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F4532A" w14:textId="77777777" w:rsidR="00A50882" w:rsidRPr="002279F5" w:rsidRDefault="00707719">
      <w:pPr>
        <w:pStyle w:val="BodyText"/>
        <w:spacing w:before="56"/>
        <w:ind w:left="0" w:right="39"/>
        <w:jc w:val="center"/>
        <w:rPr>
          <w:sz w:val="24"/>
          <w:szCs w:val="24"/>
        </w:rPr>
      </w:pPr>
      <w:r w:rsidRPr="002279F5">
        <w:rPr>
          <w:sz w:val="24"/>
          <w:szCs w:val="24"/>
        </w:rPr>
        <w:t>STP</w:t>
      </w:r>
      <w:r w:rsidRPr="002279F5">
        <w:rPr>
          <w:spacing w:val="46"/>
          <w:sz w:val="24"/>
          <w:szCs w:val="24"/>
        </w:rPr>
        <w:t xml:space="preserve"> </w:t>
      </w:r>
      <w:r w:rsidRPr="002279F5">
        <w:rPr>
          <w:spacing w:val="-5"/>
          <w:sz w:val="24"/>
          <w:szCs w:val="24"/>
        </w:rPr>
        <w:t>598</w:t>
      </w:r>
    </w:p>
    <w:p w14:paraId="15271A1F" w14:textId="77777777" w:rsidR="00A50882" w:rsidRPr="002279F5" w:rsidRDefault="00707719">
      <w:pPr>
        <w:pStyle w:val="BodyText"/>
        <w:spacing w:before="11"/>
        <w:ind w:left="0" w:right="37"/>
        <w:jc w:val="center"/>
        <w:rPr>
          <w:sz w:val="24"/>
          <w:szCs w:val="24"/>
        </w:rPr>
      </w:pPr>
      <w:r w:rsidRPr="002279F5">
        <w:rPr>
          <w:spacing w:val="-2"/>
          <w:sz w:val="24"/>
          <w:szCs w:val="24"/>
        </w:rPr>
        <w:t>Homework</w:t>
      </w:r>
      <w:r w:rsidRPr="002279F5">
        <w:rPr>
          <w:spacing w:val="-4"/>
          <w:sz w:val="24"/>
          <w:szCs w:val="24"/>
        </w:rPr>
        <w:t xml:space="preserve"> </w:t>
      </w:r>
      <w:r w:rsidRPr="002279F5">
        <w:rPr>
          <w:spacing w:val="-2"/>
          <w:sz w:val="24"/>
          <w:szCs w:val="24"/>
        </w:rPr>
        <w:t>3,</w:t>
      </w:r>
      <w:r w:rsidRPr="002279F5">
        <w:rPr>
          <w:spacing w:val="-4"/>
          <w:sz w:val="24"/>
          <w:szCs w:val="24"/>
        </w:rPr>
        <w:t xml:space="preserve"> </w:t>
      </w:r>
      <w:r w:rsidRPr="002279F5">
        <w:rPr>
          <w:spacing w:val="-2"/>
          <w:sz w:val="24"/>
          <w:szCs w:val="24"/>
        </w:rPr>
        <w:t>Fall</w:t>
      </w:r>
      <w:r w:rsidRPr="002279F5">
        <w:rPr>
          <w:spacing w:val="-3"/>
          <w:sz w:val="24"/>
          <w:szCs w:val="24"/>
        </w:rPr>
        <w:t xml:space="preserve"> </w:t>
      </w:r>
      <w:r w:rsidRPr="002279F5">
        <w:rPr>
          <w:spacing w:val="-4"/>
          <w:sz w:val="24"/>
          <w:szCs w:val="24"/>
        </w:rPr>
        <w:t>2024</w:t>
      </w:r>
    </w:p>
    <w:p w14:paraId="1821E305" w14:textId="77777777" w:rsidR="00A50882" w:rsidRPr="002279F5" w:rsidRDefault="00707719">
      <w:pPr>
        <w:pStyle w:val="BodyText"/>
        <w:spacing w:before="125" w:line="252" w:lineRule="auto"/>
        <w:ind w:left="100" w:right="135" w:firstLine="298"/>
        <w:rPr>
          <w:sz w:val="24"/>
          <w:szCs w:val="24"/>
        </w:rPr>
      </w:pPr>
      <w:r w:rsidRPr="002279F5">
        <w:rPr>
          <w:sz w:val="24"/>
          <w:szCs w:val="24"/>
        </w:rPr>
        <w:t>This assignment uses strength data from HW2.</w:t>
      </w:r>
      <w:r w:rsidRPr="002279F5">
        <w:rPr>
          <w:spacing w:val="40"/>
          <w:sz w:val="24"/>
          <w:szCs w:val="24"/>
        </w:rPr>
        <w:t xml:space="preserve"> </w:t>
      </w:r>
      <w:r w:rsidRPr="002279F5">
        <w:rPr>
          <w:sz w:val="24"/>
          <w:szCs w:val="24"/>
        </w:rPr>
        <w:t xml:space="preserve">The data set for this assignment is </w:t>
      </w:r>
      <w:r w:rsidRPr="002279F5">
        <w:rPr>
          <w:rFonts w:ascii="Cambria"/>
          <w:i/>
          <w:sz w:val="24"/>
          <w:szCs w:val="24"/>
        </w:rPr>
        <w:t xml:space="preserve">unbalanced </w:t>
      </w:r>
      <w:r w:rsidRPr="002279F5">
        <w:rPr>
          <w:sz w:val="24"/>
          <w:szCs w:val="24"/>
        </w:rPr>
        <w:t>over treatment</w:t>
      </w:r>
      <w:r w:rsidRPr="002279F5">
        <w:rPr>
          <w:spacing w:val="-7"/>
          <w:sz w:val="24"/>
          <w:szCs w:val="24"/>
        </w:rPr>
        <w:t xml:space="preserve"> </w:t>
      </w:r>
      <w:r w:rsidRPr="002279F5">
        <w:rPr>
          <w:sz w:val="24"/>
          <w:szCs w:val="24"/>
        </w:rPr>
        <w:t>groups. Participants</w:t>
      </w:r>
      <w:r w:rsidRPr="002279F5">
        <w:rPr>
          <w:spacing w:val="-8"/>
          <w:sz w:val="24"/>
          <w:szCs w:val="24"/>
        </w:rPr>
        <w:t xml:space="preserve"> </w:t>
      </w:r>
      <w:r w:rsidRPr="002279F5">
        <w:rPr>
          <w:sz w:val="24"/>
          <w:szCs w:val="24"/>
        </w:rPr>
        <w:t>in</w:t>
      </w:r>
      <w:r w:rsidRPr="002279F5">
        <w:rPr>
          <w:spacing w:val="-7"/>
          <w:sz w:val="24"/>
          <w:szCs w:val="24"/>
        </w:rPr>
        <w:t xml:space="preserve"> </w:t>
      </w:r>
      <w:r w:rsidRPr="002279F5">
        <w:rPr>
          <w:sz w:val="24"/>
          <w:szCs w:val="24"/>
        </w:rPr>
        <w:t>the</w:t>
      </w:r>
      <w:r w:rsidRPr="002279F5">
        <w:rPr>
          <w:spacing w:val="-8"/>
          <w:sz w:val="24"/>
          <w:szCs w:val="24"/>
        </w:rPr>
        <w:t xml:space="preserve"> </w:t>
      </w:r>
      <w:r w:rsidRPr="002279F5">
        <w:rPr>
          <w:sz w:val="24"/>
          <w:szCs w:val="24"/>
        </w:rPr>
        <w:t>study</w:t>
      </w:r>
      <w:r w:rsidRPr="002279F5">
        <w:rPr>
          <w:spacing w:val="-7"/>
          <w:sz w:val="24"/>
          <w:szCs w:val="24"/>
        </w:rPr>
        <w:t xml:space="preserve"> </w:t>
      </w:r>
      <w:r w:rsidRPr="002279F5">
        <w:rPr>
          <w:sz w:val="24"/>
          <w:szCs w:val="24"/>
        </w:rPr>
        <w:t>were</w:t>
      </w:r>
      <w:r w:rsidRPr="002279F5">
        <w:rPr>
          <w:spacing w:val="-8"/>
          <w:sz w:val="24"/>
          <w:szCs w:val="24"/>
        </w:rPr>
        <w:t xml:space="preserve"> </w:t>
      </w:r>
      <w:r w:rsidRPr="002279F5">
        <w:rPr>
          <w:sz w:val="24"/>
          <w:szCs w:val="24"/>
        </w:rPr>
        <w:t>followed</w:t>
      </w:r>
      <w:r w:rsidRPr="002279F5">
        <w:rPr>
          <w:spacing w:val="-7"/>
          <w:sz w:val="24"/>
          <w:szCs w:val="24"/>
        </w:rPr>
        <w:t xml:space="preserve"> </w:t>
      </w:r>
      <w:r w:rsidRPr="002279F5">
        <w:rPr>
          <w:sz w:val="24"/>
          <w:szCs w:val="24"/>
        </w:rPr>
        <w:t>for</w:t>
      </w:r>
      <w:r w:rsidRPr="002279F5">
        <w:rPr>
          <w:spacing w:val="-7"/>
          <w:sz w:val="24"/>
          <w:szCs w:val="24"/>
        </w:rPr>
        <w:t xml:space="preserve"> </w:t>
      </w:r>
      <w:r w:rsidRPr="002279F5">
        <w:rPr>
          <w:sz w:val="24"/>
          <w:szCs w:val="24"/>
        </w:rPr>
        <w:t>seven</w:t>
      </w:r>
      <w:r w:rsidRPr="002279F5">
        <w:rPr>
          <w:spacing w:val="-7"/>
          <w:sz w:val="24"/>
          <w:szCs w:val="24"/>
        </w:rPr>
        <w:t xml:space="preserve"> </w:t>
      </w:r>
      <w:r w:rsidRPr="002279F5">
        <w:rPr>
          <w:sz w:val="24"/>
          <w:szCs w:val="24"/>
        </w:rPr>
        <w:t>weeks,</w:t>
      </w:r>
      <w:r w:rsidRPr="002279F5">
        <w:rPr>
          <w:spacing w:val="-7"/>
          <w:sz w:val="24"/>
          <w:szCs w:val="24"/>
        </w:rPr>
        <w:t xml:space="preserve"> </w:t>
      </w:r>
      <w:r w:rsidRPr="002279F5">
        <w:rPr>
          <w:sz w:val="24"/>
          <w:szCs w:val="24"/>
        </w:rPr>
        <w:t>with</w:t>
      </w:r>
      <w:r w:rsidRPr="002279F5">
        <w:rPr>
          <w:spacing w:val="-7"/>
          <w:sz w:val="24"/>
          <w:szCs w:val="24"/>
        </w:rPr>
        <w:t xml:space="preserve"> </w:t>
      </w:r>
      <w:r w:rsidRPr="002279F5">
        <w:rPr>
          <w:sz w:val="24"/>
          <w:szCs w:val="24"/>
        </w:rPr>
        <w:t>a</w:t>
      </w:r>
      <w:r w:rsidRPr="002279F5">
        <w:rPr>
          <w:spacing w:val="-7"/>
          <w:sz w:val="24"/>
          <w:szCs w:val="24"/>
        </w:rPr>
        <w:t xml:space="preserve"> </w:t>
      </w:r>
      <w:r w:rsidRPr="002279F5">
        <w:rPr>
          <w:sz w:val="24"/>
          <w:szCs w:val="24"/>
        </w:rPr>
        <w:t>measurement</w:t>
      </w:r>
      <w:r w:rsidRPr="002279F5">
        <w:rPr>
          <w:spacing w:val="-7"/>
          <w:sz w:val="24"/>
          <w:szCs w:val="24"/>
        </w:rPr>
        <w:t xml:space="preserve"> </w:t>
      </w:r>
      <w:r w:rsidRPr="002279F5">
        <w:rPr>
          <w:sz w:val="24"/>
          <w:szCs w:val="24"/>
        </w:rPr>
        <w:t>of</w:t>
      </w:r>
      <w:r w:rsidRPr="002279F5">
        <w:rPr>
          <w:spacing w:val="-7"/>
          <w:sz w:val="24"/>
          <w:szCs w:val="24"/>
        </w:rPr>
        <w:t xml:space="preserve"> </w:t>
      </w:r>
      <w:r w:rsidRPr="002279F5">
        <w:rPr>
          <w:sz w:val="24"/>
          <w:szCs w:val="24"/>
        </w:rPr>
        <w:t>strength taken</w:t>
      </w:r>
      <w:r w:rsidRPr="002279F5">
        <w:rPr>
          <w:spacing w:val="-9"/>
          <w:sz w:val="24"/>
          <w:szCs w:val="24"/>
        </w:rPr>
        <w:t xml:space="preserve"> </w:t>
      </w:r>
      <w:r w:rsidRPr="002279F5">
        <w:rPr>
          <w:sz w:val="24"/>
          <w:szCs w:val="24"/>
        </w:rPr>
        <w:t>each</w:t>
      </w:r>
      <w:r w:rsidRPr="002279F5">
        <w:rPr>
          <w:spacing w:val="-9"/>
          <w:sz w:val="24"/>
          <w:szCs w:val="24"/>
        </w:rPr>
        <w:t xml:space="preserve"> </w:t>
      </w:r>
      <w:r w:rsidRPr="002279F5">
        <w:rPr>
          <w:sz w:val="24"/>
          <w:szCs w:val="24"/>
        </w:rPr>
        <w:t>week. The</w:t>
      </w:r>
      <w:r w:rsidRPr="002279F5">
        <w:rPr>
          <w:spacing w:val="-9"/>
          <w:sz w:val="24"/>
          <w:szCs w:val="24"/>
        </w:rPr>
        <w:t xml:space="preserve"> </w:t>
      </w:r>
      <w:r w:rsidRPr="002279F5">
        <w:rPr>
          <w:sz w:val="24"/>
          <w:szCs w:val="24"/>
        </w:rPr>
        <w:t>measurements</w:t>
      </w:r>
      <w:r w:rsidRPr="002279F5">
        <w:rPr>
          <w:spacing w:val="-9"/>
          <w:sz w:val="24"/>
          <w:szCs w:val="24"/>
        </w:rPr>
        <w:t xml:space="preserve"> </w:t>
      </w:r>
      <w:r w:rsidRPr="002279F5">
        <w:rPr>
          <w:sz w:val="24"/>
          <w:szCs w:val="24"/>
        </w:rPr>
        <w:t>were</w:t>
      </w:r>
      <w:r w:rsidRPr="002279F5">
        <w:rPr>
          <w:spacing w:val="-9"/>
          <w:sz w:val="24"/>
          <w:szCs w:val="24"/>
        </w:rPr>
        <w:t xml:space="preserve"> </w:t>
      </w:r>
      <w:r w:rsidRPr="002279F5">
        <w:rPr>
          <w:sz w:val="24"/>
          <w:szCs w:val="24"/>
        </w:rPr>
        <w:t>equally</w:t>
      </w:r>
      <w:r w:rsidRPr="002279F5">
        <w:rPr>
          <w:spacing w:val="-9"/>
          <w:sz w:val="24"/>
          <w:szCs w:val="24"/>
        </w:rPr>
        <w:t xml:space="preserve"> </w:t>
      </w:r>
      <w:r w:rsidRPr="002279F5">
        <w:rPr>
          <w:sz w:val="24"/>
          <w:szCs w:val="24"/>
        </w:rPr>
        <w:t>spaced</w:t>
      </w:r>
      <w:r w:rsidRPr="002279F5">
        <w:rPr>
          <w:spacing w:val="-9"/>
          <w:sz w:val="24"/>
          <w:szCs w:val="24"/>
        </w:rPr>
        <w:t xml:space="preserve"> </w:t>
      </w:r>
      <w:r w:rsidRPr="002279F5">
        <w:rPr>
          <w:sz w:val="24"/>
          <w:szCs w:val="24"/>
        </w:rPr>
        <w:t>over</w:t>
      </w:r>
      <w:r w:rsidRPr="002279F5">
        <w:rPr>
          <w:spacing w:val="-9"/>
          <w:sz w:val="24"/>
          <w:szCs w:val="24"/>
        </w:rPr>
        <w:t xml:space="preserve"> </w:t>
      </w:r>
      <w:r w:rsidRPr="002279F5">
        <w:rPr>
          <w:sz w:val="24"/>
          <w:szCs w:val="24"/>
        </w:rPr>
        <w:t>time. The</w:t>
      </w:r>
      <w:r w:rsidRPr="002279F5">
        <w:rPr>
          <w:spacing w:val="-9"/>
          <w:sz w:val="24"/>
          <w:szCs w:val="24"/>
        </w:rPr>
        <w:t xml:space="preserve"> </w:t>
      </w:r>
      <w:r w:rsidRPr="002279F5">
        <w:rPr>
          <w:sz w:val="24"/>
          <w:szCs w:val="24"/>
        </w:rPr>
        <w:t>study</w:t>
      </w:r>
      <w:r w:rsidRPr="002279F5">
        <w:rPr>
          <w:spacing w:val="-9"/>
          <w:sz w:val="24"/>
          <w:szCs w:val="24"/>
        </w:rPr>
        <w:t xml:space="preserve"> </w:t>
      </w:r>
      <w:r w:rsidRPr="002279F5">
        <w:rPr>
          <w:sz w:val="24"/>
          <w:szCs w:val="24"/>
        </w:rPr>
        <w:t>had</w:t>
      </w:r>
      <w:r w:rsidRPr="002279F5">
        <w:rPr>
          <w:spacing w:val="-9"/>
          <w:sz w:val="24"/>
          <w:szCs w:val="24"/>
        </w:rPr>
        <w:t xml:space="preserve"> </w:t>
      </w:r>
      <w:r w:rsidRPr="002279F5">
        <w:rPr>
          <w:sz w:val="24"/>
          <w:szCs w:val="24"/>
        </w:rPr>
        <w:t>three</w:t>
      </w:r>
      <w:r w:rsidRPr="002279F5">
        <w:rPr>
          <w:spacing w:val="-9"/>
          <w:sz w:val="24"/>
          <w:szCs w:val="24"/>
        </w:rPr>
        <w:t xml:space="preserve"> </w:t>
      </w:r>
      <w:r w:rsidRPr="002279F5">
        <w:rPr>
          <w:sz w:val="24"/>
          <w:szCs w:val="24"/>
        </w:rPr>
        <w:t>treatment</w:t>
      </w:r>
      <w:r w:rsidRPr="002279F5">
        <w:rPr>
          <w:spacing w:val="-9"/>
          <w:sz w:val="24"/>
          <w:szCs w:val="24"/>
        </w:rPr>
        <w:t xml:space="preserve"> </w:t>
      </w:r>
      <w:r w:rsidRPr="002279F5">
        <w:rPr>
          <w:sz w:val="24"/>
          <w:szCs w:val="24"/>
        </w:rPr>
        <w:t xml:space="preserve">groups: a group with weights increasing over time (WI), a group with repetitions increasing over time (RI), and a </w:t>
      </w:r>
      <w:r w:rsidRPr="002279F5">
        <w:rPr>
          <w:spacing w:val="-2"/>
          <w:sz w:val="24"/>
          <w:szCs w:val="24"/>
        </w:rPr>
        <w:t>control</w:t>
      </w:r>
      <w:r w:rsidRPr="002279F5">
        <w:rPr>
          <w:spacing w:val="-8"/>
          <w:sz w:val="24"/>
          <w:szCs w:val="24"/>
        </w:rPr>
        <w:t xml:space="preserve"> </w:t>
      </w:r>
      <w:r w:rsidRPr="002279F5">
        <w:rPr>
          <w:spacing w:val="-2"/>
          <w:sz w:val="24"/>
          <w:szCs w:val="24"/>
        </w:rPr>
        <w:t>group</w:t>
      </w:r>
      <w:r w:rsidRPr="002279F5">
        <w:rPr>
          <w:spacing w:val="-8"/>
          <w:sz w:val="24"/>
          <w:szCs w:val="24"/>
        </w:rPr>
        <w:t xml:space="preserve"> </w:t>
      </w:r>
      <w:r w:rsidRPr="002279F5">
        <w:rPr>
          <w:spacing w:val="-2"/>
          <w:sz w:val="24"/>
          <w:szCs w:val="24"/>
        </w:rPr>
        <w:t>(CONT).</w:t>
      </w:r>
      <w:r w:rsidRPr="002279F5">
        <w:rPr>
          <w:spacing w:val="-8"/>
          <w:sz w:val="24"/>
          <w:szCs w:val="24"/>
        </w:rPr>
        <w:t xml:space="preserve"> </w:t>
      </w:r>
      <w:r w:rsidRPr="002279F5">
        <w:rPr>
          <w:spacing w:val="-2"/>
          <w:sz w:val="24"/>
          <w:szCs w:val="24"/>
        </w:rPr>
        <w:t>Participants</w:t>
      </w:r>
      <w:r w:rsidRPr="002279F5">
        <w:rPr>
          <w:spacing w:val="-8"/>
          <w:sz w:val="24"/>
          <w:szCs w:val="24"/>
        </w:rPr>
        <w:t xml:space="preserve"> </w:t>
      </w:r>
      <w:r w:rsidRPr="002279F5">
        <w:rPr>
          <w:spacing w:val="-2"/>
          <w:sz w:val="24"/>
          <w:szCs w:val="24"/>
        </w:rPr>
        <w:t>were</w:t>
      </w:r>
      <w:r w:rsidRPr="002279F5">
        <w:rPr>
          <w:spacing w:val="-8"/>
          <w:sz w:val="24"/>
          <w:szCs w:val="24"/>
        </w:rPr>
        <w:t xml:space="preserve"> </w:t>
      </w:r>
      <w:r w:rsidRPr="002279F5">
        <w:rPr>
          <w:spacing w:val="-2"/>
          <w:sz w:val="24"/>
          <w:szCs w:val="24"/>
        </w:rPr>
        <w:t>randomly</w:t>
      </w:r>
      <w:r w:rsidRPr="002279F5">
        <w:rPr>
          <w:spacing w:val="-8"/>
          <w:sz w:val="24"/>
          <w:szCs w:val="24"/>
        </w:rPr>
        <w:t xml:space="preserve"> </w:t>
      </w:r>
      <w:r w:rsidRPr="002279F5">
        <w:rPr>
          <w:spacing w:val="-2"/>
          <w:sz w:val="24"/>
          <w:szCs w:val="24"/>
        </w:rPr>
        <w:t>allocated</w:t>
      </w:r>
      <w:r w:rsidRPr="002279F5">
        <w:rPr>
          <w:spacing w:val="-8"/>
          <w:sz w:val="24"/>
          <w:szCs w:val="24"/>
        </w:rPr>
        <w:t xml:space="preserve"> </w:t>
      </w:r>
      <w:r w:rsidRPr="002279F5">
        <w:rPr>
          <w:spacing w:val="-2"/>
          <w:sz w:val="24"/>
          <w:szCs w:val="24"/>
        </w:rPr>
        <w:t>to</w:t>
      </w:r>
      <w:r w:rsidRPr="002279F5">
        <w:rPr>
          <w:spacing w:val="-8"/>
          <w:sz w:val="24"/>
          <w:szCs w:val="24"/>
        </w:rPr>
        <w:t xml:space="preserve"> </w:t>
      </w:r>
      <w:r w:rsidRPr="002279F5">
        <w:rPr>
          <w:spacing w:val="-2"/>
          <w:sz w:val="24"/>
          <w:szCs w:val="24"/>
        </w:rPr>
        <w:t>treatment</w:t>
      </w:r>
      <w:r w:rsidRPr="002279F5">
        <w:rPr>
          <w:spacing w:val="-8"/>
          <w:sz w:val="24"/>
          <w:szCs w:val="24"/>
        </w:rPr>
        <w:t xml:space="preserve"> </w:t>
      </w:r>
      <w:r w:rsidRPr="002279F5">
        <w:rPr>
          <w:spacing w:val="-2"/>
          <w:sz w:val="24"/>
          <w:szCs w:val="24"/>
        </w:rPr>
        <w:t>groups,</w:t>
      </w:r>
      <w:r w:rsidRPr="002279F5">
        <w:rPr>
          <w:spacing w:val="-5"/>
          <w:sz w:val="24"/>
          <w:szCs w:val="24"/>
        </w:rPr>
        <w:t xml:space="preserve"> </w:t>
      </w:r>
      <w:r w:rsidRPr="002279F5">
        <w:rPr>
          <w:spacing w:val="-2"/>
          <w:sz w:val="24"/>
          <w:szCs w:val="24"/>
        </w:rPr>
        <w:t>and</w:t>
      </w:r>
      <w:r w:rsidRPr="002279F5">
        <w:rPr>
          <w:spacing w:val="-8"/>
          <w:sz w:val="24"/>
          <w:szCs w:val="24"/>
        </w:rPr>
        <w:t xml:space="preserve"> </w:t>
      </w:r>
      <w:proofErr w:type="gramStart"/>
      <w:r w:rsidRPr="002279F5">
        <w:rPr>
          <w:spacing w:val="-2"/>
          <w:sz w:val="24"/>
          <w:szCs w:val="24"/>
        </w:rPr>
        <w:t>subject</w:t>
      </w:r>
      <w:proofErr w:type="gramEnd"/>
      <w:r w:rsidRPr="002279F5">
        <w:rPr>
          <w:spacing w:val="-8"/>
          <w:sz w:val="24"/>
          <w:szCs w:val="24"/>
        </w:rPr>
        <w:t xml:space="preserve"> </w:t>
      </w:r>
      <w:proofErr w:type="gramStart"/>
      <w:r w:rsidRPr="002279F5">
        <w:rPr>
          <w:spacing w:val="-2"/>
          <w:sz w:val="24"/>
          <w:szCs w:val="24"/>
        </w:rPr>
        <w:t>are</w:t>
      </w:r>
      <w:r w:rsidRPr="002279F5">
        <w:rPr>
          <w:spacing w:val="-8"/>
          <w:sz w:val="24"/>
          <w:szCs w:val="24"/>
        </w:rPr>
        <w:t xml:space="preserve"> </w:t>
      </w:r>
      <w:r w:rsidRPr="002279F5">
        <w:rPr>
          <w:spacing w:val="-2"/>
          <w:sz w:val="24"/>
          <w:szCs w:val="24"/>
        </w:rPr>
        <w:t xml:space="preserve">considered </w:t>
      </w:r>
      <w:r w:rsidRPr="002279F5">
        <w:rPr>
          <w:sz w:val="24"/>
          <w:szCs w:val="24"/>
        </w:rPr>
        <w:t>to be</w:t>
      </w:r>
      <w:proofErr w:type="gramEnd"/>
      <w:r w:rsidRPr="002279F5">
        <w:rPr>
          <w:sz w:val="24"/>
          <w:szCs w:val="24"/>
        </w:rPr>
        <w:t xml:space="preserve"> a sample from a larger population.</w:t>
      </w:r>
      <w:r w:rsidRPr="002279F5">
        <w:rPr>
          <w:spacing w:val="40"/>
          <w:sz w:val="24"/>
          <w:szCs w:val="24"/>
        </w:rPr>
        <w:t xml:space="preserve"> </w:t>
      </w:r>
      <w:r w:rsidRPr="002279F5">
        <w:rPr>
          <w:sz w:val="24"/>
          <w:szCs w:val="24"/>
        </w:rPr>
        <w:t>The data are contained in the file strength.dat on Canvas.</w:t>
      </w:r>
      <w:r w:rsidRPr="002279F5">
        <w:rPr>
          <w:spacing w:val="40"/>
          <w:sz w:val="24"/>
          <w:szCs w:val="24"/>
        </w:rPr>
        <w:t xml:space="preserve"> </w:t>
      </w:r>
      <w:r w:rsidRPr="002279F5">
        <w:rPr>
          <w:sz w:val="24"/>
          <w:szCs w:val="24"/>
        </w:rPr>
        <w:t xml:space="preserve">The </w:t>
      </w:r>
      <w:r w:rsidRPr="002279F5">
        <w:rPr>
          <w:spacing w:val="-2"/>
          <w:sz w:val="24"/>
          <w:szCs w:val="24"/>
        </w:rPr>
        <w:t>data</w:t>
      </w:r>
      <w:r w:rsidRPr="002279F5">
        <w:rPr>
          <w:spacing w:val="-6"/>
          <w:sz w:val="24"/>
          <w:szCs w:val="24"/>
        </w:rPr>
        <w:t xml:space="preserve"> </w:t>
      </w:r>
      <w:r w:rsidRPr="002279F5">
        <w:rPr>
          <w:spacing w:val="-2"/>
          <w:sz w:val="24"/>
          <w:szCs w:val="24"/>
        </w:rPr>
        <w:t>are</w:t>
      </w:r>
      <w:r w:rsidRPr="002279F5">
        <w:rPr>
          <w:spacing w:val="-6"/>
          <w:sz w:val="24"/>
          <w:szCs w:val="24"/>
        </w:rPr>
        <w:t xml:space="preserve"> </w:t>
      </w:r>
      <w:r w:rsidRPr="002279F5">
        <w:rPr>
          <w:spacing w:val="-2"/>
          <w:sz w:val="24"/>
          <w:szCs w:val="24"/>
        </w:rPr>
        <w:t>in</w:t>
      </w:r>
      <w:r w:rsidRPr="002279F5">
        <w:rPr>
          <w:spacing w:val="-6"/>
          <w:sz w:val="24"/>
          <w:szCs w:val="24"/>
        </w:rPr>
        <w:t xml:space="preserve"> </w:t>
      </w:r>
      <w:r w:rsidRPr="002279F5">
        <w:rPr>
          <w:spacing w:val="-2"/>
          <w:sz w:val="24"/>
          <w:szCs w:val="24"/>
        </w:rPr>
        <w:t>wide</w:t>
      </w:r>
      <w:r w:rsidRPr="002279F5">
        <w:rPr>
          <w:spacing w:val="-6"/>
          <w:sz w:val="24"/>
          <w:szCs w:val="24"/>
        </w:rPr>
        <w:t xml:space="preserve"> </w:t>
      </w:r>
      <w:r w:rsidRPr="002279F5">
        <w:rPr>
          <w:spacing w:val="-2"/>
          <w:sz w:val="24"/>
          <w:szCs w:val="24"/>
        </w:rPr>
        <w:t>format,</w:t>
      </w:r>
      <w:r w:rsidRPr="002279F5">
        <w:rPr>
          <w:spacing w:val="-5"/>
          <w:sz w:val="24"/>
          <w:szCs w:val="24"/>
        </w:rPr>
        <w:t xml:space="preserve"> </w:t>
      </w:r>
      <w:r w:rsidRPr="002279F5">
        <w:rPr>
          <w:spacing w:val="-2"/>
          <w:sz w:val="24"/>
          <w:szCs w:val="24"/>
        </w:rPr>
        <w:t>where</w:t>
      </w:r>
      <w:r w:rsidRPr="002279F5">
        <w:rPr>
          <w:spacing w:val="-6"/>
          <w:sz w:val="24"/>
          <w:szCs w:val="24"/>
        </w:rPr>
        <w:t xml:space="preserve"> </w:t>
      </w:r>
      <w:r w:rsidRPr="002279F5">
        <w:rPr>
          <w:spacing w:val="-2"/>
          <w:sz w:val="24"/>
          <w:szCs w:val="24"/>
        </w:rPr>
        <w:t>each</w:t>
      </w:r>
      <w:r w:rsidRPr="002279F5">
        <w:rPr>
          <w:spacing w:val="-6"/>
          <w:sz w:val="24"/>
          <w:szCs w:val="24"/>
        </w:rPr>
        <w:t xml:space="preserve"> </w:t>
      </w:r>
      <w:r w:rsidRPr="002279F5">
        <w:rPr>
          <w:spacing w:val="-2"/>
          <w:sz w:val="24"/>
          <w:szCs w:val="24"/>
        </w:rPr>
        <w:t>column</w:t>
      </w:r>
      <w:r w:rsidRPr="002279F5">
        <w:rPr>
          <w:spacing w:val="-6"/>
          <w:sz w:val="24"/>
          <w:szCs w:val="24"/>
        </w:rPr>
        <w:t xml:space="preserve"> </w:t>
      </w:r>
      <w:r w:rsidRPr="002279F5">
        <w:rPr>
          <w:spacing w:val="-2"/>
          <w:sz w:val="24"/>
          <w:szCs w:val="24"/>
        </w:rPr>
        <w:t>represents</w:t>
      </w:r>
      <w:r w:rsidRPr="002279F5">
        <w:rPr>
          <w:spacing w:val="-6"/>
          <w:sz w:val="24"/>
          <w:szCs w:val="24"/>
        </w:rPr>
        <w:t xml:space="preserve"> </w:t>
      </w:r>
      <w:r w:rsidRPr="002279F5">
        <w:rPr>
          <w:spacing w:val="-2"/>
          <w:sz w:val="24"/>
          <w:szCs w:val="24"/>
        </w:rPr>
        <w:t>successive</w:t>
      </w:r>
      <w:r w:rsidRPr="002279F5">
        <w:rPr>
          <w:spacing w:val="-6"/>
          <w:sz w:val="24"/>
          <w:szCs w:val="24"/>
        </w:rPr>
        <w:t xml:space="preserve"> </w:t>
      </w:r>
      <w:r w:rsidRPr="002279F5">
        <w:rPr>
          <w:spacing w:val="-2"/>
          <w:sz w:val="24"/>
          <w:szCs w:val="24"/>
        </w:rPr>
        <w:t>measurements</w:t>
      </w:r>
      <w:r w:rsidRPr="002279F5">
        <w:rPr>
          <w:spacing w:val="-6"/>
          <w:sz w:val="24"/>
          <w:szCs w:val="24"/>
        </w:rPr>
        <w:t xml:space="preserve"> </w:t>
      </w:r>
      <w:r w:rsidRPr="002279F5">
        <w:rPr>
          <w:spacing w:val="-2"/>
          <w:sz w:val="24"/>
          <w:szCs w:val="24"/>
        </w:rPr>
        <w:t>over</w:t>
      </w:r>
      <w:r w:rsidRPr="002279F5">
        <w:rPr>
          <w:spacing w:val="-6"/>
          <w:sz w:val="24"/>
          <w:szCs w:val="24"/>
        </w:rPr>
        <w:t xml:space="preserve"> </w:t>
      </w:r>
      <w:r w:rsidRPr="002279F5">
        <w:rPr>
          <w:spacing w:val="-2"/>
          <w:sz w:val="24"/>
          <w:szCs w:val="24"/>
        </w:rPr>
        <w:t>the</w:t>
      </w:r>
      <w:r w:rsidRPr="002279F5">
        <w:rPr>
          <w:spacing w:val="-6"/>
          <w:sz w:val="24"/>
          <w:szCs w:val="24"/>
        </w:rPr>
        <w:t xml:space="preserve"> </w:t>
      </w:r>
      <w:r w:rsidRPr="002279F5">
        <w:rPr>
          <w:spacing w:val="-2"/>
          <w:sz w:val="24"/>
          <w:szCs w:val="24"/>
        </w:rPr>
        <w:t>seven</w:t>
      </w:r>
      <w:r w:rsidRPr="002279F5">
        <w:rPr>
          <w:spacing w:val="-6"/>
          <w:sz w:val="24"/>
          <w:szCs w:val="24"/>
        </w:rPr>
        <w:t xml:space="preserve"> </w:t>
      </w:r>
      <w:r w:rsidRPr="002279F5">
        <w:rPr>
          <w:spacing w:val="-2"/>
          <w:sz w:val="24"/>
          <w:szCs w:val="24"/>
        </w:rPr>
        <w:t>weeks</w:t>
      </w:r>
      <w:r w:rsidRPr="002279F5">
        <w:rPr>
          <w:spacing w:val="-6"/>
          <w:sz w:val="24"/>
          <w:szCs w:val="24"/>
        </w:rPr>
        <w:t xml:space="preserve"> </w:t>
      </w:r>
      <w:r w:rsidRPr="002279F5">
        <w:rPr>
          <w:spacing w:val="-2"/>
          <w:sz w:val="24"/>
          <w:szCs w:val="24"/>
        </w:rPr>
        <w:t>of</w:t>
      </w:r>
      <w:r w:rsidRPr="002279F5">
        <w:rPr>
          <w:spacing w:val="-6"/>
          <w:sz w:val="24"/>
          <w:szCs w:val="24"/>
        </w:rPr>
        <w:t xml:space="preserve"> </w:t>
      </w:r>
      <w:r w:rsidRPr="002279F5">
        <w:rPr>
          <w:spacing w:val="-2"/>
          <w:sz w:val="24"/>
          <w:szCs w:val="24"/>
        </w:rPr>
        <w:t xml:space="preserve">the </w:t>
      </w:r>
      <w:r w:rsidRPr="002279F5">
        <w:rPr>
          <w:sz w:val="24"/>
          <w:szCs w:val="24"/>
        </w:rPr>
        <w:t>study.</w:t>
      </w:r>
      <w:r w:rsidRPr="002279F5">
        <w:rPr>
          <w:spacing w:val="37"/>
          <w:sz w:val="24"/>
          <w:szCs w:val="24"/>
        </w:rPr>
        <w:t xml:space="preserve"> </w:t>
      </w:r>
      <w:r w:rsidRPr="002279F5">
        <w:rPr>
          <w:sz w:val="24"/>
          <w:szCs w:val="24"/>
        </w:rPr>
        <w:t xml:space="preserve">The purpose of the study was to determine if either WI or RI produced </w:t>
      </w:r>
      <w:proofErr w:type="gramStart"/>
      <w:r w:rsidRPr="002279F5">
        <w:rPr>
          <w:sz w:val="24"/>
          <w:szCs w:val="24"/>
        </w:rPr>
        <w:t>larger</w:t>
      </w:r>
      <w:proofErr w:type="gramEnd"/>
      <w:r w:rsidRPr="002279F5">
        <w:rPr>
          <w:sz w:val="24"/>
          <w:szCs w:val="24"/>
        </w:rPr>
        <w:t xml:space="preserve"> increase in strength over time.</w:t>
      </w:r>
      <w:r w:rsidRPr="002279F5">
        <w:rPr>
          <w:spacing w:val="35"/>
          <w:sz w:val="24"/>
          <w:szCs w:val="24"/>
        </w:rPr>
        <w:t xml:space="preserve"> </w:t>
      </w:r>
      <w:r w:rsidRPr="002279F5">
        <w:rPr>
          <w:sz w:val="24"/>
          <w:szCs w:val="24"/>
        </w:rPr>
        <w:t xml:space="preserve">You may use SAS, R, python, or </w:t>
      </w:r>
      <w:proofErr w:type="spellStart"/>
      <w:r w:rsidRPr="002279F5">
        <w:rPr>
          <w:sz w:val="24"/>
          <w:szCs w:val="24"/>
        </w:rPr>
        <w:t>Matlab</w:t>
      </w:r>
      <w:proofErr w:type="spellEnd"/>
      <w:r w:rsidRPr="002279F5">
        <w:rPr>
          <w:sz w:val="24"/>
          <w:szCs w:val="24"/>
        </w:rPr>
        <w:t xml:space="preserve"> to obtain answers to the questions below.</w:t>
      </w:r>
    </w:p>
    <w:p w14:paraId="670EF36E" w14:textId="77777777" w:rsidR="00A50882" w:rsidRPr="002279F5" w:rsidRDefault="00A50882">
      <w:pPr>
        <w:pStyle w:val="BodyText"/>
        <w:spacing w:before="35"/>
        <w:ind w:left="0"/>
        <w:jc w:val="left"/>
        <w:rPr>
          <w:sz w:val="24"/>
          <w:szCs w:val="24"/>
        </w:rPr>
      </w:pPr>
    </w:p>
    <w:p w14:paraId="439DC124" w14:textId="77777777" w:rsidR="00A50882" w:rsidRPr="002279F5" w:rsidRDefault="00707719">
      <w:pPr>
        <w:pStyle w:val="ListParagraph"/>
        <w:numPr>
          <w:ilvl w:val="0"/>
          <w:numId w:val="1"/>
        </w:numPr>
        <w:tabs>
          <w:tab w:val="left" w:pos="582"/>
          <w:tab w:val="left" w:pos="597"/>
        </w:tabs>
        <w:spacing w:line="242" w:lineRule="auto"/>
        <w:ind w:right="137" w:hanging="239"/>
        <w:rPr>
          <w:sz w:val="24"/>
          <w:szCs w:val="24"/>
        </w:rPr>
      </w:pPr>
      <w:r w:rsidRPr="002279F5">
        <w:rPr>
          <w:sz w:val="24"/>
          <w:szCs w:val="24"/>
        </w:rPr>
        <w:t xml:space="preserve">Consider the </w:t>
      </w:r>
      <w:proofErr w:type="gramStart"/>
      <w:r w:rsidRPr="002279F5">
        <w:rPr>
          <w:sz w:val="24"/>
          <w:szCs w:val="24"/>
        </w:rPr>
        <w:t>AR(</w:t>
      </w:r>
      <w:proofErr w:type="gramEnd"/>
      <w:r w:rsidRPr="002279F5">
        <w:rPr>
          <w:sz w:val="24"/>
          <w:szCs w:val="24"/>
        </w:rPr>
        <w:t xml:space="preserve">1) and </w:t>
      </w:r>
      <w:proofErr w:type="spellStart"/>
      <w:r w:rsidRPr="002279F5">
        <w:rPr>
          <w:sz w:val="24"/>
          <w:szCs w:val="24"/>
        </w:rPr>
        <w:t>toeplitz</w:t>
      </w:r>
      <w:proofErr w:type="spellEnd"/>
      <w:r w:rsidRPr="002279F5">
        <w:rPr>
          <w:sz w:val="24"/>
          <w:szCs w:val="24"/>
        </w:rPr>
        <w:t xml:space="preserve"> covariance structures.</w:t>
      </w:r>
      <w:r w:rsidRPr="002279F5">
        <w:rPr>
          <w:spacing w:val="39"/>
          <w:sz w:val="24"/>
          <w:szCs w:val="24"/>
        </w:rPr>
        <w:t xml:space="preserve"> </w:t>
      </w:r>
      <w:r w:rsidRPr="002279F5">
        <w:rPr>
          <w:sz w:val="24"/>
          <w:szCs w:val="24"/>
        </w:rPr>
        <w:t>Using symbols, write down the structure for these</w:t>
      </w:r>
      <w:r w:rsidRPr="002279F5">
        <w:rPr>
          <w:spacing w:val="-10"/>
          <w:sz w:val="24"/>
          <w:szCs w:val="24"/>
        </w:rPr>
        <w:t xml:space="preserve"> </w:t>
      </w:r>
      <w:r w:rsidRPr="002279F5">
        <w:rPr>
          <w:sz w:val="24"/>
          <w:szCs w:val="24"/>
        </w:rPr>
        <w:t>matrices</w:t>
      </w:r>
      <w:r w:rsidRPr="002279F5">
        <w:rPr>
          <w:spacing w:val="-10"/>
          <w:sz w:val="24"/>
          <w:szCs w:val="24"/>
        </w:rPr>
        <w:t xml:space="preserve"> </w:t>
      </w:r>
      <w:r w:rsidRPr="002279F5">
        <w:rPr>
          <w:sz w:val="24"/>
          <w:szCs w:val="24"/>
        </w:rPr>
        <w:t>for</w:t>
      </w:r>
      <w:r w:rsidRPr="002279F5">
        <w:rPr>
          <w:spacing w:val="-10"/>
          <w:sz w:val="24"/>
          <w:szCs w:val="24"/>
        </w:rPr>
        <w:t xml:space="preserve"> </w:t>
      </w:r>
      <w:r w:rsidRPr="002279F5">
        <w:rPr>
          <w:sz w:val="24"/>
          <w:szCs w:val="24"/>
        </w:rPr>
        <w:t>the</w:t>
      </w:r>
      <w:r w:rsidRPr="002279F5">
        <w:rPr>
          <w:spacing w:val="-10"/>
          <w:sz w:val="24"/>
          <w:szCs w:val="24"/>
        </w:rPr>
        <w:t xml:space="preserve"> </w:t>
      </w:r>
      <w:r w:rsidRPr="002279F5">
        <w:rPr>
          <w:sz w:val="24"/>
          <w:szCs w:val="24"/>
        </w:rPr>
        <w:t>first</w:t>
      </w:r>
      <w:r w:rsidRPr="002279F5">
        <w:rPr>
          <w:spacing w:val="-10"/>
          <w:sz w:val="24"/>
          <w:szCs w:val="24"/>
        </w:rPr>
        <w:t xml:space="preserve"> </w:t>
      </w:r>
      <w:r w:rsidRPr="002279F5">
        <w:rPr>
          <w:sz w:val="24"/>
          <w:szCs w:val="24"/>
        </w:rPr>
        <w:t>four</w:t>
      </w:r>
      <w:r w:rsidRPr="002279F5">
        <w:rPr>
          <w:spacing w:val="-10"/>
          <w:sz w:val="24"/>
          <w:szCs w:val="24"/>
        </w:rPr>
        <w:t xml:space="preserve"> </w:t>
      </w:r>
      <w:r w:rsidRPr="002279F5">
        <w:rPr>
          <w:sz w:val="24"/>
          <w:szCs w:val="24"/>
        </w:rPr>
        <w:t>measurements</w:t>
      </w:r>
      <w:r w:rsidRPr="002279F5">
        <w:rPr>
          <w:spacing w:val="-10"/>
          <w:sz w:val="24"/>
          <w:szCs w:val="24"/>
        </w:rPr>
        <w:t xml:space="preserve"> </w:t>
      </w:r>
      <w:r w:rsidRPr="002279F5">
        <w:rPr>
          <w:sz w:val="24"/>
          <w:szCs w:val="24"/>
        </w:rPr>
        <w:t>(i.e.,</w:t>
      </w:r>
      <w:r w:rsidRPr="002279F5">
        <w:rPr>
          <w:spacing w:val="-9"/>
          <w:sz w:val="24"/>
          <w:szCs w:val="24"/>
        </w:rPr>
        <w:t xml:space="preserve"> </w:t>
      </w:r>
      <w:r w:rsidRPr="002279F5">
        <w:rPr>
          <w:sz w:val="24"/>
          <w:szCs w:val="24"/>
        </w:rPr>
        <w:t>the</w:t>
      </w:r>
      <w:r w:rsidRPr="002279F5">
        <w:rPr>
          <w:spacing w:val="-10"/>
          <w:sz w:val="24"/>
          <w:szCs w:val="24"/>
        </w:rPr>
        <w:t xml:space="preserve"> </w:t>
      </w:r>
      <w:r w:rsidRPr="002279F5">
        <w:rPr>
          <w:sz w:val="24"/>
          <w:szCs w:val="24"/>
        </w:rPr>
        <w:t>first</w:t>
      </w:r>
      <w:r w:rsidRPr="002279F5">
        <w:rPr>
          <w:spacing w:val="-10"/>
          <w:sz w:val="24"/>
          <w:szCs w:val="24"/>
        </w:rPr>
        <w:t xml:space="preserve"> </w:t>
      </w:r>
      <w:r w:rsidRPr="002279F5">
        <w:rPr>
          <w:sz w:val="24"/>
          <w:szCs w:val="24"/>
        </w:rPr>
        <w:t>four</w:t>
      </w:r>
      <w:r w:rsidRPr="002279F5">
        <w:rPr>
          <w:spacing w:val="-10"/>
          <w:sz w:val="24"/>
          <w:szCs w:val="24"/>
        </w:rPr>
        <w:t xml:space="preserve"> </w:t>
      </w:r>
      <w:r w:rsidRPr="002279F5">
        <w:rPr>
          <w:sz w:val="24"/>
          <w:szCs w:val="24"/>
        </w:rPr>
        <w:t>weeks).</w:t>
      </w:r>
      <w:r w:rsidRPr="002279F5">
        <w:rPr>
          <w:spacing w:val="8"/>
          <w:sz w:val="24"/>
          <w:szCs w:val="24"/>
        </w:rPr>
        <w:t xml:space="preserve"> </w:t>
      </w:r>
      <w:r w:rsidRPr="002279F5">
        <w:rPr>
          <w:sz w:val="24"/>
          <w:szCs w:val="24"/>
        </w:rPr>
        <w:t>What</w:t>
      </w:r>
      <w:r w:rsidRPr="002279F5">
        <w:rPr>
          <w:spacing w:val="-10"/>
          <w:sz w:val="24"/>
          <w:szCs w:val="24"/>
        </w:rPr>
        <w:t xml:space="preserve"> </w:t>
      </w:r>
      <w:r w:rsidRPr="002279F5">
        <w:rPr>
          <w:sz w:val="24"/>
          <w:szCs w:val="24"/>
        </w:rPr>
        <w:t>are</w:t>
      </w:r>
      <w:r w:rsidRPr="002279F5">
        <w:rPr>
          <w:spacing w:val="-10"/>
          <w:sz w:val="24"/>
          <w:szCs w:val="24"/>
        </w:rPr>
        <w:t xml:space="preserve"> </w:t>
      </w:r>
      <w:r w:rsidRPr="002279F5">
        <w:rPr>
          <w:sz w:val="24"/>
          <w:szCs w:val="24"/>
        </w:rPr>
        <w:t>the</w:t>
      </w:r>
      <w:r w:rsidRPr="002279F5">
        <w:rPr>
          <w:spacing w:val="-10"/>
          <w:sz w:val="24"/>
          <w:szCs w:val="24"/>
        </w:rPr>
        <w:t xml:space="preserve"> </w:t>
      </w:r>
      <w:r w:rsidRPr="002279F5">
        <w:rPr>
          <w:sz w:val="24"/>
          <w:szCs w:val="24"/>
        </w:rPr>
        <w:t>elements</w:t>
      </w:r>
      <w:r w:rsidRPr="002279F5">
        <w:rPr>
          <w:spacing w:val="-10"/>
          <w:sz w:val="24"/>
          <w:szCs w:val="24"/>
        </w:rPr>
        <w:t xml:space="preserve"> </w:t>
      </w:r>
      <w:r w:rsidRPr="002279F5">
        <w:rPr>
          <w:sz w:val="24"/>
          <w:szCs w:val="24"/>
        </w:rPr>
        <w:t>of</w:t>
      </w:r>
      <w:r w:rsidRPr="002279F5">
        <w:rPr>
          <w:spacing w:val="-10"/>
          <w:sz w:val="24"/>
          <w:szCs w:val="24"/>
        </w:rPr>
        <w:t xml:space="preserve"> </w:t>
      </w:r>
      <w:r w:rsidRPr="002279F5">
        <w:rPr>
          <w:sz w:val="24"/>
          <w:szCs w:val="24"/>
        </w:rPr>
        <w:t xml:space="preserve">the </w:t>
      </w:r>
      <w:r w:rsidRPr="002279F5">
        <w:rPr>
          <w:rFonts w:ascii="Verdana" w:hAnsi="Verdana"/>
          <w:b/>
          <w:i/>
          <w:spacing w:val="-2"/>
          <w:sz w:val="24"/>
          <w:szCs w:val="24"/>
        </w:rPr>
        <w:t>α</w:t>
      </w:r>
      <w:r w:rsidRPr="002279F5">
        <w:rPr>
          <w:rFonts w:ascii="Verdana" w:hAnsi="Verdana"/>
          <w:b/>
          <w:i/>
          <w:spacing w:val="-12"/>
          <w:sz w:val="24"/>
          <w:szCs w:val="24"/>
        </w:rPr>
        <w:t xml:space="preserve"> </w:t>
      </w:r>
      <w:r w:rsidRPr="002279F5">
        <w:rPr>
          <w:spacing w:val="-2"/>
          <w:sz w:val="24"/>
          <w:szCs w:val="24"/>
        </w:rPr>
        <w:t>vector</w:t>
      </w:r>
      <w:r w:rsidRPr="002279F5">
        <w:rPr>
          <w:sz w:val="24"/>
          <w:szCs w:val="24"/>
        </w:rPr>
        <w:t xml:space="preserve"> </w:t>
      </w:r>
      <w:r w:rsidRPr="002279F5">
        <w:rPr>
          <w:spacing w:val="-2"/>
          <w:sz w:val="24"/>
          <w:szCs w:val="24"/>
        </w:rPr>
        <w:t>for</w:t>
      </w:r>
      <w:r w:rsidRPr="002279F5">
        <w:rPr>
          <w:spacing w:val="1"/>
          <w:sz w:val="24"/>
          <w:szCs w:val="24"/>
        </w:rPr>
        <w:t xml:space="preserve"> </w:t>
      </w:r>
      <w:r w:rsidRPr="002279F5">
        <w:rPr>
          <w:spacing w:val="-2"/>
          <w:sz w:val="24"/>
          <w:szCs w:val="24"/>
        </w:rPr>
        <w:t>each</w:t>
      </w:r>
      <w:r w:rsidRPr="002279F5">
        <w:rPr>
          <w:spacing w:val="1"/>
          <w:sz w:val="24"/>
          <w:szCs w:val="24"/>
        </w:rPr>
        <w:t xml:space="preserve"> </w:t>
      </w:r>
      <w:r w:rsidRPr="002279F5">
        <w:rPr>
          <w:spacing w:val="-2"/>
          <w:sz w:val="24"/>
          <w:szCs w:val="24"/>
        </w:rPr>
        <w:t>of</w:t>
      </w:r>
      <w:r w:rsidRPr="002279F5">
        <w:rPr>
          <w:spacing w:val="1"/>
          <w:sz w:val="24"/>
          <w:szCs w:val="24"/>
        </w:rPr>
        <w:t xml:space="preserve"> </w:t>
      </w:r>
      <w:r w:rsidRPr="002279F5">
        <w:rPr>
          <w:spacing w:val="-2"/>
          <w:sz w:val="24"/>
          <w:szCs w:val="24"/>
        </w:rPr>
        <w:t>these</w:t>
      </w:r>
      <w:r w:rsidRPr="002279F5">
        <w:rPr>
          <w:spacing w:val="1"/>
          <w:sz w:val="24"/>
          <w:szCs w:val="24"/>
        </w:rPr>
        <w:t xml:space="preserve"> </w:t>
      </w:r>
      <w:r w:rsidRPr="002279F5">
        <w:rPr>
          <w:spacing w:val="-2"/>
          <w:sz w:val="24"/>
          <w:szCs w:val="24"/>
        </w:rPr>
        <w:t>structures?</w:t>
      </w:r>
      <w:r w:rsidRPr="002279F5">
        <w:rPr>
          <w:spacing w:val="21"/>
          <w:sz w:val="24"/>
          <w:szCs w:val="24"/>
        </w:rPr>
        <w:t xml:space="preserve"> </w:t>
      </w:r>
      <w:r w:rsidRPr="002279F5">
        <w:rPr>
          <w:spacing w:val="-2"/>
          <w:sz w:val="24"/>
          <w:szCs w:val="24"/>
        </w:rPr>
        <w:t>The</w:t>
      </w:r>
      <w:r w:rsidRPr="002279F5">
        <w:rPr>
          <w:spacing w:val="-6"/>
          <w:sz w:val="24"/>
          <w:szCs w:val="24"/>
        </w:rPr>
        <w:t xml:space="preserve"> </w:t>
      </w:r>
      <w:r w:rsidRPr="002279F5">
        <w:rPr>
          <w:rFonts w:ascii="Verdana" w:hAnsi="Verdana"/>
          <w:b/>
          <w:i/>
          <w:spacing w:val="-2"/>
          <w:sz w:val="24"/>
          <w:szCs w:val="24"/>
        </w:rPr>
        <w:t>α</w:t>
      </w:r>
      <w:r w:rsidRPr="002279F5">
        <w:rPr>
          <w:rFonts w:ascii="Verdana" w:hAnsi="Verdana"/>
          <w:b/>
          <w:i/>
          <w:spacing w:val="-12"/>
          <w:sz w:val="24"/>
          <w:szCs w:val="24"/>
        </w:rPr>
        <w:t xml:space="preserve"> </w:t>
      </w:r>
      <w:r w:rsidRPr="002279F5">
        <w:rPr>
          <w:spacing w:val="-2"/>
          <w:sz w:val="24"/>
          <w:szCs w:val="24"/>
        </w:rPr>
        <w:t>vector</w:t>
      </w:r>
      <w:r w:rsidRPr="002279F5">
        <w:rPr>
          <w:spacing w:val="1"/>
          <w:sz w:val="24"/>
          <w:szCs w:val="24"/>
        </w:rPr>
        <w:t xml:space="preserve"> </w:t>
      </w:r>
      <w:r w:rsidRPr="002279F5">
        <w:rPr>
          <w:spacing w:val="-2"/>
          <w:sz w:val="24"/>
          <w:szCs w:val="24"/>
        </w:rPr>
        <w:t>contains</w:t>
      </w:r>
      <w:r w:rsidRPr="002279F5">
        <w:rPr>
          <w:spacing w:val="1"/>
          <w:sz w:val="24"/>
          <w:szCs w:val="24"/>
        </w:rPr>
        <w:t xml:space="preserve"> </w:t>
      </w:r>
      <w:r w:rsidRPr="002279F5">
        <w:rPr>
          <w:spacing w:val="-2"/>
          <w:sz w:val="24"/>
          <w:szCs w:val="24"/>
        </w:rPr>
        <w:t>the</w:t>
      </w:r>
      <w:r w:rsidRPr="002279F5">
        <w:rPr>
          <w:spacing w:val="1"/>
          <w:sz w:val="24"/>
          <w:szCs w:val="24"/>
        </w:rPr>
        <w:t xml:space="preserve"> </w:t>
      </w:r>
      <w:r w:rsidRPr="002279F5">
        <w:rPr>
          <w:spacing w:val="-2"/>
          <w:sz w:val="24"/>
          <w:szCs w:val="24"/>
        </w:rPr>
        <w:t>parameters</w:t>
      </w:r>
      <w:r w:rsidRPr="002279F5">
        <w:rPr>
          <w:spacing w:val="1"/>
          <w:sz w:val="24"/>
          <w:szCs w:val="24"/>
        </w:rPr>
        <w:t xml:space="preserve"> </w:t>
      </w:r>
      <w:r w:rsidRPr="002279F5">
        <w:rPr>
          <w:spacing w:val="-2"/>
          <w:sz w:val="24"/>
          <w:szCs w:val="24"/>
        </w:rPr>
        <w:t>for</w:t>
      </w:r>
      <w:r w:rsidRPr="002279F5">
        <w:rPr>
          <w:spacing w:val="1"/>
          <w:sz w:val="24"/>
          <w:szCs w:val="24"/>
        </w:rPr>
        <w:t xml:space="preserve"> </w:t>
      </w:r>
      <w:r w:rsidRPr="002279F5">
        <w:rPr>
          <w:spacing w:val="-2"/>
          <w:sz w:val="24"/>
          <w:szCs w:val="24"/>
        </w:rPr>
        <w:t>the</w:t>
      </w:r>
      <w:r w:rsidRPr="002279F5">
        <w:rPr>
          <w:spacing w:val="1"/>
          <w:sz w:val="24"/>
          <w:szCs w:val="24"/>
        </w:rPr>
        <w:t xml:space="preserve"> </w:t>
      </w:r>
      <w:r w:rsidRPr="002279F5">
        <w:rPr>
          <w:spacing w:val="-2"/>
          <w:sz w:val="24"/>
          <w:szCs w:val="24"/>
        </w:rPr>
        <w:t>covariance</w:t>
      </w:r>
      <w:r w:rsidRPr="002279F5">
        <w:rPr>
          <w:sz w:val="24"/>
          <w:szCs w:val="24"/>
        </w:rPr>
        <w:t xml:space="preserve"> </w:t>
      </w:r>
      <w:r w:rsidRPr="002279F5">
        <w:rPr>
          <w:spacing w:val="-2"/>
          <w:sz w:val="24"/>
          <w:szCs w:val="24"/>
        </w:rPr>
        <w:t>matrix.</w:t>
      </w:r>
    </w:p>
    <w:p w14:paraId="576DBB1E" w14:textId="4416150A" w:rsidR="00FD380F" w:rsidRPr="002279F5" w:rsidRDefault="00FD380F" w:rsidP="00FD380F">
      <w:pPr>
        <w:pStyle w:val="ListParagraph"/>
        <w:tabs>
          <w:tab w:val="left" w:pos="582"/>
          <w:tab w:val="left" w:pos="597"/>
        </w:tabs>
        <w:spacing w:line="242" w:lineRule="auto"/>
        <w:ind w:left="582" w:right="137" w:firstLine="0"/>
        <w:jc w:val="left"/>
        <w:rPr>
          <w:spacing w:val="-2"/>
          <w:sz w:val="24"/>
          <w:szCs w:val="24"/>
        </w:rPr>
      </w:pPr>
    </w:p>
    <w:p w14:paraId="7FF0C19B" w14:textId="77777777" w:rsidR="002279F5" w:rsidRDefault="002279F5" w:rsidP="00FD380F">
      <w:pPr>
        <w:pStyle w:val="ListParagraph"/>
        <w:tabs>
          <w:tab w:val="left" w:pos="582"/>
          <w:tab w:val="left" w:pos="597"/>
        </w:tabs>
        <w:spacing w:line="242" w:lineRule="auto"/>
        <w:ind w:left="582" w:right="137" w:firstLine="0"/>
        <w:jc w:val="left"/>
        <w:rPr>
          <w:color w:val="FF0000"/>
          <w:spacing w:val="-2"/>
          <w:sz w:val="24"/>
          <w:szCs w:val="24"/>
        </w:rPr>
        <w:sectPr w:rsidR="002279F5" w:rsidSect="00DD2F44">
          <w:headerReference w:type="default" r:id="rId7"/>
          <w:footerReference w:type="default" r:id="rId8"/>
          <w:pgSz w:w="12240" w:h="15840"/>
          <w:pgMar w:top="1440" w:right="720" w:bottom="720" w:left="720" w:header="576" w:footer="792" w:gutter="0"/>
          <w:cols w:space="720"/>
          <w:docGrid w:linePitch="299"/>
        </w:sectPr>
      </w:pPr>
    </w:p>
    <w:p w14:paraId="74E5A0D5" w14:textId="6B019F9C" w:rsidR="00CF5A2D" w:rsidRPr="002279F5" w:rsidRDefault="00CF5A2D" w:rsidP="00FD380F">
      <w:pPr>
        <w:pStyle w:val="ListParagraph"/>
        <w:tabs>
          <w:tab w:val="left" w:pos="582"/>
          <w:tab w:val="left" w:pos="597"/>
        </w:tabs>
        <w:spacing w:line="242" w:lineRule="auto"/>
        <w:ind w:left="582" w:right="137" w:firstLine="0"/>
        <w:jc w:val="left"/>
        <w:rPr>
          <w:color w:val="FF0000"/>
          <w:spacing w:val="-2"/>
          <w:sz w:val="24"/>
          <w:szCs w:val="24"/>
        </w:rPr>
      </w:pPr>
      <w:proofErr w:type="gramStart"/>
      <w:r w:rsidRPr="002279F5">
        <w:rPr>
          <w:color w:val="FF0000"/>
          <w:spacing w:val="-2"/>
          <w:sz w:val="24"/>
          <w:szCs w:val="24"/>
        </w:rPr>
        <w:t>AR(</w:t>
      </w:r>
      <w:proofErr w:type="gramEnd"/>
      <w:r w:rsidRPr="002279F5">
        <w:rPr>
          <w:color w:val="FF0000"/>
          <w:spacing w:val="-2"/>
          <w:sz w:val="24"/>
          <w:szCs w:val="24"/>
        </w:rPr>
        <w:t>1):  -1 &lt; ρ &lt;1</w:t>
      </w:r>
    </w:p>
    <w:p w14:paraId="408C9A06" w14:textId="77777777" w:rsidR="002279F5" w:rsidRDefault="00CF5A2D" w:rsidP="00FD380F">
      <w:pPr>
        <w:pStyle w:val="ListParagraph"/>
        <w:tabs>
          <w:tab w:val="left" w:pos="582"/>
          <w:tab w:val="left" w:pos="597"/>
        </w:tabs>
        <w:spacing w:line="242" w:lineRule="auto"/>
        <w:ind w:left="582" w:right="137" w:firstLine="0"/>
        <w:jc w:val="left"/>
        <w:rPr>
          <w:rFonts w:eastAsiaTheme="minorEastAsia"/>
          <w:color w:val="FF0000"/>
          <w:spacing w:val="-2"/>
          <w:sz w:val="24"/>
          <w:szCs w:val="24"/>
          <w:lang w:eastAsia="ko-KR"/>
        </w:rPr>
      </w:pPr>
      <w:r w:rsidRPr="002279F5">
        <w:rPr>
          <w:noProof/>
          <w:color w:val="FF0000"/>
          <w:spacing w:val="-2"/>
          <w:sz w:val="24"/>
          <w:szCs w:val="24"/>
        </w:rPr>
        <w:drawing>
          <wp:inline distT="0" distB="0" distL="0" distR="0" wp14:anchorId="0F5FF597" wp14:editId="74B65AF7">
            <wp:extent cx="1988082" cy="890545"/>
            <wp:effectExtent l="0" t="0" r="0" b="5080"/>
            <wp:docPr id="1095202552"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202552" name="Picture 1" descr="A math equations with numbers and symbols&#10;&#10;Description automatically generated with medium confidence"/>
                    <pic:cNvPicPr/>
                  </pic:nvPicPr>
                  <pic:blipFill>
                    <a:blip r:embed="rId9"/>
                    <a:stretch>
                      <a:fillRect/>
                    </a:stretch>
                  </pic:blipFill>
                  <pic:spPr>
                    <a:xfrm>
                      <a:off x="0" y="0"/>
                      <a:ext cx="1995105" cy="893691"/>
                    </a:xfrm>
                    <a:prstGeom prst="rect">
                      <a:avLst/>
                    </a:prstGeom>
                  </pic:spPr>
                </pic:pic>
              </a:graphicData>
            </a:graphic>
          </wp:inline>
        </w:drawing>
      </w:r>
      <w:r w:rsidRPr="002279F5">
        <w:rPr>
          <w:color w:val="FF0000"/>
          <w:spacing w:val="-2"/>
          <w:sz w:val="24"/>
          <w:szCs w:val="24"/>
        </w:rPr>
        <w:t xml:space="preserve">, </w:t>
      </w:r>
    </w:p>
    <w:p w14:paraId="59D19070" w14:textId="1C25CD24" w:rsidR="002279F5" w:rsidRPr="002279F5" w:rsidRDefault="00CF5A2D" w:rsidP="002279F5">
      <w:pPr>
        <w:pStyle w:val="ListParagraph"/>
        <w:tabs>
          <w:tab w:val="left" w:pos="582"/>
          <w:tab w:val="left" w:pos="597"/>
        </w:tabs>
        <w:spacing w:line="242" w:lineRule="auto"/>
        <w:ind w:left="582" w:right="137" w:firstLine="0"/>
        <w:jc w:val="left"/>
        <w:rPr>
          <w:rFonts w:eastAsiaTheme="minorEastAsia" w:hint="eastAsia"/>
          <w:color w:val="FF0000"/>
          <w:spacing w:val="-2"/>
          <w:sz w:val="24"/>
          <w:szCs w:val="24"/>
          <w:lang w:eastAsia="ko-KR"/>
        </w:rPr>
      </w:pPr>
      <w:r w:rsidRPr="002279F5">
        <w:rPr>
          <w:color w:val="FF0000"/>
          <w:spacing w:val="-2"/>
          <w:sz w:val="24"/>
          <w:szCs w:val="24"/>
        </w:rPr>
        <w:t>α = (σ</w:t>
      </w:r>
      <w:r w:rsidRPr="002279F5">
        <w:rPr>
          <w:color w:val="FF0000"/>
          <w:spacing w:val="-2"/>
          <w:sz w:val="24"/>
          <w:szCs w:val="24"/>
          <w:vertAlign w:val="subscript"/>
        </w:rPr>
        <w:t>ε</w:t>
      </w:r>
      <w:r w:rsidRPr="002279F5">
        <w:rPr>
          <w:color w:val="FF0000"/>
          <w:spacing w:val="-2"/>
          <w:sz w:val="24"/>
          <w:szCs w:val="24"/>
          <w:vertAlign w:val="superscript"/>
        </w:rPr>
        <w:t>2</w:t>
      </w:r>
      <w:r w:rsidRPr="002279F5">
        <w:rPr>
          <w:color w:val="FF0000"/>
          <w:spacing w:val="-2"/>
          <w:sz w:val="24"/>
          <w:szCs w:val="24"/>
        </w:rPr>
        <w:t>, ρ)</w:t>
      </w:r>
    </w:p>
    <w:p w14:paraId="0A09DCDA" w14:textId="77777777" w:rsidR="002279F5" w:rsidRPr="002279F5" w:rsidRDefault="002279F5" w:rsidP="002279F5">
      <w:pPr>
        <w:tabs>
          <w:tab w:val="left" w:pos="582"/>
          <w:tab w:val="left" w:pos="597"/>
        </w:tabs>
        <w:spacing w:line="242" w:lineRule="auto"/>
        <w:ind w:right="137"/>
        <w:rPr>
          <w:rFonts w:eastAsiaTheme="minorEastAsia"/>
          <w:color w:val="FF0000"/>
          <w:spacing w:val="-2"/>
          <w:sz w:val="24"/>
          <w:szCs w:val="24"/>
          <w:lang w:eastAsia="ko-KR"/>
        </w:rPr>
      </w:pPr>
    </w:p>
    <w:p w14:paraId="723FF8EB" w14:textId="77777777" w:rsidR="002279F5" w:rsidRDefault="002279F5" w:rsidP="00FD380F">
      <w:pPr>
        <w:pStyle w:val="ListParagraph"/>
        <w:tabs>
          <w:tab w:val="left" w:pos="582"/>
          <w:tab w:val="left" w:pos="597"/>
        </w:tabs>
        <w:spacing w:line="242" w:lineRule="auto"/>
        <w:ind w:left="582" w:right="137" w:firstLine="0"/>
        <w:jc w:val="left"/>
        <w:rPr>
          <w:rFonts w:eastAsiaTheme="minorEastAsia"/>
          <w:color w:val="FF0000"/>
          <w:spacing w:val="-2"/>
          <w:sz w:val="24"/>
          <w:szCs w:val="24"/>
          <w:lang w:eastAsia="ko-KR"/>
        </w:rPr>
      </w:pPr>
    </w:p>
    <w:p w14:paraId="1637595D" w14:textId="77777777" w:rsidR="002279F5" w:rsidRDefault="002279F5" w:rsidP="00FD380F">
      <w:pPr>
        <w:pStyle w:val="ListParagraph"/>
        <w:tabs>
          <w:tab w:val="left" w:pos="582"/>
          <w:tab w:val="left" w:pos="597"/>
        </w:tabs>
        <w:spacing w:line="242" w:lineRule="auto"/>
        <w:ind w:left="582" w:right="137" w:firstLine="0"/>
        <w:jc w:val="left"/>
        <w:rPr>
          <w:rFonts w:eastAsiaTheme="minorEastAsia"/>
          <w:color w:val="FF0000"/>
          <w:spacing w:val="-2"/>
          <w:sz w:val="24"/>
          <w:szCs w:val="24"/>
          <w:lang w:eastAsia="ko-KR"/>
        </w:rPr>
      </w:pPr>
    </w:p>
    <w:p w14:paraId="2B357468" w14:textId="1B3D356D" w:rsidR="00CF5A2D" w:rsidRPr="002279F5" w:rsidRDefault="00CF5A2D" w:rsidP="00FD380F">
      <w:pPr>
        <w:pStyle w:val="ListParagraph"/>
        <w:tabs>
          <w:tab w:val="left" w:pos="582"/>
          <w:tab w:val="left" w:pos="597"/>
        </w:tabs>
        <w:spacing w:line="242" w:lineRule="auto"/>
        <w:ind w:left="582" w:right="137" w:firstLine="0"/>
        <w:jc w:val="left"/>
        <w:rPr>
          <w:color w:val="FF0000"/>
          <w:spacing w:val="-2"/>
          <w:sz w:val="24"/>
          <w:szCs w:val="24"/>
        </w:rPr>
      </w:pPr>
      <w:r w:rsidRPr="002279F5">
        <w:rPr>
          <w:color w:val="FF0000"/>
          <w:spacing w:val="-2"/>
          <w:sz w:val="24"/>
          <w:szCs w:val="24"/>
        </w:rPr>
        <w:t xml:space="preserve">TOEP: </w:t>
      </w:r>
    </w:p>
    <w:p w14:paraId="06A518CB" w14:textId="77777777" w:rsidR="002279F5" w:rsidRDefault="00CF5A2D" w:rsidP="00CF5A2D">
      <w:pPr>
        <w:pStyle w:val="ListParagraph"/>
        <w:tabs>
          <w:tab w:val="left" w:pos="582"/>
          <w:tab w:val="left" w:pos="597"/>
        </w:tabs>
        <w:spacing w:line="242" w:lineRule="auto"/>
        <w:ind w:left="582" w:right="137" w:firstLine="0"/>
        <w:jc w:val="left"/>
        <w:rPr>
          <w:rFonts w:eastAsiaTheme="minorEastAsia"/>
          <w:color w:val="FF0000"/>
          <w:spacing w:val="-2"/>
          <w:sz w:val="24"/>
          <w:szCs w:val="24"/>
          <w:lang w:eastAsia="ko-KR"/>
        </w:rPr>
      </w:pPr>
      <w:r w:rsidRPr="002279F5">
        <w:rPr>
          <w:noProof/>
          <w:color w:val="FF0000"/>
          <w:spacing w:val="-2"/>
          <w:sz w:val="24"/>
          <w:szCs w:val="24"/>
        </w:rPr>
        <w:drawing>
          <wp:inline distT="0" distB="0" distL="0" distR="0" wp14:anchorId="6D997F6D" wp14:editId="2EDFBCB1">
            <wp:extent cx="2052975" cy="952580"/>
            <wp:effectExtent l="0" t="0" r="4445" b="0"/>
            <wp:docPr id="723357285" name="Picture 1" descr="A number of numbers and a line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357285" name="Picture 1" descr="A number of numbers and a line of numbers&#10;&#10;Description automatically generated with medium confidence"/>
                    <pic:cNvPicPr/>
                  </pic:nvPicPr>
                  <pic:blipFill>
                    <a:blip r:embed="rId10"/>
                    <a:stretch>
                      <a:fillRect/>
                    </a:stretch>
                  </pic:blipFill>
                  <pic:spPr>
                    <a:xfrm>
                      <a:off x="0" y="0"/>
                      <a:ext cx="2060452" cy="956049"/>
                    </a:xfrm>
                    <a:prstGeom prst="rect">
                      <a:avLst/>
                    </a:prstGeom>
                  </pic:spPr>
                </pic:pic>
              </a:graphicData>
            </a:graphic>
          </wp:inline>
        </w:drawing>
      </w:r>
      <w:r w:rsidRPr="002279F5">
        <w:rPr>
          <w:color w:val="FF0000"/>
          <w:spacing w:val="-2"/>
          <w:sz w:val="24"/>
          <w:szCs w:val="24"/>
        </w:rPr>
        <w:t xml:space="preserve">, </w:t>
      </w:r>
    </w:p>
    <w:p w14:paraId="28B116AA" w14:textId="376A5E01" w:rsidR="00CF5A2D" w:rsidRPr="002279F5" w:rsidRDefault="00CF5A2D" w:rsidP="00CF5A2D">
      <w:pPr>
        <w:pStyle w:val="ListParagraph"/>
        <w:tabs>
          <w:tab w:val="left" w:pos="582"/>
          <w:tab w:val="left" w:pos="597"/>
        </w:tabs>
        <w:spacing w:line="242" w:lineRule="auto"/>
        <w:ind w:left="582" w:right="137" w:firstLine="0"/>
        <w:jc w:val="left"/>
        <w:rPr>
          <w:color w:val="FF0000"/>
          <w:spacing w:val="-2"/>
          <w:sz w:val="24"/>
          <w:szCs w:val="24"/>
        </w:rPr>
      </w:pPr>
      <w:r w:rsidRPr="002279F5">
        <w:rPr>
          <w:color w:val="FF0000"/>
          <w:spacing w:val="-2"/>
          <w:sz w:val="24"/>
          <w:szCs w:val="24"/>
        </w:rPr>
        <w:t>α = (σ</w:t>
      </w:r>
      <w:r w:rsidRPr="002279F5">
        <w:rPr>
          <w:color w:val="FF0000"/>
          <w:spacing w:val="-2"/>
          <w:sz w:val="24"/>
          <w:szCs w:val="24"/>
          <w:vertAlign w:val="subscript"/>
        </w:rPr>
        <w:t>ε</w:t>
      </w:r>
      <w:r w:rsidRPr="002279F5">
        <w:rPr>
          <w:color w:val="FF0000"/>
          <w:spacing w:val="-2"/>
          <w:sz w:val="24"/>
          <w:szCs w:val="24"/>
          <w:vertAlign w:val="superscript"/>
        </w:rPr>
        <w:t>2</w:t>
      </w:r>
      <w:r w:rsidRPr="002279F5">
        <w:rPr>
          <w:color w:val="FF0000"/>
          <w:spacing w:val="-2"/>
          <w:sz w:val="24"/>
          <w:szCs w:val="24"/>
        </w:rPr>
        <w:t>, σ</w:t>
      </w:r>
      <w:r w:rsidRPr="002279F5">
        <w:rPr>
          <w:color w:val="FF0000"/>
          <w:spacing w:val="-2"/>
          <w:sz w:val="24"/>
          <w:szCs w:val="24"/>
          <w:vertAlign w:val="subscript"/>
        </w:rPr>
        <w:t>1</w:t>
      </w:r>
      <w:r w:rsidRPr="002279F5">
        <w:rPr>
          <w:color w:val="FF0000"/>
          <w:spacing w:val="-2"/>
          <w:sz w:val="24"/>
          <w:szCs w:val="24"/>
        </w:rPr>
        <w:t>, σ</w:t>
      </w:r>
      <w:r w:rsidRPr="002279F5">
        <w:rPr>
          <w:color w:val="FF0000"/>
          <w:spacing w:val="-2"/>
          <w:sz w:val="24"/>
          <w:szCs w:val="24"/>
          <w:vertAlign w:val="subscript"/>
        </w:rPr>
        <w:t>2</w:t>
      </w:r>
      <w:r w:rsidRPr="002279F5">
        <w:rPr>
          <w:color w:val="FF0000"/>
          <w:spacing w:val="-2"/>
          <w:sz w:val="24"/>
          <w:szCs w:val="24"/>
        </w:rPr>
        <w:t>, σ</w:t>
      </w:r>
      <w:r w:rsidRPr="002279F5">
        <w:rPr>
          <w:color w:val="FF0000"/>
          <w:spacing w:val="-2"/>
          <w:sz w:val="24"/>
          <w:szCs w:val="24"/>
          <w:vertAlign w:val="subscript"/>
        </w:rPr>
        <w:t>3</w:t>
      </w:r>
      <w:r w:rsidRPr="002279F5">
        <w:rPr>
          <w:color w:val="FF0000"/>
          <w:spacing w:val="-2"/>
          <w:sz w:val="24"/>
          <w:szCs w:val="24"/>
        </w:rPr>
        <w:t xml:space="preserve">,) </w:t>
      </w:r>
    </w:p>
    <w:p w14:paraId="524060BA" w14:textId="4827EE12" w:rsidR="002279F5" w:rsidRPr="002279F5" w:rsidRDefault="002279F5" w:rsidP="00FD380F">
      <w:pPr>
        <w:pStyle w:val="ListParagraph"/>
        <w:tabs>
          <w:tab w:val="left" w:pos="582"/>
          <w:tab w:val="left" w:pos="597"/>
        </w:tabs>
        <w:spacing w:line="242" w:lineRule="auto"/>
        <w:ind w:left="582" w:right="137" w:firstLine="0"/>
        <w:jc w:val="left"/>
        <w:rPr>
          <w:rFonts w:eastAsiaTheme="minorEastAsia" w:hint="eastAsia"/>
          <w:spacing w:val="-2"/>
          <w:sz w:val="24"/>
          <w:szCs w:val="24"/>
          <w:lang w:eastAsia="ko-KR"/>
        </w:rPr>
        <w:sectPr w:rsidR="002279F5" w:rsidRPr="002279F5" w:rsidSect="002279F5">
          <w:type w:val="continuous"/>
          <w:pgSz w:w="12240" w:h="15840"/>
          <w:pgMar w:top="1440" w:right="720" w:bottom="720" w:left="720" w:header="576" w:footer="792" w:gutter="0"/>
          <w:cols w:num="2" w:space="720"/>
          <w:docGrid w:linePitch="299"/>
        </w:sectPr>
      </w:pPr>
    </w:p>
    <w:p w14:paraId="32B19FCE" w14:textId="5A736147" w:rsidR="00A50882" w:rsidRPr="002279F5" w:rsidRDefault="00707719" w:rsidP="002279F5">
      <w:pPr>
        <w:pStyle w:val="ListParagraph"/>
        <w:numPr>
          <w:ilvl w:val="0"/>
          <w:numId w:val="1"/>
        </w:numPr>
        <w:tabs>
          <w:tab w:val="left" w:pos="254"/>
        </w:tabs>
        <w:ind w:right="537"/>
        <w:rPr>
          <w:rFonts w:ascii="Cambria" w:hAnsi="Cambria"/>
          <w:b/>
          <w:sz w:val="24"/>
          <w:szCs w:val="24"/>
        </w:rPr>
      </w:pPr>
      <w:r w:rsidRPr="002279F5">
        <w:rPr>
          <w:sz w:val="24"/>
          <w:szCs w:val="24"/>
        </w:rPr>
        <w:t>For</w:t>
      </w:r>
      <w:r w:rsidRPr="002279F5">
        <w:rPr>
          <w:spacing w:val="-9"/>
          <w:sz w:val="24"/>
          <w:szCs w:val="24"/>
        </w:rPr>
        <w:t xml:space="preserve"> </w:t>
      </w:r>
      <w:r w:rsidRPr="002279F5">
        <w:rPr>
          <w:sz w:val="24"/>
          <w:szCs w:val="24"/>
        </w:rPr>
        <w:t>the</w:t>
      </w:r>
      <w:r w:rsidRPr="002279F5">
        <w:rPr>
          <w:spacing w:val="-8"/>
          <w:sz w:val="24"/>
          <w:szCs w:val="24"/>
        </w:rPr>
        <w:t xml:space="preserve"> </w:t>
      </w:r>
      <w:r w:rsidRPr="002279F5">
        <w:rPr>
          <w:sz w:val="24"/>
          <w:szCs w:val="24"/>
        </w:rPr>
        <w:t>linear</w:t>
      </w:r>
      <w:r w:rsidRPr="002279F5">
        <w:rPr>
          <w:spacing w:val="-6"/>
          <w:sz w:val="24"/>
          <w:szCs w:val="24"/>
        </w:rPr>
        <w:t xml:space="preserve"> </w:t>
      </w:r>
      <w:r w:rsidRPr="002279F5">
        <w:rPr>
          <w:sz w:val="24"/>
          <w:szCs w:val="24"/>
        </w:rPr>
        <w:t>model</w:t>
      </w:r>
      <w:r w:rsidRPr="002279F5">
        <w:rPr>
          <w:spacing w:val="-5"/>
          <w:sz w:val="24"/>
          <w:szCs w:val="24"/>
        </w:rPr>
        <w:t xml:space="preserve"> </w:t>
      </w:r>
      <w:r w:rsidRPr="002279F5">
        <w:rPr>
          <w:rFonts w:ascii="Verdana" w:hAnsi="Verdana"/>
          <w:b/>
          <w:i/>
          <w:sz w:val="24"/>
          <w:szCs w:val="24"/>
        </w:rPr>
        <w:t>Y</w:t>
      </w:r>
      <w:r w:rsidRPr="002279F5">
        <w:rPr>
          <w:rFonts w:ascii="Verdana" w:hAnsi="Verdana"/>
          <w:b/>
          <w:i/>
          <w:spacing w:val="-17"/>
          <w:sz w:val="24"/>
          <w:szCs w:val="24"/>
        </w:rPr>
        <w:t xml:space="preserve"> </w:t>
      </w:r>
      <w:proofErr w:type="spellStart"/>
      <w:r w:rsidRPr="002279F5">
        <w:rPr>
          <w:i/>
          <w:w w:val="115"/>
          <w:sz w:val="24"/>
          <w:szCs w:val="24"/>
          <w:vertAlign w:val="subscript"/>
        </w:rPr>
        <w:t>i</w:t>
      </w:r>
      <w:proofErr w:type="spellEnd"/>
      <w:r w:rsidRPr="002279F5">
        <w:rPr>
          <w:i/>
          <w:spacing w:val="-3"/>
          <w:w w:val="115"/>
          <w:sz w:val="24"/>
          <w:szCs w:val="24"/>
        </w:rPr>
        <w:t xml:space="preserve"> </w:t>
      </w:r>
      <w:r w:rsidRPr="002279F5">
        <w:rPr>
          <w:sz w:val="24"/>
          <w:szCs w:val="24"/>
        </w:rPr>
        <w:t>=</w:t>
      </w:r>
      <w:r w:rsidRPr="002279F5">
        <w:rPr>
          <w:spacing w:val="-10"/>
          <w:sz w:val="24"/>
          <w:szCs w:val="24"/>
        </w:rPr>
        <w:t xml:space="preserve"> </w:t>
      </w:r>
      <w:r w:rsidRPr="002279F5">
        <w:rPr>
          <w:rFonts w:ascii="Verdana" w:hAnsi="Verdana"/>
          <w:b/>
          <w:i/>
          <w:sz w:val="24"/>
          <w:szCs w:val="24"/>
        </w:rPr>
        <w:t>X</w:t>
      </w:r>
      <w:r w:rsidRPr="002279F5">
        <w:rPr>
          <w:rFonts w:ascii="Verdana" w:hAnsi="Verdana"/>
          <w:b/>
          <w:i/>
          <w:spacing w:val="-45"/>
          <w:sz w:val="24"/>
          <w:szCs w:val="24"/>
        </w:rPr>
        <w:t xml:space="preserve"> </w:t>
      </w:r>
      <w:proofErr w:type="spellStart"/>
      <w:r w:rsidRPr="002279F5">
        <w:rPr>
          <w:i/>
          <w:sz w:val="24"/>
          <w:szCs w:val="24"/>
          <w:vertAlign w:val="subscript"/>
        </w:rPr>
        <w:t>i</w:t>
      </w:r>
      <w:proofErr w:type="spellEnd"/>
      <w:r w:rsidRPr="002279F5">
        <w:rPr>
          <w:rFonts w:ascii="Verdana" w:hAnsi="Verdana"/>
          <w:b/>
          <w:i/>
          <w:sz w:val="24"/>
          <w:szCs w:val="24"/>
        </w:rPr>
        <w:t>β</w:t>
      </w:r>
      <w:r w:rsidRPr="002279F5">
        <w:rPr>
          <w:rFonts w:ascii="Verdana" w:hAnsi="Verdana"/>
          <w:b/>
          <w:i/>
          <w:spacing w:val="-17"/>
          <w:sz w:val="24"/>
          <w:szCs w:val="24"/>
        </w:rPr>
        <w:t xml:space="preserve"> </w:t>
      </w:r>
      <w:r w:rsidRPr="002279F5">
        <w:rPr>
          <w:sz w:val="24"/>
          <w:szCs w:val="24"/>
        </w:rPr>
        <w:t>+</w:t>
      </w:r>
      <w:r w:rsidRPr="002279F5">
        <w:rPr>
          <w:spacing w:val="-22"/>
          <w:sz w:val="24"/>
          <w:szCs w:val="24"/>
        </w:rPr>
        <w:t xml:space="preserve"> </w:t>
      </w:r>
      <w:proofErr w:type="spellStart"/>
      <w:r w:rsidRPr="002279F5">
        <w:rPr>
          <w:rFonts w:ascii="Verdana" w:hAnsi="Verdana"/>
          <w:b/>
          <w:i/>
          <w:sz w:val="24"/>
          <w:szCs w:val="24"/>
        </w:rPr>
        <w:t>ε</w:t>
      </w:r>
      <w:r w:rsidRPr="002279F5">
        <w:rPr>
          <w:i/>
          <w:sz w:val="24"/>
          <w:szCs w:val="24"/>
          <w:vertAlign w:val="subscript"/>
        </w:rPr>
        <w:t>i</w:t>
      </w:r>
      <w:proofErr w:type="spellEnd"/>
      <w:r w:rsidRPr="002279F5">
        <w:rPr>
          <w:i/>
          <w:spacing w:val="10"/>
          <w:sz w:val="24"/>
          <w:szCs w:val="24"/>
        </w:rPr>
        <w:t xml:space="preserve"> </w:t>
      </w:r>
      <w:r w:rsidRPr="002279F5">
        <w:rPr>
          <w:sz w:val="24"/>
          <w:szCs w:val="24"/>
        </w:rPr>
        <w:t>use</w:t>
      </w:r>
      <w:r w:rsidRPr="002279F5">
        <w:rPr>
          <w:spacing w:val="1"/>
          <w:sz w:val="24"/>
          <w:szCs w:val="24"/>
        </w:rPr>
        <w:t xml:space="preserve"> </w:t>
      </w:r>
      <w:r w:rsidRPr="002279F5">
        <w:rPr>
          <w:sz w:val="24"/>
          <w:szCs w:val="24"/>
        </w:rPr>
        <w:t>the</w:t>
      </w:r>
      <w:r w:rsidRPr="002279F5">
        <w:rPr>
          <w:spacing w:val="2"/>
          <w:sz w:val="24"/>
          <w:szCs w:val="24"/>
        </w:rPr>
        <w:t xml:space="preserve"> </w:t>
      </w:r>
      <w:r w:rsidRPr="002279F5">
        <w:rPr>
          <w:sz w:val="24"/>
          <w:szCs w:val="24"/>
        </w:rPr>
        <w:t>data</w:t>
      </w:r>
      <w:r w:rsidRPr="002279F5">
        <w:rPr>
          <w:spacing w:val="2"/>
          <w:sz w:val="24"/>
          <w:szCs w:val="24"/>
        </w:rPr>
        <w:t xml:space="preserve"> </w:t>
      </w:r>
      <w:r w:rsidRPr="002279F5">
        <w:rPr>
          <w:sz w:val="24"/>
          <w:szCs w:val="24"/>
        </w:rPr>
        <w:t>in</w:t>
      </w:r>
      <w:r w:rsidRPr="002279F5">
        <w:rPr>
          <w:spacing w:val="1"/>
          <w:sz w:val="24"/>
          <w:szCs w:val="24"/>
        </w:rPr>
        <w:t xml:space="preserve"> </w:t>
      </w:r>
      <w:r w:rsidRPr="002279F5">
        <w:rPr>
          <w:sz w:val="24"/>
          <w:szCs w:val="24"/>
        </w:rPr>
        <w:t>univariate</w:t>
      </w:r>
      <w:r w:rsidRPr="002279F5">
        <w:rPr>
          <w:spacing w:val="2"/>
          <w:sz w:val="24"/>
          <w:szCs w:val="24"/>
        </w:rPr>
        <w:t xml:space="preserve"> </w:t>
      </w:r>
      <w:r w:rsidRPr="002279F5">
        <w:rPr>
          <w:sz w:val="24"/>
          <w:szCs w:val="24"/>
        </w:rPr>
        <w:t>format</w:t>
      </w:r>
      <w:r w:rsidRPr="002279F5">
        <w:rPr>
          <w:spacing w:val="1"/>
          <w:sz w:val="24"/>
          <w:szCs w:val="24"/>
        </w:rPr>
        <w:t xml:space="preserve"> </w:t>
      </w:r>
      <w:r w:rsidRPr="002279F5">
        <w:rPr>
          <w:sz w:val="24"/>
          <w:szCs w:val="24"/>
        </w:rPr>
        <w:t>or</w:t>
      </w:r>
      <w:r w:rsidRPr="002279F5">
        <w:rPr>
          <w:spacing w:val="2"/>
          <w:sz w:val="24"/>
          <w:szCs w:val="24"/>
        </w:rPr>
        <w:t xml:space="preserve"> </w:t>
      </w:r>
      <w:r w:rsidRPr="002279F5">
        <w:rPr>
          <w:sz w:val="24"/>
          <w:szCs w:val="24"/>
        </w:rPr>
        <w:t>long</w:t>
      </w:r>
      <w:r w:rsidRPr="002279F5">
        <w:rPr>
          <w:spacing w:val="1"/>
          <w:sz w:val="24"/>
          <w:szCs w:val="24"/>
        </w:rPr>
        <w:t xml:space="preserve"> </w:t>
      </w:r>
      <w:r w:rsidRPr="002279F5">
        <w:rPr>
          <w:sz w:val="24"/>
          <w:szCs w:val="24"/>
        </w:rPr>
        <w:t>format</w:t>
      </w:r>
      <w:r w:rsidRPr="002279F5">
        <w:rPr>
          <w:spacing w:val="2"/>
          <w:sz w:val="24"/>
          <w:szCs w:val="24"/>
        </w:rPr>
        <w:t xml:space="preserve"> </w:t>
      </w:r>
      <w:r w:rsidRPr="002279F5">
        <w:rPr>
          <w:sz w:val="24"/>
          <w:szCs w:val="24"/>
        </w:rPr>
        <w:t>and</w:t>
      </w:r>
      <w:r w:rsidRPr="002279F5">
        <w:rPr>
          <w:spacing w:val="1"/>
          <w:sz w:val="24"/>
          <w:szCs w:val="24"/>
        </w:rPr>
        <w:t xml:space="preserve"> </w:t>
      </w:r>
      <w:r w:rsidRPr="002279F5">
        <w:rPr>
          <w:sz w:val="24"/>
          <w:szCs w:val="24"/>
        </w:rPr>
        <w:t>a</w:t>
      </w:r>
      <w:r w:rsidRPr="002279F5">
        <w:rPr>
          <w:spacing w:val="1"/>
          <w:sz w:val="24"/>
          <w:szCs w:val="24"/>
        </w:rPr>
        <w:t xml:space="preserve"> </w:t>
      </w:r>
      <w:r w:rsidRPr="002279F5">
        <w:rPr>
          <w:rFonts w:ascii="Cambria" w:hAnsi="Cambria"/>
          <w:b/>
          <w:spacing w:val="-2"/>
          <w:sz w:val="24"/>
          <w:szCs w:val="24"/>
        </w:rPr>
        <w:t>saturated</w:t>
      </w:r>
      <w:r w:rsidR="00CF5A2D" w:rsidRPr="002279F5">
        <w:rPr>
          <w:rFonts w:ascii="Cambria" w:hAnsi="Cambria"/>
          <w:b/>
          <w:spacing w:val="-2"/>
          <w:sz w:val="24"/>
          <w:szCs w:val="24"/>
        </w:rPr>
        <w:t xml:space="preserve"> </w:t>
      </w:r>
      <w:r w:rsidRPr="002279F5">
        <w:rPr>
          <w:spacing w:val="-2"/>
          <w:sz w:val="24"/>
          <w:szCs w:val="24"/>
        </w:rPr>
        <w:t>factor</w:t>
      </w:r>
      <w:r w:rsidRPr="002279F5">
        <w:rPr>
          <w:spacing w:val="-6"/>
          <w:sz w:val="24"/>
          <w:szCs w:val="24"/>
        </w:rPr>
        <w:t xml:space="preserve"> </w:t>
      </w:r>
      <w:r w:rsidRPr="002279F5">
        <w:rPr>
          <w:spacing w:val="-2"/>
          <w:sz w:val="24"/>
          <w:szCs w:val="24"/>
        </w:rPr>
        <w:t>effects</w:t>
      </w:r>
      <w:r w:rsidRPr="002279F5">
        <w:rPr>
          <w:spacing w:val="-6"/>
          <w:sz w:val="24"/>
          <w:szCs w:val="24"/>
        </w:rPr>
        <w:t xml:space="preserve"> </w:t>
      </w:r>
      <w:r w:rsidRPr="002279F5">
        <w:rPr>
          <w:spacing w:val="-2"/>
          <w:sz w:val="24"/>
          <w:szCs w:val="24"/>
        </w:rPr>
        <w:t>model</w:t>
      </w:r>
      <w:r w:rsidRPr="002279F5">
        <w:rPr>
          <w:spacing w:val="-6"/>
          <w:sz w:val="24"/>
          <w:szCs w:val="24"/>
        </w:rPr>
        <w:t xml:space="preserve"> </w:t>
      </w:r>
      <w:r w:rsidRPr="002279F5">
        <w:rPr>
          <w:spacing w:val="-2"/>
          <w:sz w:val="24"/>
          <w:szCs w:val="24"/>
        </w:rPr>
        <w:t>for</w:t>
      </w:r>
      <w:r w:rsidRPr="002279F5">
        <w:rPr>
          <w:spacing w:val="-5"/>
          <w:sz w:val="24"/>
          <w:szCs w:val="24"/>
        </w:rPr>
        <w:t xml:space="preserve"> </w:t>
      </w:r>
      <w:r w:rsidRPr="002279F5">
        <w:rPr>
          <w:spacing w:val="-2"/>
          <w:sz w:val="24"/>
          <w:szCs w:val="24"/>
        </w:rPr>
        <w:t>the</w:t>
      </w:r>
      <w:r w:rsidRPr="002279F5">
        <w:rPr>
          <w:spacing w:val="-6"/>
          <w:sz w:val="24"/>
          <w:szCs w:val="24"/>
        </w:rPr>
        <w:t xml:space="preserve"> </w:t>
      </w:r>
      <w:r w:rsidRPr="002279F5">
        <w:rPr>
          <w:spacing w:val="-2"/>
          <w:sz w:val="24"/>
          <w:szCs w:val="24"/>
        </w:rPr>
        <w:t>mean</w:t>
      </w:r>
      <w:r w:rsidRPr="002279F5">
        <w:rPr>
          <w:spacing w:val="-6"/>
          <w:sz w:val="24"/>
          <w:szCs w:val="24"/>
        </w:rPr>
        <w:t xml:space="preserve"> </w:t>
      </w:r>
      <w:r w:rsidRPr="002279F5">
        <w:rPr>
          <w:spacing w:val="-2"/>
          <w:sz w:val="24"/>
          <w:szCs w:val="24"/>
        </w:rPr>
        <w:t>response</w:t>
      </w:r>
      <w:r w:rsidRPr="002279F5">
        <w:rPr>
          <w:spacing w:val="-6"/>
          <w:sz w:val="24"/>
          <w:szCs w:val="24"/>
        </w:rPr>
        <w:t xml:space="preserve"> </w:t>
      </w:r>
      <w:r w:rsidRPr="002279F5">
        <w:rPr>
          <w:spacing w:val="-2"/>
          <w:sz w:val="24"/>
          <w:szCs w:val="24"/>
        </w:rPr>
        <w:t>and</w:t>
      </w:r>
      <w:r w:rsidRPr="002279F5">
        <w:rPr>
          <w:spacing w:val="-5"/>
          <w:sz w:val="24"/>
          <w:szCs w:val="24"/>
        </w:rPr>
        <w:t xml:space="preserve"> </w:t>
      </w:r>
      <w:r w:rsidRPr="002279F5">
        <w:rPr>
          <w:spacing w:val="-2"/>
          <w:sz w:val="24"/>
          <w:szCs w:val="24"/>
        </w:rPr>
        <w:t>fit</w:t>
      </w:r>
      <w:r w:rsidRPr="002279F5">
        <w:rPr>
          <w:spacing w:val="-6"/>
          <w:sz w:val="24"/>
          <w:szCs w:val="24"/>
        </w:rPr>
        <w:t xml:space="preserve"> </w:t>
      </w:r>
      <w:r w:rsidRPr="002279F5">
        <w:rPr>
          <w:spacing w:val="-2"/>
          <w:sz w:val="24"/>
          <w:szCs w:val="24"/>
        </w:rPr>
        <w:t>the</w:t>
      </w:r>
      <w:r w:rsidRPr="002279F5">
        <w:rPr>
          <w:spacing w:val="-6"/>
          <w:sz w:val="24"/>
          <w:szCs w:val="24"/>
        </w:rPr>
        <w:t xml:space="preserve"> </w:t>
      </w:r>
      <w:r w:rsidRPr="002279F5">
        <w:rPr>
          <w:spacing w:val="-2"/>
          <w:sz w:val="24"/>
          <w:szCs w:val="24"/>
        </w:rPr>
        <w:t>following</w:t>
      </w:r>
      <w:r w:rsidRPr="002279F5">
        <w:rPr>
          <w:spacing w:val="-5"/>
          <w:sz w:val="24"/>
          <w:szCs w:val="24"/>
        </w:rPr>
        <w:t xml:space="preserve"> </w:t>
      </w:r>
      <w:r w:rsidRPr="002279F5">
        <w:rPr>
          <w:spacing w:val="-2"/>
          <w:sz w:val="24"/>
          <w:szCs w:val="24"/>
        </w:rPr>
        <w:t>models</w:t>
      </w:r>
      <w:r w:rsidRPr="002279F5">
        <w:rPr>
          <w:spacing w:val="-6"/>
          <w:sz w:val="24"/>
          <w:szCs w:val="24"/>
        </w:rPr>
        <w:t xml:space="preserve"> </w:t>
      </w:r>
      <w:r w:rsidRPr="002279F5">
        <w:rPr>
          <w:spacing w:val="-2"/>
          <w:sz w:val="24"/>
          <w:szCs w:val="24"/>
        </w:rPr>
        <w:t>for</w:t>
      </w:r>
      <w:r w:rsidRPr="002279F5">
        <w:rPr>
          <w:spacing w:val="-6"/>
          <w:sz w:val="24"/>
          <w:szCs w:val="24"/>
        </w:rPr>
        <w:t xml:space="preserve"> </w:t>
      </w:r>
      <w:r w:rsidRPr="002279F5">
        <w:rPr>
          <w:spacing w:val="-2"/>
          <w:sz w:val="24"/>
          <w:szCs w:val="24"/>
        </w:rPr>
        <w:t>the</w:t>
      </w:r>
      <w:r w:rsidRPr="002279F5">
        <w:rPr>
          <w:spacing w:val="-6"/>
          <w:sz w:val="24"/>
          <w:szCs w:val="24"/>
        </w:rPr>
        <w:t xml:space="preserve"> </w:t>
      </w:r>
      <w:r w:rsidRPr="002279F5">
        <w:rPr>
          <w:spacing w:val="-2"/>
          <w:sz w:val="24"/>
          <w:szCs w:val="24"/>
        </w:rPr>
        <w:t>Σ</w:t>
      </w:r>
      <w:r w:rsidRPr="002279F5">
        <w:rPr>
          <w:b/>
          <w:spacing w:val="-2"/>
          <w:sz w:val="24"/>
          <w:szCs w:val="24"/>
          <w:vertAlign w:val="subscript"/>
        </w:rPr>
        <w:t>Y</w:t>
      </w:r>
      <w:r w:rsidRPr="002279F5">
        <w:rPr>
          <w:b/>
          <w:spacing w:val="4"/>
          <w:sz w:val="24"/>
          <w:szCs w:val="24"/>
        </w:rPr>
        <w:t xml:space="preserve"> </w:t>
      </w:r>
      <w:r w:rsidRPr="002279F5">
        <w:rPr>
          <w:spacing w:val="-2"/>
          <w:sz w:val="24"/>
          <w:szCs w:val="24"/>
        </w:rPr>
        <w:t>covariance</w:t>
      </w:r>
      <w:r w:rsidRPr="002279F5">
        <w:rPr>
          <w:spacing w:val="-6"/>
          <w:sz w:val="24"/>
          <w:szCs w:val="24"/>
        </w:rPr>
        <w:t xml:space="preserve"> </w:t>
      </w:r>
      <w:r w:rsidRPr="002279F5">
        <w:rPr>
          <w:spacing w:val="-2"/>
          <w:sz w:val="24"/>
          <w:szCs w:val="24"/>
        </w:rPr>
        <w:t>structure:</w:t>
      </w:r>
    </w:p>
    <w:p w14:paraId="46871BE3" w14:textId="17BA3EF5" w:rsidR="00600FE8" w:rsidRPr="002279F5" w:rsidRDefault="00707719" w:rsidP="002279F5">
      <w:pPr>
        <w:pStyle w:val="BodyText"/>
        <w:spacing w:before="12" w:line="252" w:lineRule="auto"/>
        <w:ind w:left="598" w:right="135"/>
        <w:rPr>
          <w:rFonts w:eastAsiaTheme="minorEastAsia" w:hint="eastAsia"/>
          <w:sz w:val="24"/>
          <w:szCs w:val="24"/>
          <w:lang w:eastAsia="ko-KR"/>
        </w:rPr>
      </w:pPr>
      <w:r w:rsidRPr="002279F5">
        <w:rPr>
          <w:sz w:val="24"/>
          <w:szCs w:val="24"/>
        </w:rPr>
        <w:t>(a)</w:t>
      </w:r>
      <w:r w:rsidRPr="002279F5">
        <w:rPr>
          <w:spacing w:val="-12"/>
          <w:sz w:val="24"/>
          <w:szCs w:val="24"/>
        </w:rPr>
        <w:t xml:space="preserve"> </w:t>
      </w:r>
      <w:r w:rsidRPr="002279F5">
        <w:rPr>
          <w:sz w:val="24"/>
          <w:szCs w:val="24"/>
        </w:rPr>
        <w:t>unstructured,</w:t>
      </w:r>
      <w:r w:rsidRPr="002279F5">
        <w:rPr>
          <w:spacing w:val="-9"/>
          <w:sz w:val="24"/>
          <w:szCs w:val="24"/>
        </w:rPr>
        <w:t xml:space="preserve"> </w:t>
      </w:r>
      <w:r w:rsidRPr="002279F5">
        <w:rPr>
          <w:sz w:val="24"/>
          <w:szCs w:val="24"/>
        </w:rPr>
        <w:t>(b)</w:t>
      </w:r>
      <w:r w:rsidRPr="002279F5">
        <w:rPr>
          <w:spacing w:val="-12"/>
          <w:sz w:val="24"/>
          <w:szCs w:val="24"/>
        </w:rPr>
        <w:t xml:space="preserve"> </w:t>
      </w:r>
      <w:r w:rsidRPr="002279F5">
        <w:rPr>
          <w:sz w:val="24"/>
          <w:szCs w:val="24"/>
        </w:rPr>
        <w:t>compound</w:t>
      </w:r>
      <w:r w:rsidRPr="002279F5">
        <w:rPr>
          <w:spacing w:val="-12"/>
          <w:sz w:val="24"/>
          <w:szCs w:val="24"/>
        </w:rPr>
        <w:t xml:space="preserve"> </w:t>
      </w:r>
      <w:r w:rsidRPr="002279F5">
        <w:rPr>
          <w:sz w:val="24"/>
          <w:szCs w:val="24"/>
        </w:rPr>
        <w:t>symmetry,</w:t>
      </w:r>
      <w:r w:rsidRPr="002279F5">
        <w:rPr>
          <w:spacing w:val="-9"/>
          <w:sz w:val="24"/>
          <w:szCs w:val="24"/>
        </w:rPr>
        <w:t xml:space="preserve"> </w:t>
      </w:r>
      <w:r w:rsidRPr="002279F5">
        <w:rPr>
          <w:sz w:val="24"/>
          <w:szCs w:val="24"/>
        </w:rPr>
        <w:t>(c)</w:t>
      </w:r>
      <w:r w:rsidRPr="002279F5">
        <w:rPr>
          <w:spacing w:val="-12"/>
          <w:sz w:val="24"/>
          <w:szCs w:val="24"/>
        </w:rPr>
        <w:t xml:space="preserve"> </w:t>
      </w:r>
      <w:proofErr w:type="gramStart"/>
      <w:r w:rsidRPr="002279F5">
        <w:rPr>
          <w:sz w:val="24"/>
          <w:szCs w:val="24"/>
        </w:rPr>
        <w:t>AR(</w:t>
      </w:r>
      <w:proofErr w:type="gramEnd"/>
      <w:r w:rsidRPr="002279F5">
        <w:rPr>
          <w:sz w:val="24"/>
          <w:szCs w:val="24"/>
        </w:rPr>
        <w:t>1),</w:t>
      </w:r>
      <w:r w:rsidRPr="002279F5">
        <w:rPr>
          <w:spacing w:val="-9"/>
          <w:sz w:val="24"/>
          <w:szCs w:val="24"/>
        </w:rPr>
        <w:t xml:space="preserve"> </w:t>
      </w:r>
      <w:r w:rsidRPr="002279F5">
        <w:rPr>
          <w:sz w:val="24"/>
          <w:szCs w:val="24"/>
        </w:rPr>
        <w:t>and</w:t>
      </w:r>
      <w:r w:rsidRPr="002279F5">
        <w:rPr>
          <w:spacing w:val="-12"/>
          <w:sz w:val="24"/>
          <w:szCs w:val="24"/>
        </w:rPr>
        <w:t xml:space="preserve"> </w:t>
      </w:r>
      <w:r w:rsidRPr="002279F5">
        <w:rPr>
          <w:sz w:val="24"/>
          <w:szCs w:val="24"/>
        </w:rPr>
        <w:t>(d)</w:t>
      </w:r>
      <w:r w:rsidRPr="002279F5">
        <w:rPr>
          <w:spacing w:val="-12"/>
          <w:sz w:val="24"/>
          <w:szCs w:val="24"/>
        </w:rPr>
        <w:t xml:space="preserve"> </w:t>
      </w:r>
      <w:proofErr w:type="spellStart"/>
      <w:r w:rsidRPr="002279F5">
        <w:rPr>
          <w:sz w:val="24"/>
          <w:szCs w:val="24"/>
        </w:rPr>
        <w:t>toeplitz</w:t>
      </w:r>
      <w:proofErr w:type="spellEnd"/>
      <w:r w:rsidRPr="002279F5">
        <w:rPr>
          <w:sz w:val="24"/>
          <w:szCs w:val="24"/>
        </w:rPr>
        <w:t>.</w:t>
      </w:r>
      <w:r w:rsidRPr="002279F5">
        <w:rPr>
          <w:spacing w:val="15"/>
          <w:sz w:val="24"/>
          <w:szCs w:val="24"/>
        </w:rPr>
        <w:t xml:space="preserve"> </w:t>
      </w:r>
      <w:r w:rsidRPr="002279F5">
        <w:rPr>
          <w:sz w:val="24"/>
          <w:szCs w:val="24"/>
        </w:rPr>
        <w:t>(The</w:t>
      </w:r>
      <w:r w:rsidRPr="002279F5">
        <w:rPr>
          <w:spacing w:val="-12"/>
          <w:sz w:val="24"/>
          <w:szCs w:val="24"/>
        </w:rPr>
        <w:t xml:space="preserve"> </w:t>
      </w:r>
      <w:proofErr w:type="spellStart"/>
      <w:r w:rsidRPr="002279F5">
        <w:rPr>
          <w:sz w:val="24"/>
          <w:szCs w:val="24"/>
        </w:rPr>
        <w:t>toeplitz</w:t>
      </w:r>
      <w:proofErr w:type="spellEnd"/>
      <w:r w:rsidRPr="002279F5">
        <w:rPr>
          <w:spacing w:val="-11"/>
          <w:sz w:val="24"/>
          <w:szCs w:val="24"/>
        </w:rPr>
        <w:t xml:space="preserve"> </w:t>
      </w:r>
      <w:r w:rsidRPr="002279F5">
        <w:rPr>
          <w:sz w:val="24"/>
          <w:szCs w:val="24"/>
        </w:rPr>
        <w:t>model</w:t>
      </w:r>
      <w:r w:rsidRPr="002279F5">
        <w:rPr>
          <w:spacing w:val="-11"/>
          <w:sz w:val="24"/>
          <w:szCs w:val="24"/>
        </w:rPr>
        <w:t xml:space="preserve"> </w:t>
      </w:r>
      <w:r w:rsidRPr="002279F5">
        <w:rPr>
          <w:sz w:val="24"/>
          <w:szCs w:val="24"/>
        </w:rPr>
        <w:t>is</w:t>
      </w:r>
      <w:r w:rsidRPr="002279F5">
        <w:rPr>
          <w:spacing w:val="-12"/>
          <w:sz w:val="24"/>
          <w:szCs w:val="24"/>
        </w:rPr>
        <w:t xml:space="preserve"> </w:t>
      </w:r>
      <w:r w:rsidRPr="002279F5">
        <w:rPr>
          <w:sz w:val="24"/>
          <w:szCs w:val="24"/>
        </w:rPr>
        <w:t xml:space="preserve">available in R in the package </w:t>
      </w:r>
      <w:proofErr w:type="spellStart"/>
      <w:r w:rsidRPr="002279F5">
        <w:rPr>
          <w:sz w:val="24"/>
          <w:szCs w:val="24"/>
        </w:rPr>
        <w:t>glmmTMB</w:t>
      </w:r>
      <w:proofErr w:type="spellEnd"/>
      <w:r w:rsidRPr="002279F5">
        <w:rPr>
          <w:sz w:val="24"/>
          <w:szCs w:val="24"/>
        </w:rPr>
        <w:t>. Use GLS for the other models.)</w:t>
      </w:r>
      <w:r w:rsidRPr="002279F5">
        <w:rPr>
          <w:spacing w:val="39"/>
          <w:sz w:val="24"/>
          <w:szCs w:val="24"/>
        </w:rPr>
        <w:t xml:space="preserve"> </w:t>
      </w:r>
      <w:r w:rsidRPr="002279F5">
        <w:rPr>
          <w:sz w:val="24"/>
          <w:szCs w:val="24"/>
        </w:rPr>
        <w:t>Assume homogeneity of covariance matrix across treatment groups.</w:t>
      </w:r>
      <w:r w:rsidRPr="002279F5">
        <w:rPr>
          <w:spacing w:val="26"/>
          <w:sz w:val="24"/>
          <w:szCs w:val="24"/>
        </w:rPr>
        <w:t xml:space="preserve"> </w:t>
      </w:r>
      <w:r w:rsidRPr="002279F5">
        <w:rPr>
          <w:sz w:val="24"/>
          <w:szCs w:val="24"/>
        </w:rPr>
        <w:t>Use either ML for estimation of all models or REML for estimation of all models.</w:t>
      </w:r>
      <w:r w:rsidRPr="002279F5">
        <w:rPr>
          <w:spacing w:val="40"/>
          <w:sz w:val="24"/>
          <w:szCs w:val="24"/>
        </w:rPr>
        <w:t xml:space="preserve"> </w:t>
      </w:r>
      <w:r w:rsidRPr="002279F5">
        <w:rPr>
          <w:sz w:val="24"/>
          <w:szCs w:val="24"/>
        </w:rPr>
        <w:t xml:space="preserve">The default in GLS is REML, but ML is available as an option, method = “ML”. The default in </w:t>
      </w:r>
      <w:proofErr w:type="spellStart"/>
      <w:r w:rsidRPr="002279F5">
        <w:rPr>
          <w:sz w:val="24"/>
          <w:szCs w:val="24"/>
        </w:rPr>
        <w:t>gmmTMB</w:t>
      </w:r>
      <w:proofErr w:type="spellEnd"/>
      <w:r w:rsidRPr="002279F5">
        <w:rPr>
          <w:sz w:val="24"/>
          <w:szCs w:val="24"/>
        </w:rPr>
        <w:t xml:space="preserve"> is ML, but REML is available as an option, REML=TRUE. Using AIC, BIC and likelihood ratio difference tests, which covariance model is most appropriate for the data?</w:t>
      </w:r>
      <w:r w:rsidRPr="002279F5">
        <w:rPr>
          <w:spacing w:val="24"/>
          <w:sz w:val="24"/>
          <w:szCs w:val="24"/>
        </w:rPr>
        <w:t xml:space="preserve"> </w:t>
      </w:r>
      <w:r w:rsidRPr="002279F5">
        <w:rPr>
          <w:sz w:val="24"/>
          <w:szCs w:val="24"/>
        </w:rPr>
        <w:t>Why?</w:t>
      </w:r>
      <w:r w:rsidRPr="002279F5">
        <w:rPr>
          <w:spacing w:val="24"/>
          <w:sz w:val="24"/>
          <w:szCs w:val="24"/>
        </w:rPr>
        <w:t xml:space="preserve"> </w:t>
      </w:r>
      <w:r w:rsidRPr="002279F5">
        <w:rPr>
          <w:sz w:val="24"/>
          <w:szCs w:val="24"/>
        </w:rPr>
        <w:t>Do all information criteria and the likelihood ratio tests agree on the choice for the covariance model?</w:t>
      </w:r>
    </w:p>
    <w:p w14:paraId="2DA5E35E" w14:textId="7D736F56" w:rsidR="00600FE8" w:rsidRPr="002279F5" w:rsidRDefault="00600FE8" w:rsidP="00600FE8">
      <w:pPr>
        <w:pStyle w:val="BodyText"/>
        <w:spacing w:before="12" w:line="252" w:lineRule="auto"/>
        <w:ind w:left="598" w:right="135"/>
        <w:rPr>
          <w:sz w:val="24"/>
          <w:szCs w:val="24"/>
        </w:rPr>
      </w:pPr>
      <w:r w:rsidRPr="002279F5">
        <w:rPr>
          <w:noProof/>
          <w:sz w:val="24"/>
          <w:szCs w:val="24"/>
        </w:rPr>
        <w:drawing>
          <wp:inline distT="0" distB="0" distL="0" distR="0" wp14:anchorId="128ABD22" wp14:editId="75E83A80">
            <wp:extent cx="5013446" cy="1205317"/>
            <wp:effectExtent l="19050" t="19050" r="15875" b="13970"/>
            <wp:docPr id="406545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545524" name="Picture 1" descr="A screenshot of a computer&#10;&#10;Description automatically generated"/>
                    <pic:cNvPicPr/>
                  </pic:nvPicPr>
                  <pic:blipFill>
                    <a:blip r:embed="rId11"/>
                    <a:stretch>
                      <a:fillRect/>
                    </a:stretch>
                  </pic:blipFill>
                  <pic:spPr>
                    <a:xfrm>
                      <a:off x="0" y="0"/>
                      <a:ext cx="5062918" cy="1217211"/>
                    </a:xfrm>
                    <a:prstGeom prst="rect">
                      <a:avLst/>
                    </a:prstGeom>
                    <a:ln>
                      <a:solidFill>
                        <a:schemeClr val="accent1"/>
                      </a:solidFill>
                    </a:ln>
                  </pic:spPr>
                </pic:pic>
              </a:graphicData>
            </a:graphic>
          </wp:inline>
        </w:drawing>
      </w:r>
    </w:p>
    <w:p w14:paraId="72219EDD" w14:textId="77777777" w:rsidR="00600FE8" w:rsidRPr="002279F5" w:rsidRDefault="00600FE8">
      <w:pPr>
        <w:pStyle w:val="BodyText"/>
        <w:spacing w:before="12" w:line="252" w:lineRule="auto"/>
        <w:ind w:left="598" w:right="135"/>
        <w:rPr>
          <w:sz w:val="24"/>
          <w:szCs w:val="24"/>
        </w:rPr>
      </w:pPr>
      <w:r w:rsidRPr="002279F5">
        <w:rPr>
          <w:color w:val="FF0000"/>
          <w:sz w:val="24"/>
          <w:szCs w:val="24"/>
        </w:rPr>
        <w:lastRenderedPageBreak/>
        <w:t xml:space="preserve">- </w:t>
      </w:r>
      <w:proofErr w:type="gramStart"/>
      <w:r w:rsidRPr="002279F5">
        <w:rPr>
          <w:color w:val="FF0000"/>
          <w:sz w:val="24"/>
          <w:szCs w:val="24"/>
        </w:rPr>
        <w:t>AR(</w:t>
      </w:r>
      <w:proofErr w:type="gramEnd"/>
      <w:r w:rsidRPr="002279F5">
        <w:rPr>
          <w:color w:val="FF0000"/>
          <w:sz w:val="24"/>
          <w:szCs w:val="24"/>
        </w:rPr>
        <w:t>1) Model 3 has the lowest AIC (1312.804) and BIC (1403.306), indicating it provides the best fit among the tested models when considering both criteria. Yet, Toeplitz Model 4 has the highest log-likelihood (-624.3451), meaning it fits the data better than the other models, even though it is penalized more by AIC and BIC for being more complex.</w:t>
      </w:r>
      <w:r w:rsidRPr="002279F5">
        <w:rPr>
          <w:sz w:val="24"/>
          <w:szCs w:val="24"/>
        </w:rPr>
        <w:t xml:space="preserve"> </w:t>
      </w:r>
    </w:p>
    <w:p w14:paraId="33B5B6FC" w14:textId="23778E6E" w:rsidR="00600FE8" w:rsidRPr="002279F5" w:rsidRDefault="00600FE8">
      <w:pPr>
        <w:pStyle w:val="BodyText"/>
        <w:spacing w:before="12" w:line="252" w:lineRule="auto"/>
        <w:ind w:left="598" w:right="135"/>
        <w:rPr>
          <w:color w:val="FF0000"/>
          <w:sz w:val="24"/>
          <w:szCs w:val="24"/>
        </w:rPr>
      </w:pPr>
      <w:r w:rsidRPr="002279F5">
        <w:rPr>
          <w:noProof/>
          <w:sz w:val="24"/>
          <w:szCs w:val="24"/>
        </w:rPr>
        <w:drawing>
          <wp:inline distT="0" distB="0" distL="0" distR="0" wp14:anchorId="1F244D9E" wp14:editId="57E38C5E">
            <wp:extent cx="2385256" cy="461398"/>
            <wp:effectExtent l="19050" t="19050" r="15240" b="15240"/>
            <wp:docPr id="1388282480"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282480" name="Picture 1" descr="A black text on a white background&#10;&#10;Description automatically generated"/>
                    <pic:cNvPicPr/>
                  </pic:nvPicPr>
                  <pic:blipFill>
                    <a:blip r:embed="rId12"/>
                    <a:stretch>
                      <a:fillRect/>
                    </a:stretch>
                  </pic:blipFill>
                  <pic:spPr>
                    <a:xfrm>
                      <a:off x="0" y="0"/>
                      <a:ext cx="2461422" cy="476131"/>
                    </a:xfrm>
                    <a:prstGeom prst="rect">
                      <a:avLst/>
                    </a:prstGeom>
                    <a:ln>
                      <a:solidFill>
                        <a:schemeClr val="accent1"/>
                      </a:solidFill>
                    </a:ln>
                  </pic:spPr>
                </pic:pic>
              </a:graphicData>
            </a:graphic>
          </wp:inline>
        </w:drawing>
      </w:r>
      <w:r w:rsidRPr="002279F5">
        <w:rPr>
          <w:sz w:val="24"/>
          <w:szCs w:val="24"/>
        </w:rPr>
        <w:t xml:space="preserve"> </w:t>
      </w:r>
      <w:r w:rsidRPr="002279F5">
        <w:rPr>
          <w:color w:val="FF0000"/>
          <w:sz w:val="24"/>
          <w:szCs w:val="24"/>
        </w:rPr>
        <w:t xml:space="preserve">* From the log-likelihood ratio test, </w:t>
      </w:r>
      <w:proofErr w:type="gramStart"/>
      <w:r w:rsidRPr="002279F5">
        <w:rPr>
          <w:color w:val="FF0000"/>
          <w:sz w:val="24"/>
          <w:szCs w:val="24"/>
        </w:rPr>
        <w:t>AR(</w:t>
      </w:r>
      <w:proofErr w:type="gramEnd"/>
      <w:r w:rsidRPr="002279F5">
        <w:rPr>
          <w:color w:val="FF0000"/>
          <w:sz w:val="24"/>
          <w:szCs w:val="24"/>
        </w:rPr>
        <w:t>1) model is sufficient, and there is no significant improvement in fit with the more complex Toeplitz model (P&gt;0.05).</w:t>
      </w:r>
    </w:p>
    <w:p w14:paraId="1B680A05" w14:textId="77777777" w:rsidR="00600FE8" w:rsidRPr="002279F5" w:rsidRDefault="00600FE8" w:rsidP="00600FE8">
      <w:pPr>
        <w:pStyle w:val="BodyText"/>
        <w:spacing w:before="12" w:line="252" w:lineRule="auto"/>
        <w:ind w:left="598" w:right="135"/>
        <w:rPr>
          <w:color w:val="FF0000"/>
          <w:sz w:val="24"/>
          <w:szCs w:val="24"/>
        </w:rPr>
      </w:pPr>
    </w:p>
    <w:p w14:paraId="336FBAFC" w14:textId="18CF6CFB" w:rsidR="00600FE8" w:rsidRPr="002279F5" w:rsidRDefault="002279F5" w:rsidP="00600FE8">
      <w:pPr>
        <w:pStyle w:val="BodyText"/>
        <w:spacing w:before="12" w:line="252" w:lineRule="auto"/>
        <w:ind w:left="598" w:right="135"/>
        <w:rPr>
          <w:color w:val="FF0000"/>
          <w:sz w:val="24"/>
          <w:szCs w:val="24"/>
        </w:rPr>
      </w:pPr>
      <w:r>
        <w:rPr>
          <w:rFonts w:eastAsiaTheme="minorEastAsia" w:hint="eastAsia"/>
          <w:color w:val="FF0000"/>
          <w:sz w:val="24"/>
          <w:szCs w:val="24"/>
          <w:lang w:eastAsia="ko-KR"/>
        </w:rPr>
        <w:t>A</w:t>
      </w:r>
      <w:r w:rsidR="00600FE8" w:rsidRPr="002279F5">
        <w:rPr>
          <w:color w:val="FF0000"/>
          <w:sz w:val="24"/>
          <w:szCs w:val="24"/>
        </w:rPr>
        <w:t xml:space="preserve">ll three —AIC, BIC, and the likelihood ratio test—are in agreement: </w:t>
      </w:r>
      <w:proofErr w:type="gramStart"/>
      <w:r w:rsidR="00600FE8" w:rsidRPr="002279F5">
        <w:rPr>
          <w:color w:val="FF0000"/>
          <w:sz w:val="24"/>
          <w:szCs w:val="24"/>
        </w:rPr>
        <w:t>AR(</w:t>
      </w:r>
      <w:proofErr w:type="gramEnd"/>
      <w:r w:rsidR="00600FE8" w:rsidRPr="002279F5">
        <w:rPr>
          <w:color w:val="FF0000"/>
          <w:sz w:val="24"/>
          <w:szCs w:val="24"/>
        </w:rPr>
        <w:t>1) Model 3 is the most appropriate model for the data. The additional complexity of the Toeplitz model is not justified by a significant improvement in fit.</w:t>
      </w:r>
    </w:p>
    <w:p w14:paraId="04EFD307" w14:textId="77777777" w:rsidR="00A50882" w:rsidRPr="002279F5" w:rsidRDefault="00707719">
      <w:pPr>
        <w:pStyle w:val="ListParagraph"/>
        <w:numPr>
          <w:ilvl w:val="0"/>
          <w:numId w:val="1"/>
        </w:numPr>
        <w:tabs>
          <w:tab w:val="left" w:pos="598"/>
        </w:tabs>
        <w:spacing w:before="205" w:line="252" w:lineRule="auto"/>
        <w:ind w:left="598" w:right="137"/>
        <w:rPr>
          <w:sz w:val="24"/>
          <w:szCs w:val="24"/>
        </w:rPr>
      </w:pPr>
      <w:r w:rsidRPr="002279F5">
        <w:rPr>
          <w:sz w:val="24"/>
          <w:szCs w:val="24"/>
        </w:rPr>
        <w:t>For</w:t>
      </w:r>
      <w:r w:rsidRPr="002279F5">
        <w:rPr>
          <w:spacing w:val="-13"/>
          <w:sz w:val="24"/>
          <w:szCs w:val="24"/>
        </w:rPr>
        <w:t xml:space="preserve"> </w:t>
      </w:r>
      <w:r w:rsidRPr="002279F5">
        <w:rPr>
          <w:sz w:val="24"/>
          <w:szCs w:val="24"/>
        </w:rPr>
        <w:t>the</w:t>
      </w:r>
      <w:r w:rsidRPr="002279F5">
        <w:rPr>
          <w:spacing w:val="-12"/>
          <w:sz w:val="24"/>
          <w:szCs w:val="24"/>
        </w:rPr>
        <w:t xml:space="preserve"> </w:t>
      </w:r>
      <w:r w:rsidRPr="002279F5">
        <w:rPr>
          <w:sz w:val="24"/>
          <w:szCs w:val="24"/>
        </w:rPr>
        <w:t>linear</w:t>
      </w:r>
      <w:r w:rsidRPr="002279F5">
        <w:rPr>
          <w:spacing w:val="-12"/>
          <w:sz w:val="24"/>
          <w:szCs w:val="24"/>
        </w:rPr>
        <w:t xml:space="preserve"> </w:t>
      </w:r>
      <w:r w:rsidRPr="002279F5">
        <w:rPr>
          <w:sz w:val="24"/>
          <w:szCs w:val="24"/>
        </w:rPr>
        <w:t>model</w:t>
      </w:r>
      <w:r w:rsidRPr="002279F5">
        <w:rPr>
          <w:spacing w:val="-12"/>
          <w:sz w:val="24"/>
          <w:szCs w:val="24"/>
        </w:rPr>
        <w:t xml:space="preserve"> </w:t>
      </w:r>
      <w:r w:rsidRPr="002279F5">
        <w:rPr>
          <w:rFonts w:ascii="Verdana" w:hAnsi="Verdana"/>
          <w:b/>
          <w:i/>
          <w:sz w:val="24"/>
          <w:szCs w:val="24"/>
        </w:rPr>
        <w:t>Y</w:t>
      </w:r>
      <w:r w:rsidRPr="002279F5">
        <w:rPr>
          <w:rFonts w:ascii="Verdana" w:hAnsi="Verdana"/>
          <w:b/>
          <w:i/>
          <w:spacing w:val="-17"/>
          <w:sz w:val="24"/>
          <w:szCs w:val="24"/>
        </w:rPr>
        <w:t xml:space="preserve"> </w:t>
      </w:r>
      <w:proofErr w:type="spellStart"/>
      <w:r w:rsidRPr="002279F5">
        <w:rPr>
          <w:i/>
          <w:w w:val="115"/>
          <w:sz w:val="24"/>
          <w:szCs w:val="24"/>
          <w:vertAlign w:val="subscript"/>
        </w:rPr>
        <w:t>i</w:t>
      </w:r>
      <w:proofErr w:type="spellEnd"/>
      <w:r w:rsidRPr="002279F5">
        <w:rPr>
          <w:i/>
          <w:spacing w:val="-14"/>
          <w:w w:val="115"/>
          <w:sz w:val="24"/>
          <w:szCs w:val="24"/>
        </w:rPr>
        <w:t xml:space="preserve"> </w:t>
      </w:r>
      <w:r w:rsidRPr="002279F5">
        <w:rPr>
          <w:sz w:val="24"/>
          <w:szCs w:val="24"/>
        </w:rPr>
        <w:t>=</w:t>
      </w:r>
      <w:r w:rsidRPr="002279F5">
        <w:rPr>
          <w:spacing w:val="-12"/>
          <w:sz w:val="24"/>
          <w:szCs w:val="24"/>
        </w:rPr>
        <w:t xml:space="preserve"> </w:t>
      </w:r>
      <w:r w:rsidRPr="002279F5">
        <w:rPr>
          <w:rFonts w:ascii="Verdana" w:hAnsi="Verdana"/>
          <w:b/>
          <w:i/>
          <w:sz w:val="24"/>
          <w:szCs w:val="24"/>
        </w:rPr>
        <w:t>X</w:t>
      </w:r>
      <w:r w:rsidRPr="002279F5">
        <w:rPr>
          <w:rFonts w:ascii="Verdana" w:hAnsi="Verdana"/>
          <w:b/>
          <w:i/>
          <w:spacing w:val="-17"/>
          <w:sz w:val="24"/>
          <w:szCs w:val="24"/>
        </w:rPr>
        <w:t xml:space="preserve"> </w:t>
      </w:r>
      <w:proofErr w:type="spellStart"/>
      <w:r w:rsidRPr="002279F5">
        <w:rPr>
          <w:i/>
          <w:sz w:val="24"/>
          <w:szCs w:val="24"/>
          <w:vertAlign w:val="subscript"/>
        </w:rPr>
        <w:t>i</w:t>
      </w:r>
      <w:proofErr w:type="spellEnd"/>
      <w:r w:rsidRPr="002279F5">
        <w:rPr>
          <w:rFonts w:ascii="Verdana" w:hAnsi="Verdana"/>
          <w:b/>
          <w:i/>
          <w:sz w:val="24"/>
          <w:szCs w:val="24"/>
        </w:rPr>
        <w:t>β</w:t>
      </w:r>
      <w:r w:rsidRPr="002279F5">
        <w:rPr>
          <w:rFonts w:ascii="Verdana" w:hAnsi="Verdana"/>
          <w:b/>
          <w:i/>
          <w:spacing w:val="-17"/>
          <w:sz w:val="24"/>
          <w:szCs w:val="24"/>
        </w:rPr>
        <w:t xml:space="preserve"> </w:t>
      </w:r>
      <w:r w:rsidRPr="002279F5">
        <w:rPr>
          <w:sz w:val="24"/>
          <w:szCs w:val="24"/>
        </w:rPr>
        <w:t>+</w:t>
      </w:r>
      <w:r w:rsidRPr="002279F5">
        <w:rPr>
          <w:spacing w:val="-12"/>
          <w:sz w:val="24"/>
          <w:szCs w:val="24"/>
        </w:rPr>
        <w:t xml:space="preserve"> </w:t>
      </w:r>
      <w:proofErr w:type="spellStart"/>
      <w:r w:rsidRPr="002279F5">
        <w:rPr>
          <w:rFonts w:ascii="Verdana" w:hAnsi="Verdana"/>
          <w:b/>
          <w:i/>
          <w:sz w:val="24"/>
          <w:szCs w:val="24"/>
        </w:rPr>
        <w:t>ε</w:t>
      </w:r>
      <w:r w:rsidRPr="002279F5">
        <w:rPr>
          <w:i/>
          <w:sz w:val="24"/>
          <w:szCs w:val="24"/>
          <w:vertAlign w:val="subscript"/>
        </w:rPr>
        <w:t>i</w:t>
      </w:r>
      <w:proofErr w:type="spellEnd"/>
      <w:r w:rsidRPr="002279F5">
        <w:rPr>
          <w:sz w:val="24"/>
          <w:szCs w:val="24"/>
        </w:rPr>
        <w:t>,</w:t>
      </w:r>
      <w:r w:rsidRPr="002279F5">
        <w:rPr>
          <w:spacing w:val="-12"/>
          <w:sz w:val="24"/>
          <w:szCs w:val="24"/>
        </w:rPr>
        <w:t xml:space="preserve"> </w:t>
      </w:r>
      <w:r w:rsidRPr="002279F5">
        <w:rPr>
          <w:sz w:val="24"/>
          <w:szCs w:val="24"/>
        </w:rPr>
        <w:t>using</w:t>
      </w:r>
      <w:r w:rsidRPr="002279F5">
        <w:rPr>
          <w:spacing w:val="-12"/>
          <w:sz w:val="24"/>
          <w:szCs w:val="24"/>
        </w:rPr>
        <w:t xml:space="preserve"> </w:t>
      </w:r>
      <w:r w:rsidRPr="002279F5">
        <w:rPr>
          <w:sz w:val="24"/>
          <w:szCs w:val="24"/>
        </w:rPr>
        <w:t>your</w:t>
      </w:r>
      <w:r w:rsidRPr="002279F5">
        <w:rPr>
          <w:spacing w:val="-12"/>
          <w:sz w:val="24"/>
          <w:szCs w:val="24"/>
        </w:rPr>
        <w:t xml:space="preserve"> </w:t>
      </w:r>
      <w:r w:rsidRPr="002279F5">
        <w:rPr>
          <w:sz w:val="24"/>
          <w:szCs w:val="24"/>
        </w:rPr>
        <w:t>selected</w:t>
      </w:r>
      <w:r w:rsidRPr="002279F5">
        <w:rPr>
          <w:spacing w:val="-12"/>
          <w:sz w:val="24"/>
          <w:szCs w:val="24"/>
        </w:rPr>
        <w:t xml:space="preserve"> </w:t>
      </w:r>
      <w:r w:rsidRPr="002279F5">
        <w:rPr>
          <w:sz w:val="24"/>
          <w:szCs w:val="24"/>
        </w:rPr>
        <w:t>covariance</w:t>
      </w:r>
      <w:r w:rsidRPr="002279F5">
        <w:rPr>
          <w:spacing w:val="-12"/>
          <w:sz w:val="24"/>
          <w:szCs w:val="24"/>
        </w:rPr>
        <w:t xml:space="preserve"> </w:t>
      </w:r>
      <w:r w:rsidRPr="002279F5">
        <w:rPr>
          <w:sz w:val="24"/>
          <w:szCs w:val="24"/>
        </w:rPr>
        <w:t>model,</w:t>
      </w:r>
      <w:r w:rsidRPr="002279F5">
        <w:rPr>
          <w:spacing w:val="-12"/>
          <w:sz w:val="24"/>
          <w:szCs w:val="24"/>
        </w:rPr>
        <w:t xml:space="preserve"> </w:t>
      </w:r>
      <w:r w:rsidRPr="002279F5">
        <w:rPr>
          <w:sz w:val="24"/>
          <w:szCs w:val="24"/>
        </w:rPr>
        <w:t>enter</w:t>
      </w:r>
      <w:r w:rsidRPr="002279F5">
        <w:rPr>
          <w:spacing w:val="-12"/>
          <w:sz w:val="24"/>
          <w:szCs w:val="24"/>
        </w:rPr>
        <w:t xml:space="preserve"> </w:t>
      </w:r>
      <w:r w:rsidRPr="002279F5">
        <w:rPr>
          <w:sz w:val="24"/>
          <w:szCs w:val="24"/>
        </w:rPr>
        <w:t>week</w:t>
      </w:r>
      <w:r w:rsidRPr="002279F5">
        <w:rPr>
          <w:spacing w:val="-12"/>
          <w:sz w:val="24"/>
          <w:szCs w:val="24"/>
        </w:rPr>
        <w:t xml:space="preserve"> </w:t>
      </w:r>
      <w:r w:rsidRPr="002279F5">
        <w:rPr>
          <w:sz w:val="24"/>
          <w:szCs w:val="24"/>
        </w:rPr>
        <w:t>as</w:t>
      </w:r>
      <w:r w:rsidRPr="002279F5">
        <w:rPr>
          <w:spacing w:val="-5"/>
          <w:sz w:val="24"/>
          <w:szCs w:val="24"/>
        </w:rPr>
        <w:t xml:space="preserve"> </w:t>
      </w:r>
      <w:r w:rsidRPr="002279F5">
        <w:rPr>
          <w:sz w:val="24"/>
          <w:szCs w:val="24"/>
        </w:rPr>
        <w:t>a</w:t>
      </w:r>
      <w:r w:rsidRPr="002279F5">
        <w:rPr>
          <w:spacing w:val="-5"/>
          <w:sz w:val="24"/>
          <w:szCs w:val="24"/>
        </w:rPr>
        <w:t xml:space="preserve"> </w:t>
      </w:r>
      <w:r w:rsidRPr="002279F5">
        <w:rPr>
          <w:sz w:val="24"/>
          <w:szCs w:val="24"/>
        </w:rPr>
        <w:t>factor</w:t>
      </w:r>
      <w:r w:rsidRPr="002279F5">
        <w:rPr>
          <w:spacing w:val="-5"/>
          <w:sz w:val="24"/>
          <w:szCs w:val="24"/>
        </w:rPr>
        <w:t xml:space="preserve"> </w:t>
      </w:r>
      <w:r w:rsidRPr="002279F5">
        <w:rPr>
          <w:sz w:val="24"/>
          <w:szCs w:val="24"/>
        </w:rPr>
        <w:t xml:space="preserve">effect </w:t>
      </w:r>
      <w:r w:rsidRPr="002279F5">
        <w:rPr>
          <w:spacing w:val="-2"/>
          <w:sz w:val="24"/>
          <w:szCs w:val="24"/>
        </w:rPr>
        <w:t>variable.</w:t>
      </w:r>
    </w:p>
    <w:p w14:paraId="381B17A6" w14:textId="74B4680E" w:rsidR="00600FE8" w:rsidRPr="002279F5" w:rsidRDefault="00707719" w:rsidP="00600FE8">
      <w:pPr>
        <w:pStyle w:val="ListParagraph"/>
        <w:numPr>
          <w:ilvl w:val="1"/>
          <w:numId w:val="1"/>
        </w:numPr>
        <w:tabs>
          <w:tab w:val="left" w:pos="1034"/>
          <w:tab w:val="left" w:pos="1036"/>
        </w:tabs>
        <w:spacing w:before="160" w:line="252" w:lineRule="auto"/>
        <w:rPr>
          <w:sz w:val="24"/>
          <w:szCs w:val="24"/>
        </w:rPr>
      </w:pPr>
      <w:r w:rsidRPr="002279F5">
        <w:rPr>
          <w:sz w:val="24"/>
          <w:szCs w:val="24"/>
        </w:rPr>
        <w:t>Fit a model which includes effects of week, treatment, and their interaction (</w:t>
      </w:r>
      <w:proofErr w:type="spellStart"/>
      <w:r w:rsidRPr="002279F5">
        <w:rPr>
          <w:sz w:val="24"/>
          <w:szCs w:val="24"/>
        </w:rPr>
        <w:t>weekf</w:t>
      </w:r>
      <w:proofErr w:type="spellEnd"/>
      <w:r w:rsidRPr="002279F5">
        <w:rPr>
          <w:sz w:val="24"/>
          <w:szCs w:val="24"/>
        </w:rPr>
        <w:t xml:space="preserve">*treatment). Use GLS or </w:t>
      </w:r>
      <w:proofErr w:type="spellStart"/>
      <w:r w:rsidRPr="002279F5">
        <w:rPr>
          <w:sz w:val="24"/>
          <w:szCs w:val="24"/>
        </w:rPr>
        <w:t>glmmTMB</w:t>
      </w:r>
      <w:proofErr w:type="spellEnd"/>
      <w:r w:rsidRPr="002279F5">
        <w:rPr>
          <w:sz w:val="24"/>
          <w:szCs w:val="24"/>
        </w:rPr>
        <w:t>, depending on the covariance structure.</w:t>
      </w:r>
      <w:r w:rsidRPr="002279F5">
        <w:rPr>
          <w:spacing w:val="40"/>
          <w:sz w:val="24"/>
          <w:szCs w:val="24"/>
        </w:rPr>
        <w:t xml:space="preserve"> </w:t>
      </w:r>
      <w:proofErr w:type="spellStart"/>
      <w:r w:rsidRPr="002279F5">
        <w:rPr>
          <w:sz w:val="24"/>
          <w:szCs w:val="24"/>
        </w:rPr>
        <w:t>weekf</w:t>
      </w:r>
      <w:proofErr w:type="spellEnd"/>
      <w:r w:rsidRPr="002279F5">
        <w:rPr>
          <w:sz w:val="24"/>
          <w:szCs w:val="24"/>
        </w:rPr>
        <w:t xml:space="preserve"> is week as a factor.</w:t>
      </w:r>
      <w:r w:rsidRPr="002279F5">
        <w:rPr>
          <w:spacing w:val="40"/>
          <w:sz w:val="24"/>
          <w:szCs w:val="24"/>
        </w:rPr>
        <w:t xml:space="preserve"> </w:t>
      </w:r>
      <w:r w:rsidRPr="002279F5">
        <w:rPr>
          <w:sz w:val="24"/>
          <w:szCs w:val="24"/>
        </w:rPr>
        <w:t>Is treatment*</w:t>
      </w:r>
      <w:proofErr w:type="spellStart"/>
      <w:r w:rsidRPr="002279F5">
        <w:rPr>
          <w:sz w:val="24"/>
          <w:szCs w:val="24"/>
        </w:rPr>
        <w:t>weekf</w:t>
      </w:r>
      <w:proofErr w:type="spellEnd"/>
      <w:r w:rsidRPr="002279F5">
        <w:rPr>
          <w:sz w:val="24"/>
          <w:szCs w:val="24"/>
        </w:rPr>
        <w:t xml:space="preserve"> significant?</w:t>
      </w:r>
      <w:r w:rsidRPr="002279F5">
        <w:rPr>
          <w:spacing w:val="26"/>
          <w:sz w:val="24"/>
          <w:szCs w:val="24"/>
        </w:rPr>
        <w:t xml:space="preserve"> </w:t>
      </w:r>
      <w:r w:rsidRPr="002279F5">
        <w:rPr>
          <w:sz w:val="24"/>
          <w:szCs w:val="24"/>
        </w:rPr>
        <w:t>At which weeks is the difference among the treatment groups sig</w:t>
      </w:r>
      <w:r w:rsidRPr="002279F5">
        <w:rPr>
          <w:spacing w:val="-2"/>
          <w:sz w:val="24"/>
          <w:szCs w:val="24"/>
        </w:rPr>
        <w:t>nificant?</w:t>
      </w:r>
    </w:p>
    <w:p w14:paraId="2714ACB3" w14:textId="6BCA5392" w:rsidR="00600FE8" w:rsidRPr="002279F5" w:rsidRDefault="00600FE8" w:rsidP="002279F5">
      <w:pPr>
        <w:pStyle w:val="ListParagraph"/>
        <w:tabs>
          <w:tab w:val="left" w:pos="1034"/>
          <w:tab w:val="left" w:pos="1036"/>
        </w:tabs>
        <w:spacing w:before="160" w:line="252" w:lineRule="auto"/>
        <w:ind w:firstLine="0"/>
        <w:rPr>
          <w:spacing w:val="-2"/>
          <w:sz w:val="24"/>
          <w:szCs w:val="24"/>
        </w:rPr>
      </w:pPr>
      <w:r w:rsidRPr="002279F5">
        <w:rPr>
          <w:noProof/>
          <w:spacing w:val="-2"/>
          <w:sz w:val="24"/>
          <w:szCs w:val="24"/>
        </w:rPr>
        <w:drawing>
          <wp:anchor distT="0" distB="0" distL="114300" distR="114300" simplePos="0" relativeHeight="251658240" behindDoc="0" locked="0" layoutInCell="1" allowOverlap="1" wp14:anchorId="042B8CA2" wp14:editId="2A8AB9D8">
            <wp:simplePos x="0" y="0"/>
            <wp:positionH relativeFrom="column">
              <wp:posOffset>408940</wp:posOffset>
            </wp:positionH>
            <wp:positionV relativeFrom="paragraph">
              <wp:posOffset>107950</wp:posOffset>
            </wp:positionV>
            <wp:extent cx="2999740" cy="757555"/>
            <wp:effectExtent l="19050" t="19050" r="10160" b="23495"/>
            <wp:wrapSquare wrapText="bothSides"/>
            <wp:docPr id="3971033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103344"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99740" cy="757555"/>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Pr="002279F5">
        <w:rPr>
          <w:spacing w:val="-2"/>
          <w:sz w:val="24"/>
          <w:szCs w:val="24"/>
        </w:rPr>
        <w:t>Is treatment*</w:t>
      </w:r>
      <w:proofErr w:type="spellStart"/>
      <w:r w:rsidRPr="002279F5">
        <w:rPr>
          <w:spacing w:val="-2"/>
          <w:sz w:val="24"/>
          <w:szCs w:val="24"/>
        </w:rPr>
        <w:t>weekf</w:t>
      </w:r>
      <w:proofErr w:type="spellEnd"/>
      <w:r w:rsidRPr="002279F5">
        <w:rPr>
          <w:spacing w:val="-2"/>
          <w:sz w:val="24"/>
          <w:szCs w:val="24"/>
        </w:rPr>
        <w:t xml:space="preserve"> significant?</w:t>
      </w:r>
    </w:p>
    <w:p w14:paraId="1F5440FB" w14:textId="77777777" w:rsidR="00600FE8" w:rsidRPr="002279F5" w:rsidRDefault="00600FE8" w:rsidP="00600FE8">
      <w:pPr>
        <w:pStyle w:val="ListParagraph"/>
        <w:tabs>
          <w:tab w:val="left" w:pos="1034"/>
          <w:tab w:val="left" w:pos="1036"/>
        </w:tabs>
        <w:spacing w:before="160" w:line="252" w:lineRule="auto"/>
        <w:ind w:left="670" w:firstLine="0"/>
        <w:rPr>
          <w:rFonts w:eastAsiaTheme="minorEastAsia" w:hint="eastAsia"/>
          <w:color w:val="FF0000"/>
          <w:spacing w:val="-2"/>
          <w:sz w:val="24"/>
          <w:szCs w:val="24"/>
          <w:lang w:eastAsia="ko-KR"/>
        </w:rPr>
      </w:pPr>
      <w:r w:rsidRPr="002279F5">
        <w:rPr>
          <w:color w:val="FF0000"/>
          <w:spacing w:val="-2"/>
          <w:sz w:val="24"/>
          <w:szCs w:val="24"/>
        </w:rPr>
        <w:t xml:space="preserve">No. P-value for the interaction is 0.03 &gt; 0.05. Thus, the interaction between group and </w:t>
      </w:r>
      <w:proofErr w:type="spellStart"/>
      <w:r w:rsidRPr="002279F5">
        <w:rPr>
          <w:color w:val="FF0000"/>
          <w:spacing w:val="-2"/>
          <w:sz w:val="24"/>
          <w:szCs w:val="24"/>
        </w:rPr>
        <w:t>weekf</w:t>
      </w:r>
      <w:proofErr w:type="spellEnd"/>
      <w:r w:rsidRPr="002279F5">
        <w:rPr>
          <w:color w:val="FF0000"/>
          <w:spacing w:val="-2"/>
          <w:sz w:val="24"/>
          <w:szCs w:val="24"/>
        </w:rPr>
        <w:t xml:space="preserve"> is not statistically significant, implying that the group (treatment) effect on strength does not significantly differ across the weeks.</w:t>
      </w:r>
    </w:p>
    <w:p w14:paraId="7E4DAE7A" w14:textId="544BB61B" w:rsidR="00600FE8" w:rsidRPr="002279F5" w:rsidRDefault="00600FE8" w:rsidP="00600FE8">
      <w:pPr>
        <w:pStyle w:val="ListParagraph"/>
        <w:tabs>
          <w:tab w:val="left" w:pos="1034"/>
          <w:tab w:val="left" w:pos="1036"/>
        </w:tabs>
        <w:spacing w:before="160" w:line="252" w:lineRule="auto"/>
        <w:rPr>
          <w:spacing w:val="-2"/>
          <w:sz w:val="24"/>
          <w:szCs w:val="24"/>
        </w:rPr>
      </w:pPr>
      <w:r w:rsidRPr="002279F5">
        <w:rPr>
          <w:noProof/>
          <w:spacing w:val="-2"/>
          <w:sz w:val="24"/>
          <w:szCs w:val="24"/>
        </w:rPr>
        <w:drawing>
          <wp:anchor distT="0" distB="0" distL="114300" distR="114300" simplePos="0" relativeHeight="251657216" behindDoc="0" locked="0" layoutInCell="1" allowOverlap="1" wp14:anchorId="77960884" wp14:editId="6D0E58DF">
            <wp:simplePos x="0" y="0"/>
            <wp:positionH relativeFrom="column">
              <wp:posOffset>424317</wp:posOffset>
            </wp:positionH>
            <wp:positionV relativeFrom="paragraph">
              <wp:posOffset>99403</wp:posOffset>
            </wp:positionV>
            <wp:extent cx="2307705" cy="2570206"/>
            <wp:effectExtent l="19050" t="19050" r="16510" b="20955"/>
            <wp:wrapSquare wrapText="bothSides"/>
            <wp:docPr id="1356405385"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405385" name="Picture 1" descr="A screenshot of a 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07705" cy="2570206"/>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052B8199" w14:textId="77777777" w:rsidR="00600FE8" w:rsidRPr="002279F5" w:rsidRDefault="00600FE8" w:rsidP="00600FE8">
      <w:pPr>
        <w:pStyle w:val="ListParagraph"/>
        <w:tabs>
          <w:tab w:val="left" w:pos="1034"/>
          <w:tab w:val="left" w:pos="1036"/>
        </w:tabs>
        <w:spacing w:before="160" w:line="252" w:lineRule="auto"/>
        <w:rPr>
          <w:spacing w:val="-2"/>
          <w:sz w:val="24"/>
          <w:szCs w:val="24"/>
        </w:rPr>
      </w:pPr>
      <w:r w:rsidRPr="002279F5">
        <w:rPr>
          <w:spacing w:val="-2"/>
          <w:sz w:val="24"/>
          <w:szCs w:val="24"/>
        </w:rPr>
        <w:t>At which weeks is the difference among the treatment groups significant?</w:t>
      </w:r>
    </w:p>
    <w:p w14:paraId="0C668281" w14:textId="77777777" w:rsidR="00600FE8" w:rsidRPr="002279F5" w:rsidRDefault="00600FE8" w:rsidP="00600FE8">
      <w:pPr>
        <w:pStyle w:val="ListParagraph"/>
        <w:tabs>
          <w:tab w:val="left" w:pos="1034"/>
          <w:tab w:val="left" w:pos="1036"/>
        </w:tabs>
        <w:spacing w:before="160" w:line="252" w:lineRule="auto"/>
        <w:ind w:left="670" w:firstLine="0"/>
        <w:rPr>
          <w:color w:val="FF0000"/>
          <w:spacing w:val="-2"/>
          <w:sz w:val="24"/>
          <w:szCs w:val="24"/>
        </w:rPr>
      </w:pPr>
      <w:r w:rsidRPr="002279F5">
        <w:rPr>
          <w:color w:val="FF0000"/>
          <w:spacing w:val="-2"/>
          <w:sz w:val="24"/>
          <w:szCs w:val="24"/>
        </w:rPr>
        <w:t xml:space="preserve">The significant differences occurred mostly in the later weeks: At week 5, 6, and 7, both the RI and WI group show significant differences from the control group with p&lt;0.05. </w:t>
      </w:r>
    </w:p>
    <w:p w14:paraId="0F0B3399" w14:textId="6E5D4D2C" w:rsidR="00600FE8" w:rsidRDefault="00600FE8" w:rsidP="00600FE8">
      <w:pPr>
        <w:pStyle w:val="ListParagraph"/>
        <w:tabs>
          <w:tab w:val="left" w:pos="1034"/>
          <w:tab w:val="left" w:pos="1036"/>
        </w:tabs>
        <w:spacing w:before="160" w:line="252" w:lineRule="auto"/>
        <w:ind w:left="670" w:firstLine="0"/>
        <w:rPr>
          <w:rFonts w:eastAsiaTheme="minorEastAsia"/>
          <w:color w:val="FF0000"/>
          <w:spacing w:val="-2"/>
          <w:sz w:val="24"/>
          <w:szCs w:val="24"/>
          <w:lang w:eastAsia="ko-KR"/>
        </w:rPr>
      </w:pPr>
      <w:r w:rsidRPr="002279F5">
        <w:rPr>
          <w:color w:val="FF0000"/>
          <w:spacing w:val="-2"/>
          <w:sz w:val="24"/>
          <w:szCs w:val="24"/>
        </w:rPr>
        <w:t xml:space="preserve">Significant differences between RI and the control group occur </w:t>
      </w:r>
      <w:proofErr w:type="gramStart"/>
      <w:r w:rsidRPr="002279F5">
        <w:rPr>
          <w:color w:val="FF0000"/>
          <w:spacing w:val="-2"/>
          <w:sz w:val="24"/>
          <w:szCs w:val="24"/>
        </w:rPr>
        <w:t>at</w:t>
      </w:r>
      <w:proofErr w:type="gramEnd"/>
      <w:r w:rsidRPr="002279F5">
        <w:rPr>
          <w:color w:val="FF0000"/>
          <w:spacing w:val="-2"/>
          <w:sz w:val="24"/>
          <w:szCs w:val="24"/>
        </w:rPr>
        <w:t xml:space="preserve"> Weeks 2, 5, 6, and 7. Significant differences between WI and the control group occur at Weeks 4, 5, 6, and 7.</w:t>
      </w:r>
    </w:p>
    <w:p w14:paraId="26329D94" w14:textId="77777777" w:rsidR="002279F5" w:rsidRDefault="002279F5" w:rsidP="00600FE8">
      <w:pPr>
        <w:pStyle w:val="ListParagraph"/>
        <w:tabs>
          <w:tab w:val="left" w:pos="1034"/>
          <w:tab w:val="left" w:pos="1036"/>
        </w:tabs>
        <w:spacing w:before="160" w:line="252" w:lineRule="auto"/>
        <w:ind w:left="670" w:firstLine="0"/>
        <w:rPr>
          <w:rFonts w:eastAsiaTheme="minorEastAsia"/>
          <w:color w:val="FF0000"/>
          <w:spacing w:val="-2"/>
          <w:sz w:val="24"/>
          <w:szCs w:val="24"/>
          <w:lang w:eastAsia="ko-KR"/>
        </w:rPr>
      </w:pPr>
    </w:p>
    <w:p w14:paraId="234F7861" w14:textId="77777777" w:rsidR="002279F5" w:rsidRPr="002279F5" w:rsidRDefault="002279F5" w:rsidP="00600FE8">
      <w:pPr>
        <w:pStyle w:val="ListParagraph"/>
        <w:tabs>
          <w:tab w:val="left" w:pos="1034"/>
          <w:tab w:val="left" w:pos="1036"/>
        </w:tabs>
        <w:spacing w:before="160" w:line="252" w:lineRule="auto"/>
        <w:ind w:left="670" w:firstLine="0"/>
        <w:rPr>
          <w:rFonts w:eastAsiaTheme="minorEastAsia" w:hint="eastAsia"/>
          <w:color w:val="FF0000"/>
          <w:spacing w:val="-2"/>
          <w:sz w:val="24"/>
          <w:szCs w:val="24"/>
          <w:lang w:eastAsia="ko-KR"/>
        </w:rPr>
      </w:pPr>
    </w:p>
    <w:p w14:paraId="65FDF8F9" w14:textId="4A7E3A27" w:rsidR="00600FE8" w:rsidRPr="002279F5" w:rsidRDefault="00707719" w:rsidP="00600FE8">
      <w:pPr>
        <w:pStyle w:val="ListParagraph"/>
        <w:numPr>
          <w:ilvl w:val="1"/>
          <w:numId w:val="1"/>
        </w:numPr>
        <w:tabs>
          <w:tab w:val="left" w:pos="1034"/>
          <w:tab w:val="left" w:pos="1036"/>
        </w:tabs>
        <w:spacing w:before="82" w:line="252" w:lineRule="auto"/>
        <w:ind w:hanging="366"/>
        <w:rPr>
          <w:sz w:val="24"/>
          <w:szCs w:val="24"/>
        </w:rPr>
      </w:pPr>
      <w:r w:rsidRPr="002279F5">
        <w:rPr>
          <w:sz w:val="24"/>
          <w:szCs w:val="24"/>
        </w:rPr>
        <w:t xml:space="preserve">Use the nested model without grand </w:t>
      </w:r>
      <w:proofErr w:type="gramStart"/>
      <w:r w:rsidRPr="002279F5">
        <w:rPr>
          <w:sz w:val="24"/>
          <w:szCs w:val="24"/>
        </w:rPr>
        <w:t>mean</w:t>
      </w:r>
      <w:proofErr w:type="gramEnd"/>
      <w:r w:rsidRPr="002279F5">
        <w:rPr>
          <w:sz w:val="24"/>
          <w:szCs w:val="24"/>
        </w:rPr>
        <w:t xml:space="preserve"> (-1 + </w:t>
      </w:r>
      <w:proofErr w:type="spellStart"/>
      <w:proofErr w:type="gramStart"/>
      <w:r w:rsidRPr="002279F5">
        <w:rPr>
          <w:sz w:val="24"/>
          <w:szCs w:val="24"/>
        </w:rPr>
        <w:t>weekf:treatment</w:t>
      </w:r>
      <w:proofErr w:type="spellEnd"/>
      <w:proofErr w:type="gramEnd"/>
      <w:r w:rsidRPr="002279F5">
        <w:rPr>
          <w:sz w:val="24"/>
          <w:szCs w:val="24"/>
        </w:rPr>
        <w:t>).</w:t>
      </w:r>
      <w:r w:rsidRPr="002279F5">
        <w:rPr>
          <w:spacing w:val="23"/>
          <w:sz w:val="24"/>
          <w:szCs w:val="24"/>
        </w:rPr>
        <w:t xml:space="preserve"> </w:t>
      </w:r>
      <w:r w:rsidRPr="002279F5">
        <w:rPr>
          <w:sz w:val="24"/>
          <w:szCs w:val="24"/>
        </w:rPr>
        <w:t>Use orthogonal polynomials contrasts</w:t>
      </w:r>
      <w:r w:rsidRPr="002279F5">
        <w:rPr>
          <w:spacing w:val="-1"/>
          <w:sz w:val="24"/>
          <w:szCs w:val="24"/>
        </w:rPr>
        <w:t xml:space="preserve"> </w:t>
      </w:r>
      <w:r w:rsidRPr="002279F5">
        <w:rPr>
          <w:sz w:val="24"/>
          <w:szCs w:val="24"/>
        </w:rPr>
        <w:t>to</w:t>
      </w:r>
      <w:r w:rsidRPr="002279F5">
        <w:rPr>
          <w:spacing w:val="-1"/>
          <w:sz w:val="24"/>
          <w:szCs w:val="24"/>
        </w:rPr>
        <w:t xml:space="preserve"> </w:t>
      </w:r>
      <w:r w:rsidRPr="002279F5">
        <w:rPr>
          <w:sz w:val="24"/>
          <w:szCs w:val="24"/>
        </w:rPr>
        <w:t>test</w:t>
      </w:r>
      <w:r w:rsidRPr="002279F5">
        <w:rPr>
          <w:spacing w:val="-1"/>
          <w:sz w:val="24"/>
          <w:szCs w:val="24"/>
        </w:rPr>
        <w:t xml:space="preserve"> </w:t>
      </w:r>
      <w:r w:rsidRPr="002279F5">
        <w:rPr>
          <w:sz w:val="24"/>
          <w:szCs w:val="24"/>
        </w:rPr>
        <w:t>linear</w:t>
      </w:r>
      <w:r w:rsidRPr="002279F5">
        <w:rPr>
          <w:spacing w:val="-1"/>
          <w:sz w:val="24"/>
          <w:szCs w:val="24"/>
        </w:rPr>
        <w:t xml:space="preserve"> </w:t>
      </w:r>
      <w:r w:rsidRPr="002279F5">
        <w:rPr>
          <w:sz w:val="24"/>
          <w:szCs w:val="24"/>
        </w:rPr>
        <w:t>and</w:t>
      </w:r>
      <w:r w:rsidRPr="002279F5">
        <w:rPr>
          <w:spacing w:val="-1"/>
          <w:sz w:val="24"/>
          <w:szCs w:val="24"/>
        </w:rPr>
        <w:t xml:space="preserve"> </w:t>
      </w:r>
      <w:r w:rsidRPr="002279F5">
        <w:rPr>
          <w:sz w:val="24"/>
          <w:szCs w:val="24"/>
        </w:rPr>
        <w:t>quadratic</w:t>
      </w:r>
      <w:r w:rsidRPr="002279F5">
        <w:rPr>
          <w:spacing w:val="-1"/>
          <w:sz w:val="24"/>
          <w:szCs w:val="24"/>
        </w:rPr>
        <w:t xml:space="preserve"> </w:t>
      </w:r>
      <w:r w:rsidRPr="002279F5">
        <w:rPr>
          <w:sz w:val="24"/>
          <w:szCs w:val="24"/>
        </w:rPr>
        <w:t>trends</w:t>
      </w:r>
      <w:r w:rsidRPr="002279F5">
        <w:rPr>
          <w:spacing w:val="-1"/>
          <w:sz w:val="24"/>
          <w:szCs w:val="24"/>
        </w:rPr>
        <w:t xml:space="preserve"> </w:t>
      </w:r>
      <w:r w:rsidRPr="002279F5">
        <w:rPr>
          <w:sz w:val="24"/>
          <w:szCs w:val="24"/>
        </w:rPr>
        <w:t>in</w:t>
      </w:r>
      <w:r w:rsidRPr="002279F5">
        <w:rPr>
          <w:spacing w:val="-1"/>
          <w:sz w:val="24"/>
          <w:szCs w:val="24"/>
        </w:rPr>
        <w:t xml:space="preserve"> </w:t>
      </w:r>
      <w:r w:rsidRPr="002279F5">
        <w:rPr>
          <w:sz w:val="24"/>
          <w:szCs w:val="24"/>
        </w:rPr>
        <w:t>the</w:t>
      </w:r>
      <w:r w:rsidRPr="002279F5">
        <w:rPr>
          <w:spacing w:val="-1"/>
          <w:sz w:val="24"/>
          <w:szCs w:val="24"/>
        </w:rPr>
        <w:t xml:space="preserve"> </w:t>
      </w:r>
      <w:r w:rsidRPr="002279F5">
        <w:rPr>
          <w:sz w:val="24"/>
          <w:szCs w:val="24"/>
        </w:rPr>
        <w:t>WI</w:t>
      </w:r>
      <w:r w:rsidRPr="002279F5">
        <w:rPr>
          <w:spacing w:val="-1"/>
          <w:sz w:val="24"/>
          <w:szCs w:val="24"/>
        </w:rPr>
        <w:t xml:space="preserve"> </w:t>
      </w:r>
      <w:r w:rsidRPr="002279F5">
        <w:rPr>
          <w:sz w:val="24"/>
          <w:szCs w:val="24"/>
        </w:rPr>
        <w:t>treatment</w:t>
      </w:r>
      <w:r w:rsidRPr="002279F5">
        <w:rPr>
          <w:spacing w:val="-1"/>
          <w:sz w:val="24"/>
          <w:szCs w:val="24"/>
        </w:rPr>
        <w:t xml:space="preserve"> </w:t>
      </w:r>
      <w:r w:rsidRPr="002279F5">
        <w:rPr>
          <w:sz w:val="24"/>
          <w:szCs w:val="24"/>
        </w:rPr>
        <w:t>group</w:t>
      </w:r>
      <w:r w:rsidRPr="002279F5">
        <w:rPr>
          <w:spacing w:val="-1"/>
          <w:sz w:val="24"/>
          <w:szCs w:val="24"/>
        </w:rPr>
        <w:t xml:space="preserve"> </w:t>
      </w:r>
      <w:r w:rsidRPr="002279F5">
        <w:rPr>
          <w:sz w:val="24"/>
          <w:szCs w:val="24"/>
        </w:rPr>
        <w:t>and</w:t>
      </w:r>
      <w:r w:rsidRPr="002279F5">
        <w:rPr>
          <w:spacing w:val="-1"/>
          <w:sz w:val="24"/>
          <w:szCs w:val="24"/>
        </w:rPr>
        <w:t xml:space="preserve"> </w:t>
      </w:r>
      <w:r w:rsidRPr="002279F5">
        <w:rPr>
          <w:sz w:val="24"/>
          <w:szCs w:val="24"/>
        </w:rPr>
        <w:t>the</w:t>
      </w:r>
      <w:r w:rsidRPr="002279F5">
        <w:rPr>
          <w:spacing w:val="-1"/>
          <w:sz w:val="24"/>
          <w:szCs w:val="24"/>
        </w:rPr>
        <w:t xml:space="preserve"> </w:t>
      </w:r>
      <w:r w:rsidRPr="002279F5">
        <w:rPr>
          <w:sz w:val="24"/>
          <w:szCs w:val="24"/>
        </w:rPr>
        <w:t>RI</w:t>
      </w:r>
      <w:r w:rsidRPr="002279F5">
        <w:rPr>
          <w:spacing w:val="-1"/>
          <w:sz w:val="24"/>
          <w:szCs w:val="24"/>
        </w:rPr>
        <w:t xml:space="preserve"> </w:t>
      </w:r>
      <w:r w:rsidRPr="002279F5">
        <w:rPr>
          <w:sz w:val="24"/>
          <w:szCs w:val="24"/>
        </w:rPr>
        <w:t>group.</w:t>
      </w:r>
      <w:r w:rsidRPr="002279F5">
        <w:rPr>
          <w:spacing w:val="18"/>
          <w:sz w:val="24"/>
          <w:szCs w:val="24"/>
        </w:rPr>
        <w:t xml:space="preserve"> </w:t>
      </w:r>
      <w:r w:rsidRPr="002279F5">
        <w:rPr>
          <w:sz w:val="24"/>
          <w:szCs w:val="24"/>
        </w:rPr>
        <w:t xml:space="preserve">Write down </w:t>
      </w:r>
      <w:r w:rsidRPr="002279F5">
        <w:rPr>
          <w:sz w:val="24"/>
          <w:szCs w:val="24"/>
          <w:highlight w:val="yellow"/>
        </w:rPr>
        <w:t>estimates of the trends and test statistics</w:t>
      </w:r>
      <w:r w:rsidRPr="002279F5">
        <w:rPr>
          <w:sz w:val="24"/>
          <w:szCs w:val="24"/>
        </w:rPr>
        <w:t>.</w:t>
      </w:r>
      <w:r w:rsidRPr="002279F5">
        <w:rPr>
          <w:spacing w:val="32"/>
          <w:sz w:val="24"/>
          <w:szCs w:val="24"/>
        </w:rPr>
        <w:t xml:space="preserve"> </w:t>
      </w:r>
      <w:r w:rsidRPr="002279F5">
        <w:rPr>
          <w:sz w:val="24"/>
          <w:szCs w:val="24"/>
        </w:rPr>
        <w:t>Which trends are significant?</w:t>
      </w:r>
    </w:p>
    <w:p w14:paraId="2ABB77B4" w14:textId="56AAF83D" w:rsidR="00600FE8" w:rsidRPr="002279F5" w:rsidRDefault="00600FE8" w:rsidP="00600FE8">
      <w:pPr>
        <w:pStyle w:val="ListParagraph"/>
        <w:tabs>
          <w:tab w:val="left" w:pos="1034"/>
          <w:tab w:val="left" w:pos="1036"/>
        </w:tabs>
        <w:spacing w:before="82" w:line="252" w:lineRule="auto"/>
        <w:ind w:firstLine="0"/>
        <w:rPr>
          <w:sz w:val="24"/>
          <w:szCs w:val="24"/>
        </w:rPr>
      </w:pPr>
      <w:r w:rsidRPr="002279F5">
        <w:rPr>
          <w:noProof/>
          <w:sz w:val="24"/>
          <w:szCs w:val="24"/>
        </w:rPr>
        <w:lastRenderedPageBreak/>
        <w:drawing>
          <wp:inline distT="0" distB="0" distL="0" distR="0" wp14:anchorId="78021D44" wp14:editId="4F1D0BAA">
            <wp:extent cx="4969063" cy="1005200"/>
            <wp:effectExtent l="19050" t="19050" r="22225" b="24130"/>
            <wp:docPr id="18983519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351975" name="Picture 1" descr="A screenshot of a computer&#10;&#10;Description automatically generated"/>
                    <pic:cNvPicPr/>
                  </pic:nvPicPr>
                  <pic:blipFill>
                    <a:blip r:embed="rId15"/>
                    <a:stretch>
                      <a:fillRect/>
                    </a:stretch>
                  </pic:blipFill>
                  <pic:spPr>
                    <a:xfrm>
                      <a:off x="0" y="0"/>
                      <a:ext cx="4980588" cy="1007531"/>
                    </a:xfrm>
                    <a:prstGeom prst="rect">
                      <a:avLst/>
                    </a:prstGeom>
                    <a:ln>
                      <a:solidFill>
                        <a:schemeClr val="accent1"/>
                      </a:solidFill>
                    </a:ln>
                  </pic:spPr>
                </pic:pic>
              </a:graphicData>
            </a:graphic>
          </wp:inline>
        </w:drawing>
      </w:r>
    </w:p>
    <w:p w14:paraId="5A8B7AD1" w14:textId="77777777" w:rsidR="00600FE8" w:rsidRPr="002279F5" w:rsidRDefault="00600FE8" w:rsidP="00600FE8">
      <w:pPr>
        <w:pStyle w:val="ListParagraph"/>
        <w:tabs>
          <w:tab w:val="left" w:pos="1034"/>
          <w:tab w:val="left" w:pos="1036"/>
        </w:tabs>
        <w:spacing w:before="82" w:line="252" w:lineRule="auto"/>
        <w:ind w:left="670" w:firstLine="0"/>
        <w:rPr>
          <w:color w:val="FF0000"/>
          <w:sz w:val="24"/>
          <w:szCs w:val="24"/>
        </w:rPr>
      </w:pPr>
      <w:r w:rsidRPr="002279F5">
        <w:rPr>
          <w:color w:val="FF0000"/>
          <w:sz w:val="24"/>
          <w:szCs w:val="24"/>
          <w:highlight w:val="yellow"/>
        </w:rPr>
        <w:t>The linear trend is significant for both the RI and WI groups</w:t>
      </w:r>
      <w:r w:rsidRPr="002279F5">
        <w:rPr>
          <w:color w:val="FF0000"/>
          <w:sz w:val="24"/>
          <w:szCs w:val="24"/>
        </w:rPr>
        <w:t xml:space="preserve">, indicating that strength increases over time for both treatment groups. </w:t>
      </w:r>
    </w:p>
    <w:p w14:paraId="246AA38C" w14:textId="5408394F" w:rsidR="00600FE8" w:rsidRPr="002279F5" w:rsidRDefault="00600FE8" w:rsidP="00600FE8">
      <w:pPr>
        <w:pStyle w:val="ListParagraph"/>
        <w:tabs>
          <w:tab w:val="left" w:pos="1034"/>
          <w:tab w:val="left" w:pos="1036"/>
        </w:tabs>
        <w:spacing w:before="82" w:line="252" w:lineRule="auto"/>
        <w:ind w:left="670" w:firstLine="0"/>
        <w:rPr>
          <w:color w:val="FF0000"/>
          <w:sz w:val="24"/>
          <w:szCs w:val="24"/>
        </w:rPr>
      </w:pPr>
      <w:r w:rsidRPr="002279F5">
        <w:rPr>
          <w:color w:val="FF0000"/>
          <w:sz w:val="24"/>
          <w:szCs w:val="24"/>
          <w:highlight w:val="yellow"/>
        </w:rPr>
        <w:t>The quadratic trend is significant only for the RI group,</w:t>
      </w:r>
      <w:r w:rsidRPr="002279F5">
        <w:rPr>
          <w:color w:val="FF0000"/>
          <w:sz w:val="24"/>
          <w:szCs w:val="24"/>
        </w:rPr>
        <w:t xml:space="preserve"> suggesting that strength improvement in the RI group is non-linear, while the WI group shows no significant quadratic trend.</w:t>
      </w:r>
    </w:p>
    <w:p w14:paraId="1B6CC754" w14:textId="77777777" w:rsidR="00600FE8" w:rsidRPr="002279F5" w:rsidRDefault="00600FE8" w:rsidP="00600FE8">
      <w:pPr>
        <w:pStyle w:val="ListParagraph"/>
        <w:tabs>
          <w:tab w:val="left" w:pos="1034"/>
          <w:tab w:val="left" w:pos="1036"/>
        </w:tabs>
        <w:spacing w:before="82" w:line="252" w:lineRule="auto"/>
        <w:ind w:firstLine="0"/>
        <w:rPr>
          <w:sz w:val="24"/>
          <w:szCs w:val="24"/>
        </w:rPr>
      </w:pPr>
    </w:p>
    <w:p w14:paraId="7973E913" w14:textId="77777777" w:rsidR="00A50882" w:rsidRPr="002279F5" w:rsidRDefault="00707719">
      <w:pPr>
        <w:pStyle w:val="ListParagraph"/>
        <w:numPr>
          <w:ilvl w:val="1"/>
          <w:numId w:val="1"/>
        </w:numPr>
        <w:tabs>
          <w:tab w:val="left" w:pos="1034"/>
          <w:tab w:val="left" w:pos="1036"/>
        </w:tabs>
        <w:spacing w:before="81" w:line="252" w:lineRule="auto"/>
        <w:ind w:right="110" w:hanging="344"/>
        <w:rPr>
          <w:sz w:val="24"/>
          <w:szCs w:val="24"/>
        </w:rPr>
      </w:pPr>
      <w:r w:rsidRPr="002279F5">
        <w:rPr>
          <w:spacing w:val="-2"/>
          <w:sz w:val="24"/>
          <w:szCs w:val="24"/>
        </w:rPr>
        <w:t>Use</w:t>
      </w:r>
      <w:r w:rsidRPr="002279F5">
        <w:rPr>
          <w:spacing w:val="-11"/>
          <w:sz w:val="24"/>
          <w:szCs w:val="24"/>
        </w:rPr>
        <w:t xml:space="preserve"> </w:t>
      </w:r>
      <w:r w:rsidRPr="002279F5">
        <w:rPr>
          <w:spacing w:val="-2"/>
          <w:sz w:val="24"/>
          <w:szCs w:val="24"/>
        </w:rPr>
        <w:t>a</w:t>
      </w:r>
      <w:r w:rsidRPr="002279F5">
        <w:rPr>
          <w:spacing w:val="-10"/>
          <w:sz w:val="24"/>
          <w:szCs w:val="24"/>
        </w:rPr>
        <w:t xml:space="preserve"> </w:t>
      </w:r>
      <w:r w:rsidRPr="002279F5">
        <w:rPr>
          <w:spacing w:val="-2"/>
          <w:sz w:val="24"/>
          <w:szCs w:val="24"/>
        </w:rPr>
        <w:t>contrast</w:t>
      </w:r>
      <w:r w:rsidRPr="002279F5">
        <w:rPr>
          <w:spacing w:val="-10"/>
          <w:sz w:val="24"/>
          <w:szCs w:val="24"/>
        </w:rPr>
        <w:t xml:space="preserve"> </w:t>
      </w:r>
      <w:r w:rsidRPr="002279F5">
        <w:rPr>
          <w:spacing w:val="-2"/>
          <w:sz w:val="24"/>
          <w:szCs w:val="24"/>
        </w:rPr>
        <w:t>with</w:t>
      </w:r>
      <w:r w:rsidRPr="002279F5">
        <w:rPr>
          <w:spacing w:val="-10"/>
          <w:sz w:val="24"/>
          <w:szCs w:val="24"/>
        </w:rPr>
        <w:t xml:space="preserve"> </w:t>
      </w:r>
      <w:r w:rsidRPr="002279F5">
        <w:rPr>
          <w:spacing w:val="-2"/>
          <w:sz w:val="24"/>
          <w:szCs w:val="24"/>
        </w:rPr>
        <w:t>orthogonal</w:t>
      </w:r>
      <w:r w:rsidRPr="002279F5">
        <w:rPr>
          <w:spacing w:val="-10"/>
          <w:sz w:val="24"/>
          <w:szCs w:val="24"/>
        </w:rPr>
        <w:t xml:space="preserve"> </w:t>
      </w:r>
      <w:r w:rsidRPr="002279F5">
        <w:rPr>
          <w:spacing w:val="-2"/>
          <w:sz w:val="24"/>
          <w:szCs w:val="24"/>
        </w:rPr>
        <w:t>polynomial</w:t>
      </w:r>
      <w:r w:rsidRPr="002279F5">
        <w:rPr>
          <w:spacing w:val="-10"/>
          <w:sz w:val="24"/>
          <w:szCs w:val="24"/>
        </w:rPr>
        <w:t xml:space="preserve"> </w:t>
      </w:r>
      <w:r w:rsidRPr="002279F5">
        <w:rPr>
          <w:spacing w:val="-2"/>
          <w:sz w:val="24"/>
          <w:szCs w:val="24"/>
        </w:rPr>
        <w:t>coefficients</w:t>
      </w:r>
      <w:r w:rsidRPr="002279F5">
        <w:rPr>
          <w:spacing w:val="-10"/>
          <w:sz w:val="24"/>
          <w:szCs w:val="24"/>
        </w:rPr>
        <w:t xml:space="preserve"> </w:t>
      </w:r>
      <w:r w:rsidRPr="002279F5">
        <w:rPr>
          <w:spacing w:val="-2"/>
          <w:sz w:val="24"/>
          <w:szCs w:val="24"/>
        </w:rPr>
        <w:t>to</w:t>
      </w:r>
      <w:r w:rsidRPr="002279F5">
        <w:rPr>
          <w:spacing w:val="-10"/>
          <w:sz w:val="24"/>
          <w:szCs w:val="24"/>
        </w:rPr>
        <w:t xml:space="preserve"> </w:t>
      </w:r>
      <w:r w:rsidRPr="002279F5">
        <w:rPr>
          <w:spacing w:val="-2"/>
          <w:sz w:val="24"/>
          <w:szCs w:val="24"/>
        </w:rPr>
        <w:t>test</w:t>
      </w:r>
      <w:r w:rsidRPr="002279F5">
        <w:rPr>
          <w:spacing w:val="-10"/>
          <w:sz w:val="24"/>
          <w:szCs w:val="24"/>
        </w:rPr>
        <w:t xml:space="preserve"> </w:t>
      </w:r>
      <w:r w:rsidRPr="002279F5">
        <w:rPr>
          <w:spacing w:val="-2"/>
          <w:sz w:val="24"/>
          <w:szCs w:val="24"/>
        </w:rPr>
        <w:t>the</w:t>
      </w:r>
      <w:r w:rsidRPr="002279F5">
        <w:rPr>
          <w:spacing w:val="-10"/>
          <w:sz w:val="24"/>
          <w:szCs w:val="24"/>
        </w:rPr>
        <w:t xml:space="preserve"> </w:t>
      </w:r>
      <w:r w:rsidRPr="002279F5">
        <w:rPr>
          <w:spacing w:val="-2"/>
          <w:sz w:val="24"/>
          <w:szCs w:val="24"/>
        </w:rPr>
        <w:t>null</w:t>
      </w:r>
      <w:r w:rsidRPr="002279F5">
        <w:rPr>
          <w:spacing w:val="-10"/>
          <w:sz w:val="24"/>
          <w:szCs w:val="24"/>
        </w:rPr>
        <w:t xml:space="preserve"> </w:t>
      </w:r>
      <w:r w:rsidRPr="002279F5">
        <w:rPr>
          <w:spacing w:val="-2"/>
          <w:sz w:val="24"/>
          <w:szCs w:val="24"/>
        </w:rPr>
        <w:t>hypothesis</w:t>
      </w:r>
      <w:r w:rsidRPr="002279F5">
        <w:rPr>
          <w:spacing w:val="-10"/>
          <w:sz w:val="24"/>
          <w:szCs w:val="24"/>
        </w:rPr>
        <w:t xml:space="preserve"> </w:t>
      </w:r>
      <w:r w:rsidRPr="002279F5">
        <w:rPr>
          <w:spacing w:val="-2"/>
          <w:sz w:val="24"/>
          <w:szCs w:val="24"/>
        </w:rPr>
        <w:t>that</w:t>
      </w:r>
      <w:r w:rsidRPr="002279F5">
        <w:rPr>
          <w:spacing w:val="-10"/>
          <w:sz w:val="24"/>
          <w:szCs w:val="24"/>
        </w:rPr>
        <w:t xml:space="preserve"> </w:t>
      </w:r>
      <w:r w:rsidRPr="002279F5">
        <w:rPr>
          <w:spacing w:val="-2"/>
          <w:sz w:val="24"/>
          <w:szCs w:val="24"/>
        </w:rPr>
        <w:t>the</w:t>
      </w:r>
      <w:r w:rsidRPr="002279F5">
        <w:rPr>
          <w:spacing w:val="-10"/>
          <w:sz w:val="24"/>
          <w:szCs w:val="24"/>
        </w:rPr>
        <w:t xml:space="preserve"> </w:t>
      </w:r>
      <w:r w:rsidRPr="002279F5">
        <w:rPr>
          <w:spacing w:val="-2"/>
          <w:sz w:val="24"/>
          <w:szCs w:val="24"/>
        </w:rPr>
        <w:t xml:space="preserve">quadratic </w:t>
      </w:r>
      <w:r w:rsidRPr="002279F5">
        <w:rPr>
          <w:sz w:val="24"/>
          <w:szCs w:val="24"/>
        </w:rPr>
        <w:t>trend for WI is equal to the quadratic trend for RI. This is a contrast of contrasts.</w:t>
      </w:r>
      <w:r w:rsidRPr="002279F5">
        <w:rPr>
          <w:spacing w:val="37"/>
          <w:sz w:val="24"/>
          <w:szCs w:val="24"/>
        </w:rPr>
        <w:t xml:space="preserve"> </w:t>
      </w:r>
      <w:r w:rsidRPr="002279F5">
        <w:rPr>
          <w:sz w:val="24"/>
          <w:szCs w:val="24"/>
        </w:rPr>
        <w:t>Write down estimate of contrast and test statistic.</w:t>
      </w:r>
      <w:r w:rsidRPr="002279F5">
        <w:rPr>
          <w:spacing w:val="33"/>
          <w:sz w:val="24"/>
          <w:szCs w:val="24"/>
        </w:rPr>
        <w:t xml:space="preserve"> </w:t>
      </w:r>
      <w:r w:rsidRPr="002279F5">
        <w:rPr>
          <w:sz w:val="24"/>
          <w:szCs w:val="24"/>
        </w:rPr>
        <w:t>Is there a significant difference?</w:t>
      </w:r>
      <w:r w:rsidRPr="002279F5">
        <w:rPr>
          <w:spacing w:val="33"/>
          <w:sz w:val="24"/>
          <w:szCs w:val="24"/>
        </w:rPr>
        <w:t xml:space="preserve"> </w:t>
      </w:r>
      <w:r w:rsidRPr="002279F5">
        <w:rPr>
          <w:sz w:val="24"/>
          <w:szCs w:val="24"/>
        </w:rPr>
        <w:t>Why or why not?</w:t>
      </w:r>
    </w:p>
    <w:p w14:paraId="3CD61A03" w14:textId="10DE66F9" w:rsidR="00BC42F2" w:rsidRPr="002279F5" w:rsidRDefault="00BC42F2" w:rsidP="00BC42F2">
      <w:pPr>
        <w:pStyle w:val="ListParagraph"/>
        <w:tabs>
          <w:tab w:val="left" w:pos="1034"/>
          <w:tab w:val="left" w:pos="1036"/>
        </w:tabs>
        <w:spacing w:before="81" w:line="252" w:lineRule="auto"/>
        <w:ind w:right="110" w:firstLine="0"/>
        <w:rPr>
          <w:color w:val="FF0000"/>
          <w:sz w:val="24"/>
          <w:szCs w:val="24"/>
        </w:rPr>
      </w:pPr>
      <w:r w:rsidRPr="002279F5">
        <w:rPr>
          <w:color w:val="FF0000"/>
          <w:sz w:val="24"/>
          <w:szCs w:val="24"/>
        </w:rPr>
        <w:t xml:space="preserve">H0: </w:t>
      </w:r>
      <w:proofErr w:type="spellStart"/>
      <w:r w:rsidRPr="002279F5">
        <w:rPr>
          <w:color w:val="FF0000"/>
          <w:sz w:val="24"/>
          <w:szCs w:val="24"/>
        </w:rPr>
        <w:t>beta_quadratic_WI</w:t>
      </w:r>
      <w:proofErr w:type="spellEnd"/>
      <w:r w:rsidRPr="002279F5">
        <w:rPr>
          <w:color w:val="FF0000"/>
          <w:sz w:val="24"/>
          <w:szCs w:val="24"/>
        </w:rPr>
        <w:t xml:space="preserve"> = </w:t>
      </w:r>
      <w:proofErr w:type="spellStart"/>
      <w:r w:rsidRPr="002279F5">
        <w:rPr>
          <w:color w:val="FF0000"/>
          <w:sz w:val="24"/>
          <w:szCs w:val="24"/>
        </w:rPr>
        <w:t>beta_quadatic</w:t>
      </w:r>
      <w:proofErr w:type="spellEnd"/>
      <w:r w:rsidRPr="002279F5">
        <w:rPr>
          <w:color w:val="FF0000"/>
          <w:sz w:val="24"/>
          <w:szCs w:val="24"/>
        </w:rPr>
        <w:t xml:space="preserve"> RI</w:t>
      </w:r>
    </w:p>
    <w:p w14:paraId="0233A976" w14:textId="4AEEBA4E" w:rsidR="00BC42F2" w:rsidRPr="002279F5" w:rsidRDefault="00BC42F2" w:rsidP="00BC42F2">
      <w:pPr>
        <w:pStyle w:val="ListParagraph"/>
        <w:tabs>
          <w:tab w:val="left" w:pos="1034"/>
          <w:tab w:val="left" w:pos="1036"/>
        </w:tabs>
        <w:spacing w:before="81" w:line="252" w:lineRule="auto"/>
        <w:ind w:right="110" w:firstLine="0"/>
        <w:rPr>
          <w:color w:val="FF0000"/>
          <w:sz w:val="24"/>
          <w:szCs w:val="24"/>
        </w:rPr>
      </w:pPr>
      <w:r w:rsidRPr="002279F5">
        <w:rPr>
          <w:color w:val="FF0000"/>
          <w:sz w:val="24"/>
          <w:szCs w:val="24"/>
        </w:rPr>
        <w:t xml:space="preserve">H1: </w:t>
      </w:r>
      <w:proofErr w:type="spellStart"/>
      <w:r w:rsidRPr="002279F5">
        <w:rPr>
          <w:color w:val="FF0000"/>
          <w:sz w:val="24"/>
          <w:szCs w:val="24"/>
        </w:rPr>
        <w:t>beta_quadratic_WI</w:t>
      </w:r>
      <w:proofErr w:type="spellEnd"/>
      <w:r w:rsidRPr="002279F5">
        <w:rPr>
          <w:color w:val="FF0000"/>
          <w:sz w:val="24"/>
          <w:szCs w:val="24"/>
        </w:rPr>
        <w:t xml:space="preserve"> </w:t>
      </w:r>
      <w:r w:rsidRPr="002279F5">
        <w:rPr>
          <w:rFonts w:eastAsia="Cambria Math"/>
          <w:color w:val="FF0000"/>
          <w:sz w:val="24"/>
          <w:szCs w:val="24"/>
          <w:vertAlign w:val="superscript"/>
        </w:rPr>
        <w:t>≠</w:t>
      </w:r>
      <w:r w:rsidRPr="002279F5">
        <w:rPr>
          <w:color w:val="FF0000"/>
          <w:sz w:val="24"/>
          <w:szCs w:val="24"/>
        </w:rPr>
        <w:t xml:space="preserve"> </w:t>
      </w:r>
      <w:proofErr w:type="spellStart"/>
      <w:r w:rsidRPr="002279F5">
        <w:rPr>
          <w:color w:val="FF0000"/>
          <w:sz w:val="24"/>
          <w:szCs w:val="24"/>
        </w:rPr>
        <w:t>beta_quadatic</w:t>
      </w:r>
      <w:proofErr w:type="spellEnd"/>
      <w:r w:rsidRPr="002279F5">
        <w:rPr>
          <w:color w:val="FF0000"/>
          <w:sz w:val="24"/>
          <w:szCs w:val="24"/>
        </w:rPr>
        <w:t xml:space="preserve"> RI</w:t>
      </w:r>
    </w:p>
    <w:p w14:paraId="0143FB32" w14:textId="6DDA37BD" w:rsidR="00EA65B3" w:rsidRPr="002279F5" w:rsidRDefault="00EA65B3" w:rsidP="00BC42F2">
      <w:pPr>
        <w:pStyle w:val="ListParagraph"/>
        <w:tabs>
          <w:tab w:val="left" w:pos="1034"/>
          <w:tab w:val="left" w:pos="1036"/>
        </w:tabs>
        <w:spacing w:before="81" w:line="252" w:lineRule="auto"/>
        <w:ind w:right="110" w:firstLine="0"/>
        <w:rPr>
          <w:color w:val="FF0000"/>
          <w:sz w:val="24"/>
          <w:szCs w:val="24"/>
        </w:rPr>
      </w:pPr>
      <w:r w:rsidRPr="002279F5">
        <w:rPr>
          <w:noProof/>
          <w:color w:val="FF0000"/>
          <w:sz w:val="24"/>
          <w:szCs w:val="24"/>
        </w:rPr>
        <w:drawing>
          <wp:inline distT="0" distB="0" distL="0" distR="0" wp14:anchorId="6799507C" wp14:editId="309AA04F">
            <wp:extent cx="2952441" cy="636928"/>
            <wp:effectExtent l="19050" t="19050" r="19685" b="10795"/>
            <wp:docPr id="140364384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643848" name="Picture 1" descr="A black text on a white background&#10;&#10;Description automatically generated"/>
                    <pic:cNvPicPr/>
                  </pic:nvPicPr>
                  <pic:blipFill>
                    <a:blip r:embed="rId16"/>
                    <a:stretch>
                      <a:fillRect/>
                    </a:stretch>
                  </pic:blipFill>
                  <pic:spPr>
                    <a:xfrm>
                      <a:off x="0" y="0"/>
                      <a:ext cx="2965434" cy="639731"/>
                    </a:xfrm>
                    <a:prstGeom prst="rect">
                      <a:avLst/>
                    </a:prstGeom>
                    <a:ln>
                      <a:solidFill>
                        <a:schemeClr val="accent1"/>
                      </a:solidFill>
                    </a:ln>
                  </pic:spPr>
                </pic:pic>
              </a:graphicData>
            </a:graphic>
          </wp:inline>
        </w:drawing>
      </w:r>
    </w:p>
    <w:p w14:paraId="1E5A8CFA" w14:textId="3F48FBE5" w:rsidR="00EA65B3" w:rsidRPr="002279F5" w:rsidRDefault="00EA65B3" w:rsidP="00BC42F2">
      <w:pPr>
        <w:pStyle w:val="ListParagraph"/>
        <w:tabs>
          <w:tab w:val="left" w:pos="1034"/>
          <w:tab w:val="left" w:pos="1036"/>
        </w:tabs>
        <w:spacing w:before="81" w:line="252" w:lineRule="auto"/>
        <w:ind w:right="110" w:firstLine="0"/>
        <w:rPr>
          <w:color w:val="FF0000"/>
          <w:sz w:val="24"/>
          <w:szCs w:val="24"/>
        </w:rPr>
      </w:pPr>
      <w:r w:rsidRPr="002279F5">
        <w:rPr>
          <w:color w:val="FF0000"/>
          <w:sz w:val="24"/>
          <w:szCs w:val="24"/>
        </w:rPr>
        <w:t xml:space="preserve">With p=0.3711226 &gt; 0.05, </w:t>
      </w:r>
      <w:r w:rsidRPr="002279F5">
        <w:rPr>
          <w:color w:val="FF0000"/>
          <w:sz w:val="24"/>
          <w:szCs w:val="24"/>
          <w:highlight w:val="yellow"/>
        </w:rPr>
        <w:t xml:space="preserve">there is no significant difference between the quadratic trends for the WI and RI groups. Thus, we </w:t>
      </w:r>
      <w:r w:rsidRPr="002279F5">
        <w:rPr>
          <w:b/>
          <w:bCs/>
          <w:color w:val="FF0000"/>
          <w:sz w:val="24"/>
          <w:szCs w:val="24"/>
          <w:highlight w:val="yellow"/>
        </w:rPr>
        <w:t>fail to reject</w:t>
      </w:r>
      <w:r w:rsidRPr="002279F5">
        <w:rPr>
          <w:color w:val="FF0000"/>
          <w:sz w:val="24"/>
          <w:szCs w:val="24"/>
          <w:highlight w:val="yellow"/>
        </w:rPr>
        <w:t xml:space="preserve"> the null hypothesis</w:t>
      </w:r>
      <w:r w:rsidRPr="002279F5">
        <w:rPr>
          <w:color w:val="FF0000"/>
          <w:sz w:val="24"/>
          <w:szCs w:val="24"/>
        </w:rPr>
        <w:t>. The data does not provide enough evidence to conclude that the rate of non-linear (quadratic) change in strength over time differs between the two groups.</w:t>
      </w:r>
    </w:p>
    <w:p w14:paraId="6EC17509" w14:textId="77777777" w:rsidR="00A50882" w:rsidRPr="002279F5" w:rsidRDefault="00A50882">
      <w:pPr>
        <w:pStyle w:val="BodyText"/>
        <w:spacing w:before="55"/>
        <w:ind w:left="0"/>
        <w:jc w:val="left"/>
        <w:rPr>
          <w:sz w:val="24"/>
          <w:szCs w:val="24"/>
        </w:rPr>
      </w:pPr>
    </w:p>
    <w:p w14:paraId="0EB3D348" w14:textId="77777777" w:rsidR="00A50882" w:rsidRPr="002279F5" w:rsidRDefault="00707719">
      <w:pPr>
        <w:pStyle w:val="ListParagraph"/>
        <w:numPr>
          <w:ilvl w:val="0"/>
          <w:numId w:val="1"/>
        </w:numPr>
        <w:tabs>
          <w:tab w:val="left" w:pos="597"/>
        </w:tabs>
        <w:ind w:left="597" w:right="0" w:hanging="254"/>
        <w:rPr>
          <w:sz w:val="24"/>
          <w:szCs w:val="24"/>
        </w:rPr>
      </w:pPr>
      <w:r w:rsidRPr="002279F5">
        <w:rPr>
          <w:sz w:val="24"/>
          <w:szCs w:val="24"/>
        </w:rPr>
        <w:t>For</w:t>
      </w:r>
      <w:r w:rsidRPr="002279F5">
        <w:rPr>
          <w:spacing w:val="3"/>
          <w:sz w:val="24"/>
          <w:szCs w:val="24"/>
        </w:rPr>
        <w:t xml:space="preserve"> </w:t>
      </w:r>
      <w:r w:rsidRPr="002279F5">
        <w:rPr>
          <w:sz w:val="24"/>
          <w:szCs w:val="24"/>
        </w:rPr>
        <w:t>the</w:t>
      </w:r>
      <w:r w:rsidRPr="002279F5">
        <w:rPr>
          <w:spacing w:val="12"/>
          <w:sz w:val="24"/>
          <w:szCs w:val="24"/>
        </w:rPr>
        <w:t xml:space="preserve"> </w:t>
      </w:r>
      <w:r w:rsidRPr="002279F5">
        <w:rPr>
          <w:sz w:val="24"/>
          <w:szCs w:val="24"/>
        </w:rPr>
        <w:t>linear</w:t>
      </w:r>
      <w:r w:rsidRPr="002279F5">
        <w:rPr>
          <w:spacing w:val="13"/>
          <w:sz w:val="24"/>
          <w:szCs w:val="24"/>
        </w:rPr>
        <w:t xml:space="preserve"> </w:t>
      </w:r>
      <w:r w:rsidRPr="002279F5">
        <w:rPr>
          <w:sz w:val="24"/>
          <w:szCs w:val="24"/>
        </w:rPr>
        <w:t>model</w:t>
      </w:r>
      <w:r w:rsidRPr="002279F5">
        <w:rPr>
          <w:spacing w:val="5"/>
          <w:sz w:val="24"/>
          <w:szCs w:val="24"/>
        </w:rPr>
        <w:t xml:space="preserve"> </w:t>
      </w:r>
      <w:r w:rsidRPr="002279F5">
        <w:rPr>
          <w:rFonts w:ascii="Verdana" w:hAnsi="Verdana"/>
          <w:b/>
          <w:i/>
          <w:sz w:val="24"/>
          <w:szCs w:val="24"/>
        </w:rPr>
        <w:t>Y</w:t>
      </w:r>
      <w:r w:rsidRPr="002279F5">
        <w:rPr>
          <w:rFonts w:ascii="Verdana" w:hAnsi="Verdana"/>
          <w:b/>
          <w:i/>
          <w:spacing w:val="-17"/>
          <w:sz w:val="24"/>
          <w:szCs w:val="24"/>
        </w:rPr>
        <w:t xml:space="preserve"> </w:t>
      </w:r>
      <w:proofErr w:type="spellStart"/>
      <w:r w:rsidRPr="002279F5">
        <w:rPr>
          <w:i/>
          <w:sz w:val="24"/>
          <w:szCs w:val="24"/>
          <w:vertAlign w:val="subscript"/>
        </w:rPr>
        <w:t>i</w:t>
      </w:r>
      <w:proofErr w:type="spellEnd"/>
      <w:r w:rsidRPr="002279F5">
        <w:rPr>
          <w:i/>
          <w:spacing w:val="12"/>
          <w:sz w:val="24"/>
          <w:szCs w:val="24"/>
        </w:rPr>
        <w:t xml:space="preserve"> </w:t>
      </w:r>
      <w:r w:rsidRPr="002279F5">
        <w:rPr>
          <w:sz w:val="24"/>
          <w:szCs w:val="24"/>
        </w:rPr>
        <w:t>=</w:t>
      </w:r>
      <w:r w:rsidRPr="002279F5">
        <w:rPr>
          <w:spacing w:val="-5"/>
          <w:sz w:val="24"/>
          <w:szCs w:val="24"/>
        </w:rPr>
        <w:t xml:space="preserve"> </w:t>
      </w:r>
      <w:r w:rsidRPr="002279F5">
        <w:rPr>
          <w:rFonts w:ascii="Verdana" w:hAnsi="Verdana"/>
          <w:b/>
          <w:i/>
          <w:sz w:val="24"/>
          <w:szCs w:val="24"/>
        </w:rPr>
        <w:t>X</w:t>
      </w:r>
      <w:r w:rsidRPr="002279F5">
        <w:rPr>
          <w:rFonts w:ascii="Verdana" w:hAnsi="Verdana"/>
          <w:b/>
          <w:i/>
          <w:spacing w:val="-45"/>
          <w:sz w:val="24"/>
          <w:szCs w:val="24"/>
        </w:rPr>
        <w:t xml:space="preserve"> </w:t>
      </w:r>
      <w:proofErr w:type="spellStart"/>
      <w:r w:rsidRPr="002279F5">
        <w:rPr>
          <w:i/>
          <w:sz w:val="24"/>
          <w:szCs w:val="24"/>
          <w:vertAlign w:val="subscript"/>
        </w:rPr>
        <w:t>i</w:t>
      </w:r>
      <w:proofErr w:type="spellEnd"/>
      <w:r w:rsidRPr="002279F5">
        <w:rPr>
          <w:rFonts w:ascii="Verdana" w:hAnsi="Verdana"/>
          <w:b/>
          <w:i/>
          <w:sz w:val="24"/>
          <w:szCs w:val="24"/>
        </w:rPr>
        <w:t>β</w:t>
      </w:r>
      <w:r w:rsidRPr="002279F5">
        <w:rPr>
          <w:rFonts w:ascii="Verdana" w:hAnsi="Verdana"/>
          <w:b/>
          <w:i/>
          <w:spacing w:val="-11"/>
          <w:sz w:val="24"/>
          <w:szCs w:val="24"/>
        </w:rPr>
        <w:t xml:space="preserve"> </w:t>
      </w:r>
      <w:r w:rsidRPr="002279F5">
        <w:rPr>
          <w:sz w:val="24"/>
          <w:szCs w:val="24"/>
        </w:rPr>
        <w:t>+</w:t>
      </w:r>
      <w:r w:rsidRPr="002279F5">
        <w:rPr>
          <w:spacing w:val="-12"/>
          <w:sz w:val="24"/>
          <w:szCs w:val="24"/>
        </w:rPr>
        <w:t xml:space="preserve"> </w:t>
      </w:r>
      <w:proofErr w:type="spellStart"/>
      <w:r w:rsidRPr="002279F5">
        <w:rPr>
          <w:rFonts w:ascii="Verdana" w:hAnsi="Verdana"/>
          <w:b/>
          <w:i/>
          <w:sz w:val="24"/>
          <w:szCs w:val="24"/>
        </w:rPr>
        <w:t>ε</w:t>
      </w:r>
      <w:r w:rsidRPr="002279F5">
        <w:rPr>
          <w:i/>
          <w:sz w:val="24"/>
          <w:szCs w:val="24"/>
          <w:vertAlign w:val="subscript"/>
        </w:rPr>
        <w:t>i</w:t>
      </w:r>
      <w:proofErr w:type="spellEnd"/>
      <w:r w:rsidRPr="002279F5">
        <w:rPr>
          <w:sz w:val="24"/>
          <w:szCs w:val="24"/>
        </w:rPr>
        <w:t>.</w:t>
      </w:r>
      <w:r w:rsidRPr="002279F5">
        <w:rPr>
          <w:spacing w:val="32"/>
          <w:sz w:val="24"/>
          <w:szCs w:val="24"/>
        </w:rPr>
        <w:t xml:space="preserve"> </w:t>
      </w:r>
      <w:r w:rsidRPr="002279F5">
        <w:rPr>
          <w:sz w:val="24"/>
          <w:szCs w:val="24"/>
        </w:rPr>
        <w:t>using</w:t>
      </w:r>
      <w:r w:rsidRPr="002279F5">
        <w:rPr>
          <w:spacing w:val="13"/>
          <w:sz w:val="24"/>
          <w:szCs w:val="24"/>
        </w:rPr>
        <w:t xml:space="preserve"> </w:t>
      </w:r>
      <w:r w:rsidRPr="002279F5">
        <w:rPr>
          <w:sz w:val="24"/>
          <w:szCs w:val="24"/>
        </w:rPr>
        <w:t>week</w:t>
      </w:r>
      <w:r w:rsidRPr="002279F5">
        <w:rPr>
          <w:spacing w:val="12"/>
          <w:sz w:val="24"/>
          <w:szCs w:val="24"/>
        </w:rPr>
        <w:t xml:space="preserve"> </w:t>
      </w:r>
      <w:r w:rsidRPr="002279F5">
        <w:rPr>
          <w:sz w:val="24"/>
          <w:szCs w:val="24"/>
        </w:rPr>
        <w:t>as</w:t>
      </w:r>
      <w:r w:rsidRPr="002279F5">
        <w:rPr>
          <w:spacing w:val="13"/>
          <w:sz w:val="24"/>
          <w:szCs w:val="24"/>
        </w:rPr>
        <w:t xml:space="preserve"> </w:t>
      </w:r>
      <w:r w:rsidRPr="002279F5">
        <w:rPr>
          <w:sz w:val="24"/>
          <w:szCs w:val="24"/>
        </w:rPr>
        <w:t>a</w:t>
      </w:r>
      <w:r w:rsidRPr="002279F5">
        <w:rPr>
          <w:spacing w:val="12"/>
          <w:sz w:val="24"/>
          <w:szCs w:val="24"/>
        </w:rPr>
        <w:t xml:space="preserve"> </w:t>
      </w:r>
      <w:r w:rsidRPr="002279F5">
        <w:rPr>
          <w:rFonts w:ascii="Cambria" w:hAnsi="Cambria"/>
          <w:b/>
          <w:sz w:val="24"/>
          <w:szCs w:val="24"/>
        </w:rPr>
        <w:t>continuous</w:t>
      </w:r>
      <w:r w:rsidRPr="002279F5">
        <w:rPr>
          <w:rFonts w:ascii="Cambria" w:hAnsi="Cambria"/>
          <w:b/>
          <w:spacing w:val="16"/>
          <w:sz w:val="24"/>
          <w:szCs w:val="24"/>
        </w:rPr>
        <w:t xml:space="preserve"> </w:t>
      </w:r>
      <w:r w:rsidRPr="002279F5">
        <w:rPr>
          <w:spacing w:val="-2"/>
          <w:sz w:val="24"/>
          <w:szCs w:val="24"/>
        </w:rPr>
        <w:t>variable.</w:t>
      </w:r>
    </w:p>
    <w:p w14:paraId="23BD321F" w14:textId="77777777" w:rsidR="00A50882" w:rsidRPr="002279F5" w:rsidRDefault="00707719">
      <w:pPr>
        <w:pStyle w:val="ListParagraph"/>
        <w:numPr>
          <w:ilvl w:val="1"/>
          <w:numId w:val="1"/>
        </w:numPr>
        <w:tabs>
          <w:tab w:val="left" w:pos="1034"/>
          <w:tab w:val="left" w:pos="1036"/>
        </w:tabs>
        <w:spacing w:before="171" w:line="252" w:lineRule="auto"/>
        <w:rPr>
          <w:sz w:val="24"/>
          <w:szCs w:val="24"/>
        </w:rPr>
      </w:pPr>
      <w:r w:rsidRPr="002279F5">
        <w:rPr>
          <w:sz w:val="24"/>
          <w:szCs w:val="24"/>
        </w:rPr>
        <w:t>Estimate</w:t>
      </w:r>
      <w:r w:rsidRPr="002279F5">
        <w:rPr>
          <w:spacing w:val="-12"/>
          <w:sz w:val="24"/>
          <w:szCs w:val="24"/>
        </w:rPr>
        <w:t xml:space="preserve"> </w:t>
      </w:r>
      <w:r w:rsidRPr="002279F5">
        <w:rPr>
          <w:sz w:val="24"/>
          <w:szCs w:val="24"/>
        </w:rPr>
        <w:t>a</w:t>
      </w:r>
      <w:r w:rsidRPr="002279F5">
        <w:rPr>
          <w:spacing w:val="-12"/>
          <w:sz w:val="24"/>
          <w:szCs w:val="24"/>
        </w:rPr>
        <w:t xml:space="preserve"> </w:t>
      </w:r>
      <w:r w:rsidRPr="002279F5">
        <w:rPr>
          <w:sz w:val="24"/>
          <w:szCs w:val="24"/>
        </w:rPr>
        <w:t>model</w:t>
      </w:r>
      <w:r w:rsidRPr="002279F5">
        <w:rPr>
          <w:spacing w:val="-12"/>
          <w:sz w:val="24"/>
          <w:szCs w:val="24"/>
        </w:rPr>
        <w:t xml:space="preserve"> </w:t>
      </w:r>
      <w:r w:rsidRPr="002279F5">
        <w:rPr>
          <w:sz w:val="24"/>
          <w:szCs w:val="24"/>
        </w:rPr>
        <w:t>with</w:t>
      </w:r>
      <w:r w:rsidRPr="002279F5">
        <w:rPr>
          <w:spacing w:val="-12"/>
          <w:sz w:val="24"/>
          <w:szCs w:val="24"/>
        </w:rPr>
        <w:t xml:space="preserve"> </w:t>
      </w:r>
      <w:r w:rsidRPr="002279F5">
        <w:rPr>
          <w:sz w:val="24"/>
          <w:szCs w:val="24"/>
        </w:rPr>
        <w:t>linear,</w:t>
      </w:r>
      <w:r w:rsidRPr="002279F5">
        <w:rPr>
          <w:spacing w:val="-11"/>
          <w:sz w:val="24"/>
          <w:szCs w:val="24"/>
        </w:rPr>
        <w:t xml:space="preserve"> </w:t>
      </w:r>
      <w:r w:rsidRPr="002279F5">
        <w:rPr>
          <w:sz w:val="24"/>
          <w:szCs w:val="24"/>
        </w:rPr>
        <w:t>quadratic</w:t>
      </w:r>
      <w:r w:rsidRPr="002279F5">
        <w:rPr>
          <w:spacing w:val="-12"/>
          <w:sz w:val="24"/>
          <w:szCs w:val="24"/>
        </w:rPr>
        <w:t xml:space="preserve"> </w:t>
      </w:r>
      <w:r w:rsidRPr="002279F5">
        <w:rPr>
          <w:sz w:val="24"/>
          <w:szCs w:val="24"/>
        </w:rPr>
        <w:t>and</w:t>
      </w:r>
      <w:r w:rsidRPr="002279F5">
        <w:rPr>
          <w:spacing w:val="-12"/>
          <w:sz w:val="24"/>
          <w:szCs w:val="24"/>
        </w:rPr>
        <w:t xml:space="preserve"> </w:t>
      </w:r>
      <w:r w:rsidRPr="002279F5">
        <w:rPr>
          <w:sz w:val="24"/>
          <w:szCs w:val="24"/>
        </w:rPr>
        <w:t>cubic</w:t>
      </w:r>
      <w:r w:rsidRPr="002279F5">
        <w:rPr>
          <w:spacing w:val="-12"/>
          <w:sz w:val="24"/>
          <w:szCs w:val="24"/>
        </w:rPr>
        <w:t xml:space="preserve"> </w:t>
      </w:r>
      <w:r w:rsidRPr="002279F5">
        <w:rPr>
          <w:sz w:val="24"/>
          <w:szCs w:val="24"/>
        </w:rPr>
        <w:t>trends</w:t>
      </w:r>
      <w:r w:rsidRPr="002279F5">
        <w:rPr>
          <w:spacing w:val="-12"/>
          <w:sz w:val="24"/>
          <w:szCs w:val="24"/>
        </w:rPr>
        <w:t xml:space="preserve"> </w:t>
      </w:r>
      <w:r w:rsidRPr="002279F5">
        <w:rPr>
          <w:sz w:val="24"/>
          <w:szCs w:val="24"/>
        </w:rPr>
        <w:t>over</w:t>
      </w:r>
      <w:r w:rsidRPr="002279F5">
        <w:rPr>
          <w:spacing w:val="-12"/>
          <w:sz w:val="24"/>
          <w:szCs w:val="24"/>
        </w:rPr>
        <w:t xml:space="preserve"> </w:t>
      </w:r>
      <w:r w:rsidRPr="002279F5">
        <w:rPr>
          <w:sz w:val="24"/>
          <w:szCs w:val="24"/>
        </w:rPr>
        <w:t>time</w:t>
      </w:r>
      <w:r w:rsidRPr="002279F5">
        <w:rPr>
          <w:spacing w:val="-12"/>
          <w:sz w:val="24"/>
          <w:szCs w:val="24"/>
        </w:rPr>
        <w:t xml:space="preserve"> </w:t>
      </w:r>
      <w:r w:rsidRPr="002279F5">
        <w:rPr>
          <w:sz w:val="24"/>
          <w:szCs w:val="24"/>
        </w:rPr>
        <w:t>and</w:t>
      </w:r>
      <w:r w:rsidRPr="002279F5">
        <w:rPr>
          <w:spacing w:val="-12"/>
          <w:sz w:val="24"/>
          <w:szCs w:val="24"/>
        </w:rPr>
        <w:t xml:space="preserve"> </w:t>
      </w:r>
      <w:r w:rsidRPr="002279F5">
        <w:rPr>
          <w:sz w:val="24"/>
          <w:szCs w:val="24"/>
        </w:rPr>
        <w:t>interaction</w:t>
      </w:r>
      <w:r w:rsidRPr="002279F5">
        <w:rPr>
          <w:spacing w:val="-12"/>
          <w:sz w:val="24"/>
          <w:szCs w:val="24"/>
        </w:rPr>
        <w:t xml:space="preserve"> </w:t>
      </w:r>
      <w:r w:rsidRPr="002279F5">
        <w:rPr>
          <w:sz w:val="24"/>
          <w:szCs w:val="24"/>
        </w:rPr>
        <w:t>of</w:t>
      </w:r>
      <w:r w:rsidRPr="002279F5">
        <w:rPr>
          <w:spacing w:val="-12"/>
          <w:sz w:val="24"/>
          <w:szCs w:val="24"/>
        </w:rPr>
        <w:t xml:space="preserve"> </w:t>
      </w:r>
      <w:r w:rsidRPr="002279F5">
        <w:rPr>
          <w:sz w:val="24"/>
          <w:szCs w:val="24"/>
        </w:rPr>
        <w:t>polynomial trends</w:t>
      </w:r>
      <w:r w:rsidRPr="002279F5">
        <w:rPr>
          <w:spacing w:val="-8"/>
          <w:sz w:val="24"/>
          <w:szCs w:val="24"/>
        </w:rPr>
        <w:t xml:space="preserve"> </w:t>
      </w:r>
      <w:r w:rsidRPr="002279F5">
        <w:rPr>
          <w:sz w:val="24"/>
          <w:szCs w:val="24"/>
        </w:rPr>
        <w:t>by</w:t>
      </w:r>
      <w:r w:rsidRPr="002279F5">
        <w:rPr>
          <w:spacing w:val="-7"/>
          <w:sz w:val="24"/>
          <w:szCs w:val="24"/>
        </w:rPr>
        <w:t xml:space="preserve"> </w:t>
      </w:r>
      <w:r w:rsidRPr="002279F5">
        <w:rPr>
          <w:sz w:val="24"/>
          <w:szCs w:val="24"/>
        </w:rPr>
        <w:t>treatment</w:t>
      </w:r>
      <w:r w:rsidRPr="002279F5">
        <w:rPr>
          <w:spacing w:val="-7"/>
          <w:sz w:val="24"/>
          <w:szCs w:val="24"/>
        </w:rPr>
        <w:t xml:space="preserve"> </w:t>
      </w:r>
      <w:r w:rsidRPr="002279F5">
        <w:rPr>
          <w:sz w:val="24"/>
          <w:szCs w:val="24"/>
        </w:rPr>
        <w:t>group.</w:t>
      </w:r>
      <w:r w:rsidRPr="002279F5">
        <w:rPr>
          <w:spacing w:val="13"/>
          <w:sz w:val="24"/>
          <w:szCs w:val="24"/>
        </w:rPr>
        <w:t xml:space="preserve"> </w:t>
      </w:r>
      <w:r w:rsidRPr="002279F5">
        <w:rPr>
          <w:sz w:val="24"/>
          <w:szCs w:val="24"/>
        </w:rPr>
        <w:t>Test</w:t>
      </w:r>
      <w:r w:rsidRPr="002279F5">
        <w:rPr>
          <w:spacing w:val="-7"/>
          <w:sz w:val="24"/>
          <w:szCs w:val="24"/>
        </w:rPr>
        <w:t xml:space="preserve"> </w:t>
      </w:r>
      <w:r w:rsidRPr="002279F5">
        <w:rPr>
          <w:sz w:val="24"/>
          <w:szCs w:val="24"/>
        </w:rPr>
        <w:t>week*treatment,</w:t>
      </w:r>
      <w:r w:rsidRPr="002279F5">
        <w:rPr>
          <w:spacing w:val="-6"/>
          <w:sz w:val="24"/>
          <w:szCs w:val="24"/>
        </w:rPr>
        <w:t xml:space="preserve"> </w:t>
      </w:r>
      <w:proofErr w:type="spellStart"/>
      <w:r w:rsidRPr="002279F5">
        <w:rPr>
          <w:sz w:val="24"/>
          <w:szCs w:val="24"/>
        </w:rPr>
        <w:t>weeksq</w:t>
      </w:r>
      <w:proofErr w:type="spellEnd"/>
      <w:r w:rsidRPr="002279F5">
        <w:rPr>
          <w:sz w:val="24"/>
          <w:szCs w:val="24"/>
        </w:rPr>
        <w:t>*treatment</w:t>
      </w:r>
      <w:r w:rsidRPr="002279F5">
        <w:rPr>
          <w:spacing w:val="-8"/>
          <w:sz w:val="24"/>
          <w:szCs w:val="24"/>
        </w:rPr>
        <w:t xml:space="preserve"> </w:t>
      </w:r>
      <w:r w:rsidRPr="002279F5">
        <w:rPr>
          <w:sz w:val="24"/>
          <w:szCs w:val="24"/>
        </w:rPr>
        <w:t>and</w:t>
      </w:r>
      <w:r w:rsidRPr="002279F5">
        <w:rPr>
          <w:spacing w:val="-8"/>
          <w:sz w:val="24"/>
          <w:szCs w:val="24"/>
        </w:rPr>
        <w:t xml:space="preserve"> </w:t>
      </w:r>
      <w:proofErr w:type="spellStart"/>
      <w:r w:rsidRPr="002279F5">
        <w:rPr>
          <w:sz w:val="24"/>
          <w:szCs w:val="24"/>
        </w:rPr>
        <w:t>weekcubed</w:t>
      </w:r>
      <w:proofErr w:type="spellEnd"/>
      <w:r w:rsidRPr="002279F5">
        <w:rPr>
          <w:sz w:val="24"/>
          <w:szCs w:val="24"/>
        </w:rPr>
        <w:t>*treatment. Which polynomial trends differ by treatment group?</w:t>
      </w:r>
      <w:r w:rsidRPr="002279F5">
        <w:rPr>
          <w:spacing w:val="34"/>
          <w:sz w:val="24"/>
          <w:szCs w:val="24"/>
        </w:rPr>
        <w:t xml:space="preserve"> </w:t>
      </w:r>
      <w:r w:rsidRPr="002279F5">
        <w:rPr>
          <w:sz w:val="24"/>
          <w:szCs w:val="24"/>
        </w:rPr>
        <w:t>Use the model for Σ</w:t>
      </w:r>
      <w:r w:rsidRPr="002279F5">
        <w:rPr>
          <w:b/>
          <w:sz w:val="24"/>
          <w:szCs w:val="24"/>
          <w:vertAlign w:val="subscript"/>
        </w:rPr>
        <w:t>Y</w:t>
      </w:r>
      <w:r w:rsidRPr="002279F5">
        <w:rPr>
          <w:b/>
          <w:spacing w:val="24"/>
          <w:sz w:val="24"/>
          <w:szCs w:val="24"/>
        </w:rPr>
        <w:t xml:space="preserve"> </w:t>
      </w:r>
      <w:r w:rsidRPr="002279F5">
        <w:rPr>
          <w:sz w:val="24"/>
          <w:szCs w:val="24"/>
        </w:rPr>
        <w:t>selected above.</w:t>
      </w:r>
    </w:p>
    <w:p w14:paraId="11DC60B7" w14:textId="2340CD4A" w:rsidR="0069284F" w:rsidRDefault="002279F5" w:rsidP="0069284F">
      <w:pPr>
        <w:pStyle w:val="ListParagraph"/>
        <w:tabs>
          <w:tab w:val="left" w:pos="1034"/>
          <w:tab w:val="left" w:pos="1036"/>
        </w:tabs>
        <w:spacing w:before="171" w:line="252" w:lineRule="auto"/>
        <w:ind w:firstLine="0"/>
        <w:rPr>
          <w:rFonts w:eastAsiaTheme="minorEastAsia"/>
          <w:color w:val="FF0000"/>
          <w:sz w:val="24"/>
          <w:szCs w:val="24"/>
          <w:lang w:eastAsia="ko-KR"/>
        </w:rPr>
      </w:pPr>
      <w:r w:rsidRPr="002279F5">
        <w:rPr>
          <w:noProof/>
          <w:color w:val="FF0000"/>
          <w:sz w:val="24"/>
          <w:szCs w:val="24"/>
        </w:rPr>
        <w:drawing>
          <wp:anchor distT="0" distB="0" distL="114300" distR="114300" simplePos="0" relativeHeight="251660288" behindDoc="0" locked="0" layoutInCell="1" allowOverlap="1" wp14:anchorId="081047DC" wp14:editId="1024C10A">
            <wp:simplePos x="0" y="0"/>
            <wp:positionH relativeFrom="column">
              <wp:posOffset>680720</wp:posOffset>
            </wp:positionH>
            <wp:positionV relativeFrom="paragraph">
              <wp:posOffset>127000</wp:posOffset>
            </wp:positionV>
            <wp:extent cx="3437890" cy="2124710"/>
            <wp:effectExtent l="19050" t="19050" r="10160" b="27940"/>
            <wp:wrapSquare wrapText="bothSides"/>
            <wp:docPr id="8936593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659310" name="Picture 1"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37890" cy="212471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69284F" w:rsidRPr="002279F5">
        <w:rPr>
          <w:color w:val="FF0000"/>
          <w:sz w:val="24"/>
          <w:szCs w:val="24"/>
        </w:rPr>
        <w:t xml:space="preserve">While both the linear and quadratic trends are significant over time, </w:t>
      </w:r>
      <w:r w:rsidR="0069284F" w:rsidRPr="002279F5">
        <w:rPr>
          <w:color w:val="FF0000"/>
          <w:sz w:val="24"/>
          <w:szCs w:val="24"/>
          <w:highlight w:val="yellow"/>
          <w:u w:val="single"/>
        </w:rPr>
        <w:t xml:space="preserve">only the </w:t>
      </w:r>
      <w:r w:rsidR="0069284F" w:rsidRPr="002279F5">
        <w:rPr>
          <w:b/>
          <w:bCs/>
          <w:color w:val="FF0000"/>
          <w:sz w:val="24"/>
          <w:szCs w:val="24"/>
          <w:highlight w:val="yellow"/>
          <w:u w:val="single"/>
        </w:rPr>
        <w:t>linear trend</w:t>
      </w:r>
      <w:r w:rsidR="0069284F" w:rsidRPr="002279F5">
        <w:rPr>
          <w:color w:val="FF0000"/>
          <w:sz w:val="24"/>
          <w:szCs w:val="24"/>
          <w:highlight w:val="yellow"/>
          <w:u w:val="single"/>
        </w:rPr>
        <w:t xml:space="preserve"> shows significant differences between treatment groups</w:t>
      </w:r>
      <w:r w:rsidR="0069284F" w:rsidRPr="002279F5">
        <w:rPr>
          <w:color w:val="FF0000"/>
          <w:sz w:val="24"/>
          <w:szCs w:val="24"/>
          <w:highlight w:val="yellow"/>
        </w:rPr>
        <w:t>.</w:t>
      </w:r>
      <w:r w:rsidR="0069284F" w:rsidRPr="002279F5">
        <w:rPr>
          <w:color w:val="FF0000"/>
          <w:sz w:val="24"/>
          <w:szCs w:val="24"/>
        </w:rPr>
        <w:t xml:space="preserve"> The quadratic and cubic trends do not significantly differ between the groups.</w:t>
      </w:r>
    </w:p>
    <w:p w14:paraId="22437F96" w14:textId="77777777" w:rsidR="002279F5" w:rsidRDefault="002279F5" w:rsidP="0069284F">
      <w:pPr>
        <w:pStyle w:val="ListParagraph"/>
        <w:tabs>
          <w:tab w:val="left" w:pos="1034"/>
          <w:tab w:val="left" w:pos="1036"/>
        </w:tabs>
        <w:spacing w:before="171" w:line="252" w:lineRule="auto"/>
        <w:ind w:firstLine="0"/>
        <w:rPr>
          <w:rFonts w:eastAsiaTheme="minorEastAsia"/>
          <w:color w:val="FF0000"/>
          <w:sz w:val="24"/>
          <w:szCs w:val="24"/>
          <w:lang w:eastAsia="ko-KR"/>
        </w:rPr>
      </w:pPr>
    </w:p>
    <w:p w14:paraId="75CC1140" w14:textId="77777777" w:rsidR="002279F5" w:rsidRPr="002279F5" w:rsidRDefault="002279F5" w:rsidP="0069284F">
      <w:pPr>
        <w:pStyle w:val="ListParagraph"/>
        <w:tabs>
          <w:tab w:val="left" w:pos="1034"/>
          <w:tab w:val="left" w:pos="1036"/>
        </w:tabs>
        <w:spacing w:before="171" w:line="252" w:lineRule="auto"/>
        <w:ind w:firstLine="0"/>
        <w:rPr>
          <w:rFonts w:eastAsiaTheme="minorEastAsia" w:hint="eastAsia"/>
          <w:color w:val="FF0000"/>
          <w:sz w:val="24"/>
          <w:szCs w:val="24"/>
          <w:lang w:eastAsia="ko-KR"/>
        </w:rPr>
      </w:pPr>
    </w:p>
    <w:p w14:paraId="761131EF" w14:textId="4C0FC710" w:rsidR="0069284F" w:rsidRPr="002279F5" w:rsidRDefault="0069284F" w:rsidP="00700ACE">
      <w:pPr>
        <w:pStyle w:val="ListParagraph"/>
        <w:tabs>
          <w:tab w:val="left" w:pos="1034"/>
          <w:tab w:val="left" w:pos="1036"/>
        </w:tabs>
        <w:spacing w:line="252" w:lineRule="auto"/>
        <w:ind w:firstLine="0"/>
        <w:rPr>
          <w:color w:val="FF0000"/>
          <w:sz w:val="24"/>
          <w:szCs w:val="24"/>
        </w:rPr>
      </w:pPr>
    </w:p>
    <w:p w14:paraId="11C4AEA4" w14:textId="77777777" w:rsidR="0069284F" w:rsidRPr="002279F5" w:rsidRDefault="0069284F" w:rsidP="0069284F">
      <w:pPr>
        <w:pStyle w:val="ListParagraph"/>
        <w:tabs>
          <w:tab w:val="left" w:pos="1034"/>
          <w:tab w:val="left" w:pos="1036"/>
        </w:tabs>
        <w:spacing w:before="171" w:line="252" w:lineRule="auto"/>
        <w:ind w:firstLine="0"/>
        <w:rPr>
          <w:sz w:val="24"/>
          <w:szCs w:val="24"/>
        </w:rPr>
      </w:pPr>
    </w:p>
    <w:p w14:paraId="14A857C9" w14:textId="619EFCBC" w:rsidR="0099734D" w:rsidRPr="002279F5" w:rsidRDefault="00707719" w:rsidP="002279F5">
      <w:pPr>
        <w:pStyle w:val="ListParagraph"/>
        <w:numPr>
          <w:ilvl w:val="1"/>
          <w:numId w:val="1"/>
        </w:numPr>
        <w:tabs>
          <w:tab w:val="left" w:pos="1035"/>
        </w:tabs>
        <w:spacing w:before="63"/>
        <w:ind w:left="1035" w:right="0" w:hanging="364"/>
        <w:rPr>
          <w:rFonts w:hint="eastAsia"/>
          <w:sz w:val="24"/>
          <w:szCs w:val="24"/>
        </w:rPr>
      </w:pPr>
      <w:r w:rsidRPr="002279F5">
        <w:rPr>
          <w:sz w:val="24"/>
          <w:szCs w:val="24"/>
        </w:rPr>
        <w:t>Use</w:t>
      </w:r>
      <w:r w:rsidRPr="002279F5">
        <w:rPr>
          <w:spacing w:val="-5"/>
          <w:sz w:val="24"/>
          <w:szCs w:val="24"/>
        </w:rPr>
        <w:t xml:space="preserve"> </w:t>
      </w:r>
      <w:r w:rsidRPr="002279F5">
        <w:rPr>
          <w:sz w:val="24"/>
          <w:szCs w:val="24"/>
        </w:rPr>
        <w:t>symbols</w:t>
      </w:r>
      <w:r w:rsidRPr="002279F5">
        <w:rPr>
          <w:spacing w:val="-4"/>
          <w:sz w:val="24"/>
          <w:szCs w:val="24"/>
        </w:rPr>
        <w:t xml:space="preserve"> </w:t>
      </w:r>
      <w:r w:rsidRPr="002279F5">
        <w:rPr>
          <w:sz w:val="24"/>
          <w:szCs w:val="24"/>
        </w:rPr>
        <w:t>and</w:t>
      </w:r>
      <w:r w:rsidRPr="002279F5">
        <w:rPr>
          <w:spacing w:val="-5"/>
          <w:sz w:val="24"/>
          <w:szCs w:val="24"/>
        </w:rPr>
        <w:t xml:space="preserve"> </w:t>
      </w:r>
      <w:r w:rsidRPr="002279F5">
        <w:rPr>
          <w:sz w:val="24"/>
          <w:szCs w:val="24"/>
        </w:rPr>
        <w:t>write</w:t>
      </w:r>
      <w:r w:rsidRPr="002279F5">
        <w:rPr>
          <w:spacing w:val="-4"/>
          <w:sz w:val="24"/>
          <w:szCs w:val="24"/>
        </w:rPr>
        <w:t xml:space="preserve"> </w:t>
      </w:r>
      <w:r w:rsidRPr="002279F5">
        <w:rPr>
          <w:sz w:val="24"/>
          <w:szCs w:val="24"/>
        </w:rPr>
        <w:t>down</w:t>
      </w:r>
      <w:r w:rsidRPr="002279F5">
        <w:rPr>
          <w:spacing w:val="-4"/>
          <w:sz w:val="24"/>
          <w:szCs w:val="24"/>
        </w:rPr>
        <w:t xml:space="preserve"> </w:t>
      </w:r>
      <w:r w:rsidRPr="002279F5">
        <w:rPr>
          <w:sz w:val="24"/>
          <w:szCs w:val="24"/>
        </w:rPr>
        <w:t>the</w:t>
      </w:r>
      <w:r w:rsidRPr="002279F5">
        <w:rPr>
          <w:spacing w:val="-5"/>
          <w:sz w:val="24"/>
          <w:szCs w:val="24"/>
        </w:rPr>
        <w:t xml:space="preserve"> </w:t>
      </w:r>
      <w:r w:rsidRPr="002279F5">
        <w:rPr>
          <w:sz w:val="24"/>
          <w:szCs w:val="24"/>
        </w:rPr>
        <w:t>elements</w:t>
      </w:r>
      <w:r w:rsidRPr="002279F5">
        <w:rPr>
          <w:spacing w:val="-4"/>
          <w:sz w:val="24"/>
          <w:szCs w:val="24"/>
        </w:rPr>
        <w:t xml:space="preserve"> </w:t>
      </w:r>
      <w:r w:rsidRPr="002279F5">
        <w:rPr>
          <w:sz w:val="24"/>
          <w:szCs w:val="24"/>
        </w:rPr>
        <w:t>of</w:t>
      </w:r>
      <w:r w:rsidRPr="002279F5">
        <w:rPr>
          <w:spacing w:val="-4"/>
          <w:sz w:val="24"/>
          <w:szCs w:val="24"/>
        </w:rPr>
        <w:t xml:space="preserve"> </w:t>
      </w:r>
      <w:r w:rsidRPr="002279F5">
        <w:rPr>
          <w:sz w:val="24"/>
          <w:szCs w:val="24"/>
        </w:rPr>
        <w:t>the</w:t>
      </w:r>
      <w:r w:rsidRPr="002279F5">
        <w:rPr>
          <w:spacing w:val="-10"/>
          <w:sz w:val="24"/>
          <w:szCs w:val="24"/>
        </w:rPr>
        <w:t xml:space="preserve"> </w:t>
      </w:r>
      <w:r w:rsidRPr="002279F5">
        <w:rPr>
          <w:rFonts w:ascii="Verdana" w:hAnsi="Verdana"/>
          <w:b/>
          <w:i/>
          <w:sz w:val="24"/>
          <w:szCs w:val="24"/>
        </w:rPr>
        <w:t>β</w:t>
      </w:r>
      <w:r w:rsidRPr="002279F5">
        <w:rPr>
          <w:rFonts w:ascii="Verdana" w:hAnsi="Verdana"/>
          <w:b/>
          <w:i/>
          <w:spacing w:val="-13"/>
          <w:sz w:val="24"/>
          <w:szCs w:val="24"/>
        </w:rPr>
        <w:t xml:space="preserve"> </w:t>
      </w:r>
      <w:r w:rsidRPr="002279F5">
        <w:rPr>
          <w:sz w:val="24"/>
          <w:szCs w:val="24"/>
        </w:rPr>
        <w:t>vector.</w:t>
      </w:r>
      <w:r w:rsidRPr="002279F5">
        <w:rPr>
          <w:spacing w:val="11"/>
          <w:sz w:val="24"/>
          <w:szCs w:val="24"/>
        </w:rPr>
        <w:t xml:space="preserve"> </w:t>
      </w:r>
      <w:r w:rsidRPr="002279F5">
        <w:rPr>
          <w:sz w:val="24"/>
          <w:szCs w:val="24"/>
        </w:rPr>
        <w:t>Define</w:t>
      </w:r>
      <w:r w:rsidRPr="002279F5">
        <w:rPr>
          <w:spacing w:val="-5"/>
          <w:sz w:val="24"/>
          <w:szCs w:val="24"/>
        </w:rPr>
        <w:t xml:space="preserve"> </w:t>
      </w:r>
      <w:r w:rsidRPr="002279F5">
        <w:rPr>
          <w:sz w:val="24"/>
          <w:szCs w:val="24"/>
        </w:rPr>
        <w:t>the</w:t>
      </w:r>
      <w:r w:rsidRPr="002279F5">
        <w:rPr>
          <w:spacing w:val="-4"/>
          <w:sz w:val="24"/>
          <w:szCs w:val="24"/>
        </w:rPr>
        <w:t xml:space="preserve"> </w:t>
      </w:r>
      <w:r w:rsidRPr="002279F5">
        <w:rPr>
          <w:sz w:val="24"/>
          <w:szCs w:val="24"/>
        </w:rPr>
        <w:t>elements</w:t>
      </w:r>
      <w:r w:rsidRPr="002279F5">
        <w:rPr>
          <w:spacing w:val="-4"/>
          <w:sz w:val="24"/>
          <w:szCs w:val="24"/>
        </w:rPr>
        <w:t xml:space="preserve"> </w:t>
      </w:r>
      <w:r w:rsidRPr="002279F5">
        <w:rPr>
          <w:sz w:val="24"/>
          <w:szCs w:val="24"/>
        </w:rPr>
        <w:t>of</w:t>
      </w:r>
      <w:r w:rsidRPr="002279F5">
        <w:rPr>
          <w:spacing w:val="-5"/>
          <w:sz w:val="24"/>
          <w:szCs w:val="24"/>
        </w:rPr>
        <w:t xml:space="preserve"> </w:t>
      </w:r>
      <w:r w:rsidRPr="002279F5">
        <w:rPr>
          <w:sz w:val="24"/>
          <w:szCs w:val="24"/>
        </w:rPr>
        <w:t>the</w:t>
      </w:r>
      <w:r w:rsidRPr="002279F5">
        <w:rPr>
          <w:spacing w:val="-4"/>
          <w:sz w:val="24"/>
          <w:szCs w:val="24"/>
        </w:rPr>
        <w:t xml:space="preserve"> </w:t>
      </w:r>
      <w:r w:rsidRPr="002279F5">
        <w:rPr>
          <w:spacing w:val="-2"/>
          <w:sz w:val="24"/>
          <w:szCs w:val="24"/>
        </w:rPr>
        <w:t>vector.</w:t>
      </w:r>
    </w:p>
    <w:p w14:paraId="712A528B" w14:textId="1980B9DD" w:rsidR="0099734D" w:rsidRPr="002279F5" w:rsidRDefault="0099734D" w:rsidP="00301607">
      <w:pPr>
        <w:pStyle w:val="ListParagraph"/>
        <w:tabs>
          <w:tab w:val="left" w:pos="1035"/>
        </w:tabs>
        <w:spacing w:before="63"/>
        <w:ind w:left="1401"/>
        <w:rPr>
          <w:rFonts w:ascii="Cambria Math" w:eastAsia="Cambria Math" w:hAnsi="Cambria Math"/>
          <w:color w:val="FF0000"/>
          <w:sz w:val="24"/>
          <w:szCs w:val="24"/>
          <w:lang w:eastAsia="ja-JP"/>
        </w:rPr>
      </w:pPr>
      <w:proofErr w:type="spellStart"/>
      <w:r w:rsidRPr="002279F5">
        <w:rPr>
          <w:color w:val="FF0000"/>
          <w:sz w:val="24"/>
          <w:szCs w:val="24"/>
        </w:rPr>
        <w:t>Y</w:t>
      </w:r>
      <w:r w:rsidR="008A5306" w:rsidRPr="002279F5">
        <w:rPr>
          <w:color w:val="FF0000"/>
          <w:sz w:val="24"/>
          <w:szCs w:val="24"/>
          <w:vertAlign w:val="subscript"/>
        </w:rPr>
        <w:t>h</w:t>
      </w:r>
      <w:proofErr w:type="spellEnd"/>
      <w:r w:rsidRPr="002279F5">
        <w:rPr>
          <w:color w:val="FF0000"/>
          <w:sz w:val="24"/>
          <w:szCs w:val="24"/>
          <w:vertAlign w:val="subscript"/>
        </w:rPr>
        <w:t>(l)j</w:t>
      </w:r>
      <w:r w:rsidRPr="002279F5">
        <w:rPr>
          <w:color w:val="FF0000"/>
          <w:sz w:val="24"/>
          <w:szCs w:val="24"/>
        </w:rPr>
        <w:t xml:space="preserve"> = </w:t>
      </w:r>
      <w:r w:rsidR="00086E92" w:rsidRPr="002279F5">
        <w:rPr>
          <w:color w:val="FF0000"/>
          <w:sz w:val="24"/>
          <w:szCs w:val="24"/>
        </w:rPr>
        <w:t>β0 + β1</w:t>
      </w:r>
      <w:r w:rsidR="008A5306" w:rsidRPr="002279F5">
        <w:rPr>
          <w:color w:val="FF0000"/>
          <w:sz w:val="24"/>
          <w:szCs w:val="24"/>
        </w:rPr>
        <w:t xml:space="preserve"> </w:t>
      </w:r>
      <w:r w:rsidR="00086E92" w:rsidRPr="002279F5">
        <w:rPr>
          <w:color w:val="FF0000"/>
          <w:sz w:val="24"/>
          <w:szCs w:val="24"/>
        </w:rPr>
        <w:t>(</w:t>
      </w:r>
      <w:proofErr w:type="spellStart"/>
      <w:r w:rsidR="00086E92" w:rsidRPr="002279F5">
        <w:rPr>
          <w:color w:val="FF0000"/>
          <w:sz w:val="24"/>
          <w:szCs w:val="24"/>
        </w:rPr>
        <w:t>t</w:t>
      </w:r>
      <w:r w:rsidR="00086E92" w:rsidRPr="002279F5">
        <w:rPr>
          <w:color w:val="FF0000"/>
          <w:sz w:val="24"/>
          <w:szCs w:val="24"/>
          <w:vertAlign w:val="subscript"/>
        </w:rPr>
        <w:t>hj</w:t>
      </w:r>
      <w:proofErr w:type="spellEnd"/>
      <w:r w:rsidR="00086E92" w:rsidRPr="002279F5">
        <w:rPr>
          <w:color w:val="FF0000"/>
          <w:sz w:val="24"/>
          <w:szCs w:val="24"/>
        </w:rPr>
        <w:t>) + β2</w:t>
      </w:r>
      <w:r w:rsidR="008A5306" w:rsidRPr="002279F5">
        <w:rPr>
          <w:color w:val="FF0000"/>
          <w:sz w:val="24"/>
          <w:szCs w:val="24"/>
        </w:rPr>
        <w:t xml:space="preserve"> (t</w:t>
      </w:r>
      <w:r w:rsidR="008A5306" w:rsidRPr="002279F5">
        <w:rPr>
          <w:color w:val="FF0000"/>
          <w:sz w:val="24"/>
          <w:szCs w:val="24"/>
          <w:vertAlign w:val="superscript"/>
        </w:rPr>
        <w:t>2</w:t>
      </w:r>
      <w:r w:rsidR="008A5306" w:rsidRPr="002279F5">
        <w:rPr>
          <w:color w:val="FF0000"/>
          <w:sz w:val="24"/>
          <w:szCs w:val="24"/>
          <w:vertAlign w:val="subscript"/>
        </w:rPr>
        <w:t>hj</w:t>
      </w:r>
      <w:r w:rsidR="008A5306" w:rsidRPr="002279F5">
        <w:rPr>
          <w:color w:val="FF0000"/>
          <w:sz w:val="24"/>
          <w:szCs w:val="24"/>
        </w:rPr>
        <w:t>) +</w:t>
      </w:r>
      <w:r w:rsidR="00086E92" w:rsidRPr="002279F5">
        <w:rPr>
          <w:color w:val="FF0000"/>
          <w:sz w:val="24"/>
          <w:szCs w:val="24"/>
        </w:rPr>
        <w:t xml:space="preserve"> β3</w:t>
      </w:r>
      <w:r w:rsidR="008A5306" w:rsidRPr="002279F5">
        <w:rPr>
          <w:color w:val="FF0000"/>
          <w:sz w:val="24"/>
          <w:szCs w:val="24"/>
        </w:rPr>
        <w:t xml:space="preserve"> (t</w:t>
      </w:r>
      <w:r w:rsidR="008A5306" w:rsidRPr="002279F5">
        <w:rPr>
          <w:color w:val="FF0000"/>
          <w:sz w:val="24"/>
          <w:szCs w:val="24"/>
          <w:vertAlign w:val="superscript"/>
        </w:rPr>
        <w:t>3</w:t>
      </w:r>
      <w:r w:rsidR="008A5306" w:rsidRPr="002279F5">
        <w:rPr>
          <w:color w:val="FF0000"/>
          <w:sz w:val="24"/>
          <w:szCs w:val="24"/>
          <w:vertAlign w:val="subscript"/>
        </w:rPr>
        <w:t>hj</w:t>
      </w:r>
      <w:r w:rsidR="008A5306" w:rsidRPr="002279F5">
        <w:rPr>
          <w:color w:val="FF0000"/>
          <w:sz w:val="24"/>
          <w:szCs w:val="24"/>
        </w:rPr>
        <w:t>) +</w:t>
      </w:r>
      <w:r w:rsidR="00086E92" w:rsidRPr="002279F5">
        <w:rPr>
          <w:color w:val="FF0000"/>
          <w:sz w:val="24"/>
          <w:szCs w:val="24"/>
        </w:rPr>
        <w:t xml:space="preserve"> β4</w:t>
      </w:r>
      <w:r w:rsidR="008A5306" w:rsidRPr="002279F5">
        <w:rPr>
          <w:color w:val="FF0000"/>
          <w:sz w:val="24"/>
          <w:szCs w:val="24"/>
        </w:rPr>
        <w:t xml:space="preserve"> (X</w:t>
      </w:r>
      <w:r w:rsidR="008A5306" w:rsidRPr="002279F5">
        <w:rPr>
          <w:color w:val="FF0000"/>
          <w:sz w:val="24"/>
          <w:szCs w:val="24"/>
          <w:vertAlign w:val="subscript"/>
        </w:rPr>
        <w:t>1hj</w:t>
      </w:r>
      <w:r w:rsidR="008A5306" w:rsidRPr="002279F5">
        <w:rPr>
          <w:color w:val="FF0000"/>
          <w:sz w:val="24"/>
          <w:szCs w:val="24"/>
        </w:rPr>
        <w:t>)</w:t>
      </w:r>
      <w:r w:rsidR="00086E92" w:rsidRPr="002279F5">
        <w:rPr>
          <w:color w:val="FF0000"/>
          <w:sz w:val="24"/>
          <w:szCs w:val="24"/>
        </w:rPr>
        <w:t xml:space="preserve"> </w:t>
      </w:r>
      <w:r w:rsidR="008A5306" w:rsidRPr="002279F5">
        <w:rPr>
          <w:color w:val="FF0000"/>
          <w:sz w:val="24"/>
          <w:szCs w:val="24"/>
        </w:rPr>
        <w:t xml:space="preserve">+ </w:t>
      </w:r>
      <w:r w:rsidR="00086E92" w:rsidRPr="002279F5">
        <w:rPr>
          <w:color w:val="FF0000"/>
          <w:sz w:val="24"/>
          <w:szCs w:val="24"/>
        </w:rPr>
        <w:t>β5</w:t>
      </w:r>
      <w:r w:rsidR="008A5306" w:rsidRPr="002279F5">
        <w:rPr>
          <w:color w:val="FF0000"/>
          <w:sz w:val="24"/>
          <w:szCs w:val="24"/>
        </w:rPr>
        <w:t xml:space="preserve"> (X</w:t>
      </w:r>
      <w:r w:rsidR="008A5306" w:rsidRPr="002279F5">
        <w:rPr>
          <w:color w:val="FF0000"/>
          <w:sz w:val="24"/>
          <w:szCs w:val="24"/>
          <w:vertAlign w:val="subscript"/>
        </w:rPr>
        <w:t>2hj</w:t>
      </w:r>
      <w:r w:rsidR="008A5306" w:rsidRPr="002279F5">
        <w:rPr>
          <w:color w:val="FF0000"/>
          <w:sz w:val="24"/>
          <w:szCs w:val="24"/>
        </w:rPr>
        <w:t>) +</w:t>
      </w:r>
      <w:r w:rsidR="00086E92" w:rsidRPr="002279F5">
        <w:rPr>
          <w:color w:val="FF0000"/>
          <w:sz w:val="24"/>
          <w:szCs w:val="24"/>
        </w:rPr>
        <w:t xml:space="preserve"> β6 </w:t>
      </w:r>
      <w:r w:rsidR="008A5306" w:rsidRPr="002279F5">
        <w:rPr>
          <w:color w:val="FF0000"/>
          <w:sz w:val="24"/>
          <w:szCs w:val="24"/>
        </w:rPr>
        <w:t>(</w:t>
      </w:r>
      <w:proofErr w:type="spellStart"/>
      <w:r w:rsidR="008A5306" w:rsidRPr="002279F5">
        <w:rPr>
          <w:color w:val="FF0000"/>
          <w:sz w:val="24"/>
          <w:szCs w:val="24"/>
        </w:rPr>
        <w:t>t</w:t>
      </w:r>
      <w:r w:rsidR="008A5306" w:rsidRPr="002279F5">
        <w:rPr>
          <w:color w:val="FF0000"/>
          <w:sz w:val="24"/>
          <w:szCs w:val="24"/>
          <w:vertAlign w:val="subscript"/>
        </w:rPr>
        <w:t>hj</w:t>
      </w:r>
      <w:proofErr w:type="spellEnd"/>
      <w:r w:rsidR="008A5306" w:rsidRPr="002279F5">
        <w:rPr>
          <w:color w:val="FF0000"/>
          <w:sz w:val="24"/>
          <w:szCs w:val="24"/>
        </w:rPr>
        <w:t>) (X</w:t>
      </w:r>
      <w:r w:rsidR="008A5306" w:rsidRPr="002279F5">
        <w:rPr>
          <w:color w:val="FF0000"/>
          <w:sz w:val="24"/>
          <w:szCs w:val="24"/>
          <w:vertAlign w:val="subscript"/>
        </w:rPr>
        <w:t>1hj</w:t>
      </w:r>
      <w:r w:rsidR="008A5306" w:rsidRPr="002279F5">
        <w:rPr>
          <w:color w:val="FF0000"/>
          <w:sz w:val="24"/>
          <w:szCs w:val="24"/>
        </w:rPr>
        <w:t>) +</w:t>
      </w:r>
      <w:r w:rsidR="00086E92" w:rsidRPr="002279F5">
        <w:rPr>
          <w:color w:val="FF0000"/>
          <w:sz w:val="24"/>
          <w:szCs w:val="24"/>
        </w:rPr>
        <w:t xml:space="preserve"> β7 </w:t>
      </w:r>
      <w:r w:rsidR="00EE6D0A" w:rsidRPr="002279F5">
        <w:rPr>
          <w:color w:val="FF0000"/>
          <w:sz w:val="24"/>
          <w:szCs w:val="24"/>
        </w:rPr>
        <w:t>(</w:t>
      </w:r>
      <w:proofErr w:type="spellStart"/>
      <w:r w:rsidR="00EE6D0A" w:rsidRPr="002279F5">
        <w:rPr>
          <w:color w:val="FF0000"/>
          <w:sz w:val="24"/>
          <w:szCs w:val="24"/>
        </w:rPr>
        <w:t>t</w:t>
      </w:r>
      <w:r w:rsidR="00EE6D0A" w:rsidRPr="002279F5">
        <w:rPr>
          <w:color w:val="FF0000"/>
          <w:sz w:val="24"/>
          <w:szCs w:val="24"/>
          <w:vertAlign w:val="subscript"/>
        </w:rPr>
        <w:t>hj</w:t>
      </w:r>
      <w:proofErr w:type="spellEnd"/>
      <w:r w:rsidR="00EE6D0A" w:rsidRPr="002279F5">
        <w:rPr>
          <w:color w:val="FF0000"/>
          <w:sz w:val="24"/>
          <w:szCs w:val="24"/>
        </w:rPr>
        <w:t>) (X</w:t>
      </w:r>
      <w:r w:rsidR="00EE6D0A" w:rsidRPr="002279F5">
        <w:rPr>
          <w:color w:val="FF0000"/>
          <w:sz w:val="24"/>
          <w:szCs w:val="24"/>
          <w:vertAlign w:val="subscript"/>
        </w:rPr>
        <w:t>2hj</w:t>
      </w:r>
      <w:r w:rsidR="00EE6D0A" w:rsidRPr="002279F5">
        <w:rPr>
          <w:color w:val="FF0000"/>
          <w:sz w:val="24"/>
          <w:szCs w:val="24"/>
        </w:rPr>
        <w:t xml:space="preserve">) + β8 </w:t>
      </w:r>
      <w:r w:rsidR="008A5306" w:rsidRPr="002279F5">
        <w:rPr>
          <w:color w:val="FF0000"/>
          <w:sz w:val="24"/>
          <w:szCs w:val="24"/>
        </w:rPr>
        <w:t>(t</w:t>
      </w:r>
      <w:r w:rsidR="008A5306" w:rsidRPr="002279F5">
        <w:rPr>
          <w:color w:val="FF0000"/>
          <w:sz w:val="24"/>
          <w:szCs w:val="24"/>
          <w:vertAlign w:val="superscript"/>
        </w:rPr>
        <w:t>2</w:t>
      </w:r>
      <w:r w:rsidR="008A5306" w:rsidRPr="002279F5">
        <w:rPr>
          <w:color w:val="FF0000"/>
          <w:sz w:val="24"/>
          <w:szCs w:val="24"/>
          <w:vertAlign w:val="subscript"/>
        </w:rPr>
        <w:t>hj</w:t>
      </w:r>
      <w:r w:rsidR="008A5306" w:rsidRPr="002279F5">
        <w:rPr>
          <w:color w:val="FF0000"/>
          <w:sz w:val="24"/>
          <w:szCs w:val="24"/>
        </w:rPr>
        <w:t>) (X</w:t>
      </w:r>
      <w:r w:rsidR="008A5306" w:rsidRPr="002279F5">
        <w:rPr>
          <w:color w:val="FF0000"/>
          <w:sz w:val="24"/>
          <w:szCs w:val="24"/>
          <w:vertAlign w:val="subscript"/>
        </w:rPr>
        <w:t>1hj</w:t>
      </w:r>
      <w:r w:rsidR="008A5306" w:rsidRPr="002279F5">
        <w:rPr>
          <w:color w:val="FF0000"/>
          <w:sz w:val="24"/>
          <w:szCs w:val="24"/>
        </w:rPr>
        <w:t xml:space="preserve">) </w:t>
      </w:r>
      <w:r w:rsidR="00EE6D0A" w:rsidRPr="002279F5">
        <w:rPr>
          <w:color w:val="FF0000"/>
          <w:sz w:val="24"/>
          <w:szCs w:val="24"/>
        </w:rPr>
        <w:t>+</w:t>
      </w:r>
      <w:r w:rsidR="00086E92" w:rsidRPr="002279F5">
        <w:rPr>
          <w:color w:val="FF0000"/>
          <w:sz w:val="24"/>
          <w:szCs w:val="24"/>
        </w:rPr>
        <w:t xml:space="preserve"> </w:t>
      </w:r>
      <w:r w:rsidR="00EE6D0A" w:rsidRPr="002279F5">
        <w:rPr>
          <w:color w:val="FF0000"/>
          <w:sz w:val="24"/>
          <w:szCs w:val="24"/>
        </w:rPr>
        <w:t>β9 (t</w:t>
      </w:r>
      <w:r w:rsidR="00EE6D0A" w:rsidRPr="002279F5">
        <w:rPr>
          <w:color w:val="FF0000"/>
          <w:sz w:val="24"/>
          <w:szCs w:val="24"/>
          <w:vertAlign w:val="superscript"/>
        </w:rPr>
        <w:t>2</w:t>
      </w:r>
      <w:r w:rsidR="00EE6D0A" w:rsidRPr="002279F5">
        <w:rPr>
          <w:color w:val="FF0000"/>
          <w:sz w:val="24"/>
          <w:szCs w:val="24"/>
          <w:vertAlign w:val="subscript"/>
        </w:rPr>
        <w:t>hj</w:t>
      </w:r>
      <w:r w:rsidR="00EE6D0A" w:rsidRPr="002279F5">
        <w:rPr>
          <w:color w:val="FF0000"/>
          <w:sz w:val="24"/>
          <w:szCs w:val="24"/>
        </w:rPr>
        <w:t>) (X</w:t>
      </w:r>
      <w:r w:rsidR="00EE6D0A" w:rsidRPr="002279F5">
        <w:rPr>
          <w:color w:val="FF0000"/>
          <w:sz w:val="24"/>
          <w:szCs w:val="24"/>
          <w:vertAlign w:val="subscript"/>
        </w:rPr>
        <w:t>2hj</w:t>
      </w:r>
      <w:r w:rsidR="00EE6D0A" w:rsidRPr="002279F5">
        <w:rPr>
          <w:color w:val="FF0000"/>
          <w:sz w:val="24"/>
          <w:szCs w:val="24"/>
        </w:rPr>
        <w:t xml:space="preserve">) + β10 </w:t>
      </w:r>
      <w:r w:rsidR="008A5306" w:rsidRPr="002279F5">
        <w:rPr>
          <w:color w:val="FF0000"/>
          <w:sz w:val="24"/>
          <w:szCs w:val="24"/>
        </w:rPr>
        <w:t>(t</w:t>
      </w:r>
      <w:r w:rsidR="008A5306" w:rsidRPr="002279F5">
        <w:rPr>
          <w:color w:val="FF0000"/>
          <w:sz w:val="24"/>
          <w:szCs w:val="24"/>
          <w:vertAlign w:val="superscript"/>
        </w:rPr>
        <w:t>3</w:t>
      </w:r>
      <w:r w:rsidR="008A5306" w:rsidRPr="002279F5">
        <w:rPr>
          <w:color w:val="FF0000"/>
          <w:sz w:val="24"/>
          <w:szCs w:val="24"/>
          <w:vertAlign w:val="subscript"/>
        </w:rPr>
        <w:t>hj</w:t>
      </w:r>
      <w:r w:rsidR="008A5306" w:rsidRPr="002279F5">
        <w:rPr>
          <w:color w:val="FF0000"/>
          <w:sz w:val="24"/>
          <w:szCs w:val="24"/>
        </w:rPr>
        <w:t>) (X</w:t>
      </w:r>
      <w:r w:rsidR="008A5306" w:rsidRPr="002279F5">
        <w:rPr>
          <w:color w:val="FF0000"/>
          <w:sz w:val="24"/>
          <w:szCs w:val="24"/>
          <w:vertAlign w:val="subscript"/>
        </w:rPr>
        <w:t>1hj</w:t>
      </w:r>
      <w:r w:rsidR="008A5306" w:rsidRPr="002279F5">
        <w:rPr>
          <w:color w:val="FF0000"/>
          <w:sz w:val="24"/>
          <w:szCs w:val="24"/>
        </w:rPr>
        <w:t xml:space="preserve">) </w:t>
      </w:r>
      <w:r w:rsidR="00EE6D0A" w:rsidRPr="002279F5">
        <w:rPr>
          <w:color w:val="FF0000"/>
          <w:sz w:val="24"/>
          <w:szCs w:val="24"/>
        </w:rPr>
        <w:t>+</w:t>
      </w:r>
      <w:r w:rsidRPr="002279F5">
        <w:rPr>
          <w:rFonts w:ascii="Cambria Math" w:eastAsia="Cambria Math" w:hAnsi="Cambria Math"/>
          <w:color w:val="FF0000"/>
          <w:sz w:val="24"/>
          <w:szCs w:val="24"/>
          <w:lang w:eastAsia="ja-JP"/>
        </w:rPr>
        <w:t xml:space="preserve"> </w:t>
      </w:r>
      <w:r w:rsidR="008A5306" w:rsidRPr="002279F5">
        <w:rPr>
          <w:color w:val="FF0000"/>
          <w:sz w:val="24"/>
          <w:szCs w:val="24"/>
        </w:rPr>
        <w:t xml:space="preserve">β11 </w:t>
      </w:r>
      <w:r w:rsidR="00EE6D0A" w:rsidRPr="002279F5">
        <w:rPr>
          <w:color w:val="FF0000"/>
          <w:sz w:val="24"/>
          <w:szCs w:val="24"/>
        </w:rPr>
        <w:t>(t</w:t>
      </w:r>
      <w:r w:rsidR="00EE6D0A" w:rsidRPr="002279F5">
        <w:rPr>
          <w:color w:val="FF0000"/>
          <w:sz w:val="24"/>
          <w:szCs w:val="24"/>
          <w:vertAlign w:val="superscript"/>
        </w:rPr>
        <w:t>3</w:t>
      </w:r>
      <w:r w:rsidR="00EE6D0A" w:rsidRPr="002279F5">
        <w:rPr>
          <w:color w:val="FF0000"/>
          <w:sz w:val="24"/>
          <w:szCs w:val="24"/>
          <w:vertAlign w:val="subscript"/>
        </w:rPr>
        <w:t>hj</w:t>
      </w:r>
      <w:r w:rsidR="00EE6D0A" w:rsidRPr="002279F5">
        <w:rPr>
          <w:color w:val="FF0000"/>
          <w:sz w:val="24"/>
          <w:szCs w:val="24"/>
        </w:rPr>
        <w:t>) (X</w:t>
      </w:r>
      <w:r w:rsidR="00EE6D0A" w:rsidRPr="002279F5">
        <w:rPr>
          <w:color w:val="FF0000"/>
          <w:sz w:val="24"/>
          <w:szCs w:val="24"/>
          <w:vertAlign w:val="subscript"/>
        </w:rPr>
        <w:t>2hj</w:t>
      </w:r>
      <w:r w:rsidR="00EE6D0A" w:rsidRPr="002279F5">
        <w:rPr>
          <w:color w:val="FF0000"/>
          <w:sz w:val="24"/>
          <w:szCs w:val="24"/>
        </w:rPr>
        <w:t xml:space="preserve">) </w:t>
      </w:r>
      <w:r w:rsidRPr="002279F5">
        <w:rPr>
          <w:rFonts w:ascii="Cambria Math" w:eastAsia="Cambria Math" w:hAnsi="Cambria Math"/>
          <w:color w:val="FF0000"/>
          <w:sz w:val="24"/>
          <w:szCs w:val="24"/>
          <w:lang w:eastAsia="ja-JP"/>
        </w:rPr>
        <w:t xml:space="preserve">+ </w:t>
      </w:r>
      <w:proofErr w:type="spellStart"/>
      <w:r w:rsidRPr="002279F5">
        <w:rPr>
          <w:rFonts w:ascii="Cambria Math" w:eastAsia="Cambria Math" w:hAnsi="Cambria Math"/>
          <w:color w:val="FF0000"/>
          <w:sz w:val="24"/>
          <w:szCs w:val="24"/>
          <w:lang w:eastAsia="ja-JP"/>
        </w:rPr>
        <w:t>ε</w:t>
      </w:r>
      <w:r w:rsidRPr="002279F5">
        <w:rPr>
          <w:rFonts w:ascii="Cambria Math" w:eastAsia="Cambria Math" w:hAnsi="Cambria Math"/>
          <w:color w:val="FF0000"/>
          <w:sz w:val="24"/>
          <w:szCs w:val="24"/>
          <w:vertAlign w:val="subscript"/>
          <w:lang w:eastAsia="ja-JP"/>
        </w:rPr>
        <w:t>nj</w:t>
      </w:r>
      <w:proofErr w:type="spellEnd"/>
    </w:p>
    <w:p w14:paraId="04A6E081" w14:textId="04AA1EC0" w:rsidR="00086E92" w:rsidRPr="002279F5" w:rsidRDefault="00086E92" w:rsidP="00086E92">
      <w:pPr>
        <w:pStyle w:val="ListParagraph"/>
        <w:tabs>
          <w:tab w:val="left" w:pos="1035"/>
        </w:tabs>
        <w:spacing w:before="63"/>
        <w:ind w:left="1401"/>
        <w:rPr>
          <w:rFonts w:ascii="Cambria Math" w:eastAsia="Cambria Math" w:hAnsi="Cambria Math"/>
          <w:color w:val="FF0000"/>
          <w:sz w:val="24"/>
          <w:szCs w:val="24"/>
          <w:lang w:eastAsia="ja-JP"/>
        </w:rPr>
      </w:pPr>
      <w:proofErr w:type="spellStart"/>
      <w:r w:rsidRPr="002279F5">
        <w:rPr>
          <w:color w:val="FF0000"/>
          <w:sz w:val="24"/>
          <w:szCs w:val="24"/>
        </w:rPr>
        <w:t>Y</w:t>
      </w:r>
      <w:r w:rsidR="008A5306" w:rsidRPr="002279F5">
        <w:rPr>
          <w:color w:val="FF0000"/>
          <w:sz w:val="24"/>
          <w:szCs w:val="24"/>
          <w:vertAlign w:val="subscript"/>
        </w:rPr>
        <w:t>h</w:t>
      </w:r>
      <w:proofErr w:type="spellEnd"/>
      <w:r w:rsidRPr="002279F5">
        <w:rPr>
          <w:color w:val="FF0000"/>
          <w:sz w:val="24"/>
          <w:szCs w:val="24"/>
          <w:vertAlign w:val="subscript"/>
        </w:rPr>
        <w:t>(l)j</w:t>
      </w:r>
      <w:r w:rsidRPr="002279F5">
        <w:rPr>
          <w:color w:val="FF0000"/>
          <w:sz w:val="24"/>
          <w:szCs w:val="24"/>
        </w:rPr>
        <w:t xml:space="preserve"> = β0 + β1(week) + β2(week^2) + β3(week^3) + β4(group RI) + β5(group</w:t>
      </w:r>
      <w:r w:rsidR="008A5306" w:rsidRPr="002279F5">
        <w:rPr>
          <w:color w:val="FF0000"/>
          <w:sz w:val="24"/>
          <w:szCs w:val="24"/>
        </w:rPr>
        <w:t xml:space="preserve"> WI)</w:t>
      </w:r>
      <w:r w:rsidRPr="002279F5">
        <w:rPr>
          <w:color w:val="FF0000"/>
          <w:sz w:val="24"/>
          <w:szCs w:val="24"/>
        </w:rPr>
        <w:t xml:space="preserve"> </w:t>
      </w:r>
      <w:r w:rsidR="008A5306" w:rsidRPr="002279F5">
        <w:rPr>
          <w:color w:val="FF0000"/>
          <w:sz w:val="24"/>
          <w:szCs w:val="24"/>
        </w:rPr>
        <w:t>+</w:t>
      </w:r>
      <w:r w:rsidRPr="002279F5">
        <w:rPr>
          <w:color w:val="FF0000"/>
          <w:sz w:val="24"/>
          <w:szCs w:val="24"/>
        </w:rPr>
        <w:t xml:space="preserve"> β6 </w:t>
      </w:r>
      <w:r w:rsidR="008A5306" w:rsidRPr="002279F5">
        <w:rPr>
          <w:color w:val="FF0000"/>
          <w:sz w:val="24"/>
          <w:szCs w:val="24"/>
        </w:rPr>
        <w:t>(week * RI)</w:t>
      </w:r>
      <w:r w:rsidRPr="002279F5">
        <w:rPr>
          <w:color w:val="FF0000"/>
          <w:sz w:val="24"/>
          <w:szCs w:val="24"/>
        </w:rPr>
        <w:t xml:space="preserve"> </w:t>
      </w:r>
      <w:r w:rsidR="008A5306" w:rsidRPr="002279F5">
        <w:rPr>
          <w:color w:val="FF0000"/>
          <w:sz w:val="24"/>
          <w:szCs w:val="24"/>
        </w:rPr>
        <w:t>+</w:t>
      </w:r>
      <w:r w:rsidRPr="002279F5">
        <w:rPr>
          <w:color w:val="FF0000"/>
          <w:sz w:val="24"/>
          <w:szCs w:val="24"/>
        </w:rPr>
        <w:t xml:space="preserve"> β7</w:t>
      </w:r>
      <w:r w:rsidR="008A5306" w:rsidRPr="002279F5">
        <w:rPr>
          <w:color w:val="FF0000"/>
          <w:sz w:val="24"/>
          <w:szCs w:val="24"/>
        </w:rPr>
        <w:t xml:space="preserve"> (week * WI)</w:t>
      </w:r>
      <w:r w:rsidRPr="002279F5">
        <w:rPr>
          <w:color w:val="FF0000"/>
          <w:sz w:val="24"/>
          <w:szCs w:val="24"/>
        </w:rPr>
        <w:t xml:space="preserve"> </w:t>
      </w:r>
      <w:r w:rsidR="008A5306" w:rsidRPr="002279F5">
        <w:rPr>
          <w:color w:val="FF0000"/>
          <w:sz w:val="24"/>
          <w:szCs w:val="24"/>
        </w:rPr>
        <w:t>+</w:t>
      </w:r>
      <w:r w:rsidRPr="002279F5">
        <w:rPr>
          <w:color w:val="FF0000"/>
          <w:sz w:val="24"/>
          <w:szCs w:val="24"/>
        </w:rPr>
        <w:t xml:space="preserve"> β8 </w:t>
      </w:r>
      <w:r w:rsidR="008A5306" w:rsidRPr="002279F5">
        <w:rPr>
          <w:color w:val="FF0000"/>
          <w:sz w:val="24"/>
          <w:szCs w:val="24"/>
        </w:rPr>
        <w:t>(week^2 * RI) +</w:t>
      </w:r>
      <w:r w:rsidRPr="002279F5">
        <w:rPr>
          <w:color w:val="FF0000"/>
          <w:sz w:val="24"/>
          <w:szCs w:val="24"/>
        </w:rPr>
        <w:t xml:space="preserve"> β9</w:t>
      </w:r>
      <w:r w:rsidR="008A5306" w:rsidRPr="002279F5">
        <w:rPr>
          <w:color w:val="FF0000"/>
          <w:sz w:val="24"/>
          <w:szCs w:val="24"/>
        </w:rPr>
        <w:t xml:space="preserve"> (week^2 * WI)</w:t>
      </w:r>
      <w:r w:rsidRPr="002279F5">
        <w:rPr>
          <w:color w:val="FF0000"/>
          <w:sz w:val="24"/>
          <w:szCs w:val="24"/>
        </w:rPr>
        <w:t xml:space="preserve"> </w:t>
      </w:r>
      <w:r w:rsidR="008A5306" w:rsidRPr="002279F5">
        <w:rPr>
          <w:color w:val="FF0000"/>
          <w:sz w:val="24"/>
          <w:szCs w:val="24"/>
        </w:rPr>
        <w:t>+</w:t>
      </w:r>
      <w:r w:rsidRPr="002279F5">
        <w:rPr>
          <w:color w:val="FF0000"/>
          <w:sz w:val="24"/>
          <w:szCs w:val="24"/>
        </w:rPr>
        <w:t xml:space="preserve"> β10</w:t>
      </w:r>
      <w:r w:rsidR="008A5306" w:rsidRPr="002279F5">
        <w:rPr>
          <w:color w:val="FF0000"/>
          <w:sz w:val="24"/>
          <w:szCs w:val="24"/>
        </w:rPr>
        <w:t xml:space="preserve"> (week^3 * RI) + β11 (week^3 * WI) + </w:t>
      </w:r>
      <w:proofErr w:type="spellStart"/>
      <w:r w:rsidRPr="002279F5">
        <w:rPr>
          <w:rFonts w:ascii="Cambria Math" w:eastAsia="Cambria Math" w:hAnsi="Cambria Math"/>
          <w:color w:val="FF0000"/>
          <w:sz w:val="24"/>
          <w:szCs w:val="24"/>
          <w:lang w:eastAsia="ja-JP"/>
        </w:rPr>
        <w:t>ε</w:t>
      </w:r>
      <w:r w:rsidR="008A5306" w:rsidRPr="002279F5">
        <w:rPr>
          <w:rFonts w:ascii="Cambria Math" w:eastAsia="Cambria Math" w:hAnsi="Cambria Math"/>
          <w:color w:val="FF0000"/>
          <w:sz w:val="24"/>
          <w:szCs w:val="24"/>
          <w:vertAlign w:val="subscript"/>
          <w:lang w:eastAsia="ja-JP"/>
        </w:rPr>
        <w:t>h</w:t>
      </w:r>
      <w:r w:rsidRPr="002279F5">
        <w:rPr>
          <w:rFonts w:ascii="Cambria Math" w:eastAsia="Cambria Math" w:hAnsi="Cambria Math"/>
          <w:color w:val="FF0000"/>
          <w:sz w:val="24"/>
          <w:szCs w:val="24"/>
          <w:vertAlign w:val="subscript"/>
          <w:lang w:eastAsia="ja-JP"/>
        </w:rPr>
        <w:t>j</w:t>
      </w:r>
      <w:proofErr w:type="spellEnd"/>
    </w:p>
    <w:p w14:paraId="10FF566F" w14:textId="0C660FC8" w:rsidR="00086E92" w:rsidRPr="002279F5" w:rsidRDefault="00857065" w:rsidP="00086E92">
      <w:pPr>
        <w:pStyle w:val="ListParagraph"/>
        <w:tabs>
          <w:tab w:val="left" w:pos="1035"/>
        </w:tabs>
        <w:spacing w:before="63"/>
        <w:ind w:left="1401"/>
        <w:rPr>
          <w:rFonts w:ascii="Cambria Math" w:eastAsia="Cambria Math" w:hAnsi="Cambria Math"/>
          <w:color w:val="FF0000"/>
          <w:sz w:val="24"/>
          <w:szCs w:val="24"/>
          <w:lang w:eastAsia="ja-JP"/>
        </w:rPr>
      </w:pPr>
      <w:r w:rsidRPr="002279F5">
        <w:rPr>
          <w:rFonts w:ascii="Cambria Math" w:eastAsia="Cambria Math" w:hAnsi="Cambria Math"/>
          <w:color w:val="FF0000"/>
          <w:sz w:val="24"/>
          <w:szCs w:val="24"/>
          <w:lang w:eastAsia="ja-JP"/>
        </w:rPr>
        <w:t>Elements of the β vector:</w:t>
      </w:r>
    </w:p>
    <w:p w14:paraId="65D1A06B" w14:textId="340909A6" w:rsidR="00857065" w:rsidRPr="002279F5" w:rsidRDefault="00857065" w:rsidP="00086E92">
      <w:pPr>
        <w:pStyle w:val="ListParagraph"/>
        <w:tabs>
          <w:tab w:val="left" w:pos="1035"/>
        </w:tabs>
        <w:spacing w:before="63"/>
        <w:ind w:left="1401"/>
        <w:rPr>
          <w:rFonts w:asciiTheme="majorHAnsi" w:eastAsia="Cambria Math" w:hAnsiTheme="majorHAnsi"/>
          <w:color w:val="FF0000"/>
          <w:sz w:val="24"/>
          <w:szCs w:val="24"/>
          <w:lang w:eastAsia="ja-JP"/>
        </w:rPr>
      </w:pPr>
      <w:r w:rsidRPr="002279F5">
        <w:rPr>
          <w:rFonts w:asciiTheme="majorHAnsi" w:eastAsia="Cambria Math" w:hAnsiTheme="majorHAnsi"/>
          <w:color w:val="FF0000"/>
          <w:sz w:val="24"/>
          <w:szCs w:val="24"/>
          <w:lang w:eastAsia="ja-JP"/>
        </w:rPr>
        <w:tab/>
        <w:t xml:space="preserve">β’ = (β0, β1, β2, β3, β4, β5, β6, β7, β8, β9, β10, β11) </w:t>
      </w:r>
    </w:p>
    <w:p w14:paraId="07034BC8" w14:textId="0CB874A0" w:rsidR="0099734D" w:rsidRPr="002279F5" w:rsidRDefault="00700ACE" w:rsidP="00C9500E">
      <w:pPr>
        <w:pStyle w:val="ListParagraph"/>
        <w:numPr>
          <w:ilvl w:val="0"/>
          <w:numId w:val="5"/>
        </w:numPr>
        <w:tabs>
          <w:tab w:val="left" w:pos="1035"/>
        </w:tabs>
        <w:ind w:left="1755"/>
        <w:rPr>
          <w:rFonts w:asciiTheme="majorHAnsi" w:hAnsiTheme="majorHAnsi"/>
          <w:color w:val="FF0000"/>
          <w:sz w:val="24"/>
          <w:szCs w:val="24"/>
        </w:rPr>
      </w:pPr>
      <w:r w:rsidRPr="002279F5">
        <w:rPr>
          <w:rFonts w:asciiTheme="majorHAnsi" w:hAnsiTheme="majorHAnsi" w:cs="Times New Roman"/>
          <w:color w:val="FF0000"/>
          <w:sz w:val="24"/>
          <w:szCs w:val="24"/>
        </w:rPr>
        <w:t>​</w:t>
      </w:r>
      <w:r w:rsidR="00EE6D0A" w:rsidRPr="002279F5">
        <w:rPr>
          <w:rFonts w:asciiTheme="majorHAnsi" w:eastAsia="Cambria Math" w:hAnsiTheme="majorHAnsi"/>
          <w:color w:val="FF0000"/>
          <w:sz w:val="24"/>
          <w:szCs w:val="24"/>
          <w:lang w:eastAsia="ja-JP"/>
        </w:rPr>
        <w:t>h: individual</w:t>
      </w:r>
      <w:r w:rsidR="001F4616" w:rsidRPr="002279F5">
        <w:rPr>
          <w:rFonts w:asciiTheme="majorHAnsi" w:eastAsia="Cambria Math" w:hAnsiTheme="majorHAnsi"/>
          <w:color w:val="FF0000"/>
          <w:sz w:val="24"/>
          <w:szCs w:val="24"/>
          <w:lang w:eastAsia="ja-JP"/>
        </w:rPr>
        <w:t xml:space="preserve"> h</w:t>
      </w:r>
    </w:p>
    <w:p w14:paraId="0D9DFC48" w14:textId="7EB18E28" w:rsidR="00EE6D0A" w:rsidRPr="002279F5" w:rsidRDefault="00EE6D0A" w:rsidP="00C9500E">
      <w:pPr>
        <w:pStyle w:val="ListParagraph"/>
        <w:numPr>
          <w:ilvl w:val="0"/>
          <w:numId w:val="5"/>
        </w:numPr>
        <w:tabs>
          <w:tab w:val="left" w:pos="1035"/>
        </w:tabs>
        <w:ind w:left="1755"/>
        <w:rPr>
          <w:rFonts w:asciiTheme="majorHAnsi" w:hAnsiTheme="majorHAnsi"/>
          <w:color w:val="FF0000"/>
          <w:sz w:val="24"/>
          <w:szCs w:val="24"/>
        </w:rPr>
      </w:pPr>
      <w:r w:rsidRPr="002279F5">
        <w:rPr>
          <w:rFonts w:asciiTheme="majorHAnsi" w:eastAsia="Cambria Math" w:hAnsiTheme="majorHAnsi"/>
          <w:color w:val="FF0000"/>
          <w:sz w:val="24"/>
          <w:szCs w:val="24"/>
          <w:lang w:eastAsia="ja-JP"/>
        </w:rPr>
        <w:t>l: treatment group</w:t>
      </w:r>
      <w:r w:rsidR="001F4616" w:rsidRPr="002279F5">
        <w:rPr>
          <w:rFonts w:asciiTheme="majorHAnsi" w:eastAsia="Cambria Math" w:hAnsiTheme="majorHAnsi"/>
          <w:color w:val="FF0000"/>
          <w:sz w:val="24"/>
          <w:szCs w:val="24"/>
          <w:lang w:eastAsia="ja-JP"/>
        </w:rPr>
        <w:t xml:space="preserve"> l (RI, WI)</w:t>
      </w:r>
    </w:p>
    <w:p w14:paraId="68517286" w14:textId="087BB306" w:rsidR="00EE6D0A" w:rsidRPr="002279F5" w:rsidRDefault="001F4616" w:rsidP="00C9500E">
      <w:pPr>
        <w:pStyle w:val="ListParagraph"/>
        <w:numPr>
          <w:ilvl w:val="0"/>
          <w:numId w:val="5"/>
        </w:numPr>
        <w:tabs>
          <w:tab w:val="left" w:pos="1035"/>
        </w:tabs>
        <w:ind w:left="1755"/>
        <w:rPr>
          <w:rFonts w:asciiTheme="majorHAnsi" w:hAnsiTheme="majorHAnsi"/>
          <w:color w:val="FF0000"/>
          <w:sz w:val="24"/>
          <w:szCs w:val="24"/>
        </w:rPr>
      </w:pPr>
      <w:r w:rsidRPr="002279F5">
        <w:rPr>
          <w:rFonts w:asciiTheme="majorHAnsi" w:hAnsiTheme="majorHAnsi"/>
          <w:color w:val="FF0000"/>
          <w:sz w:val="24"/>
          <w:szCs w:val="24"/>
        </w:rPr>
        <w:t>j: time (week 1…7)</w:t>
      </w:r>
    </w:p>
    <w:p w14:paraId="628DA14C" w14:textId="6679318A" w:rsidR="001F4616" w:rsidRPr="002279F5" w:rsidRDefault="001F4616" w:rsidP="00C9500E">
      <w:pPr>
        <w:pStyle w:val="ListParagraph"/>
        <w:numPr>
          <w:ilvl w:val="0"/>
          <w:numId w:val="5"/>
        </w:numPr>
        <w:tabs>
          <w:tab w:val="left" w:pos="1035"/>
        </w:tabs>
        <w:ind w:left="1755"/>
        <w:rPr>
          <w:rFonts w:asciiTheme="majorHAnsi" w:hAnsiTheme="majorHAnsi"/>
          <w:color w:val="FF0000"/>
          <w:sz w:val="24"/>
          <w:szCs w:val="24"/>
        </w:rPr>
      </w:pPr>
      <w:proofErr w:type="spellStart"/>
      <w:r w:rsidRPr="002279F5">
        <w:rPr>
          <w:rFonts w:asciiTheme="majorHAnsi" w:hAnsiTheme="majorHAnsi"/>
          <w:color w:val="FF0000"/>
          <w:sz w:val="24"/>
          <w:szCs w:val="24"/>
        </w:rPr>
        <w:t>t</w:t>
      </w:r>
      <w:r w:rsidRPr="002279F5">
        <w:rPr>
          <w:rFonts w:asciiTheme="majorHAnsi" w:hAnsiTheme="majorHAnsi"/>
          <w:color w:val="FF0000"/>
          <w:sz w:val="24"/>
          <w:szCs w:val="24"/>
          <w:vertAlign w:val="subscript"/>
        </w:rPr>
        <w:t>hj</w:t>
      </w:r>
      <w:proofErr w:type="spellEnd"/>
      <w:r w:rsidRPr="002279F5">
        <w:rPr>
          <w:rFonts w:asciiTheme="majorHAnsi" w:hAnsiTheme="majorHAnsi" w:cs="Times New Roman"/>
          <w:color w:val="FF0000"/>
          <w:sz w:val="24"/>
          <w:szCs w:val="24"/>
        </w:rPr>
        <w:t>​</w:t>
      </w:r>
      <w:r w:rsidRPr="002279F5">
        <w:rPr>
          <w:rFonts w:asciiTheme="majorHAnsi" w:hAnsiTheme="majorHAnsi"/>
          <w:color w:val="FF0000"/>
          <w:sz w:val="24"/>
          <w:szCs w:val="24"/>
        </w:rPr>
        <w:t>: Time (week) for individual h in treatment group l.</w:t>
      </w:r>
    </w:p>
    <w:p w14:paraId="3816A22A" w14:textId="0C752A82" w:rsidR="003F1F21" w:rsidRPr="002279F5" w:rsidRDefault="003F1F21" w:rsidP="00C9500E">
      <w:pPr>
        <w:pStyle w:val="ListParagraph"/>
        <w:numPr>
          <w:ilvl w:val="0"/>
          <w:numId w:val="5"/>
        </w:numPr>
        <w:tabs>
          <w:tab w:val="left" w:pos="1035"/>
        </w:tabs>
        <w:ind w:left="1755"/>
        <w:rPr>
          <w:rFonts w:asciiTheme="majorHAnsi" w:hAnsiTheme="majorHAnsi"/>
          <w:color w:val="FF0000"/>
          <w:sz w:val="24"/>
          <w:szCs w:val="24"/>
        </w:rPr>
      </w:pPr>
      <w:r w:rsidRPr="002279F5">
        <w:rPr>
          <w:rFonts w:asciiTheme="majorHAnsi" w:hAnsiTheme="majorHAnsi"/>
          <w:color w:val="FF0000"/>
          <w:sz w:val="24"/>
          <w:szCs w:val="24"/>
        </w:rPr>
        <w:t>(X</w:t>
      </w:r>
      <w:r w:rsidRPr="002279F5">
        <w:rPr>
          <w:rFonts w:asciiTheme="majorHAnsi" w:hAnsiTheme="majorHAnsi"/>
          <w:color w:val="FF0000"/>
          <w:sz w:val="24"/>
          <w:szCs w:val="24"/>
          <w:vertAlign w:val="subscript"/>
        </w:rPr>
        <w:t>1hj</w:t>
      </w:r>
      <w:r w:rsidRPr="002279F5">
        <w:rPr>
          <w:rFonts w:asciiTheme="majorHAnsi" w:hAnsiTheme="majorHAnsi"/>
          <w:color w:val="FF0000"/>
          <w:sz w:val="24"/>
          <w:szCs w:val="24"/>
        </w:rPr>
        <w:t xml:space="preserve">) </w:t>
      </w:r>
      <w:r w:rsidRPr="002279F5">
        <w:rPr>
          <w:rFonts w:asciiTheme="majorHAnsi" w:hAnsiTheme="majorHAnsi" w:cs="Times New Roman"/>
          <w:color w:val="FF0000"/>
          <w:sz w:val="24"/>
          <w:szCs w:val="24"/>
        </w:rPr>
        <w:t>​</w:t>
      </w:r>
      <w:r w:rsidRPr="002279F5">
        <w:rPr>
          <w:rFonts w:asciiTheme="majorHAnsi" w:hAnsiTheme="majorHAnsi"/>
          <w:color w:val="FF0000"/>
          <w:sz w:val="24"/>
          <w:szCs w:val="24"/>
        </w:rPr>
        <w:t xml:space="preserve"> and (X</w:t>
      </w:r>
      <w:r w:rsidRPr="002279F5">
        <w:rPr>
          <w:rFonts w:asciiTheme="majorHAnsi" w:hAnsiTheme="majorHAnsi"/>
          <w:color w:val="FF0000"/>
          <w:sz w:val="24"/>
          <w:szCs w:val="24"/>
          <w:vertAlign w:val="subscript"/>
        </w:rPr>
        <w:t>2hj</w:t>
      </w:r>
      <w:r w:rsidRPr="002279F5">
        <w:rPr>
          <w:rFonts w:asciiTheme="majorHAnsi" w:hAnsiTheme="majorHAnsi"/>
          <w:color w:val="FF0000"/>
          <w:sz w:val="24"/>
          <w:szCs w:val="24"/>
        </w:rPr>
        <w:t xml:space="preserve">) </w:t>
      </w:r>
      <w:r w:rsidRPr="002279F5">
        <w:rPr>
          <w:rFonts w:asciiTheme="majorHAnsi" w:hAnsiTheme="majorHAnsi" w:cs="Times New Roman"/>
          <w:color w:val="FF0000"/>
          <w:sz w:val="24"/>
          <w:szCs w:val="24"/>
        </w:rPr>
        <w:t>​</w:t>
      </w:r>
      <w:r w:rsidRPr="002279F5">
        <w:rPr>
          <w:rFonts w:asciiTheme="majorHAnsi" w:hAnsiTheme="majorHAnsi"/>
          <w:color w:val="FF0000"/>
          <w:sz w:val="24"/>
          <w:szCs w:val="24"/>
        </w:rPr>
        <w:t>: Dummy variables for treatment groups. Thus, 1 if individual h is in the treatment group</w:t>
      </w:r>
      <w:r w:rsidR="00857065" w:rsidRPr="002279F5">
        <w:rPr>
          <w:rFonts w:asciiTheme="majorHAnsi" w:hAnsiTheme="majorHAnsi"/>
          <w:color w:val="FF0000"/>
          <w:sz w:val="24"/>
          <w:szCs w:val="24"/>
        </w:rPr>
        <w:t xml:space="preserve"> and zero otherwise. </w:t>
      </w:r>
      <w:r w:rsidRPr="002279F5">
        <w:rPr>
          <w:rFonts w:asciiTheme="majorHAnsi" w:hAnsiTheme="majorHAnsi"/>
          <w:color w:val="FF0000"/>
          <w:sz w:val="24"/>
          <w:szCs w:val="24"/>
        </w:rPr>
        <w:t xml:space="preserve"> </w:t>
      </w:r>
    </w:p>
    <w:p w14:paraId="299940D4" w14:textId="52A29008" w:rsidR="00857065" w:rsidRPr="002279F5" w:rsidRDefault="00857065" w:rsidP="00C9500E">
      <w:pPr>
        <w:pStyle w:val="ListParagraph"/>
        <w:numPr>
          <w:ilvl w:val="0"/>
          <w:numId w:val="5"/>
        </w:numPr>
        <w:tabs>
          <w:tab w:val="left" w:pos="1035"/>
        </w:tabs>
        <w:ind w:left="1755"/>
        <w:rPr>
          <w:rFonts w:asciiTheme="majorHAnsi" w:hAnsiTheme="majorHAnsi"/>
          <w:color w:val="FF0000"/>
          <w:sz w:val="24"/>
          <w:szCs w:val="24"/>
        </w:rPr>
      </w:pPr>
      <w:r w:rsidRPr="002279F5">
        <w:rPr>
          <w:rFonts w:asciiTheme="majorHAnsi" w:hAnsiTheme="majorHAnsi"/>
          <w:color w:val="FF0000"/>
          <w:sz w:val="24"/>
          <w:szCs w:val="24"/>
        </w:rPr>
        <w:t>β0: intercept</w:t>
      </w:r>
      <w:r w:rsidR="007A0F9B" w:rsidRPr="002279F5">
        <w:rPr>
          <w:rFonts w:asciiTheme="majorHAnsi" w:hAnsiTheme="majorHAnsi"/>
          <w:color w:val="FF0000"/>
          <w:sz w:val="24"/>
          <w:szCs w:val="24"/>
        </w:rPr>
        <w:t xml:space="preserve"> (baseline strength for CONT </w:t>
      </w:r>
      <w:proofErr w:type="spellStart"/>
      <w:r w:rsidR="007A0F9B" w:rsidRPr="002279F5">
        <w:rPr>
          <w:rFonts w:asciiTheme="majorHAnsi" w:hAnsiTheme="majorHAnsi"/>
          <w:color w:val="FF0000"/>
          <w:sz w:val="24"/>
          <w:szCs w:val="24"/>
        </w:rPr>
        <w:t>troup</w:t>
      </w:r>
      <w:proofErr w:type="spellEnd"/>
      <w:r w:rsidR="007A0F9B" w:rsidRPr="002279F5">
        <w:rPr>
          <w:rFonts w:asciiTheme="majorHAnsi" w:hAnsiTheme="majorHAnsi"/>
          <w:color w:val="FF0000"/>
          <w:sz w:val="24"/>
          <w:szCs w:val="24"/>
        </w:rPr>
        <w:t>)</w:t>
      </w:r>
    </w:p>
    <w:p w14:paraId="22DBAF83" w14:textId="053A0672" w:rsidR="001F4616" w:rsidRPr="002279F5" w:rsidRDefault="001F4616" w:rsidP="00C9500E">
      <w:pPr>
        <w:pStyle w:val="ListParagraph"/>
        <w:numPr>
          <w:ilvl w:val="0"/>
          <w:numId w:val="5"/>
        </w:numPr>
        <w:tabs>
          <w:tab w:val="left" w:pos="1035"/>
        </w:tabs>
        <w:ind w:left="1755"/>
        <w:rPr>
          <w:rFonts w:asciiTheme="majorHAnsi" w:hAnsiTheme="majorHAnsi"/>
          <w:color w:val="FF0000"/>
          <w:sz w:val="24"/>
          <w:szCs w:val="24"/>
        </w:rPr>
      </w:pPr>
      <w:r w:rsidRPr="002279F5">
        <w:rPr>
          <w:rFonts w:asciiTheme="majorHAnsi" w:hAnsiTheme="majorHAnsi"/>
          <w:color w:val="FF0000"/>
          <w:sz w:val="24"/>
          <w:szCs w:val="24"/>
        </w:rPr>
        <w:t>β1</w:t>
      </w:r>
      <w:r w:rsidR="00857065" w:rsidRPr="002279F5">
        <w:rPr>
          <w:rFonts w:asciiTheme="majorHAnsi" w:hAnsiTheme="majorHAnsi"/>
          <w:color w:val="FF0000"/>
          <w:sz w:val="24"/>
          <w:szCs w:val="24"/>
        </w:rPr>
        <w:t>:</w:t>
      </w:r>
      <w:r w:rsidRPr="002279F5">
        <w:rPr>
          <w:rFonts w:asciiTheme="majorHAnsi" w:hAnsiTheme="majorHAnsi"/>
          <w:color w:val="FF0000"/>
          <w:sz w:val="24"/>
          <w:szCs w:val="24"/>
        </w:rPr>
        <w:t xml:space="preserve"> (</w:t>
      </w:r>
      <w:proofErr w:type="spellStart"/>
      <w:r w:rsidRPr="002279F5">
        <w:rPr>
          <w:rFonts w:asciiTheme="majorHAnsi" w:hAnsiTheme="majorHAnsi"/>
          <w:color w:val="FF0000"/>
          <w:sz w:val="24"/>
          <w:szCs w:val="24"/>
        </w:rPr>
        <w:t>t</w:t>
      </w:r>
      <w:r w:rsidRPr="002279F5">
        <w:rPr>
          <w:rFonts w:asciiTheme="majorHAnsi" w:hAnsiTheme="majorHAnsi"/>
          <w:color w:val="FF0000"/>
          <w:sz w:val="24"/>
          <w:szCs w:val="24"/>
          <w:vertAlign w:val="subscript"/>
        </w:rPr>
        <w:t>hj</w:t>
      </w:r>
      <w:proofErr w:type="spellEnd"/>
      <w:r w:rsidRPr="002279F5">
        <w:rPr>
          <w:rFonts w:asciiTheme="majorHAnsi" w:hAnsiTheme="majorHAnsi"/>
          <w:color w:val="FF0000"/>
          <w:sz w:val="24"/>
          <w:szCs w:val="24"/>
        </w:rPr>
        <w:t>):</w:t>
      </w:r>
      <w:r w:rsidRPr="002279F5">
        <w:rPr>
          <w:rFonts w:asciiTheme="majorHAnsi" w:eastAsia="Cambria Math" w:hAnsiTheme="majorHAnsi"/>
          <w:color w:val="FF0000"/>
          <w:sz w:val="24"/>
          <w:szCs w:val="24"/>
          <w:lang w:eastAsia="ja-JP"/>
        </w:rPr>
        <w:t xml:space="preserve">​ </w:t>
      </w:r>
      <w:r w:rsidRPr="002279F5">
        <w:rPr>
          <w:rFonts w:asciiTheme="majorHAnsi" w:eastAsia="Cambria Math" w:hAnsiTheme="majorHAnsi"/>
          <w:b/>
          <w:bCs/>
          <w:color w:val="FF0000"/>
          <w:sz w:val="24"/>
          <w:szCs w:val="24"/>
          <w:lang w:eastAsia="ja-JP"/>
        </w:rPr>
        <w:t>linear time (week) effect</w:t>
      </w:r>
      <w:r w:rsidRPr="002279F5">
        <w:rPr>
          <w:rFonts w:asciiTheme="majorHAnsi" w:eastAsia="Cambria Math" w:hAnsiTheme="majorHAnsi"/>
          <w:color w:val="FF0000"/>
          <w:sz w:val="24"/>
          <w:szCs w:val="24"/>
          <w:lang w:eastAsia="ja-JP"/>
        </w:rPr>
        <w:t xml:space="preserve"> for the CONT group.</w:t>
      </w:r>
    </w:p>
    <w:p w14:paraId="5AE1A813" w14:textId="1E160428" w:rsidR="0099734D" w:rsidRPr="002279F5" w:rsidRDefault="001F4616" w:rsidP="00C9500E">
      <w:pPr>
        <w:pStyle w:val="ListParagraph"/>
        <w:numPr>
          <w:ilvl w:val="0"/>
          <w:numId w:val="5"/>
        </w:numPr>
        <w:tabs>
          <w:tab w:val="left" w:pos="1035"/>
        </w:tabs>
        <w:ind w:left="1755"/>
        <w:rPr>
          <w:rFonts w:asciiTheme="majorHAnsi" w:hAnsiTheme="majorHAnsi"/>
          <w:color w:val="FF0000"/>
          <w:sz w:val="24"/>
          <w:szCs w:val="24"/>
        </w:rPr>
      </w:pPr>
      <w:r w:rsidRPr="002279F5">
        <w:rPr>
          <w:rFonts w:asciiTheme="majorHAnsi" w:hAnsiTheme="majorHAnsi"/>
          <w:color w:val="FF0000"/>
          <w:sz w:val="24"/>
          <w:szCs w:val="24"/>
        </w:rPr>
        <w:t>β2</w:t>
      </w:r>
      <w:r w:rsidR="00857065" w:rsidRPr="002279F5">
        <w:rPr>
          <w:rFonts w:asciiTheme="majorHAnsi" w:hAnsiTheme="majorHAnsi"/>
          <w:color w:val="FF0000"/>
          <w:sz w:val="24"/>
          <w:szCs w:val="24"/>
        </w:rPr>
        <w:t>:</w:t>
      </w:r>
      <w:r w:rsidRPr="002279F5">
        <w:rPr>
          <w:rFonts w:asciiTheme="majorHAnsi" w:hAnsiTheme="majorHAnsi"/>
          <w:color w:val="FF0000"/>
          <w:sz w:val="24"/>
          <w:szCs w:val="24"/>
        </w:rPr>
        <w:t xml:space="preserve"> (t</w:t>
      </w:r>
      <w:r w:rsidRPr="002279F5">
        <w:rPr>
          <w:rFonts w:asciiTheme="majorHAnsi" w:hAnsiTheme="majorHAnsi"/>
          <w:color w:val="FF0000"/>
          <w:sz w:val="24"/>
          <w:szCs w:val="24"/>
          <w:vertAlign w:val="superscript"/>
        </w:rPr>
        <w:t>2</w:t>
      </w:r>
      <w:r w:rsidRPr="002279F5">
        <w:rPr>
          <w:rFonts w:asciiTheme="majorHAnsi" w:hAnsiTheme="majorHAnsi"/>
          <w:color w:val="FF0000"/>
          <w:sz w:val="24"/>
          <w:szCs w:val="24"/>
          <w:vertAlign w:val="subscript"/>
        </w:rPr>
        <w:t>hj</w:t>
      </w:r>
      <w:r w:rsidRPr="002279F5">
        <w:rPr>
          <w:rFonts w:asciiTheme="majorHAnsi" w:hAnsiTheme="majorHAnsi"/>
          <w:color w:val="FF0000"/>
          <w:sz w:val="24"/>
          <w:szCs w:val="24"/>
        </w:rPr>
        <w:t>):</w:t>
      </w:r>
      <w:r w:rsidRPr="002279F5">
        <w:rPr>
          <w:rFonts w:asciiTheme="majorHAnsi" w:eastAsia="Cambria Math" w:hAnsiTheme="majorHAnsi"/>
          <w:color w:val="FF0000"/>
          <w:sz w:val="24"/>
          <w:szCs w:val="24"/>
          <w:lang w:eastAsia="ja-JP"/>
        </w:rPr>
        <w:t xml:space="preserve">​ </w:t>
      </w:r>
      <w:r w:rsidRPr="002279F5">
        <w:rPr>
          <w:rFonts w:asciiTheme="majorHAnsi" w:eastAsia="Cambria Math" w:hAnsiTheme="majorHAnsi"/>
          <w:b/>
          <w:bCs/>
          <w:color w:val="FF0000"/>
          <w:sz w:val="24"/>
          <w:szCs w:val="24"/>
          <w:lang w:eastAsia="ja-JP"/>
        </w:rPr>
        <w:t>quadratic time effect</w:t>
      </w:r>
      <w:r w:rsidRPr="002279F5">
        <w:rPr>
          <w:rFonts w:asciiTheme="majorHAnsi" w:eastAsia="Cambria Math" w:hAnsiTheme="majorHAnsi"/>
          <w:color w:val="FF0000"/>
          <w:sz w:val="24"/>
          <w:szCs w:val="24"/>
          <w:lang w:eastAsia="ja-JP"/>
        </w:rPr>
        <w:t xml:space="preserve"> for the CONT group</w:t>
      </w:r>
    </w:p>
    <w:p w14:paraId="53BBD9F0" w14:textId="4DAA239C" w:rsidR="001F4616" w:rsidRPr="002279F5" w:rsidRDefault="001F4616" w:rsidP="00C9500E">
      <w:pPr>
        <w:pStyle w:val="ListParagraph"/>
        <w:numPr>
          <w:ilvl w:val="0"/>
          <w:numId w:val="5"/>
        </w:numPr>
        <w:tabs>
          <w:tab w:val="left" w:pos="1035"/>
        </w:tabs>
        <w:ind w:left="1755"/>
        <w:rPr>
          <w:rFonts w:asciiTheme="majorHAnsi" w:hAnsiTheme="majorHAnsi"/>
          <w:color w:val="FF0000"/>
          <w:sz w:val="24"/>
          <w:szCs w:val="24"/>
        </w:rPr>
      </w:pPr>
      <w:r w:rsidRPr="002279F5">
        <w:rPr>
          <w:rFonts w:asciiTheme="majorHAnsi" w:hAnsiTheme="majorHAnsi"/>
          <w:color w:val="FF0000"/>
          <w:sz w:val="24"/>
          <w:szCs w:val="24"/>
        </w:rPr>
        <w:t>β3</w:t>
      </w:r>
      <w:r w:rsidR="00857065" w:rsidRPr="002279F5">
        <w:rPr>
          <w:rFonts w:asciiTheme="majorHAnsi" w:hAnsiTheme="majorHAnsi"/>
          <w:color w:val="FF0000"/>
          <w:sz w:val="24"/>
          <w:szCs w:val="24"/>
        </w:rPr>
        <w:t>:</w:t>
      </w:r>
      <w:r w:rsidRPr="002279F5">
        <w:rPr>
          <w:rFonts w:asciiTheme="majorHAnsi" w:hAnsiTheme="majorHAnsi"/>
          <w:color w:val="FF0000"/>
          <w:sz w:val="24"/>
          <w:szCs w:val="24"/>
        </w:rPr>
        <w:t xml:space="preserve"> (t</w:t>
      </w:r>
      <w:r w:rsidRPr="002279F5">
        <w:rPr>
          <w:rFonts w:asciiTheme="majorHAnsi" w:hAnsiTheme="majorHAnsi"/>
          <w:color w:val="FF0000"/>
          <w:sz w:val="24"/>
          <w:szCs w:val="24"/>
          <w:vertAlign w:val="superscript"/>
        </w:rPr>
        <w:t>3</w:t>
      </w:r>
      <w:r w:rsidRPr="002279F5">
        <w:rPr>
          <w:rFonts w:asciiTheme="majorHAnsi" w:hAnsiTheme="majorHAnsi"/>
          <w:color w:val="FF0000"/>
          <w:sz w:val="24"/>
          <w:szCs w:val="24"/>
          <w:vertAlign w:val="subscript"/>
        </w:rPr>
        <w:t>hj</w:t>
      </w:r>
      <w:r w:rsidRPr="002279F5">
        <w:rPr>
          <w:rFonts w:asciiTheme="majorHAnsi" w:hAnsiTheme="majorHAnsi"/>
          <w:color w:val="FF0000"/>
          <w:sz w:val="24"/>
          <w:szCs w:val="24"/>
        </w:rPr>
        <w:t>):</w:t>
      </w:r>
      <w:r w:rsidRPr="002279F5">
        <w:rPr>
          <w:rFonts w:asciiTheme="majorHAnsi" w:eastAsia="Cambria Math" w:hAnsiTheme="majorHAnsi"/>
          <w:color w:val="FF0000"/>
          <w:sz w:val="24"/>
          <w:szCs w:val="24"/>
          <w:lang w:eastAsia="ja-JP"/>
        </w:rPr>
        <w:t xml:space="preserve">​ </w:t>
      </w:r>
      <w:r w:rsidRPr="002279F5">
        <w:rPr>
          <w:rFonts w:asciiTheme="majorHAnsi" w:eastAsia="Cambria Math" w:hAnsiTheme="majorHAnsi"/>
          <w:b/>
          <w:bCs/>
          <w:color w:val="FF0000"/>
          <w:sz w:val="24"/>
          <w:szCs w:val="24"/>
          <w:lang w:eastAsia="ja-JP"/>
        </w:rPr>
        <w:t>cubic time effect</w:t>
      </w:r>
      <w:r w:rsidRPr="002279F5">
        <w:rPr>
          <w:rFonts w:asciiTheme="majorHAnsi" w:eastAsia="Cambria Math" w:hAnsiTheme="majorHAnsi"/>
          <w:color w:val="FF0000"/>
          <w:sz w:val="24"/>
          <w:szCs w:val="24"/>
          <w:lang w:eastAsia="ja-JP"/>
        </w:rPr>
        <w:t xml:space="preserve"> for the CONT group </w:t>
      </w:r>
    </w:p>
    <w:p w14:paraId="6EEFB848" w14:textId="2BAA4C09" w:rsidR="001F4616" w:rsidRPr="002279F5" w:rsidRDefault="003F1F21" w:rsidP="00C9500E">
      <w:pPr>
        <w:pStyle w:val="ListParagraph"/>
        <w:numPr>
          <w:ilvl w:val="0"/>
          <w:numId w:val="5"/>
        </w:numPr>
        <w:tabs>
          <w:tab w:val="left" w:pos="1035"/>
        </w:tabs>
        <w:ind w:left="1755"/>
        <w:rPr>
          <w:rFonts w:asciiTheme="majorHAnsi" w:hAnsiTheme="majorHAnsi"/>
          <w:color w:val="FF0000"/>
          <w:sz w:val="24"/>
          <w:szCs w:val="24"/>
        </w:rPr>
      </w:pPr>
      <w:r w:rsidRPr="002279F5">
        <w:rPr>
          <w:rFonts w:asciiTheme="majorHAnsi" w:hAnsiTheme="majorHAnsi"/>
          <w:color w:val="FF0000"/>
          <w:sz w:val="24"/>
          <w:szCs w:val="24"/>
        </w:rPr>
        <w:t>β4</w:t>
      </w:r>
      <w:r w:rsidR="00857065" w:rsidRPr="002279F5">
        <w:rPr>
          <w:rFonts w:asciiTheme="majorHAnsi" w:hAnsiTheme="majorHAnsi"/>
          <w:color w:val="FF0000"/>
          <w:sz w:val="24"/>
          <w:szCs w:val="24"/>
        </w:rPr>
        <w:t>:</w:t>
      </w:r>
      <w:r w:rsidRPr="002279F5">
        <w:rPr>
          <w:rFonts w:asciiTheme="majorHAnsi" w:hAnsiTheme="majorHAnsi"/>
          <w:color w:val="FF0000"/>
          <w:sz w:val="24"/>
          <w:szCs w:val="24"/>
        </w:rPr>
        <w:t xml:space="preserve"> (X</w:t>
      </w:r>
      <w:r w:rsidRPr="002279F5">
        <w:rPr>
          <w:rFonts w:asciiTheme="majorHAnsi" w:hAnsiTheme="majorHAnsi"/>
          <w:color w:val="FF0000"/>
          <w:sz w:val="24"/>
          <w:szCs w:val="24"/>
          <w:vertAlign w:val="subscript"/>
        </w:rPr>
        <w:t>1hj</w:t>
      </w:r>
      <w:r w:rsidRPr="002279F5">
        <w:rPr>
          <w:rFonts w:asciiTheme="majorHAnsi" w:hAnsiTheme="majorHAnsi"/>
          <w:color w:val="FF0000"/>
          <w:sz w:val="24"/>
          <w:szCs w:val="24"/>
        </w:rPr>
        <w:t>)</w:t>
      </w:r>
      <w:r w:rsidR="001F4616" w:rsidRPr="002279F5">
        <w:rPr>
          <w:rFonts w:asciiTheme="majorHAnsi" w:eastAsia="Cambria Math" w:hAnsiTheme="majorHAnsi"/>
          <w:color w:val="FF0000"/>
          <w:sz w:val="24"/>
          <w:szCs w:val="24"/>
          <w:lang w:eastAsia="ja-JP"/>
        </w:rPr>
        <w:t>:</w:t>
      </w:r>
      <w:r w:rsidRPr="002279F5">
        <w:rPr>
          <w:rFonts w:asciiTheme="majorHAnsi" w:eastAsia="Cambria Math" w:hAnsiTheme="majorHAnsi"/>
          <w:color w:val="FF0000"/>
          <w:sz w:val="24"/>
          <w:szCs w:val="24"/>
          <w:lang w:eastAsia="ja-JP"/>
        </w:rPr>
        <w:t xml:space="preserve"> </w:t>
      </w:r>
      <w:r w:rsidRPr="002279F5">
        <w:rPr>
          <w:rFonts w:asciiTheme="majorHAnsi" w:eastAsia="Cambria Math" w:hAnsiTheme="majorHAnsi"/>
          <w:b/>
          <w:bCs/>
          <w:color w:val="FF0000"/>
          <w:sz w:val="24"/>
          <w:szCs w:val="24"/>
          <w:lang w:eastAsia="ja-JP"/>
        </w:rPr>
        <w:t>effect of RI</w:t>
      </w:r>
      <w:r w:rsidRPr="002279F5">
        <w:rPr>
          <w:rFonts w:asciiTheme="majorHAnsi" w:eastAsia="Cambria Math" w:hAnsiTheme="majorHAnsi"/>
          <w:color w:val="FF0000"/>
          <w:sz w:val="24"/>
          <w:szCs w:val="24"/>
          <w:lang w:eastAsia="ja-JP"/>
        </w:rPr>
        <w:t>: baseline shift for group RI relative to the CONT group</w:t>
      </w:r>
    </w:p>
    <w:p w14:paraId="714ABD1C" w14:textId="3F33B93B" w:rsidR="003F1F21" w:rsidRPr="002279F5" w:rsidRDefault="001F4616" w:rsidP="00C9500E">
      <w:pPr>
        <w:pStyle w:val="ListParagraph"/>
        <w:numPr>
          <w:ilvl w:val="0"/>
          <w:numId w:val="5"/>
        </w:numPr>
        <w:tabs>
          <w:tab w:val="left" w:pos="1035"/>
        </w:tabs>
        <w:ind w:left="1755"/>
        <w:rPr>
          <w:rFonts w:asciiTheme="majorHAnsi" w:hAnsiTheme="majorHAnsi"/>
          <w:color w:val="FF0000"/>
          <w:sz w:val="24"/>
          <w:szCs w:val="24"/>
        </w:rPr>
      </w:pPr>
      <w:r w:rsidRPr="002279F5">
        <w:rPr>
          <w:rFonts w:asciiTheme="majorHAnsi" w:hAnsiTheme="majorHAnsi"/>
          <w:color w:val="FF0000"/>
          <w:sz w:val="24"/>
          <w:szCs w:val="24"/>
        </w:rPr>
        <w:t>β5</w:t>
      </w:r>
      <w:r w:rsidR="00857065" w:rsidRPr="002279F5">
        <w:rPr>
          <w:rFonts w:asciiTheme="majorHAnsi" w:hAnsiTheme="majorHAnsi"/>
          <w:color w:val="FF0000"/>
          <w:sz w:val="24"/>
          <w:szCs w:val="24"/>
        </w:rPr>
        <w:t>:</w:t>
      </w:r>
      <w:r w:rsidR="003F1F21" w:rsidRPr="002279F5">
        <w:rPr>
          <w:rFonts w:asciiTheme="majorHAnsi" w:hAnsiTheme="majorHAnsi"/>
          <w:color w:val="FF0000"/>
          <w:sz w:val="24"/>
          <w:szCs w:val="24"/>
        </w:rPr>
        <w:t xml:space="preserve"> (X</w:t>
      </w:r>
      <w:r w:rsidR="003F1F21" w:rsidRPr="002279F5">
        <w:rPr>
          <w:rFonts w:asciiTheme="majorHAnsi" w:hAnsiTheme="majorHAnsi"/>
          <w:color w:val="FF0000"/>
          <w:sz w:val="24"/>
          <w:szCs w:val="24"/>
          <w:vertAlign w:val="subscript"/>
        </w:rPr>
        <w:t>2hj</w:t>
      </w:r>
      <w:r w:rsidR="003F1F21" w:rsidRPr="002279F5">
        <w:rPr>
          <w:rFonts w:asciiTheme="majorHAnsi" w:hAnsiTheme="majorHAnsi"/>
          <w:color w:val="FF0000"/>
          <w:sz w:val="24"/>
          <w:szCs w:val="24"/>
        </w:rPr>
        <w:t>)</w:t>
      </w:r>
      <w:r w:rsidRPr="002279F5">
        <w:rPr>
          <w:rFonts w:asciiTheme="majorHAnsi" w:hAnsiTheme="majorHAnsi"/>
          <w:color w:val="FF0000"/>
          <w:sz w:val="24"/>
          <w:szCs w:val="24"/>
        </w:rPr>
        <w:t>:</w:t>
      </w:r>
      <w:r w:rsidR="003F1F21" w:rsidRPr="002279F5">
        <w:rPr>
          <w:rFonts w:asciiTheme="majorHAnsi" w:hAnsiTheme="majorHAnsi"/>
          <w:color w:val="FF0000"/>
          <w:sz w:val="24"/>
          <w:szCs w:val="24"/>
        </w:rPr>
        <w:t xml:space="preserve"> </w:t>
      </w:r>
      <w:r w:rsidR="003F1F21" w:rsidRPr="002279F5">
        <w:rPr>
          <w:rFonts w:asciiTheme="majorHAnsi" w:hAnsiTheme="majorHAnsi"/>
          <w:b/>
          <w:bCs/>
          <w:color w:val="FF0000"/>
          <w:sz w:val="24"/>
          <w:szCs w:val="24"/>
        </w:rPr>
        <w:t>effect of WI</w:t>
      </w:r>
      <w:r w:rsidR="003F1F21" w:rsidRPr="002279F5">
        <w:rPr>
          <w:rFonts w:asciiTheme="majorHAnsi" w:hAnsiTheme="majorHAnsi"/>
          <w:color w:val="FF0000"/>
          <w:sz w:val="24"/>
          <w:szCs w:val="24"/>
        </w:rPr>
        <w:t xml:space="preserve">: </w:t>
      </w:r>
      <w:r w:rsidR="003F1F21" w:rsidRPr="002279F5">
        <w:rPr>
          <w:rFonts w:asciiTheme="majorHAnsi" w:eastAsia="Cambria Math" w:hAnsiTheme="majorHAnsi"/>
          <w:color w:val="FF0000"/>
          <w:sz w:val="24"/>
          <w:szCs w:val="24"/>
          <w:lang w:eastAsia="ja-JP"/>
        </w:rPr>
        <w:t>baseline shift for group WI relative to the CONT group</w:t>
      </w:r>
      <w:r w:rsidR="003F1F21" w:rsidRPr="002279F5">
        <w:rPr>
          <w:rFonts w:asciiTheme="majorHAnsi" w:hAnsiTheme="majorHAnsi"/>
          <w:color w:val="FF0000"/>
          <w:sz w:val="24"/>
          <w:szCs w:val="24"/>
        </w:rPr>
        <w:t xml:space="preserve"> </w:t>
      </w:r>
    </w:p>
    <w:p w14:paraId="768217AC" w14:textId="3E55DC9B" w:rsidR="001F4616" w:rsidRPr="002279F5" w:rsidRDefault="003F1F21" w:rsidP="00C9500E">
      <w:pPr>
        <w:pStyle w:val="ListParagraph"/>
        <w:numPr>
          <w:ilvl w:val="0"/>
          <w:numId w:val="5"/>
        </w:numPr>
        <w:tabs>
          <w:tab w:val="left" w:pos="1035"/>
        </w:tabs>
        <w:ind w:left="1755"/>
        <w:rPr>
          <w:rFonts w:asciiTheme="majorHAnsi" w:hAnsiTheme="majorHAnsi"/>
          <w:color w:val="FF0000"/>
          <w:sz w:val="24"/>
          <w:szCs w:val="24"/>
        </w:rPr>
      </w:pPr>
      <w:r w:rsidRPr="002279F5">
        <w:rPr>
          <w:rFonts w:asciiTheme="majorHAnsi" w:hAnsiTheme="majorHAnsi"/>
          <w:color w:val="FF0000"/>
          <w:sz w:val="24"/>
          <w:szCs w:val="24"/>
        </w:rPr>
        <w:t>β6</w:t>
      </w:r>
      <w:r w:rsidR="00857065" w:rsidRPr="002279F5">
        <w:rPr>
          <w:rFonts w:asciiTheme="majorHAnsi" w:hAnsiTheme="majorHAnsi"/>
          <w:color w:val="FF0000"/>
          <w:sz w:val="24"/>
          <w:szCs w:val="24"/>
        </w:rPr>
        <w:t>:</w:t>
      </w:r>
      <w:r w:rsidRPr="002279F5">
        <w:rPr>
          <w:rFonts w:asciiTheme="majorHAnsi" w:hAnsiTheme="majorHAnsi"/>
          <w:color w:val="FF0000"/>
          <w:sz w:val="24"/>
          <w:szCs w:val="24"/>
        </w:rPr>
        <w:t xml:space="preserve"> (</w:t>
      </w:r>
      <w:proofErr w:type="spellStart"/>
      <w:r w:rsidRPr="002279F5">
        <w:rPr>
          <w:rFonts w:asciiTheme="majorHAnsi" w:hAnsiTheme="majorHAnsi"/>
          <w:color w:val="FF0000"/>
          <w:sz w:val="24"/>
          <w:szCs w:val="24"/>
        </w:rPr>
        <w:t>t</w:t>
      </w:r>
      <w:r w:rsidRPr="002279F5">
        <w:rPr>
          <w:rFonts w:asciiTheme="majorHAnsi" w:hAnsiTheme="majorHAnsi"/>
          <w:color w:val="FF0000"/>
          <w:sz w:val="24"/>
          <w:szCs w:val="24"/>
          <w:vertAlign w:val="subscript"/>
        </w:rPr>
        <w:t>hj</w:t>
      </w:r>
      <w:proofErr w:type="spellEnd"/>
      <w:r w:rsidRPr="002279F5">
        <w:rPr>
          <w:rFonts w:asciiTheme="majorHAnsi" w:hAnsiTheme="majorHAnsi"/>
          <w:color w:val="FF0000"/>
          <w:sz w:val="24"/>
          <w:szCs w:val="24"/>
        </w:rPr>
        <w:t>) (X</w:t>
      </w:r>
      <w:r w:rsidRPr="002279F5">
        <w:rPr>
          <w:rFonts w:asciiTheme="majorHAnsi" w:hAnsiTheme="majorHAnsi"/>
          <w:color w:val="FF0000"/>
          <w:sz w:val="24"/>
          <w:szCs w:val="24"/>
          <w:vertAlign w:val="subscript"/>
        </w:rPr>
        <w:t>1hj</w:t>
      </w:r>
      <w:r w:rsidRPr="002279F5">
        <w:rPr>
          <w:rFonts w:asciiTheme="majorHAnsi" w:hAnsiTheme="majorHAnsi"/>
          <w:color w:val="FF0000"/>
          <w:sz w:val="24"/>
          <w:szCs w:val="24"/>
        </w:rPr>
        <w:t>)</w:t>
      </w:r>
      <w:r w:rsidR="001F4616" w:rsidRPr="002279F5">
        <w:rPr>
          <w:rFonts w:asciiTheme="majorHAnsi" w:hAnsiTheme="majorHAnsi"/>
          <w:color w:val="FF0000"/>
          <w:sz w:val="24"/>
          <w:szCs w:val="24"/>
        </w:rPr>
        <w:t>:</w:t>
      </w:r>
      <w:r w:rsidRPr="002279F5">
        <w:rPr>
          <w:rFonts w:asciiTheme="majorHAnsi" w:hAnsiTheme="majorHAnsi"/>
          <w:color w:val="FF0000"/>
          <w:sz w:val="24"/>
          <w:szCs w:val="24"/>
        </w:rPr>
        <w:t xml:space="preserve"> The interaction between </w:t>
      </w:r>
      <w:r w:rsidRPr="002279F5">
        <w:rPr>
          <w:rFonts w:asciiTheme="majorHAnsi" w:hAnsiTheme="majorHAnsi"/>
          <w:b/>
          <w:bCs/>
          <w:color w:val="FF0000"/>
          <w:sz w:val="24"/>
          <w:szCs w:val="24"/>
        </w:rPr>
        <w:t>linear time</w:t>
      </w:r>
      <w:r w:rsidRPr="002279F5">
        <w:rPr>
          <w:rFonts w:asciiTheme="majorHAnsi" w:hAnsiTheme="majorHAnsi"/>
          <w:color w:val="FF0000"/>
          <w:sz w:val="24"/>
          <w:szCs w:val="24"/>
        </w:rPr>
        <w:t xml:space="preserve"> and treatment 1 (group RI)</w:t>
      </w:r>
    </w:p>
    <w:p w14:paraId="6398F404" w14:textId="7EFD0DC8" w:rsidR="001F4616" w:rsidRPr="002279F5" w:rsidRDefault="003F1F21" w:rsidP="00C9500E">
      <w:pPr>
        <w:pStyle w:val="ListParagraph"/>
        <w:numPr>
          <w:ilvl w:val="0"/>
          <w:numId w:val="5"/>
        </w:numPr>
        <w:tabs>
          <w:tab w:val="left" w:pos="1035"/>
        </w:tabs>
        <w:ind w:left="1755"/>
        <w:rPr>
          <w:rFonts w:asciiTheme="majorHAnsi" w:hAnsiTheme="majorHAnsi"/>
          <w:color w:val="FF0000"/>
          <w:sz w:val="24"/>
          <w:szCs w:val="24"/>
        </w:rPr>
      </w:pPr>
      <w:r w:rsidRPr="002279F5">
        <w:rPr>
          <w:rFonts w:asciiTheme="majorHAnsi" w:hAnsiTheme="majorHAnsi"/>
          <w:color w:val="FF0000"/>
          <w:sz w:val="24"/>
          <w:szCs w:val="24"/>
        </w:rPr>
        <w:t>β7</w:t>
      </w:r>
      <w:r w:rsidR="00857065" w:rsidRPr="002279F5">
        <w:rPr>
          <w:rFonts w:asciiTheme="majorHAnsi" w:hAnsiTheme="majorHAnsi"/>
          <w:color w:val="FF0000"/>
          <w:sz w:val="24"/>
          <w:szCs w:val="24"/>
        </w:rPr>
        <w:t>:</w:t>
      </w:r>
      <w:r w:rsidRPr="002279F5">
        <w:rPr>
          <w:rFonts w:asciiTheme="majorHAnsi" w:hAnsiTheme="majorHAnsi"/>
          <w:color w:val="FF0000"/>
          <w:sz w:val="24"/>
          <w:szCs w:val="24"/>
        </w:rPr>
        <w:t xml:space="preserve"> (</w:t>
      </w:r>
      <w:proofErr w:type="spellStart"/>
      <w:r w:rsidRPr="002279F5">
        <w:rPr>
          <w:rFonts w:asciiTheme="majorHAnsi" w:hAnsiTheme="majorHAnsi"/>
          <w:color w:val="FF0000"/>
          <w:sz w:val="24"/>
          <w:szCs w:val="24"/>
        </w:rPr>
        <w:t>t</w:t>
      </w:r>
      <w:r w:rsidRPr="002279F5">
        <w:rPr>
          <w:rFonts w:asciiTheme="majorHAnsi" w:hAnsiTheme="majorHAnsi"/>
          <w:color w:val="FF0000"/>
          <w:sz w:val="24"/>
          <w:szCs w:val="24"/>
          <w:vertAlign w:val="subscript"/>
        </w:rPr>
        <w:t>hj</w:t>
      </w:r>
      <w:proofErr w:type="spellEnd"/>
      <w:r w:rsidRPr="002279F5">
        <w:rPr>
          <w:rFonts w:asciiTheme="majorHAnsi" w:hAnsiTheme="majorHAnsi"/>
          <w:color w:val="FF0000"/>
          <w:sz w:val="24"/>
          <w:szCs w:val="24"/>
        </w:rPr>
        <w:t>) (X</w:t>
      </w:r>
      <w:r w:rsidRPr="002279F5">
        <w:rPr>
          <w:rFonts w:asciiTheme="majorHAnsi" w:hAnsiTheme="majorHAnsi"/>
          <w:color w:val="FF0000"/>
          <w:sz w:val="24"/>
          <w:szCs w:val="24"/>
          <w:vertAlign w:val="subscript"/>
        </w:rPr>
        <w:t>2hj</w:t>
      </w:r>
      <w:r w:rsidRPr="002279F5">
        <w:rPr>
          <w:rFonts w:asciiTheme="majorHAnsi" w:hAnsiTheme="majorHAnsi"/>
          <w:color w:val="FF0000"/>
          <w:sz w:val="24"/>
          <w:szCs w:val="24"/>
        </w:rPr>
        <w:t>)</w:t>
      </w:r>
      <w:r w:rsidR="001F4616" w:rsidRPr="002279F5">
        <w:rPr>
          <w:rFonts w:asciiTheme="majorHAnsi" w:hAnsiTheme="majorHAnsi"/>
          <w:color w:val="FF0000"/>
          <w:sz w:val="24"/>
          <w:szCs w:val="24"/>
        </w:rPr>
        <w:t>:</w:t>
      </w:r>
      <w:r w:rsidRPr="002279F5">
        <w:rPr>
          <w:rFonts w:asciiTheme="majorHAnsi" w:hAnsiTheme="majorHAnsi"/>
          <w:color w:val="FF0000"/>
          <w:sz w:val="24"/>
          <w:szCs w:val="24"/>
        </w:rPr>
        <w:t xml:space="preserve"> The interaction between </w:t>
      </w:r>
      <w:r w:rsidRPr="002279F5">
        <w:rPr>
          <w:rFonts w:asciiTheme="majorHAnsi" w:hAnsiTheme="majorHAnsi"/>
          <w:b/>
          <w:bCs/>
          <w:color w:val="FF0000"/>
          <w:sz w:val="24"/>
          <w:szCs w:val="24"/>
        </w:rPr>
        <w:t>linear time</w:t>
      </w:r>
      <w:r w:rsidRPr="002279F5">
        <w:rPr>
          <w:rFonts w:asciiTheme="majorHAnsi" w:hAnsiTheme="majorHAnsi"/>
          <w:color w:val="FF0000"/>
          <w:sz w:val="24"/>
          <w:szCs w:val="24"/>
        </w:rPr>
        <w:t xml:space="preserve"> and treatment 2 (group WI)</w:t>
      </w:r>
    </w:p>
    <w:p w14:paraId="1E9DCC7E" w14:textId="4D06ABF0" w:rsidR="001F4616" w:rsidRPr="002279F5" w:rsidRDefault="003F1F21" w:rsidP="00C9500E">
      <w:pPr>
        <w:pStyle w:val="ListParagraph"/>
        <w:numPr>
          <w:ilvl w:val="0"/>
          <w:numId w:val="5"/>
        </w:numPr>
        <w:tabs>
          <w:tab w:val="left" w:pos="1035"/>
        </w:tabs>
        <w:ind w:left="1755"/>
        <w:rPr>
          <w:rFonts w:asciiTheme="majorHAnsi" w:hAnsiTheme="majorHAnsi"/>
          <w:color w:val="FF0000"/>
          <w:sz w:val="24"/>
          <w:szCs w:val="24"/>
        </w:rPr>
      </w:pPr>
      <w:r w:rsidRPr="002279F5">
        <w:rPr>
          <w:rFonts w:asciiTheme="majorHAnsi" w:hAnsiTheme="majorHAnsi"/>
          <w:color w:val="FF0000"/>
          <w:sz w:val="24"/>
          <w:szCs w:val="24"/>
        </w:rPr>
        <w:t>β8</w:t>
      </w:r>
      <w:r w:rsidR="00857065" w:rsidRPr="002279F5">
        <w:rPr>
          <w:rFonts w:asciiTheme="majorHAnsi" w:hAnsiTheme="majorHAnsi"/>
          <w:color w:val="FF0000"/>
          <w:sz w:val="24"/>
          <w:szCs w:val="24"/>
        </w:rPr>
        <w:t>:</w:t>
      </w:r>
      <w:r w:rsidRPr="002279F5">
        <w:rPr>
          <w:rFonts w:asciiTheme="majorHAnsi" w:hAnsiTheme="majorHAnsi"/>
          <w:color w:val="FF0000"/>
          <w:sz w:val="24"/>
          <w:szCs w:val="24"/>
        </w:rPr>
        <w:t xml:space="preserve"> (t</w:t>
      </w:r>
      <w:r w:rsidRPr="002279F5">
        <w:rPr>
          <w:rFonts w:asciiTheme="majorHAnsi" w:hAnsiTheme="majorHAnsi"/>
          <w:color w:val="FF0000"/>
          <w:sz w:val="24"/>
          <w:szCs w:val="24"/>
          <w:vertAlign w:val="superscript"/>
        </w:rPr>
        <w:t>2</w:t>
      </w:r>
      <w:r w:rsidRPr="002279F5">
        <w:rPr>
          <w:rFonts w:asciiTheme="majorHAnsi" w:hAnsiTheme="majorHAnsi"/>
          <w:color w:val="FF0000"/>
          <w:sz w:val="24"/>
          <w:szCs w:val="24"/>
          <w:vertAlign w:val="subscript"/>
        </w:rPr>
        <w:t>hj</w:t>
      </w:r>
      <w:r w:rsidRPr="002279F5">
        <w:rPr>
          <w:rFonts w:asciiTheme="majorHAnsi" w:hAnsiTheme="majorHAnsi"/>
          <w:color w:val="FF0000"/>
          <w:sz w:val="24"/>
          <w:szCs w:val="24"/>
        </w:rPr>
        <w:t>) (X</w:t>
      </w:r>
      <w:r w:rsidRPr="002279F5">
        <w:rPr>
          <w:rFonts w:asciiTheme="majorHAnsi" w:hAnsiTheme="majorHAnsi"/>
          <w:color w:val="FF0000"/>
          <w:sz w:val="24"/>
          <w:szCs w:val="24"/>
          <w:vertAlign w:val="subscript"/>
        </w:rPr>
        <w:t>1hj</w:t>
      </w:r>
      <w:r w:rsidRPr="002279F5">
        <w:rPr>
          <w:rFonts w:asciiTheme="majorHAnsi" w:hAnsiTheme="majorHAnsi"/>
          <w:color w:val="FF0000"/>
          <w:sz w:val="24"/>
          <w:szCs w:val="24"/>
        </w:rPr>
        <w:t>)</w:t>
      </w:r>
      <w:r w:rsidR="001F4616" w:rsidRPr="002279F5">
        <w:rPr>
          <w:rFonts w:asciiTheme="majorHAnsi" w:hAnsiTheme="majorHAnsi"/>
          <w:color w:val="FF0000"/>
          <w:sz w:val="24"/>
          <w:szCs w:val="24"/>
        </w:rPr>
        <w:t>:</w:t>
      </w:r>
      <w:r w:rsidRPr="002279F5">
        <w:rPr>
          <w:rFonts w:asciiTheme="majorHAnsi" w:hAnsiTheme="majorHAnsi"/>
          <w:color w:val="FF0000"/>
          <w:sz w:val="24"/>
          <w:szCs w:val="24"/>
        </w:rPr>
        <w:t xml:space="preserve"> The interaction between </w:t>
      </w:r>
      <w:r w:rsidRPr="002279F5">
        <w:rPr>
          <w:rFonts w:asciiTheme="majorHAnsi" w:hAnsiTheme="majorHAnsi"/>
          <w:b/>
          <w:bCs/>
          <w:color w:val="FF0000"/>
          <w:sz w:val="24"/>
          <w:szCs w:val="24"/>
        </w:rPr>
        <w:t>quadratic time</w:t>
      </w:r>
      <w:r w:rsidRPr="002279F5">
        <w:rPr>
          <w:rFonts w:asciiTheme="majorHAnsi" w:hAnsiTheme="majorHAnsi"/>
          <w:color w:val="FF0000"/>
          <w:sz w:val="24"/>
          <w:szCs w:val="24"/>
        </w:rPr>
        <w:t xml:space="preserve"> and treatment 1 (group RI)</w:t>
      </w:r>
    </w:p>
    <w:p w14:paraId="62FAF83F" w14:textId="13FF00D0" w:rsidR="001F4616" w:rsidRPr="002279F5" w:rsidRDefault="003F1F21" w:rsidP="00C9500E">
      <w:pPr>
        <w:pStyle w:val="ListParagraph"/>
        <w:numPr>
          <w:ilvl w:val="0"/>
          <w:numId w:val="5"/>
        </w:numPr>
        <w:tabs>
          <w:tab w:val="left" w:pos="1035"/>
        </w:tabs>
        <w:ind w:left="1755"/>
        <w:rPr>
          <w:rFonts w:asciiTheme="majorHAnsi" w:hAnsiTheme="majorHAnsi"/>
          <w:color w:val="FF0000"/>
          <w:sz w:val="24"/>
          <w:szCs w:val="24"/>
        </w:rPr>
      </w:pPr>
      <w:r w:rsidRPr="002279F5">
        <w:rPr>
          <w:rFonts w:asciiTheme="majorHAnsi" w:hAnsiTheme="majorHAnsi"/>
          <w:color w:val="FF0000"/>
          <w:sz w:val="24"/>
          <w:szCs w:val="24"/>
        </w:rPr>
        <w:t>β9</w:t>
      </w:r>
      <w:r w:rsidR="00857065" w:rsidRPr="002279F5">
        <w:rPr>
          <w:rFonts w:asciiTheme="majorHAnsi" w:hAnsiTheme="majorHAnsi"/>
          <w:color w:val="FF0000"/>
          <w:sz w:val="24"/>
          <w:szCs w:val="24"/>
        </w:rPr>
        <w:t>:</w:t>
      </w:r>
      <w:r w:rsidRPr="002279F5">
        <w:rPr>
          <w:rFonts w:asciiTheme="majorHAnsi" w:hAnsiTheme="majorHAnsi"/>
          <w:color w:val="FF0000"/>
          <w:sz w:val="24"/>
          <w:szCs w:val="24"/>
        </w:rPr>
        <w:t xml:space="preserve"> (t</w:t>
      </w:r>
      <w:r w:rsidRPr="002279F5">
        <w:rPr>
          <w:rFonts w:asciiTheme="majorHAnsi" w:hAnsiTheme="majorHAnsi"/>
          <w:color w:val="FF0000"/>
          <w:sz w:val="24"/>
          <w:szCs w:val="24"/>
          <w:vertAlign w:val="superscript"/>
        </w:rPr>
        <w:t>2</w:t>
      </w:r>
      <w:r w:rsidRPr="002279F5">
        <w:rPr>
          <w:rFonts w:asciiTheme="majorHAnsi" w:hAnsiTheme="majorHAnsi"/>
          <w:color w:val="FF0000"/>
          <w:sz w:val="24"/>
          <w:szCs w:val="24"/>
          <w:vertAlign w:val="subscript"/>
        </w:rPr>
        <w:t>hj</w:t>
      </w:r>
      <w:r w:rsidRPr="002279F5">
        <w:rPr>
          <w:rFonts w:asciiTheme="majorHAnsi" w:hAnsiTheme="majorHAnsi"/>
          <w:color w:val="FF0000"/>
          <w:sz w:val="24"/>
          <w:szCs w:val="24"/>
        </w:rPr>
        <w:t>) (X</w:t>
      </w:r>
      <w:r w:rsidRPr="002279F5">
        <w:rPr>
          <w:rFonts w:asciiTheme="majorHAnsi" w:hAnsiTheme="majorHAnsi"/>
          <w:color w:val="FF0000"/>
          <w:sz w:val="24"/>
          <w:szCs w:val="24"/>
          <w:vertAlign w:val="subscript"/>
        </w:rPr>
        <w:t>2hj</w:t>
      </w:r>
      <w:r w:rsidRPr="002279F5">
        <w:rPr>
          <w:rFonts w:asciiTheme="majorHAnsi" w:hAnsiTheme="majorHAnsi"/>
          <w:color w:val="FF0000"/>
          <w:sz w:val="24"/>
          <w:szCs w:val="24"/>
        </w:rPr>
        <w:t>)</w:t>
      </w:r>
      <w:r w:rsidR="001F4616" w:rsidRPr="002279F5">
        <w:rPr>
          <w:rFonts w:asciiTheme="majorHAnsi" w:hAnsiTheme="majorHAnsi"/>
          <w:color w:val="FF0000"/>
          <w:sz w:val="24"/>
          <w:szCs w:val="24"/>
        </w:rPr>
        <w:t>:</w:t>
      </w:r>
      <w:r w:rsidRPr="002279F5">
        <w:rPr>
          <w:rFonts w:asciiTheme="majorHAnsi" w:hAnsiTheme="majorHAnsi"/>
          <w:color w:val="FF0000"/>
          <w:sz w:val="24"/>
          <w:szCs w:val="24"/>
        </w:rPr>
        <w:t xml:space="preserve"> The interaction between </w:t>
      </w:r>
      <w:r w:rsidRPr="002279F5">
        <w:rPr>
          <w:rFonts w:asciiTheme="majorHAnsi" w:hAnsiTheme="majorHAnsi"/>
          <w:b/>
          <w:bCs/>
          <w:color w:val="FF0000"/>
          <w:sz w:val="24"/>
          <w:szCs w:val="24"/>
        </w:rPr>
        <w:t>quadratic time</w:t>
      </w:r>
      <w:r w:rsidRPr="002279F5">
        <w:rPr>
          <w:rFonts w:asciiTheme="majorHAnsi" w:hAnsiTheme="majorHAnsi"/>
          <w:color w:val="FF0000"/>
          <w:sz w:val="24"/>
          <w:szCs w:val="24"/>
        </w:rPr>
        <w:t xml:space="preserve"> and treatment 2 (group WI)</w:t>
      </w:r>
    </w:p>
    <w:p w14:paraId="4EAF0E33" w14:textId="38CEF13F" w:rsidR="001F4616" w:rsidRPr="002279F5" w:rsidRDefault="003F1F21" w:rsidP="00C9500E">
      <w:pPr>
        <w:pStyle w:val="ListParagraph"/>
        <w:numPr>
          <w:ilvl w:val="0"/>
          <w:numId w:val="5"/>
        </w:numPr>
        <w:tabs>
          <w:tab w:val="left" w:pos="1035"/>
        </w:tabs>
        <w:ind w:left="1755"/>
        <w:rPr>
          <w:rFonts w:asciiTheme="majorHAnsi" w:hAnsiTheme="majorHAnsi"/>
          <w:color w:val="FF0000"/>
          <w:sz w:val="24"/>
          <w:szCs w:val="24"/>
        </w:rPr>
      </w:pPr>
      <w:r w:rsidRPr="002279F5">
        <w:rPr>
          <w:rFonts w:asciiTheme="majorHAnsi" w:hAnsiTheme="majorHAnsi"/>
          <w:color w:val="FF0000"/>
          <w:sz w:val="24"/>
          <w:szCs w:val="24"/>
        </w:rPr>
        <w:t>β10</w:t>
      </w:r>
      <w:r w:rsidR="00857065" w:rsidRPr="002279F5">
        <w:rPr>
          <w:rFonts w:asciiTheme="majorHAnsi" w:hAnsiTheme="majorHAnsi"/>
          <w:color w:val="FF0000"/>
          <w:sz w:val="24"/>
          <w:szCs w:val="24"/>
        </w:rPr>
        <w:t>:</w:t>
      </w:r>
      <w:r w:rsidRPr="002279F5">
        <w:rPr>
          <w:rFonts w:asciiTheme="majorHAnsi" w:hAnsiTheme="majorHAnsi"/>
          <w:color w:val="FF0000"/>
          <w:sz w:val="24"/>
          <w:szCs w:val="24"/>
        </w:rPr>
        <w:t xml:space="preserve"> (t</w:t>
      </w:r>
      <w:r w:rsidRPr="002279F5">
        <w:rPr>
          <w:rFonts w:asciiTheme="majorHAnsi" w:hAnsiTheme="majorHAnsi"/>
          <w:color w:val="FF0000"/>
          <w:sz w:val="24"/>
          <w:szCs w:val="24"/>
          <w:vertAlign w:val="superscript"/>
        </w:rPr>
        <w:t>3</w:t>
      </w:r>
      <w:r w:rsidRPr="002279F5">
        <w:rPr>
          <w:rFonts w:asciiTheme="majorHAnsi" w:hAnsiTheme="majorHAnsi"/>
          <w:color w:val="FF0000"/>
          <w:sz w:val="24"/>
          <w:szCs w:val="24"/>
          <w:vertAlign w:val="subscript"/>
        </w:rPr>
        <w:t>hj</w:t>
      </w:r>
      <w:r w:rsidRPr="002279F5">
        <w:rPr>
          <w:rFonts w:asciiTheme="majorHAnsi" w:hAnsiTheme="majorHAnsi"/>
          <w:color w:val="FF0000"/>
          <w:sz w:val="24"/>
          <w:szCs w:val="24"/>
        </w:rPr>
        <w:t>) (X</w:t>
      </w:r>
      <w:r w:rsidRPr="002279F5">
        <w:rPr>
          <w:rFonts w:asciiTheme="majorHAnsi" w:hAnsiTheme="majorHAnsi"/>
          <w:color w:val="FF0000"/>
          <w:sz w:val="24"/>
          <w:szCs w:val="24"/>
          <w:vertAlign w:val="subscript"/>
        </w:rPr>
        <w:t>1hj</w:t>
      </w:r>
      <w:r w:rsidRPr="002279F5">
        <w:rPr>
          <w:rFonts w:asciiTheme="majorHAnsi" w:hAnsiTheme="majorHAnsi"/>
          <w:color w:val="FF0000"/>
          <w:sz w:val="24"/>
          <w:szCs w:val="24"/>
        </w:rPr>
        <w:t>)</w:t>
      </w:r>
      <w:r w:rsidR="001F4616" w:rsidRPr="002279F5">
        <w:rPr>
          <w:rFonts w:asciiTheme="majorHAnsi" w:hAnsiTheme="majorHAnsi"/>
          <w:color w:val="FF0000"/>
          <w:sz w:val="24"/>
          <w:szCs w:val="24"/>
        </w:rPr>
        <w:t>:</w:t>
      </w:r>
      <w:r w:rsidRPr="002279F5">
        <w:rPr>
          <w:rFonts w:asciiTheme="majorHAnsi" w:hAnsiTheme="majorHAnsi"/>
          <w:color w:val="FF0000"/>
          <w:sz w:val="24"/>
          <w:szCs w:val="24"/>
        </w:rPr>
        <w:t xml:space="preserve"> The interaction between </w:t>
      </w:r>
      <w:r w:rsidRPr="002279F5">
        <w:rPr>
          <w:rFonts w:asciiTheme="majorHAnsi" w:hAnsiTheme="majorHAnsi"/>
          <w:b/>
          <w:bCs/>
          <w:color w:val="FF0000"/>
          <w:sz w:val="24"/>
          <w:szCs w:val="24"/>
        </w:rPr>
        <w:t>cubic time</w:t>
      </w:r>
      <w:r w:rsidRPr="002279F5">
        <w:rPr>
          <w:rFonts w:asciiTheme="majorHAnsi" w:hAnsiTheme="majorHAnsi"/>
          <w:color w:val="FF0000"/>
          <w:sz w:val="24"/>
          <w:szCs w:val="24"/>
        </w:rPr>
        <w:t xml:space="preserve"> and treatment 1 (group RI)</w:t>
      </w:r>
    </w:p>
    <w:p w14:paraId="7FB30420" w14:textId="7609D4E0" w:rsidR="001F4616" w:rsidRPr="002279F5" w:rsidRDefault="003F1F21" w:rsidP="00C9500E">
      <w:pPr>
        <w:pStyle w:val="ListParagraph"/>
        <w:numPr>
          <w:ilvl w:val="0"/>
          <w:numId w:val="5"/>
        </w:numPr>
        <w:tabs>
          <w:tab w:val="left" w:pos="1035"/>
        </w:tabs>
        <w:ind w:left="1755"/>
        <w:rPr>
          <w:rFonts w:asciiTheme="majorHAnsi" w:hAnsiTheme="majorHAnsi"/>
          <w:color w:val="FF0000"/>
          <w:sz w:val="24"/>
          <w:szCs w:val="24"/>
        </w:rPr>
      </w:pPr>
      <w:r w:rsidRPr="002279F5">
        <w:rPr>
          <w:rFonts w:asciiTheme="majorHAnsi" w:hAnsiTheme="majorHAnsi"/>
          <w:color w:val="FF0000"/>
          <w:sz w:val="24"/>
          <w:szCs w:val="24"/>
        </w:rPr>
        <w:t>β11</w:t>
      </w:r>
      <w:r w:rsidR="00857065" w:rsidRPr="002279F5">
        <w:rPr>
          <w:rFonts w:asciiTheme="majorHAnsi" w:hAnsiTheme="majorHAnsi"/>
          <w:color w:val="FF0000"/>
          <w:sz w:val="24"/>
          <w:szCs w:val="24"/>
        </w:rPr>
        <w:t>:</w:t>
      </w:r>
      <w:r w:rsidRPr="002279F5">
        <w:rPr>
          <w:rFonts w:asciiTheme="majorHAnsi" w:hAnsiTheme="majorHAnsi"/>
          <w:color w:val="FF0000"/>
          <w:sz w:val="24"/>
          <w:szCs w:val="24"/>
        </w:rPr>
        <w:t xml:space="preserve"> (t</w:t>
      </w:r>
      <w:r w:rsidRPr="002279F5">
        <w:rPr>
          <w:rFonts w:asciiTheme="majorHAnsi" w:hAnsiTheme="majorHAnsi"/>
          <w:color w:val="FF0000"/>
          <w:sz w:val="24"/>
          <w:szCs w:val="24"/>
          <w:vertAlign w:val="superscript"/>
        </w:rPr>
        <w:t>3</w:t>
      </w:r>
      <w:r w:rsidRPr="002279F5">
        <w:rPr>
          <w:rFonts w:asciiTheme="majorHAnsi" w:hAnsiTheme="majorHAnsi"/>
          <w:color w:val="FF0000"/>
          <w:sz w:val="24"/>
          <w:szCs w:val="24"/>
          <w:vertAlign w:val="subscript"/>
        </w:rPr>
        <w:t>hj</w:t>
      </w:r>
      <w:r w:rsidRPr="002279F5">
        <w:rPr>
          <w:rFonts w:asciiTheme="majorHAnsi" w:hAnsiTheme="majorHAnsi"/>
          <w:color w:val="FF0000"/>
          <w:sz w:val="24"/>
          <w:szCs w:val="24"/>
        </w:rPr>
        <w:t>) (X</w:t>
      </w:r>
      <w:r w:rsidRPr="002279F5">
        <w:rPr>
          <w:rFonts w:asciiTheme="majorHAnsi" w:hAnsiTheme="majorHAnsi"/>
          <w:color w:val="FF0000"/>
          <w:sz w:val="24"/>
          <w:szCs w:val="24"/>
          <w:vertAlign w:val="subscript"/>
        </w:rPr>
        <w:t>2hj</w:t>
      </w:r>
      <w:r w:rsidRPr="002279F5">
        <w:rPr>
          <w:rFonts w:asciiTheme="majorHAnsi" w:hAnsiTheme="majorHAnsi"/>
          <w:color w:val="FF0000"/>
          <w:sz w:val="24"/>
          <w:szCs w:val="24"/>
        </w:rPr>
        <w:t>)</w:t>
      </w:r>
      <w:r w:rsidR="001F4616" w:rsidRPr="002279F5">
        <w:rPr>
          <w:rFonts w:asciiTheme="majorHAnsi" w:hAnsiTheme="majorHAnsi"/>
          <w:color w:val="FF0000"/>
          <w:sz w:val="24"/>
          <w:szCs w:val="24"/>
        </w:rPr>
        <w:t>:</w:t>
      </w:r>
      <w:r w:rsidRPr="002279F5">
        <w:rPr>
          <w:rFonts w:asciiTheme="majorHAnsi" w:hAnsiTheme="majorHAnsi"/>
          <w:color w:val="FF0000"/>
          <w:sz w:val="24"/>
          <w:szCs w:val="24"/>
        </w:rPr>
        <w:t xml:space="preserve"> The interaction between </w:t>
      </w:r>
      <w:r w:rsidRPr="002279F5">
        <w:rPr>
          <w:rFonts w:asciiTheme="majorHAnsi" w:hAnsiTheme="majorHAnsi"/>
          <w:b/>
          <w:bCs/>
          <w:color w:val="FF0000"/>
          <w:sz w:val="24"/>
          <w:szCs w:val="24"/>
        </w:rPr>
        <w:t>cubic time</w:t>
      </w:r>
      <w:r w:rsidRPr="002279F5">
        <w:rPr>
          <w:rFonts w:asciiTheme="majorHAnsi" w:hAnsiTheme="majorHAnsi"/>
          <w:color w:val="FF0000"/>
          <w:sz w:val="24"/>
          <w:szCs w:val="24"/>
        </w:rPr>
        <w:t xml:space="preserve"> and treatment 2 (group WI)</w:t>
      </w:r>
    </w:p>
    <w:p w14:paraId="1787C514" w14:textId="1AAF3C23" w:rsidR="00700ACE" w:rsidRPr="002279F5" w:rsidRDefault="0099734D" w:rsidP="00C9500E">
      <w:pPr>
        <w:pStyle w:val="ListParagraph"/>
        <w:numPr>
          <w:ilvl w:val="0"/>
          <w:numId w:val="5"/>
        </w:numPr>
        <w:tabs>
          <w:tab w:val="left" w:pos="1035"/>
        </w:tabs>
        <w:ind w:left="1755"/>
        <w:rPr>
          <w:rFonts w:asciiTheme="majorHAnsi" w:hAnsiTheme="majorHAnsi"/>
          <w:color w:val="FF0000"/>
          <w:sz w:val="24"/>
          <w:szCs w:val="24"/>
        </w:rPr>
      </w:pPr>
      <w:proofErr w:type="spellStart"/>
      <w:r w:rsidRPr="002279F5">
        <w:rPr>
          <w:rFonts w:asciiTheme="majorHAnsi" w:eastAsia="Cambria Math" w:hAnsiTheme="majorHAnsi"/>
          <w:color w:val="FF0000"/>
          <w:sz w:val="24"/>
          <w:szCs w:val="24"/>
          <w:lang w:eastAsia="ja-JP"/>
        </w:rPr>
        <w:t>ε</w:t>
      </w:r>
      <w:r w:rsidRPr="002279F5">
        <w:rPr>
          <w:rFonts w:asciiTheme="majorHAnsi" w:eastAsia="Cambria Math" w:hAnsiTheme="majorHAnsi"/>
          <w:color w:val="FF0000"/>
          <w:sz w:val="24"/>
          <w:szCs w:val="24"/>
          <w:vertAlign w:val="subscript"/>
          <w:lang w:eastAsia="ja-JP"/>
        </w:rPr>
        <w:t>nj</w:t>
      </w:r>
      <w:proofErr w:type="spellEnd"/>
      <w:r w:rsidRPr="002279F5">
        <w:rPr>
          <w:rFonts w:asciiTheme="majorHAnsi" w:eastAsia="Cambria Math" w:hAnsiTheme="majorHAnsi"/>
          <w:color w:val="FF0000"/>
          <w:sz w:val="24"/>
          <w:szCs w:val="24"/>
          <w:lang w:eastAsia="ja-JP"/>
        </w:rPr>
        <w:t xml:space="preserve">: </w:t>
      </w:r>
      <w:r w:rsidR="00301607" w:rsidRPr="002279F5">
        <w:rPr>
          <w:rFonts w:asciiTheme="majorHAnsi" w:eastAsia="Cambria Math" w:hAnsiTheme="majorHAnsi"/>
          <w:color w:val="FF0000"/>
          <w:sz w:val="24"/>
          <w:szCs w:val="24"/>
          <w:lang w:eastAsia="ja-JP"/>
        </w:rPr>
        <w:t>residual</w:t>
      </w:r>
      <w:r w:rsidRPr="002279F5">
        <w:rPr>
          <w:rFonts w:asciiTheme="majorHAnsi" w:eastAsia="Cambria Math" w:hAnsiTheme="majorHAnsi"/>
          <w:color w:val="FF0000"/>
          <w:sz w:val="24"/>
          <w:szCs w:val="24"/>
          <w:lang w:eastAsia="ja-JP"/>
        </w:rPr>
        <w:t xml:space="preserve"> error</w:t>
      </w:r>
    </w:p>
    <w:p w14:paraId="2432C167" w14:textId="34E3B76D" w:rsidR="0099734D" w:rsidRPr="002279F5" w:rsidRDefault="00E2370A" w:rsidP="00700ACE">
      <w:pPr>
        <w:pStyle w:val="ListParagraph"/>
        <w:tabs>
          <w:tab w:val="left" w:pos="1035"/>
        </w:tabs>
        <w:spacing w:before="63"/>
        <w:ind w:left="1035"/>
        <w:rPr>
          <w:sz w:val="24"/>
          <w:szCs w:val="24"/>
        </w:rPr>
      </w:pPr>
      <w:r w:rsidRPr="002279F5">
        <w:rPr>
          <w:sz w:val="24"/>
          <w:szCs w:val="24"/>
        </w:rPr>
        <w:tab/>
      </w:r>
      <w:r w:rsidR="005F6E61" w:rsidRPr="002279F5">
        <w:rPr>
          <w:sz w:val="24"/>
          <w:szCs w:val="24"/>
        </w:rPr>
        <w:t>To simplify:</w:t>
      </w:r>
    </w:p>
    <w:p w14:paraId="4225127B" w14:textId="75896E8C" w:rsidR="00352C2C" w:rsidRPr="002279F5" w:rsidRDefault="00E2370A" w:rsidP="005F6E61">
      <w:pPr>
        <w:pStyle w:val="ListParagraph"/>
        <w:tabs>
          <w:tab w:val="left" w:pos="1035"/>
        </w:tabs>
        <w:spacing w:before="63"/>
        <w:ind w:left="1401"/>
        <w:rPr>
          <w:rFonts w:eastAsia="Cambria Math"/>
          <w:b/>
          <w:bCs/>
          <w:color w:val="FF0000"/>
          <w:sz w:val="24"/>
          <w:szCs w:val="24"/>
          <w:vertAlign w:val="subscript"/>
          <w:lang w:val="fr-FR" w:eastAsia="ja-JP"/>
        </w:rPr>
      </w:pPr>
      <w:r w:rsidRPr="002279F5">
        <w:rPr>
          <w:b/>
          <w:bCs/>
          <w:sz w:val="24"/>
          <w:szCs w:val="24"/>
          <w:lang w:val="fr-FR"/>
        </w:rPr>
        <w:tab/>
      </w:r>
      <w:proofErr w:type="spellStart"/>
      <w:r w:rsidRPr="002279F5">
        <w:rPr>
          <w:b/>
          <w:bCs/>
          <w:color w:val="FF0000"/>
          <w:sz w:val="24"/>
          <w:szCs w:val="24"/>
          <w:lang w:val="fr-FR"/>
        </w:rPr>
        <w:t>Y</w:t>
      </w:r>
      <w:r w:rsidRPr="002279F5">
        <w:rPr>
          <w:b/>
          <w:bCs/>
          <w:color w:val="FF0000"/>
          <w:sz w:val="24"/>
          <w:szCs w:val="24"/>
          <w:vertAlign w:val="subscript"/>
          <w:lang w:val="fr-FR"/>
        </w:rPr>
        <w:t>h</w:t>
      </w:r>
      <w:proofErr w:type="spellEnd"/>
      <w:r w:rsidRPr="002279F5">
        <w:rPr>
          <w:b/>
          <w:bCs/>
          <w:color w:val="FF0000"/>
          <w:sz w:val="24"/>
          <w:szCs w:val="24"/>
          <w:vertAlign w:val="superscript"/>
          <w:lang w:val="fr-FR"/>
        </w:rPr>
        <w:t xml:space="preserve"> CONT</w:t>
      </w:r>
      <w:r w:rsidRPr="002279F5">
        <w:rPr>
          <w:b/>
          <w:bCs/>
          <w:color w:val="FF0000"/>
          <w:sz w:val="24"/>
          <w:szCs w:val="24"/>
          <w:vertAlign w:val="subscript"/>
          <w:lang w:val="fr-FR"/>
        </w:rPr>
        <w:t xml:space="preserve"> </w:t>
      </w:r>
      <w:r w:rsidRPr="002279F5">
        <w:rPr>
          <w:b/>
          <w:bCs/>
          <w:color w:val="FF0000"/>
          <w:sz w:val="24"/>
          <w:szCs w:val="24"/>
          <w:lang w:val="fr-FR"/>
        </w:rPr>
        <w:t xml:space="preserve">= </w:t>
      </w:r>
      <w:r w:rsidRPr="002279F5">
        <w:rPr>
          <w:b/>
          <w:bCs/>
          <w:color w:val="FF0000"/>
          <w:sz w:val="24"/>
          <w:szCs w:val="24"/>
        </w:rPr>
        <w:t>β</w:t>
      </w:r>
      <w:r w:rsidRPr="002279F5">
        <w:rPr>
          <w:b/>
          <w:bCs/>
          <w:color w:val="FF0000"/>
          <w:sz w:val="24"/>
          <w:szCs w:val="24"/>
          <w:lang w:val="fr-FR"/>
        </w:rPr>
        <w:t>0</w:t>
      </w:r>
      <w:r w:rsidRPr="002279F5">
        <w:rPr>
          <w:b/>
          <w:bCs/>
          <w:color w:val="FF0000"/>
          <w:sz w:val="24"/>
          <w:szCs w:val="24"/>
          <w:vertAlign w:val="superscript"/>
          <w:lang w:val="fr-FR"/>
        </w:rPr>
        <w:t xml:space="preserve"> CONT</w:t>
      </w:r>
      <w:r w:rsidRPr="002279F5">
        <w:rPr>
          <w:b/>
          <w:bCs/>
          <w:color w:val="FF0000"/>
          <w:sz w:val="24"/>
          <w:szCs w:val="24"/>
          <w:lang w:val="fr-FR"/>
        </w:rPr>
        <w:t xml:space="preserve"> + </w:t>
      </w:r>
      <w:r w:rsidRPr="002279F5">
        <w:rPr>
          <w:b/>
          <w:bCs/>
          <w:color w:val="FF0000"/>
          <w:sz w:val="24"/>
          <w:szCs w:val="24"/>
        </w:rPr>
        <w:t>β</w:t>
      </w:r>
      <w:r w:rsidRPr="002279F5">
        <w:rPr>
          <w:b/>
          <w:bCs/>
          <w:color w:val="FF0000"/>
          <w:sz w:val="24"/>
          <w:szCs w:val="24"/>
          <w:lang w:val="fr-FR"/>
        </w:rPr>
        <w:t>1</w:t>
      </w:r>
      <w:r w:rsidRPr="002279F5">
        <w:rPr>
          <w:b/>
          <w:bCs/>
          <w:color w:val="FF0000"/>
          <w:sz w:val="24"/>
          <w:szCs w:val="24"/>
          <w:vertAlign w:val="superscript"/>
          <w:lang w:val="fr-FR"/>
        </w:rPr>
        <w:t>CONT</w:t>
      </w:r>
      <w:r w:rsidRPr="002279F5">
        <w:rPr>
          <w:b/>
          <w:bCs/>
          <w:color w:val="FF0000"/>
          <w:sz w:val="24"/>
          <w:szCs w:val="24"/>
          <w:lang w:val="fr-FR"/>
        </w:rPr>
        <w:t xml:space="preserve"> (t) + </w:t>
      </w:r>
      <w:r w:rsidRPr="002279F5">
        <w:rPr>
          <w:b/>
          <w:bCs/>
          <w:color w:val="FF0000"/>
          <w:sz w:val="24"/>
          <w:szCs w:val="24"/>
        </w:rPr>
        <w:t>β</w:t>
      </w:r>
      <w:r w:rsidRPr="002279F5">
        <w:rPr>
          <w:b/>
          <w:bCs/>
          <w:color w:val="FF0000"/>
          <w:sz w:val="24"/>
          <w:szCs w:val="24"/>
          <w:lang w:val="fr-FR"/>
        </w:rPr>
        <w:t>2</w:t>
      </w:r>
      <w:r w:rsidRPr="002279F5">
        <w:rPr>
          <w:b/>
          <w:bCs/>
          <w:color w:val="FF0000"/>
          <w:sz w:val="24"/>
          <w:szCs w:val="24"/>
          <w:vertAlign w:val="superscript"/>
          <w:lang w:val="fr-FR"/>
        </w:rPr>
        <w:t xml:space="preserve"> CONT</w:t>
      </w:r>
      <w:r w:rsidRPr="002279F5">
        <w:rPr>
          <w:b/>
          <w:bCs/>
          <w:color w:val="FF0000"/>
          <w:sz w:val="24"/>
          <w:szCs w:val="24"/>
          <w:lang w:val="fr-FR"/>
        </w:rPr>
        <w:t xml:space="preserve"> (t</w:t>
      </w:r>
      <w:r w:rsidRPr="002279F5">
        <w:rPr>
          <w:b/>
          <w:bCs/>
          <w:color w:val="FF0000"/>
          <w:sz w:val="24"/>
          <w:szCs w:val="24"/>
          <w:vertAlign w:val="superscript"/>
          <w:lang w:val="fr-FR"/>
        </w:rPr>
        <w:t>2</w:t>
      </w:r>
      <w:r w:rsidRPr="002279F5">
        <w:rPr>
          <w:b/>
          <w:bCs/>
          <w:color w:val="FF0000"/>
          <w:sz w:val="24"/>
          <w:szCs w:val="24"/>
          <w:lang w:val="fr-FR"/>
        </w:rPr>
        <w:t xml:space="preserve">) + </w:t>
      </w:r>
      <w:r w:rsidRPr="002279F5">
        <w:rPr>
          <w:b/>
          <w:bCs/>
          <w:color w:val="FF0000"/>
          <w:sz w:val="24"/>
          <w:szCs w:val="24"/>
        </w:rPr>
        <w:t>β</w:t>
      </w:r>
      <w:r w:rsidRPr="002279F5">
        <w:rPr>
          <w:b/>
          <w:bCs/>
          <w:color w:val="FF0000"/>
          <w:sz w:val="24"/>
          <w:szCs w:val="24"/>
          <w:lang w:val="fr-FR"/>
        </w:rPr>
        <w:t xml:space="preserve">3 </w:t>
      </w:r>
      <w:r w:rsidRPr="002279F5">
        <w:rPr>
          <w:b/>
          <w:bCs/>
          <w:color w:val="FF0000"/>
          <w:sz w:val="24"/>
          <w:szCs w:val="24"/>
          <w:vertAlign w:val="superscript"/>
          <w:lang w:val="fr-FR"/>
        </w:rPr>
        <w:t>CONT</w:t>
      </w:r>
      <w:r w:rsidRPr="002279F5">
        <w:rPr>
          <w:b/>
          <w:bCs/>
          <w:color w:val="FF0000"/>
          <w:sz w:val="24"/>
          <w:szCs w:val="24"/>
          <w:lang w:val="fr-FR"/>
        </w:rPr>
        <w:t xml:space="preserve"> (t</w:t>
      </w:r>
      <w:r w:rsidRPr="002279F5">
        <w:rPr>
          <w:b/>
          <w:bCs/>
          <w:color w:val="FF0000"/>
          <w:sz w:val="24"/>
          <w:szCs w:val="24"/>
          <w:vertAlign w:val="superscript"/>
          <w:lang w:val="fr-FR"/>
        </w:rPr>
        <w:t>3</w:t>
      </w:r>
      <w:r w:rsidRPr="002279F5">
        <w:rPr>
          <w:b/>
          <w:bCs/>
          <w:color w:val="FF0000"/>
          <w:sz w:val="24"/>
          <w:szCs w:val="24"/>
          <w:lang w:val="fr-FR"/>
        </w:rPr>
        <w:t xml:space="preserve">) + </w:t>
      </w:r>
      <w:r w:rsidRPr="002279F5">
        <w:rPr>
          <w:rFonts w:eastAsia="Cambria Math"/>
          <w:b/>
          <w:bCs/>
          <w:color w:val="FF0000"/>
          <w:sz w:val="24"/>
          <w:szCs w:val="24"/>
          <w:lang w:eastAsia="ja-JP"/>
        </w:rPr>
        <w:t>ε</w:t>
      </w:r>
      <w:r w:rsidRPr="002279F5">
        <w:rPr>
          <w:b/>
          <w:bCs/>
          <w:color w:val="FF0000"/>
          <w:sz w:val="24"/>
          <w:szCs w:val="24"/>
          <w:vertAlign w:val="superscript"/>
          <w:lang w:val="fr-FR"/>
        </w:rPr>
        <w:t xml:space="preserve"> CONT</w:t>
      </w:r>
      <w:r w:rsidRPr="002279F5">
        <w:rPr>
          <w:rFonts w:eastAsia="Cambria Math"/>
          <w:b/>
          <w:bCs/>
          <w:color w:val="FF0000"/>
          <w:sz w:val="24"/>
          <w:szCs w:val="24"/>
          <w:vertAlign w:val="subscript"/>
          <w:lang w:val="fr-FR" w:eastAsia="ja-JP"/>
        </w:rPr>
        <w:t xml:space="preserve"> </w:t>
      </w:r>
    </w:p>
    <w:p w14:paraId="771452BB" w14:textId="3E129E43" w:rsidR="00E2370A" w:rsidRPr="002279F5" w:rsidRDefault="00E2370A" w:rsidP="00E2370A">
      <w:pPr>
        <w:pStyle w:val="ListParagraph"/>
        <w:tabs>
          <w:tab w:val="left" w:pos="1035"/>
        </w:tabs>
        <w:spacing w:before="63"/>
        <w:ind w:left="1401"/>
        <w:rPr>
          <w:rFonts w:eastAsia="Cambria Math"/>
          <w:b/>
          <w:bCs/>
          <w:color w:val="FF0000"/>
          <w:sz w:val="24"/>
          <w:szCs w:val="24"/>
          <w:vertAlign w:val="subscript"/>
          <w:lang w:val="fr-FR" w:eastAsia="ja-JP"/>
        </w:rPr>
      </w:pPr>
      <w:r w:rsidRPr="002279F5">
        <w:rPr>
          <w:b/>
          <w:bCs/>
          <w:sz w:val="24"/>
          <w:szCs w:val="24"/>
          <w:lang w:val="fr-FR"/>
        </w:rPr>
        <w:tab/>
      </w:r>
      <w:proofErr w:type="spellStart"/>
      <w:r w:rsidRPr="002279F5">
        <w:rPr>
          <w:b/>
          <w:bCs/>
          <w:color w:val="FF0000"/>
          <w:sz w:val="24"/>
          <w:szCs w:val="24"/>
          <w:lang w:val="fr-FR"/>
        </w:rPr>
        <w:t>Y</w:t>
      </w:r>
      <w:r w:rsidRPr="002279F5">
        <w:rPr>
          <w:b/>
          <w:bCs/>
          <w:color w:val="FF0000"/>
          <w:sz w:val="24"/>
          <w:szCs w:val="24"/>
          <w:vertAlign w:val="subscript"/>
          <w:lang w:val="fr-FR"/>
        </w:rPr>
        <w:t>h</w:t>
      </w:r>
      <w:proofErr w:type="spellEnd"/>
      <w:r w:rsidRPr="002279F5">
        <w:rPr>
          <w:b/>
          <w:bCs/>
          <w:color w:val="FF0000"/>
          <w:sz w:val="24"/>
          <w:szCs w:val="24"/>
          <w:vertAlign w:val="superscript"/>
          <w:lang w:val="fr-FR"/>
        </w:rPr>
        <w:t xml:space="preserve"> RI</w:t>
      </w:r>
      <w:r w:rsidRPr="002279F5">
        <w:rPr>
          <w:b/>
          <w:bCs/>
          <w:color w:val="FF0000"/>
          <w:sz w:val="24"/>
          <w:szCs w:val="24"/>
          <w:vertAlign w:val="subscript"/>
          <w:lang w:val="fr-FR"/>
        </w:rPr>
        <w:t xml:space="preserve"> </w:t>
      </w:r>
      <w:r w:rsidRPr="002279F5">
        <w:rPr>
          <w:b/>
          <w:bCs/>
          <w:color w:val="FF0000"/>
          <w:sz w:val="24"/>
          <w:szCs w:val="24"/>
          <w:lang w:val="fr-FR"/>
        </w:rPr>
        <w:t xml:space="preserve">= </w:t>
      </w:r>
      <w:r w:rsidRPr="002279F5">
        <w:rPr>
          <w:b/>
          <w:bCs/>
          <w:color w:val="FF0000"/>
          <w:sz w:val="24"/>
          <w:szCs w:val="24"/>
        </w:rPr>
        <w:t>β</w:t>
      </w:r>
      <w:r w:rsidRPr="002279F5">
        <w:rPr>
          <w:b/>
          <w:bCs/>
          <w:color w:val="FF0000"/>
          <w:sz w:val="24"/>
          <w:szCs w:val="24"/>
          <w:lang w:val="fr-FR"/>
        </w:rPr>
        <w:t>0</w:t>
      </w:r>
      <w:r w:rsidRPr="002279F5">
        <w:rPr>
          <w:b/>
          <w:bCs/>
          <w:color w:val="FF0000"/>
          <w:sz w:val="24"/>
          <w:szCs w:val="24"/>
          <w:vertAlign w:val="superscript"/>
          <w:lang w:val="fr-FR"/>
        </w:rPr>
        <w:t xml:space="preserve"> RI</w:t>
      </w:r>
      <w:r w:rsidRPr="002279F5">
        <w:rPr>
          <w:b/>
          <w:bCs/>
          <w:color w:val="FF0000"/>
          <w:sz w:val="24"/>
          <w:szCs w:val="24"/>
          <w:lang w:val="fr-FR"/>
        </w:rPr>
        <w:t xml:space="preserve"> + </w:t>
      </w:r>
      <w:r w:rsidRPr="002279F5">
        <w:rPr>
          <w:b/>
          <w:bCs/>
          <w:color w:val="FF0000"/>
          <w:sz w:val="24"/>
          <w:szCs w:val="24"/>
        </w:rPr>
        <w:t>β</w:t>
      </w:r>
      <w:r w:rsidRPr="002279F5">
        <w:rPr>
          <w:b/>
          <w:bCs/>
          <w:color w:val="FF0000"/>
          <w:sz w:val="24"/>
          <w:szCs w:val="24"/>
          <w:lang w:val="fr-FR"/>
        </w:rPr>
        <w:t>1</w:t>
      </w:r>
      <w:r w:rsidRPr="002279F5">
        <w:rPr>
          <w:b/>
          <w:bCs/>
          <w:color w:val="FF0000"/>
          <w:sz w:val="24"/>
          <w:szCs w:val="24"/>
          <w:vertAlign w:val="superscript"/>
          <w:lang w:val="fr-FR"/>
        </w:rPr>
        <w:t xml:space="preserve"> RI</w:t>
      </w:r>
      <w:r w:rsidRPr="002279F5">
        <w:rPr>
          <w:b/>
          <w:bCs/>
          <w:color w:val="FF0000"/>
          <w:sz w:val="24"/>
          <w:szCs w:val="24"/>
          <w:lang w:val="fr-FR"/>
        </w:rPr>
        <w:t xml:space="preserve"> (t) + </w:t>
      </w:r>
      <w:r w:rsidRPr="002279F5">
        <w:rPr>
          <w:b/>
          <w:bCs/>
          <w:color w:val="FF0000"/>
          <w:sz w:val="24"/>
          <w:szCs w:val="24"/>
        </w:rPr>
        <w:t>β</w:t>
      </w:r>
      <w:r w:rsidRPr="002279F5">
        <w:rPr>
          <w:b/>
          <w:bCs/>
          <w:color w:val="FF0000"/>
          <w:sz w:val="24"/>
          <w:szCs w:val="24"/>
          <w:lang w:val="fr-FR"/>
        </w:rPr>
        <w:t>2</w:t>
      </w:r>
      <w:r w:rsidRPr="002279F5">
        <w:rPr>
          <w:b/>
          <w:bCs/>
          <w:color w:val="FF0000"/>
          <w:sz w:val="24"/>
          <w:szCs w:val="24"/>
          <w:vertAlign w:val="superscript"/>
          <w:lang w:val="fr-FR"/>
        </w:rPr>
        <w:t xml:space="preserve"> RI</w:t>
      </w:r>
      <w:r w:rsidRPr="002279F5">
        <w:rPr>
          <w:b/>
          <w:bCs/>
          <w:color w:val="FF0000"/>
          <w:sz w:val="24"/>
          <w:szCs w:val="24"/>
          <w:lang w:val="fr-FR"/>
        </w:rPr>
        <w:t xml:space="preserve"> (t</w:t>
      </w:r>
      <w:r w:rsidRPr="002279F5">
        <w:rPr>
          <w:b/>
          <w:bCs/>
          <w:color w:val="FF0000"/>
          <w:sz w:val="24"/>
          <w:szCs w:val="24"/>
          <w:vertAlign w:val="superscript"/>
          <w:lang w:val="fr-FR"/>
        </w:rPr>
        <w:t>2</w:t>
      </w:r>
      <w:r w:rsidRPr="002279F5">
        <w:rPr>
          <w:b/>
          <w:bCs/>
          <w:color w:val="FF0000"/>
          <w:sz w:val="24"/>
          <w:szCs w:val="24"/>
          <w:lang w:val="fr-FR"/>
        </w:rPr>
        <w:t xml:space="preserve">) + </w:t>
      </w:r>
      <w:r w:rsidRPr="002279F5">
        <w:rPr>
          <w:b/>
          <w:bCs/>
          <w:color w:val="FF0000"/>
          <w:sz w:val="24"/>
          <w:szCs w:val="24"/>
        </w:rPr>
        <w:t>β</w:t>
      </w:r>
      <w:r w:rsidRPr="002279F5">
        <w:rPr>
          <w:b/>
          <w:bCs/>
          <w:color w:val="FF0000"/>
          <w:sz w:val="24"/>
          <w:szCs w:val="24"/>
          <w:lang w:val="fr-FR"/>
        </w:rPr>
        <w:t xml:space="preserve">3 </w:t>
      </w:r>
      <w:r w:rsidRPr="002279F5">
        <w:rPr>
          <w:b/>
          <w:bCs/>
          <w:color w:val="FF0000"/>
          <w:sz w:val="24"/>
          <w:szCs w:val="24"/>
          <w:vertAlign w:val="superscript"/>
          <w:lang w:val="fr-FR"/>
        </w:rPr>
        <w:t>RI</w:t>
      </w:r>
      <w:r w:rsidRPr="002279F5">
        <w:rPr>
          <w:b/>
          <w:bCs/>
          <w:color w:val="FF0000"/>
          <w:sz w:val="24"/>
          <w:szCs w:val="24"/>
          <w:lang w:val="fr-FR"/>
        </w:rPr>
        <w:t xml:space="preserve"> (t</w:t>
      </w:r>
      <w:r w:rsidRPr="002279F5">
        <w:rPr>
          <w:b/>
          <w:bCs/>
          <w:color w:val="FF0000"/>
          <w:sz w:val="24"/>
          <w:szCs w:val="24"/>
          <w:vertAlign w:val="superscript"/>
          <w:lang w:val="fr-FR"/>
        </w:rPr>
        <w:t>3</w:t>
      </w:r>
      <w:r w:rsidRPr="002279F5">
        <w:rPr>
          <w:b/>
          <w:bCs/>
          <w:color w:val="FF0000"/>
          <w:sz w:val="24"/>
          <w:szCs w:val="24"/>
          <w:lang w:val="fr-FR"/>
        </w:rPr>
        <w:t xml:space="preserve">) + </w:t>
      </w:r>
      <w:r w:rsidRPr="002279F5">
        <w:rPr>
          <w:rFonts w:eastAsia="Cambria Math"/>
          <w:b/>
          <w:bCs/>
          <w:color w:val="FF0000"/>
          <w:sz w:val="24"/>
          <w:szCs w:val="24"/>
          <w:lang w:eastAsia="ja-JP"/>
        </w:rPr>
        <w:t>ε</w:t>
      </w:r>
      <w:r w:rsidRPr="002279F5">
        <w:rPr>
          <w:b/>
          <w:bCs/>
          <w:color w:val="FF0000"/>
          <w:sz w:val="24"/>
          <w:szCs w:val="24"/>
          <w:vertAlign w:val="superscript"/>
          <w:lang w:val="fr-FR"/>
        </w:rPr>
        <w:t xml:space="preserve"> RI</w:t>
      </w:r>
      <w:r w:rsidRPr="002279F5">
        <w:rPr>
          <w:rFonts w:eastAsia="Cambria Math"/>
          <w:b/>
          <w:bCs/>
          <w:color w:val="FF0000"/>
          <w:sz w:val="24"/>
          <w:szCs w:val="24"/>
          <w:vertAlign w:val="subscript"/>
          <w:lang w:val="fr-FR" w:eastAsia="ja-JP"/>
        </w:rPr>
        <w:t xml:space="preserve"> </w:t>
      </w:r>
    </w:p>
    <w:p w14:paraId="2665845B" w14:textId="3B73A85E" w:rsidR="00E2370A" w:rsidRPr="002279F5" w:rsidRDefault="00E2370A" w:rsidP="00E2370A">
      <w:pPr>
        <w:pStyle w:val="ListParagraph"/>
        <w:tabs>
          <w:tab w:val="left" w:pos="1035"/>
        </w:tabs>
        <w:spacing w:before="63"/>
        <w:ind w:left="1401"/>
        <w:rPr>
          <w:rFonts w:eastAsia="Cambria Math"/>
          <w:b/>
          <w:bCs/>
          <w:color w:val="FF0000"/>
          <w:sz w:val="24"/>
          <w:szCs w:val="24"/>
          <w:vertAlign w:val="subscript"/>
          <w:lang w:val="fr-FR" w:eastAsia="ja-JP"/>
        </w:rPr>
      </w:pPr>
      <w:r w:rsidRPr="002279F5">
        <w:rPr>
          <w:b/>
          <w:bCs/>
          <w:sz w:val="24"/>
          <w:szCs w:val="24"/>
          <w:lang w:val="fr-FR"/>
        </w:rPr>
        <w:tab/>
      </w:r>
      <w:proofErr w:type="spellStart"/>
      <w:r w:rsidRPr="002279F5">
        <w:rPr>
          <w:b/>
          <w:bCs/>
          <w:color w:val="FF0000"/>
          <w:sz w:val="24"/>
          <w:szCs w:val="24"/>
          <w:lang w:val="fr-FR"/>
        </w:rPr>
        <w:t>Y</w:t>
      </w:r>
      <w:r w:rsidRPr="002279F5">
        <w:rPr>
          <w:b/>
          <w:bCs/>
          <w:color w:val="FF0000"/>
          <w:sz w:val="24"/>
          <w:szCs w:val="24"/>
          <w:vertAlign w:val="subscript"/>
          <w:lang w:val="fr-FR"/>
        </w:rPr>
        <w:t>h</w:t>
      </w:r>
      <w:proofErr w:type="spellEnd"/>
      <w:r w:rsidRPr="002279F5">
        <w:rPr>
          <w:b/>
          <w:bCs/>
          <w:color w:val="FF0000"/>
          <w:sz w:val="24"/>
          <w:szCs w:val="24"/>
          <w:vertAlign w:val="superscript"/>
          <w:lang w:val="fr-FR"/>
        </w:rPr>
        <w:t xml:space="preserve"> WI</w:t>
      </w:r>
      <w:r w:rsidRPr="002279F5">
        <w:rPr>
          <w:b/>
          <w:bCs/>
          <w:color w:val="FF0000"/>
          <w:sz w:val="24"/>
          <w:szCs w:val="24"/>
          <w:vertAlign w:val="subscript"/>
          <w:lang w:val="fr-FR"/>
        </w:rPr>
        <w:t xml:space="preserve"> </w:t>
      </w:r>
      <w:r w:rsidRPr="002279F5">
        <w:rPr>
          <w:b/>
          <w:bCs/>
          <w:color w:val="FF0000"/>
          <w:sz w:val="24"/>
          <w:szCs w:val="24"/>
          <w:lang w:val="fr-FR"/>
        </w:rPr>
        <w:t xml:space="preserve">= </w:t>
      </w:r>
      <w:r w:rsidRPr="002279F5">
        <w:rPr>
          <w:b/>
          <w:bCs/>
          <w:color w:val="FF0000"/>
          <w:sz w:val="24"/>
          <w:szCs w:val="24"/>
        </w:rPr>
        <w:t>β</w:t>
      </w:r>
      <w:r w:rsidRPr="002279F5">
        <w:rPr>
          <w:b/>
          <w:bCs/>
          <w:color w:val="FF0000"/>
          <w:sz w:val="24"/>
          <w:szCs w:val="24"/>
          <w:lang w:val="fr-FR"/>
        </w:rPr>
        <w:t>0</w:t>
      </w:r>
      <w:r w:rsidRPr="002279F5">
        <w:rPr>
          <w:b/>
          <w:bCs/>
          <w:color w:val="FF0000"/>
          <w:sz w:val="24"/>
          <w:szCs w:val="24"/>
          <w:vertAlign w:val="superscript"/>
          <w:lang w:val="fr-FR"/>
        </w:rPr>
        <w:t xml:space="preserve"> WI</w:t>
      </w:r>
      <w:r w:rsidRPr="002279F5">
        <w:rPr>
          <w:b/>
          <w:bCs/>
          <w:color w:val="FF0000"/>
          <w:sz w:val="24"/>
          <w:szCs w:val="24"/>
          <w:lang w:val="fr-FR"/>
        </w:rPr>
        <w:t xml:space="preserve"> + </w:t>
      </w:r>
      <w:r w:rsidRPr="002279F5">
        <w:rPr>
          <w:b/>
          <w:bCs/>
          <w:color w:val="FF0000"/>
          <w:sz w:val="24"/>
          <w:szCs w:val="24"/>
        </w:rPr>
        <w:t>β</w:t>
      </w:r>
      <w:r w:rsidRPr="002279F5">
        <w:rPr>
          <w:b/>
          <w:bCs/>
          <w:color w:val="FF0000"/>
          <w:sz w:val="24"/>
          <w:szCs w:val="24"/>
          <w:lang w:val="fr-FR"/>
        </w:rPr>
        <w:t>1</w:t>
      </w:r>
      <w:r w:rsidRPr="002279F5">
        <w:rPr>
          <w:b/>
          <w:bCs/>
          <w:color w:val="FF0000"/>
          <w:sz w:val="24"/>
          <w:szCs w:val="24"/>
          <w:vertAlign w:val="superscript"/>
          <w:lang w:val="fr-FR"/>
        </w:rPr>
        <w:t xml:space="preserve"> WI</w:t>
      </w:r>
      <w:r w:rsidRPr="002279F5">
        <w:rPr>
          <w:b/>
          <w:bCs/>
          <w:color w:val="FF0000"/>
          <w:sz w:val="24"/>
          <w:szCs w:val="24"/>
          <w:lang w:val="fr-FR"/>
        </w:rPr>
        <w:t xml:space="preserve"> (t) + </w:t>
      </w:r>
      <w:r w:rsidRPr="002279F5">
        <w:rPr>
          <w:b/>
          <w:bCs/>
          <w:color w:val="FF0000"/>
          <w:sz w:val="24"/>
          <w:szCs w:val="24"/>
        </w:rPr>
        <w:t>β</w:t>
      </w:r>
      <w:r w:rsidRPr="002279F5">
        <w:rPr>
          <w:b/>
          <w:bCs/>
          <w:color w:val="FF0000"/>
          <w:sz w:val="24"/>
          <w:szCs w:val="24"/>
          <w:lang w:val="fr-FR"/>
        </w:rPr>
        <w:t>2</w:t>
      </w:r>
      <w:r w:rsidRPr="002279F5">
        <w:rPr>
          <w:b/>
          <w:bCs/>
          <w:color w:val="FF0000"/>
          <w:sz w:val="24"/>
          <w:szCs w:val="24"/>
          <w:vertAlign w:val="superscript"/>
          <w:lang w:val="fr-FR"/>
        </w:rPr>
        <w:t xml:space="preserve"> WI</w:t>
      </w:r>
      <w:r w:rsidRPr="002279F5">
        <w:rPr>
          <w:b/>
          <w:bCs/>
          <w:color w:val="FF0000"/>
          <w:sz w:val="24"/>
          <w:szCs w:val="24"/>
          <w:lang w:val="fr-FR"/>
        </w:rPr>
        <w:t xml:space="preserve"> (t</w:t>
      </w:r>
      <w:r w:rsidRPr="002279F5">
        <w:rPr>
          <w:b/>
          <w:bCs/>
          <w:color w:val="FF0000"/>
          <w:sz w:val="24"/>
          <w:szCs w:val="24"/>
          <w:vertAlign w:val="superscript"/>
          <w:lang w:val="fr-FR"/>
        </w:rPr>
        <w:t>2</w:t>
      </w:r>
      <w:r w:rsidRPr="002279F5">
        <w:rPr>
          <w:b/>
          <w:bCs/>
          <w:color w:val="FF0000"/>
          <w:sz w:val="24"/>
          <w:szCs w:val="24"/>
          <w:lang w:val="fr-FR"/>
        </w:rPr>
        <w:t xml:space="preserve">) + </w:t>
      </w:r>
      <w:r w:rsidRPr="002279F5">
        <w:rPr>
          <w:b/>
          <w:bCs/>
          <w:color w:val="FF0000"/>
          <w:sz w:val="24"/>
          <w:szCs w:val="24"/>
        </w:rPr>
        <w:t>β</w:t>
      </w:r>
      <w:r w:rsidRPr="002279F5">
        <w:rPr>
          <w:b/>
          <w:bCs/>
          <w:color w:val="FF0000"/>
          <w:sz w:val="24"/>
          <w:szCs w:val="24"/>
          <w:lang w:val="fr-FR"/>
        </w:rPr>
        <w:t xml:space="preserve">3 </w:t>
      </w:r>
      <w:r w:rsidRPr="002279F5">
        <w:rPr>
          <w:b/>
          <w:bCs/>
          <w:color w:val="FF0000"/>
          <w:sz w:val="24"/>
          <w:szCs w:val="24"/>
          <w:vertAlign w:val="superscript"/>
          <w:lang w:val="fr-FR"/>
        </w:rPr>
        <w:t>WI</w:t>
      </w:r>
      <w:r w:rsidRPr="002279F5">
        <w:rPr>
          <w:b/>
          <w:bCs/>
          <w:color w:val="FF0000"/>
          <w:sz w:val="24"/>
          <w:szCs w:val="24"/>
          <w:lang w:val="fr-FR"/>
        </w:rPr>
        <w:t xml:space="preserve"> (t</w:t>
      </w:r>
      <w:r w:rsidRPr="002279F5">
        <w:rPr>
          <w:b/>
          <w:bCs/>
          <w:color w:val="FF0000"/>
          <w:sz w:val="24"/>
          <w:szCs w:val="24"/>
          <w:vertAlign w:val="superscript"/>
          <w:lang w:val="fr-FR"/>
        </w:rPr>
        <w:t>3</w:t>
      </w:r>
      <w:r w:rsidRPr="002279F5">
        <w:rPr>
          <w:b/>
          <w:bCs/>
          <w:color w:val="FF0000"/>
          <w:sz w:val="24"/>
          <w:szCs w:val="24"/>
          <w:lang w:val="fr-FR"/>
        </w:rPr>
        <w:t xml:space="preserve">) + </w:t>
      </w:r>
      <w:r w:rsidRPr="002279F5">
        <w:rPr>
          <w:rFonts w:eastAsia="Cambria Math"/>
          <w:b/>
          <w:bCs/>
          <w:color w:val="FF0000"/>
          <w:sz w:val="24"/>
          <w:szCs w:val="24"/>
          <w:lang w:eastAsia="ja-JP"/>
        </w:rPr>
        <w:t>ε</w:t>
      </w:r>
      <w:r w:rsidRPr="002279F5">
        <w:rPr>
          <w:b/>
          <w:bCs/>
          <w:color w:val="FF0000"/>
          <w:sz w:val="24"/>
          <w:szCs w:val="24"/>
          <w:vertAlign w:val="superscript"/>
          <w:lang w:val="fr-FR"/>
        </w:rPr>
        <w:t xml:space="preserve"> WI</w:t>
      </w:r>
      <w:r w:rsidRPr="002279F5">
        <w:rPr>
          <w:rFonts w:eastAsia="Cambria Math"/>
          <w:b/>
          <w:bCs/>
          <w:color w:val="FF0000"/>
          <w:sz w:val="24"/>
          <w:szCs w:val="24"/>
          <w:vertAlign w:val="subscript"/>
          <w:lang w:val="fr-FR" w:eastAsia="ja-JP"/>
        </w:rPr>
        <w:t xml:space="preserve"> </w:t>
      </w:r>
    </w:p>
    <w:p w14:paraId="33784FCB" w14:textId="1B51CCD8" w:rsidR="00E2370A" w:rsidRPr="002279F5" w:rsidRDefault="005F6E61" w:rsidP="00E2370A">
      <w:pPr>
        <w:pStyle w:val="ListParagraph"/>
        <w:tabs>
          <w:tab w:val="left" w:pos="1035"/>
        </w:tabs>
        <w:spacing w:before="63"/>
        <w:ind w:left="1401"/>
        <w:rPr>
          <w:color w:val="FF0000"/>
          <w:sz w:val="24"/>
          <w:szCs w:val="24"/>
        </w:rPr>
      </w:pPr>
      <w:r w:rsidRPr="002279F5">
        <w:rPr>
          <w:rFonts w:eastAsia="Cambria Math"/>
          <w:color w:val="FF0000"/>
          <w:sz w:val="24"/>
          <w:szCs w:val="24"/>
          <w:vertAlign w:val="subscript"/>
          <w:lang w:val="fr-FR" w:eastAsia="ja-JP"/>
        </w:rPr>
        <w:tab/>
      </w:r>
      <w:r w:rsidRPr="002279F5">
        <w:rPr>
          <w:color w:val="FF0000"/>
          <w:sz w:val="24"/>
          <w:szCs w:val="24"/>
        </w:rPr>
        <w:t>β</w:t>
      </w:r>
      <w:proofErr w:type="gramStart"/>
      <w:r w:rsidRPr="002279F5">
        <w:rPr>
          <w:color w:val="FF0000"/>
          <w:sz w:val="24"/>
          <w:szCs w:val="24"/>
        </w:rPr>
        <w:t>0 :</w:t>
      </w:r>
      <w:proofErr w:type="gramEnd"/>
      <w:r w:rsidRPr="002279F5">
        <w:rPr>
          <w:rFonts w:eastAsia="Cambria Math"/>
          <w:color w:val="FF0000"/>
          <w:sz w:val="24"/>
          <w:szCs w:val="24"/>
          <w:vertAlign w:val="subscript"/>
          <w:lang w:eastAsia="ja-JP"/>
        </w:rPr>
        <w:t xml:space="preserve">  </w:t>
      </w:r>
      <w:r w:rsidRPr="002279F5">
        <w:rPr>
          <w:color w:val="FF0000"/>
          <w:sz w:val="24"/>
          <w:szCs w:val="24"/>
        </w:rPr>
        <w:t>intercept (baseline strength for each group)</w:t>
      </w:r>
    </w:p>
    <w:p w14:paraId="03772C16" w14:textId="4D3B73B0" w:rsidR="005F6E61" w:rsidRPr="002279F5" w:rsidRDefault="005F6E61" w:rsidP="00E2370A">
      <w:pPr>
        <w:pStyle w:val="ListParagraph"/>
        <w:tabs>
          <w:tab w:val="left" w:pos="1035"/>
        </w:tabs>
        <w:spacing w:before="63"/>
        <w:ind w:left="1401"/>
        <w:rPr>
          <w:color w:val="FF0000"/>
          <w:sz w:val="24"/>
          <w:szCs w:val="24"/>
        </w:rPr>
      </w:pPr>
      <w:r w:rsidRPr="002279F5">
        <w:rPr>
          <w:color w:val="FF0000"/>
          <w:sz w:val="24"/>
          <w:szCs w:val="24"/>
        </w:rPr>
        <w:tab/>
        <w:t>β</w:t>
      </w:r>
      <w:proofErr w:type="gramStart"/>
      <w:r w:rsidRPr="002279F5">
        <w:rPr>
          <w:color w:val="FF0000"/>
          <w:sz w:val="24"/>
          <w:szCs w:val="24"/>
        </w:rPr>
        <w:t>1 :</w:t>
      </w:r>
      <w:proofErr w:type="gramEnd"/>
      <w:r w:rsidRPr="002279F5">
        <w:rPr>
          <w:color w:val="FF0000"/>
          <w:sz w:val="24"/>
          <w:szCs w:val="24"/>
        </w:rPr>
        <w:t xml:space="preserve"> </w:t>
      </w:r>
      <w:r w:rsidRPr="002279F5">
        <w:rPr>
          <w:rFonts w:eastAsia="Cambria Math"/>
          <w:color w:val="FF0000"/>
          <w:sz w:val="24"/>
          <w:szCs w:val="24"/>
          <w:lang w:eastAsia="ja-JP"/>
        </w:rPr>
        <w:t>linear time (week) effect for each group</w:t>
      </w:r>
    </w:p>
    <w:p w14:paraId="5876F506" w14:textId="762D4740" w:rsidR="005F6E61" w:rsidRPr="002279F5" w:rsidRDefault="005F6E61" w:rsidP="005F6E61">
      <w:pPr>
        <w:pStyle w:val="ListParagraph"/>
        <w:tabs>
          <w:tab w:val="left" w:pos="1035"/>
        </w:tabs>
        <w:spacing w:before="63"/>
        <w:ind w:left="1767"/>
        <w:rPr>
          <w:color w:val="FF0000"/>
          <w:sz w:val="24"/>
          <w:szCs w:val="24"/>
        </w:rPr>
      </w:pPr>
      <w:r w:rsidRPr="002279F5">
        <w:rPr>
          <w:color w:val="FF0000"/>
          <w:sz w:val="24"/>
          <w:szCs w:val="24"/>
        </w:rPr>
        <w:t>β</w:t>
      </w:r>
      <w:proofErr w:type="gramStart"/>
      <w:r w:rsidRPr="002279F5">
        <w:rPr>
          <w:color w:val="FF0000"/>
          <w:sz w:val="24"/>
          <w:szCs w:val="24"/>
        </w:rPr>
        <w:t>2</w:t>
      </w:r>
      <w:r w:rsidRPr="002279F5">
        <w:rPr>
          <w:color w:val="FF0000"/>
          <w:sz w:val="24"/>
          <w:szCs w:val="24"/>
          <w:vertAlign w:val="superscript"/>
        </w:rPr>
        <w:t> </w:t>
      </w:r>
      <w:r w:rsidRPr="002279F5">
        <w:rPr>
          <w:color w:val="FF0000"/>
          <w:sz w:val="24"/>
          <w:szCs w:val="24"/>
        </w:rPr>
        <w:t>:</w:t>
      </w:r>
      <w:proofErr w:type="gramEnd"/>
      <w:r w:rsidRPr="002279F5">
        <w:rPr>
          <w:color w:val="FF0000"/>
          <w:sz w:val="24"/>
          <w:szCs w:val="24"/>
        </w:rPr>
        <w:t xml:space="preserve"> </w:t>
      </w:r>
      <w:r w:rsidRPr="002279F5">
        <w:rPr>
          <w:rFonts w:eastAsia="Cambria Math"/>
          <w:color w:val="FF0000"/>
          <w:sz w:val="24"/>
          <w:szCs w:val="24"/>
          <w:lang w:eastAsia="ja-JP"/>
        </w:rPr>
        <w:t>quadratic time effect for each group</w:t>
      </w:r>
    </w:p>
    <w:p w14:paraId="52D7770A" w14:textId="0DD27CE8" w:rsidR="005F6E61" w:rsidRPr="002279F5" w:rsidRDefault="005F6E61" w:rsidP="005F6E61">
      <w:pPr>
        <w:pStyle w:val="ListParagraph"/>
        <w:tabs>
          <w:tab w:val="left" w:pos="1035"/>
        </w:tabs>
        <w:spacing w:before="63"/>
        <w:ind w:left="1767"/>
        <w:rPr>
          <w:rFonts w:eastAsia="Cambria Math"/>
          <w:color w:val="FF0000"/>
          <w:sz w:val="24"/>
          <w:szCs w:val="24"/>
          <w:lang w:eastAsia="ja-JP"/>
        </w:rPr>
      </w:pPr>
      <w:r w:rsidRPr="002279F5">
        <w:rPr>
          <w:color w:val="FF0000"/>
          <w:sz w:val="24"/>
          <w:szCs w:val="24"/>
        </w:rPr>
        <w:t xml:space="preserve">β3: </w:t>
      </w:r>
      <w:r w:rsidRPr="002279F5">
        <w:rPr>
          <w:rFonts w:eastAsia="Cambria Math"/>
          <w:color w:val="FF0000"/>
          <w:sz w:val="24"/>
          <w:szCs w:val="24"/>
          <w:lang w:eastAsia="ja-JP"/>
        </w:rPr>
        <w:t>cubic time effect for each group</w:t>
      </w:r>
    </w:p>
    <w:p w14:paraId="78A15CC1" w14:textId="7787B6EB" w:rsidR="005F6E61" w:rsidRPr="002279F5" w:rsidRDefault="005F6E61" w:rsidP="005F6E61">
      <w:pPr>
        <w:pStyle w:val="ListParagraph"/>
        <w:tabs>
          <w:tab w:val="left" w:pos="1035"/>
        </w:tabs>
        <w:spacing w:before="63"/>
        <w:ind w:left="1767"/>
        <w:rPr>
          <w:rFonts w:eastAsia="Cambria Math"/>
          <w:color w:val="FF0000"/>
          <w:sz w:val="24"/>
          <w:szCs w:val="24"/>
          <w:lang w:eastAsia="ja-JP"/>
        </w:rPr>
      </w:pPr>
      <w:r w:rsidRPr="002279F5">
        <w:rPr>
          <w:rFonts w:eastAsia="Cambria Math"/>
          <w:color w:val="FF0000"/>
          <w:sz w:val="24"/>
          <w:szCs w:val="24"/>
          <w:lang w:eastAsia="ja-JP"/>
        </w:rPr>
        <w:t xml:space="preserve">t: time </w:t>
      </w:r>
    </w:p>
    <w:p w14:paraId="5F036345" w14:textId="0FD22870" w:rsidR="005F6E61" w:rsidRPr="002279F5" w:rsidRDefault="005F6E61" w:rsidP="005F6E61">
      <w:pPr>
        <w:pStyle w:val="ListParagraph"/>
        <w:tabs>
          <w:tab w:val="left" w:pos="1035"/>
        </w:tabs>
        <w:spacing w:before="63"/>
        <w:ind w:left="1401"/>
        <w:rPr>
          <w:rFonts w:ascii="Cambria Math" w:eastAsia="Cambria Math" w:hAnsi="Cambria Math"/>
          <w:b/>
          <w:bCs/>
          <w:color w:val="FF0000"/>
          <w:sz w:val="24"/>
          <w:szCs w:val="24"/>
          <w:lang w:eastAsia="ja-JP"/>
        </w:rPr>
      </w:pPr>
      <w:r w:rsidRPr="002279F5">
        <w:rPr>
          <w:rFonts w:ascii="Cambria Math" w:eastAsia="Cambria Math" w:hAnsi="Cambria Math"/>
          <w:b/>
          <w:bCs/>
          <w:color w:val="FF0000"/>
          <w:sz w:val="24"/>
          <w:szCs w:val="24"/>
          <w:lang w:eastAsia="ja-JP"/>
        </w:rPr>
        <w:t>Elements of the β vector:</w:t>
      </w:r>
    </w:p>
    <w:p w14:paraId="2004286F" w14:textId="5A8FE00C" w:rsidR="005F6E61" w:rsidRPr="002279F5" w:rsidRDefault="005F6E61" w:rsidP="005F6E61">
      <w:pPr>
        <w:pStyle w:val="ListParagraph"/>
        <w:tabs>
          <w:tab w:val="left" w:pos="1035"/>
        </w:tabs>
        <w:spacing w:before="63"/>
        <w:ind w:left="1401"/>
        <w:rPr>
          <w:rFonts w:asciiTheme="majorHAnsi" w:eastAsia="Cambria Math" w:hAnsiTheme="majorHAnsi"/>
          <w:b/>
          <w:bCs/>
          <w:color w:val="FF0000"/>
          <w:sz w:val="24"/>
          <w:szCs w:val="24"/>
          <w:lang w:eastAsia="ja-JP"/>
        </w:rPr>
      </w:pPr>
      <w:r w:rsidRPr="002279F5">
        <w:rPr>
          <w:rFonts w:asciiTheme="majorHAnsi" w:eastAsia="Cambria Math" w:hAnsiTheme="majorHAnsi"/>
          <w:b/>
          <w:bCs/>
          <w:color w:val="FF0000"/>
          <w:sz w:val="24"/>
          <w:szCs w:val="24"/>
          <w:lang w:eastAsia="ja-JP"/>
        </w:rPr>
        <w:tab/>
        <w:t xml:space="preserve">β’ = (β0, β1, β2, β3,) </w:t>
      </w:r>
    </w:p>
    <w:p w14:paraId="4244A890" w14:textId="77777777" w:rsidR="005F6E61" w:rsidRPr="002279F5" w:rsidRDefault="005F6E61" w:rsidP="005F6E61">
      <w:pPr>
        <w:pStyle w:val="ListParagraph"/>
        <w:tabs>
          <w:tab w:val="left" w:pos="1035"/>
        </w:tabs>
        <w:spacing w:before="63"/>
        <w:ind w:left="1767"/>
        <w:rPr>
          <w:color w:val="FF0000"/>
          <w:sz w:val="24"/>
          <w:szCs w:val="24"/>
        </w:rPr>
      </w:pPr>
    </w:p>
    <w:p w14:paraId="337F18E5" w14:textId="77777777" w:rsidR="005F6E61" w:rsidRPr="002279F5" w:rsidRDefault="005F6E61" w:rsidP="00700ACE">
      <w:pPr>
        <w:pStyle w:val="ListParagraph"/>
        <w:tabs>
          <w:tab w:val="left" w:pos="1035"/>
        </w:tabs>
        <w:spacing w:before="63"/>
        <w:ind w:left="1035"/>
        <w:rPr>
          <w:sz w:val="24"/>
          <w:szCs w:val="24"/>
        </w:rPr>
      </w:pPr>
    </w:p>
    <w:p w14:paraId="11C25E64" w14:textId="77777777" w:rsidR="00A50882" w:rsidRPr="002279F5" w:rsidRDefault="00707719">
      <w:pPr>
        <w:pStyle w:val="ListParagraph"/>
        <w:numPr>
          <w:ilvl w:val="1"/>
          <w:numId w:val="1"/>
        </w:numPr>
        <w:tabs>
          <w:tab w:val="left" w:pos="1035"/>
        </w:tabs>
        <w:spacing w:before="74"/>
        <w:ind w:left="1035" w:right="0" w:hanging="342"/>
        <w:rPr>
          <w:sz w:val="24"/>
          <w:szCs w:val="24"/>
        </w:rPr>
      </w:pPr>
      <w:r w:rsidRPr="002279F5">
        <w:rPr>
          <w:sz w:val="24"/>
          <w:szCs w:val="24"/>
        </w:rPr>
        <w:t>Write</w:t>
      </w:r>
      <w:r w:rsidRPr="002279F5">
        <w:rPr>
          <w:spacing w:val="6"/>
          <w:sz w:val="24"/>
          <w:szCs w:val="24"/>
        </w:rPr>
        <w:t xml:space="preserve"> </w:t>
      </w:r>
      <w:r w:rsidRPr="002279F5">
        <w:rPr>
          <w:sz w:val="24"/>
          <w:szCs w:val="24"/>
        </w:rPr>
        <w:t>down</w:t>
      </w:r>
      <w:r w:rsidRPr="002279F5">
        <w:rPr>
          <w:spacing w:val="9"/>
          <w:sz w:val="24"/>
          <w:szCs w:val="24"/>
        </w:rPr>
        <w:t xml:space="preserve"> </w:t>
      </w:r>
      <w:r w:rsidRPr="002279F5">
        <w:rPr>
          <w:sz w:val="24"/>
          <w:szCs w:val="24"/>
        </w:rPr>
        <w:t>the</w:t>
      </w:r>
      <w:r w:rsidRPr="002279F5">
        <w:rPr>
          <w:spacing w:val="3"/>
          <w:sz w:val="24"/>
          <w:szCs w:val="24"/>
        </w:rPr>
        <w:t xml:space="preserve"> </w:t>
      </w:r>
      <w:r w:rsidRPr="002279F5">
        <w:rPr>
          <w:rFonts w:ascii="Verdana"/>
          <w:b/>
          <w:i/>
          <w:sz w:val="24"/>
          <w:szCs w:val="24"/>
        </w:rPr>
        <w:t>X</w:t>
      </w:r>
      <w:r w:rsidRPr="002279F5">
        <w:rPr>
          <w:rFonts w:ascii="Verdana"/>
          <w:b/>
          <w:i/>
          <w:spacing w:val="-45"/>
          <w:sz w:val="24"/>
          <w:szCs w:val="24"/>
        </w:rPr>
        <w:t xml:space="preserve"> </w:t>
      </w:r>
      <w:proofErr w:type="spellStart"/>
      <w:r w:rsidRPr="002279F5">
        <w:rPr>
          <w:i/>
          <w:w w:val="115"/>
          <w:sz w:val="24"/>
          <w:szCs w:val="24"/>
          <w:vertAlign w:val="subscript"/>
        </w:rPr>
        <w:t>i</w:t>
      </w:r>
      <w:proofErr w:type="spellEnd"/>
      <w:r w:rsidRPr="002279F5">
        <w:rPr>
          <w:i/>
          <w:spacing w:val="10"/>
          <w:w w:val="115"/>
          <w:sz w:val="24"/>
          <w:szCs w:val="24"/>
        </w:rPr>
        <w:t xml:space="preserve"> </w:t>
      </w:r>
      <w:r w:rsidRPr="002279F5">
        <w:rPr>
          <w:sz w:val="24"/>
          <w:szCs w:val="24"/>
        </w:rPr>
        <w:t>matrix</w:t>
      </w:r>
      <w:r w:rsidRPr="002279F5">
        <w:rPr>
          <w:spacing w:val="9"/>
          <w:sz w:val="24"/>
          <w:szCs w:val="24"/>
        </w:rPr>
        <w:t xml:space="preserve"> </w:t>
      </w:r>
      <w:r w:rsidRPr="002279F5">
        <w:rPr>
          <w:sz w:val="24"/>
          <w:szCs w:val="24"/>
        </w:rPr>
        <w:t>for</w:t>
      </w:r>
      <w:r w:rsidRPr="002279F5">
        <w:rPr>
          <w:spacing w:val="10"/>
          <w:sz w:val="24"/>
          <w:szCs w:val="24"/>
        </w:rPr>
        <w:t xml:space="preserve"> </w:t>
      </w:r>
      <w:r w:rsidRPr="002279F5">
        <w:rPr>
          <w:sz w:val="24"/>
          <w:szCs w:val="24"/>
        </w:rPr>
        <w:t>an</w:t>
      </w:r>
      <w:r w:rsidRPr="002279F5">
        <w:rPr>
          <w:spacing w:val="9"/>
          <w:sz w:val="24"/>
          <w:szCs w:val="24"/>
        </w:rPr>
        <w:t xml:space="preserve"> </w:t>
      </w:r>
      <w:r w:rsidRPr="002279F5">
        <w:rPr>
          <w:sz w:val="24"/>
          <w:szCs w:val="24"/>
        </w:rPr>
        <w:t>individual</w:t>
      </w:r>
      <w:r w:rsidRPr="002279F5">
        <w:rPr>
          <w:spacing w:val="10"/>
          <w:sz w:val="24"/>
          <w:szCs w:val="24"/>
        </w:rPr>
        <w:t xml:space="preserve"> </w:t>
      </w:r>
      <w:r w:rsidRPr="002279F5">
        <w:rPr>
          <w:sz w:val="24"/>
          <w:szCs w:val="24"/>
        </w:rPr>
        <w:t>in</w:t>
      </w:r>
      <w:r w:rsidRPr="002279F5">
        <w:rPr>
          <w:spacing w:val="9"/>
          <w:sz w:val="24"/>
          <w:szCs w:val="24"/>
        </w:rPr>
        <w:t xml:space="preserve"> </w:t>
      </w:r>
      <w:r w:rsidRPr="002279F5">
        <w:rPr>
          <w:sz w:val="24"/>
          <w:szCs w:val="24"/>
        </w:rPr>
        <w:t>the</w:t>
      </w:r>
      <w:r w:rsidRPr="002279F5">
        <w:rPr>
          <w:spacing w:val="9"/>
          <w:sz w:val="24"/>
          <w:szCs w:val="24"/>
        </w:rPr>
        <w:t xml:space="preserve"> </w:t>
      </w:r>
      <w:r w:rsidRPr="002279F5">
        <w:rPr>
          <w:sz w:val="24"/>
          <w:szCs w:val="24"/>
        </w:rPr>
        <w:t>CONT</w:t>
      </w:r>
      <w:r w:rsidRPr="002279F5">
        <w:rPr>
          <w:spacing w:val="10"/>
          <w:sz w:val="24"/>
          <w:szCs w:val="24"/>
        </w:rPr>
        <w:t xml:space="preserve"> </w:t>
      </w:r>
      <w:r w:rsidRPr="002279F5">
        <w:rPr>
          <w:spacing w:val="-2"/>
          <w:sz w:val="24"/>
          <w:szCs w:val="24"/>
        </w:rPr>
        <w:t>group.</w:t>
      </w:r>
    </w:p>
    <w:p w14:paraId="5B6192EA" w14:textId="431D9ED4" w:rsidR="00CD4F87" w:rsidRPr="002279F5" w:rsidRDefault="00CD4F87" w:rsidP="00CD4F87">
      <w:pPr>
        <w:pStyle w:val="ListParagraph"/>
        <w:tabs>
          <w:tab w:val="left" w:pos="1035"/>
        </w:tabs>
        <w:spacing w:before="74"/>
        <w:ind w:left="1035" w:right="0" w:firstLine="0"/>
        <w:rPr>
          <w:sz w:val="24"/>
          <w:szCs w:val="24"/>
        </w:rPr>
      </w:pPr>
      <w:proofErr w:type="spellStart"/>
      <w:r w:rsidRPr="002279F5">
        <w:rPr>
          <w:spacing w:val="-2"/>
          <w:sz w:val="24"/>
          <w:szCs w:val="24"/>
        </w:rPr>
        <w:lastRenderedPageBreak/>
        <w:t>Y.bar</w:t>
      </w:r>
      <w:proofErr w:type="spellEnd"/>
      <w:r w:rsidRPr="002279F5">
        <w:rPr>
          <w:spacing w:val="-2"/>
          <w:sz w:val="24"/>
          <w:szCs w:val="24"/>
        </w:rPr>
        <w:t xml:space="preserve"> = Xi β’ + ε</w:t>
      </w:r>
    </w:p>
    <w:p w14:paraId="18FAC63C" w14:textId="1B381046" w:rsidR="00857065" w:rsidRPr="002279F5" w:rsidRDefault="004D4ECC" w:rsidP="00857065">
      <w:pPr>
        <w:pStyle w:val="ListParagraph"/>
        <w:tabs>
          <w:tab w:val="left" w:pos="1035"/>
        </w:tabs>
        <w:spacing w:before="74"/>
        <w:ind w:left="1035" w:right="0" w:firstLine="0"/>
        <w:rPr>
          <w:sz w:val="24"/>
          <w:szCs w:val="24"/>
        </w:rPr>
      </w:pPr>
      <w:r w:rsidRPr="002279F5">
        <w:rPr>
          <w:noProof/>
          <w:sz w:val="24"/>
          <w:szCs w:val="24"/>
        </w:rPr>
        <w:drawing>
          <wp:inline distT="0" distB="0" distL="0" distR="0" wp14:anchorId="50D5191B" wp14:editId="2C289F4C">
            <wp:extent cx="2612571" cy="1308191"/>
            <wp:effectExtent l="0" t="0" r="0" b="6350"/>
            <wp:docPr id="35018735" name="Picture 1" descr="A number chart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18735" name="Picture 1" descr="A number chart with numbers&#10;&#10;Description automatically generated with medium confidence"/>
                    <pic:cNvPicPr/>
                  </pic:nvPicPr>
                  <pic:blipFill>
                    <a:blip r:embed="rId18"/>
                    <a:stretch>
                      <a:fillRect/>
                    </a:stretch>
                  </pic:blipFill>
                  <pic:spPr>
                    <a:xfrm>
                      <a:off x="0" y="0"/>
                      <a:ext cx="2627916" cy="1315875"/>
                    </a:xfrm>
                    <a:prstGeom prst="rect">
                      <a:avLst/>
                    </a:prstGeom>
                  </pic:spPr>
                </pic:pic>
              </a:graphicData>
            </a:graphic>
          </wp:inline>
        </w:drawing>
      </w:r>
    </w:p>
    <w:p w14:paraId="68ABE743" w14:textId="77777777" w:rsidR="00A50882" w:rsidRPr="002279F5" w:rsidRDefault="00707719">
      <w:pPr>
        <w:pStyle w:val="ListParagraph"/>
        <w:numPr>
          <w:ilvl w:val="1"/>
          <w:numId w:val="1"/>
        </w:numPr>
        <w:tabs>
          <w:tab w:val="left" w:pos="1034"/>
          <w:tab w:val="left" w:pos="1036"/>
        </w:tabs>
        <w:spacing w:before="92" w:line="252" w:lineRule="auto"/>
        <w:ind w:right="138" w:hanging="366"/>
        <w:rPr>
          <w:sz w:val="24"/>
          <w:szCs w:val="24"/>
        </w:rPr>
      </w:pPr>
      <w:r w:rsidRPr="002279F5">
        <w:rPr>
          <w:sz w:val="24"/>
          <w:szCs w:val="24"/>
        </w:rPr>
        <w:t>Now</w:t>
      </w:r>
      <w:r w:rsidRPr="002279F5">
        <w:rPr>
          <w:spacing w:val="-7"/>
          <w:sz w:val="24"/>
          <w:szCs w:val="24"/>
        </w:rPr>
        <w:t xml:space="preserve"> </w:t>
      </w:r>
      <w:r w:rsidRPr="002279F5">
        <w:rPr>
          <w:sz w:val="24"/>
          <w:szCs w:val="24"/>
        </w:rPr>
        <w:t>use</w:t>
      </w:r>
      <w:r w:rsidRPr="002279F5">
        <w:rPr>
          <w:spacing w:val="-7"/>
          <w:sz w:val="24"/>
          <w:szCs w:val="24"/>
        </w:rPr>
        <w:t xml:space="preserve"> </w:t>
      </w:r>
      <w:r w:rsidRPr="002279F5">
        <w:rPr>
          <w:sz w:val="24"/>
          <w:szCs w:val="24"/>
        </w:rPr>
        <w:t>the</w:t>
      </w:r>
      <w:r w:rsidRPr="002279F5">
        <w:rPr>
          <w:spacing w:val="-7"/>
          <w:sz w:val="24"/>
          <w:szCs w:val="24"/>
        </w:rPr>
        <w:t xml:space="preserve"> </w:t>
      </w:r>
      <w:r w:rsidRPr="002279F5">
        <w:rPr>
          <w:color w:val="FF0000"/>
          <w:sz w:val="24"/>
          <w:szCs w:val="24"/>
        </w:rPr>
        <w:t>nested</w:t>
      </w:r>
      <w:r w:rsidRPr="002279F5">
        <w:rPr>
          <w:color w:val="FF0000"/>
          <w:spacing w:val="-7"/>
          <w:sz w:val="24"/>
          <w:szCs w:val="24"/>
        </w:rPr>
        <w:t xml:space="preserve"> </w:t>
      </w:r>
      <w:r w:rsidRPr="002279F5">
        <w:rPr>
          <w:color w:val="FF0000"/>
          <w:sz w:val="24"/>
          <w:szCs w:val="24"/>
        </w:rPr>
        <w:t>model</w:t>
      </w:r>
      <w:r w:rsidRPr="002279F5">
        <w:rPr>
          <w:color w:val="FF0000"/>
          <w:spacing w:val="-7"/>
          <w:sz w:val="24"/>
          <w:szCs w:val="24"/>
        </w:rPr>
        <w:t xml:space="preserve"> </w:t>
      </w:r>
      <w:r w:rsidRPr="002279F5">
        <w:rPr>
          <w:sz w:val="24"/>
          <w:szCs w:val="24"/>
        </w:rPr>
        <w:t>(-1</w:t>
      </w:r>
      <w:r w:rsidRPr="002279F5">
        <w:rPr>
          <w:spacing w:val="-7"/>
          <w:sz w:val="24"/>
          <w:szCs w:val="24"/>
        </w:rPr>
        <w:t xml:space="preserve"> </w:t>
      </w:r>
      <w:r w:rsidRPr="002279F5">
        <w:rPr>
          <w:sz w:val="24"/>
          <w:szCs w:val="24"/>
        </w:rPr>
        <w:t>+</w:t>
      </w:r>
      <w:r w:rsidRPr="002279F5">
        <w:rPr>
          <w:spacing w:val="-7"/>
          <w:sz w:val="24"/>
          <w:szCs w:val="24"/>
        </w:rPr>
        <w:t xml:space="preserve"> </w:t>
      </w:r>
      <w:proofErr w:type="spellStart"/>
      <w:proofErr w:type="gramStart"/>
      <w:r w:rsidRPr="002279F5">
        <w:rPr>
          <w:sz w:val="24"/>
          <w:szCs w:val="24"/>
        </w:rPr>
        <w:t>week:treatment</w:t>
      </w:r>
      <w:proofErr w:type="spellEnd"/>
      <w:proofErr w:type="gramEnd"/>
      <w:r w:rsidRPr="002279F5">
        <w:rPr>
          <w:sz w:val="24"/>
          <w:szCs w:val="24"/>
        </w:rPr>
        <w:t>). Include</w:t>
      </w:r>
      <w:r w:rsidRPr="002279F5">
        <w:rPr>
          <w:spacing w:val="-7"/>
          <w:sz w:val="24"/>
          <w:szCs w:val="24"/>
        </w:rPr>
        <w:t xml:space="preserve"> </w:t>
      </w:r>
      <w:r w:rsidRPr="002279F5">
        <w:rPr>
          <w:color w:val="FF0000"/>
          <w:sz w:val="24"/>
          <w:szCs w:val="24"/>
        </w:rPr>
        <w:t>week,</w:t>
      </w:r>
      <w:r w:rsidRPr="002279F5">
        <w:rPr>
          <w:color w:val="FF0000"/>
          <w:spacing w:val="-7"/>
          <w:sz w:val="24"/>
          <w:szCs w:val="24"/>
        </w:rPr>
        <w:t xml:space="preserve"> </w:t>
      </w:r>
      <w:proofErr w:type="spellStart"/>
      <w:r w:rsidRPr="002279F5">
        <w:rPr>
          <w:color w:val="FF0000"/>
          <w:sz w:val="24"/>
          <w:szCs w:val="24"/>
        </w:rPr>
        <w:t>weeksq</w:t>
      </w:r>
      <w:proofErr w:type="spellEnd"/>
      <w:r w:rsidRPr="002279F5">
        <w:rPr>
          <w:color w:val="FF0000"/>
          <w:sz w:val="24"/>
          <w:szCs w:val="24"/>
        </w:rPr>
        <w:t>,</w:t>
      </w:r>
      <w:r w:rsidRPr="002279F5">
        <w:rPr>
          <w:color w:val="FF0000"/>
          <w:spacing w:val="-7"/>
          <w:sz w:val="24"/>
          <w:szCs w:val="24"/>
        </w:rPr>
        <w:t xml:space="preserve"> </w:t>
      </w:r>
      <w:r w:rsidRPr="002279F5">
        <w:rPr>
          <w:color w:val="FF0000"/>
          <w:sz w:val="24"/>
          <w:szCs w:val="24"/>
        </w:rPr>
        <w:t>and</w:t>
      </w:r>
      <w:r w:rsidRPr="002279F5">
        <w:rPr>
          <w:color w:val="FF0000"/>
          <w:spacing w:val="-7"/>
          <w:sz w:val="24"/>
          <w:szCs w:val="24"/>
        </w:rPr>
        <w:t xml:space="preserve"> </w:t>
      </w:r>
      <w:proofErr w:type="spellStart"/>
      <w:r w:rsidRPr="002279F5">
        <w:rPr>
          <w:color w:val="FF0000"/>
          <w:sz w:val="24"/>
          <w:szCs w:val="24"/>
        </w:rPr>
        <w:t>weekcubed</w:t>
      </w:r>
      <w:proofErr w:type="spellEnd"/>
      <w:r w:rsidRPr="002279F5">
        <w:rPr>
          <w:sz w:val="24"/>
          <w:szCs w:val="24"/>
        </w:rPr>
        <w:t xml:space="preserve">. Which trends are significant for CONT? for RI? for WI? </w:t>
      </w:r>
      <w:r w:rsidRPr="002279F5">
        <w:rPr>
          <w:color w:val="FF0000"/>
          <w:sz w:val="24"/>
          <w:szCs w:val="24"/>
        </w:rPr>
        <w:t xml:space="preserve">Center </w:t>
      </w:r>
      <w:r w:rsidRPr="002279F5">
        <w:rPr>
          <w:sz w:val="24"/>
          <w:szCs w:val="24"/>
        </w:rPr>
        <w:t>week to reduce collinearity.</w:t>
      </w:r>
    </w:p>
    <w:p w14:paraId="14BEDCC2" w14:textId="4D8CA387" w:rsidR="006558C2" w:rsidRPr="002279F5" w:rsidRDefault="006558C2" w:rsidP="006558C2">
      <w:pPr>
        <w:pStyle w:val="ListParagraph"/>
        <w:tabs>
          <w:tab w:val="left" w:pos="1034"/>
          <w:tab w:val="left" w:pos="1036"/>
        </w:tabs>
        <w:spacing w:before="92" w:line="252" w:lineRule="auto"/>
        <w:ind w:right="138" w:firstLine="0"/>
        <w:rPr>
          <w:color w:val="FF0000"/>
          <w:sz w:val="24"/>
          <w:szCs w:val="24"/>
        </w:rPr>
      </w:pPr>
      <w:r w:rsidRPr="002279F5">
        <w:rPr>
          <w:color w:val="FF0000"/>
          <w:sz w:val="24"/>
          <w:szCs w:val="24"/>
        </w:rPr>
        <w:t xml:space="preserve">Conclusion: The linear trend for WI was marginally significant before centering, but centering led to it becoming non-significant. </w:t>
      </w:r>
      <w:r w:rsidR="0097160F" w:rsidRPr="002279F5">
        <w:rPr>
          <w:color w:val="FF0000"/>
          <w:sz w:val="24"/>
          <w:szCs w:val="24"/>
        </w:rPr>
        <w:t xml:space="preserve">Before centering, the quadratic trend for RI was not significant. However, after centering, it became significant. </w:t>
      </w:r>
    </w:p>
    <w:p w14:paraId="0FD098CB" w14:textId="33D047E6" w:rsidR="00C9500E" w:rsidRPr="002279F5" w:rsidRDefault="00C9500E" w:rsidP="00C9500E">
      <w:pPr>
        <w:pStyle w:val="ListParagraph"/>
        <w:tabs>
          <w:tab w:val="left" w:pos="1034"/>
          <w:tab w:val="left" w:pos="1036"/>
        </w:tabs>
        <w:spacing w:before="92" w:line="252" w:lineRule="auto"/>
        <w:ind w:right="138" w:firstLine="0"/>
        <w:rPr>
          <w:sz w:val="24"/>
          <w:szCs w:val="24"/>
        </w:rPr>
      </w:pPr>
      <w:r w:rsidRPr="002279F5">
        <w:rPr>
          <w:noProof/>
          <w:sz w:val="24"/>
          <w:szCs w:val="24"/>
        </w:rPr>
        <w:drawing>
          <wp:inline distT="0" distB="0" distL="0" distR="0" wp14:anchorId="58630D8F" wp14:editId="10C77800">
            <wp:extent cx="5278333" cy="885770"/>
            <wp:effectExtent l="0" t="0" r="0" b="0"/>
            <wp:docPr id="1649370588"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370588" name="Picture 1" descr="A computer code with text&#10;&#10;Description automatically generated with medium confidence"/>
                    <pic:cNvPicPr/>
                  </pic:nvPicPr>
                  <pic:blipFill>
                    <a:blip r:embed="rId19"/>
                    <a:stretch>
                      <a:fillRect/>
                    </a:stretch>
                  </pic:blipFill>
                  <pic:spPr>
                    <a:xfrm>
                      <a:off x="0" y="0"/>
                      <a:ext cx="5309764" cy="891044"/>
                    </a:xfrm>
                    <a:prstGeom prst="rect">
                      <a:avLst/>
                    </a:prstGeom>
                  </pic:spPr>
                </pic:pic>
              </a:graphicData>
            </a:graphic>
          </wp:inline>
        </w:drawing>
      </w:r>
    </w:p>
    <w:p w14:paraId="14C60FD1" w14:textId="0A102EF7" w:rsidR="00C9500E" w:rsidRPr="002279F5" w:rsidRDefault="00C9500E" w:rsidP="00C9500E">
      <w:pPr>
        <w:pStyle w:val="ListParagraph"/>
        <w:tabs>
          <w:tab w:val="left" w:pos="1034"/>
          <w:tab w:val="left" w:pos="1036"/>
        </w:tabs>
        <w:spacing w:before="92" w:line="252" w:lineRule="auto"/>
        <w:ind w:right="138" w:firstLine="0"/>
        <w:rPr>
          <w:noProof/>
          <w:sz w:val="24"/>
          <w:szCs w:val="24"/>
        </w:rPr>
      </w:pPr>
      <w:r w:rsidRPr="002279F5">
        <w:rPr>
          <w:noProof/>
          <w:sz w:val="24"/>
          <w:szCs w:val="24"/>
        </w:rPr>
        <w:drawing>
          <wp:inline distT="0" distB="0" distL="0" distR="0" wp14:anchorId="65DF0CC2" wp14:editId="3C2AEE87">
            <wp:extent cx="2999763" cy="1319584"/>
            <wp:effectExtent l="19050" t="19050" r="10160" b="13970"/>
            <wp:docPr id="59724800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248006" name="Picture 1" descr="A screenshot of a graph&#10;&#10;Description automatically generated"/>
                    <pic:cNvPicPr/>
                  </pic:nvPicPr>
                  <pic:blipFill>
                    <a:blip r:embed="rId20"/>
                    <a:stretch>
                      <a:fillRect/>
                    </a:stretch>
                  </pic:blipFill>
                  <pic:spPr>
                    <a:xfrm>
                      <a:off x="0" y="0"/>
                      <a:ext cx="3023690" cy="1330109"/>
                    </a:xfrm>
                    <a:prstGeom prst="rect">
                      <a:avLst/>
                    </a:prstGeom>
                    <a:ln>
                      <a:solidFill>
                        <a:schemeClr val="accent1"/>
                      </a:solidFill>
                    </a:ln>
                  </pic:spPr>
                </pic:pic>
              </a:graphicData>
            </a:graphic>
          </wp:inline>
        </w:drawing>
      </w:r>
      <w:r w:rsidRPr="002279F5">
        <w:rPr>
          <w:noProof/>
          <w:sz w:val="24"/>
          <w:szCs w:val="24"/>
        </w:rPr>
        <w:t xml:space="preserve"> </w:t>
      </w:r>
      <w:r w:rsidRPr="002279F5">
        <w:rPr>
          <w:noProof/>
          <w:sz w:val="24"/>
          <w:szCs w:val="24"/>
        </w:rPr>
        <w:drawing>
          <wp:inline distT="0" distB="0" distL="0" distR="0" wp14:anchorId="29E66677" wp14:editId="08249F69">
            <wp:extent cx="2881818" cy="684431"/>
            <wp:effectExtent l="19050" t="19050" r="13970" b="20955"/>
            <wp:docPr id="117843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680895" name="Picture 1" descr="A screenshot of a computer&#10;&#10;Description automatically generated"/>
                    <pic:cNvPicPr/>
                  </pic:nvPicPr>
                  <pic:blipFill>
                    <a:blip r:embed="rId21"/>
                    <a:stretch>
                      <a:fillRect/>
                    </a:stretch>
                  </pic:blipFill>
                  <pic:spPr>
                    <a:xfrm>
                      <a:off x="0" y="0"/>
                      <a:ext cx="2938296" cy="697845"/>
                    </a:xfrm>
                    <a:prstGeom prst="rect">
                      <a:avLst/>
                    </a:prstGeom>
                    <a:ln>
                      <a:solidFill>
                        <a:schemeClr val="accent1"/>
                      </a:solidFill>
                    </a:ln>
                  </pic:spPr>
                </pic:pic>
              </a:graphicData>
            </a:graphic>
          </wp:inline>
        </w:drawing>
      </w:r>
    </w:p>
    <w:p w14:paraId="4B0A3F8D" w14:textId="3F3997D7" w:rsidR="003C63F3" w:rsidRPr="002279F5" w:rsidRDefault="003C63F3" w:rsidP="006558C2">
      <w:pPr>
        <w:pStyle w:val="ListParagraph"/>
        <w:tabs>
          <w:tab w:val="left" w:pos="1034"/>
          <w:tab w:val="left" w:pos="1036"/>
        </w:tabs>
        <w:spacing w:line="252" w:lineRule="auto"/>
        <w:ind w:right="138" w:firstLine="0"/>
        <w:rPr>
          <w:noProof/>
          <w:color w:val="FF0000"/>
          <w:sz w:val="24"/>
          <w:szCs w:val="24"/>
        </w:rPr>
      </w:pPr>
      <w:r w:rsidRPr="002279F5">
        <w:rPr>
          <w:noProof/>
          <w:color w:val="FF0000"/>
          <w:sz w:val="24"/>
          <w:szCs w:val="24"/>
        </w:rPr>
        <w:t>While the linear and quadratic trends over time differ significantly between the treatment groups,</w:t>
      </w:r>
      <w:r w:rsidR="006558C2" w:rsidRPr="002279F5">
        <w:rPr>
          <w:noProof/>
          <w:color w:val="FF0000"/>
          <w:sz w:val="24"/>
          <w:szCs w:val="24"/>
        </w:rPr>
        <w:t xml:space="preserve"> in this nested model:</w:t>
      </w:r>
    </w:p>
    <w:p w14:paraId="668C721B" w14:textId="2F8F41E7" w:rsidR="003C63F3" w:rsidRPr="002279F5" w:rsidRDefault="003C63F3" w:rsidP="0097160F">
      <w:pPr>
        <w:pStyle w:val="ListParagraph"/>
        <w:numPr>
          <w:ilvl w:val="0"/>
          <w:numId w:val="7"/>
        </w:numPr>
        <w:tabs>
          <w:tab w:val="left" w:pos="1034"/>
          <w:tab w:val="left" w:pos="1036"/>
        </w:tabs>
        <w:spacing w:line="252" w:lineRule="auto"/>
        <w:ind w:right="138"/>
        <w:rPr>
          <w:noProof/>
          <w:color w:val="FF0000"/>
          <w:sz w:val="24"/>
          <w:szCs w:val="24"/>
        </w:rPr>
      </w:pPr>
      <w:r w:rsidRPr="002279F5">
        <w:rPr>
          <w:noProof/>
          <w:color w:val="FF0000"/>
          <w:sz w:val="24"/>
          <w:szCs w:val="24"/>
        </w:rPr>
        <w:t>For CONT,</w:t>
      </w:r>
      <w:r w:rsidR="006558C2" w:rsidRPr="002279F5">
        <w:rPr>
          <w:noProof/>
          <w:color w:val="FF0000"/>
          <w:sz w:val="24"/>
          <w:szCs w:val="24"/>
        </w:rPr>
        <w:t>there is no</w:t>
      </w:r>
      <w:r w:rsidRPr="002279F5">
        <w:rPr>
          <w:noProof/>
          <w:color w:val="FF0000"/>
          <w:sz w:val="24"/>
          <w:szCs w:val="24"/>
        </w:rPr>
        <w:t xml:space="preserve"> significant linear (week_num), quadratic (week_sq), nor cubic (week_cub) trend.</w:t>
      </w:r>
    </w:p>
    <w:p w14:paraId="4B458AEE" w14:textId="781A1113" w:rsidR="003C63F3" w:rsidRPr="002279F5" w:rsidRDefault="003C63F3" w:rsidP="0097160F">
      <w:pPr>
        <w:pStyle w:val="ListParagraph"/>
        <w:numPr>
          <w:ilvl w:val="0"/>
          <w:numId w:val="7"/>
        </w:numPr>
        <w:tabs>
          <w:tab w:val="left" w:pos="1034"/>
          <w:tab w:val="left" w:pos="1036"/>
        </w:tabs>
        <w:spacing w:line="252" w:lineRule="auto"/>
        <w:ind w:right="138"/>
        <w:rPr>
          <w:noProof/>
          <w:color w:val="FF0000"/>
          <w:sz w:val="24"/>
          <w:szCs w:val="24"/>
        </w:rPr>
      </w:pPr>
      <w:r w:rsidRPr="002279F5">
        <w:rPr>
          <w:noProof/>
          <w:color w:val="FF0000"/>
          <w:sz w:val="24"/>
          <w:szCs w:val="24"/>
          <w:highlight w:val="yellow"/>
        </w:rPr>
        <w:t xml:space="preserve">For RI, </w:t>
      </w:r>
      <w:r w:rsidR="006558C2" w:rsidRPr="002279F5">
        <w:rPr>
          <w:noProof/>
          <w:color w:val="FF0000"/>
          <w:sz w:val="24"/>
          <w:szCs w:val="24"/>
          <w:highlight w:val="yellow"/>
        </w:rPr>
        <w:t xml:space="preserve">there is </w:t>
      </w:r>
      <w:r w:rsidRPr="002279F5">
        <w:rPr>
          <w:noProof/>
          <w:color w:val="FF0000"/>
          <w:sz w:val="24"/>
          <w:szCs w:val="24"/>
          <w:highlight w:val="yellow"/>
        </w:rPr>
        <w:t>significant linear trend</w:t>
      </w:r>
      <w:r w:rsidR="0097160F" w:rsidRPr="002279F5">
        <w:rPr>
          <w:noProof/>
          <w:color w:val="FF0000"/>
          <w:sz w:val="24"/>
          <w:szCs w:val="24"/>
          <w:highlight w:val="yellow"/>
        </w:rPr>
        <w:t xml:space="preserve"> (p=0.0178)</w:t>
      </w:r>
      <w:r w:rsidRPr="002279F5">
        <w:rPr>
          <w:noProof/>
          <w:color w:val="FF0000"/>
          <w:sz w:val="24"/>
          <w:szCs w:val="24"/>
        </w:rPr>
        <w:t xml:space="preserve"> but not quadratic or cubic trend.</w:t>
      </w:r>
    </w:p>
    <w:p w14:paraId="0F0225E3" w14:textId="6389D764" w:rsidR="003C63F3" w:rsidRPr="002279F5" w:rsidRDefault="003C63F3" w:rsidP="002279F5">
      <w:pPr>
        <w:pStyle w:val="ListParagraph"/>
        <w:numPr>
          <w:ilvl w:val="0"/>
          <w:numId w:val="7"/>
        </w:numPr>
        <w:tabs>
          <w:tab w:val="left" w:pos="1034"/>
          <w:tab w:val="left" w:pos="1036"/>
        </w:tabs>
        <w:spacing w:line="252" w:lineRule="auto"/>
        <w:ind w:right="138"/>
        <w:rPr>
          <w:rFonts w:hint="eastAsia"/>
          <w:noProof/>
          <w:color w:val="FF0000"/>
          <w:sz w:val="24"/>
          <w:szCs w:val="24"/>
        </w:rPr>
      </w:pPr>
      <w:r w:rsidRPr="002279F5">
        <w:rPr>
          <w:noProof/>
          <w:color w:val="FF0000"/>
          <w:sz w:val="24"/>
          <w:szCs w:val="24"/>
          <w:highlight w:val="yellow"/>
        </w:rPr>
        <w:t xml:space="preserve">For WI, </w:t>
      </w:r>
      <w:r w:rsidR="006558C2" w:rsidRPr="002279F5">
        <w:rPr>
          <w:noProof/>
          <w:color w:val="FF0000"/>
          <w:sz w:val="24"/>
          <w:szCs w:val="24"/>
          <w:highlight w:val="yellow"/>
        </w:rPr>
        <w:t>there is</w:t>
      </w:r>
      <w:r w:rsidR="0097160F" w:rsidRPr="002279F5">
        <w:rPr>
          <w:noProof/>
          <w:color w:val="FF0000"/>
          <w:sz w:val="24"/>
          <w:szCs w:val="24"/>
          <w:highlight w:val="yellow"/>
        </w:rPr>
        <w:t xml:space="preserve"> </w:t>
      </w:r>
      <w:r w:rsidR="006558C2" w:rsidRPr="002279F5">
        <w:rPr>
          <w:noProof/>
          <w:color w:val="FF0000"/>
          <w:sz w:val="24"/>
          <w:szCs w:val="24"/>
          <w:highlight w:val="yellow"/>
        </w:rPr>
        <w:t xml:space="preserve"> </w:t>
      </w:r>
      <w:r w:rsidR="0097160F" w:rsidRPr="002279F5">
        <w:rPr>
          <w:noProof/>
          <w:color w:val="FF0000"/>
          <w:sz w:val="24"/>
          <w:szCs w:val="24"/>
          <w:highlight w:val="yellow"/>
        </w:rPr>
        <w:t xml:space="preserve">marginary </w:t>
      </w:r>
      <w:r w:rsidRPr="002279F5">
        <w:rPr>
          <w:noProof/>
          <w:color w:val="FF0000"/>
          <w:sz w:val="24"/>
          <w:szCs w:val="24"/>
          <w:highlight w:val="yellow"/>
        </w:rPr>
        <w:t>significant linear trend</w:t>
      </w:r>
      <w:r w:rsidR="0097160F" w:rsidRPr="002279F5">
        <w:rPr>
          <w:noProof/>
          <w:color w:val="FF0000"/>
          <w:sz w:val="24"/>
          <w:szCs w:val="24"/>
          <w:highlight w:val="yellow"/>
        </w:rPr>
        <w:t xml:space="preserve"> (p=0.0578)</w:t>
      </w:r>
      <w:r w:rsidRPr="002279F5">
        <w:rPr>
          <w:noProof/>
          <w:color w:val="FF0000"/>
          <w:sz w:val="24"/>
          <w:szCs w:val="24"/>
        </w:rPr>
        <w:t xml:space="preserve"> but not quadratic nor cubic trend.</w:t>
      </w:r>
    </w:p>
    <w:p w14:paraId="71997CF2" w14:textId="5FEBFCFF" w:rsidR="00C9500E" w:rsidRDefault="00C9500E" w:rsidP="00C9500E">
      <w:pPr>
        <w:pStyle w:val="ListParagraph"/>
        <w:tabs>
          <w:tab w:val="left" w:pos="1034"/>
          <w:tab w:val="left" w:pos="1036"/>
        </w:tabs>
        <w:spacing w:before="92" w:line="252" w:lineRule="auto"/>
        <w:ind w:right="138" w:firstLine="0"/>
        <w:rPr>
          <w:rFonts w:eastAsiaTheme="minorEastAsia"/>
          <w:sz w:val="24"/>
          <w:szCs w:val="24"/>
          <w:lang w:eastAsia="ko-KR"/>
        </w:rPr>
      </w:pPr>
      <w:r w:rsidRPr="002279F5">
        <w:rPr>
          <w:noProof/>
          <w:sz w:val="24"/>
          <w:szCs w:val="24"/>
        </w:rPr>
        <w:drawing>
          <wp:inline distT="0" distB="0" distL="0" distR="0" wp14:anchorId="7B559DF9" wp14:editId="087080F8">
            <wp:extent cx="5845540" cy="2076994"/>
            <wp:effectExtent l="0" t="0" r="3175" b="0"/>
            <wp:docPr id="31581304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813040" name="Picture 1" descr="A screen shot of a computer code&#10;&#10;Description automatically generated"/>
                    <pic:cNvPicPr/>
                  </pic:nvPicPr>
                  <pic:blipFill>
                    <a:blip r:embed="rId22"/>
                    <a:stretch>
                      <a:fillRect/>
                    </a:stretch>
                  </pic:blipFill>
                  <pic:spPr>
                    <a:xfrm>
                      <a:off x="0" y="0"/>
                      <a:ext cx="5902448" cy="2097214"/>
                    </a:xfrm>
                    <a:prstGeom prst="rect">
                      <a:avLst/>
                    </a:prstGeom>
                  </pic:spPr>
                </pic:pic>
              </a:graphicData>
            </a:graphic>
          </wp:inline>
        </w:drawing>
      </w:r>
    </w:p>
    <w:p w14:paraId="1D1893B9" w14:textId="77777777" w:rsidR="002279F5" w:rsidRPr="002279F5" w:rsidRDefault="002279F5" w:rsidP="00C9500E">
      <w:pPr>
        <w:pStyle w:val="ListParagraph"/>
        <w:tabs>
          <w:tab w:val="left" w:pos="1034"/>
          <w:tab w:val="left" w:pos="1036"/>
        </w:tabs>
        <w:spacing w:before="92" w:line="252" w:lineRule="auto"/>
        <w:ind w:right="138" w:firstLine="0"/>
        <w:rPr>
          <w:rFonts w:eastAsiaTheme="minorEastAsia" w:hint="eastAsia"/>
          <w:sz w:val="24"/>
          <w:szCs w:val="24"/>
          <w:lang w:eastAsia="ko-KR"/>
        </w:rPr>
      </w:pPr>
    </w:p>
    <w:p w14:paraId="4E03079D" w14:textId="68E68DCD" w:rsidR="00C9500E" w:rsidRPr="002279F5" w:rsidRDefault="003C63F3" w:rsidP="00C9500E">
      <w:pPr>
        <w:pStyle w:val="ListParagraph"/>
        <w:tabs>
          <w:tab w:val="left" w:pos="1034"/>
          <w:tab w:val="left" w:pos="1036"/>
        </w:tabs>
        <w:spacing w:before="92" w:line="252" w:lineRule="auto"/>
        <w:ind w:right="138" w:firstLine="0"/>
        <w:rPr>
          <w:sz w:val="24"/>
          <w:szCs w:val="24"/>
        </w:rPr>
      </w:pPr>
      <w:r w:rsidRPr="002279F5">
        <w:rPr>
          <w:noProof/>
          <w:sz w:val="24"/>
          <w:szCs w:val="24"/>
        </w:rPr>
        <w:drawing>
          <wp:inline distT="0" distB="0" distL="0" distR="0" wp14:anchorId="6FDAE562" wp14:editId="61F1AFFC">
            <wp:extent cx="3241465" cy="1476367"/>
            <wp:effectExtent l="19050" t="19050" r="16510" b="10160"/>
            <wp:docPr id="103750537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505378" name="Picture 1" descr="A screenshot of a graph&#10;&#10;Description automatically generated"/>
                    <pic:cNvPicPr/>
                  </pic:nvPicPr>
                  <pic:blipFill>
                    <a:blip r:embed="rId23"/>
                    <a:stretch>
                      <a:fillRect/>
                    </a:stretch>
                  </pic:blipFill>
                  <pic:spPr>
                    <a:xfrm>
                      <a:off x="0" y="0"/>
                      <a:ext cx="3259626" cy="1484639"/>
                    </a:xfrm>
                    <a:prstGeom prst="rect">
                      <a:avLst/>
                    </a:prstGeom>
                    <a:ln>
                      <a:solidFill>
                        <a:schemeClr val="accent1"/>
                      </a:solidFill>
                    </a:ln>
                  </pic:spPr>
                </pic:pic>
              </a:graphicData>
            </a:graphic>
          </wp:inline>
        </w:drawing>
      </w:r>
      <w:r w:rsidR="00C9500E" w:rsidRPr="002279F5">
        <w:rPr>
          <w:noProof/>
          <w:sz w:val="24"/>
          <w:szCs w:val="24"/>
        </w:rPr>
        <w:drawing>
          <wp:inline distT="0" distB="0" distL="0" distR="0" wp14:anchorId="6CD7D586" wp14:editId="692BF052">
            <wp:extent cx="2502280" cy="594291"/>
            <wp:effectExtent l="19050" t="19050" r="12700" b="15875"/>
            <wp:docPr id="3116808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680895" name="Picture 1" descr="A screenshot of a computer&#10;&#10;Description automatically generated"/>
                    <pic:cNvPicPr/>
                  </pic:nvPicPr>
                  <pic:blipFill>
                    <a:blip r:embed="rId21"/>
                    <a:stretch>
                      <a:fillRect/>
                    </a:stretch>
                  </pic:blipFill>
                  <pic:spPr>
                    <a:xfrm>
                      <a:off x="0" y="0"/>
                      <a:ext cx="2543064" cy="603977"/>
                    </a:xfrm>
                    <a:prstGeom prst="rect">
                      <a:avLst/>
                    </a:prstGeom>
                    <a:ln>
                      <a:solidFill>
                        <a:schemeClr val="accent1"/>
                      </a:solidFill>
                    </a:ln>
                  </pic:spPr>
                </pic:pic>
              </a:graphicData>
            </a:graphic>
          </wp:inline>
        </w:drawing>
      </w:r>
      <w:r w:rsidR="00C9500E" w:rsidRPr="002279F5">
        <w:rPr>
          <w:sz w:val="24"/>
          <w:szCs w:val="24"/>
        </w:rPr>
        <w:t xml:space="preserve"> </w:t>
      </w:r>
    </w:p>
    <w:p w14:paraId="31AB7B63" w14:textId="7F7A2CD7" w:rsidR="006558C2" w:rsidRPr="002279F5" w:rsidRDefault="006558C2" w:rsidP="006558C2">
      <w:pPr>
        <w:pStyle w:val="ListParagraph"/>
        <w:tabs>
          <w:tab w:val="left" w:pos="1034"/>
          <w:tab w:val="left" w:pos="1036"/>
        </w:tabs>
        <w:spacing w:line="252" w:lineRule="auto"/>
        <w:ind w:right="138" w:firstLine="0"/>
        <w:rPr>
          <w:noProof/>
          <w:color w:val="FF0000"/>
          <w:sz w:val="24"/>
          <w:szCs w:val="24"/>
        </w:rPr>
      </w:pPr>
      <w:r w:rsidRPr="002279F5">
        <w:rPr>
          <w:noProof/>
          <w:color w:val="FF0000"/>
          <w:sz w:val="24"/>
          <w:szCs w:val="24"/>
        </w:rPr>
        <w:t>In the centered model:</w:t>
      </w:r>
    </w:p>
    <w:p w14:paraId="05B91615" w14:textId="556E6596" w:rsidR="006558C2" w:rsidRPr="002279F5" w:rsidRDefault="006558C2" w:rsidP="0097160F">
      <w:pPr>
        <w:pStyle w:val="ListParagraph"/>
        <w:numPr>
          <w:ilvl w:val="0"/>
          <w:numId w:val="6"/>
        </w:numPr>
        <w:tabs>
          <w:tab w:val="left" w:pos="1034"/>
          <w:tab w:val="left" w:pos="1036"/>
        </w:tabs>
        <w:spacing w:line="252" w:lineRule="auto"/>
        <w:ind w:right="138"/>
        <w:rPr>
          <w:noProof/>
          <w:color w:val="FF0000"/>
          <w:sz w:val="24"/>
          <w:szCs w:val="24"/>
        </w:rPr>
      </w:pPr>
      <w:r w:rsidRPr="002279F5">
        <w:rPr>
          <w:noProof/>
          <w:color w:val="FF0000"/>
          <w:sz w:val="24"/>
          <w:szCs w:val="24"/>
        </w:rPr>
        <w:t>For CONT, there is no significant linear (week_c), quadratic (week_c_sq), nor cubic (week_c_cub) trend.</w:t>
      </w:r>
    </w:p>
    <w:p w14:paraId="2890C86C" w14:textId="2030E6BF" w:rsidR="006558C2" w:rsidRPr="002279F5" w:rsidRDefault="006558C2" w:rsidP="0097160F">
      <w:pPr>
        <w:pStyle w:val="ListParagraph"/>
        <w:numPr>
          <w:ilvl w:val="0"/>
          <w:numId w:val="6"/>
        </w:numPr>
        <w:tabs>
          <w:tab w:val="left" w:pos="1034"/>
          <w:tab w:val="left" w:pos="1036"/>
        </w:tabs>
        <w:spacing w:line="252" w:lineRule="auto"/>
        <w:ind w:right="138"/>
        <w:rPr>
          <w:noProof/>
          <w:color w:val="FF0000"/>
          <w:sz w:val="24"/>
          <w:szCs w:val="24"/>
        </w:rPr>
      </w:pPr>
      <w:r w:rsidRPr="002279F5">
        <w:rPr>
          <w:noProof/>
          <w:color w:val="FF0000"/>
          <w:sz w:val="24"/>
          <w:szCs w:val="24"/>
          <w:highlight w:val="yellow"/>
        </w:rPr>
        <w:t>For RI,</w:t>
      </w:r>
      <w:r w:rsidRPr="002279F5">
        <w:rPr>
          <w:noProof/>
          <w:color w:val="FF0000"/>
          <w:sz w:val="24"/>
          <w:szCs w:val="24"/>
        </w:rPr>
        <w:t xml:space="preserve"> there is no significant linear trendand, but </w:t>
      </w:r>
      <w:r w:rsidRPr="002279F5">
        <w:rPr>
          <w:noProof/>
          <w:color w:val="FF0000"/>
          <w:sz w:val="24"/>
          <w:szCs w:val="24"/>
          <w:highlight w:val="yellow"/>
        </w:rPr>
        <w:t>a significant quadratic trend (p=0.0114),</w:t>
      </w:r>
      <w:r w:rsidRPr="002279F5">
        <w:rPr>
          <w:noProof/>
          <w:color w:val="FF0000"/>
          <w:sz w:val="24"/>
          <w:szCs w:val="24"/>
        </w:rPr>
        <w:t xml:space="preserve"> and no significant cubic trend.</w:t>
      </w:r>
    </w:p>
    <w:p w14:paraId="556591D4" w14:textId="2DB0F2E3" w:rsidR="006558C2" w:rsidRPr="002279F5" w:rsidRDefault="006558C2" w:rsidP="0097160F">
      <w:pPr>
        <w:pStyle w:val="ListParagraph"/>
        <w:numPr>
          <w:ilvl w:val="0"/>
          <w:numId w:val="6"/>
        </w:numPr>
        <w:tabs>
          <w:tab w:val="left" w:pos="1034"/>
          <w:tab w:val="left" w:pos="1036"/>
        </w:tabs>
        <w:spacing w:line="252" w:lineRule="auto"/>
        <w:ind w:right="138"/>
        <w:rPr>
          <w:noProof/>
          <w:color w:val="FF0000"/>
          <w:sz w:val="24"/>
          <w:szCs w:val="24"/>
        </w:rPr>
      </w:pPr>
      <w:r w:rsidRPr="002279F5">
        <w:rPr>
          <w:noProof/>
          <w:color w:val="FF0000"/>
          <w:sz w:val="24"/>
          <w:szCs w:val="24"/>
        </w:rPr>
        <w:t xml:space="preserve">For WI, there is </w:t>
      </w:r>
      <w:r w:rsidR="005260F4" w:rsidRPr="002279F5">
        <w:rPr>
          <w:noProof/>
          <w:color w:val="FF0000"/>
          <w:sz w:val="24"/>
          <w:szCs w:val="24"/>
        </w:rPr>
        <w:t>no to marginary</w:t>
      </w:r>
      <w:r w:rsidRPr="002279F5">
        <w:rPr>
          <w:noProof/>
          <w:color w:val="FF0000"/>
          <w:sz w:val="24"/>
          <w:szCs w:val="24"/>
        </w:rPr>
        <w:t xml:space="preserve"> significant linear (p=0.0790)</w:t>
      </w:r>
      <w:r w:rsidR="0097160F" w:rsidRPr="002279F5">
        <w:rPr>
          <w:noProof/>
          <w:color w:val="FF0000"/>
          <w:sz w:val="24"/>
          <w:szCs w:val="24"/>
        </w:rPr>
        <w:t>,</w:t>
      </w:r>
      <w:r w:rsidRPr="002279F5">
        <w:rPr>
          <w:noProof/>
          <w:color w:val="FF0000"/>
          <w:sz w:val="24"/>
          <w:szCs w:val="24"/>
        </w:rPr>
        <w:t xml:space="preserve"> </w:t>
      </w:r>
      <w:r w:rsidR="005260F4" w:rsidRPr="002279F5">
        <w:rPr>
          <w:noProof/>
          <w:color w:val="FF0000"/>
          <w:sz w:val="24"/>
          <w:szCs w:val="24"/>
        </w:rPr>
        <w:t xml:space="preserve">no </w:t>
      </w:r>
      <w:r w:rsidRPr="002279F5">
        <w:rPr>
          <w:noProof/>
          <w:color w:val="FF0000"/>
          <w:sz w:val="24"/>
          <w:szCs w:val="24"/>
        </w:rPr>
        <w:t>quadratic</w:t>
      </w:r>
      <w:r w:rsidR="0097160F" w:rsidRPr="002279F5">
        <w:rPr>
          <w:noProof/>
          <w:color w:val="FF0000"/>
          <w:sz w:val="24"/>
          <w:szCs w:val="24"/>
        </w:rPr>
        <w:t>,</w:t>
      </w:r>
      <w:r w:rsidRPr="002279F5">
        <w:rPr>
          <w:noProof/>
          <w:color w:val="FF0000"/>
          <w:sz w:val="24"/>
          <w:szCs w:val="24"/>
        </w:rPr>
        <w:t xml:space="preserve"> </w:t>
      </w:r>
      <w:r w:rsidR="005260F4" w:rsidRPr="002279F5">
        <w:rPr>
          <w:noProof/>
          <w:color w:val="FF0000"/>
          <w:sz w:val="24"/>
          <w:szCs w:val="24"/>
        </w:rPr>
        <w:t>and</w:t>
      </w:r>
      <w:r w:rsidRPr="002279F5">
        <w:rPr>
          <w:noProof/>
          <w:color w:val="FF0000"/>
          <w:sz w:val="24"/>
          <w:szCs w:val="24"/>
        </w:rPr>
        <w:t xml:space="preserve"> </w:t>
      </w:r>
      <w:r w:rsidR="005260F4" w:rsidRPr="002279F5">
        <w:rPr>
          <w:noProof/>
          <w:color w:val="FF0000"/>
          <w:sz w:val="24"/>
          <w:szCs w:val="24"/>
        </w:rPr>
        <w:t xml:space="preserve">no </w:t>
      </w:r>
      <w:r w:rsidRPr="002279F5">
        <w:rPr>
          <w:noProof/>
          <w:color w:val="FF0000"/>
          <w:sz w:val="24"/>
          <w:szCs w:val="24"/>
        </w:rPr>
        <w:t>cubic trend.</w:t>
      </w:r>
    </w:p>
    <w:p w14:paraId="4C9CB54C" w14:textId="77777777" w:rsidR="00C9500E" w:rsidRPr="002279F5" w:rsidRDefault="00C9500E" w:rsidP="00C9500E">
      <w:pPr>
        <w:pStyle w:val="ListParagraph"/>
        <w:tabs>
          <w:tab w:val="left" w:pos="1034"/>
          <w:tab w:val="left" w:pos="1036"/>
        </w:tabs>
        <w:spacing w:before="92" w:line="252" w:lineRule="auto"/>
        <w:ind w:right="138" w:firstLine="0"/>
        <w:rPr>
          <w:sz w:val="24"/>
          <w:szCs w:val="24"/>
        </w:rPr>
      </w:pPr>
    </w:p>
    <w:p w14:paraId="25D3D360" w14:textId="77777777" w:rsidR="00A50882" w:rsidRPr="002279F5" w:rsidRDefault="00707719">
      <w:pPr>
        <w:pStyle w:val="ListParagraph"/>
        <w:numPr>
          <w:ilvl w:val="1"/>
          <w:numId w:val="1"/>
        </w:numPr>
        <w:tabs>
          <w:tab w:val="left" w:pos="1034"/>
          <w:tab w:val="left" w:pos="1036"/>
        </w:tabs>
        <w:spacing w:before="80" w:line="252" w:lineRule="auto"/>
        <w:ind w:right="137" w:hanging="344"/>
        <w:rPr>
          <w:sz w:val="24"/>
          <w:szCs w:val="24"/>
        </w:rPr>
      </w:pPr>
      <w:r w:rsidRPr="002279F5">
        <w:rPr>
          <w:sz w:val="24"/>
          <w:szCs w:val="24"/>
        </w:rPr>
        <w:t xml:space="preserve">Compare the test </w:t>
      </w:r>
      <w:proofErr w:type="gramStart"/>
      <w:r w:rsidRPr="002279F5">
        <w:rPr>
          <w:sz w:val="24"/>
          <w:szCs w:val="24"/>
        </w:rPr>
        <w:t>statistic</w:t>
      </w:r>
      <w:proofErr w:type="gramEnd"/>
      <w:r w:rsidRPr="002279F5">
        <w:rPr>
          <w:sz w:val="24"/>
          <w:szCs w:val="24"/>
        </w:rPr>
        <w:t xml:space="preserve"> using orthogonal polynomial contrasts for quadratic trend in 3(b) to the test statistics for quadratic trend in the previous question, 4(d).</w:t>
      </w:r>
      <w:r w:rsidRPr="002279F5">
        <w:rPr>
          <w:spacing w:val="40"/>
          <w:sz w:val="24"/>
          <w:szCs w:val="24"/>
        </w:rPr>
        <w:t xml:space="preserve"> </w:t>
      </w:r>
      <w:r w:rsidRPr="002279F5">
        <w:rPr>
          <w:sz w:val="24"/>
          <w:szCs w:val="24"/>
        </w:rPr>
        <w:t>Are the test statistics the same?</w:t>
      </w:r>
      <w:r w:rsidRPr="002279F5">
        <w:rPr>
          <w:spacing w:val="40"/>
          <w:sz w:val="24"/>
          <w:szCs w:val="24"/>
        </w:rPr>
        <w:t xml:space="preserve"> </w:t>
      </w:r>
      <w:r w:rsidRPr="002279F5">
        <w:rPr>
          <w:sz w:val="24"/>
          <w:szCs w:val="24"/>
        </w:rPr>
        <w:t>Why would the test statistics be different?</w:t>
      </w:r>
    </w:p>
    <w:p w14:paraId="264FE838" w14:textId="77777777" w:rsidR="00041A29" w:rsidRPr="002279F5" w:rsidRDefault="00D1285C" w:rsidP="00D1285C">
      <w:pPr>
        <w:pStyle w:val="ListParagraph"/>
        <w:tabs>
          <w:tab w:val="left" w:pos="1034"/>
          <w:tab w:val="left" w:pos="1036"/>
        </w:tabs>
        <w:spacing w:before="80" w:line="252" w:lineRule="auto"/>
        <w:ind w:right="137" w:firstLine="0"/>
        <w:rPr>
          <w:color w:val="FF0000"/>
          <w:sz w:val="24"/>
          <w:szCs w:val="24"/>
          <w:highlight w:val="yellow"/>
        </w:rPr>
      </w:pPr>
      <w:r w:rsidRPr="002279F5">
        <w:rPr>
          <w:noProof/>
          <w:sz w:val="24"/>
          <w:szCs w:val="24"/>
        </w:rPr>
        <w:drawing>
          <wp:inline distT="0" distB="0" distL="0" distR="0" wp14:anchorId="6A6DA1DD" wp14:editId="7856F6FF">
            <wp:extent cx="6022009" cy="730168"/>
            <wp:effectExtent l="19050" t="19050" r="17145" b="13335"/>
            <wp:docPr id="2047998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998915" name=""/>
                    <pic:cNvPicPr/>
                  </pic:nvPicPr>
                  <pic:blipFill>
                    <a:blip r:embed="rId24"/>
                    <a:stretch>
                      <a:fillRect/>
                    </a:stretch>
                  </pic:blipFill>
                  <pic:spPr>
                    <a:xfrm>
                      <a:off x="0" y="0"/>
                      <a:ext cx="6093981" cy="738895"/>
                    </a:xfrm>
                    <a:prstGeom prst="rect">
                      <a:avLst/>
                    </a:prstGeom>
                    <a:ln>
                      <a:solidFill>
                        <a:schemeClr val="accent1"/>
                      </a:solidFill>
                    </a:ln>
                  </pic:spPr>
                </pic:pic>
              </a:graphicData>
            </a:graphic>
          </wp:inline>
        </w:drawing>
      </w:r>
    </w:p>
    <w:p w14:paraId="5EE2FACC" w14:textId="521C64B2" w:rsidR="00D1285C" w:rsidRPr="002279F5" w:rsidRDefault="00D1285C" w:rsidP="00D1285C">
      <w:pPr>
        <w:pStyle w:val="ListParagraph"/>
        <w:tabs>
          <w:tab w:val="left" w:pos="1034"/>
          <w:tab w:val="left" w:pos="1036"/>
        </w:tabs>
        <w:spacing w:before="80" w:line="252" w:lineRule="auto"/>
        <w:ind w:right="137" w:firstLine="0"/>
        <w:rPr>
          <w:color w:val="FF0000"/>
          <w:sz w:val="24"/>
          <w:szCs w:val="24"/>
        </w:rPr>
      </w:pPr>
      <w:r w:rsidRPr="002279F5">
        <w:rPr>
          <w:color w:val="FF0000"/>
          <w:sz w:val="24"/>
          <w:szCs w:val="24"/>
          <w:highlight w:val="yellow"/>
        </w:rPr>
        <w:t>The test statistics differ</w:t>
      </w:r>
      <w:r w:rsidRPr="002279F5">
        <w:rPr>
          <w:color w:val="FF0000"/>
          <w:sz w:val="24"/>
          <w:szCs w:val="24"/>
        </w:rPr>
        <w:t xml:space="preserve"> because </w:t>
      </w:r>
      <w:r w:rsidRPr="002279F5">
        <w:rPr>
          <w:color w:val="FF0000"/>
          <w:sz w:val="24"/>
          <w:szCs w:val="24"/>
          <w:highlight w:val="yellow"/>
        </w:rPr>
        <w:t>centering the week variable reduces the collinearity</w:t>
      </w:r>
      <w:r w:rsidRPr="002279F5">
        <w:rPr>
          <w:color w:val="FF0000"/>
          <w:sz w:val="24"/>
          <w:szCs w:val="24"/>
        </w:rPr>
        <w:t xml:space="preserve"> between the linear, quadratic, and cubic terms. Without centering, the higher-order polynomial terms may be more correlated with each other, inflating standard errors and reducing the precision of the estimates.</w:t>
      </w:r>
    </w:p>
    <w:p w14:paraId="6CE904D2" w14:textId="733207DE" w:rsidR="00D1285C" w:rsidRPr="002279F5" w:rsidRDefault="00A6139A" w:rsidP="00A6139A">
      <w:pPr>
        <w:pStyle w:val="ListParagraph"/>
        <w:tabs>
          <w:tab w:val="left" w:pos="1034"/>
          <w:tab w:val="left" w:pos="1036"/>
        </w:tabs>
        <w:spacing w:before="80" w:line="252" w:lineRule="auto"/>
        <w:ind w:right="137" w:firstLine="0"/>
        <w:rPr>
          <w:color w:val="FF0000"/>
          <w:sz w:val="24"/>
          <w:szCs w:val="24"/>
        </w:rPr>
      </w:pPr>
      <w:r w:rsidRPr="002279F5">
        <w:rPr>
          <w:color w:val="FF0000"/>
          <w:sz w:val="24"/>
          <w:szCs w:val="24"/>
        </w:rPr>
        <w:t>In this case,</w:t>
      </w:r>
      <w:r w:rsidR="000B52E9" w:rsidRPr="002279F5">
        <w:rPr>
          <w:color w:val="FF0000"/>
          <w:sz w:val="24"/>
          <w:szCs w:val="24"/>
        </w:rPr>
        <w:t xml:space="preserve"> centering </w:t>
      </w:r>
      <w:r w:rsidRPr="002279F5">
        <w:rPr>
          <w:color w:val="FF0000"/>
          <w:sz w:val="24"/>
          <w:szCs w:val="24"/>
        </w:rPr>
        <w:t xml:space="preserve">did not drastically change </w:t>
      </w:r>
      <w:r w:rsidR="000B52E9" w:rsidRPr="002279F5">
        <w:rPr>
          <w:color w:val="FF0000"/>
          <w:sz w:val="24"/>
          <w:szCs w:val="24"/>
        </w:rPr>
        <w:t xml:space="preserve">the overall conclusions about significance between before and after centering. </w:t>
      </w:r>
      <w:r w:rsidRPr="002279F5">
        <w:rPr>
          <w:color w:val="FF0000"/>
          <w:sz w:val="24"/>
          <w:szCs w:val="24"/>
        </w:rPr>
        <w:t>Quadratic trend for RI is significant but not for WI group.</w:t>
      </w:r>
    </w:p>
    <w:p w14:paraId="2C2BF4EC" w14:textId="77777777" w:rsidR="00D1285C" w:rsidRPr="002279F5" w:rsidRDefault="00D1285C" w:rsidP="00D1285C">
      <w:pPr>
        <w:pStyle w:val="ListParagraph"/>
        <w:tabs>
          <w:tab w:val="left" w:pos="1034"/>
          <w:tab w:val="left" w:pos="1036"/>
        </w:tabs>
        <w:spacing w:before="80" w:line="252" w:lineRule="auto"/>
        <w:ind w:right="137" w:firstLine="0"/>
        <w:jc w:val="right"/>
        <w:rPr>
          <w:sz w:val="24"/>
          <w:szCs w:val="24"/>
        </w:rPr>
      </w:pPr>
    </w:p>
    <w:p w14:paraId="01D057DF" w14:textId="0B94D192" w:rsidR="00A50882" w:rsidRPr="002279F5" w:rsidRDefault="00707719">
      <w:pPr>
        <w:pStyle w:val="ListParagraph"/>
        <w:numPr>
          <w:ilvl w:val="1"/>
          <w:numId w:val="1"/>
        </w:numPr>
        <w:tabs>
          <w:tab w:val="left" w:pos="1034"/>
          <w:tab w:val="left" w:pos="1036"/>
        </w:tabs>
        <w:spacing w:before="56" w:line="252" w:lineRule="auto"/>
        <w:ind w:hanging="331"/>
        <w:rPr>
          <w:sz w:val="24"/>
          <w:szCs w:val="24"/>
        </w:rPr>
      </w:pPr>
      <w:r w:rsidRPr="002279F5">
        <w:rPr>
          <w:sz w:val="24"/>
          <w:szCs w:val="24"/>
        </w:rPr>
        <w:t>Write down the polynomial model for CONT. Write down the polynomial model for RI. Write down the polynomial model for WI. Include only significant terms in the models.</w:t>
      </w:r>
      <w:r w:rsidRPr="002279F5">
        <w:rPr>
          <w:spacing w:val="40"/>
          <w:sz w:val="24"/>
          <w:szCs w:val="24"/>
        </w:rPr>
        <w:t xml:space="preserve"> </w:t>
      </w:r>
    </w:p>
    <w:p w14:paraId="4C3E87F3" w14:textId="72036109" w:rsidR="00E15B95" w:rsidRPr="002279F5" w:rsidRDefault="00E15B95" w:rsidP="00E15B95">
      <w:pPr>
        <w:pStyle w:val="ListParagraph"/>
        <w:tabs>
          <w:tab w:val="left" w:pos="1034"/>
          <w:tab w:val="left" w:pos="1036"/>
        </w:tabs>
        <w:spacing w:before="56" w:line="252" w:lineRule="auto"/>
        <w:ind w:firstLine="0"/>
        <w:rPr>
          <w:color w:val="FF0000"/>
          <w:sz w:val="24"/>
          <w:szCs w:val="24"/>
        </w:rPr>
      </w:pPr>
      <w:r w:rsidRPr="002279F5">
        <w:rPr>
          <w:color w:val="FF0000"/>
          <w:sz w:val="24"/>
          <w:szCs w:val="24"/>
        </w:rPr>
        <w:t xml:space="preserve">The models are from </w:t>
      </w:r>
      <w:proofErr w:type="gramStart"/>
      <w:r w:rsidRPr="002279F5">
        <w:rPr>
          <w:color w:val="FF0000"/>
          <w:sz w:val="24"/>
          <w:szCs w:val="24"/>
          <w:highlight w:val="lightGray"/>
        </w:rPr>
        <w:t>fit.ar1.poly.nested</w:t>
      </w:r>
      <w:proofErr w:type="gramEnd"/>
      <w:r w:rsidR="009E49B8" w:rsidRPr="002279F5">
        <w:rPr>
          <w:color w:val="FF0000"/>
          <w:sz w:val="24"/>
          <w:szCs w:val="24"/>
        </w:rPr>
        <w:t xml:space="preserve">. </w:t>
      </w:r>
      <w:r w:rsidR="00702984" w:rsidRPr="002279F5">
        <w:rPr>
          <w:color w:val="FF0000"/>
          <w:sz w:val="24"/>
          <w:szCs w:val="24"/>
        </w:rPr>
        <w:t xml:space="preserve">To assess the significance of each trend, I conducted Type 1 sum of squares tests to compare the full model to reduced models (without linear, quadratic, and cubic terms). Linear terms are highly significant and quadratic terms are important for </w:t>
      </w:r>
      <w:proofErr w:type="gramStart"/>
      <w:r w:rsidR="00702984" w:rsidRPr="002279F5">
        <w:rPr>
          <w:color w:val="FF0000"/>
          <w:sz w:val="24"/>
          <w:szCs w:val="24"/>
        </w:rPr>
        <w:t>RI</w:t>
      </w:r>
      <w:proofErr w:type="gramEnd"/>
      <w:r w:rsidR="00702984" w:rsidRPr="002279F5">
        <w:rPr>
          <w:color w:val="FF0000"/>
          <w:sz w:val="24"/>
          <w:szCs w:val="24"/>
        </w:rPr>
        <w:t xml:space="preserve"> group.</w:t>
      </w:r>
    </w:p>
    <w:p w14:paraId="016FFAE6" w14:textId="10CD2440" w:rsidR="00D865BE" w:rsidRPr="002279F5" w:rsidRDefault="00041A29" w:rsidP="00F81EE9">
      <w:pPr>
        <w:pStyle w:val="ListParagraph"/>
        <w:numPr>
          <w:ilvl w:val="0"/>
          <w:numId w:val="9"/>
        </w:numPr>
        <w:tabs>
          <w:tab w:val="left" w:pos="1034"/>
          <w:tab w:val="left" w:pos="1036"/>
        </w:tabs>
        <w:spacing w:before="56" w:line="252" w:lineRule="auto"/>
        <w:rPr>
          <w:color w:val="FF0000"/>
          <w:sz w:val="24"/>
          <w:szCs w:val="24"/>
        </w:rPr>
      </w:pPr>
      <w:r w:rsidRPr="002279F5">
        <w:rPr>
          <w:color w:val="FF0000"/>
          <w:sz w:val="24"/>
          <w:szCs w:val="24"/>
        </w:rPr>
        <w:t xml:space="preserve">Polynomial model for CONT: </w:t>
      </w:r>
      <w:r w:rsidR="00F81EE9" w:rsidRPr="002279F5">
        <w:rPr>
          <w:color w:val="FF0000"/>
          <w:sz w:val="24"/>
          <w:szCs w:val="24"/>
        </w:rPr>
        <w:t xml:space="preserve"> </w:t>
      </w:r>
      <w:r w:rsidR="0004791A" w:rsidRPr="002279F5">
        <w:rPr>
          <w:color w:val="FF0000"/>
          <w:sz w:val="24"/>
          <w:szCs w:val="24"/>
        </w:rPr>
        <w:t>No significant trend</w:t>
      </w:r>
      <w:r w:rsidR="009E49B8" w:rsidRPr="002279F5">
        <w:rPr>
          <w:color w:val="FF0000"/>
          <w:sz w:val="24"/>
          <w:szCs w:val="24"/>
        </w:rPr>
        <w:t>, flat</w:t>
      </w:r>
    </w:p>
    <w:p w14:paraId="0F60D35D" w14:textId="6B1255EF" w:rsidR="00041A29" w:rsidRPr="002279F5" w:rsidRDefault="00D865BE" w:rsidP="006034B8">
      <w:pPr>
        <w:pStyle w:val="ListParagraph"/>
        <w:tabs>
          <w:tab w:val="left" w:pos="1034"/>
          <w:tab w:val="left" w:pos="1036"/>
        </w:tabs>
        <w:spacing w:before="56" w:line="252" w:lineRule="auto"/>
        <w:ind w:left="1756" w:firstLine="0"/>
        <w:rPr>
          <w:color w:val="FF0000"/>
          <w:sz w:val="24"/>
          <w:szCs w:val="24"/>
          <w:lang w:val="fr-FR"/>
        </w:rPr>
      </w:pPr>
      <w:proofErr w:type="spellStart"/>
      <w:r w:rsidRPr="002279F5">
        <w:rPr>
          <w:color w:val="FF0000"/>
          <w:sz w:val="24"/>
          <w:szCs w:val="24"/>
          <w:highlight w:val="yellow"/>
          <w:lang w:val="fr-FR"/>
        </w:rPr>
        <w:t>Y.hat_</w:t>
      </w:r>
      <w:r w:rsidRPr="002279F5">
        <w:rPr>
          <w:color w:val="FF0000"/>
          <w:sz w:val="24"/>
          <w:szCs w:val="24"/>
          <w:highlight w:val="yellow"/>
          <w:vertAlign w:val="superscript"/>
          <w:lang w:val="fr-FR"/>
        </w:rPr>
        <w:t>CONT</w:t>
      </w:r>
      <w:proofErr w:type="spellEnd"/>
      <w:r w:rsidRPr="002279F5">
        <w:rPr>
          <w:color w:val="FF0000"/>
          <w:sz w:val="24"/>
          <w:szCs w:val="24"/>
          <w:highlight w:val="yellow"/>
          <w:lang w:val="fr-FR"/>
        </w:rPr>
        <w:t xml:space="preserve"> (t) </w:t>
      </w:r>
      <w:r w:rsidR="00C95259" w:rsidRPr="002279F5">
        <w:rPr>
          <w:color w:val="FF0000"/>
          <w:sz w:val="24"/>
          <w:szCs w:val="24"/>
          <w:highlight w:val="yellow"/>
          <w:lang w:val="fr-FR"/>
        </w:rPr>
        <w:t xml:space="preserve">= </w:t>
      </w:r>
      <w:r w:rsidR="000B52E9" w:rsidRPr="002279F5">
        <w:rPr>
          <w:color w:val="FF0000"/>
          <w:sz w:val="24"/>
          <w:szCs w:val="24"/>
          <w:highlight w:val="yellow"/>
          <w:lang w:val="fr-FR"/>
        </w:rPr>
        <w:t>β0</w:t>
      </w:r>
      <w:r w:rsidR="000B52E9" w:rsidRPr="002279F5">
        <w:rPr>
          <w:color w:val="FF0000"/>
          <w:sz w:val="24"/>
          <w:szCs w:val="24"/>
          <w:highlight w:val="yellow"/>
          <w:vertAlign w:val="superscript"/>
          <w:lang w:val="fr-FR"/>
        </w:rPr>
        <w:t xml:space="preserve"> CONT</w:t>
      </w:r>
      <w:r w:rsidR="000B52E9" w:rsidRPr="002279F5">
        <w:rPr>
          <w:color w:val="FF0000"/>
          <w:sz w:val="24"/>
          <w:szCs w:val="24"/>
          <w:highlight w:val="yellow"/>
          <w:lang w:val="fr-FR"/>
        </w:rPr>
        <w:t xml:space="preserve"> = 79.24492</w:t>
      </w:r>
    </w:p>
    <w:p w14:paraId="1BC0A0CF" w14:textId="5B0A142E" w:rsidR="009E49B8" w:rsidRPr="002279F5" w:rsidRDefault="00041A29" w:rsidP="00E15B95">
      <w:pPr>
        <w:pStyle w:val="ListParagraph"/>
        <w:numPr>
          <w:ilvl w:val="0"/>
          <w:numId w:val="9"/>
        </w:numPr>
        <w:tabs>
          <w:tab w:val="left" w:pos="1034"/>
          <w:tab w:val="left" w:pos="1036"/>
        </w:tabs>
        <w:spacing w:before="56" w:line="252" w:lineRule="auto"/>
        <w:rPr>
          <w:color w:val="FF0000"/>
          <w:sz w:val="24"/>
          <w:szCs w:val="24"/>
        </w:rPr>
      </w:pPr>
      <w:r w:rsidRPr="002279F5">
        <w:rPr>
          <w:color w:val="FF0000"/>
          <w:sz w:val="24"/>
          <w:szCs w:val="24"/>
        </w:rPr>
        <w:t>Polynomial model for RI</w:t>
      </w:r>
      <w:r w:rsidR="0004791A" w:rsidRPr="002279F5">
        <w:rPr>
          <w:color w:val="FF0000"/>
          <w:sz w:val="24"/>
          <w:szCs w:val="24"/>
        </w:rPr>
        <w:t xml:space="preserve">: </w:t>
      </w:r>
      <w:r w:rsidR="00702984" w:rsidRPr="002279F5">
        <w:rPr>
          <w:color w:val="FF0000"/>
          <w:sz w:val="24"/>
          <w:szCs w:val="24"/>
        </w:rPr>
        <w:t>significant Linear and quadratic trend</w:t>
      </w:r>
    </w:p>
    <w:p w14:paraId="2AB58385" w14:textId="47E5E005" w:rsidR="000B52E9" w:rsidRPr="002279F5" w:rsidRDefault="000B52E9" w:rsidP="009E49B8">
      <w:pPr>
        <w:pStyle w:val="ListParagraph"/>
        <w:tabs>
          <w:tab w:val="left" w:pos="1034"/>
          <w:tab w:val="left" w:pos="1036"/>
        </w:tabs>
        <w:spacing w:before="56" w:line="252" w:lineRule="auto"/>
        <w:ind w:left="1756" w:firstLine="0"/>
        <w:rPr>
          <w:color w:val="FF0000"/>
          <w:sz w:val="24"/>
          <w:szCs w:val="24"/>
          <w:lang w:val="fr-FR"/>
        </w:rPr>
      </w:pPr>
      <w:proofErr w:type="spellStart"/>
      <w:r w:rsidRPr="002279F5">
        <w:rPr>
          <w:color w:val="FF0000"/>
          <w:sz w:val="24"/>
          <w:szCs w:val="24"/>
          <w:highlight w:val="yellow"/>
          <w:lang w:val="fr-FR"/>
        </w:rPr>
        <w:t>Y.hat_</w:t>
      </w:r>
      <w:r w:rsidRPr="002279F5">
        <w:rPr>
          <w:color w:val="FF0000"/>
          <w:sz w:val="24"/>
          <w:szCs w:val="24"/>
          <w:highlight w:val="yellow"/>
          <w:vertAlign w:val="superscript"/>
          <w:lang w:val="fr-FR"/>
        </w:rPr>
        <w:t>RI</w:t>
      </w:r>
      <w:proofErr w:type="spellEnd"/>
      <w:r w:rsidRPr="002279F5">
        <w:rPr>
          <w:color w:val="FF0000"/>
          <w:sz w:val="24"/>
          <w:szCs w:val="24"/>
          <w:highlight w:val="yellow"/>
          <w:lang w:val="fr-FR"/>
        </w:rPr>
        <w:t xml:space="preserve"> (t)</w:t>
      </w:r>
      <w:r w:rsidRPr="002279F5">
        <w:rPr>
          <w:color w:val="FF0000"/>
          <w:sz w:val="24"/>
          <w:szCs w:val="24"/>
          <w:highlight w:val="yellow"/>
          <w:lang w:val="fr-FR"/>
        </w:rPr>
        <w:tab/>
        <w:t>= β0</w:t>
      </w:r>
      <w:r w:rsidRPr="002279F5">
        <w:rPr>
          <w:color w:val="FF0000"/>
          <w:sz w:val="24"/>
          <w:szCs w:val="24"/>
          <w:highlight w:val="yellow"/>
          <w:vertAlign w:val="superscript"/>
          <w:lang w:val="fr-FR"/>
        </w:rPr>
        <w:t xml:space="preserve"> RI</w:t>
      </w:r>
      <w:r w:rsidRPr="002279F5">
        <w:rPr>
          <w:color w:val="FF0000"/>
          <w:sz w:val="24"/>
          <w:szCs w:val="24"/>
          <w:highlight w:val="yellow"/>
          <w:lang w:val="fr-FR"/>
        </w:rPr>
        <w:t xml:space="preserve"> + </w:t>
      </w:r>
      <w:r w:rsidR="00A6139A" w:rsidRPr="002279F5">
        <w:rPr>
          <w:color w:val="FF0000"/>
          <w:sz w:val="24"/>
          <w:szCs w:val="24"/>
          <w:highlight w:val="yellow"/>
          <w:lang w:val="fr-FR"/>
        </w:rPr>
        <w:t>β1</w:t>
      </w:r>
      <w:r w:rsidR="00A6139A" w:rsidRPr="002279F5">
        <w:rPr>
          <w:color w:val="FF0000"/>
          <w:sz w:val="24"/>
          <w:szCs w:val="24"/>
          <w:highlight w:val="yellow"/>
          <w:vertAlign w:val="superscript"/>
          <w:lang w:val="fr-FR"/>
        </w:rPr>
        <w:t>RI</w:t>
      </w:r>
      <w:r w:rsidR="00A6139A" w:rsidRPr="002279F5">
        <w:rPr>
          <w:color w:val="FF0000"/>
          <w:sz w:val="24"/>
          <w:szCs w:val="24"/>
          <w:highlight w:val="yellow"/>
          <w:lang w:val="fr-FR"/>
        </w:rPr>
        <w:t xml:space="preserve"> t </w:t>
      </w:r>
      <w:r w:rsidRPr="002279F5">
        <w:rPr>
          <w:color w:val="FF0000"/>
          <w:sz w:val="24"/>
          <w:szCs w:val="24"/>
          <w:highlight w:val="yellow"/>
          <w:lang w:val="fr-FR"/>
        </w:rPr>
        <w:t xml:space="preserve">+ </w:t>
      </w:r>
      <w:r w:rsidR="00A6139A" w:rsidRPr="002279F5">
        <w:rPr>
          <w:color w:val="FF0000"/>
          <w:sz w:val="24"/>
          <w:szCs w:val="24"/>
          <w:highlight w:val="yellow"/>
          <w:lang w:val="fr-FR"/>
        </w:rPr>
        <w:t>β1</w:t>
      </w:r>
      <w:r w:rsidR="00A6139A" w:rsidRPr="002279F5">
        <w:rPr>
          <w:color w:val="FF0000"/>
          <w:sz w:val="24"/>
          <w:szCs w:val="24"/>
          <w:highlight w:val="yellow"/>
          <w:vertAlign w:val="superscript"/>
          <w:lang w:val="fr-FR"/>
        </w:rPr>
        <w:t>RI</w:t>
      </w:r>
      <w:r w:rsidR="00A6139A" w:rsidRPr="002279F5">
        <w:rPr>
          <w:color w:val="FF0000"/>
          <w:sz w:val="24"/>
          <w:szCs w:val="24"/>
          <w:highlight w:val="yellow"/>
          <w:lang w:val="fr-FR"/>
        </w:rPr>
        <w:t xml:space="preserve"> t</w:t>
      </w:r>
      <w:r w:rsidR="00A6139A" w:rsidRPr="002279F5">
        <w:rPr>
          <w:color w:val="FF0000"/>
          <w:sz w:val="24"/>
          <w:szCs w:val="24"/>
          <w:highlight w:val="yellow"/>
          <w:vertAlign w:val="superscript"/>
          <w:lang w:val="fr-FR"/>
        </w:rPr>
        <w:t xml:space="preserve"> 2</w:t>
      </w:r>
      <w:r w:rsidRPr="002279F5">
        <w:rPr>
          <w:color w:val="FF0000"/>
          <w:sz w:val="24"/>
          <w:szCs w:val="24"/>
          <w:highlight w:val="yellow"/>
          <w:lang w:val="fr-FR"/>
        </w:rPr>
        <w:t xml:space="preserve"> = 78.48772 + 1.44110 </w:t>
      </w:r>
      <w:r w:rsidR="00A6139A" w:rsidRPr="002279F5">
        <w:rPr>
          <w:color w:val="FF0000"/>
          <w:sz w:val="24"/>
          <w:szCs w:val="24"/>
          <w:highlight w:val="yellow"/>
          <w:lang w:val="fr-FR"/>
        </w:rPr>
        <w:t>(</w:t>
      </w:r>
      <w:r w:rsidRPr="002279F5">
        <w:rPr>
          <w:color w:val="FF0000"/>
          <w:sz w:val="24"/>
          <w:szCs w:val="24"/>
          <w:highlight w:val="yellow"/>
          <w:lang w:val="fr-FR"/>
        </w:rPr>
        <w:t>t</w:t>
      </w:r>
      <w:r w:rsidR="00A6139A" w:rsidRPr="002279F5">
        <w:rPr>
          <w:color w:val="FF0000"/>
          <w:sz w:val="24"/>
          <w:szCs w:val="24"/>
          <w:highlight w:val="yellow"/>
          <w:lang w:val="fr-FR"/>
        </w:rPr>
        <w:t>)</w:t>
      </w:r>
      <w:r w:rsidRPr="002279F5">
        <w:rPr>
          <w:color w:val="FF0000"/>
          <w:sz w:val="24"/>
          <w:szCs w:val="24"/>
          <w:highlight w:val="yellow"/>
          <w:lang w:val="fr-FR"/>
        </w:rPr>
        <w:t xml:space="preserve"> </w:t>
      </w:r>
      <w:r w:rsidR="00A85D42" w:rsidRPr="002279F5">
        <w:rPr>
          <w:color w:val="FF0000"/>
          <w:sz w:val="24"/>
          <w:szCs w:val="24"/>
          <w:highlight w:val="yellow"/>
          <w:lang w:val="fr-FR"/>
        </w:rPr>
        <w:t>-0.25619 (</w:t>
      </w:r>
      <w:r w:rsidRPr="002279F5">
        <w:rPr>
          <w:color w:val="FF0000"/>
          <w:sz w:val="24"/>
          <w:szCs w:val="24"/>
          <w:highlight w:val="yellow"/>
          <w:lang w:val="fr-FR"/>
        </w:rPr>
        <w:t>t^2</w:t>
      </w:r>
      <w:r w:rsidR="00A85D42" w:rsidRPr="002279F5">
        <w:rPr>
          <w:color w:val="FF0000"/>
          <w:sz w:val="24"/>
          <w:szCs w:val="24"/>
          <w:highlight w:val="yellow"/>
          <w:lang w:val="fr-FR"/>
        </w:rPr>
        <w:t>)</w:t>
      </w:r>
      <w:r w:rsidRPr="002279F5">
        <w:rPr>
          <w:color w:val="FF0000"/>
          <w:sz w:val="24"/>
          <w:szCs w:val="24"/>
          <w:highlight w:val="yellow"/>
          <w:lang w:val="fr-FR"/>
        </w:rPr>
        <w:t xml:space="preserve"> </w:t>
      </w:r>
      <w:r w:rsidRPr="002279F5">
        <w:rPr>
          <w:color w:val="FF0000"/>
          <w:sz w:val="24"/>
          <w:szCs w:val="24"/>
          <w:lang w:val="fr-FR"/>
        </w:rPr>
        <w:t xml:space="preserve"> </w:t>
      </w:r>
    </w:p>
    <w:p w14:paraId="69687DA1" w14:textId="7B18483B" w:rsidR="007A0F9B" w:rsidRPr="002279F5" w:rsidRDefault="00041A29" w:rsidP="006034B8">
      <w:pPr>
        <w:pStyle w:val="ListParagraph"/>
        <w:numPr>
          <w:ilvl w:val="0"/>
          <w:numId w:val="9"/>
        </w:numPr>
        <w:tabs>
          <w:tab w:val="left" w:pos="1034"/>
          <w:tab w:val="left" w:pos="1036"/>
        </w:tabs>
        <w:spacing w:before="56" w:line="252" w:lineRule="auto"/>
        <w:rPr>
          <w:color w:val="FF0000"/>
          <w:sz w:val="24"/>
          <w:szCs w:val="24"/>
        </w:rPr>
      </w:pPr>
      <w:r w:rsidRPr="002279F5">
        <w:rPr>
          <w:color w:val="FF0000"/>
          <w:sz w:val="24"/>
          <w:szCs w:val="24"/>
        </w:rPr>
        <w:lastRenderedPageBreak/>
        <w:t>Polynomial model for WI:</w:t>
      </w:r>
      <w:r w:rsidR="0004791A" w:rsidRPr="002279F5">
        <w:rPr>
          <w:color w:val="FF0000"/>
          <w:sz w:val="24"/>
          <w:szCs w:val="24"/>
        </w:rPr>
        <w:t xml:space="preserve"> Marginally significant linear trend</w:t>
      </w:r>
      <w:r w:rsidR="00273E8D" w:rsidRPr="002279F5">
        <w:rPr>
          <w:color w:val="FF0000"/>
          <w:sz w:val="24"/>
          <w:szCs w:val="24"/>
        </w:rPr>
        <w:t xml:space="preserve"> (p=</w:t>
      </w:r>
      <w:r w:rsidR="00A85D42" w:rsidRPr="002279F5">
        <w:rPr>
          <w:color w:val="FF0000"/>
          <w:sz w:val="24"/>
          <w:szCs w:val="24"/>
        </w:rPr>
        <w:t>0.0578)</w:t>
      </w:r>
      <w:r w:rsidRPr="002279F5">
        <w:rPr>
          <w:color w:val="FF0000"/>
          <w:sz w:val="24"/>
          <w:szCs w:val="24"/>
        </w:rPr>
        <w:tab/>
      </w:r>
    </w:p>
    <w:p w14:paraId="37EDABC0" w14:textId="40A6035D" w:rsidR="00D865BE" w:rsidRPr="002279F5" w:rsidRDefault="00D865BE" w:rsidP="00224110">
      <w:pPr>
        <w:pStyle w:val="ListParagraph"/>
        <w:tabs>
          <w:tab w:val="left" w:pos="1034"/>
          <w:tab w:val="left" w:pos="1036"/>
        </w:tabs>
        <w:spacing w:before="56" w:line="252" w:lineRule="auto"/>
        <w:ind w:left="1756" w:firstLine="0"/>
        <w:rPr>
          <w:color w:val="FF0000"/>
          <w:sz w:val="24"/>
          <w:szCs w:val="24"/>
          <w:lang w:val="fr-FR"/>
        </w:rPr>
      </w:pPr>
      <w:proofErr w:type="spellStart"/>
      <w:r w:rsidRPr="002279F5">
        <w:rPr>
          <w:color w:val="FF0000"/>
          <w:sz w:val="24"/>
          <w:szCs w:val="24"/>
          <w:highlight w:val="yellow"/>
          <w:lang w:val="fr-FR"/>
        </w:rPr>
        <w:t>Y.hat_</w:t>
      </w:r>
      <w:r w:rsidRPr="002279F5">
        <w:rPr>
          <w:color w:val="FF0000"/>
          <w:sz w:val="24"/>
          <w:szCs w:val="24"/>
          <w:highlight w:val="yellow"/>
          <w:vertAlign w:val="superscript"/>
          <w:lang w:val="fr-FR"/>
        </w:rPr>
        <w:t>WI</w:t>
      </w:r>
      <w:proofErr w:type="spellEnd"/>
      <w:r w:rsidRPr="002279F5">
        <w:rPr>
          <w:color w:val="FF0000"/>
          <w:sz w:val="24"/>
          <w:szCs w:val="24"/>
          <w:highlight w:val="yellow"/>
          <w:lang w:val="fr-FR"/>
        </w:rPr>
        <w:t xml:space="preserve"> (t) = </w:t>
      </w:r>
      <w:r w:rsidR="00A85D42" w:rsidRPr="002279F5">
        <w:rPr>
          <w:color w:val="FF0000"/>
          <w:sz w:val="24"/>
          <w:szCs w:val="24"/>
          <w:highlight w:val="yellow"/>
          <w:lang w:val="fr-FR"/>
        </w:rPr>
        <w:t>β0</w:t>
      </w:r>
      <w:r w:rsidR="00A85D42" w:rsidRPr="002279F5">
        <w:rPr>
          <w:color w:val="FF0000"/>
          <w:sz w:val="24"/>
          <w:szCs w:val="24"/>
          <w:highlight w:val="yellow"/>
          <w:vertAlign w:val="superscript"/>
          <w:lang w:val="fr-FR"/>
        </w:rPr>
        <w:t xml:space="preserve"> RI</w:t>
      </w:r>
      <w:r w:rsidR="00A85D42" w:rsidRPr="002279F5">
        <w:rPr>
          <w:color w:val="FF0000"/>
          <w:sz w:val="24"/>
          <w:szCs w:val="24"/>
          <w:highlight w:val="yellow"/>
          <w:lang w:val="fr-FR"/>
        </w:rPr>
        <w:t xml:space="preserve"> + β1</w:t>
      </w:r>
      <w:r w:rsidR="00A85D42" w:rsidRPr="002279F5">
        <w:rPr>
          <w:color w:val="FF0000"/>
          <w:sz w:val="24"/>
          <w:szCs w:val="24"/>
          <w:highlight w:val="yellow"/>
          <w:vertAlign w:val="superscript"/>
          <w:lang w:val="fr-FR"/>
        </w:rPr>
        <w:t>WI</w:t>
      </w:r>
      <w:r w:rsidR="00A85D42" w:rsidRPr="002279F5">
        <w:rPr>
          <w:color w:val="FF0000"/>
          <w:sz w:val="24"/>
          <w:szCs w:val="24"/>
          <w:highlight w:val="yellow"/>
          <w:lang w:val="fr-FR"/>
        </w:rPr>
        <w:t xml:space="preserve"> (t) </w:t>
      </w:r>
      <w:r w:rsidR="009E49B8" w:rsidRPr="002279F5">
        <w:rPr>
          <w:color w:val="FF0000"/>
          <w:sz w:val="24"/>
          <w:szCs w:val="24"/>
          <w:highlight w:val="yellow"/>
          <w:lang w:val="fr-FR"/>
        </w:rPr>
        <w:t>= 80.19050</w:t>
      </w:r>
      <w:r w:rsidR="00A6139A" w:rsidRPr="002279F5">
        <w:rPr>
          <w:color w:val="FF0000"/>
          <w:sz w:val="24"/>
          <w:szCs w:val="24"/>
          <w:highlight w:val="yellow"/>
          <w:lang w:val="fr-FR"/>
        </w:rPr>
        <w:t xml:space="preserve"> </w:t>
      </w:r>
      <w:r w:rsidR="005260F4" w:rsidRPr="002279F5">
        <w:rPr>
          <w:color w:val="FF0000"/>
          <w:sz w:val="24"/>
          <w:szCs w:val="24"/>
          <w:highlight w:val="yellow"/>
          <w:lang w:val="fr-FR"/>
        </w:rPr>
        <w:t xml:space="preserve">+ </w:t>
      </w:r>
      <w:r w:rsidR="00A6139A" w:rsidRPr="002279F5">
        <w:rPr>
          <w:color w:val="FF0000"/>
          <w:sz w:val="24"/>
          <w:szCs w:val="24"/>
          <w:highlight w:val="yellow"/>
          <w:lang w:val="fr-FR"/>
        </w:rPr>
        <w:t xml:space="preserve">1.00617 </w:t>
      </w:r>
      <w:r w:rsidR="00A85D42" w:rsidRPr="002279F5">
        <w:rPr>
          <w:color w:val="FF0000"/>
          <w:sz w:val="24"/>
          <w:szCs w:val="24"/>
          <w:highlight w:val="yellow"/>
          <w:lang w:val="fr-FR"/>
        </w:rPr>
        <w:t>(</w:t>
      </w:r>
      <w:r w:rsidR="005260F4" w:rsidRPr="002279F5">
        <w:rPr>
          <w:color w:val="FF0000"/>
          <w:sz w:val="24"/>
          <w:szCs w:val="24"/>
          <w:highlight w:val="yellow"/>
          <w:lang w:val="fr-FR"/>
        </w:rPr>
        <w:t>t</w:t>
      </w:r>
      <w:r w:rsidR="00A85D42" w:rsidRPr="002279F5">
        <w:rPr>
          <w:color w:val="FF0000"/>
          <w:sz w:val="24"/>
          <w:szCs w:val="24"/>
          <w:lang w:val="fr-FR"/>
        </w:rPr>
        <w:t>)</w:t>
      </w:r>
    </w:p>
    <w:p w14:paraId="7AD8B352" w14:textId="77777777" w:rsidR="007A0F9B" w:rsidRPr="002279F5" w:rsidRDefault="007A0F9B" w:rsidP="00224110">
      <w:pPr>
        <w:tabs>
          <w:tab w:val="left" w:pos="1034"/>
          <w:tab w:val="left" w:pos="1036"/>
        </w:tabs>
        <w:spacing w:before="56" w:line="252" w:lineRule="auto"/>
        <w:rPr>
          <w:sz w:val="24"/>
          <w:szCs w:val="24"/>
          <w:lang w:val="fr-FR"/>
        </w:rPr>
      </w:pPr>
    </w:p>
    <w:p w14:paraId="0ED2FA9C" w14:textId="77777777" w:rsidR="00F81EE9" w:rsidRPr="002279F5" w:rsidRDefault="008D5274" w:rsidP="00F81EE9">
      <w:pPr>
        <w:pStyle w:val="ListParagraph"/>
        <w:tabs>
          <w:tab w:val="left" w:pos="1034"/>
          <w:tab w:val="left" w:pos="1036"/>
        </w:tabs>
        <w:spacing w:before="56" w:line="252" w:lineRule="auto"/>
        <w:ind w:firstLine="0"/>
        <w:rPr>
          <w:sz w:val="24"/>
          <w:szCs w:val="24"/>
        </w:rPr>
      </w:pPr>
      <w:r w:rsidRPr="002279F5">
        <w:rPr>
          <w:sz w:val="24"/>
          <w:szCs w:val="24"/>
        </w:rPr>
        <w:t>How do the trends for RI and WI differ?</w:t>
      </w:r>
    </w:p>
    <w:p w14:paraId="01213A5A" w14:textId="0C29043D" w:rsidR="00145809" w:rsidRPr="002279F5" w:rsidRDefault="00A85D42" w:rsidP="00F81EE9">
      <w:pPr>
        <w:pStyle w:val="ListParagraph"/>
        <w:tabs>
          <w:tab w:val="left" w:pos="1034"/>
          <w:tab w:val="left" w:pos="1036"/>
        </w:tabs>
        <w:spacing w:before="56" w:line="252" w:lineRule="auto"/>
        <w:ind w:firstLine="0"/>
        <w:rPr>
          <w:color w:val="FF0000"/>
          <w:sz w:val="24"/>
          <w:szCs w:val="24"/>
        </w:rPr>
      </w:pPr>
      <w:r w:rsidRPr="002279F5">
        <w:rPr>
          <w:b/>
          <w:bCs/>
          <w:color w:val="FF0000"/>
          <w:sz w:val="24"/>
          <w:szCs w:val="24"/>
        </w:rPr>
        <w:t>RI</w:t>
      </w:r>
      <w:r w:rsidRPr="002279F5">
        <w:rPr>
          <w:color w:val="FF0000"/>
          <w:sz w:val="24"/>
          <w:szCs w:val="24"/>
        </w:rPr>
        <w:t xml:space="preserve"> has a </w:t>
      </w:r>
      <w:r w:rsidRPr="002279F5">
        <w:rPr>
          <w:b/>
          <w:bCs/>
          <w:color w:val="FF0000"/>
          <w:sz w:val="24"/>
          <w:szCs w:val="24"/>
        </w:rPr>
        <w:t>quadratic trend</w:t>
      </w:r>
      <w:r w:rsidRPr="002279F5">
        <w:rPr>
          <w:color w:val="FF0000"/>
          <w:sz w:val="24"/>
          <w:szCs w:val="24"/>
        </w:rPr>
        <w:t xml:space="preserve">: strength for the RI group initially increases over time and then </w:t>
      </w:r>
      <w:r w:rsidR="009E49B8" w:rsidRPr="002279F5">
        <w:rPr>
          <w:color w:val="FF0000"/>
          <w:sz w:val="24"/>
          <w:szCs w:val="24"/>
        </w:rPr>
        <w:t>become flat</w:t>
      </w:r>
      <w:r w:rsidRPr="002279F5">
        <w:rPr>
          <w:color w:val="FF0000"/>
          <w:sz w:val="24"/>
          <w:szCs w:val="24"/>
        </w:rPr>
        <w:t xml:space="preserve"> due to the negative quadratic coefficient</w:t>
      </w:r>
    </w:p>
    <w:p w14:paraId="4E71169E" w14:textId="64B20276" w:rsidR="00A85D42" w:rsidRDefault="00A85D42" w:rsidP="00F81EE9">
      <w:pPr>
        <w:pStyle w:val="ListParagraph"/>
        <w:tabs>
          <w:tab w:val="left" w:pos="1034"/>
          <w:tab w:val="left" w:pos="1036"/>
        </w:tabs>
        <w:spacing w:before="56" w:line="252" w:lineRule="auto"/>
        <w:ind w:firstLine="0"/>
        <w:rPr>
          <w:rFonts w:eastAsiaTheme="minorEastAsia"/>
          <w:color w:val="FF0000"/>
          <w:sz w:val="24"/>
          <w:szCs w:val="24"/>
          <w:lang w:eastAsia="ko-KR"/>
        </w:rPr>
      </w:pPr>
      <w:r w:rsidRPr="002279F5">
        <w:rPr>
          <w:b/>
          <w:bCs/>
          <w:color w:val="FF0000"/>
          <w:sz w:val="24"/>
          <w:szCs w:val="24"/>
        </w:rPr>
        <w:t>WI</w:t>
      </w:r>
      <w:r w:rsidRPr="002279F5">
        <w:rPr>
          <w:color w:val="FF0000"/>
          <w:sz w:val="24"/>
          <w:szCs w:val="24"/>
        </w:rPr>
        <w:t xml:space="preserve"> shows a </w:t>
      </w:r>
      <w:r w:rsidRPr="002279F5">
        <w:rPr>
          <w:b/>
          <w:bCs/>
          <w:color w:val="FF0000"/>
          <w:sz w:val="24"/>
          <w:szCs w:val="24"/>
        </w:rPr>
        <w:t>linear trend</w:t>
      </w:r>
      <w:r w:rsidRPr="002279F5">
        <w:rPr>
          <w:color w:val="FF0000"/>
          <w:sz w:val="24"/>
          <w:szCs w:val="24"/>
        </w:rPr>
        <w:t>: strength consistently increases over time.</w:t>
      </w:r>
    </w:p>
    <w:p w14:paraId="35796E99" w14:textId="474C6FC2" w:rsidR="00B836E2" w:rsidRPr="00B836E2" w:rsidRDefault="00B836E2" w:rsidP="00F81EE9">
      <w:pPr>
        <w:pStyle w:val="ListParagraph"/>
        <w:tabs>
          <w:tab w:val="left" w:pos="1034"/>
          <w:tab w:val="left" w:pos="1036"/>
        </w:tabs>
        <w:spacing w:before="56" w:line="252" w:lineRule="auto"/>
        <w:ind w:firstLine="0"/>
        <w:rPr>
          <w:rFonts w:eastAsiaTheme="minorEastAsia" w:hint="eastAsia"/>
          <w:color w:val="FF0000"/>
          <w:sz w:val="24"/>
          <w:szCs w:val="24"/>
          <w:lang w:eastAsia="ko-KR"/>
        </w:rPr>
      </w:pPr>
      <w:r w:rsidRPr="00B836E2">
        <w:rPr>
          <w:rFonts w:eastAsiaTheme="minorEastAsia"/>
          <w:color w:val="FF0000"/>
          <w:sz w:val="24"/>
          <w:szCs w:val="24"/>
          <w:lang w:eastAsia="ko-KR"/>
        </w:rPr>
        <w:drawing>
          <wp:inline distT="0" distB="0" distL="0" distR="0" wp14:anchorId="5A6830B4" wp14:editId="1B3967CB">
            <wp:extent cx="5515745" cy="2133898"/>
            <wp:effectExtent l="0" t="0" r="8890" b="0"/>
            <wp:docPr id="12621749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174911" name="Picture 1" descr="A screenshot of a computer code&#10;&#10;Description automatically generated"/>
                    <pic:cNvPicPr/>
                  </pic:nvPicPr>
                  <pic:blipFill>
                    <a:blip r:embed="rId25"/>
                    <a:stretch>
                      <a:fillRect/>
                    </a:stretch>
                  </pic:blipFill>
                  <pic:spPr>
                    <a:xfrm>
                      <a:off x="0" y="0"/>
                      <a:ext cx="5515745" cy="2133898"/>
                    </a:xfrm>
                    <a:prstGeom prst="rect">
                      <a:avLst/>
                    </a:prstGeom>
                  </pic:spPr>
                </pic:pic>
              </a:graphicData>
            </a:graphic>
          </wp:inline>
        </w:drawing>
      </w:r>
    </w:p>
    <w:p w14:paraId="21ADF3C3" w14:textId="77777777" w:rsidR="002279F5" w:rsidRPr="002279F5" w:rsidRDefault="002279F5" w:rsidP="002279F5">
      <w:pPr>
        <w:tabs>
          <w:tab w:val="left" w:pos="1034"/>
          <w:tab w:val="left" w:pos="1036"/>
        </w:tabs>
        <w:spacing w:before="56" w:line="252" w:lineRule="auto"/>
        <w:rPr>
          <w:color w:val="FF0000"/>
          <w:sz w:val="24"/>
          <w:szCs w:val="24"/>
        </w:rPr>
      </w:pPr>
      <w:r w:rsidRPr="002279F5">
        <w:rPr>
          <w:noProof/>
          <w:color w:val="FF0000"/>
          <w:sz w:val="24"/>
          <w:szCs w:val="24"/>
        </w:rPr>
        <w:drawing>
          <wp:inline distT="0" distB="0" distL="0" distR="0" wp14:anchorId="5F4AA598" wp14:editId="3869AE8E">
            <wp:extent cx="3452495" cy="2196183"/>
            <wp:effectExtent l="19050" t="19050" r="14605" b="13970"/>
            <wp:docPr id="2077066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066095" name="Picture 1" descr="A screenshot of a computer&#10;&#10;Description automatically generated"/>
                    <pic:cNvPicPr/>
                  </pic:nvPicPr>
                  <pic:blipFill rotWithShape="1">
                    <a:blip r:embed="rId26"/>
                    <a:srcRect t="42616"/>
                    <a:stretch/>
                  </pic:blipFill>
                  <pic:spPr bwMode="auto">
                    <a:xfrm>
                      <a:off x="0" y="0"/>
                      <a:ext cx="3524550" cy="2242018"/>
                    </a:xfrm>
                    <a:prstGeom prst="rect">
                      <a:avLst/>
                    </a:prstGeom>
                    <a:ln w="952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2279F5">
        <w:rPr>
          <w:noProof/>
          <w:color w:val="FF0000"/>
          <w:sz w:val="24"/>
          <w:szCs w:val="24"/>
        </w:rPr>
        <w:drawing>
          <wp:inline distT="0" distB="0" distL="0" distR="0" wp14:anchorId="4B080777" wp14:editId="26F5163C">
            <wp:extent cx="3331490" cy="2146300"/>
            <wp:effectExtent l="19050" t="19050" r="21590" b="25400"/>
            <wp:docPr id="11091290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129042" name="Picture 1" descr="A screenshot of a computer&#10;&#10;Description automatically generated"/>
                    <pic:cNvPicPr/>
                  </pic:nvPicPr>
                  <pic:blipFill rotWithShape="1">
                    <a:blip r:embed="rId27"/>
                    <a:srcRect t="42356"/>
                    <a:stretch/>
                  </pic:blipFill>
                  <pic:spPr bwMode="auto">
                    <a:xfrm>
                      <a:off x="0" y="0"/>
                      <a:ext cx="3359228" cy="2164170"/>
                    </a:xfrm>
                    <a:prstGeom prst="rect">
                      <a:avLst/>
                    </a:prstGeom>
                    <a:ln w="952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96D405B" w14:textId="77777777" w:rsidR="002279F5" w:rsidRPr="002279F5" w:rsidRDefault="002279F5" w:rsidP="002279F5">
      <w:pPr>
        <w:tabs>
          <w:tab w:val="left" w:pos="1034"/>
          <w:tab w:val="left" w:pos="1036"/>
        </w:tabs>
        <w:spacing w:before="56" w:line="252" w:lineRule="auto"/>
        <w:rPr>
          <w:color w:val="FF0000"/>
          <w:sz w:val="24"/>
          <w:szCs w:val="24"/>
        </w:rPr>
      </w:pPr>
      <w:r w:rsidRPr="002279F5">
        <w:rPr>
          <w:noProof/>
          <w:color w:val="FF0000"/>
          <w:sz w:val="24"/>
          <w:szCs w:val="24"/>
        </w:rPr>
        <w:drawing>
          <wp:inline distT="0" distB="0" distL="0" distR="0" wp14:anchorId="10B36CB8" wp14:editId="4FC46719">
            <wp:extent cx="3452495" cy="2447640"/>
            <wp:effectExtent l="19050" t="19050" r="14605" b="10160"/>
            <wp:docPr id="31038179"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38179" name="Picture 1" descr="A screen shot of a graph&#10;&#10;Description automatically generated"/>
                    <pic:cNvPicPr/>
                  </pic:nvPicPr>
                  <pic:blipFill rotWithShape="1">
                    <a:blip r:embed="rId28"/>
                    <a:srcRect t="35927"/>
                    <a:stretch/>
                  </pic:blipFill>
                  <pic:spPr bwMode="auto">
                    <a:xfrm>
                      <a:off x="0" y="0"/>
                      <a:ext cx="3500946" cy="2481989"/>
                    </a:xfrm>
                    <a:prstGeom prst="rect">
                      <a:avLst/>
                    </a:prstGeom>
                    <a:ln w="952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2279F5">
        <w:rPr>
          <w:noProof/>
          <w:color w:val="FF0000"/>
          <w:sz w:val="24"/>
          <w:szCs w:val="24"/>
        </w:rPr>
        <w:drawing>
          <wp:inline distT="0" distB="0" distL="0" distR="0" wp14:anchorId="18E2EAAC" wp14:editId="058D97D9">
            <wp:extent cx="3322320" cy="2463800"/>
            <wp:effectExtent l="19050" t="19050" r="11430" b="12700"/>
            <wp:docPr id="131192787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27871" name="Picture 1" descr="A screen shot of a graph&#10;&#10;Description automatically generated"/>
                    <pic:cNvPicPr/>
                  </pic:nvPicPr>
                  <pic:blipFill rotWithShape="1">
                    <a:blip r:embed="rId29"/>
                    <a:srcRect t="37035"/>
                    <a:stretch/>
                  </pic:blipFill>
                  <pic:spPr bwMode="auto">
                    <a:xfrm>
                      <a:off x="0" y="0"/>
                      <a:ext cx="3365251" cy="2495637"/>
                    </a:xfrm>
                    <a:prstGeom prst="rect">
                      <a:avLst/>
                    </a:prstGeom>
                    <a:ln w="952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3760516" w14:textId="77777777" w:rsidR="002279F5" w:rsidRPr="002279F5" w:rsidRDefault="002279F5" w:rsidP="00F81EE9">
      <w:pPr>
        <w:pStyle w:val="ListParagraph"/>
        <w:tabs>
          <w:tab w:val="left" w:pos="1034"/>
          <w:tab w:val="left" w:pos="1036"/>
        </w:tabs>
        <w:spacing w:before="56" w:line="252" w:lineRule="auto"/>
        <w:ind w:firstLine="0"/>
        <w:rPr>
          <w:rFonts w:eastAsiaTheme="minorEastAsia" w:hint="eastAsia"/>
          <w:sz w:val="24"/>
          <w:szCs w:val="24"/>
          <w:lang w:eastAsia="ko-KR"/>
        </w:rPr>
      </w:pPr>
    </w:p>
    <w:p w14:paraId="57437CF0" w14:textId="35AF4863" w:rsidR="00CF5A2D" w:rsidRPr="00B836E2" w:rsidRDefault="00CF5A2D" w:rsidP="002279F5">
      <w:pPr>
        <w:tabs>
          <w:tab w:val="left" w:pos="1034"/>
          <w:tab w:val="left" w:pos="1036"/>
        </w:tabs>
        <w:spacing w:line="252" w:lineRule="auto"/>
        <w:jc w:val="center"/>
        <w:rPr>
          <w:color w:val="FF0000"/>
          <w:spacing w:val="-6"/>
          <w:sz w:val="24"/>
          <w:szCs w:val="24"/>
          <w:lang w:val="fr-FR"/>
        </w:rPr>
      </w:pPr>
      <w:r w:rsidRPr="00B836E2">
        <w:rPr>
          <w:color w:val="FF0000"/>
          <w:spacing w:val="-6"/>
          <w:sz w:val="24"/>
          <w:szCs w:val="24"/>
          <w:lang w:val="fr-FR"/>
        </w:rPr>
        <w:t xml:space="preserve">R </w:t>
      </w:r>
      <w:proofErr w:type="gramStart"/>
      <w:r w:rsidRPr="00B836E2">
        <w:rPr>
          <w:color w:val="FF0000"/>
          <w:spacing w:val="-6"/>
          <w:sz w:val="24"/>
          <w:szCs w:val="24"/>
          <w:lang w:val="fr-FR"/>
        </w:rPr>
        <w:t>codes:</w:t>
      </w:r>
      <w:proofErr w:type="gramEnd"/>
    </w:p>
    <w:p w14:paraId="7D9E159A" w14:textId="77777777" w:rsidR="00CF5A2D" w:rsidRPr="00B836E2" w:rsidRDefault="00CF5A2D" w:rsidP="002279F5">
      <w:pPr>
        <w:pStyle w:val="Title"/>
        <w:spacing w:after="0"/>
        <w:rPr>
          <w:spacing w:val="-6"/>
          <w:sz w:val="24"/>
          <w:szCs w:val="24"/>
          <w:lang w:val="fr-FR"/>
        </w:rPr>
      </w:pPr>
      <w:r w:rsidRPr="00B836E2">
        <w:rPr>
          <w:spacing w:val="-6"/>
          <w:sz w:val="24"/>
          <w:szCs w:val="24"/>
          <w:lang w:val="fr-FR"/>
        </w:rPr>
        <w:t>HW3_1012</w:t>
      </w:r>
    </w:p>
    <w:p w14:paraId="34AFC1A9" w14:textId="77777777" w:rsidR="00CF5A2D" w:rsidRPr="00B836E2" w:rsidRDefault="00CF5A2D" w:rsidP="002279F5">
      <w:pPr>
        <w:pStyle w:val="Author"/>
        <w:spacing w:after="0"/>
        <w:rPr>
          <w:spacing w:val="-6"/>
          <w:lang w:val="fr-FR"/>
        </w:rPr>
      </w:pPr>
      <w:r w:rsidRPr="00B836E2">
        <w:rPr>
          <w:spacing w:val="-6"/>
          <w:lang w:val="fr-FR"/>
        </w:rPr>
        <w:t>Jiseon Yang</w:t>
      </w:r>
    </w:p>
    <w:p w14:paraId="55A54F07" w14:textId="77777777" w:rsidR="00CF5A2D" w:rsidRPr="00B836E2" w:rsidRDefault="00CF5A2D" w:rsidP="002279F5">
      <w:pPr>
        <w:pStyle w:val="Date"/>
        <w:spacing w:after="0"/>
        <w:rPr>
          <w:spacing w:val="-6"/>
          <w:lang w:val="fr-FR"/>
        </w:rPr>
      </w:pPr>
      <w:r w:rsidRPr="00B836E2">
        <w:rPr>
          <w:spacing w:val="-6"/>
          <w:lang w:val="fr-FR"/>
        </w:rPr>
        <w:t>2024-10-13</w:t>
      </w:r>
    </w:p>
    <w:p w14:paraId="41D5A931" w14:textId="77777777" w:rsidR="00CF5A2D" w:rsidRPr="00B836E2" w:rsidRDefault="00CF5A2D" w:rsidP="002279F5">
      <w:pPr>
        <w:pStyle w:val="Heading2"/>
        <w:spacing w:before="0" w:after="0"/>
        <w:rPr>
          <w:spacing w:val="-6"/>
          <w:sz w:val="24"/>
          <w:szCs w:val="24"/>
        </w:rPr>
      </w:pPr>
      <w:bookmarkStart w:id="0" w:name="data"/>
      <w:r w:rsidRPr="00B836E2">
        <w:rPr>
          <w:spacing w:val="-6"/>
          <w:sz w:val="24"/>
          <w:szCs w:val="24"/>
        </w:rPr>
        <w:t>Data</w:t>
      </w:r>
    </w:p>
    <w:p w14:paraId="3CC89AFC" w14:textId="77777777" w:rsidR="00CF5A2D" w:rsidRPr="00B836E2" w:rsidRDefault="00CF5A2D" w:rsidP="002279F5">
      <w:pPr>
        <w:pStyle w:val="SourceCode"/>
        <w:spacing w:after="0"/>
        <w:rPr>
          <w:spacing w:val="-6"/>
          <w:sz w:val="24"/>
        </w:rPr>
      </w:pPr>
      <w:r w:rsidRPr="00B836E2">
        <w:rPr>
          <w:rStyle w:val="CommentTok"/>
          <w:spacing w:val="-6"/>
        </w:rPr>
        <w:t># Load necessary libraries</w:t>
      </w:r>
      <w:r w:rsidRPr="00B836E2">
        <w:rPr>
          <w:spacing w:val="-6"/>
          <w:sz w:val="24"/>
        </w:rPr>
        <w:br/>
      </w:r>
      <w:r w:rsidRPr="00B836E2">
        <w:rPr>
          <w:rStyle w:val="FunctionTok"/>
          <w:spacing w:val="-6"/>
        </w:rPr>
        <w:t>library</w:t>
      </w:r>
      <w:r w:rsidRPr="00B836E2">
        <w:rPr>
          <w:rStyle w:val="NormalTok"/>
          <w:spacing w:val="-6"/>
        </w:rPr>
        <w:t>(</w:t>
      </w:r>
      <w:proofErr w:type="spellStart"/>
      <w:r w:rsidRPr="00B836E2">
        <w:rPr>
          <w:rStyle w:val="NormalTok"/>
          <w:spacing w:val="-6"/>
        </w:rPr>
        <w:t>nlme</w:t>
      </w:r>
      <w:proofErr w:type="spellEnd"/>
      <w:r w:rsidRPr="00B836E2">
        <w:rPr>
          <w:rStyle w:val="NormalTok"/>
          <w:spacing w:val="-6"/>
        </w:rPr>
        <w:t>)</w:t>
      </w:r>
      <w:r w:rsidRPr="00B836E2">
        <w:rPr>
          <w:spacing w:val="-6"/>
          <w:sz w:val="24"/>
        </w:rPr>
        <w:br/>
      </w:r>
      <w:r w:rsidRPr="00B836E2">
        <w:rPr>
          <w:rStyle w:val="FunctionTok"/>
          <w:spacing w:val="-6"/>
        </w:rPr>
        <w:t>library</w:t>
      </w:r>
      <w:r w:rsidRPr="00B836E2">
        <w:rPr>
          <w:rStyle w:val="NormalTok"/>
          <w:spacing w:val="-6"/>
        </w:rPr>
        <w:t>(</w:t>
      </w:r>
      <w:proofErr w:type="spellStart"/>
      <w:r w:rsidRPr="00B836E2">
        <w:rPr>
          <w:rStyle w:val="NormalTok"/>
          <w:spacing w:val="-6"/>
        </w:rPr>
        <w:t>glmmTMB</w:t>
      </w:r>
      <w:proofErr w:type="spellEnd"/>
      <w:r w:rsidRPr="00B836E2">
        <w:rPr>
          <w:rStyle w:val="NormalTok"/>
          <w:spacing w:val="-6"/>
        </w:rPr>
        <w:t>)</w:t>
      </w:r>
      <w:r w:rsidRPr="00B836E2">
        <w:rPr>
          <w:spacing w:val="-6"/>
          <w:sz w:val="24"/>
        </w:rPr>
        <w:br/>
      </w:r>
      <w:r w:rsidRPr="00B836E2">
        <w:rPr>
          <w:rStyle w:val="FunctionTok"/>
          <w:spacing w:val="-6"/>
        </w:rPr>
        <w:t>library</w:t>
      </w:r>
      <w:r w:rsidRPr="00B836E2">
        <w:rPr>
          <w:rStyle w:val="NormalTok"/>
          <w:spacing w:val="-6"/>
        </w:rPr>
        <w:t>(reshape2)</w:t>
      </w:r>
      <w:r w:rsidRPr="00B836E2">
        <w:rPr>
          <w:spacing w:val="-6"/>
          <w:sz w:val="24"/>
        </w:rPr>
        <w:br/>
      </w:r>
      <w:r w:rsidRPr="00B836E2">
        <w:rPr>
          <w:spacing w:val="-6"/>
          <w:sz w:val="24"/>
        </w:rPr>
        <w:br/>
      </w:r>
      <w:r w:rsidRPr="00B836E2">
        <w:rPr>
          <w:rStyle w:val="CommentTok"/>
          <w:spacing w:val="-6"/>
        </w:rPr>
        <w:t># Load the data</w:t>
      </w:r>
      <w:r w:rsidRPr="00B836E2">
        <w:rPr>
          <w:spacing w:val="-6"/>
          <w:sz w:val="24"/>
        </w:rPr>
        <w:br/>
      </w:r>
      <w:r w:rsidRPr="00B836E2">
        <w:rPr>
          <w:rStyle w:val="NormalTok"/>
          <w:spacing w:val="-6"/>
        </w:rPr>
        <w:t xml:space="preserve">strength_wide1 </w:t>
      </w:r>
      <w:r w:rsidRPr="00B836E2">
        <w:rPr>
          <w:rStyle w:val="OtherTok"/>
          <w:spacing w:val="-6"/>
        </w:rPr>
        <w:t>&lt;-</w:t>
      </w:r>
      <w:r w:rsidRPr="00B836E2">
        <w:rPr>
          <w:rStyle w:val="NormalTok"/>
          <w:spacing w:val="-6"/>
        </w:rPr>
        <w:t xml:space="preserve"> </w:t>
      </w:r>
      <w:r w:rsidRPr="00B836E2">
        <w:rPr>
          <w:rStyle w:val="FunctionTok"/>
          <w:spacing w:val="-6"/>
        </w:rPr>
        <w:t>read.csv</w:t>
      </w:r>
      <w:r w:rsidRPr="00B836E2">
        <w:rPr>
          <w:rStyle w:val="NormalTok"/>
          <w:spacing w:val="-6"/>
        </w:rPr>
        <w:t>(</w:t>
      </w:r>
      <w:r w:rsidRPr="00B836E2">
        <w:rPr>
          <w:rStyle w:val="StringTok"/>
          <w:spacing w:val="-6"/>
        </w:rPr>
        <w:t xml:space="preserve">"C:/Users/jyang/OneDrive - Arizona State University/10 </w:t>
      </w:r>
      <w:proofErr w:type="spellStart"/>
      <w:r w:rsidRPr="00B836E2">
        <w:rPr>
          <w:rStyle w:val="StringTok"/>
          <w:spacing w:val="-6"/>
        </w:rPr>
        <w:t>Classes_OneDrive</w:t>
      </w:r>
      <w:proofErr w:type="spellEnd"/>
      <w:r w:rsidRPr="00B836E2">
        <w:rPr>
          <w:rStyle w:val="StringTok"/>
          <w:spacing w:val="-6"/>
        </w:rPr>
        <w:t>/2024 8F_STP598_Logitudinal/</w:t>
      </w:r>
      <w:proofErr w:type="spellStart"/>
      <w:r w:rsidRPr="00B836E2">
        <w:rPr>
          <w:rStyle w:val="StringTok"/>
          <w:spacing w:val="-6"/>
        </w:rPr>
        <w:t>zz</w:t>
      </w:r>
      <w:proofErr w:type="spellEnd"/>
      <w:r w:rsidRPr="00B836E2">
        <w:rPr>
          <w:rStyle w:val="StringTok"/>
          <w:spacing w:val="-6"/>
        </w:rPr>
        <w:t xml:space="preserve"> HW/Longitudinal_HW3/strength.csv"</w:t>
      </w:r>
      <w:r w:rsidRPr="00B836E2">
        <w:rPr>
          <w:rStyle w:val="NormalTok"/>
          <w:spacing w:val="-6"/>
        </w:rPr>
        <w:t xml:space="preserve">, </w:t>
      </w:r>
      <w:r w:rsidRPr="00B836E2">
        <w:rPr>
          <w:rStyle w:val="AttributeTok"/>
          <w:spacing w:val="-6"/>
        </w:rPr>
        <w:t>header =</w:t>
      </w:r>
      <w:r w:rsidRPr="00B836E2">
        <w:rPr>
          <w:rStyle w:val="NormalTok"/>
          <w:spacing w:val="-6"/>
        </w:rPr>
        <w:t xml:space="preserve"> </w:t>
      </w:r>
      <w:r w:rsidRPr="00B836E2">
        <w:rPr>
          <w:rStyle w:val="ConstantTok"/>
          <w:spacing w:val="-6"/>
        </w:rPr>
        <w:t>FALSE</w:t>
      </w:r>
      <w:r w:rsidRPr="00B836E2">
        <w:rPr>
          <w:rStyle w:val="NormalTok"/>
          <w:spacing w:val="-6"/>
        </w:rPr>
        <w:t>)</w:t>
      </w:r>
      <w:r w:rsidRPr="00B836E2">
        <w:rPr>
          <w:spacing w:val="-6"/>
          <w:sz w:val="24"/>
        </w:rPr>
        <w:br/>
      </w:r>
      <w:r w:rsidRPr="00B836E2">
        <w:rPr>
          <w:rStyle w:val="FunctionTok"/>
          <w:spacing w:val="-6"/>
        </w:rPr>
        <w:t>names</w:t>
      </w:r>
      <w:r w:rsidRPr="00B836E2">
        <w:rPr>
          <w:rStyle w:val="NormalTok"/>
          <w:spacing w:val="-6"/>
        </w:rPr>
        <w:t xml:space="preserve">(strength_wide1) </w:t>
      </w:r>
      <w:r w:rsidRPr="00B836E2">
        <w:rPr>
          <w:rStyle w:val="OtherTok"/>
          <w:spacing w:val="-6"/>
        </w:rPr>
        <w:t>&lt;-</w:t>
      </w:r>
      <w:r w:rsidRPr="00B836E2">
        <w:rPr>
          <w:rStyle w:val="NormalTok"/>
          <w:spacing w:val="-6"/>
        </w:rPr>
        <w:t xml:space="preserve"> </w:t>
      </w:r>
      <w:r w:rsidRPr="00B836E2">
        <w:rPr>
          <w:rStyle w:val="FunctionTok"/>
          <w:spacing w:val="-6"/>
        </w:rPr>
        <w:t>c</w:t>
      </w:r>
      <w:r w:rsidRPr="00B836E2">
        <w:rPr>
          <w:rStyle w:val="NormalTok"/>
          <w:spacing w:val="-6"/>
        </w:rPr>
        <w:t>(</w:t>
      </w:r>
      <w:r w:rsidRPr="00B836E2">
        <w:rPr>
          <w:rStyle w:val="StringTok"/>
          <w:spacing w:val="-6"/>
        </w:rPr>
        <w:t>"ID"</w:t>
      </w:r>
      <w:r w:rsidRPr="00B836E2">
        <w:rPr>
          <w:rStyle w:val="NormalTok"/>
          <w:spacing w:val="-6"/>
        </w:rPr>
        <w:t xml:space="preserve">, </w:t>
      </w:r>
      <w:r w:rsidRPr="00B836E2">
        <w:rPr>
          <w:rStyle w:val="StringTok"/>
          <w:spacing w:val="-6"/>
        </w:rPr>
        <w:t>"Group"</w:t>
      </w:r>
      <w:r w:rsidRPr="00B836E2">
        <w:rPr>
          <w:rStyle w:val="NormalTok"/>
          <w:spacing w:val="-6"/>
        </w:rPr>
        <w:t xml:space="preserve">, </w:t>
      </w:r>
      <w:r w:rsidRPr="00B836E2">
        <w:rPr>
          <w:rStyle w:val="StringTok"/>
          <w:spacing w:val="-6"/>
        </w:rPr>
        <w:t>"Week1"</w:t>
      </w:r>
      <w:r w:rsidRPr="00B836E2">
        <w:rPr>
          <w:rStyle w:val="NormalTok"/>
          <w:spacing w:val="-6"/>
        </w:rPr>
        <w:t xml:space="preserve">, </w:t>
      </w:r>
      <w:r w:rsidRPr="00B836E2">
        <w:rPr>
          <w:rStyle w:val="StringTok"/>
          <w:spacing w:val="-6"/>
        </w:rPr>
        <w:t>"Week2"</w:t>
      </w:r>
      <w:r w:rsidRPr="00B836E2">
        <w:rPr>
          <w:rStyle w:val="NormalTok"/>
          <w:spacing w:val="-6"/>
        </w:rPr>
        <w:t xml:space="preserve">, </w:t>
      </w:r>
      <w:r w:rsidRPr="00B836E2">
        <w:rPr>
          <w:rStyle w:val="StringTok"/>
          <w:spacing w:val="-6"/>
        </w:rPr>
        <w:t>"Week3"</w:t>
      </w:r>
      <w:r w:rsidRPr="00B836E2">
        <w:rPr>
          <w:rStyle w:val="NormalTok"/>
          <w:spacing w:val="-6"/>
        </w:rPr>
        <w:t xml:space="preserve">, </w:t>
      </w:r>
      <w:r w:rsidRPr="00B836E2">
        <w:rPr>
          <w:rStyle w:val="StringTok"/>
          <w:spacing w:val="-6"/>
        </w:rPr>
        <w:t>"Week4"</w:t>
      </w:r>
      <w:r w:rsidRPr="00B836E2">
        <w:rPr>
          <w:rStyle w:val="NormalTok"/>
          <w:spacing w:val="-6"/>
        </w:rPr>
        <w:t xml:space="preserve">, </w:t>
      </w:r>
      <w:r w:rsidRPr="00B836E2">
        <w:rPr>
          <w:rStyle w:val="StringTok"/>
          <w:spacing w:val="-6"/>
        </w:rPr>
        <w:t>"Week5"</w:t>
      </w:r>
      <w:r w:rsidRPr="00B836E2">
        <w:rPr>
          <w:rStyle w:val="NormalTok"/>
          <w:spacing w:val="-6"/>
        </w:rPr>
        <w:t xml:space="preserve">, </w:t>
      </w:r>
      <w:r w:rsidRPr="00B836E2">
        <w:rPr>
          <w:rStyle w:val="StringTok"/>
          <w:spacing w:val="-6"/>
        </w:rPr>
        <w:t>"Week6"</w:t>
      </w:r>
      <w:r w:rsidRPr="00B836E2">
        <w:rPr>
          <w:rStyle w:val="NormalTok"/>
          <w:spacing w:val="-6"/>
        </w:rPr>
        <w:t xml:space="preserve">, </w:t>
      </w:r>
      <w:r w:rsidRPr="00B836E2">
        <w:rPr>
          <w:rStyle w:val="StringTok"/>
          <w:spacing w:val="-6"/>
        </w:rPr>
        <w:t>"Week7"</w:t>
      </w:r>
      <w:r w:rsidRPr="00B836E2">
        <w:rPr>
          <w:rStyle w:val="NormalTok"/>
          <w:spacing w:val="-6"/>
        </w:rPr>
        <w:t>)</w:t>
      </w:r>
      <w:r w:rsidRPr="00B836E2">
        <w:rPr>
          <w:spacing w:val="-6"/>
          <w:sz w:val="24"/>
        </w:rPr>
        <w:br/>
      </w:r>
      <w:r w:rsidRPr="00B836E2">
        <w:rPr>
          <w:spacing w:val="-6"/>
          <w:sz w:val="24"/>
        </w:rPr>
        <w:br/>
      </w:r>
      <w:r w:rsidRPr="00B836E2">
        <w:rPr>
          <w:rStyle w:val="CommentTok"/>
          <w:spacing w:val="-6"/>
        </w:rPr>
        <w:t># Convert data from wide format to long format</w:t>
      </w:r>
      <w:r w:rsidRPr="00B836E2">
        <w:rPr>
          <w:spacing w:val="-6"/>
          <w:sz w:val="24"/>
        </w:rPr>
        <w:br/>
      </w:r>
      <w:r w:rsidRPr="00B836E2">
        <w:rPr>
          <w:rStyle w:val="NormalTok"/>
          <w:spacing w:val="-6"/>
        </w:rPr>
        <w:t xml:space="preserve">strength_long1 </w:t>
      </w:r>
      <w:r w:rsidRPr="00B836E2">
        <w:rPr>
          <w:rStyle w:val="OtherTok"/>
          <w:spacing w:val="-6"/>
        </w:rPr>
        <w:t>&lt;-</w:t>
      </w:r>
      <w:r w:rsidRPr="00B836E2">
        <w:rPr>
          <w:rStyle w:val="NormalTok"/>
          <w:spacing w:val="-6"/>
        </w:rPr>
        <w:t xml:space="preserve"> </w:t>
      </w:r>
      <w:r w:rsidRPr="00B836E2">
        <w:rPr>
          <w:rStyle w:val="FunctionTok"/>
          <w:spacing w:val="-6"/>
        </w:rPr>
        <w:t>melt</w:t>
      </w:r>
      <w:r w:rsidRPr="00B836E2">
        <w:rPr>
          <w:rStyle w:val="NormalTok"/>
          <w:spacing w:val="-6"/>
        </w:rPr>
        <w:t xml:space="preserve">(strength_wide1, </w:t>
      </w:r>
      <w:proofErr w:type="spellStart"/>
      <w:r w:rsidRPr="00B836E2">
        <w:rPr>
          <w:rStyle w:val="AttributeTok"/>
          <w:spacing w:val="-6"/>
        </w:rPr>
        <w:t>id.vars</w:t>
      </w:r>
      <w:proofErr w:type="spellEnd"/>
      <w:r w:rsidRPr="00B836E2">
        <w:rPr>
          <w:rStyle w:val="AttributeTok"/>
          <w:spacing w:val="-6"/>
        </w:rPr>
        <w:t xml:space="preserve"> =</w:t>
      </w:r>
      <w:r w:rsidRPr="00B836E2">
        <w:rPr>
          <w:rStyle w:val="NormalTok"/>
          <w:spacing w:val="-6"/>
        </w:rPr>
        <w:t xml:space="preserve"> </w:t>
      </w:r>
      <w:r w:rsidRPr="00B836E2">
        <w:rPr>
          <w:rStyle w:val="FunctionTok"/>
          <w:spacing w:val="-6"/>
        </w:rPr>
        <w:t>c</w:t>
      </w:r>
      <w:r w:rsidRPr="00B836E2">
        <w:rPr>
          <w:rStyle w:val="NormalTok"/>
          <w:spacing w:val="-6"/>
        </w:rPr>
        <w:t>(</w:t>
      </w:r>
      <w:r w:rsidRPr="00B836E2">
        <w:rPr>
          <w:rStyle w:val="StringTok"/>
          <w:spacing w:val="-6"/>
        </w:rPr>
        <w:t>"ID"</w:t>
      </w:r>
      <w:r w:rsidRPr="00B836E2">
        <w:rPr>
          <w:rStyle w:val="NormalTok"/>
          <w:spacing w:val="-6"/>
        </w:rPr>
        <w:t xml:space="preserve">, </w:t>
      </w:r>
      <w:r w:rsidRPr="00B836E2">
        <w:rPr>
          <w:rStyle w:val="StringTok"/>
          <w:spacing w:val="-6"/>
        </w:rPr>
        <w:t>"Group"</w:t>
      </w:r>
      <w:r w:rsidRPr="00B836E2">
        <w:rPr>
          <w:rStyle w:val="NormalTok"/>
          <w:spacing w:val="-6"/>
        </w:rPr>
        <w:t>),</w:t>
      </w:r>
      <w:r w:rsidRPr="00B836E2">
        <w:rPr>
          <w:spacing w:val="-6"/>
          <w:sz w:val="24"/>
        </w:rPr>
        <w:br/>
      </w:r>
      <w:r w:rsidRPr="00B836E2">
        <w:rPr>
          <w:rStyle w:val="NormalTok"/>
          <w:spacing w:val="-6"/>
        </w:rPr>
        <w:t xml:space="preserve">                       </w:t>
      </w:r>
      <w:r w:rsidRPr="00B836E2">
        <w:rPr>
          <w:rStyle w:val="AttributeTok"/>
          <w:spacing w:val="-6"/>
        </w:rPr>
        <w:t>variable.name =</w:t>
      </w:r>
      <w:r w:rsidRPr="00B836E2">
        <w:rPr>
          <w:rStyle w:val="NormalTok"/>
          <w:spacing w:val="-6"/>
        </w:rPr>
        <w:t xml:space="preserve"> </w:t>
      </w:r>
      <w:r w:rsidRPr="00B836E2">
        <w:rPr>
          <w:rStyle w:val="StringTok"/>
          <w:spacing w:val="-6"/>
        </w:rPr>
        <w:t>"Week"</w:t>
      </w:r>
      <w:r w:rsidRPr="00B836E2">
        <w:rPr>
          <w:rStyle w:val="NormalTok"/>
          <w:spacing w:val="-6"/>
        </w:rPr>
        <w:t xml:space="preserve">, </w:t>
      </w:r>
      <w:r w:rsidRPr="00B836E2">
        <w:rPr>
          <w:rStyle w:val="AttributeTok"/>
          <w:spacing w:val="-6"/>
        </w:rPr>
        <w:t>value.name =</w:t>
      </w:r>
      <w:r w:rsidRPr="00B836E2">
        <w:rPr>
          <w:rStyle w:val="NormalTok"/>
          <w:spacing w:val="-6"/>
        </w:rPr>
        <w:t xml:space="preserve"> </w:t>
      </w:r>
      <w:r w:rsidRPr="00B836E2">
        <w:rPr>
          <w:rStyle w:val="StringTok"/>
          <w:spacing w:val="-6"/>
        </w:rPr>
        <w:t>"Strength"</w:t>
      </w:r>
      <w:r w:rsidRPr="00B836E2">
        <w:rPr>
          <w:rStyle w:val="NormalTok"/>
          <w:spacing w:val="-6"/>
        </w:rPr>
        <w:t>)</w:t>
      </w:r>
      <w:r w:rsidRPr="00B836E2">
        <w:rPr>
          <w:spacing w:val="-6"/>
          <w:sz w:val="24"/>
        </w:rPr>
        <w:br/>
      </w:r>
      <w:r w:rsidRPr="00B836E2">
        <w:rPr>
          <w:spacing w:val="-6"/>
          <w:sz w:val="24"/>
        </w:rPr>
        <w:br/>
      </w:r>
      <w:r w:rsidRPr="00B836E2">
        <w:rPr>
          <w:rStyle w:val="CommentTok"/>
          <w:spacing w:val="-6"/>
        </w:rPr>
        <w:t># Convert variables to factors</w:t>
      </w:r>
      <w:r w:rsidRPr="00B836E2">
        <w:rPr>
          <w:spacing w:val="-6"/>
          <w:sz w:val="24"/>
        </w:rPr>
        <w:br/>
      </w:r>
      <w:r w:rsidRPr="00B836E2">
        <w:rPr>
          <w:rStyle w:val="NormalTok"/>
          <w:spacing w:val="-6"/>
        </w:rPr>
        <w:t>strength_long1</w:t>
      </w:r>
      <w:r w:rsidRPr="00B836E2">
        <w:rPr>
          <w:rStyle w:val="SpecialCharTok"/>
          <w:spacing w:val="-6"/>
        </w:rPr>
        <w:t>$</w:t>
      </w:r>
      <w:r w:rsidRPr="00B836E2">
        <w:rPr>
          <w:rStyle w:val="NormalTok"/>
          <w:spacing w:val="-6"/>
        </w:rPr>
        <w:t xml:space="preserve">Weekf </w:t>
      </w:r>
      <w:r w:rsidRPr="00B836E2">
        <w:rPr>
          <w:rStyle w:val="OtherTok"/>
          <w:spacing w:val="-6"/>
        </w:rPr>
        <w:t>&lt;-</w:t>
      </w:r>
      <w:r w:rsidRPr="00B836E2">
        <w:rPr>
          <w:rStyle w:val="NormalTok"/>
          <w:spacing w:val="-6"/>
        </w:rPr>
        <w:t xml:space="preserve"> </w:t>
      </w:r>
      <w:proofErr w:type="spellStart"/>
      <w:r w:rsidRPr="00B836E2">
        <w:rPr>
          <w:rStyle w:val="FunctionTok"/>
          <w:spacing w:val="-6"/>
        </w:rPr>
        <w:t>as.factor</w:t>
      </w:r>
      <w:proofErr w:type="spellEnd"/>
      <w:r w:rsidRPr="00B836E2">
        <w:rPr>
          <w:rStyle w:val="NormalTok"/>
          <w:spacing w:val="-6"/>
        </w:rPr>
        <w:t>(strength_long1</w:t>
      </w:r>
      <w:r w:rsidRPr="00B836E2">
        <w:rPr>
          <w:rStyle w:val="SpecialCharTok"/>
          <w:spacing w:val="-6"/>
        </w:rPr>
        <w:t>$</w:t>
      </w:r>
      <w:r w:rsidRPr="00B836E2">
        <w:rPr>
          <w:rStyle w:val="NormalTok"/>
          <w:spacing w:val="-6"/>
        </w:rPr>
        <w:t>Week)</w:t>
      </w:r>
      <w:r w:rsidRPr="00B836E2">
        <w:rPr>
          <w:spacing w:val="-6"/>
          <w:sz w:val="24"/>
        </w:rPr>
        <w:br/>
      </w:r>
      <w:r w:rsidRPr="00B836E2">
        <w:rPr>
          <w:rStyle w:val="NormalTok"/>
          <w:spacing w:val="-6"/>
        </w:rPr>
        <w:t>strength_long1</w:t>
      </w:r>
      <w:r w:rsidRPr="00B836E2">
        <w:rPr>
          <w:rStyle w:val="SpecialCharTok"/>
          <w:spacing w:val="-6"/>
        </w:rPr>
        <w:t>$</w:t>
      </w:r>
      <w:r w:rsidRPr="00B836E2">
        <w:rPr>
          <w:rStyle w:val="NormalTok"/>
          <w:spacing w:val="-6"/>
        </w:rPr>
        <w:t xml:space="preserve">IDf </w:t>
      </w:r>
      <w:r w:rsidRPr="00B836E2">
        <w:rPr>
          <w:rStyle w:val="OtherTok"/>
          <w:spacing w:val="-6"/>
        </w:rPr>
        <w:t>&lt;-</w:t>
      </w:r>
      <w:r w:rsidRPr="00B836E2">
        <w:rPr>
          <w:rStyle w:val="NormalTok"/>
          <w:spacing w:val="-6"/>
        </w:rPr>
        <w:t xml:space="preserve"> </w:t>
      </w:r>
      <w:proofErr w:type="spellStart"/>
      <w:r w:rsidRPr="00B836E2">
        <w:rPr>
          <w:rStyle w:val="FunctionTok"/>
          <w:spacing w:val="-6"/>
        </w:rPr>
        <w:t>as.factor</w:t>
      </w:r>
      <w:proofErr w:type="spellEnd"/>
      <w:r w:rsidRPr="00B836E2">
        <w:rPr>
          <w:rStyle w:val="NormalTok"/>
          <w:spacing w:val="-6"/>
        </w:rPr>
        <w:t>(strength_long1</w:t>
      </w:r>
      <w:r w:rsidRPr="00B836E2">
        <w:rPr>
          <w:rStyle w:val="SpecialCharTok"/>
          <w:spacing w:val="-6"/>
        </w:rPr>
        <w:t>$</w:t>
      </w:r>
      <w:r w:rsidRPr="00B836E2">
        <w:rPr>
          <w:rStyle w:val="NormalTok"/>
          <w:spacing w:val="-6"/>
        </w:rPr>
        <w:t>ID)</w:t>
      </w:r>
      <w:r w:rsidRPr="00B836E2">
        <w:rPr>
          <w:spacing w:val="-6"/>
          <w:sz w:val="24"/>
        </w:rPr>
        <w:br/>
      </w:r>
      <w:r w:rsidRPr="00B836E2">
        <w:rPr>
          <w:rStyle w:val="NormalTok"/>
          <w:spacing w:val="-6"/>
        </w:rPr>
        <w:t>strength_long1</w:t>
      </w:r>
      <w:r w:rsidRPr="00B836E2">
        <w:rPr>
          <w:rStyle w:val="SpecialCharTok"/>
          <w:spacing w:val="-6"/>
        </w:rPr>
        <w:t>$</w:t>
      </w:r>
      <w:r w:rsidRPr="00B836E2">
        <w:rPr>
          <w:rStyle w:val="NormalTok"/>
          <w:spacing w:val="-6"/>
        </w:rPr>
        <w:t xml:space="preserve">Groupf </w:t>
      </w:r>
      <w:r w:rsidRPr="00B836E2">
        <w:rPr>
          <w:rStyle w:val="OtherTok"/>
          <w:spacing w:val="-6"/>
        </w:rPr>
        <w:t>&lt;-</w:t>
      </w:r>
      <w:r w:rsidRPr="00B836E2">
        <w:rPr>
          <w:rStyle w:val="NormalTok"/>
          <w:spacing w:val="-6"/>
        </w:rPr>
        <w:t xml:space="preserve"> </w:t>
      </w:r>
      <w:proofErr w:type="spellStart"/>
      <w:r w:rsidRPr="00B836E2">
        <w:rPr>
          <w:rStyle w:val="FunctionTok"/>
          <w:spacing w:val="-6"/>
        </w:rPr>
        <w:t>as.factor</w:t>
      </w:r>
      <w:proofErr w:type="spellEnd"/>
      <w:r w:rsidRPr="00B836E2">
        <w:rPr>
          <w:rStyle w:val="NormalTok"/>
          <w:spacing w:val="-6"/>
        </w:rPr>
        <w:t>(strength_long1</w:t>
      </w:r>
      <w:r w:rsidRPr="00B836E2">
        <w:rPr>
          <w:rStyle w:val="SpecialCharTok"/>
          <w:spacing w:val="-6"/>
        </w:rPr>
        <w:t>$</w:t>
      </w:r>
      <w:r w:rsidRPr="00B836E2">
        <w:rPr>
          <w:rStyle w:val="NormalTok"/>
          <w:spacing w:val="-6"/>
        </w:rPr>
        <w:t>Group)</w:t>
      </w:r>
      <w:r w:rsidRPr="00B836E2">
        <w:rPr>
          <w:spacing w:val="-6"/>
          <w:sz w:val="24"/>
        </w:rPr>
        <w:br/>
      </w:r>
      <w:r w:rsidRPr="00B836E2">
        <w:rPr>
          <w:spacing w:val="-6"/>
          <w:sz w:val="24"/>
        </w:rPr>
        <w:br/>
      </w:r>
      <w:r w:rsidRPr="00B836E2">
        <w:rPr>
          <w:rStyle w:val="CommentTok"/>
          <w:spacing w:val="-6"/>
        </w:rPr>
        <w:t># Check levels to prevent errors</w:t>
      </w:r>
      <w:r w:rsidRPr="00B836E2">
        <w:rPr>
          <w:spacing w:val="-6"/>
          <w:sz w:val="24"/>
        </w:rPr>
        <w:br/>
      </w:r>
      <w:r w:rsidRPr="00B836E2">
        <w:rPr>
          <w:rStyle w:val="ControlFlowTok"/>
          <w:spacing w:val="-6"/>
        </w:rPr>
        <w:t>if</w:t>
      </w:r>
      <w:r w:rsidRPr="00B836E2">
        <w:rPr>
          <w:rStyle w:val="NormalTok"/>
          <w:spacing w:val="-6"/>
        </w:rPr>
        <w:t xml:space="preserve"> (</w:t>
      </w:r>
      <w:r w:rsidRPr="00B836E2">
        <w:rPr>
          <w:rStyle w:val="FunctionTok"/>
          <w:spacing w:val="-6"/>
        </w:rPr>
        <w:t>length</w:t>
      </w:r>
      <w:r w:rsidRPr="00B836E2">
        <w:rPr>
          <w:rStyle w:val="NormalTok"/>
          <w:spacing w:val="-6"/>
        </w:rPr>
        <w:t>(</w:t>
      </w:r>
      <w:r w:rsidRPr="00B836E2">
        <w:rPr>
          <w:rStyle w:val="FunctionTok"/>
          <w:spacing w:val="-6"/>
        </w:rPr>
        <w:t>levels</w:t>
      </w:r>
      <w:r w:rsidRPr="00B836E2">
        <w:rPr>
          <w:rStyle w:val="NormalTok"/>
          <w:spacing w:val="-6"/>
        </w:rPr>
        <w:t>(strength_long1</w:t>
      </w:r>
      <w:r w:rsidRPr="00B836E2">
        <w:rPr>
          <w:rStyle w:val="SpecialCharTok"/>
          <w:spacing w:val="-6"/>
        </w:rPr>
        <w:t>$</w:t>
      </w:r>
      <w:r w:rsidRPr="00B836E2">
        <w:rPr>
          <w:rStyle w:val="NormalTok"/>
          <w:spacing w:val="-6"/>
        </w:rPr>
        <w:t xml:space="preserve">Groupf)) </w:t>
      </w:r>
      <w:r w:rsidRPr="00B836E2">
        <w:rPr>
          <w:rStyle w:val="SpecialCharTok"/>
          <w:spacing w:val="-6"/>
        </w:rPr>
        <w:t>&lt;</w:t>
      </w:r>
      <w:r w:rsidRPr="00B836E2">
        <w:rPr>
          <w:rStyle w:val="NormalTok"/>
          <w:spacing w:val="-6"/>
        </w:rPr>
        <w:t xml:space="preserve"> </w:t>
      </w:r>
      <w:r w:rsidRPr="00B836E2">
        <w:rPr>
          <w:rStyle w:val="DecValTok"/>
          <w:spacing w:val="-6"/>
        </w:rPr>
        <w:t>2</w:t>
      </w:r>
      <w:r w:rsidRPr="00B836E2">
        <w:rPr>
          <w:rStyle w:val="NormalTok"/>
          <w:spacing w:val="-6"/>
        </w:rPr>
        <w:t xml:space="preserve">) </w:t>
      </w:r>
      <w:r w:rsidRPr="00B836E2">
        <w:rPr>
          <w:rStyle w:val="FunctionTok"/>
          <w:spacing w:val="-6"/>
        </w:rPr>
        <w:t>stop</w:t>
      </w:r>
      <w:r w:rsidRPr="00B836E2">
        <w:rPr>
          <w:rStyle w:val="NormalTok"/>
          <w:spacing w:val="-6"/>
        </w:rPr>
        <w:t>(</w:t>
      </w:r>
      <w:r w:rsidRPr="00B836E2">
        <w:rPr>
          <w:rStyle w:val="StringTok"/>
          <w:spacing w:val="-6"/>
        </w:rPr>
        <w:t>"Group must have at least two levels."</w:t>
      </w:r>
      <w:r w:rsidRPr="00B836E2">
        <w:rPr>
          <w:rStyle w:val="NormalTok"/>
          <w:spacing w:val="-6"/>
        </w:rPr>
        <w:t>)</w:t>
      </w:r>
      <w:r w:rsidRPr="00B836E2">
        <w:rPr>
          <w:spacing w:val="-6"/>
          <w:sz w:val="24"/>
        </w:rPr>
        <w:br/>
      </w:r>
      <w:r w:rsidRPr="00B836E2">
        <w:rPr>
          <w:rStyle w:val="ControlFlowTok"/>
          <w:spacing w:val="-6"/>
        </w:rPr>
        <w:t>if</w:t>
      </w:r>
      <w:r w:rsidRPr="00B836E2">
        <w:rPr>
          <w:rStyle w:val="NormalTok"/>
          <w:spacing w:val="-6"/>
        </w:rPr>
        <w:t xml:space="preserve"> (</w:t>
      </w:r>
      <w:r w:rsidRPr="00B836E2">
        <w:rPr>
          <w:rStyle w:val="FunctionTok"/>
          <w:spacing w:val="-6"/>
        </w:rPr>
        <w:t>length</w:t>
      </w:r>
      <w:r w:rsidRPr="00B836E2">
        <w:rPr>
          <w:rStyle w:val="NormalTok"/>
          <w:spacing w:val="-6"/>
        </w:rPr>
        <w:t>(</w:t>
      </w:r>
      <w:r w:rsidRPr="00B836E2">
        <w:rPr>
          <w:rStyle w:val="FunctionTok"/>
          <w:spacing w:val="-6"/>
        </w:rPr>
        <w:t>levels</w:t>
      </w:r>
      <w:r w:rsidRPr="00B836E2">
        <w:rPr>
          <w:rStyle w:val="NormalTok"/>
          <w:spacing w:val="-6"/>
        </w:rPr>
        <w:t>(strength_long1</w:t>
      </w:r>
      <w:r w:rsidRPr="00B836E2">
        <w:rPr>
          <w:rStyle w:val="SpecialCharTok"/>
          <w:spacing w:val="-6"/>
        </w:rPr>
        <w:t>$</w:t>
      </w:r>
      <w:r w:rsidRPr="00B836E2">
        <w:rPr>
          <w:rStyle w:val="NormalTok"/>
          <w:spacing w:val="-6"/>
        </w:rPr>
        <w:t xml:space="preserve">Weekf)) </w:t>
      </w:r>
      <w:r w:rsidRPr="00B836E2">
        <w:rPr>
          <w:rStyle w:val="SpecialCharTok"/>
          <w:spacing w:val="-6"/>
        </w:rPr>
        <w:t>&lt;</w:t>
      </w:r>
      <w:r w:rsidRPr="00B836E2">
        <w:rPr>
          <w:rStyle w:val="NormalTok"/>
          <w:spacing w:val="-6"/>
        </w:rPr>
        <w:t xml:space="preserve"> </w:t>
      </w:r>
      <w:r w:rsidRPr="00B836E2">
        <w:rPr>
          <w:rStyle w:val="DecValTok"/>
          <w:spacing w:val="-6"/>
        </w:rPr>
        <w:t>2</w:t>
      </w:r>
      <w:r w:rsidRPr="00B836E2">
        <w:rPr>
          <w:rStyle w:val="NormalTok"/>
          <w:spacing w:val="-6"/>
        </w:rPr>
        <w:t xml:space="preserve">) </w:t>
      </w:r>
      <w:r w:rsidRPr="00B836E2">
        <w:rPr>
          <w:rStyle w:val="FunctionTok"/>
          <w:spacing w:val="-6"/>
        </w:rPr>
        <w:t>stop</w:t>
      </w:r>
      <w:r w:rsidRPr="00B836E2">
        <w:rPr>
          <w:rStyle w:val="NormalTok"/>
          <w:spacing w:val="-6"/>
        </w:rPr>
        <w:t>(</w:t>
      </w:r>
      <w:r w:rsidRPr="00B836E2">
        <w:rPr>
          <w:rStyle w:val="StringTok"/>
          <w:spacing w:val="-6"/>
        </w:rPr>
        <w:t>"Week must have at least two levels."</w:t>
      </w:r>
      <w:r w:rsidRPr="00B836E2">
        <w:rPr>
          <w:rStyle w:val="NormalTok"/>
          <w:spacing w:val="-6"/>
        </w:rPr>
        <w:t>)</w:t>
      </w:r>
      <w:r w:rsidRPr="00B836E2">
        <w:rPr>
          <w:spacing w:val="-6"/>
          <w:sz w:val="24"/>
        </w:rPr>
        <w:br/>
      </w:r>
      <w:r w:rsidRPr="00B836E2">
        <w:rPr>
          <w:spacing w:val="-6"/>
          <w:sz w:val="24"/>
        </w:rPr>
        <w:br/>
      </w:r>
      <w:r w:rsidRPr="00B836E2">
        <w:rPr>
          <w:rStyle w:val="CommentTok"/>
          <w:spacing w:val="-6"/>
        </w:rPr>
        <w:t># Convert `Week` to numeric after removing the "Week" prefix</w:t>
      </w:r>
      <w:r w:rsidRPr="00B836E2">
        <w:rPr>
          <w:spacing w:val="-6"/>
          <w:sz w:val="24"/>
        </w:rPr>
        <w:br/>
      </w:r>
      <w:r w:rsidRPr="00B836E2">
        <w:rPr>
          <w:rStyle w:val="NormalTok"/>
          <w:spacing w:val="-6"/>
        </w:rPr>
        <w:t>strength_long1</w:t>
      </w:r>
      <w:r w:rsidRPr="00B836E2">
        <w:rPr>
          <w:rStyle w:val="SpecialCharTok"/>
          <w:spacing w:val="-6"/>
        </w:rPr>
        <w:t>$</w:t>
      </w:r>
      <w:r w:rsidRPr="00B836E2">
        <w:rPr>
          <w:rStyle w:val="NormalTok"/>
          <w:spacing w:val="-6"/>
        </w:rPr>
        <w:t xml:space="preserve">Week_num </w:t>
      </w:r>
      <w:r w:rsidRPr="00B836E2">
        <w:rPr>
          <w:rStyle w:val="OtherTok"/>
          <w:spacing w:val="-6"/>
        </w:rPr>
        <w:t>&lt;-</w:t>
      </w:r>
      <w:r w:rsidRPr="00B836E2">
        <w:rPr>
          <w:rStyle w:val="NormalTok"/>
          <w:spacing w:val="-6"/>
        </w:rPr>
        <w:t xml:space="preserve"> </w:t>
      </w:r>
      <w:proofErr w:type="spellStart"/>
      <w:r w:rsidRPr="00B836E2">
        <w:rPr>
          <w:rStyle w:val="FunctionTok"/>
          <w:spacing w:val="-6"/>
        </w:rPr>
        <w:t>as.numeric</w:t>
      </w:r>
      <w:proofErr w:type="spellEnd"/>
      <w:r w:rsidRPr="00B836E2">
        <w:rPr>
          <w:rStyle w:val="NormalTok"/>
          <w:spacing w:val="-6"/>
        </w:rPr>
        <w:t>(</w:t>
      </w:r>
      <w:proofErr w:type="spellStart"/>
      <w:r w:rsidRPr="00B836E2">
        <w:rPr>
          <w:rStyle w:val="FunctionTok"/>
          <w:spacing w:val="-6"/>
        </w:rPr>
        <w:t>gsub</w:t>
      </w:r>
      <w:proofErr w:type="spellEnd"/>
      <w:r w:rsidRPr="00B836E2">
        <w:rPr>
          <w:rStyle w:val="NormalTok"/>
          <w:spacing w:val="-6"/>
        </w:rPr>
        <w:t>(</w:t>
      </w:r>
      <w:r w:rsidRPr="00B836E2">
        <w:rPr>
          <w:rStyle w:val="StringTok"/>
          <w:spacing w:val="-6"/>
        </w:rPr>
        <w:t>"Week"</w:t>
      </w:r>
      <w:r w:rsidRPr="00B836E2">
        <w:rPr>
          <w:rStyle w:val="NormalTok"/>
          <w:spacing w:val="-6"/>
        </w:rPr>
        <w:t xml:space="preserve">, </w:t>
      </w:r>
      <w:r w:rsidRPr="00B836E2">
        <w:rPr>
          <w:rStyle w:val="StringTok"/>
          <w:spacing w:val="-6"/>
        </w:rPr>
        <w:t>""</w:t>
      </w:r>
      <w:r w:rsidRPr="00B836E2">
        <w:rPr>
          <w:rStyle w:val="NormalTok"/>
          <w:spacing w:val="-6"/>
        </w:rPr>
        <w:t>, strength_long1</w:t>
      </w:r>
      <w:r w:rsidRPr="00B836E2">
        <w:rPr>
          <w:rStyle w:val="SpecialCharTok"/>
          <w:spacing w:val="-6"/>
        </w:rPr>
        <w:t>$</w:t>
      </w:r>
      <w:r w:rsidRPr="00B836E2">
        <w:rPr>
          <w:rStyle w:val="NormalTok"/>
          <w:spacing w:val="-6"/>
        </w:rPr>
        <w:t>Weekf))</w:t>
      </w:r>
      <w:r w:rsidRPr="00B836E2">
        <w:rPr>
          <w:spacing w:val="-6"/>
          <w:sz w:val="24"/>
        </w:rPr>
        <w:br/>
      </w:r>
      <w:r w:rsidRPr="00B836E2">
        <w:rPr>
          <w:spacing w:val="-6"/>
          <w:sz w:val="24"/>
        </w:rPr>
        <w:br/>
      </w:r>
      <w:r w:rsidRPr="00B836E2">
        <w:rPr>
          <w:rStyle w:val="CommentTok"/>
          <w:spacing w:val="-6"/>
        </w:rPr>
        <w:t># Remove rows with missing values</w:t>
      </w:r>
      <w:r w:rsidRPr="00B836E2">
        <w:rPr>
          <w:spacing w:val="-6"/>
          <w:sz w:val="24"/>
        </w:rPr>
        <w:br/>
      </w:r>
      <w:r w:rsidRPr="00B836E2">
        <w:rPr>
          <w:rStyle w:val="NormalTok"/>
          <w:spacing w:val="-6"/>
        </w:rPr>
        <w:t xml:space="preserve">strength_long1 </w:t>
      </w:r>
      <w:r w:rsidRPr="00B836E2">
        <w:rPr>
          <w:rStyle w:val="OtherTok"/>
          <w:spacing w:val="-6"/>
        </w:rPr>
        <w:t>&lt;-</w:t>
      </w:r>
      <w:r w:rsidRPr="00B836E2">
        <w:rPr>
          <w:rStyle w:val="NormalTok"/>
          <w:spacing w:val="-6"/>
        </w:rPr>
        <w:t xml:space="preserve"> </w:t>
      </w:r>
      <w:proofErr w:type="spellStart"/>
      <w:r w:rsidRPr="00B836E2">
        <w:rPr>
          <w:rStyle w:val="FunctionTok"/>
          <w:spacing w:val="-6"/>
        </w:rPr>
        <w:t>na.omit</w:t>
      </w:r>
      <w:proofErr w:type="spellEnd"/>
      <w:r w:rsidRPr="00B836E2">
        <w:rPr>
          <w:rStyle w:val="NormalTok"/>
          <w:spacing w:val="-6"/>
        </w:rPr>
        <w:t>(strength_long1)</w:t>
      </w:r>
    </w:p>
    <w:p w14:paraId="300B817C" w14:textId="24641160" w:rsidR="00CF5A2D" w:rsidRPr="00B836E2" w:rsidRDefault="00CF5A2D" w:rsidP="002279F5">
      <w:pPr>
        <w:pStyle w:val="SourceCode"/>
        <w:spacing w:after="0"/>
        <w:rPr>
          <w:spacing w:val="-6"/>
          <w:sz w:val="24"/>
        </w:rPr>
      </w:pPr>
      <w:bookmarkStart w:id="1" w:name="question1"/>
      <w:bookmarkEnd w:id="0"/>
      <w:r w:rsidRPr="00B836E2">
        <w:rPr>
          <w:spacing w:val="-6"/>
          <w:sz w:val="24"/>
        </w:rPr>
        <w:t xml:space="preserve"> </w:t>
      </w:r>
    </w:p>
    <w:p w14:paraId="44734717" w14:textId="77777777" w:rsidR="00CF5A2D" w:rsidRPr="00B836E2" w:rsidRDefault="00CF5A2D" w:rsidP="002279F5">
      <w:pPr>
        <w:pStyle w:val="Heading2"/>
        <w:spacing w:before="0" w:after="0"/>
        <w:rPr>
          <w:spacing w:val="-6"/>
          <w:sz w:val="24"/>
          <w:szCs w:val="24"/>
          <w:highlight w:val="yellow"/>
        </w:rPr>
      </w:pPr>
      <w:bookmarkStart w:id="2" w:name="question-2"/>
      <w:bookmarkEnd w:id="1"/>
      <w:r w:rsidRPr="00B836E2">
        <w:rPr>
          <w:spacing w:val="-6"/>
          <w:sz w:val="24"/>
          <w:szCs w:val="24"/>
          <w:highlight w:val="yellow"/>
        </w:rPr>
        <w:t>Question 2:</w:t>
      </w:r>
    </w:p>
    <w:p w14:paraId="157B1D6B" w14:textId="77777777" w:rsidR="00CF5A2D" w:rsidRPr="00B836E2" w:rsidRDefault="00CF5A2D" w:rsidP="002279F5">
      <w:pPr>
        <w:pStyle w:val="Compact"/>
        <w:numPr>
          <w:ilvl w:val="0"/>
          <w:numId w:val="12"/>
        </w:numPr>
        <w:spacing w:before="0" w:after="0"/>
        <w:rPr>
          <w:spacing w:val="-6"/>
          <w:highlight w:val="yellow"/>
        </w:rPr>
      </w:pPr>
      <w:r w:rsidRPr="00B836E2">
        <w:rPr>
          <w:spacing w:val="-6"/>
          <w:highlight w:val="yellow"/>
        </w:rPr>
        <w:t>Unstructured Covariance Structure (Model 1)</w:t>
      </w:r>
    </w:p>
    <w:p w14:paraId="2F24401A" w14:textId="77777777" w:rsidR="00CF5A2D" w:rsidRPr="00B836E2" w:rsidRDefault="00CF5A2D" w:rsidP="002279F5">
      <w:pPr>
        <w:pStyle w:val="SourceCode"/>
        <w:spacing w:after="0"/>
        <w:rPr>
          <w:spacing w:val="-6"/>
          <w:sz w:val="24"/>
        </w:rPr>
      </w:pPr>
      <w:proofErr w:type="gramStart"/>
      <w:r w:rsidRPr="00B836E2">
        <w:rPr>
          <w:rStyle w:val="NormalTok"/>
          <w:spacing w:val="-6"/>
          <w:highlight w:val="yellow"/>
        </w:rPr>
        <w:t>fit.unstructured</w:t>
      </w:r>
      <w:proofErr w:type="gramEnd"/>
      <w:r w:rsidRPr="00B836E2">
        <w:rPr>
          <w:rStyle w:val="NormalTok"/>
          <w:spacing w:val="-6"/>
          <w:highlight w:val="yellow"/>
        </w:rPr>
        <w:t xml:space="preserve">_1 </w:t>
      </w:r>
      <w:r w:rsidRPr="00B836E2">
        <w:rPr>
          <w:rStyle w:val="OtherTok"/>
          <w:spacing w:val="-6"/>
          <w:highlight w:val="yellow"/>
        </w:rPr>
        <w:t>&lt;-</w:t>
      </w:r>
      <w:r w:rsidRPr="00B836E2">
        <w:rPr>
          <w:rStyle w:val="NormalTok"/>
          <w:spacing w:val="-6"/>
          <w:highlight w:val="yellow"/>
        </w:rPr>
        <w:t xml:space="preserve"> </w:t>
      </w:r>
      <w:proofErr w:type="spellStart"/>
      <w:r w:rsidRPr="00B836E2">
        <w:rPr>
          <w:rStyle w:val="FunctionTok"/>
          <w:spacing w:val="-6"/>
          <w:highlight w:val="yellow"/>
        </w:rPr>
        <w:t>gls</w:t>
      </w:r>
      <w:proofErr w:type="spellEnd"/>
      <w:r w:rsidRPr="00B836E2">
        <w:rPr>
          <w:rStyle w:val="NormalTok"/>
          <w:spacing w:val="-6"/>
          <w:highlight w:val="yellow"/>
        </w:rPr>
        <w:t xml:space="preserve">(Strength </w:t>
      </w:r>
      <w:r w:rsidRPr="00B836E2">
        <w:rPr>
          <w:rStyle w:val="SpecialCharTok"/>
          <w:spacing w:val="-6"/>
          <w:highlight w:val="yellow"/>
        </w:rPr>
        <w:t>~</w:t>
      </w:r>
      <w:r w:rsidRPr="00B836E2">
        <w:rPr>
          <w:rStyle w:val="NormalTok"/>
          <w:spacing w:val="-6"/>
          <w:highlight w:val="yellow"/>
        </w:rPr>
        <w:t xml:space="preserve"> Group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f</w:t>
      </w:r>
      <w:proofErr w:type="spellEnd"/>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f</w:t>
      </w:r>
      <w:proofErr w:type="spellEnd"/>
      <w:r w:rsidRPr="00B836E2">
        <w:rPr>
          <w:rStyle w:val="SpecialCharTok"/>
          <w:spacing w:val="-6"/>
          <w:highlight w:val="yellow"/>
        </w:rPr>
        <w:t>*</w:t>
      </w:r>
      <w:r w:rsidRPr="00B836E2">
        <w:rPr>
          <w:rStyle w:val="NormalTok"/>
          <w:spacing w:val="-6"/>
          <w:highlight w:val="yellow"/>
        </w:rPr>
        <w:t xml:space="preserve">Group,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data =</w:t>
      </w:r>
      <w:r w:rsidRPr="00B836E2">
        <w:rPr>
          <w:rStyle w:val="NormalTok"/>
          <w:spacing w:val="-6"/>
          <w:highlight w:val="yellow"/>
        </w:rPr>
        <w:t xml:space="preserve"> strength_long1,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correlation =</w:t>
      </w:r>
      <w:r w:rsidRPr="00B836E2">
        <w:rPr>
          <w:rStyle w:val="NormalTok"/>
          <w:spacing w:val="-6"/>
          <w:highlight w:val="yellow"/>
        </w:rPr>
        <w:t xml:space="preserve"> </w:t>
      </w:r>
      <w:proofErr w:type="spellStart"/>
      <w:r w:rsidRPr="00B836E2">
        <w:rPr>
          <w:rStyle w:val="FunctionTok"/>
          <w:spacing w:val="-6"/>
          <w:highlight w:val="yellow"/>
        </w:rPr>
        <w:t>corSymm</w:t>
      </w:r>
      <w:proofErr w:type="spellEnd"/>
      <w:r w:rsidRPr="00B836E2">
        <w:rPr>
          <w:rStyle w:val="NormalTok"/>
          <w:spacing w:val="-6"/>
          <w:highlight w:val="yellow"/>
        </w:rPr>
        <w:t>(</w:t>
      </w:r>
      <w:r w:rsidRPr="00B836E2">
        <w:rPr>
          <w:rStyle w:val="AttributeTok"/>
          <w:spacing w:val="-6"/>
          <w:highlight w:val="yellow"/>
        </w:rPr>
        <w:t>form =</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r w:rsidRPr="00B836E2">
        <w:rPr>
          <w:rStyle w:val="DecValTok"/>
          <w:spacing w:val="-6"/>
          <w:highlight w:val="yellow"/>
        </w:rPr>
        <w:t>1</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IDf</w:t>
      </w:r>
      <w:proofErr w:type="spellEnd"/>
      <w:r w:rsidRPr="00B836E2">
        <w:rPr>
          <w:rStyle w:val="NormalTok"/>
          <w:spacing w:val="-6"/>
          <w:highlight w:val="yellow"/>
        </w:rPr>
        <w:t xml:space="preserve">),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weights =</w:t>
      </w:r>
      <w:r w:rsidRPr="00B836E2">
        <w:rPr>
          <w:rStyle w:val="NormalTok"/>
          <w:spacing w:val="-6"/>
          <w:highlight w:val="yellow"/>
        </w:rPr>
        <w:t xml:space="preserve"> </w:t>
      </w:r>
      <w:proofErr w:type="spellStart"/>
      <w:r w:rsidRPr="00B836E2">
        <w:rPr>
          <w:rStyle w:val="FunctionTok"/>
          <w:spacing w:val="-6"/>
          <w:highlight w:val="yellow"/>
        </w:rPr>
        <w:t>varIdent</w:t>
      </w:r>
      <w:proofErr w:type="spellEnd"/>
      <w:r w:rsidRPr="00B836E2">
        <w:rPr>
          <w:rStyle w:val="NormalTok"/>
          <w:spacing w:val="-6"/>
          <w:highlight w:val="yellow"/>
        </w:rPr>
        <w:t>(</w:t>
      </w:r>
      <w:r w:rsidRPr="00B836E2">
        <w:rPr>
          <w:rStyle w:val="AttributeTok"/>
          <w:spacing w:val="-6"/>
          <w:highlight w:val="yellow"/>
        </w:rPr>
        <w:t>form =</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r w:rsidRPr="00B836E2">
        <w:rPr>
          <w:rStyle w:val="DecValTok"/>
          <w:spacing w:val="-6"/>
          <w:highlight w:val="yellow"/>
        </w:rPr>
        <w:t>1</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f</w:t>
      </w:r>
      <w:proofErr w:type="spellEnd"/>
      <w:r w:rsidRPr="00B836E2">
        <w:rPr>
          <w:rStyle w:val="NormalTok"/>
          <w:spacing w:val="-6"/>
          <w:highlight w:val="yellow"/>
        </w:rPr>
        <w:t xml:space="preserve">),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method =</w:t>
      </w:r>
      <w:r w:rsidRPr="00B836E2">
        <w:rPr>
          <w:rStyle w:val="NormalTok"/>
          <w:spacing w:val="-6"/>
          <w:highlight w:val="yellow"/>
        </w:rPr>
        <w:t xml:space="preserve"> </w:t>
      </w:r>
      <w:r w:rsidRPr="00B836E2">
        <w:rPr>
          <w:rStyle w:val="StringTok"/>
          <w:spacing w:val="-6"/>
          <w:highlight w:val="yellow"/>
        </w:rPr>
        <w:t>"REML"</w:t>
      </w:r>
      <w:r w:rsidRPr="00B836E2">
        <w:rPr>
          <w:rStyle w:val="NormalTok"/>
          <w:spacing w:val="-6"/>
          <w:highlight w:val="yellow"/>
        </w:rPr>
        <w:t xml:space="preserve">)  </w:t>
      </w:r>
      <w:r w:rsidRPr="00B836E2">
        <w:rPr>
          <w:rStyle w:val="CommentTok"/>
          <w:spacing w:val="-6"/>
          <w:highlight w:val="yellow"/>
        </w:rPr>
        <w:t># or "ML"</w:t>
      </w:r>
      <w:r w:rsidRPr="00B836E2">
        <w:rPr>
          <w:spacing w:val="-6"/>
          <w:sz w:val="24"/>
        </w:rPr>
        <w:br/>
      </w:r>
      <w:r w:rsidRPr="00B836E2">
        <w:rPr>
          <w:rStyle w:val="FunctionTok"/>
          <w:spacing w:val="-6"/>
        </w:rPr>
        <w:t>summary</w:t>
      </w:r>
      <w:r w:rsidRPr="00B836E2">
        <w:rPr>
          <w:rStyle w:val="NormalTok"/>
          <w:spacing w:val="-6"/>
        </w:rPr>
        <w:t>(fit.unstructured_1)</w:t>
      </w:r>
    </w:p>
    <w:p w14:paraId="1CBC020F" w14:textId="77777777" w:rsidR="00CF5A2D" w:rsidRPr="00B836E2" w:rsidRDefault="00CF5A2D" w:rsidP="002279F5">
      <w:pPr>
        <w:pStyle w:val="SourceCode"/>
        <w:spacing w:after="0"/>
        <w:rPr>
          <w:spacing w:val="-6"/>
          <w:sz w:val="24"/>
        </w:rPr>
      </w:pPr>
      <w:r w:rsidRPr="00B836E2">
        <w:rPr>
          <w:rStyle w:val="VerbatimChar"/>
          <w:spacing w:val="-6"/>
        </w:rPr>
        <w:lastRenderedPageBreak/>
        <w:t>## Generalized least squares fit by REML</w:t>
      </w:r>
      <w:r w:rsidRPr="00B836E2">
        <w:rPr>
          <w:spacing w:val="-6"/>
          <w:sz w:val="24"/>
        </w:rPr>
        <w:br/>
      </w:r>
      <w:r w:rsidRPr="00B836E2">
        <w:rPr>
          <w:rStyle w:val="VerbatimChar"/>
          <w:spacing w:val="-6"/>
        </w:rPr>
        <w:t xml:space="preserve">##   Model: Strength ~ Group + </w:t>
      </w:r>
      <w:proofErr w:type="spellStart"/>
      <w:r w:rsidRPr="00B836E2">
        <w:rPr>
          <w:rStyle w:val="VerbatimChar"/>
          <w:spacing w:val="-6"/>
        </w:rPr>
        <w:t>Weekf</w:t>
      </w:r>
      <w:proofErr w:type="spellEnd"/>
      <w:r w:rsidRPr="00B836E2">
        <w:rPr>
          <w:rStyle w:val="VerbatimChar"/>
          <w:spacing w:val="-6"/>
        </w:rPr>
        <w:t xml:space="preserve"> + </w:t>
      </w:r>
      <w:proofErr w:type="spellStart"/>
      <w:r w:rsidRPr="00B836E2">
        <w:rPr>
          <w:rStyle w:val="VerbatimChar"/>
          <w:spacing w:val="-6"/>
        </w:rPr>
        <w:t>Weekf</w:t>
      </w:r>
      <w:proofErr w:type="spellEnd"/>
      <w:r w:rsidRPr="00B836E2">
        <w:rPr>
          <w:rStyle w:val="VerbatimChar"/>
          <w:spacing w:val="-6"/>
        </w:rPr>
        <w:t xml:space="preserve"> * Group </w:t>
      </w:r>
      <w:r w:rsidRPr="00B836E2">
        <w:rPr>
          <w:spacing w:val="-6"/>
          <w:sz w:val="24"/>
        </w:rPr>
        <w:br/>
      </w:r>
      <w:r w:rsidRPr="00B836E2">
        <w:rPr>
          <w:rStyle w:val="VerbatimChar"/>
          <w:spacing w:val="-6"/>
        </w:rPr>
        <w:t xml:space="preserve">##   Data: strength_long1 </w:t>
      </w:r>
      <w:r w:rsidRPr="00B836E2">
        <w:rPr>
          <w:spacing w:val="-6"/>
          <w:sz w:val="24"/>
        </w:rPr>
        <w:br/>
      </w:r>
      <w:r w:rsidRPr="00B836E2">
        <w:rPr>
          <w:rStyle w:val="VerbatimChar"/>
          <w:spacing w:val="-6"/>
          <w:highlight w:val="yellow"/>
        </w:rPr>
        <w:t xml:space="preserve">##        AIC      BIC    </w:t>
      </w:r>
      <w:proofErr w:type="spellStart"/>
      <w:r w:rsidRPr="00B836E2">
        <w:rPr>
          <w:rStyle w:val="VerbatimChar"/>
          <w:spacing w:val="-6"/>
          <w:highlight w:val="yellow"/>
        </w:rPr>
        <w:t>logLik</w:t>
      </w:r>
      <w:proofErr w:type="spellEnd"/>
      <w:r w:rsidRPr="00B836E2">
        <w:rPr>
          <w:spacing w:val="-6"/>
          <w:sz w:val="24"/>
          <w:highlight w:val="yellow"/>
        </w:rPr>
        <w:br/>
      </w:r>
      <w:r w:rsidRPr="00B836E2">
        <w:rPr>
          <w:rStyle w:val="VerbatimChar"/>
          <w:spacing w:val="-6"/>
          <w:highlight w:val="yellow"/>
        </w:rPr>
        <w:t>##   1332.896 1525.706 -617.4479</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rrelation Structure: General</w:t>
      </w:r>
      <w:r w:rsidRPr="00B836E2">
        <w:rPr>
          <w:spacing w:val="-6"/>
          <w:sz w:val="24"/>
        </w:rPr>
        <w:br/>
      </w:r>
      <w:r w:rsidRPr="00B836E2">
        <w:rPr>
          <w:rStyle w:val="VerbatimChar"/>
          <w:spacing w:val="-6"/>
        </w:rPr>
        <w:t xml:space="preserve">##  Formula: ~1 | </w:t>
      </w:r>
      <w:proofErr w:type="spellStart"/>
      <w:r w:rsidRPr="00B836E2">
        <w:rPr>
          <w:rStyle w:val="VerbatimChar"/>
          <w:spacing w:val="-6"/>
        </w:rPr>
        <w:t>IDf</w:t>
      </w:r>
      <w:proofErr w:type="spellEnd"/>
      <w:r w:rsidRPr="00B836E2">
        <w:rPr>
          <w:rStyle w:val="VerbatimChar"/>
          <w:spacing w:val="-6"/>
        </w:rPr>
        <w:t xml:space="preserve"> </w:t>
      </w:r>
      <w:r w:rsidRPr="00B836E2">
        <w:rPr>
          <w:spacing w:val="-6"/>
          <w:sz w:val="24"/>
        </w:rPr>
        <w:br/>
      </w:r>
      <w:r w:rsidRPr="00B836E2">
        <w:rPr>
          <w:rStyle w:val="VerbatimChar"/>
          <w:spacing w:val="-6"/>
        </w:rPr>
        <w:t>##  Parameter estimate(s):</w:t>
      </w:r>
      <w:r w:rsidRPr="00B836E2">
        <w:rPr>
          <w:spacing w:val="-6"/>
          <w:sz w:val="24"/>
        </w:rPr>
        <w:br/>
      </w:r>
      <w:r w:rsidRPr="00B836E2">
        <w:rPr>
          <w:rStyle w:val="VerbatimChar"/>
          <w:spacing w:val="-6"/>
        </w:rPr>
        <w:t xml:space="preserve">##  Correlation: </w:t>
      </w:r>
      <w:r w:rsidRPr="00B836E2">
        <w:rPr>
          <w:spacing w:val="-6"/>
          <w:sz w:val="24"/>
        </w:rPr>
        <w:br/>
      </w:r>
      <w:r w:rsidRPr="00B836E2">
        <w:rPr>
          <w:rStyle w:val="VerbatimChar"/>
          <w:spacing w:val="-6"/>
        </w:rPr>
        <w:t xml:space="preserve">##   1     2     3     4     5     6    </w:t>
      </w:r>
      <w:r w:rsidRPr="00B836E2">
        <w:rPr>
          <w:spacing w:val="-6"/>
          <w:sz w:val="24"/>
        </w:rPr>
        <w:br/>
      </w:r>
      <w:r w:rsidRPr="00B836E2">
        <w:rPr>
          <w:rStyle w:val="VerbatimChar"/>
          <w:spacing w:val="-6"/>
        </w:rPr>
        <w:t xml:space="preserve">## 2 0.960                              </w:t>
      </w:r>
      <w:r w:rsidRPr="00B836E2">
        <w:rPr>
          <w:spacing w:val="-6"/>
          <w:sz w:val="24"/>
        </w:rPr>
        <w:br/>
      </w:r>
      <w:r w:rsidRPr="00B836E2">
        <w:rPr>
          <w:rStyle w:val="VerbatimChar"/>
          <w:spacing w:val="-6"/>
        </w:rPr>
        <w:t xml:space="preserve">## 3 0.925 0.940                        </w:t>
      </w:r>
      <w:r w:rsidRPr="00B836E2">
        <w:rPr>
          <w:spacing w:val="-6"/>
          <w:sz w:val="24"/>
        </w:rPr>
        <w:br/>
      </w:r>
      <w:r w:rsidRPr="00B836E2">
        <w:rPr>
          <w:rStyle w:val="VerbatimChar"/>
          <w:spacing w:val="-6"/>
        </w:rPr>
        <w:t xml:space="preserve">## 4 0.872 0.877 0.956                  </w:t>
      </w:r>
      <w:r w:rsidRPr="00B836E2">
        <w:rPr>
          <w:spacing w:val="-6"/>
          <w:sz w:val="24"/>
        </w:rPr>
        <w:br/>
      </w:r>
      <w:r w:rsidRPr="00B836E2">
        <w:rPr>
          <w:rStyle w:val="VerbatimChar"/>
          <w:spacing w:val="-6"/>
        </w:rPr>
        <w:t xml:space="preserve">## 5 0.842 0.860 0.937 0.960            </w:t>
      </w:r>
      <w:r w:rsidRPr="00B836E2">
        <w:rPr>
          <w:spacing w:val="-6"/>
          <w:sz w:val="24"/>
        </w:rPr>
        <w:br/>
      </w:r>
      <w:r w:rsidRPr="00B836E2">
        <w:rPr>
          <w:rStyle w:val="VerbatimChar"/>
          <w:spacing w:val="-6"/>
        </w:rPr>
        <w:t xml:space="preserve">## 6 0.809 0.827 0.898 0.909 0.951      </w:t>
      </w:r>
      <w:r w:rsidRPr="00B836E2">
        <w:rPr>
          <w:spacing w:val="-6"/>
          <w:sz w:val="24"/>
        </w:rPr>
        <w:br/>
      </w:r>
      <w:r w:rsidRPr="00B836E2">
        <w:rPr>
          <w:rStyle w:val="VerbatimChar"/>
          <w:spacing w:val="-6"/>
        </w:rPr>
        <w:t>## 7 0.797 0.792 0.876 0.887 0.917 0.953</w:t>
      </w:r>
      <w:r w:rsidRPr="00B836E2">
        <w:rPr>
          <w:spacing w:val="-6"/>
          <w:sz w:val="24"/>
        </w:rPr>
        <w:br/>
      </w:r>
      <w:r w:rsidRPr="00B836E2">
        <w:rPr>
          <w:rStyle w:val="VerbatimChar"/>
          <w:spacing w:val="-6"/>
        </w:rPr>
        <w:t>## Variance function:</w:t>
      </w:r>
      <w:r w:rsidRPr="00B836E2">
        <w:rPr>
          <w:spacing w:val="-6"/>
          <w:sz w:val="24"/>
        </w:rPr>
        <w:br/>
      </w:r>
      <w:r w:rsidRPr="00B836E2">
        <w:rPr>
          <w:rStyle w:val="VerbatimChar"/>
          <w:spacing w:val="-6"/>
        </w:rPr>
        <w:t>##  Structure: Different standard deviations per stratum</w:t>
      </w:r>
      <w:r w:rsidRPr="00B836E2">
        <w:rPr>
          <w:spacing w:val="-6"/>
          <w:sz w:val="24"/>
        </w:rPr>
        <w:br/>
      </w:r>
      <w:r w:rsidRPr="00B836E2">
        <w:rPr>
          <w:rStyle w:val="VerbatimChar"/>
          <w:spacing w:val="-6"/>
        </w:rPr>
        <w:t xml:space="preserve">##  Formula: ~1 | </w:t>
      </w:r>
      <w:proofErr w:type="spellStart"/>
      <w:r w:rsidRPr="00B836E2">
        <w:rPr>
          <w:rStyle w:val="VerbatimChar"/>
          <w:spacing w:val="-6"/>
        </w:rPr>
        <w:t>Weekf</w:t>
      </w:r>
      <w:proofErr w:type="spellEnd"/>
      <w:r w:rsidRPr="00B836E2">
        <w:rPr>
          <w:rStyle w:val="VerbatimChar"/>
          <w:spacing w:val="-6"/>
        </w:rPr>
        <w:t xml:space="preserve"> </w:t>
      </w:r>
      <w:r w:rsidRPr="00B836E2">
        <w:rPr>
          <w:spacing w:val="-6"/>
          <w:sz w:val="24"/>
        </w:rPr>
        <w:br/>
      </w:r>
      <w:r w:rsidRPr="00B836E2">
        <w:rPr>
          <w:rStyle w:val="VerbatimChar"/>
          <w:spacing w:val="-6"/>
        </w:rPr>
        <w:t>##  Parameter estimates:</w:t>
      </w:r>
      <w:r w:rsidRPr="00B836E2">
        <w:rPr>
          <w:spacing w:val="-6"/>
          <w:sz w:val="24"/>
        </w:rPr>
        <w:br/>
      </w:r>
      <w:r w:rsidRPr="00B836E2">
        <w:rPr>
          <w:rStyle w:val="VerbatimChar"/>
          <w:spacing w:val="-6"/>
        </w:rPr>
        <w:t xml:space="preserve">##    Week1    Week2    Week3    Week4    Week5    Week6    Week7 </w:t>
      </w:r>
      <w:r w:rsidRPr="00B836E2">
        <w:rPr>
          <w:spacing w:val="-6"/>
          <w:sz w:val="24"/>
        </w:rPr>
        <w:br/>
      </w:r>
      <w:r w:rsidRPr="00B836E2">
        <w:rPr>
          <w:rStyle w:val="VerbatimChar"/>
          <w:spacing w:val="-6"/>
        </w:rPr>
        <w:t xml:space="preserve">## 1.000000 1.038705 1.104340 1.071325 1.173689 1.157116 1.203158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efficients:</w:t>
      </w:r>
      <w:r w:rsidRPr="00B836E2">
        <w:rPr>
          <w:spacing w:val="-6"/>
          <w:sz w:val="24"/>
        </w:rPr>
        <w:br/>
      </w:r>
      <w:r w:rsidRPr="00B836E2">
        <w:rPr>
          <w:rStyle w:val="VerbatimChar"/>
          <w:spacing w:val="-6"/>
        </w:rPr>
        <w:t xml:space="preserve">##                       Value </w:t>
      </w:r>
      <w:proofErr w:type="spellStart"/>
      <w:r w:rsidRPr="00B836E2">
        <w:rPr>
          <w:rStyle w:val="VerbatimChar"/>
          <w:spacing w:val="-6"/>
        </w:rPr>
        <w:t>Std.Error</w:t>
      </w:r>
      <w:proofErr w:type="spellEnd"/>
      <w:r w:rsidRPr="00B836E2">
        <w:rPr>
          <w:rStyle w:val="VerbatimChar"/>
          <w:spacing w:val="-6"/>
        </w:rPr>
        <w:t xml:space="preserve">   t-value p-value</w:t>
      </w:r>
      <w:r w:rsidRPr="00B836E2">
        <w:rPr>
          <w:spacing w:val="-6"/>
          <w:sz w:val="24"/>
        </w:rPr>
        <w:br/>
      </w:r>
      <w:r w:rsidRPr="00B836E2">
        <w:rPr>
          <w:rStyle w:val="VerbatimChar"/>
          <w:spacing w:val="-6"/>
        </w:rPr>
        <w:t>## (Intercept)        79.75000 0.6625852 120.36187  0.0000</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0.06250 0.9938779  -0.06288  0.9499</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1.29762 0.9258146   1.40160  0.1619</w:t>
      </w:r>
      <w:r w:rsidRPr="00B836E2">
        <w:rPr>
          <w:spacing w:val="-6"/>
          <w:sz w:val="24"/>
        </w:rPr>
        <w:br/>
      </w:r>
      <w:r w:rsidRPr="00B836E2">
        <w:rPr>
          <w:rStyle w:val="VerbatimChar"/>
          <w:spacing w:val="-6"/>
        </w:rPr>
        <w:t>## WeekfWeek2          0.20000 0.1922152   1.04050  0.2988</w:t>
      </w:r>
      <w:r w:rsidRPr="00B836E2">
        <w:rPr>
          <w:spacing w:val="-6"/>
          <w:sz w:val="24"/>
        </w:rPr>
        <w:br/>
      </w:r>
      <w:r w:rsidRPr="00B836E2">
        <w:rPr>
          <w:rStyle w:val="VerbatimChar"/>
          <w:spacing w:val="-6"/>
        </w:rPr>
        <w:t>## WeekfWeek3          0.25000 0.2790045   0.89604  0.3708</w:t>
      </w:r>
      <w:r w:rsidRPr="00B836E2">
        <w:rPr>
          <w:spacing w:val="-6"/>
          <w:sz w:val="24"/>
        </w:rPr>
        <w:br/>
      </w:r>
      <w:r w:rsidRPr="00B836E2">
        <w:rPr>
          <w:rStyle w:val="VerbatimChar"/>
          <w:spacing w:val="-6"/>
        </w:rPr>
        <w:t>## WeekfWeek4          0.30000 0.3507594   0.85529  0.3929</w:t>
      </w:r>
      <w:r w:rsidRPr="00B836E2">
        <w:rPr>
          <w:spacing w:val="-6"/>
          <w:sz w:val="24"/>
        </w:rPr>
        <w:br/>
      </w:r>
      <w:r w:rsidRPr="00B836E2">
        <w:rPr>
          <w:rStyle w:val="VerbatimChar"/>
          <w:spacing w:val="-6"/>
        </w:rPr>
        <w:t>## WeekfWeek5          0.05000 0.4194662   0.11920  0.9052</w:t>
      </w:r>
      <w:r w:rsidRPr="00B836E2">
        <w:rPr>
          <w:spacing w:val="-6"/>
          <w:sz w:val="24"/>
        </w:rPr>
        <w:br/>
      </w:r>
      <w:r w:rsidRPr="00B836E2">
        <w:rPr>
          <w:rStyle w:val="VerbatimChar"/>
          <w:spacing w:val="-6"/>
        </w:rPr>
        <w:t>## WeekfWeek6         -0.15000 0.4525173  -0.33148  0.7405</w:t>
      </w:r>
      <w:r w:rsidRPr="00B836E2">
        <w:rPr>
          <w:spacing w:val="-6"/>
          <w:sz w:val="24"/>
        </w:rPr>
        <w:br/>
      </w:r>
      <w:r w:rsidRPr="00B836E2">
        <w:rPr>
          <w:rStyle w:val="VerbatimChar"/>
          <w:spacing w:val="-6"/>
        </w:rPr>
        <w:t>## WeekfWeek7         -0.15000 0.4825102  -0.31087  0.7561</w:t>
      </w:r>
      <w:r w:rsidRPr="00B836E2">
        <w:rPr>
          <w:spacing w:val="-6"/>
          <w:sz w:val="24"/>
        </w:rPr>
        <w:br/>
      </w:r>
      <w:r w:rsidRPr="00B836E2">
        <w:rPr>
          <w:rStyle w:val="VerbatimChar"/>
          <w:spacing w:val="-6"/>
        </w:rPr>
        <w:t>## GroupRI:WeekfWeek2  0.67500 0.2883228   2.34113  0.0197</w:t>
      </w:r>
      <w:r w:rsidRPr="00B836E2">
        <w:rPr>
          <w:spacing w:val="-6"/>
          <w:sz w:val="24"/>
        </w:rPr>
        <w:br/>
      </w:r>
      <w:r w:rsidRPr="00B836E2">
        <w:rPr>
          <w:rStyle w:val="VerbatimChar"/>
          <w:spacing w:val="-6"/>
        </w:rPr>
        <w:t>## GroupWI:WeekfWeek2  0.41905 0.2685777   1.56025  0.1195</w:t>
      </w:r>
      <w:r w:rsidRPr="00B836E2">
        <w:rPr>
          <w:spacing w:val="-6"/>
          <w:sz w:val="24"/>
        </w:rPr>
        <w:br/>
      </w:r>
      <w:r w:rsidRPr="00B836E2">
        <w:rPr>
          <w:rStyle w:val="VerbatimChar"/>
          <w:spacing w:val="-6"/>
        </w:rPr>
        <w:t>## GroupRI:WeekfWeek3  0.87500 0.4185067   2.09077  0.0372</w:t>
      </w:r>
      <w:r w:rsidRPr="00B836E2">
        <w:rPr>
          <w:spacing w:val="-6"/>
          <w:sz w:val="24"/>
        </w:rPr>
        <w:br/>
      </w:r>
      <w:r w:rsidRPr="00B836E2">
        <w:rPr>
          <w:rStyle w:val="VerbatimChar"/>
          <w:spacing w:val="-6"/>
        </w:rPr>
        <w:t>## GroupWI:WeekfWeek3  0.60714 0.3898464   1.55739  0.1202</w:t>
      </w:r>
      <w:r w:rsidRPr="00B836E2">
        <w:rPr>
          <w:spacing w:val="-6"/>
          <w:sz w:val="24"/>
        </w:rPr>
        <w:br/>
      </w:r>
      <w:r w:rsidRPr="00B836E2">
        <w:rPr>
          <w:rStyle w:val="VerbatimChar"/>
          <w:spacing w:val="-6"/>
        </w:rPr>
        <w:t>## GroupRI:WeekfWeek4  1.01250 0.5261391   1.92440  0.0551</w:t>
      </w:r>
      <w:r w:rsidRPr="00B836E2">
        <w:rPr>
          <w:spacing w:val="-6"/>
          <w:sz w:val="24"/>
        </w:rPr>
        <w:br/>
      </w:r>
      <w:r w:rsidRPr="00B836E2">
        <w:rPr>
          <w:rStyle w:val="VerbatimChar"/>
          <w:spacing w:val="-6"/>
        </w:rPr>
        <w:t>## GroupWI:WeekfWeek4  1.17619 0.4901078   2.39986  0.0169</w:t>
      </w:r>
      <w:r w:rsidRPr="00B836E2">
        <w:rPr>
          <w:spacing w:val="-6"/>
          <w:sz w:val="24"/>
        </w:rPr>
        <w:br/>
      </w:r>
      <w:r w:rsidRPr="00B836E2">
        <w:rPr>
          <w:rStyle w:val="VerbatimChar"/>
          <w:spacing w:val="-6"/>
        </w:rPr>
        <w:t>## GroupRI:WeekfWeek5  1.51250 0.6291993   2.40385  0.0167</w:t>
      </w:r>
      <w:r w:rsidRPr="00B836E2">
        <w:rPr>
          <w:spacing w:val="-6"/>
          <w:sz w:val="24"/>
        </w:rPr>
        <w:br/>
      </w:r>
      <w:r w:rsidRPr="00B836E2">
        <w:rPr>
          <w:rStyle w:val="VerbatimChar"/>
          <w:spacing w:val="-6"/>
        </w:rPr>
        <w:t>## GroupWI:WeekfWeek5  1.52143 0.5861102   2.59581  0.0098</w:t>
      </w:r>
      <w:r w:rsidRPr="00B836E2">
        <w:rPr>
          <w:spacing w:val="-6"/>
          <w:sz w:val="24"/>
        </w:rPr>
        <w:br/>
      </w:r>
      <w:r w:rsidRPr="00B836E2">
        <w:rPr>
          <w:rStyle w:val="VerbatimChar"/>
          <w:spacing w:val="-6"/>
        </w:rPr>
        <w:t>## GroupRI:WeekfWeek6  1.58750 0.6787759   2.33877  0.0199</w:t>
      </w:r>
      <w:r w:rsidRPr="00B836E2">
        <w:rPr>
          <w:spacing w:val="-6"/>
          <w:sz w:val="24"/>
        </w:rPr>
        <w:br/>
      </w:r>
      <w:r w:rsidRPr="00B836E2">
        <w:rPr>
          <w:rStyle w:val="VerbatimChar"/>
          <w:spacing w:val="-6"/>
        </w:rPr>
        <w:t>## GroupWI:WeekfWeek6  1.81667 0.6322917   2.87315  0.0043</w:t>
      </w:r>
      <w:r w:rsidRPr="00B836E2">
        <w:rPr>
          <w:spacing w:val="-6"/>
          <w:sz w:val="24"/>
        </w:rPr>
        <w:br/>
      </w:r>
      <w:r w:rsidRPr="00B836E2">
        <w:rPr>
          <w:rStyle w:val="VerbatimChar"/>
          <w:spacing w:val="-6"/>
        </w:rPr>
        <w:t>## GroupRI:WeekfWeek7  1.58750 0.7237652   2.19339  0.0289</w:t>
      </w:r>
      <w:r w:rsidRPr="00B836E2">
        <w:rPr>
          <w:spacing w:val="-6"/>
          <w:sz w:val="24"/>
        </w:rPr>
        <w:br/>
      </w:r>
      <w:r w:rsidRPr="00B836E2">
        <w:rPr>
          <w:rStyle w:val="VerbatimChar"/>
          <w:spacing w:val="-6"/>
        </w:rPr>
        <w:t>## GroupWI:WeekfWeek7  2.19762 0.6742000   3.25960  0.0012</w:t>
      </w:r>
      <w:r w:rsidRPr="00B836E2">
        <w:rPr>
          <w:spacing w:val="-6"/>
          <w:sz w:val="24"/>
        </w:rPr>
        <w:br/>
      </w:r>
      <w:r w:rsidRPr="00B836E2">
        <w:rPr>
          <w:rStyle w:val="VerbatimChar"/>
          <w:spacing w:val="-6"/>
        </w:rPr>
        <w:lastRenderedPageBreak/>
        <w:t xml:space="preserve">## </w:t>
      </w:r>
      <w:r w:rsidRPr="00B836E2">
        <w:rPr>
          <w:spacing w:val="-6"/>
          <w:sz w:val="24"/>
        </w:rPr>
        <w:br/>
      </w:r>
      <w:r w:rsidRPr="00B836E2">
        <w:rPr>
          <w:rStyle w:val="VerbatimChar"/>
          <w:spacing w:val="-6"/>
        </w:rPr>
        <w:t xml:space="preserve">##  Correlation: </w:t>
      </w:r>
      <w:r w:rsidRPr="00B836E2">
        <w:rPr>
          <w:spacing w:val="-6"/>
          <w:sz w:val="24"/>
        </w:rPr>
        <w:br/>
      </w:r>
      <w:r w:rsidRPr="00B836E2">
        <w:rPr>
          <w:rStyle w:val="VerbatimChar"/>
          <w:spacing w:val="-6"/>
        </w:rPr>
        <w:t>##                    (</w:t>
      </w:r>
      <w:proofErr w:type="spellStart"/>
      <w:r w:rsidRPr="00B836E2">
        <w:rPr>
          <w:rStyle w:val="VerbatimChar"/>
          <w:spacing w:val="-6"/>
        </w:rPr>
        <w:t>Intr</w:t>
      </w:r>
      <w:proofErr w:type="spellEnd"/>
      <w:r w:rsidRPr="00B836E2">
        <w:rPr>
          <w:rStyle w:val="VerbatimChar"/>
          <w:spacing w:val="-6"/>
        </w:rPr>
        <w:t>) GropRI GropWI WkfWk2 WkfWk3 WkfWk4 WkfWk5 WkfWk6</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0.667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0.716  0.477                                          </w:t>
      </w:r>
      <w:r w:rsidRPr="00B836E2">
        <w:rPr>
          <w:spacing w:val="-6"/>
          <w:sz w:val="24"/>
        </w:rPr>
        <w:br/>
      </w:r>
      <w:r w:rsidRPr="00B836E2">
        <w:rPr>
          <w:rStyle w:val="VerbatimChar"/>
          <w:spacing w:val="-6"/>
        </w:rPr>
        <w:t xml:space="preserve">## WeekfWeek2         -0.009  0.006  0.006                                   </w:t>
      </w:r>
      <w:r w:rsidRPr="00B836E2">
        <w:rPr>
          <w:spacing w:val="-6"/>
          <w:sz w:val="24"/>
        </w:rPr>
        <w:br/>
      </w:r>
      <w:r w:rsidRPr="00B836E2">
        <w:rPr>
          <w:rStyle w:val="VerbatimChar"/>
          <w:spacing w:val="-6"/>
        </w:rPr>
        <w:t xml:space="preserve">## WeekfWeek3          0.050 -0.033 -0.036  0.485                            </w:t>
      </w:r>
      <w:r w:rsidRPr="00B836E2">
        <w:rPr>
          <w:spacing w:val="-6"/>
          <w:sz w:val="24"/>
        </w:rPr>
        <w:br/>
      </w:r>
      <w:r w:rsidRPr="00B836E2">
        <w:rPr>
          <w:rStyle w:val="VerbatimChar"/>
          <w:spacing w:val="-6"/>
        </w:rPr>
        <w:t xml:space="preserve">## WeekfWeek4         -0.125  0.083  0.090  0.292  0.788                     </w:t>
      </w:r>
      <w:r w:rsidRPr="00B836E2">
        <w:rPr>
          <w:spacing w:val="-6"/>
          <w:sz w:val="24"/>
        </w:rPr>
        <w:br/>
      </w:r>
      <w:r w:rsidRPr="00B836E2">
        <w:rPr>
          <w:rStyle w:val="VerbatimChar"/>
          <w:spacing w:val="-6"/>
        </w:rPr>
        <w:t xml:space="preserve">## WeekfWeek5         -0.018  0.012  0.013  0.339  0.770  0.851              </w:t>
      </w:r>
      <w:r w:rsidRPr="00B836E2">
        <w:rPr>
          <w:spacing w:val="-6"/>
          <w:sz w:val="24"/>
        </w:rPr>
        <w:br/>
      </w:r>
      <w:r w:rsidRPr="00B836E2">
        <w:rPr>
          <w:rStyle w:val="VerbatimChar"/>
          <w:spacing w:val="-6"/>
        </w:rPr>
        <w:t xml:space="preserve">## WeekfWeek6         -0.093  0.062  0.067  0.307  0.659  0.712  0.850       </w:t>
      </w:r>
      <w:r w:rsidRPr="00B836E2">
        <w:rPr>
          <w:spacing w:val="-6"/>
          <w:sz w:val="24"/>
        </w:rPr>
        <w:br/>
      </w:r>
      <w:r w:rsidRPr="00B836E2">
        <w:rPr>
          <w:rStyle w:val="VerbatimChar"/>
          <w:spacing w:val="-6"/>
        </w:rPr>
        <w:t>## WeekfWeek7         -0.057  0.038  0.041  0.158  0.599  0.652  0.753  0.869</w:t>
      </w:r>
      <w:r w:rsidRPr="00B836E2">
        <w:rPr>
          <w:spacing w:val="-6"/>
          <w:sz w:val="24"/>
        </w:rPr>
        <w:br/>
      </w:r>
      <w:r w:rsidRPr="00B836E2">
        <w:rPr>
          <w:rStyle w:val="VerbatimChar"/>
          <w:spacing w:val="-6"/>
        </w:rPr>
        <w:t>## GroupRI:WeekfWeek2  0.006 -0.009 -0.004 -0.667 -0.324 -0.194 -0.226 -0.204</w:t>
      </w:r>
      <w:r w:rsidRPr="00B836E2">
        <w:rPr>
          <w:spacing w:val="-6"/>
          <w:sz w:val="24"/>
        </w:rPr>
        <w:br/>
      </w:r>
      <w:r w:rsidRPr="00B836E2">
        <w:rPr>
          <w:rStyle w:val="VerbatimChar"/>
          <w:spacing w:val="-6"/>
        </w:rPr>
        <w:t>## GroupWI:WeekfWeek2  0.006 -0.004 -0.009 -0.716 -0.347 -0.209 -0.242 -0.219</w:t>
      </w:r>
      <w:r w:rsidRPr="00B836E2">
        <w:rPr>
          <w:spacing w:val="-6"/>
          <w:sz w:val="24"/>
        </w:rPr>
        <w:br/>
      </w:r>
      <w:r w:rsidRPr="00B836E2">
        <w:rPr>
          <w:rStyle w:val="VerbatimChar"/>
          <w:spacing w:val="-6"/>
        </w:rPr>
        <w:t>## GroupRI:WeekfWeek3 -0.033  0.050  0.024 -0.324 -0.667 -0.525 -0.513 -0.439</w:t>
      </w:r>
      <w:r w:rsidRPr="00B836E2">
        <w:rPr>
          <w:spacing w:val="-6"/>
          <w:sz w:val="24"/>
        </w:rPr>
        <w:br/>
      </w:r>
      <w:r w:rsidRPr="00B836E2">
        <w:rPr>
          <w:rStyle w:val="VerbatimChar"/>
          <w:spacing w:val="-6"/>
        </w:rPr>
        <w:t>## GroupWI:WeekfWeek3 -0.036  0.024  0.050 -0.347 -0.716 -0.564 -0.551 -0.472</w:t>
      </w:r>
      <w:r w:rsidRPr="00B836E2">
        <w:rPr>
          <w:spacing w:val="-6"/>
          <w:sz w:val="24"/>
        </w:rPr>
        <w:br/>
      </w:r>
      <w:r w:rsidRPr="00B836E2">
        <w:rPr>
          <w:rStyle w:val="VerbatimChar"/>
          <w:spacing w:val="-6"/>
        </w:rPr>
        <w:t>## GroupRI:WeekfWeek4  0.083 -0.125 -0.060 -0.194 -0.525 -0.667 -0.567 -0.475</w:t>
      </w:r>
      <w:r w:rsidRPr="00B836E2">
        <w:rPr>
          <w:spacing w:val="-6"/>
          <w:sz w:val="24"/>
        </w:rPr>
        <w:br/>
      </w:r>
      <w:r w:rsidRPr="00B836E2">
        <w:rPr>
          <w:rStyle w:val="VerbatimChar"/>
          <w:spacing w:val="-6"/>
        </w:rPr>
        <w:t>## GroupWI:WeekfWeek4  0.090 -0.060 -0.125 -0.209 -0.564 -0.716 -0.609 -0.510</w:t>
      </w:r>
      <w:r w:rsidRPr="00B836E2">
        <w:rPr>
          <w:spacing w:val="-6"/>
          <w:sz w:val="24"/>
        </w:rPr>
        <w:br/>
      </w:r>
      <w:r w:rsidRPr="00B836E2">
        <w:rPr>
          <w:rStyle w:val="VerbatimChar"/>
          <w:spacing w:val="-6"/>
        </w:rPr>
        <w:t>## GroupRI:WeekfWeek5  0.012 -0.018 -0.009 -0.226 -0.513 -0.567 -0.667 -0.567</w:t>
      </w:r>
      <w:r w:rsidRPr="00B836E2">
        <w:rPr>
          <w:spacing w:val="-6"/>
          <w:sz w:val="24"/>
        </w:rPr>
        <w:br/>
      </w:r>
      <w:r w:rsidRPr="00B836E2">
        <w:rPr>
          <w:rStyle w:val="VerbatimChar"/>
          <w:spacing w:val="-6"/>
        </w:rPr>
        <w:t>## GroupWI:WeekfWeek5  0.013 -0.009 -0.018 -0.242 -0.551 -0.609 -0.716 -0.608</w:t>
      </w:r>
      <w:r w:rsidRPr="00B836E2">
        <w:rPr>
          <w:spacing w:val="-6"/>
          <w:sz w:val="24"/>
        </w:rPr>
        <w:br/>
      </w:r>
      <w:r w:rsidRPr="00B836E2">
        <w:rPr>
          <w:rStyle w:val="VerbatimChar"/>
          <w:spacing w:val="-6"/>
        </w:rPr>
        <w:t>## GroupRI:WeekfWeek6  0.062 -0.093 -0.045 -0.204 -0.439 -0.475 -0.567 -0.667</w:t>
      </w:r>
      <w:r w:rsidRPr="00B836E2">
        <w:rPr>
          <w:spacing w:val="-6"/>
          <w:sz w:val="24"/>
        </w:rPr>
        <w:br/>
      </w:r>
      <w:r w:rsidRPr="00B836E2">
        <w:rPr>
          <w:rStyle w:val="VerbatimChar"/>
          <w:spacing w:val="-6"/>
        </w:rPr>
        <w:t>## GroupWI:WeekfWeek6  0.067 -0.045 -0.093 -0.219 -0.472 -0.510 -0.608 -0.716</w:t>
      </w:r>
      <w:r w:rsidRPr="00B836E2">
        <w:rPr>
          <w:spacing w:val="-6"/>
          <w:sz w:val="24"/>
        </w:rPr>
        <w:br/>
      </w:r>
      <w:r w:rsidRPr="00B836E2">
        <w:rPr>
          <w:rStyle w:val="VerbatimChar"/>
          <w:spacing w:val="-6"/>
        </w:rPr>
        <w:t>## GroupRI:WeekfWeek7  0.038 -0.057 -0.027 -0.106 -0.399 -0.435 -0.502 -0.579</w:t>
      </w:r>
      <w:r w:rsidRPr="00B836E2">
        <w:rPr>
          <w:spacing w:val="-6"/>
          <w:sz w:val="24"/>
        </w:rPr>
        <w:br/>
      </w:r>
      <w:r w:rsidRPr="00B836E2">
        <w:rPr>
          <w:rStyle w:val="VerbatimChar"/>
          <w:spacing w:val="-6"/>
        </w:rPr>
        <w:t>## GroupWI:WeekfWeek7  0.041 -0.027 -0.057 -0.113 -0.428 -0.467 -0.539 -0.622</w:t>
      </w:r>
      <w:r w:rsidRPr="00B836E2">
        <w:rPr>
          <w:spacing w:val="-6"/>
          <w:sz w:val="24"/>
        </w:rPr>
        <w:br/>
      </w:r>
      <w:r w:rsidRPr="00B836E2">
        <w:rPr>
          <w:rStyle w:val="VerbatimChar"/>
          <w:spacing w:val="-6"/>
        </w:rPr>
        <w:t>##                    WkfWk7 GRI:WW2 GWI:WW2 GRI:WW3 GWI:WW3 GRI:WW4 GWI:WW4</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eekfWeek2                                                               </w:t>
      </w:r>
      <w:r w:rsidRPr="00B836E2">
        <w:rPr>
          <w:spacing w:val="-6"/>
          <w:sz w:val="24"/>
        </w:rPr>
        <w:br/>
      </w:r>
      <w:r w:rsidRPr="00B836E2">
        <w:rPr>
          <w:rStyle w:val="VerbatimChar"/>
          <w:spacing w:val="-6"/>
        </w:rPr>
        <w:t xml:space="preserve">## WeekfWeek3                                                               </w:t>
      </w:r>
      <w:r w:rsidRPr="00B836E2">
        <w:rPr>
          <w:spacing w:val="-6"/>
          <w:sz w:val="24"/>
        </w:rPr>
        <w:br/>
      </w:r>
      <w:r w:rsidRPr="00B836E2">
        <w:rPr>
          <w:rStyle w:val="VerbatimChar"/>
          <w:spacing w:val="-6"/>
        </w:rPr>
        <w:t xml:space="preserve">## WeekfWeek4                                                               </w:t>
      </w:r>
      <w:r w:rsidRPr="00B836E2">
        <w:rPr>
          <w:spacing w:val="-6"/>
          <w:sz w:val="24"/>
        </w:rPr>
        <w:br/>
      </w:r>
      <w:r w:rsidRPr="00B836E2">
        <w:rPr>
          <w:rStyle w:val="VerbatimChar"/>
          <w:spacing w:val="-6"/>
        </w:rPr>
        <w:t xml:space="preserve">## WeekfWeek5                                                               </w:t>
      </w:r>
      <w:r w:rsidRPr="00B836E2">
        <w:rPr>
          <w:spacing w:val="-6"/>
          <w:sz w:val="24"/>
        </w:rPr>
        <w:br/>
      </w:r>
      <w:r w:rsidRPr="00B836E2">
        <w:rPr>
          <w:rStyle w:val="VerbatimChar"/>
          <w:spacing w:val="-6"/>
        </w:rPr>
        <w:t xml:space="preserve">## WeekfWeek6                                                               </w:t>
      </w:r>
      <w:r w:rsidRPr="00B836E2">
        <w:rPr>
          <w:spacing w:val="-6"/>
          <w:sz w:val="24"/>
        </w:rPr>
        <w:br/>
      </w:r>
      <w:r w:rsidRPr="00B836E2">
        <w:rPr>
          <w:rStyle w:val="VerbatimChar"/>
          <w:spacing w:val="-6"/>
        </w:rPr>
        <w:t xml:space="preserve">## WeekfWeek7                                                               </w:t>
      </w:r>
      <w:r w:rsidRPr="00B836E2">
        <w:rPr>
          <w:spacing w:val="-6"/>
          <w:sz w:val="24"/>
        </w:rPr>
        <w:br/>
      </w:r>
      <w:r w:rsidRPr="00B836E2">
        <w:rPr>
          <w:rStyle w:val="VerbatimChar"/>
          <w:spacing w:val="-6"/>
        </w:rPr>
        <w:t xml:space="preserve">## GroupRI:WeekfWeek2 -0.106                                                </w:t>
      </w:r>
      <w:r w:rsidRPr="00B836E2">
        <w:rPr>
          <w:spacing w:val="-6"/>
          <w:sz w:val="24"/>
        </w:rPr>
        <w:br/>
      </w:r>
      <w:r w:rsidRPr="00B836E2">
        <w:rPr>
          <w:rStyle w:val="VerbatimChar"/>
          <w:spacing w:val="-6"/>
        </w:rPr>
        <w:t xml:space="preserve">## GroupWI:WeekfWeek2 -0.113  0.477                                         </w:t>
      </w:r>
      <w:r w:rsidRPr="00B836E2">
        <w:rPr>
          <w:spacing w:val="-6"/>
          <w:sz w:val="24"/>
        </w:rPr>
        <w:br/>
      </w:r>
      <w:r w:rsidRPr="00B836E2">
        <w:rPr>
          <w:rStyle w:val="VerbatimChar"/>
          <w:spacing w:val="-6"/>
        </w:rPr>
        <w:t xml:space="preserve">## GroupRI:WeekfWeek3 -0.399  0.485   0.232                                 </w:t>
      </w:r>
      <w:r w:rsidRPr="00B836E2">
        <w:rPr>
          <w:spacing w:val="-6"/>
          <w:sz w:val="24"/>
        </w:rPr>
        <w:br/>
      </w:r>
      <w:r w:rsidRPr="00B836E2">
        <w:rPr>
          <w:rStyle w:val="VerbatimChar"/>
          <w:spacing w:val="-6"/>
        </w:rPr>
        <w:t xml:space="preserve">## GroupWI:WeekfWeek3 -0.428  0.232   0.485   0.477                         </w:t>
      </w:r>
      <w:r w:rsidRPr="00B836E2">
        <w:rPr>
          <w:spacing w:val="-6"/>
          <w:sz w:val="24"/>
        </w:rPr>
        <w:br/>
      </w:r>
      <w:r w:rsidRPr="00B836E2">
        <w:rPr>
          <w:rStyle w:val="VerbatimChar"/>
          <w:spacing w:val="-6"/>
        </w:rPr>
        <w:t xml:space="preserve">## GroupRI:WeekfWeek4 -0.435  0.292   0.139   0.788   0.376                 </w:t>
      </w:r>
      <w:r w:rsidRPr="00B836E2">
        <w:rPr>
          <w:spacing w:val="-6"/>
          <w:sz w:val="24"/>
        </w:rPr>
        <w:br/>
      </w:r>
      <w:r w:rsidRPr="00B836E2">
        <w:rPr>
          <w:rStyle w:val="VerbatimChar"/>
          <w:spacing w:val="-6"/>
        </w:rPr>
        <w:t xml:space="preserve">## GroupWI:WeekfWeek4 -0.467  0.139   0.292   0.376   0.788   0.477         </w:t>
      </w:r>
      <w:r w:rsidRPr="00B836E2">
        <w:rPr>
          <w:spacing w:val="-6"/>
          <w:sz w:val="24"/>
        </w:rPr>
        <w:br/>
      </w:r>
      <w:r w:rsidRPr="00B836E2">
        <w:rPr>
          <w:rStyle w:val="VerbatimChar"/>
          <w:spacing w:val="-6"/>
        </w:rPr>
        <w:t xml:space="preserve">## GroupRI:WeekfWeek5 -0.502  0.339   0.162   0.770   0.367   0.851   0.406 </w:t>
      </w:r>
      <w:r w:rsidRPr="00B836E2">
        <w:rPr>
          <w:spacing w:val="-6"/>
          <w:sz w:val="24"/>
        </w:rPr>
        <w:br/>
      </w:r>
      <w:r w:rsidRPr="00B836E2">
        <w:rPr>
          <w:rStyle w:val="VerbatimChar"/>
          <w:spacing w:val="-6"/>
        </w:rPr>
        <w:t xml:space="preserve">## GroupWI:WeekfWeek5 -0.539  0.162   0.339   0.367   0.770   0.406   0.851 </w:t>
      </w:r>
      <w:r w:rsidRPr="00B836E2">
        <w:rPr>
          <w:spacing w:val="-6"/>
          <w:sz w:val="24"/>
        </w:rPr>
        <w:br/>
      </w:r>
      <w:r w:rsidRPr="00B836E2">
        <w:rPr>
          <w:rStyle w:val="VerbatimChar"/>
          <w:spacing w:val="-6"/>
        </w:rPr>
        <w:t xml:space="preserve">## GroupRI:WeekfWeek6 -0.579  0.307   0.146   0.659   0.314   0.712   0.340 </w:t>
      </w:r>
      <w:r w:rsidRPr="00B836E2">
        <w:rPr>
          <w:spacing w:val="-6"/>
          <w:sz w:val="24"/>
        </w:rPr>
        <w:br/>
      </w:r>
      <w:r w:rsidRPr="00B836E2">
        <w:rPr>
          <w:rStyle w:val="VerbatimChar"/>
          <w:spacing w:val="-6"/>
        </w:rPr>
        <w:t xml:space="preserve">## GroupWI:WeekfWeek6 -0.622  0.146   0.307   0.314   0.659   0.340   0.712 </w:t>
      </w:r>
      <w:r w:rsidRPr="00B836E2">
        <w:rPr>
          <w:spacing w:val="-6"/>
          <w:sz w:val="24"/>
        </w:rPr>
        <w:br/>
      </w:r>
      <w:r w:rsidRPr="00B836E2">
        <w:rPr>
          <w:rStyle w:val="VerbatimChar"/>
          <w:spacing w:val="-6"/>
        </w:rPr>
        <w:t xml:space="preserve">## GroupRI:WeekfWeek7 -0.667  0.158   0.076   0.599   0.286   0.652   0.311 </w:t>
      </w:r>
      <w:r w:rsidRPr="00B836E2">
        <w:rPr>
          <w:spacing w:val="-6"/>
          <w:sz w:val="24"/>
        </w:rPr>
        <w:br/>
      </w:r>
      <w:r w:rsidRPr="00B836E2">
        <w:rPr>
          <w:rStyle w:val="VerbatimChar"/>
          <w:spacing w:val="-6"/>
        </w:rPr>
        <w:t xml:space="preserve">## GroupWI:WeekfWeek7 -0.716  0.076   0.158   0.286   0.599   0.311   0.652 </w:t>
      </w:r>
      <w:r w:rsidRPr="00B836E2">
        <w:rPr>
          <w:spacing w:val="-6"/>
          <w:sz w:val="24"/>
        </w:rPr>
        <w:br/>
      </w:r>
      <w:r w:rsidRPr="00B836E2">
        <w:rPr>
          <w:rStyle w:val="VerbatimChar"/>
          <w:spacing w:val="-6"/>
        </w:rPr>
        <w:t>##                    GRI:WW5 GWI:WW5 GRI:WW6 GWI:WW6 GRI:WW7</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w:t>
      </w:r>
      <w:r w:rsidRPr="00B836E2">
        <w:rPr>
          <w:spacing w:val="-6"/>
          <w:sz w:val="24"/>
        </w:rPr>
        <w:br/>
      </w:r>
      <w:r w:rsidRPr="00B836E2">
        <w:rPr>
          <w:rStyle w:val="VerbatimChar"/>
          <w:spacing w:val="-6"/>
        </w:rPr>
        <w:lastRenderedPageBreak/>
        <w:t xml:space="preserve">## WeekfWeek2                                                </w:t>
      </w:r>
      <w:r w:rsidRPr="00B836E2">
        <w:rPr>
          <w:spacing w:val="-6"/>
          <w:sz w:val="24"/>
        </w:rPr>
        <w:br/>
      </w:r>
      <w:r w:rsidRPr="00B836E2">
        <w:rPr>
          <w:rStyle w:val="VerbatimChar"/>
          <w:spacing w:val="-6"/>
        </w:rPr>
        <w:t xml:space="preserve">## WeekfWeek3                                                </w:t>
      </w:r>
      <w:r w:rsidRPr="00B836E2">
        <w:rPr>
          <w:spacing w:val="-6"/>
          <w:sz w:val="24"/>
        </w:rPr>
        <w:br/>
      </w:r>
      <w:r w:rsidRPr="00B836E2">
        <w:rPr>
          <w:rStyle w:val="VerbatimChar"/>
          <w:spacing w:val="-6"/>
        </w:rPr>
        <w:t xml:space="preserve">## WeekfWeek4                                                </w:t>
      </w:r>
      <w:r w:rsidRPr="00B836E2">
        <w:rPr>
          <w:spacing w:val="-6"/>
          <w:sz w:val="24"/>
        </w:rPr>
        <w:br/>
      </w:r>
      <w:r w:rsidRPr="00B836E2">
        <w:rPr>
          <w:rStyle w:val="VerbatimChar"/>
          <w:spacing w:val="-6"/>
        </w:rPr>
        <w:t xml:space="preserve">## WeekfWeek5                                                </w:t>
      </w:r>
      <w:r w:rsidRPr="00B836E2">
        <w:rPr>
          <w:spacing w:val="-6"/>
          <w:sz w:val="24"/>
        </w:rPr>
        <w:br/>
      </w:r>
      <w:r w:rsidRPr="00B836E2">
        <w:rPr>
          <w:rStyle w:val="VerbatimChar"/>
          <w:spacing w:val="-6"/>
        </w:rPr>
        <w:t xml:space="preserve">## WeekfWeek6                                                </w:t>
      </w:r>
      <w:r w:rsidRPr="00B836E2">
        <w:rPr>
          <w:spacing w:val="-6"/>
          <w:sz w:val="24"/>
        </w:rPr>
        <w:br/>
      </w:r>
      <w:r w:rsidRPr="00B836E2">
        <w:rPr>
          <w:rStyle w:val="VerbatimChar"/>
          <w:spacing w:val="-6"/>
        </w:rPr>
        <w:t xml:space="preserve">## WeekfWeek7                                                </w:t>
      </w:r>
      <w:r w:rsidRPr="00B836E2">
        <w:rPr>
          <w:spacing w:val="-6"/>
          <w:sz w:val="24"/>
        </w:rPr>
        <w:br/>
      </w:r>
      <w:r w:rsidRPr="00B836E2">
        <w:rPr>
          <w:rStyle w:val="VerbatimChar"/>
          <w:spacing w:val="-6"/>
        </w:rPr>
        <w:t xml:space="preserve">## GroupRI:WeekfWeek2                                        </w:t>
      </w:r>
      <w:r w:rsidRPr="00B836E2">
        <w:rPr>
          <w:spacing w:val="-6"/>
          <w:sz w:val="24"/>
        </w:rPr>
        <w:br/>
      </w:r>
      <w:r w:rsidRPr="00B836E2">
        <w:rPr>
          <w:rStyle w:val="VerbatimChar"/>
          <w:spacing w:val="-6"/>
        </w:rPr>
        <w:t xml:space="preserve">## GroupWI:WeekfWeek2                                        </w:t>
      </w:r>
      <w:r w:rsidRPr="00B836E2">
        <w:rPr>
          <w:spacing w:val="-6"/>
          <w:sz w:val="24"/>
        </w:rPr>
        <w:br/>
      </w:r>
      <w:r w:rsidRPr="00B836E2">
        <w:rPr>
          <w:rStyle w:val="VerbatimChar"/>
          <w:spacing w:val="-6"/>
        </w:rPr>
        <w:t xml:space="preserve">## GroupRI:WeekfWeek3                                        </w:t>
      </w:r>
      <w:r w:rsidRPr="00B836E2">
        <w:rPr>
          <w:spacing w:val="-6"/>
          <w:sz w:val="24"/>
        </w:rPr>
        <w:br/>
      </w:r>
      <w:r w:rsidRPr="00B836E2">
        <w:rPr>
          <w:rStyle w:val="VerbatimChar"/>
          <w:spacing w:val="-6"/>
        </w:rPr>
        <w:t xml:space="preserve">## GroupWI:WeekfWeek3                                        </w:t>
      </w:r>
      <w:r w:rsidRPr="00B836E2">
        <w:rPr>
          <w:spacing w:val="-6"/>
          <w:sz w:val="24"/>
        </w:rPr>
        <w:br/>
      </w:r>
      <w:r w:rsidRPr="00B836E2">
        <w:rPr>
          <w:rStyle w:val="VerbatimChar"/>
          <w:spacing w:val="-6"/>
        </w:rPr>
        <w:t xml:space="preserve">## GroupRI:WeekfWeek4                                        </w:t>
      </w:r>
      <w:r w:rsidRPr="00B836E2">
        <w:rPr>
          <w:spacing w:val="-6"/>
          <w:sz w:val="24"/>
        </w:rPr>
        <w:br/>
      </w:r>
      <w:r w:rsidRPr="00B836E2">
        <w:rPr>
          <w:rStyle w:val="VerbatimChar"/>
          <w:spacing w:val="-6"/>
        </w:rPr>
        <w:t xml:space="preserve">## GroupWI:WeekfWeek4                                        </w:t>
      </w:r>
      <w:r w:rsidRPr="00B836E2">
        <w:rPr>
          <w:spacing w:val="-6"/>
          <w:sz w:val="24"/>
        </w:rPr>
        <w:br/>
      </w:r>
      <w:r w:rsidRPr="00B836E2">
        <w:rPr>
          <w:rStyle w:val="VerbatimChar"/>
          <w:spacing w:val="-6"/>
        </w:rPr>
        <w:t xml:space="preserve">## GroupRI:WeekfWeek5                                        </w:t>
      </w:r>
      <w:r w:rsidRPr="00B836E2">
        <w:rPr>
          <w:spacing w:val="-6"/>
          <w:sz w:val="24"/>
        </w:rPr>
        <w:br/>
      </w:r>
      <w:r w:rsidRPr="00B836E2">
        <w:rPr>
          <w:rStyle w:val="VerbatimChar"/>
          <w:spacing w:val="-6"/>
        </w:rPr>
        <w:t xml:space="preserve">## GroupWI:WeekfWeek5  0.477                                 </w:t>
      </w:r>
      <w:r w:rsidRPr="00B836E2">
        <w:rPr>
          <w:spacing w:val="-6"/>
          <w:sz w:val="24"/>
        </w:rPr>
        <w:br/>
      </w:r>
      <w:r w:rsidRPr="00B836E2">
        <w:rPr>
          <w:rStyle w:val="VerbatimChar"/>
          <w:spacing w:val="-6"/>
        </w:rPr>
        <w:t xml:space="preserve">## GroupRI:WeekfWeek6  0.850   0.405                         </w:t>
      </w:r>
      <w:r w:rsidRPr="00B836E2">
        <w:rPr>
          <w:spacing w:val="-6"/>
          <w:sz w:val="24"/>
        </w:rPr>
        <w:br/>
      </w:r>
      <w:r w:rsidRPr="00B836E2">
        <w:rPr>
          <w:rStyle w:val="VerbatimChar"/>
          <w:spacing w:val="-6"/>
        </w:rPr>
        <w:t xml:space="preserve">## GroupWI:WeekfWeek6  0.405   0.850   0.477                 </w:t>
      </w:r>
      <w:r w:rsidRPr="00B836E2">
        <w:rPr>
          <w:spacing w:val="-6"/>
          <w:sz w:val="24"/>
        </w:rPr>
        <w:br/>
      </w:r>
      <w:r w:rsidRPr="00B836E2">
        <w:rPr>
          <w:rStyle w:val="VerbatimChar"/>
          <w:spacing w:val="-6"/>
        </w:rPr>
        <w:t xml:space="preserve">## GroupRI:WeekfWeek7  0.753   0.359   0.869   0.414         </w:t>
      </w:r>
      <w:r w:rsidRPr="00B836E2">
        <w:rPr>
          <w:spacing w:val="-6"/>
          <w:sz w:val="24"/>
        </w:rPr>
        <w:br/>
      </w:r>
      <w:r w:rsidRPr="00B836E2">
        <w:rPr>
          <w:rStyle w:val="VerbatimChar"/>
          <w:spacing w:val="-6"/>
        </w:rPr>
        <w:t xml:space="preserve">## GroupWI:WeekfWeek7  0.359   0.753   0.414   0.869   0.477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Standardized residuals:</w:t>
      </w:r>
      <w:r w:rsidRPr="00B836E2">
        <w:rPr>
          <w:spacing w:val="-6"/>
          <w:sz w:val="24"/>
        </w:rPr>
        <w:br/>
      </w:r>
      <w:r w:rsidRPr="00B836E2">
        <w:rPr>
          <w:rStyle w:val="VerbatimChar"/>
          <w:spacing w:val="-6"/>
        </w:rPr>
        <w:t xml:space="preserve">##         Min          Q1         Med          Q3         Max </w:t>
      </w:r>
      <w:r w:rsidRPr="00B836E2">
        <w:rPr>
          <w:spacing w:val="-6"/>
          <w:sz w:val="24"/>
        </w:rPr>
        <w:br/>
      </w:r>
      <w:r w:rsidRPr="00B836E2">
        <w:rPr>
          <w:rStyle w:val="VerbatimChar"/>
          <w:spacing w:val="-6"/>
        </w:rPr>
        <w:t xml:space="preserve">## -2.37840421 -0.63966179 -0.02671352  0.65888225  2.77942211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xml:space="preserve">## Residual standard error: 2.963171 </w:t>
      </w:r>
      <w:r w:rsidRPr="00B836E2">
        <w:rPr>
          <w:spacing w:val="-6"/>
          <w:sz w:val="24"/>
        </w:rPr>
        <w:br/>
      </w:r>
      <w:r w:rsidRPr="00B836E2">
        <w:rPr>
          <w:rStyle w:val="VerbatimChar"/>
          <w:spacing w:val="-6"/>
        </w:rPr>
        <w:t>## Degrees of freedom: 399 total; 378 residual</w:t>
      </w:r>
    </w:p>
    <w:p w14:paraId="73A7C067" w14:textId="77777777" w:rsidR="00CF5A2D" w:rsidRPr="00B836E2" w:rsidRDefault="00CF5A2D" w:rsidP="002279F5">
      <w:pPr>
        <w:pStyle w:val="SourceCode"/>
        <w:spacing w:after="0"/>
        <w:rPr>
          <w:spacing w:val="-6"/>
          <w:sz w:val="24"/>
        </w:rPr>
      </w:pPr>
      <w:r w:rsidRPr="00B836E2">
        <w:rPr>
          <w:rStyle w:val="CommentTok"/>
          <w:spacing w:val="-6"/>
        </w:rPr>
        <w:t xml:space="preserve"># Residual standard error: 2.963126 </w:t>
      </w:r>
      <w:r w:rsidRPr="00B836E2">
        <w:rPr>
          <w:spacing w:val="-6"/>
          <w:sz w:val="24"/>
        </w:rPr>
        <w:br/>
      </w:r>
      <w:r w:rsidRPr="00B836E2">
        <w:rPr>
          <w:rStyle w:val="CommentTok"/>
          <w:spacing w:val="-6"/>
        </w:rPr>
        <w:t># Degrees of freedom: 399 total; 378 residual</w:t>
      </w:r>
      <w:r w:rsidRPr="00B836E2">
        <w:rPr>
          <w:spacing w:val="-6"/>
          <w:sz w:val="24"/>
        </w:rPr>
        <w:br/>
      </w:r>
      <w:r w:rsidRPr="00B836E2">
        <w:rPr>
          <w:spacing w:val="-6"/>
          <w:sz w:val="24"/>
        </w:rPr>
        <w:br/>
      </w:r>
      <w:proofErr w:type="gramStart"/>
      <w:r w:rsidRPr="00B836E2">
        <w:rPr>
          <w:rStyle w:val="NormalTok"/>
          <w:spacing w:val="-6"/>
        </w:rPr>
        <w:t>fit.unstructured</w:t>
      </w:r>
      <w:proofErr w:type="gramEnd"/>
      <w:r w:rsidRPr="00B836E2">
        <w:rPr>
          <w:rStyle w:val="NormalTok"/>
          <w:spacing w:val="-6"/>
        </w:rPr>
        <w:t xml:space="preserve">_2 </w:t>
      </w:r>
      <w:r w:rsidRPr="00B836E2">
        <w:rPr>
          <w:rStyle w:val="OtherTok"/>
          <w:spacing w:val="-6"/>
        </w:rPr>
        <w:t>&lt;-</w:t>
      </w:r>
      <w:r w:rsidRPr="00B836E2">
        <w:rPr>
          <w:rStyle w:val="NormalTok"/>
          <w:spacing w:val="-6"/>
        </w:rPr>
        <w:t xml:space="preserve"> </w:t>
      </w:r>
      <w:proofErr w:type="spellStart"/>
      <w:r w:rsidRPr="00B836E2">
        <w:rPr>
          <w:rStyle w:val="FunctionTok"/>
          <w:spacing w:val="-6"/>
        </w:rPr>
        <w:t>gls</w:t>
      </w:r>
      <w:proofErr w:type="spellEnd"/>
      <w:r w:rsidRPr="00B836E2">
        <w:rPr>
          <w:rStyle w:val="NormalTok"/>
          <w:spacing w:val="-6"/>
        </w:rPr>
        <w:t xml:space="preserve">(Strength </w:t>
      </w:r>
      <w:r w:rsidRPr="00B836E2">
        <w:rPr>
          <w:rStyle w:val="SpecialCharTok"/>
          <w:spacing w:val="-6"/>
        </w:rPr>
        <w:t>~</w:t>
      </w:r>
      <w:r w:rsidRPr="00B836E2">
        <w:rPr>
          <w:rStyle w:val="NormalTok"/>
          <w:spacing w:val="-6"/>
        </w:rPr>
        <w:t xml:space="preserve">  </w:t>
      </w:r>
      <w:r w:rsidRPr="00B836E2">
        <w:rPr>
          <w:rStyle w:val="SpecialCharTok"/>
          <w:spacing w:val="-6"/>
        </w:rPr>
        <w:t>-</w:t>
      </w:r>
      <w:r w:rsidRPr="00B836E2">
        <w:rPr>
          <w:rStyle w:val="DecValTok"/>
          <w:spacing w:val="-6"/>
        </w:rPr>
        <w:t>1</w:t>
      </w:r>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Weekf</w:t>
      </w:r>
      <w:r w:rsidRPr="00B836E2">
        <w:rPr>
          <w:rStyle w:val="SpecialCharTok"/>
          <w:spacing w:val="-6"/>
        </w:rPr>
        <w:t>:</w:t>
      </w:r>
      <w:r w:rsidRPr="00B836E2">
        <w:rPr>
          <w:rStyle w:val="NormalTok"/>
          <w:spacing w:val="-6"/>
        </w:rPr>
        <w:t>Group</w:t>
      </w:r>
      <w:proofErr w:type="spellEnd"/>
      <w:r w:rsidRPr="00B836E2">
        <w:rPr>
          <w:rStyle w:val="NormalTok"/>
          <w:spacing w:val="-6"/>
        </w:rPr>
        <w:t xml:space="preserve">, </w:t>
      </w:r>
      <w:r w:rsidRPr="00B836E2">
        <w:rPr>
          <w:spacing w:val="-6"/>
          <w:sz w:val="24"/>
        </w:rPr>
        <w:br/>
      </w:r>
      <w:r w:rsidRPr="00B836E2">
        <w:rPr>
          <w:rStyle w:val="NormalTok"/>
          <w:spacing w:val="-6"/>
        </w:rPr>
        <w:t xml:space="preserve">                          </w:t>
      </w:r>
      <w:r w:rsidRPr="00B836E2">
        <w:rPr>
          <w:rStyle w:val="AttributeTok"/>
          <w:spacing w:val="-6"/>
        </w:rPr>
        <w:t>data =</w:t>
      </w:r>
      <w:r w:rsidRPr="00B836E2">
        <w:rPr>
          <w:rStyle w:val="NormalTok"/>
          <w:spacing w:val="-6"/>
        </w:rPr>
        <w:t xml:space="preserve"> strength_long1, </w:t>
      </w:r>
      <w:r w:rsidRPr="00B836E2">
        <w:rPr>
          <w:spacing w:val="-6"/>
          <w:sz w:val="24"/>
        </w:rPr>
        <w:br/>
      </w:r>
      <w:r w:rsidRPr="00B836E2">
        <w:rPr>
          <w:rStyle w:val="NormalTok"/>
          <w:spacing w:val="-6"/>
        </w:rPr>
        <w:t xml:space="preserve">                          </w:t>
      </w:r>
      <w:r w:rsidRPr="00B836E2">
        <w:rPr>
          <w:rStyle w:val="AttributeTok"/>
          <w:spacing w:val="-6"/>
        </w:rPr>
        <w:t>correlation =</w:t>
      </w:r>
      <w:r w:rsidRPr="00B836E2">
        <w:rPr>
          <w:rStyle w:val="NormalTok"/>
          <w:spacing w:val="-6"/>
        </w:rPr>
        <w:t xml:space="preserve"> </w:t>
      </w:r>
      <w:proofErr w:type="spellStart"/>
      <w:r w:rsidRPr="00B836E2">
        <w:rPr>
          <w:rStyle w:val="FunctionTok"/>
          <w:spacing w:val="-6"/>
        </w:rPr>
        <w:t>corSymm</w:t>
      </w:r>
      <w:proofErr w:type="spellEnd"/>
      <w:r w:rsidRPr="00B836E2">
        <w:rPr>
          <w:rStyle w:val="NormalTok"/>
          <w:spacing w:val="-6"/>
        </w:rPr>
        <w:t>(</w:t>
      </w:r>
      <w:r w:rsidRPr="00B836E2">
        <w:rPr>
          <w:rStyle w:val="AttributeTok"/>
          <w:spacing w:val="-6"/>
        </w:rPr>
        <w:t>form =</w:t>
      </w:r>
      <w:r w:rsidRPr="00B836E2">
        <w:rPr>
          <w:rStyle w:val="NormalTok"/>
          <w:spacing w:val="-6"/>
        </w:rPr>
        <w:t xml:space="preserve"> </w:t>
      </w:r>
      <w:r w:rsidRPr="00B836E2">
        <w:rPr>
          <w:rStyle w:val="SpecialCharTok"/>
          <w:spacing w:val="-6"/>
        </w:rPr>
        <w:t>~</w:t>
      </w:r>
      <w:r w:rsidRPr="00B836E2">
        <w:rPr>
          <w:rStyle w:val="NormalTok"/>
          <w:spacing w:val="-6"/>
        </w:rPr>
        <w:t xml:space="preserve"> </w:t>
      </w:r>
      <w:r w:rsidRPr="00B836E2">
        <w:rPr>
          <w:rStyle w:val="DecValTok"/>
          <w:spacing w:val="-6"/>
        </w:rPr>
        <w:t>1</w:t>
      </w:r>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IDf</w:t>
      </w:r>
      <w:proofErr w:type="spellEnd"/>
      <w:r w:rsidRPr="00B836E2">
        <w:rPr>
          <w:rStyle w:val="NormalTok"/>
          <w:spacing w:val="-6"/>
        </w:rPr>
        <w:t xml:space="preserve">), </w:t>
      </w:r>
      <w:r w:rsidRPr="00B836E2">
        <w:rPr>
          <w:spacing w:val="-6"/>
          <w:sz w:val="24"/>
        </w:rPr>
        <w:br/>
      </w:r>
      <w:r w:rsidRPr="00B836E2">
        <w:rPr>
          <w:rStyle w:val="NormalTok"/>
          <w:spacing w:val="-6"/>
        </w:rPr>
        <w:t xml:space="preserve">                          </w:t>
      </w:r>
      <w:r w:rsidRPr="00B836E2">
        <w:rPr>
          <w:rStyle w:val="AttributeTok"/>
          <w:spacing w:val="-6"/>
        </w:rPr>
        <w:t>weights =</w:t>
      </w:r>
      <w:r w:rsidRPr="00B836E2">
        <w:rPr>
          <w:rStyle w:val="NormalTok"/>
          <w:spacing w:val="-6"/>
        </w:rPr>
        <w:t xml:space="preserve"> </w:t>
      </w:r>
      <w:proofErr w:type="spellStart"/>
      <w:r w:rsidRPr="00B836E2">
        <w:rPr>
          <w:rStyle w:val="FunctionTok"/>
          <w:spacing w:val="-6"/>
        </w:rPr>
        <w:t>varIdent</w:t>
      </w:r>
      <w:proofErr w:type="spellEnd"/>
      <w:r w:rsidRPr="00B836E2">
        <w:rPr>
          <w:rStyle w:val="NormalTok"/>
          <w:spacing w:val="-6"/>
        </w:rPr>
        <w:t>(</w:t>
      </w:r>
      <w:r w:rsidRPr="00B836E2">
        <w:rPr>
          <w:rStyle w:val="AttributeTok"/>
          <w:spacing w:val="-6"/>
        </w:rPr>
        <w:t>form =</w:t>
      </w:r>
      <w:r w:rsidRPr="00B836E2">
        <w:rPr>
          <w:rStyle w:val="NormalTok"/>
          <w:spacing w:val="-6"/>
        </w:rPr>
        <w:t xml:space="preserve"> </w:t>
      </w:r>
      <w:r w:rsidRPr="00B836E2">
        <w:rPr>
          <w:rStyle w:val="SpecialCharTok"/>
          <w:spacing w:val="-6"/>
        </w:rPr>
        <w:t>~</w:t>
      </w:r>
      <w:r w:rsidRPr="00B836E2">
        <w:rPr>
          <w:rStyle w:val="NormalTok"/>
          <w:spacing w:val="-6"/>
        </w:rPr>
        <w:t xml:space="preserve"> </w:t>
      </w:r>
      <w:r w:rsidRPr="00B836E2">
        <w:rPr>
          <w:rStyle w:val="DecValTok"/>
          <w:spacing w:val="-6"/>
        </w:rPr>
        <w:t>1</w:t>
      </w:r>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Weekf</w:t>
      </w:r>
      <w:proofErr w:type="spellEnd"/>
      <w:r w:rsidRPr="00B836E2">
        <w:rPr>
          <w:rStyle w:val="NormalTok"/>
          <w:spacing w:val="-6"/>
        </w:rPr>
        <w:t xml:space="preserve">), </w:t>
      </w:r>
      <w:r w:rsidRPr="00B836E2">
        <w:rPr>
          <w:spacing w:val="-6"/>
          <w:sz w:val="24"/>
        </w:rPr>
        <w:br/>
      </w:r>
      <w:r w:rsidRPr="00B836E2">
        <w:rPr>
          <w:rStyle w:val="NormalTok"/>
          <w:spacing w:val="-6"/>
        </w:rPr>
        <w:t xml:space="preserve">                          </w:t>
      </w:r>
      <w:r w:rsidRPr="00B836E2">
        <w:rPr>
          <w:rStyle w:val="AttributeTok"/>
          <w:spacing w:val="-6"/>
        </w:rPr>
        <w:t>method =</w:t>
      </w:r>
      <w:r w:rsidRPr="00B836E2">
        <w:rPr>
          <w:rStyle w:val="NormalTok"/>
          <w:spacing w:val="-6"/>
        </w:rPr>
        <w:t xml:space="preserve"> </w:t>
      </w:r>
      <w:r w:rsidRPr="00B836E2">
        <w:rPr>
          <w:rStyle w:val="StringTok"/>
          <w:spacing w:val="-6"/>
        </w:rPr>
        <w:t>"REML"</w:t>
      </w:r>
      <w:r w:rsidRPr="00B836E2">
        <w:rPr>
          <w:rStyle w:val="NormalTok"/>
          <w:spacing w:val="-6"/>
        </w:rPr>
        <w:t xml:space="preserve">)  </w:t>
      </w:r>
      <w:r w:rsidRPr="00B836E2">
        <w:rPr>
          <w:rStyle w:val="CommentTok"/>
          <w:spacing w:val="-6"/>
        </w:rPr>
        <w:t># or "ML"</w:t>
      </w:r>
      <w:r w:rsidRPr="00B836E2">
        <w:rPr>
          <w:spacing w:val="-6"/>
          <w:sz w:val="24"/>
        </w:rPr>
        <w:br/>
      </w:r>
      <w:r w:rsidRPr="00B836E2">
        <w:rPr>
          <w:rStyle w:val="FunctionTok"/>
          <w:spacing w:val="-6"/>
        </w:rPr>
        <w:t>summary</w:t>
      </w:r>
      <w:r w:rsidRPr="00B836E2">
        <w:rPr>
          <w:rStyle w:val="NormalTok"/>
          <w:spacing w:val="-6"/>
        </w:rPr>
        <w:t>(fit.unstructured_2)</w:t>
      </w:r>
    </w:p>
    <w:p w14:paraId="058D3026" w14:textId="77777777" w:rsidR="00CF5A2D" w:rsidRPr="00B836E2" w:rsidRDefault="00CF5A2D" w:rsidP="002279F5">
      <w:pPr>
        <w:pStyle w:val="SourceCode"/>
        <w:spacing w:after="0"/>
        <w:rPr>
          <w:spacing w:val="-6"/>
          <w:sz w:val="24"/>
        </w:rPr>
      </w:pPr>
      <w:r w:rsidRPr="00B836E2">
        <w:rPr>
          <w:rStyle w:val="VerbatimChar"/>
          <w:spacing w:val="-6"/>
        </w:rPr>
        <w:t>## Generalized least squares fit by REML</w:t>
      </w:r>
      <w:r w:rsidRPr="00B836E2">
        <w:rPr>
          <w:spacing w:val="-6"/>
          <w:sz w:val="24"/>
        </w:rPr>
        <w:br/>
      </w:r>
      <w:r w:rsidRPr="00B836E2">
        <w:rPr>
          <w:rStyle w:val="VerbatimChar"/>
          <w:spacing w:val="-6"/>
        </w:rPr>
        <w:t xml:space="preserve">##   Model: Strength ~ -1 + </w:t>
      </w:r>
      <w:proofErr w:type="spellStart"/>
      <w:r w:rsidRPr="00B836E2">
        <w:rPr>
          <w:rStyle w:val="VerbatimChar"/>
          <w:spacing w:val="-6"/>
        </w:rPr>
        <w:t>Weekf:Group</w:t>
      </w:r>
      <w:proofErr w:type="spellEnd"/>
      <w:r w:rsidRPr="00B836E2">
        <w:rPr>
          <w:rStyle w:val="VerbatimChar"/>
          <w:spacing w:val="-6"/>
        </w:rPr>
        <w:t xml:space="preserve"> </w:t>
      </w:r>
      <w:r w:rsidRPr="00B836E2">
        <w:rPr>
          <w:spacing w:val="-6"/>
          <w:sz w:val="24"/>
        </w:rPr>
        <w:br/>
      </w:r>
      <w:r w:rsidRPr="00B836E2">
        <w:rPr>
          <w:rStyle w:val="VerbatimChar"/>
          <w:spacing w:val="-6"/>
        </w:rPr>
        <w:t xml:space="preserve">##   Data: strength_long1 </w:t>
      </w:r>
      <w:r w:rsidRPr="00B836E2">
        <w:rPr>
          <w:spacing w:val="-6"/>
          <w:sz w:val="24"/>
        </w:rPr>
        <w:br/>
      </w:r>
      <w:r w:rsidRPr="00B836E2">
        <w:rPr>
          <w:rStyle w:val="VerbatimChar"/>
          <w:spacing w:val="-6"/>
        </w:rPr>
        <w:t xml:space="preserve">##        AIC      BIC    </w:t>
      </w:r>
      <w:proofErr w:type="spellStart"/>
      <w:r w:rsidRPr="00B836E2">
        <w:rPr>
          <w:rStyle w:val="VerbatimChar"/>
          <w:spacing w:val="-6"/>
        </w:rPr>
        <w:t>logLik</w:t>
      </w:r>
      <w:proofErr w:type="spellEnd"/>
      <w:r w:rsidRPr="00B836E2">
        <w:rPr>
          <w:spacing w:val="-6"/>
          <w:sz w:val="24"/>
        </w:rPr>
        <w:br/>
      </w:r>
      <w:r w:rsidRPr="00B836E2">
        <w:rPr>
          <w:rStyle w:val="VerbatimChar"/>
          <w:spacing w:val="-6"/>
        </w:rPr>
        <w:t>##   1332.896 1525.706 -617.4479</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rrelation Structure: General</w:t>
      </w:r>
      <w:r w:rsidRPr="00B836E2">
        <w:rPr>
          <w:spacing w:val="-6"/>
          <w:sz w:val="24"/>
        </w:rPr>
        <w:br/>
      </w:r>
      <w:r w:rsidRPr="00B836E2">
        <w:rPr>
          <w:rStyle w:val="VerbatimChar"/>
          <w:spacing w:val="-6"/>
        </w:rPr>
        <w:t xml:space="preserve">##  Formula: ~1 | </w:t>
      </w:r>
      <w:proofErr w:type="spellStart"/>
      <w:r w:rsidRPr="00B836E2">
        <w:rPr>
          <w:rStyle w:val="VerbatimChar"/>
          <w:spacing w:val="-6"/>
        </w:rPr>
        <w:t>IDf</w:t>
      </w:r>
      <w:proofErr w:type="spellEnd"/>
      <w:r w:rsidRPr="00B836E2">
        <w:rPr>
          <w:rStyle w:val="VerbatimChar"/>
          <w:spacing w:val="-6"/>
        </w:rPr>
        <w:t xml:space="preserve"> </w:t>
      </w:r>
      <w:r w:rsidRPr="00B836E2">
        <w:rPr>
          <w:spacing w:val="-6"/>
          <w:sz w:val="24"/>
        </w:rPr>
        <w:br/>
      </w:r>
      <w:r w:rsidRPr="00B836E2">
        <w:rPr>
          <w:rStyle w:val="VerbatimChar"/>
          <w:spacing w:val="-6"/>
        </w:rPr>
        <w:t>##  Parameter estimate(s):</w:t>
      </w:r>
      <w:r w:rsidRPr="00B836E2">
        <w:rPr>
          <w:spacing w:val="-6"/>
          <w:sz w:val="24"/>
        </w:rPr>
        <w:br/>
      </w:r>
      <w:r w:rsidRPr="00B836E2">
        <w:rPr>
          <w:rStyle w:val="VerbatimChar"/>
          <w:spacing w:val="-6"/>
        </w:rPr>
        <w:t xml:space="preserve">##  Correlation: </w:t>
      </w:r>
      <w:r w:rsidRPr="00B836E2">
        <w:rPr>
          <w:spacing w:val="-6"/>
          <w:sz w:val="24"/>
        </w:rPr>
        <w:br/>
      </w:r>
      <w:r w:rsidRPr="00B836E2">
        <w:rPr>
          <w:rStyle w:val="VerbatimChar"/>
          <w:spacing w:val="-6"/>
        </w:rPr>
        <w:t xml:space="preserve">##   1     2     3     4     5     6    </w:t>
      </w:r>
      <w:r w:rsidRPr="00B836E2">
        <w:rPr>
          <w:spacing w:val="-6"/>
          <w:sz w:val="24"/>
        </w:rPr>
        <w:br/>
      </w:r>
      <w:r w:rsidRPr="00B836E2">
        <w:rPr>
          <w:rStyle w:val="VerbatimChar"/>
          <w:spacing w:val="-6"/>
        </w:rPr>
        <w:t xml:space="preserve">## 2 0.960                              </w:t>
      </w:r>
      <w:r w:rsidRPr="00B836E2">
        <w:rPr>
          <w:spacing w:val="-6"/>
          <w:sz w:val="24"/>
        </w:rPr>
        <w:br/>
      </w:r>
      <w:r w:rsidRPr="00B836E2">
        <w:rPr>
          <w:rStyle w:val="VerbatimChar"/>
          <w:spacing w:val="-6"/>
        </w:rPr>
        <w:t xml:space="preserve">## 3 0.925 0.940                        </w:t>
      </w:r>
      <w:r w:rsidRPr="00B836E2">
        <w:rPr>
          <w:spacing w:val="-6"/>
          <w:sz w:val="24"/>
        </w:rPr>
        <w:br/>
      </w:r>
      <w:r w:rsidRPr="00B836E2">
        <w:rPr>
          <w:rStyle w:val="VerbatimChar"/>
          <w:spacing w:val="-6"/>
        </w:rPr>
        <w:lastRenderedPageBreak/>
        <w:t xml:space="preserve">## 4 0.872 0.877 0.956                  </w:t>
      </w:r>
      <w:r w:rsidRPr="00B836E2">
        <w:rPr>
          <w:spacing w:val="-6"/>
          <w:sz w:val="24"/>
        </w:rPr>
        <w:br/>
      </w:r>
      <w:r w:rsidRPr="00B836E2">
        <w:rPr>
          <w:rStyle w:val="VerbatimChar"/>
          <w:spacing w:val="-6"/>
        </w:rPr>
        <w:t xml:space="preserve">## 5 0.842 0.860 0.937 0.960            </w:t>
      </w:r>
      <w:r w:rsidRPr="00B836E2">
        <w:rPr>
          <w:spacing w:val="-6"/>
          <w:sz w:val="24"/>
        </w:rPr>
        <w:br/>
      </w:r>
      <w:r w:rsidRPr="00B836E2">
        <w:rPr>
          <w:rStyle w:val="VerbatimChar"/>
          <w:spacing w:val="-6"/>
        </w:rPr>
        <w:t xml:space="preserve">## 6 0.809 0.827 0.898 0.909 0.951      </w:t>
      </w:r>
      <w:r w:rsidRPr="00B836E2">
        <w:rPr>
          <w:spacing w:val="-6"/>
          <w:sz w:val="24"/>
        </w:rPr>
        <w:br/>
      </w:r>
      <w:r w:rsidRPr="00B836E2">
        <w:rPr>
          <w:rStyle w:val="VerbatimChar"/>
          <w:spacing w:val="-6"/>
        </w:rPr>
        <w:t>## 7 0.797 0.792 0.876 0.887 0.917 0.953</w:t>
      </w:r>
      <w:r w:rsidRPr="00B836E2">
        <w:rPr>
          <w:spacing w:val="-6"/>
          <w:sz w:val="24"/>
        </w:rPr>
        <w:br/>
      </w:r>
      <w:r w:rsidRPr="00B836E2">
        <w:rPr>
          <w:rStyle w:val="VerbatimChar"/>
          <w:spacing w:val="-6"/>
        </w:rPr>
        <w:t>## Variance function:</w:t>
      </w:r>
      <w:r w:rsidRPr="00B836E2">
        <w:rPr>
          <w:spacing w:val="-6"/>
          <w:sz w:val="24"/>
        </w:rPr>
        <w:br/>
      </w:r>
      <w:r w:rsidRPr="00B836E2">
        <w:rPr>
          <w:rStyle w:val="VerbatimChar"/>
          <w:spacing w:val="-6"/>
        </w:rPr>
        <w:t>##  Structure: Different standard deviations per stratum</w:t>
      </w:r>
      <w:r w:rsidRPr="00B836E2">
        <w:rPr>
          <w:spacing w:val="-6"/>
          <w:sz w:val="24"/>
        </w:rPr>
        <w:br/>
      </w:r>
      <w:r w:rsidRPr="00B836E2">
        <w:rPr>
          <w:rStyle w:val="VerbatimChar"/>
          <w:spacing w:val="-6"/>
        </w:rPr>
        <w:t xml:space="preserve">##  Formula: ~1 | </w:t>
      </w:r>
      <w:proofErr w:type="spellStart"/>
      <w:r w:rsidRPr="00B836E2">
        <w:rPr>
          <w:rStyle w:val="VerbatimChar"/>
          <w:spacing w:val="-6"/>
        </w:rPr>
        <w:t>Weekf</w:t>
      </w:r>
      <w:proofErr w:type="spellEnd"/>
      <w:r w:rsidRPr="00B836E2">
        <w:rPr>
          <w:rStyle w:val="VerbatimChar"/>
          <w:spacing w:val="-6"/>
        </w:rPr>
        <w:t xml:space="preserve"> </w:t>
      </w:r>
      <w:r w:rsidRPr="00B836E2">
        <w:rPr>
          <w:spacing w:val="-6"/>
          <w:sz w:val="24"/>
        </w:rPr>
        <w:br/>
      </w:r>
      <w:r w:rsidRPr="00B836E2">
        <w:rPr>
          <w:rStyle w:val="VerbatimChar"/>
          <w:spacing w:val="-6"/>
        </w:rPr>
        <w:t>##  Parameter estimates:</w:t>
      </w:r>
      <w:r w:rsidRPr="00B836E2">
        <w:rPr>
          <w:spacing w:val="-6"/>
          <w:sz w:val="24"/>
        </w:rPr>
        <w:br/>
      </w:r>
      <w:r w:rsidRPr="00B836E2">
        <w:rPr>
          <w:rStyle w:val="VerbatimChar"/>
          <w:spacing w:val="-6"/>
        </w:rPr>
        <w:t xml:space="preserve">##    Week1    Week2    Week3    Week4    Week5    Week6    Week7 </w:t>
      </w:r>
      <w:r w:rsidRPr="00B836E2">
        <w:rPr>
          <w:spacing w:val="-6"/>
          <w:sz w:val="24"/>
        </w:rPr>
        <w:br/>
      </w:r>
      <w:r w:rsidRPr="00B836E2">
        <w:rPr>
          <w:rStyle w:val="VerbatimChar"/>
          <w:spacing w:val="-6"/>
        </w:rPr>
        <w:t xml:space="preserve">## 1.000000 1.038704 1.104340 1.071328 1.173691 1.157124 1.203163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efficients:</w:t>
      </w:r>
      <w:r w:rsidRPr="00B836E2">
        <w:rPr>
          <w:spacing w:val="-6"/>
          <w:sz w:val="24"/>
        </w:rPr>
        <w:br/>
      </w:r>
      <w:r w:rsidRPr="00B836E2">
        <w:rPr>
          <w:rStyle w:val="VerbatimChar"/>
          <w:spacing w:val="-6"/>
        </w:rPr>
        <w:t xml:space="preserve">##                         Value </w:t>
      </w:r>
      <w:proofErr w:type="spellStart"/>
      <w:r w:rsidRPr="00B836E2">
        <w:rPr>
          <w:rStyle w:val="VerbatimChar"/>
          <w:spacing w:val="-6"/>
        </w:rPr>
        <w:t>Std.Error</w:t>
      </w:r>
      <w:proofErr w:type="spellEnd"/>
      <w:r w:rsidRPr="00B836E2">
        <w:rPr>
          <w:rStyle w:val="VerbatimChar"/>
          <w:spacing w:val="-6"/>
        </w:rPr>
        <w:t xml:space="preserve">   t-value p-value</w:t>
      </w:r>
      <w:r w:rsidRPr="00B836E2">
        <w:rPr>
          <w:spacing w:val="-6"/>
          <w:sz w:val="24"/>
        </w:rPr>
        <w:br/>
      </w:r>
      <w:r w:rsidRPr="00B836E2">
        <w:rPr>
          <w:rStyle w:val="VerbatimChar"/>
          <w:spacing w:val="-6"/>
        </w:rPr>
        <w:t>## WeekfWeek1:GroupCONT 79.75000 0.6625752 120.36370       0</w:t>
      </w:r>
      <w:r w:rsidRPr="00B836E2">
        <w:rPr>
          <w:spacing w:val="-6"/>
          <w:sz w:val="24"/>
        </w:rPr>
        <w:br/>
      </w:r>
      <w:r w:rsidRPr="00B836E2">
        <w:rPr>
          <w:rStyle w:val="VerbatimChar"/>
          <w:spacing w:val="-6"/>
        </w:rPr>
        <w:t>## WeekfWeek2:GroupCONT 79.95000 0.6882198 116.16928       0</w:t>
      </w:r>
      <w:r w:rsidRPr="00B836E2">
        <w:rPr>
          <w:spacing w:val="-6"/>
          <w:sz w:val="24"/>
        </w:rPr>
        <w:br/>
      </w:r>
      <w:r w:rsidRPr="00B836E2">
        <w:rPr>
          <w:rStyle w:val="VerbatimChar"/>
          <w:spacing w:val="-6"/>
        </w:rPr>
        <w:t>## WeekfWeek3:GroupCONT 80.00000 0.7317086 109.33315       0</w:t>
      </w:r>
      <w:r w:rsidRPr="00B836E2">
        <w:rPr>
          <w:spacing w:val="-6"/>
          <w:sz w:val="24"/>
        </w:rPr>
        <w:br/>
      </w:r>
      <w:r w:rsidRPr="00B836E2">
        <w:rPr>
          <w:rStyle w:val="VerbatimChar"/>
          <w:spacing w:val="-6"/>
        </w:rPr>
        <w:t>## WeekfWeek4:GroupCONT 80.05000 0.7098351 112.77267       0</w:t>
      </w:r>
      <w:r w:rsidRPr="00B836E2">
        <w:rPr>
          <w:spacing w:val="-6"/>
          <w:sz w:val="24"/>
        </w:rPr>
        <w:br/>
      </w:r>
      <w:r w:rsidRPr="00B836E2">
        <w:rPr>
          <w:rStyle w:val="VerbatimChar"/>
          <w:spacing w:val="-6"/>
        </w:rPr>
        <w:t>## WeekfWeek5:GroupCONT 79.80000 0.7776582 102.61577       0</w:t>
      </w:r>
      <w:r w:rsidRPr="00B836E2">
        <w:rPr>
          <w:spacing w:val="-6"/>
          <w:sz w:val="24"/>
        </w:rPr>
        <w:br/>
      </w:r>
      <w:r w:rsidRPr="00B836E2">
        <w:rPr>
          <w:rStyle w:val="VerbatimChar"/>
          <w:spacing w:val="-6"/>
        </w:rPr>
        <w:t>## WeekfWeek6:GroupCONT 79.60000 0.7666817 103.82405       0</w:t>
      </w:r>
      <w:r w:rsidRPr="00B836E2">
        <w:rPr>
          <w:spacing w:val="-6"/>
          <w:sz w:val="24"/>
        </w:rPr>
        <w:br/>
      </w:r>
      <w:r w:rsidRPr="00B836E2">
        <w:rPr>
          <w:rStyle w:val="VerbatimChar"/>
          <w:spacing w:val="-6"/>
        </w:rPr>
        <w:t>## WeekfWeek7:GroupCONT 79.60000 0.7971861  99.85122       0</w:t>
      </w:r>
      <w:r w:rsidRPr="00B836E2">
        <w:rPr>
          <w:spacing w:val="-6"/>
          <w:sz w:val="24"/>
        </w:rPr>
        <w:br/>
      </w:r>
      <w:r w:rsidRPr="00B836E2">
        <w:rPr>
          <w:rStyle w:val="VerbatimChar"/>
          <w:spacing w:val="-6"/>
        </w:rPr>
        <w:t>## WeekfWeek1:GroupRI   79.68750 0.7407816 107.57220       0</w:t>
      </w:r>
      <w:r w:rsidRPr="00B836E2">
        <w:rPr>
          <w:spacing w:val="-6"/>
          <w:sz w:val="24"/>
        </w:rPr>
        <w:br/>
      </w:r>
      <w:r w:rsidRPr="00B836E2">
        <w:rPr>
          <w:rStyle w:val="VerbatimChar"/>
          <w:spacing w:val="-6"/>
        </w:rPr>
        <w:t>## WeekfWeek2:GroupRI   80.56250 0.7694531 104.70099       0</w:t>
      </w:r>
      <w:r w:rsidRPr="00B836E2">
        <w:rPr>
          <w:spacing w:val="-6"/>
          <w:sz w:val="24"/>
        </w:rPr>
        <w:br/>
      </w:r>
      <w:r w:rsidRPr="00B836E2">
        <w:rPr>
          <w:rStyle w:val="VerbatimChar"/>
          <w:spacing w:val="-6"/>
        </w:rPr>
        <w:t>## WeekfWeek3:GroupRI   80.81250 0.8180750  98.78373       0</w:t>
      </w:r>
      <w:r w:rsidRPr="00B836E2">
        <w:rPr>
          <w:spacing w:val="-6"/>
          <w:sz w:val="24"/>
        </w:rPr>
        <w:br/>
      </w:r>
      <w:r w:rsidRPr="00B836E2">
        <w:rPr>
          <w:rStyle w:val="VerbatimChar"/>
          <w:spacing w:val="-6"/>
        </w:rPr>
        <w:t>## WeekfWeek4:GroupRI   81.00000 0.7936197 102.06399       0</w:t>
      </w:r>
      <w:r w:rsidRPr="00B836E2">
        <w:rPr>
          <w:spacing w:val="-6"/>
          <w:sz w:val="24"/>
        </w:rPr>
        <w:br/>
      </w:r>
      <w:r w:rsidRPr="00B836E2">
        <w:rPr>
          <w:rStyle w:val="VerbatimChar"/>
          <w:spacing w:val="-6"/>
        </w:rPr>
        <w:t>## WeekfWeek5:GroupRI   81.25000 0.8694484  93.45006       0</w:t>
      </w:r>
      <w:r w:rsidRPr="00B836E2">
        <w:rPr>
          <w:spacing w:val="-6"/>
          <w:sz w:val="24"/>
        </w:rPr>
        <w:br/>
      </w:r>
      <w:r w:rsidRPr="00B836E2">
        <w:rPr>
          <w:rStyle w:val="VerbatimChar"/>
          <w:spacing w:val="-6"/>
        </w:rPr>
        <w:t>## WeekfWeek6:GroupRI   81.12500 0.8571762  94.64215       0</w:t>
      </w:r>
      <w:r w:rsidRPr="00B836E2">
        <w:rPr>
          <w:spacing w:val="-6"/>
          <w:sz w:val="24"/>
        </w:rPr>
        <w:br/>
      </w:r>
      <w:r w:rsidRPr="00B836E2">
        <w:rPr>
          <w:rStyle w:val="VerbatimChar"/>
          <w:spacing w:val="-6"/>
        </w:rPr>
        <w:t>## WeekfWeek7:GroupRI   81.12500 0.8912811  91.02067       0</w:t>
      </w:r>
      <w:r w:rsidRPr="00B836E2">
        <w:rPr>
          <w:spacing w:val="-6"/>
          <w:sz w:val="24"/>
        </w:rPr>
        <w:br/>
      </w:r>
      <w:r w:rsidRPr="00B836E2">
        <w:rPr>
          <w:rStyle w:val="VerbatimChar"/>
          <w:spacing w:val="-6"/>
        </w:rPr>
        <w:t>## WeekfWeek1:GroupWI   81.04762 0.6466072 125.34291       0</w:t>
      </w:r>
      <w:r w:rsidRPr="00B836E2">
        <w:rPr>
          <w:spacing w:val="-6"/>
          <w:sz w:val="24"/>
        </w:rPr>
        <w:br/>
      </w:r>
      <w:r w:rsidRPr="00B836E2">
        <w:rPr>
          <w:rStyle w:val="VerbatimChar"/>
          <w:spacing w:val="-6"/>
        </w:rPr>
        <w:t>## WeekfWeek2:GroupWI   81.66667 0.6716337 121.59405       0</w:t>
      </w:r>
      <w:r w:rsidRPr="00B836E2">
        <w:rPr>
          <w:spacing w:val="-6"/>
          <w:sz w:val="24"/>
        </w:rPr>
        <w:br/>
      </w:r>
      <w:r w:rsidRPr="00B836E2">
        <w:rPr>
          <w:rStyle w:val="VerbatimChar"/>
          <w:spacing w:val="-6"/>
        </w:rPr>
        <w:t>## WeekfWeek3:GroupWI   81.90476 0.7140744 114.70059       0</w:t>
      </w:r>
      <w:r w:rsidRPr="00B836E2">
        <w:rPr>
          <w:spacing w:val="-6"/>
          <w:sz w:val="24"/>
        </w:rPr>
        <w:br/>
      </w:r>
      <w:r w:rsidRPr="00B836E2">
        <w:rPr>
          <w:rStyle w:val="VerbatimChar"/>
          <w:spacing w:val="-6"/>
        </w:rPr>
        <w:t>## WeekfWeek4:GroupWI   82.52381 0.6927281 119.12872       0</w:t>
      </w:r>
      <w:r w:rsidRPr="00B836E2">
        <w:rPr>
          <w:spacing w:val="-6"/>
          <w:sz w:val="24"/>
        </w:rPr>
        <w:br/>
      </w:r>
      <w:r w:rsidRPr="00B836E2">
        <w:rPr>
          <w:rStyle w:val="VerbatimChar"/>
          <w:spacing w:val="-6"/>
        </w:rPr>
        <w:t>## WeekfWeek5:GroupWI   82.61905 0.7589167 108.86444       0</w:t>
      </w:r>
      <w:r w:rsidRPr="00B836E2">
        <w:rPr>
          <w:spacing w:val="-6"/>
          <w:sz w:val="24"/>
        </w:rPr>
        <w:br/>
      </w:r>
      <w:r w:rsidRPr="00B836E2">
        <w:rPr>
          <w:rStyle w:val="VerbatimChar"/>
          <w:spacing w:val="-6"/>
        </w:rPr>
        <w:t>## WeekfWeek6:GroupWI   82.71429 0.7482047 110.55034       0</w:t>
      </w:r>
      <w:r w:rsidRPr="00B836E2">
        <w:rPr>
          <w:spacing w:val="-6"/>
          <w:sz w:val="24"/>
        </w:rPr>
        <w:br/>
      </w:r>
      <w:r w:rsidRPr="00B836E2">
        <w:rPr>
          <w:rStyle w:val="VerbatimChar"/>
          <w:spacing w:val="-6"/>
        </w:rPr>
        <w:t>## WeekfWeek7:GroupWI   83.09524 0.7779739 106.80980       0</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xml:space="preserve">##  Correlation: </w:t>
      </w:r>
      <w:r w:rsidRPr="00B836E2">
        <w:rPr>
          <w:spacing w:val="-6"/>
          <w:sz w:val="24"/>
        </w:rPr>
        <w:br/>
      </w:r>
      <w:r w:rsidRPr="00B836E2">
        <w:rPr>
          <w:rStyle w:val="VerbatimChar"/>
          <w:spacing w:val="-6"/>
        </w:rPr>
        <w:t>##                      WW1:GC WW2:GC WW3:GC WW4:GC WW5:GC WW6:GC WW7:GC WW1:GR</w:t>
      </w:r>
      <w:r w:rsidRPr="00B836E2">
        <w:rPr>
          <w:spacing w:val="-6"/>
          <w:sz w:val="24"/>
        </w:rPr>
        <w:br/>
      </w:r>
      <w:r w:rsidRPr="00B836E2">
        <w:rPr>
          <w:rStyle w:val="VerbatimChar"/>
          <w:spacing w:val="-6"/>
        </w:rPr>
        <w:t xml:space="preserve">## WeekfWeek2:GroupCONT 0.960                                                  </w:t>
      </w:r>
      <w:r w:rsidRPr="00B836E2">
        <w:rPr>
          <w:spacing w:val="-6"/>
          <w:sz w:val="24"/>
        </w:rPr>
        <w:br/>
      </w:r>
      <w:r w:rsidRPr="00B836E2">
        <w:rPr>
          <w:rStyle w:val="VerbatimChar"/>
          <w:spacing w:val="-6"/>
        </w:rPr>
        <w:t xml:space="preserve">## WeekfWeek3:GroupCONT 0.925  0.940                                           </w:t>
      </w:r>
      <w:r w:rsidRPr="00B836E2">
        <w:rPr>
          <w:spacing w:val="-6"/>
          <w:sz w:val="24"/>
        </w:rPr>
        <w:br/>
      </w:r>
      <w:r w:rsidRPr="00B836E2">
        <w:rPr>
          <w:rStyle w:val="VerbatimChar"/>
          <w:spacing w:val="-6"/>
        </w:rPr>
        <w:t xml:space="preserve">## WeekfWeek4:GroupCONT 0.872  0.877  0.956                                    </w:t>
      </w:r>
      <w:r w:rsidRPr="00B836E2">
        <w:rPr>
          <w:spacing w:val="-6"/>
          <w:sz w:val="24"/>
        </w:rPr>
        <w:br/>
      </w:r>
      <w:r w:rsidRPr="00B836E2">
        <w:rPr>
          <w:rStyle w:val="VerbatimChar"/>
          <w:spacing w:val="-6"/>
        </w:rPr>
        <w:t xml:space="preserve">## WeekfWeek5:GroupCONT 0.842  0.860  0.937  0.960                             </w:t>
      </w:r>
      <w:r w:rsidRPr="00B836E2">
        <w:rPr>
          <w:spacing w:val="-6"/>
          <w:sz w:val="24"/>
        </w:rPr>
        <w:br/>
      </w:r>
      <w:r w:rsidRPr="00B836E2">
        <w:rPr>
          <w:rStyle w:val="VerbatimChar"/>
          <w:spacing w:val="-6"/>
        </w:rPr>
        <w:t xml:space="preserve">## WeekfWeek6:GroupCONT 0.809  0.827  0.898  0.909  0.951                      </w:t>
      </w:r>
      <w:r w:rsidRPr="00B836E2">
        <w:rPr>
          <w:spacing w:val="-6"/>
          <w:sz w:val="24"/>
        </w:rPr>
        <w:br/>
      </w:r>
      <w:r w:rsidRPr="00B836E2">
        <w:rPr>
          <w:rStyle w:val="VerbatimChar"/>
          <w:spacing w:val="-6"/>
        </w:rPr>
        <w:t xml:space="preserve">## WeekfWeek7:GroupCONT 0.797  0.792  0.876  0.887  0.917  0.953               </w:t>
      </w:r>
      <w:r w:rsidRPr="00B836E2">
        <w:rPr>
          <w:spacing w:val="-6"/>
          <w:sz w:val="24"/>
        </w:rPr>
        <w:br/>
      </w:r>
      <w:r w:rsidRPr="00B836E2">
        <w:rPr>
          <w:rStyle w:val="VerbatimChar"/>
          <w:spacing w:val="-6"/>
        </w:rPr>
        <w:t xml:space="preserve">## WeekfWeek1:GroupRI   0.000  0.000  0.000  0.000  0.000  0.000  0.000        </w:t>
      </w:r>
      <w:r w:rsidRPr="00B836E2">
        <w:rPr>
          <w:spacing w:val="-6"/>
          <w:sz w:val="24"/>
        </w:rPr>
        <w:br/>
      </w:r>
      <w:r w:rsidRPr="00B836E2">
        <w:rPr>
          <w:rStyle w:val="VerbatimChar"/>
          <w:spacing w:val="-6"/>
        </w:rPr>
        <w:t xml:space="preserve">## WeekfWeek2:GroupRI   0.000  0.000  0.000  0.000  0.000  0.000  0.000  0.960 </w:t>
      </w:r>
      <w:r w:rsidRPr="00B836E2">
        <w:rPr>
          <w:spacing w:val="-6"/>
          <w:sz w:val="24"/>
        </w:rPr>
        <w:br/>
      </w:r>
      <w:r w:rsidRPr="00B836E2">
        <w:rPr>
          <w:rStyle w:val="VerbatimChar"/>
          <w:spacing w:val="-6"/>
        </w:rPr>
        <w:t xml:space="preserve">## WeekfWeek3:GroupRI   0.000  0.000  0.000  0.000  0.000  0.000  0.000  0.925 </w:t>
      </w:r>
      <w:r w:rsidRPr="00B836E2">
        <w:rPr>
          <w:spacing w:val="-6"/>
          <w:sz w:val="24"/>
        </w:rPr>
        <w:br/>
      </w:r>
      <w:r w:rsidRPr="00B836E2">
        <w:rPr>
          <w:rStyle w:val="VerbatimChar"/>
          <w:spacing w:val="-6"/>
        </w:rPr>
        <w:t xml:space="preserve">## WeekfWeek4:GroupRI   0.000  0.000  0.000  0.000  0.000  0.000  0.000  0.872 </w:t>
      </w:r>
      <w:r w:rsidRPr="00B836E2">
        <w:rPr>
          <w:spacing w:val="-6"/>
          <w:sz w:val="24"/>
        </w:rPr>
        <w:br/>
      </w:r>
      <w:r w:rsidRPr="00B836E2">
        <w:rPr>
          <w:rStyle w:val="VerbatimChar"/>
          <w:spacing w:val="-6"/>
        </w:rPr>
        <w:lastRenderedPageBreak/>
        <w:t xml:space="preserve">## WeekfWeek5:GroupRI   0.000  0.000  0.000  0.000  0.000  0.000  0.000  0.842 </w:t>
      </w:r>
      <w:r w:rsidRPr="00B836E2">
        <w:rPr>
          <w:spacing w:val="-6"/>
          <w:sz w:val="24"/>
        </w:rPr>
        <w:br/>
      </w:r>
      <w:r w:rsidRPr="00B836E2">
        <w:rPr>
          <w:rStyle w:val="VerbatimChar"/>
          <w:spacing w:val="-6"/>
        </w:rPr>
        <w:t xml:space="preserve">## WeekfWeek6:GroupRI   0.000  0.000  0.000  0.000  0.000  0.000  0.000  0.809 </w:t>
      </w:r>
      <w:r w:rsidRPr="00B836E2">
        <w:rPr>
          <w:spacing w:val="-6"/>
          <w:sz w:val="24"/>
        </w:rPr>
        <w:br/>
      </w:r>
      <w:r w:rsidRPr="00B836E2">
        <w:rPr>
          <w:rStyle w:val="VerbatimChar"/>
          <w:spacing w:val="-6"/>
        </w:rPr>
        <w:t xml:space="preserve">## WeekfWeek7:GroupRI   0.000  0.000  0.000  0.000  0.000  0.000  0.000  0.797 </w:t>
      </w:r>
      <w:r w:rsidRPr="00B836E2">
        <w:rPr>
          <w:spacing w:val="-6"/>
          <w:sz w:val="24"/>
        </w:rPr>
        <w:br/>
      </w:r>
      <w:r w:rsidRPr="00B836E2">
        <w:rPr>
          <w:rStyle w:val="VerbatimChar"/>
          <w:spacing w:val="-6"/>
        </w:rPr>
        <w:t xml:space="preserve">## WeekfWeek1:GroupWI   0.000  0.000  0.000  0.000  0.000  0.000  0.000  0.000 </w:t>
      </w:r>
      <w:r w:rsidRPr="00B836E2">
        <w:rPr>
          <w:spacing w:val="-6"/>
          <w:sz w:val="24"/>
        </w:rPr>
        <w:br/>
      </w:r>
      <w:r w:rsidRPr="00B836E2">
        <w:rPr>
          <w:rStyle w:val="VerbatimChar"/>
          <w:spacing w:val="-6"/>
        </w:rPr>
        <w:t xml:space="preserve">## WeekfWeek2:GroupWI   0.000  0.000  0.000  0.000  0.000  0.000  0.000  0.000 </w:t>
      </w:r>
      <w:r w:rsidRPr="00B836E2">
        <w:rPr>
          <w:spacing w:val="-6"/>
          <w:sz w:val="24"/>
        </w:rPr>
        <w:br/>
      </w:r>
      <w:r w:rsidRPr="00B836E2">
        <w:rPr>
          <w:rStyle w:val="VerbatimChar"/>
          <w:spacing w:val="-6"/>
        </w:rPr>
        <w:t xml:space="preserve">## WeekfWeek3:GroupWI   0.000  0.000  0.000  0.000  0.000  0.000  0.000  0.000 </w:t>
      </w:r>
      <w:r w:rsidRPr="00B836E2">
        <w:rPr>
          <w:spacing w:val="-6"/>
          <w:sz w:val="24"/>
        </w:rPr>
        <w:br/>
      </w:r>
      <w:r w:rsidRPr="00B836E2">
        <w:rPr>
          <w:rStyle w:val="VerbatimChar"/>
          <w:spacing w:val="-6"/>
        </w:rPr>
        <w:t xml:space="preserve">## WeekfWeek4:GroupWI   0.000  0.000  0.000  0.000  0.000  0.000  0.000  0.000 </w:t>
      </w:r>
      <w:r w:rsidRPr="00B836E2">
        <w:rPr>
          <w:spacing w:val="-6"/>
          <w:sz w:val="24"/>
        </w:rPr>
        <w:br/>
      </w:r>
      <w:r w:rsidRPr="00B836E2">
        <w:rPr>
          <w:rStyle w:val="VerbatimChar"/>
          <w:spacing w:val="-6"/>
        </w:rPr>
        <w:t xml:space="preserve">## WeekfWeek5:GroupWI   0.000  0.000  0.000  0.000  0.000  0.000  0.000  0.000 </w:t>
      </w:r>
      <w:r w:rsidRPr="00B836E2">
        <w:rPr>
          <w:spacing w:val="-6"/>
          <w:sz w:val="24"/>
        </w:rPr>
        <w:br/>
      </w:r>
      <w:r w:rsidRPr="00B836E2">
        <w:rPr>
          <w:rStyle w:val="VerbatimChar"/>
          <w:spacing w:val="-6"/>
        </w:rPr>
        <w:t xml:space="preserve">## WeekfWeek6:GroupWI   0.000  0.000  0.000  0.000  0.000  0.000  0.000  0.000 </w:t>
      </w:r>
      <w:r w:rsidRPr="00B836E2">
        <w:rPr>
          <w:spacing w:val="-6"/>
          <w:sz w:val="24"/>
        </w:rPr>
        <w:br/>
      </w:r>
      <w:r w:rsidRPr="00B836E2">
        <w:rPr>
          <w:rStyle w:val="VerbatimChar"/>
          <w:spacing w:val="-6"/>
        </w:rPr>
        <w:t xml:space="preserve">## WeekfWeek7:GroupWI   0.000  0.000  0.000  0.000  0.000  0.000  0.000  0.000 </w:t>
      </w:r>
      <w:r w:rsidRPr="00B836E2">
        <w:rPr>
          <w:spacing w:val="-6"/>
          <w:sz w:val="24"/>
        </w:rPr>
        <w:br/>
      </w:r>
      <w:r w:rsidRPr="00B836E2">
        <w:rPr>
          <w:rStyle w:val="VerbatimChar"/>
          <w:spacing w:val="-6"/>
        </w:rPr>
        <w:t>##                      WW2:GR WW3:GR WW4:GR WW5:GR WW6:GR WW7:GR WW1:GW WW2:GW</w:t>
      </w:r>
      <w:r w:rsidRPr="00B836E2">
        <w:rPr>
          <w:spacing w:val="-6"/>
          <w:sz w:val="24"/>
        </w:rPr>
        <w:br/>
      </w:r>
      <w:r w:rsidRPr="00B836E2">
        <w:rPr>
          <w:rStyle w:val="VerbatimChar"/>
          <w:spacing w:val="-6"/>
        </w:rPr>
        <w:t xml:space="preserve">## WeekfWeek2:GroupCONT                                                        </w:t>
      </w:r>
      <w:r w:rsidRPr="00B836E2">
        <w:rPr>
          <w:spacing w:val="-6"/>
          <w:sz w:val="24"/>
        </w:rPr>
        <w:br/>
      </w:r>
      <w:r w:rsidRPr="00B836E2">
        <w:rPr>
          <w:rStyle w:val="VerbatimChar"/>
          <w:spacing w:val="-6"/>
        </w:rPr>
        <w:t xml:space="preserve">## WeekfWeek3:GroupCONT                                                        </w:t>
      </w:r>
      <w:r w:rsidRPr="00B836E2">
        <w:rPr>
          <w:spacing w:val="-6"/>
          <w:sz w:val="24"/>
        </w:rPr>
        <w:br/>
      </w:r>
      <w:r w:rsidRPr="00B836E2">
        <w:rPr>
          <w:rStyle w:val="VerbatimChar"/>
          <w:spacing w:val="-6"/>
        </w:rPr>
        <w:t xml:space="preserve">## WeekfWeek4:GroupCONT                                                        </w:t>
      </w:r>
      <w:r w:rsidRPr="00B836E2">
        <w:rPr>
          <w:spacing w:val="-6"/>
          <w:sz w:val="24"/>
        </w:rPr>
        <w:br/>
      </w:r>
      <w:r w:rsidRPr="00B836E2">
        <w:rPr>
          <w:rStyle w:val="VerbatimChar"/>
          <w:spacing w:val="-6"/>
        </w:rPr>
        <w:t xml:space="preserve">## WeekfWeek5:GroupCONT                                                        </w:t>
      </w:r>
      <w:r w:rsidRPr="00B836E2">
        <w:rPr>
          <w:spacing w:val="-6"/>
          <w:sz w:val="24"/>
        </w:rPr>
        <w:br/>
      </w:r>
      <w:r w:rsidRPr="00B836E2">
        <w:rPr>
          <w:rStyle w:val="VerbatimChar"/>
          <w:spacing w:val="-6"/>
        </w:rPr>
        <w:t xml:space="preserve">## WeekfWeek6:GroupCONT                                                        </w:t>
      </w:r>
      <w:r w:rsidRPr="00B836E2">
        <w:rPr>
          <w:spacing w:val="-6"/>
          <w:sz w:val="24"/>
        </w:rPr>
        <w:br/>
      </w:r>
      <w:r w:rsidRPr="00B836E2">
        <w:rPr>
          <w:rStyle w:val="VerbatimChar"/>
          <w:spacing w:val="-6"/>
        </w:rPr>
        <w:t xml:space="preserve">## WeekfWeek7:GroupCONT                                                        </w:t>
      </w:r>
      <w:r w:rsidRPr="00B836E2">
        <w:rPr>
          <w:spacing w:val="-6"/>
          <w:sz w:val="24"/>
        </w:rPr>
        <w:br/>
      </w:r>
      <w:r w:rsidRPr="00B836E2">
        <w:rPr>
          <w:rStyle w:val="VerbatimChar"/>
          <w:spacing w:val="-6"/>
        </w:rPr>
        <w:t xml:space="preserve">## WeekfWeek1:GroupRI                                                          </w:t>
      </w:r>
      <w:r w:rsidRPr="00B836E2">
        <w:rPr>
          <w:spacing w:val="-6"/>
          <w:sz w:val="24"/>
        </w:rPr>
        <w:br/>
      </w:r>
      <w:r w:rsidRPr="00B836E2">
        <w:rPr>
          <w:rStyle w:val="VerbatimChar"/>
          <w:spacing w:val="-6"/>
        </w:rPr>
        <w:t xml:space="preserve">## WeekfWeek2:GroupRI                                                          </w:t>
      </w:r>
      <w:r w:rsidRPr="00B836E2">
        <w:rPr>
          <w:spacing w:val="-6"/>
          <w:sz w:val="24"/>
        </w:rPr>
        <w:br/>
      </w:r>
      <w:r w:rsidRPr="00B836E2">
        <w:rPr>
          <w:rStyle w:val="VerbatimChar"/>
          <w:spacing w:val="-6"/>
        </w:rPr>
        <w:t xml:space="preserve">## WeekfWeek3:GroupRI   0.940                                                  </w:t>
      </w:r>
      <w:r w:rsidRPr="00B836E2">
        <w:rPr>
          <w:spacing w:val="-6"/>
          <w:sz w:val="24"/>
        </w:rPr>
        <w:br/>
      </w:r>
      <w:r w:rsidRPr="00B836E2">
        <w:rPr>
          <w:rStyle w:val="VerbatimChar"/>
          <w:spacing w:val="-6"/>
        </w:rPr>
        <w:t xml:space="preserve">## WeekfWeek4:GroupRI   0.877  0.956                                           </w:t>
      </w:r>
      <w:r w:rsidRPr="00B836E2">
        <w:rPr>
          <w:spacing w:val="-6"/>
          <w:sz w:val="24"/>
        </w:rPr>
        <w:br/>
      </w:r>
      <w:r w:rsidRPr="00B836E2">
        <w:rPr>
          <w:rStyle w:val="VerbatimChar"/>
          <w:spacing w:val="-6"/>
        </w:rPr>
        <w:t xml:space="preserve">## WeekfWeek5:GroupRI   0.860  0.937  0.960                                    </w:t>
      </w:r>
      <w:r w:rsidRPr="00B836E2">
        <w:rPr>
          <w:spacing w:val="-6"/>
          <w:sz w:val="24"/>
        </w:rPr>
        <w:br/>
      </w:r>
      <w:r w:rsidRPr="00B836E2">
        <w:rPr>
          <w:rStyle w:val="VerbatimChar"/>
          <w:spacing w:val="-6"/>
        </w:rPr>
        <w:t xml:space="preserve">## WeekfWeek6:GroupRI   0.827  0.898  0.909  0.951                             </w:t>
      </w:r>
      <w:r w:rsidRPr="00B836E2">
        <w:rPr>
          <w:spacing w:val="-6"/>
          <w:sz w:val="24"/>
        </w:rPr>
        <w:br/>
      </w:r>
      <w:r w:rsidRPr="00B836E2">
        <w:rPr>
          <w:rStyle w:val="VerbatimChar"/>
          <w:spacing w:val="-6"/>
        </w:rPr>
        <w:t xml:space="preserve">## WeekfWeek7:GroupRI   0.792  0.876  0.887  0.917  0.953                      </w:t>
      </w:r>
      <w:r w:rsidRPr="00B836E2">
        <w:rPr>
          <w:spacing w:val="-6"/>
          <w:sz w:val="24"/>
        </w:rPr>
        <w:br/>
      </w:r>
      <w:r w:rsidRPr="00B836E2">
        <w:rPr>
          <w:rStyle w:val="VerbatimChar"/>
          <w:spacing w:val="-6"/>
        </w:rPr>
        <w:t xml:space="preserve">## WeekfWeek1:GroupWI   0.000  0.000  0.000  0.000  0.000  0.000               </w:t>
      </w:r>
      <w:r w:rsidRPr="00B836E2">
        <w:rPr>
          <w:spacing w:val="-6"/>
          <w:sz w:val="24"/>
        </w:rPr>
        <w:br/>
      </w:r>
      <w:r w:rsidRPr="00B836E2">
        <w:rPr>
          <w:rStyle w:val="VerbatimChar"/>
          <w:spacing w:val="-6"/>
        </w:rPr>
        <w:t xml:space="preserve">## WeekfWeek2:GroupWI   0.000  0.000  0.000  0.000  0.000  0.000  0.960        </w:t>
      </w:r>
      <w:r w:rsidRPr="00B836E2">
        <w:rPr>
          <w:spacing w:val="-6"/>
          <w:sz w:val="24"/>
        </w:rPr>
        <w:br/>
      </w:r>
      <w:r w:rsidRPr="00B836E2">
        <w:rPr>
          <w:rStyle w:val="VerbatimChar"/>
          <w:spacing w:val="-6"/>
        </w:rPr>
        <w:t xml:space="preserve">## WeekfWeek3:GroupWI   0.000  0.000  0.000  0.000  0.000  0.000  0.925  0.940 </w:t>
      </w:r>
      <w:r w:rsidRPr="00B836E2">
        <w:rPr>
          <w:spacing w:val="-6"/>
          <w:sz w:val="24"/>
        </w:rPr>
        <w:br/>
      </w:r>
      <w:r w:rsidRPr="00B836E2">
        <w:rPr>
          <w:rStyle w:val="VerbatimChar"/>
          <w:spacing w:val="-6"/>
        </w:rPr>
        <w:t xml:space="preserve">## WeekfWeek4:GroupWI   0.000  0.000  0.000  0.000  0.000  0.000  0.872  0.877 </w:t>
      </w:r>
      <w:r w:rsidRPr="00B836E2">
        <w:rPr>
          <w:spacing w:val="-6"/>
          <w:sz w:val="24"/>
        </w:rPr>
        <w:br/>
      </w:r>
      <w:r w:rsidRPr="00B836E2">
        <w:rPr>
          <w:rStyle w:val="VerbatimChar"/>
          <w:spacing w:val="-6"/>
        </w:rPr>
        <w:t xml:space="preserve">## WeekfWeek5:GroupWI   0.000  0.000  0.000  0.000  0.000  0.000  0.842  0.860 </w:t>
      </w:r>
      <w:r w:rsidRPr="00B836E2">
        <w:rPr>
          <w:spacing w:val="-6"/>
          <w:sz w:val="24"/>
        </w:rPr>
        <w:br/>
      </w:r>
      <w:r w:rsidRPr="00B836E2">
        <w:rPr>
          <w:rStyle w:val="VerbatimChar"/>
          <w:spacing w:val="-6"/>
        </w:rPr>
        <w:t xml:space="preserve">## WeekfWeek6:GroupWI   0.000  0.000  0.000  0.000  0.000  0.000  0.809  0.827 </w:t>
      </w:r>
      <w:r w:rsidRPr="00B836E2">
        <w:rPr>
          <w:spacing w:val="-6"/>
          <w:sz w:val="24"/>
        </w:rPr>
        <w:br/>
      </w:r>
      <w:r w:rsidRPr="00B836E2">
        <w:rPr>
          <w:rStyle w:val="VerbatimChar"/>
          <w:spacing w:val="-6"/>
        </w:rPr>
        <w:t xml:space="preserve">## WeekfWeek7:GroupWI   0.000  0.000  0.000  0.000  0.000  0.000  0.797  0.792 </w:t>
      </w:r>
      <w:r w:rsidRPr="00B836E2">
        <w:rPr>
          <w:spacing w:val="-6"/>
          <w:sz w:val="24"/>
        </w:rPr>
        <w:br/>
      </w:r>
      <w:r w:rsidRPr="00B836E2">
        <w:rPr>
          <w:rStyle w:val="VerbatimChar"/>
          <w:spacing w:val="-6"/>
        </w:rPr>
        <w:t>##                      WW3:GW WW4:GW WW5:GW WW6:GW</w:t>
      </w:r>
      <w:r w:rsidRPr="00B836E2">
        <w:rPr>
          <w:spacing w:val="-6"/>
          <w:sz w:val="24"/>
        </w:rPr>
        <w:br/>
      </w:r>
      <w:r w:rsidRPr="00B836E2">
        <w:rPr>
          <w:rStyle w:val="VerbatimChar"/>
          <w:spacing w:val="-6"/>
        </w:rPr>
        <w:t xml:space="preserve">## WeekfWeek2:GroupCONT                            </w:t>
      </w:r>
      <w:r w:rsidRPr="00B836E2">
        <w:rPr>
          <w:spacing w:val="-6"/>
          <w:sz w:val="24"/>
        </w:rPr>
        <w:br/>
      </w:r>
      <w:r w:rsidRPr="00B836E2">
        <w:rPr>
          <w:rStyle w:val="VerbatimChar"/>
          <w:spacing w:val="-6"/>
        </w:rPr>
        <w:t xml:space="preserve">## WeekfWeek3:GroupCONT                            </w:t>
      </w:r>
      <w:r w:rsidRPr="00B836E2">
        <w:rPr>
          <w:spacing w:val="-6"/>
          <w:sz w:val="24"/>
        </w:rPr>
        <w:br/>
      </w:r>
      <w:r w:rsidRPr="00B836E2">
        <w:rPr>
          <w:rStyle w:val="VerbatimChar"/>
          <w:spacing w:val="-6"/>
        </w:rPr>
        <w:t xml:space="preserve">## WeekfWeek4:GroupCONT                            </w:t>
      </w:r>
      <w:r w:rsidRPr="00B836E2">
        <w:rPr>
          <w:spacing w:val="-6"/>
          <w:sz w:val="24"/>
        </w:rPr>
        <w:br/>
      </w:r>
      <w:r w:rsidRPr="00B836E2">
        <w:rPr>
          <w:rStyle w:val="VerbatimChar"/>
          <w:spacing w:val="-6"/>
        </w:rPr>
        <w:t xml:space="preserve">## WeekfWeek5:GroupCONT                            </w:t>
      </w:r>
      <w:r w:rsidRPr="00B836E2">
        <w:rPr>
          <w:spacing w:val="-6"/>
          <w:sz w:val="24"/>
        </w:rPr>
        <w:br/>
      </w:r>
      <w:r w:rsidRPr="00B836E2">
        <w:rPr>
          <w:rStyle w:val="VerbatimChar"/>
          <w:spacing w:val="-6"/>
        </w:rPr>
        <w:t xml:space="preserve">## WeekfWeek6:GroupCONT                            </w:t>
      </w:r>
      <w:r w:rsidRPr="00B836E2">
        <w:rPr>
          <w:spacing w:val="-6"/>
          <w:sz w:val="24"/>
        </w:rPr>
        <w:br/>
      </w:r>
      <w:r w:rsidRPr="00B836E2">
        <w:rPr>
          <w:rStyle w:val="VerbatimChar"/>
          <w:spacing w:val="-6"/>
        </w:rPr>
        <w:t xml:space="preserve">## WeekfWeek7:GroupCONT                            </w:t>
      </w:r>
      <w:r w:rsidRPr="00B836E2">
        <w:rPr>
          <w:spacing w:val="-6"/>
          <w:sz w:val="24"/>
        </w:rPr>
        <w:br/>
      </w:r>
      <w:r w:rsidRPr="00B836E2">
        <w:rPr>
          <w:rStyle w:val="VerbatimChar"/>
          <w:spacing w:val="-6"/>
        </w:rPr>
        <w:t xml:space="preserve">## WeekfWeek1:GroupRI                              </w:t>
      </w:r>
      <w:r w:rsidRPr="00B836E2">
        <w:rPr>
          <w:spacing w:val="-6"/>
          <w:sz w:val="24"/>
        </w:rPr>
        <w:br/>
      </w:r>
      <w:r w:rsidRPr="00B836E2">
        <w:rPr>
          <w:rStyle w:val="VerbatimChar"/>
          <w:spacing w:val="-6"/>
        </w:rPr>
        <w:t xml:space="preserve">## WeekfWeek2:GroupRI                              </w:t>
      </w:r>
      <w:r w:rsidRPr="00B836E2">
        <w:rPr>
          <w:spacing w:val="-6"/>
          <w:sz w:val="24"/>
        </w:rPr>
        <w:br/>
      </w:r>
      <w:r w:rsidRPr="00B836E2">
        <w:rPr>
          <w:rStyle w:val="VerbatimChar"/>
          <w:spacing w:val="-6"/>
        </w:rPr>
        <w:t xml:space="preserve">## WeekfWeek3:GroupRI                              </w:t>
      </w:r>
      <w:r w:rsidRPr="00B836E2">
        <w:rPr>
          <w:spacing w:val="-6"/>
          <w:sz w:val="24"/>
        </w:rPr>
        <w:br/>
      </w:r>
      <w:r w:rsidRPr="00B836E2">
        <w:rPr>
          <w:rStyle w:val="VerbatimChar"/>
          <w:spacing w:val="-6"/>
        </w:rPr>
        <w:t xml:space="preserve">## WeekfWeek4:GroupRI                              </w:t>
      </w:r>
      <w:r w:rsidRPr="00B836E2">
        <w:rPr>
          <w:spacing w:val="-6"/>
          <w:sz w:val="24"/>
        </w:rPr>
        <w:br/>
      </w:r>
      <w:r w:rsidRPr="00B836E2">
        <w:rPr>
          <w:rStyle w:val="VerbatimChar"/>
          <w:spacing w:val="-6"/>
        </w:rPr>
        <w:t xml:space="preserve">## WeekfWeek5:GroupRI                              </w:t>
      </w:r>
      <w:r w:rsidRPr="00B836E2">
        <w:rPr>
          <w:spacing w:val="-6"/>
          <w:sz w:val="24"/>
        </w:rPr>
        <w:br/>
      </w:r>
      <w:r w:rsidRPr="00B836E2">
        <w:rPr>
          <w:rStyle w:val="VerbatimChar"/>
          <w:spacing w:val="-6"/>
        </w:rPr>
        <w:t xml:space="preserve">## WeekfWeek6:GroupRI                              </w:t>
      </w:r>
      <w:r w:rsidRPr="00B836E2">
        <w:rPr>
          <w:spacing w:val="-6"/>
          <w:sz w:val="24"/>
        </w:rPr>
        <w:br/>
      </w:r>
      <w:r w:rsidRPr="00B836E2">
        <w:rPr>
          <w:rStyle w:val="VerbatimChar"/>
          <w:spacing w:val="-6"/>
        </w:rPr>
        <w:t xml:space="preserve">## WeekfWeek7:GroupRI                              </w:t>
      </w:r>
      <w:r w:rsidRPr="00B836E2">
        <w:rPr>
          <w:spacing w:val="-6"/>
          <w:sz w:val="24"/>
        </w:rPr>
        <w:br/>
      </w:r>
      <w:r w:rsidRPr="00B836E2">
        <w:rPr>
          <w:rStyle w:val="VerbatimChar"/>
          <w:spacing w:val="-6"/>
        </w:rPr>
        <w:t xml:space="preserve">## WeekfWeek1:GroupWI                              </w:t>
      </w:r>
      <w:r w:rsidRPr="00B836E2">
        <w:rPr>
          <w:spacing w:val="-6"/>
          <w:sz w:val="24"/>
        </w:rPr>
        <w:br/>
      </w:r>
      <w:r w:rsidRPr="00B836E2">
        <w:rPr>
          <w:rStyle w:val="VerbatimChar"/>
          <w:spacing w:val="-6"/>
        </w:rPr>
        <w:t xml:space="preserve">## WeekfWeek2:GroupWI                              </w:t>
      </w:r>
      <w:r w:rsidRPr="00B836E2">
        <w:rPr>
          <w:spacing w:val="-6"/>
          <w:sz w:val="24"/>
        </w:rPr>
        <w:br/>
      </w:r>
      <w:r w:rsidRPr="00B836E2">
        <w:rPr>
          <w:rStyle w:val="VerbatimChar"/>
          <w:spacing w:val="-6"/>
        </w:rPr>
        <w:lastRenderedPageBreak/>
        <w:t xml:space="preserve">## WeekfWeek3:GroupWI                              </w:t>
      </w:r>
      <w:r w:rsidRPr="00B836E2">
        <w:rPr>
          <w:spacing w:val="-6"/>
          <w:sz w:val="24"/>
        </w:rPr>
        <w:br/>
      </w:r>
      <w:r w:rsidRPr="00B836E2">
        <w:rPr>
          <w:rStyle w:val="VerbatimChar"/>
          <w:spacing w:val="-6"/>
        </w:rPr>
        <w:t xml:space="preserve">## WeekfWeek4:GroupWI   0.956                      </w:t>
      </w:r>
      <w:r w:rsidRPr="00B836E2">
        <w:rPr>
          <w:spacing w:val="-6"/>
          <w:sz w:val="24"/>
        </w:rPr>
        <w:br/>
      </w:r>
      <w:r w:rsidRPr="00B836E2">
        <w:rPr>
          <w:rStyle w:val="VerbatimChar"/>
          <w:spacing w:val="-6"/>
        </w:rPr>
        <w:t xml:space="preserve">## WeekfWeek5:GroupWI   0.937  0.960               </w:t>
      </w:r>
      <w:r w:rsidRPr="00B836E2">
        <w:rPr>
          <w:spacing w:val="-6"/>
          <w:sz w:val="24"/>
        </w:rPr>
        <w:br/>
      </w:r>
      <w:r w:rsidRPr="00B836E2">
        <w:rPr>
          <w:rStyle w:val="VerbatimChar"/>
          <w:spacing w:val="-6"/>
        </w:rPr>
        <w:t xml:space="preserve">## WeekfWeek6:GroupWI   0.898  0.909  0.951        </w:t>
      </w:r>
      <w:r w:rsidRPr="00B836E2">
        <w:rPr>
          <w:spacing w:val="-6"/>
          <w:sz w:val="24"/>
        </w:rPr>
        <w:br/>
      </w:r>
      <w:r w:rsidRPr="00B836E2">
        <w:rPr>
          <w:rStyle w:val="VerbatimChar"/>
          <w:spacing w:val="-6"/>
        </w:rPr>
        <w:t xml:space="preserve">## WeekfWeek7:GroupWI   0.876  0.887  0.917  0.953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Standardized residuals:</w:t>
      </w:r>
      <w:r w:rsidRPr="00B836E2">
        <w:rPr>
          <w:spacing w:val="-6"/>
          <w:sz w:val="24"/>
        </w:rPr>
        <w:br/>
      </w:r>
      <w:r w:rsidRPr="00B836E2">
        <w:rPr>
          <w:rStyle w:val="VerbatimChar"/>
          <w:spacing w:val="-6"/>
        </w:rPr>
        <w:t xml:space="preserve">##         Min          Q1         Med          Q3         Max </w:t>
      </w:r>
      <w:r w:rsidRPr="00B836E2">
        <w:rPr>
          <w:spacing w:val="-6"/>
          <w:sz w:val="24"/>
        </w:rPr>
        <w:br/>
      </w:r>
      <w:r w:rsidRPr="00B836E2">
        <w:rPr>
          <w:rStyle w:val="VerbatimChar"/>
          <w:spacing w:val="-6"/>
        </w:rPr>
        <w:t xml:space="preserve">## -2.37844038 -0.63967106 -0.02671382  0.65889227  2.77946327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xml:space="preserve">## Residual standard error: 2.963126 </w:t>
      </w:r>
      <w:r w:rsidRPr="00B836E2">
        <w:rPr>
          <w:spacing w:val="-6"/>
          <w:sz w:val="24"/>
        </w:rPr>
        <w:br/>
      </w:r>
      <w:r w:rsidRPr="00B836E2">
        <w:rPr>
          <w:rStyle w:val="VerbatimChar"/>
          <w:spacing w:val="-6"/>
        </w:rPr>
        <w:t>## Degrees of freedom: 399 total; 378 residual</w:t>
      </w:r>
    </w:p>
    <w:p w14:paraId="147CD7AE" w14:textId="77777777" w:rsidR="00CF5A2D" w:rsidRPr="00B836E2" w:rsidRDefault="00CF5A2D" w:rsidP="002279F5">
      <w:pPr>
        <w:pStyle w:val="Compact"/>
        <w:numPr>
          <w:ilvl w:val="0"/>
          <w:numId w:val="13"/>
        </w:numPr>
        <w:spacing w:before="0" w:after="0"/>
        <w:rPr>
          <w:spacing w:val="-6"/>
          <w:highlight w:val="yellow"/>
        </w:rPr>
      </w:pPr>
      <w:r w:rsidRPr="00B836E2">
        <w:rPr>
          <w:spacing w:val="-6"/>
          <w:highlight w:val="yellow"/>
        </w:rPr>
        <w:t>Compound Symmetry (CS) Structure (Model 2)</w:t>
      </w:r>
    </w:p>
    <w:p w14:paraId="146AF8B1" w14:textId="77777777" w:rsidR="00CF5A2D" w:rsidRPr="00B836E2" w:rsidRDefault="00CF5A2D" w:rsidP="002279F5">
      <w:pPr>
        <w:pStyle w:val="SourceCode"/>
        <w:spacing w:after="0"/>
        <w:rPr>
          <w:spacing w:val="-6"/>
          <w:sz w:val="24"/>
        </w:rPr>
      </w:pPr>
      <w:r w:rsidRPr="00B836E2">
        <w:rPr>
          <w:rStyle w:val="NormalTok"/>
          <w:spacing w:val="-6"/>
          <w:highlight w:val="yellow"/>
        </w:rPr>
        <w:t xml:space="preserve">fit.cs_1 </w:t>
      </w:r>
      <w:r w:rsidRPr="00B836E2">
        <w:rPr>
          <w:rStyle w:val="OtherTok"/>
          <w:spacing w:val="-6"/>
          <w:highlight w:val="yellow"/>
        </w:rPr>
        <w:t>&lt;-</w:t>
      </w:r>
      <w:r w:rsidRPr="00B836E2">
        <w:rPr>
          <w:rStyle w:val="NormalTok"/>
          <w:spacing w:val="-6"/>
          <w:highlight w:val="yellow"/>
        </w:rPr>
        <w:t xml:space="preserve"> </w:t>
      </w:r>
      <w:proofErr w:type="spellStart"/>
      <w:proofErr w:type="gramStart"/>
      <w:r w:rsidRPr="00B836E2">
        <w:rPr>
          <w:rStyle w:val="FunctionTok"/>
          <w:spacing w:val="-6"/>
          <w:highlight w:val="yellow"/>
        </w:rPr>
        <w:t>gls</w:t>
      </w:r>
      <w:proofErr w:type="spellEnd"/>
      <w:r w:rsidRPr="00B836E2">
        <w:rPr>
          <w:rStyle w:val="NormalTok"/>
          <w:spacing w:val="-6"/>
          <w:highlight w:val="yellow"/>
        </w:rPr>
        <w:t>(</w:t>
      </w:r>
      <w:proofErr w:type="gramEnd"/>
      <w:r w:rsidRPr="00B836E2">
        <w:rPr>
          <w:rStyle w:val="NormalTok"/>
          <w:spacing w:val="-6"/>
          <w:highlight w:val="yellow"/>
        </w:rPr>
        <w:t xml:space="preserve">Strength </w:t>
      </w:r>
      <w:r w:rsidRPr="00B836E2">
        <w:rPr>
          <w:rStyle w:val="SpecialCharTok"/>
          <w:spacing w:val="-6"/>
          <w:highlight w:val="yellow"/>
        </w:rPr>
        <w:t>~</w:t>
      </w:r>
      <w:r w:rsidRPr="00B836E2">
        <w:rPr>
          <w:rStyle w:val="NormalTok"/>
          <w:spacing w:val="-6"/>
          <w:highlight w:val="yellow"/>
        </w:rPr>
        <w:t xml:space="preserve"> Group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f</w:t>
      </w:r>
      <w:proofErr w:type="spellEnd"/>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f</w:t>
      </w:r>
      <w:proofErr w:type="spellEnd"/>
      <w:r w:rsidRPr="00B836E2">
        <w:rPr>
          <w:rStyle w:val="SpecialCharTok"/>
          <w:spacing w:val="-6"/>
          <w:highlight w:val="yellow"/>
        </w:rPr>
        <w:t>*</w:t>
      </w:r>
      <w:r w:rsidRPr="00B836E2">
        <w:rPr>
          <w:rStyle w:val="NormalTok"/>
          <w:spacing w:val="-6"/>
          <w:highlight w:val="yellow"/>
        </w:rPr>
        <w:t xml:space="preserve">Group,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data =</w:t>
      </w:r>
      <w:r w:rsidRPr="00B836E2">
        <w:rPr>
          <w:rStyle w:val="NormalTok"/>
          <w:spacing w:val="-6"/>
          <w:highlight w:val="yellow"/>
        </w:rPr>
        <w:t xml:space="preserve"> strength_long1,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correlation =</w:t>
      </w:r>
      <w:r w:rsidRPr="00B836E2">
        <w:rPr>
          <w:rStyle w:val="NormalTok"/>
          <w:spacing w:val="-6"/>
          <w:highlight w:val="yellow"/>
        </w:rPr>
        <w:t xml:space="preserve"> </w:t>
      </w:r>
      <w:proofErr w:type="spellStart"/>
      <w:r w:rsidRPr="00B836E2">
        <w:rPr>
          <w:rStyle w:val="FunctionTok"/>
          <w:spacing w:val="-6"/>
          <w:highlight w:val="yellow"/>
        </w:rPr>
        <w:t>corCompSymm</w:t>
      </w:r>
      <w:proofErr w:type="spellEnd"/>
      <w:r w:rsidRPr="00B836E2">
        <w:rPr>
          <w:rStyle w:val="NormalTok"/>
          <w:spacing w:val="-6"/>
          <w:highlight w:val="yellow"/>
        </w:rPr>
        <w:t>(</w:t>
      </w:r>
      <w:r w:rsidRPr="00B836E2">
        <w:rPr>
          <w:rStyle w:val="AttributeTok"/>
          <w:spacing w:val="-6"/>
          <w:highlight w:val="yellow"/>
        </w:rPr>
        <w:t>form =</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r w:rsidRPr="00B836E2">
        <w:rPr>
          <w:rStyle w:val="DecValTok"/>
          <w:spacing w:val="-6"/>
          <w:highlight w:val="yellow"/>
        </w:rPr>
        <w:t>1</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IDf</w:t>
      </w:r>
      <w:proofErr w:type="spellEnd"/>
      <w:r w:rsidRPr="00B836E2">
        <w:rPr>
          <w:rStyle w:val="NormalTok"/>
          <w:spacing w:val="-6"/>
          <w:highlight w:val="yellow"/>
        </w:rPr>
        <w:t xml:space="preserve">),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method =</w:t>
      </w:r>
      <w:r w:rsidRPr="00B836E2">
        <w:rPr>
          <w:rStyle w:val="NormalTok"/>
          <w:spacing w:val="-6"/>
          <w:highlight w:val="yellow"/>
        </w:rPr>
        <w:t xml:space="preserve"> </w:t>
      </w:r>
      <w:r w:rsidRPr="00B836E2">
        <w:rPr>
          <w:rStyle w:val="StringTok"/>
          <w:spacing w:val="-6"/>
          <w:highlight w:val="yellow"/>
        </w:rPr>
        <w:t>"REML"</w:t>
      </w:r>
      <w:r w:rsidRPr="00B836E2">
        <w:rPr>
          <w:rStyle w:val="NormalTok"/>
          <w:spacing w:val="-6"/>
          <w:highlight w:val="yellow"/>
        </w:rPr>
        <w:t>)</w:t>
      </w:r>
      <w:r w:rsidRPr="00B836E2">
        <w:rPr>
          <w:spacing w:val="-6"/>
          <w:sz w:val="24"/>
        </w:rPr>
        <w:br/>
      </w:r>
      <w:r w:rsidRPr="00B836E2">
        <w:rPr>
          <w:rStyle w:val="FunctionTok"/>
          <w:spacing w:val="-6"/>
        </w:rPr>
        <w:t>summary</w:t>
      </w:r>
      <w:r w:rsidRPr="00B836E2">
        <w:rPr>
          <w:rStyle w:val="NormalTok"/>
          <w:spacing w:val="-6"/>
        </w:rPr>
        <w:t>(fit.cs_1)</w:t>
      </w:r>
    </w:p>
    <w:p w14:paraId="66D366E7" w14:textId="77777777" w:rsidR="00CF5A2D" w:rsidRPr="00B836E2" w:rsidRDefault="00CF5A2D" w:rsidP="002279F5">
      <w:pPr>
        <w:pStyle w:val="SourceCode"/>
        <w:spacing w:after="0"/>
        <w:rPr>
          <w:spacing w:val="-6"/>
          <w:sz w:val="24"/>
        </w:rPr>
      </w:pPr>
      <w:r w:rsidRPr="00B836E2">
        <w:rPr>
          <w:rStyle w:val="VerbatimChar"/>
          <w:spacing w:val="-6"/>
        </w:rPr>
        <w:t>## Generalized least squares fit by REML</w:t>
      </w:r>
      <w:r w:rsidRPr="00B836E2">
        <w:rPr>
          <w:spacing w:val="-6"/>
          <w:sz w:val="24"/>
        </w:rPr>
        <w:br/>
      </w:r>
      <w:r w:rsidRPr="00B836E2">
        <w:rPr>
          <w:rStyle w:val="VerbatimChar"/>
          <w:spacing w:val="-6"/>
        </w:rPr>
        <w:t xml:space="preserve">##   Model: Strength ~ Group + </w:t>
      </w:r>
      <w:proofErr w:type="spellStart"/>
      <w:r w:rsidRPr="00B836E2">
        <w:rPr>
          <w:rStyle w:val="VerbatimChar"/>
          <w:spacing w:val="-6"/>
        </w:rPr>
        <w:t>Weekf</w:t>
      </w:r>
      <w:proofErr w:type="spellEnd"/>
      <w:r w:rsidRPr="00B836E2">
        <w:rPr>
          <w:rStyle w:val="VerbatimChar"/>
          <w:spacing w:val="-6"/>
        </w:rPr>
        <w:t xml:space="preserve"> + </w:t>
      </w:r>
      <w:proofErr w:type="spellStart"/>
      <w:r w:rsidRPr="00B836E2">
        <w:rPr>
          <w:rStyle w:val="VerbatimChar"/>
          <w:spacing w:val="-6"/>
        </w:rPr>
        <w:t>Weekf</w:t>
      </w:r>
      <w:proofErr w:type="spellEnd"/>
      <w:r w:rsidRPr="00B836E2">
        <w:rPr>
          <w:rStyle w:val="VerbatimChar"/>
          <w:spacing w:val="-6"/>
        </w:rPr>
        <w:t xml:space="preserve"> * Group </w:t>
      </w:r>
      <w:r w:rsidRPr="00B836E2">
        <w:rPr>
          <w:spacing w:val="-6"/>
          <w:sz w:val="24"/>
        </w:rPr>
        <w:br/>
      </w:r>
      <w:r w:rsidRPr="00B836E2">
        <w:rPr>
          <w:rStyle w:val="VerbatimChar"/>
          <w:spacing w:val="-6"/>
        </w:rPr>
        <w:t xml:space="preserve">##   Data: strength_long1 </w:t>
      </w:r>
      <w:r w:rsidRPr="00B836E2">
        <w:rPr>
          <w:spacing w:val="-6"/>
          <w:sz w:val="24"/>
        </w:rPr>
        <w:br/>
      </w:r>
      <w:r w:rsidRPr="00B836E2">
        <w:rPr>
          <w:rStyle w:val="VerbatimChar"/>
          <w:spacing w:val="-6"/>
          <w:highlight w:val="yellow"/>
        </w:rPr>
        <w:t xml:space="preserve">##       AIC      BIC    </w:t>
      </w:r>
      <w:proofErr w:type="spellStart"/>
      <w:r w:rsidRPr="00B836E2">
        <w:rPr>
          <w:rStyle w:val="VerbatimChar"/>
          <w:spacing w:val="-6"/>
          <w:highlight w:val="yellow"/>
        </w:rPr>
        <w:t>logLik</w:t>
      </w:r>
      <w:proofErr w:type="spellEnd"/>
      <w:r w:rsidRPr="00B836E2">
        <w:rPr>
          <w:spacing w:val="-6"/>
          <w:sz w:val="24"/>
          <w:highlight w:val="yellow"/>
        </w:rPr>
        <w:br/>
      </w:r>
      <w:r w:rsidRPr="00B836E2">
        <w:rPr>
          <w:rStyle w:val="VerbatimChar"/>
          <w:spacing w:val="-6"/>
          <w:highlight w:val="yellow"/>
        </w:rPr>
        <w:t>##   1466.82 1557.323 -710.4101</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rrelation Structure: Compound symmetry</w:t>
      </w:r>
      <w:r w:rsidRPr="00B836E2">
        <w:rPr>
          <w:spacing w:val="-6"/>
          <w:sz w:val="24"/>
        </w:rPr>
        <w:br/>
      </w:r>
      <w:r w:rsidRPr="00B836E2">
        <w:rPr>
          <w:rStyle w:val="VerbatimChar"/>
          <w:spacing w:val="-6"/>
        </w:rPr>
        <w:t xml:space="preserve">##  Formula: ~1 | </w:t>
      </w:r>
      <w:proofErr w:type="spellStart"/>
      <w:r w:rsidRPr="00B836E2">
        <w:rPr>
          <w:rStyle w:val="VerbatimChar"/>
          <w:spacing w:val="-6"/>
        </w:rPr>
        <w:t>IDf</w:t>
      </w:r>
      <w:proofErr w:type="spellEnd"/>
      <w:r w:rsidRPr="00B836E2">
        <w:rPr>
          <w:rStyle w:val="VerbatimChar"/>
          <w:spacing w:val="-6"/>
        </w:rPr>
        <w:t xml:space="preserve"> </w:t>
      </w:r>
      <w:r w:rsidRPr="00B836E2">
        <w:rPr>
          <w:spacing w:val="-6"/>
          <w:sz w:val="24"/>
        </w:rPr>
        <w:br/>
      </w:r>
      <w:r w:rsidRPr="00B836E2">
        <w:rPr>
          <w:rStyle w:val="VerbatimChar"/>
          <w:spacing w:val="-6"/>
        </w:rPr>
        <w:t>##  Parameter estimate(s):</w:t>
      </w:r>
      <w:r w:rsidRPr="00B836E2">
        <w:rPr>
          <w:spacing w:val="-6"/>
          <w:sz w:val="24"/>
        </w:rPr>
        <w:br/>
      </w:r>
      <w:r w:rsidRPr="00B836E2">
        <w:rPr>
          <w:rStyle w:val="VerbatimChar"/>
          <w:spacing w:val="-6"/>
        </w:rPr>
        <w:t xml:space="preserve">##       Rho </w:t>
      </w:r>
      <w:r w:rsidRPr="00B836E2">
        <w:rPr>
          <w:spacing w:val="-6"/>
          <w:sz w:val="24"/>
        </w:rPr>
        <w:br/>
      </w:r>
      <w:r w:rsidRPr="00B836E2">
        <w:rPr>
          <w:rStyle w:val="VerbatimChar"/>
          <w:spacing w:val="-6"/>
        </w:rPr>
        <w:t xml:space="preserve">## 0.8891805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efficients:</w:t>
      </w:r>
      <w:r w:rsidRPr="00B836E2">
        <w:rPr>
          <w:spacing w:val="-6"/>
          <w:sz w:val="24"/>
        </w:rPr>
        <w:br/>
      </w:r>
      <w:r w:rsidRPr="00B836E2">
        <w:rPr>
          <w:rStyle w:val="VerbatimChar"/>
          <w:spacing w:val="-6"/>
        </w:rPr>
        <w:t xml:space="preserve">##                       Value </w:t>
      </w:r>
      <w:proofErr w:type="spellStart"/>
      <w:r w:rsidRPr="00B836E2">
        <w:rPr>
          <w:rStyle w:val="VerbatimChar"/>
          <w:spacing w:val="-6"/>
        </w:rPr>
        <w:t>Std.Error</w:t>
      </w:r>
      <w:proofErr w:type="spellEnd"/>
      <w:r w:rsidRPr="00B836E2">
        <w:rPr>
          <w:rStyle w:val="VerbatimChar"/>
          <w:spacing w:val="-6"/>
        </w:rPr>
        <w:t xml:space="preserve">   t-value p-value</w:t>
      </w:r>
      <w:r w:rsidRPr="00B836E2">
        <w:rPr>
          <w:spacing w:val="-6"/>
          <w:sz w:val="24"/>
        </w:rPr>
        <w:br/>
      </w:r>
      <w:r w:rsidRPr="00B836E2">
        <w:rPr>
          <w:rStyle w:val="VerbatimChar"/>
          <w:spacing w:val="-6"/>
        </w:rPr>
        <w:t>## (Intercept)        79.75000 0.7348538 108.52498  0.0000</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0.06250 1.1022808  -0.05670  0.9548</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1.29762 1.0267938   1.26376  0.2071</w:t>
      </w:r>
      <w:r w:rsidRPr="00B836E2">
        <w:rPr>
          <w:spacing w:val="-6"/>
          <w:sz w:val="24"/>
        </w:rPr>
        <w:br/>
      </w:r>
      <w:r w:rsidRPr="00B836E2">
        <w:rPr>
          <w:rStyle w:val="VerbatimChar"/>
          <w:spacing w:val="-6"/>
        </w:rPr>
        <w:t>## WeekfWeek2          0.20000 0.3459585   0.57810  0.5635</w:t>
      </w:r>
      <w:r w:rsidRPr="00B836E2">
        <w:rPr>
          <w:spacing w:val="-6"/>
          <w:sz w:val="24"/>
        </w:rPr>
        <w:br/>
      </w:r>
      <w:r w:rsidRPr="00B836E2">
        <w:rPr>
          <w:rStyle w:val="VerbatimChar"/>
          <w:spacing w:val="-6"/>
        </w:rPr>
        <w:t>## WeekfWeek3          0.25000 0.3459585   0.72263  0.4704</w:t>
      </w:r>
      <w:r w:rsidRPr="00B836E2">
        <w:rPr>
          <w:spacing w:val="-6"/>
          <w:sz w:val="24"/>
        </w:rPr>
        <w:br/>
      </w:r>
      <w:r w:rsidRPr="00B836E2">
        <w:rPr>
          <w:rStyle w:val="VerbatimChar"/>
          <w:spacing w:val="-6"/>
        </w:rPr>
        <w:t>## WeekfWeek4          0.30000 0.3459585   0.86716  0.3864</w:t>
      </w:r>
      <w:r w:rsidRPr="00B836E2">
        <w:rPr>
          <w:spacing w:val="-6"/>
          <w:sz w:val="24"/>
        </w:rPr>
        <w:br/>
      </w:r>
      <w:r w:rsidRPr="00B836E2">
        <w:rPr>
          <w:rStyle w:val="VerbatimChar"/>
          <w:spacing w:val="-6"/>
        </w:rPr>
        <w:t>## WeekfWeek5          0.05000 0.3459585   0.14453  0.8852</w:t>
      </w:r>
      <w:r w:rsidRPr="00B836E2">
        <w:rPr>
          <w:spacing w:val="-6"/>
          <w:sz w:val="24"/>
        </w:rPr>
        <w:br/>
      </w:r>
      <w:r w:rsidRPr="00B836E2">
        <w:rPr>
          <w:rStyle w:val="VerbatimChar"/>
          <w:spacing w:val="-6"/>
        </w:rPr>
        <w:t>## WeekfWeek6         -0.15000 0.3459585  -0.43358  0.6648</w:t>
      </w:r>
      <w:r w:rsidRPr="00B836E2">
        <w:rPr>
          <w:spacing w:val="-6"/>
          <w:sz w:val="24"/>
        </w:rPr>
        <w:br/>
      </w:r>
      <w:r w:rsidRPr="00B836E2">
        <w:rPr>
          <w:rStyle w:val="VerbatimChar"/>
          <w:spacing w:val="-6"/>
        </w:rPr>
        <w:t>## WeekfWeek7         -0.15000 0.3459585  -0.43358  0.6648</w:t>
      </w:r>
      <w:r w:rsidRPr="00B836E2">
        <w:rPr>
          <w:spacing w:val="-6"/>
          <w:sz w:val="24"/>
        </w:rPr>
        <w:br/>
      </w:r>
      <w:r w:rsidRPr="00B836E2">
        <w:rPr>
          <w:rStyle w:val="VerbatimChar"/>
          <w:spacing w:val="-6"/>
        </w:rPr>
        <w:t>## GroupRI:WeekfWeek2  0.67500 0.5189377   1.30073  0.1941</w:t>
      </w:r>
      <w:r w:rsidRPr="00B836E2">
        <w:rPr>
          <w:spacing w:val="-6"/>
          <w:sz w:val="24"/>
        </w:rPr>
        <w:br/>
      </w:r>
      <w:r w:rsidRPr="00B836E2">
        <w:rPr>
          <w:rStyle w:val="VerbatimChar"/>
          <w:spacing w:val="-6"/>
        </w:rPr>
        <w:t>## GroupWI:WeekfWeek2  0.41905 0.4833996   0.86688  0.3866</w:t>
      </w:r>
      <w:r w:rsidRPr="00B836E2">
        <w:rPr>
          <w:spacing w:val="-6"/>
          <w:sz w:val="24"/>
        </w:rPr>
        <w:br/>
      </w:r>
      <w:r w:rsidRPr="00B836E2">
        <w:rPr>
          <w:rStyle w:val="VerbatimChar"/>
          <w:spacing w:val="-6"/>
        </w:rPr>
        <w:t>## GroupRI:WeekfWeek3  0.87500 0.5189377   1.68614  0.0926</w:t>
      </w:r>
      <w:r w:rsidRPr="00B836E2">
        <w:rPr>
          <w:spacing w:val="-6"/>
          <w:sz w:val="24"/>
        </w:rPr>
        <w:br/>
      </w:r>
      <w:r w:rsidRPr="00B836E2">
        <w:rPr>
          <w:rStyle w:val="VerbatimChar"/>
          <w:spacing w:val="-6"/>
        </w:rPr>
        <w:t>## GroupWI:WeekfWeek3  0.60714 0.4833996   1.25599  0.2099</w:t>
      </w:r>
      <w:r w:rsidRPr="00B836E2">
        <w:rPr>
          <w:spacing w:val="-6"/>
          <w:sz w:val="24"/>
        </w:rPr>
        <w:br/>
      </w:r>
      <w:r w:rsidRPr="00B836E2">
        <w:rPr>
          <w:rStyle w:val="VerbatimChar"/>
          <w:spacing w:val="-6"/>
        </w:rPr>
        <w:t>## GroupRI:WeekfWeek4  1.01250 0.5189377   1.95110  0.0518</w:t>
      </w:r>
      <w:r w:rsidRPr="00B836E2">
        <w:rPr>
          <w:spacing w:val="-6"/>
          <w:sz w:val="24"/>
        </w:rPr>
        <w:br/>
      </w:r>
      <w:r w:rsidRPr="00B836E2">
        <w:rPr>
          <w:rStyle w:val="VerbatimChar"/>
          <w:spacing w:val="-6"/>
        </w:rPr>
        <w:t>## GroupWI:WeekfWeek4  1.17619 0.4833996   2.43316  0.0154</w:t>
      </w:r>
      <w:r w:rsidRPr="00B836E2">
        <w:rPr>
          <w:spacing w:val="-6"/>
          <w:sz w:val="24"/>
        </w:rPr>
        <w:br/>
      </w:r>
      <w:r w:rsidRPr="00B836E2">
        <w:rPr>
          <w:rStyle w:val="VerbatimChar"/>
          <w:spacing w:val="-6"/>
        </w:rPr>
        <w:lastRenderedPageBreak/>
        <w:t>## GroupRI:WeekfWeek5  1.51250 0.5189377   2.91461  0.0038</w:t>
      </w:r>
      <w:r w:rsidRPr="00B836E2">
        <w:rPr>
          <w:spacing w:val="-6"/>
          <w:sz w:val="24"/>
        </w:rPr>
        <w:br/>
      </w:r>
      <w:r w:rsidRPr="00B836E2">
        <w:rPr>
          <w:rStyle w:val="VerbatimChar"/>
          <w:spacing w:val="-6"/>
        </w:rPr>
        <w:t>## GroupWI:WeekfWeek5  1.52143 0.4833996   3.14735  0.0018</w:t>
      </w:r>
      <w:r w:rsidRPr="00B836E2">
        <w:rPr>
          <w:spacing w:val="-6"/>
          <w:sz w:val="24"/>
        </w:rPr>
        <w:br/>
      </w:r>
      <w:r w:rsidRPr="00B836E2">
        <w:rPr>
          <w:rStyle w:val="VerbatimChar"/>
          <w:spacing w:val="-6"/>
        </w:rPr>
        <w:t>## GroupRI:WeekfWeek6  1.58750 0.5189377   3.05913  0.0024</w:t>
      </w:r>
      <w:r w:rsidRPr="00B836E2">
        <w:rPr>
          <w:spacing w:val="-6"/>
          <w:sz w:val="24"/>
        </w:rPr>
        <w:br/>
      </w:r>
      <w:r w:rsidRPr="00B836E2">
        <w:rPr>
          <w:rStyle w:val="VerbatimChar"/>
          <w:spacing w:val="-6"/>
        </w:rPr>
        <w:t>## GroupWI:WeekfWeek6  1.81667 0.4833996   3.75811  0.0002</w:t>
      </w:r>
      <w:r w:rsidRPr="00B836E2">
        <w:rPr>
          <w:spacing w:val="-6"/>
          <w:sz w:val="24"/>
        </w:rPr>
        <w:br/>
      </w:r>
      <w:r w:rsidRPr="00B836E2">
        <w:rPr>
          <w:rStyle w:val="VerbatimChar"/>
          <w:spacing w:val="-6"/>
        </w:rPr>
        <w:t>## GroupRI:WeekfWeek7  1.58750 0.5189377   3.05913  0.0024</w:t>
      </w:r>
      <w:r w:rsidRPr="00B836E2">
        <w:rPr>
          <w:spacing w:val="-6"/>
          <w:sz w:val="24"/>
        </w:rPr>
        <w:br/>
      </w:r>
      <w:r w:rsidRPr="00B836E2">
        <w:rPr>
          <w:rStyle w:val="VerbatimChar"/>
          <w:spacing w:val="-6"/>
        </w:rPr>
        <w:t>## GroupWI:WeekfWeek7  2.19762 0.4833996   4.54618  0.0000</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xml:space="preserve">##  Correlation: </w:t>
      </w:r>
      <w:r w:rsidRPr="00B836E2">
        <w:rPr>
          <w:spacing w:val="-6"/>
          <w:sz w:val="24"/>
        </w:rPr>
        <w:br/>
      </w:r>
      <w:r w:rsidRPr="00B836E2">
        <w:rPr>
          <w:rStyle w:val="VerbatimChar"/>
          <w:spacing w:val="-6"/>
        </w:rPr>
        <w:t>##                    (</w:t>
      </w:r>
      <w:proofErr w:type="spellStart"/>
      <w:r w:rsidRPr="00B836E2">
        <w:rPr>
          <w:rStyle w:val="VerbatimChar"/>
          <w:spacing w:val="-6"/>
        </w:rPr>
        <w:t>Intr</w:t>
      </w:r>
      <w:proofErr w:type="spellEnd"/>
      <w:r w:rsidRPr="00B836E2">
        <w:rPr>
          <w:rStyle w:val="VerbatimChar"/>
          <w:spacing w:val="-6"/>
        </w:rPr>
        <w:t>) GropRI GropWI WkfWk2 WkfWk3 WkfWk4 WkfWk5 WkfWk6</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0.667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0.716  0.477                                          </w:t>
      </w:r>
      <w:r w:rsidRPr="00B836E2">
        <w:rPr>
          <w:spacing w:val="-6"/>
          <w:sz w:val="24"/>
        </w:rPr>
        <w:br/>
      </w:r>
      <w:r w:rsidRPr="00B836E2">
        <w:rPr>
          <w:rStyle w:val="VerbatimChar"/>
          <w:spacing w:val="-6"/>
        </w:rPr>
        <w:t xml:space="preserve">## WeekfWeek2         -0.235  0.157  0.168                                   </w:t>
      </w:r>
      <w:r w:rsidRPr="00B836E2">
        <w:rPr>
          <w:spacing w:val="-6"/>
          <w:sz w:val="24"/>
        </w:rPr>
        <w:br/>
      </w:r>
      <w:r w:rsidRPr="00B836E2">
        <w:rPr>
          <w:rStyle w:val="VerbatimChar"/>
          <w:spacing w:val="-6"/>
        </w:rPr>
        <w:t xml:space="preserve">## WeekfWeek3         -0.235  0.157  0.168  0.500                            </w:t>
      </w:r>
      <w:r w:rsidRPr="00B836E2">
        <w:rPr>
          <w:spacing w:val="-6"/>
          <w:sz w:val="24"/>
        </w:rPr>
        <w:br/>
      </w:r>
      <w:r w:rsidRPr="00B836E2">
        <w:rPr>
          <w:rStyle w:val="VerbatimChar"/>
          <w:spacing w:val="-6"/>
        </w:rPr>
        <w:t xml:space="preserve">## WeekfWeek4         -0.235  0.157  0.168  0.500  0.500                     </w:t>
      </w:r>
      <w:r w:rsidRPr="00B836E2">
        <w:rPr>
          <w:spacing w:val="-6"/>
          <w:sz w:val="24"/>
        </w:rPr>
        <w:br/>
      </w:r>
      <w:r w:rsidRPr="00B836E2">
        <w:rPr>
          <w:rStyle w:val="VerbatimChar"/>
          <w:spacing w:val="-6"/>
        </w:rPr>
        <w:t xml:space="preserve">## WeekfWeek5         -0.235  0.157  0.168  0.500  0.500  0.500              </w:t>
      </w:r>
      <w:r w:rsidRPr="00B836E2">
        <w:rPr>
          <w:spacing w:val="-6"/>
          <w:sz w:val="24"/>
        </w:rPr>
        <w:br/>
      </w:r>
      <w:r w:rsidRPr="00B836E2">
        <w:rPr>
          <w:rStyle w:val="VerbatimChar"/>
          <w:spacing w:val="-6"/>
        </w:rPr>
        <w:t xml:space="preserve">## WeekfWeek6         -0.235  0.157  0.168  0.500  0.500  0.500  0.500       </w:t>
      </w:r>
      <w:r w:rsidRPr="00B836E2">
        <w:rPr>
          <w:spacing w:val="-6"/>
          <w:sz w:val="24"/>
        </w:rPr>
        <w:br/>
      </w:r>
      <w:r w:rsidRPr="00B836E2">
        <w:rPr>
          <w:rStyle w:val="VerbatimChar"/>
          <w:spacing w:val="-6"/>
        </w:rPr>
        <w:t>## WeekfWeek7         -0.235  0.157  0.168  0.500  0.500  0.500  0.500  0.500</w:t>
      </w:r>
      <w:r w:rsidRPr="00B836E2">
        <w:rPr>
          <w:spacing w:val="-6"/>
          <w:sz w:val="24"/>
        </w:rPr>
        <w:br/>
      </w:r>
      <w:r w:rsidRPr="00B836E2">
        <w:rPr>
          <w:rStyle w:val="VerbatimChar"/>
          <w:spacing w:val="-6"/>
        </w:rPr>
        <w:t>## GroupRI:WeekfWeek2  0.157 -0.235 -0.112 -0.667 -0.333 -0.333 -0.333 -0.333</w:t>
      </w:r>
      <w:r w:rsidRPr="00B836E2">
        <w:rPr>
          <w:spacing w:val="-6"/>
          <w:sz w:val="24"/>
        </w:rPr>
        <w:br/>
      </w:r>
      <w:r w:rsidRPr="00B836E2">
        <w:rPr>
          <w:rStyle w:val="VerbatimChar"/>
          <w:spacing w:val="-6"/>
        </w:rPr>
        <w:t>## GroupWI:WeekfWeek2  0.168 -0.112 -0.235 -0.716 -0.358 -0.358 -0.358 -0.358</w:t>
      </w:r>
      <w:r w:rsidRPr="00B836E2">
        <w:rPr>
          <w:spacing w:val="-6"/>
          <w:sz w:val="24"/>
        </w:rPr>
        <w:br/>
      </w:r>
      <w:r w:rsidRPr="00B836E2">
        <w:rPr>
          <w:rStyle w:val="VerbatimChar"/>
          <w:spacing w:val="-6"/>
        </w:rPr>
        <w:t>## GroupRI:WeekfWeek3  0.157 -0.235 -0.112 -0.333 -0.667 -0.333 -0.333 -0.333</w:t>
      </w:r>
      <w:r w:rsidRPr="00B836E2">
        <w:rPr>
          <w:spacing w:val="-6"/>
          <w:sz w:val="24"/>
        </w:rPr>
        <w:br/>
      </w:r>
      <w:r w:rsidRPr="00B836E2">
        <w:rPr>
          <w:rStyle w:val="VerbatimChar"/>
          <w:spacing w:val="-6"/>
        </w:rPr>
        <w:t>## GroupWI:WeekfWeek3  0.168 -0.112 -0.235 -0.358 -0.716 -0.358 -0.358 -0.358</w:t>
      </w:r>
      <w:r w:rsidRPr="00B836E2">
        <w:rPr>
          <w:spacing w:val="-6"/>
          <w:sz w:val="24"/>
        </w:rPr>
        <w:br/>
      </w:r>
      <w:r w:rsidRPr="00B836E2">
        <w:rPr>
          <w:rStyle w:val="VerbatimChar"/>
          <w:spacing w:val="-6"/>
        </w:rPr>
        <w:t>## GroupRI:WeekfWeek4  0.157 -0.235 -0.112 -0.333 -0.333 -0.667 -0.333 -0.333</w:t>
      </w:r>
      <w:r w:rsidRPr="00B836E2">
        <w:rPr>
          <w:spacing w:val="-6"/>
          <w:sz w:val="24"/>
        </w:rPr>
        <w:br/>
      </w:r>
      <w:r w:rsidRPr="00B836E2">
        <w:rPr>
          <w:rStyle w:val="VerbatimChar"/>
          <w:spacing w:val="-6"/>
        </w:rPr>
        <w:t>## GroupWI:WeekfWeek4  0.168 -0.112 -0.235 -0.358 -0.358 -0.716 -0.358 -0.358</w:t>
      </w:r>
      <w:r w:rsidRPr="00B836E2">
        <w:rPr>
          <w:spacing w:val="-6"/>
          <w:sz w:val="24"/>
        </w:rPr>
        <w:br/>
      </w:r>
      <w:r w:rsidRPr="00B836E2">
        <w:rPr>
          <w:rStyle w:val="VerbatimChar"/>
          <w:spacing w:val="-6"/>
        </w:rPr>
        <w:t>## GroupRI:WeekfWeek5  0.157 -0.235 -0.112 -0.333 -0.333 -0.333 -0.667 -0.333</w:t>
      </w:r>
      <w:r w:rsidRPr="00B836E2">
        <w:rPr>
          <w:spacing w:val="-6"/>
          <w:sz w:val="24"/>
        </w:rPr>
        <w:br/>
      </w:r>
      <w:r w:rsidRPr="00B836E2">
        <w:rPr>
          <w:rStyle w:val="VerbatimChar"/>
          <w:spacing w:val="-6"/>
        </w:rPr>
        <w:t>## GroupWI:WeekfWeek5  0.168 -0.112 -0.235 -0.358 -0.358 -0.358 -0.716 -0.358</w:t>
      </w:r>
      <w:r w:rsidRPr="00B836E2">
        <w:rPr>
          <w:spacing w:val="-6"/>
          <w:sz w:val="24"/>
        </w:rPr>
        <w:br/>
      </w:r>
      <w:r w:rsidRPr="00B836E2">
        <w:rPr>
          <w:rStyle w:val="VerbatimChar"/>
          <w:spacing w:val="-6"/>
        </w:rPr>
        <w:t>## GroupRI:WeekfWeek6  0.157 -0.235 -0.112 -0.333 -0.333 -0.333 -0.333 -0.667</w:t>
      </w:r>
      <w:r w:rsidRPr="00B836E2">
        <w:rPr>
          <w:spacing w:val="-6"/>
          <w:sz w:val="24"/>
        </w:rPr>
        <w:br/>
      </w:r>
      <w:r w:rsidRPr="00B836E2">
        <w:rPr>
          <w:rStyle w:val="VerbatimChar"/>
          <w:spacing w:val="-6"/>
        </w:rPr>
        <w:t>## GroupWI:WeekfWeek6  0.168 -0.112 -0.235 -0.358 -0.358 -0.358 -0.358 -0.716</w:t>
      </w:r>
      <w:r w:rsidRPr="00B836E2">
        <w:rPr>
          <w:spacing w:val="-6"/>
          <w:sz w:val="24"/>
        </w:rPr>
        <w:br/>
      </w:r>
      <w:r w:rsidRPr="00B836E2">
        <w:rPr>
          <w:rStyle w:val="VerbatimChar"/>
          <w:spacing w:val="-6"/>
        </w:rPr>
        <w:t>## GroupRI:WeekfWeek7  0.157 -0.235 -0.112 -0.333 -0.333 -0.333 -0.333 -0.333</w:t>
      </w:r>
      <w:r w:rsidRPr="00B836E2">
        <w:rPr>
          <w:spacing w:val="-6"/>
          <w:sz w:val="24"/>
        </w:rPr>
        <w:br/>
      </w:r>
      <w:r w:rsidRPr="00B836E2">
        <w:rPr>
          <w:rStyle w:val="VerbatimChar"/>
          <w:spacing w:val="-6"/>
        </w:rPr>
        <w:t>## GroupWI:WeekfWeek7  0.168 -0.112 -0.235 -0.358 -0.358 -0.358 -0.358 -0.358</w:t>
      </w:r>
      <w:r w:rsidRPr="00B836E2">
        <w:rPr>
          <w:spacing w:val="-6"/>
          <w:sz w:val="24"/>
        </w:rPr>
        <w:br/>
      </w:r>
      <w:r w:rsidRPr="00B836E2">
        <w:rPr>
          <w:rStyle w:val="VerbatimChar"/>
          <w:spacing w:val="-6"/>
        </w:rPr>
        <w:t>##                    WkfWk7 GRI:WW2 GWI:WW2 GRI:WW3 GWI:WW3 GRI:WW4 GWI:WW4</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eekfWeek2                                                               </w:t>
      </w:r>
      <w:r w:rsidRPr="00B836E2">
        <w:rPr>
          <w:spacing w:val="-6"/>
          <w:sz w:val="24"/>
        </w:rPr>
        <w:br/>
      </w:r>
      <w:r w:rsidRPr="00B836E2">
        <w:rPr>
          <w:rStyle w:val="VerbatimChar"/>
          <w:spacing w:val="-6"/>
        </w:rPr>
        <w:t xml:space="preserve">## WeekfWeek3                                                               </w:t>
      </w:r>
      <w:r w:rsidRPr="00B836E2">
        <w:rPr>
          <w:spacing w:val="-6"/>
          <w:sz w:val="24"/>
        </w:rPr>
        <w:br/>
      </w:r>
      <w:r w:rsidRPr="00B836E2">
        <w:rPr>
          <w:rStyle w:val="VerbatimChar"/>
          <w:spacing w:val="-6"/>
        </w:rPr>
        <w:t xml:space="preserve">## WeekfWeek4                                                               </w:t>
      </w:r>
      <w:r w:rsidRPr="00B836E2">
        <w:rPr>
          <w:spacing w:val="-6"/>
          <w:sz w:val="24"/>
        </w:rPr>
        <w:br/>
      </w:r>
      <w:r w:rsidRPr="00B836E2">
        <w:rPr>
          <w:rStyle w:val="VerbatimChar"/>
          <w:spacing w:val="-6"/>
        </w:rPr>
        <w:t xml:space="preserve">## WeekfWeek5                                                               </w:t>
      </w:r>
      <w:r w:rsidRPr="00B836E2">
        <w:rPr>
          <w:spacing w:val="-6"/>
          <w:sz w:val="24"/>
        </w:rPr>
        <w:br/>
      </w:r>
      <w:r w:rsidRPr="00B836E2">
        <w:rPr>
          <w:rStyle w:val="VerbatimChar"/>
          <w:spacing w:val="-6"/>
        </w:rPr>
        <w:t xml:space="preserve">## WeekfWeek6                                                               </w:t>
      </w:r>
      <w:r w:rsidRPr="00B836E2">
        <w:rPr>
          <w:spacing w:val="-6"/>
          <w:sz w:val="24"/>
        </w:rPr>
        <w:br/>
      </w:r>
      <w:r w:rsidRPr="00B836E2">
        <w:rPr>
          <w:rStyle w:val="VerbatimChar"/>
          <w:spacing w:val="-6"/>
        </w:rPr>
        <w:t xml:space="preserve">## WeekfWeek7                                                               </w:t>
      </w:r>
      <w:r w:rsidRPr="00B836E2">
        <w:rPr>
          <w:spacing w:val="-6"/>
          <w:sz w:val="24"/>
        </w:rPr>
        <w:br/>
      </w:r>
      <w:r w:rsidRPr="00B836E2">
        <w:rPr>
          <w:rStyle w:val="VerbatimChar"/>
          <w:spacing w:val="-6"/>
        </w:rPr>
        <w:t xml:space="preserve">## GroupRI:WeekfWeek2 -0.333                                                </w:t>
      </w:r>
      <w:r w:rsidRPr="00B836E2">
        <w:rPr>
          <w:spacing w:val="-6"/>
          <w:sz w:val="24"/>
        </w:rPr>
        <w:br/>
      </w:r>
      <w:r w:rsidRPr="00B836E2">
        <w:rPr>
          <w:rStyle w:val="VerbatimChar"/>
          <w:spacing w:val="-6"/>
        </w:rPr>
        <w:t xml:space="preserve">## GroupWI:WeekfWeek2 -0.358  0.477                                         </w:t>
      </w:r>
      <w:r w:rsidRPr="00B836E2">
        <w:rPr>
          <w:spacing w:val="-6"/>
          <w:sz w:val="24"/>
        </w:rPr>
        <w:br/>
      </w:r>
      <w:r w:rsidRPr="00B836E2">
        <w:rPr>
          <w:rStyle w:val="VerbatimChar"/>
          <w:spacing w:val="-6"/>
        </w:rPr>
        <w:t xml:space="preserve">## GroupRI:WeekfWeek3 -0.333  0.500   0.239                                 </w:t>
      </w:r>
      <w:r w:rsidRPr="00B836E2">
        <w:rPr>
          <w:spacing w:val="-6"/>
          <w:sz w:val="24"/>
        </w:rPr>
        <w:br/>
      </w:r>
      <w:r w:rsidRPr="00B836E2">
        <w:rPr>
          <w:rStyle w:val="VerbatimChar"/>
          <w:spacing w:val="-6"/>
        </w:rPr>
        <w:t xml:space="preserve">## GroupWI:WeekfWeek3 -0.358  0.239   0.500   0.477                         </w:t>
      </w:r>
      <w:r w:rsidRPr="00B836E2">
        <w:rPr>
          <w:spacing w:val="-6"/>
          <w:sz w:val="24"/>
        </w:rPr>
        <w:br/>
      </w:r>
      <w:r w:rsidRPr="00B836E2">
        <w:rPr>
          <w:rStyle w:val="VerbatimChar"/>
          <w:spacing w:val="-6"/>
        </w:rPr>
        <w:t xml:space="preserve">## GroupRI:WeekfWeek4 -0.333  0.500   0.239   0.500   0.239                 </w:t>
      </w:r>
      <w:r w:rsidRPr="00B836E2">
        <w:rPr>
          <w:spacing w:val="-6"/>
          <w:sz w:val="24"/>
        </w:rPr>
        <w:br/>
      </w:r>
      <w:r w:rsidRPr="00B836E2">
        <w:rPr>
          <w:rStyle w:val="VerbatimChar"/>
          <w:spacing w:val="-6"/>
        </w:rPr>
        <w:t xml:space="preserve">## GroupWI:WeekfWeek4 -0.358  0.239   0.500   0.239   0.500   0.477         </w:t>
      </w:r>
      <w:r w:rsidRPr="00B836E2">
        <w:rPr>
          <w:spacing w:val="-6"/>
          <w:sz w:val="24"/>
        </w:rPr>
        <w:br/>
      </w:r>
      <w:r w:rsidRPr="00B836E2">
        <w:rPr>
          <w:rStyle w:val="VerbatimChar"/>
          <w:spacing w:val="-6"/>
        </w:rPr>
        <w:t xml:space="preserve">## GroupRI:WeekfWeek5 -0.333  0.500   0.239   0.500   0.239   0.500   0.239 </w:t>
      </w:r>
      <w:r w:rsidRPr="00B836E2">
        <w:rPr>
          <w:spacing w:val="-6"/>
          <w:sz w:val="24"/>
        </w:rPr>
        <w:br/>
      </w:r>
      <w:r w:rsidRPr="00B836E2">
        <w:rPr>
          <w:rStyle w:val="VerbatimChar"/>
          <w:spacing w:val="-6"/>
        </w:rPr>
        <w:t xml:space="preserve">## GroupWI:WeekfWeek5 -0.358  0.239   0.500   0.239   0.500   0.239   0.500 </w:t>
      </w:r>
      <w:r w:rsidRPr="00B836E2">
        <w:rPr>
          <w:spacing w:val="-6"/>
          <w:sz w:val="24"/>
        </w:rPr>
        <w:br/>
      </w:r>
      <w:r w:rsidRPr="00B836E2">
        <w:rPr>
          <w:rStyle w:val="VerbatimChar"/>
          <w:spacing w:val="-6"/>
        </w:rPr>
        <w:t xml:space="preserve">## GroupRI:WeekfWeek6 -0.333  0.500   0.239   0.500   0.239   0.500   0.239 </w:t>
      </w:r>
      <w:r w:rsidRPr="00B836E2">
        <w:rPr>
          <w:spacing w:val="-6"/>
          <w:sz w:val="24"/>
        </w:rPr>
        <w:br/>
      </w:r>
      <w:r w:rsidRPr="00B836E2">
        <w:rPr>
          <w:rStyle w:val="VerbatimChar"/>
          <w:spacing w:val="-6"/>
        </w:rPr>
        <w:lastRenderedPageBreak/>
        <w:t xml:space="preserve">## GroupWI:WeekfWeek6 -0.358  0.239   0.500   0.239   0.500   0.239   0.500 </w:t>
      </w:r>
      <w:r w:rsidRPr="00B836E2">
        <w:rPr>
          <w:spacing w:val="-6"/>
          <w:sz w:val="24"/>
        </w:rPr>
        <w:br/>
      </w:r>
      <w:r w:rsidRPr="00B836E2">
        <w:rPr>
          <w:rStyle w:val="VerbatimChar"/>
          <w:spacing w:val="-6"/>
        </w:rPr>
        <w:t xml:space="preserve">## GroupRI:WeekfWeek7 -0.667  0.500   0.239   0.500   0.239   0.500   0.239 </w:t>
      </w:r>
      <w:r w:rsidRPr="00B836E2">
        <w:rPr>
          <w:spacing w:val="-6"/>
          <w:sz w:val="24"/>
        </w:rPr>
        <w:br/>
      </w:r>
      <w:r w:rsidRPr="00B836E2">
        <w:rPr>
          <w:rStyle w:val="VerbatimChar"/>
          <w:spacing w:val="-6"/>
        </w:rPr>
        <w:t xml:space="preserve">## GroupWI:WeekfWeek7 -0.716  0.239   0.500   0.239   0.500   0.239   0.500 </w:t>
      </w:r>
      <w:r w:rsidRPr="00B836E2">
        <w:rPr>
          <w:spacing w:val="-6"/>
          <w:sz w:val="24"/>
        </w:rPr>
        <w:br/>
      </w:r>
      <w:r w:rsidRPr="00B836E2">
        <w:rPr>
          <w:rStyle w:val="VerbatimChar"/>
          <w:spacing w:val="-6"/>
        </w:rPr>
        <w:t>##                    GRI:WW5 GWI:WW5 GRI:WW6 GWI:WW6 GRI:WW7</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eekfWeek2                                                </w:t>
      </w:r>
      <w:r w:rsidRPr="00B836E2">
        <w:rPr>
          <w:spacing w:val="-6"/>
          <w:sz w:val="24"/>
        </w:rPr>
        <w:br/>
      </w:r>
      <w:r w:rsidRPr="00B836E2">
        <w:rPr>
          <w:rStyle w:val="VerbatimChar"/>
          <w:spacing w:val="-6"/>
        </w:rPr>
        <w:t xml:space="preserve">## WeekfWeek3                                                </w:t>
      </w:r>
      <w:r w:rsidRPr="00B836E2">
        <w:rPr>
          <w:spacing w:val="-6"/>
          <w:sz w:val="24"/>
        </w:rPr>
        <w:br/>
      </w:r>
      <w:r w:rsidRPr="00B836E2">
        <w:rPr>
          <w:rStyle w:val="VerbatimChar"/>
          <w:spacing w:val="-6"/>
        </w:rPr>
        <w:t xml:space="preserve">## WeekfWeek4                                                </w:t>
      </w:r>
      <w:r w:rsidRPr="00B836E2">
        <w:rPr>
          <w:spacing w:val="-6"/>
          <w:sz w:val="24"/>
        </w:rPr>
        <w:br/>
      </w:r>
      <w:r w:rsidRPr="00B836E2">
        <w:rPr>
          <w:rStyle w:val="VerbatimChar"/>
          <w:spacing w:val="-6"/>
        </w:rPr>
        <w:t xml:space="preserve">## WeekfWeek5                                                </w:t>
      </w:r>
      <w:r w:rsidRPr="00B836E2">
        <w:rPr>
          <w:spacing w:val="-6"/>
          <w:sz w:val="24"/>
        </w:rPr>
        <w:br/>
      </w:r>
      <w:r w:rsidRPr="00B836E2">
        <w:rPr>
          <w:rStyle w:val="VerbatimChar"/>
          <w:spacing w:val="-6"/>
        </w:rPr>
        <w:t xml:space="preserve">## WeekfWeek6                                                </w:t>
      </w:r>
      <w:r w:rsidRPr="00B836E2">
        <w:rPr>
          <w:spacing w:val="-6"/>
          <w:sz w:val="24"/>
        </w:rPr>
        <w:br/>
      </w:r>
      <w:r w:rsidRPr="00B836E2">
        <w:rPr>
          <w:rStyle w:val="VerbatimChar"/>
          <w:spacing w:val="-6"/>
        </w:rPr>
        <w:t xml:space="preserve">## WeekfWeek7                                                </w:t>
      </w:r>
      <w:r w:rsidRPr="00B836E2">
        <w:rPr>
          <w:spacing w:val="-6"/>
          <w:sz w:val="24"/>
        </w:rPr>
        <w:br/>
      </w:r>
      <w:r w:rsidRPr="00B836E2">
        <w:rPr>
          <w:rStyle w:val="VerbatimChar"/>
          <w:spacing w:val="-6"/>
        </w:rPr>
        <w:t xml:space="preserve">## GroupRI:WeekfWeek2                                        </w:t>
      </w:r>
      <w:r w:rsidRPr="00B836E2">
        <w:rPr>
          <w:spacing w:val="-6"/>
          <w:sz w:val="24"/>
        </w:rPr>
        <w:br/>
      </w:r>
      <w:r w:rsidRPr="00B836E2">
        <w:rPr>
          <w:rStyle w:val="VerbatimChar"/>
          <w:spacing w:val="-6"/>
        </w:rPr>
        <w:t xml:space="preserve">## GroupWI:WeekfWeek2                                        </w:t>
      </w:r>
      <w:r w:rsidRPr="00B836E2">
        <w:rPr>
          <w:spacing w:val="-6"/>
          <w:sz w:val="24"/>
        </w:rPr>
        <w:br/>
      </w:r>
      <w:r w:rsidRPr="00B836E2">
        <w:rPr>
          <w:rStyle w:val="VerbatimChar"/>
          <w:spacing w:val="-6"/>
        </w:rPr>
        <w:t xml:space="preserve">## GroupRI:WeekfWeek3                                        </w:t>
      </w:r>
      <w:r w:rsidRPr="00B836E2">
        <w:rPr>
          <w:spacing w:val="-6"/>
          <w:sz w:val="24"/>
        </w:rPr>
        <w:br/>
      </w:r>
      <w:r w:rsidRPr="00B836E2">
        <w:rPr>
          <w:rStyle w:val="VerbatimChar"/>
          <w:spacing w:val="-6"/>
        </w:rPr>
        <w:t xml:space="preserve">## GroupWI:WeekfWeek3                                        </w:t>
      </w:r>
      <w:r w:rsidRPr="00B836E2">
        <w:rPr>
          <w:spacing w:val="-6"/>
          <w:sz w:val="24"/>
        </w:rPr>
        <w:br/>
      </w:r>
      <w:r w:rsidRPr="00B836E2">
        <w:rPr>
          <w:rStyle w:val="VerbatimChar"/>
          <w:spacing w:val="-6"/>
        </w:rPr>
        <w:t xml:space="preserve">## GroupRI:WeekfWeek4                                        </w:t>
      </w:r>
      <w:r w:rsidRPr="00B836E2">
        <w:rPr>
          <w:spacing w:val="-6"/>
          <w:sz w:val="24"/>
        </w:rPr>
        <w:br/>
      </w:r>
      <w:r w:rsidRPr="00B836E2">
        <w:rPr>
          <w:rStyle w:val="VerbatimChar"/>
          <w:spacing w:val="-6"/>
        </w:rPr>
        <w:t xml:space="preserve">## GroupWI:WeekfWeek4                                        </w:t>
      </w:r>
      <w:r w:rsidRPr="00B836E2">
        <w:rPr>
          <w:spacing w:val="-6"/>
          <w:sz w:val="24"/>
        </w:rPr>
        <w:br/>
      </w:r>
      <w:r w:rsidRPr="00B836E2">
        <w:rPr>
          <w:rStyle w:val="VerbatimChar"/>
          <w:spacing w:val="-6"/>
        </w:rPr>
        <w:t xml:space="preserve">## GroupRI:WeekfWeek5                                        </w:t>
      </w:r>
      <w:r w:rsidRPr="00B836E2">
        <w:rPr>
          <w:spacing w:val="-6"/>
          <w:sz w:val="24"/>
        </w:rPr>
        <w:br/>
      </w:r>
      <w:r w:rsidRPr="00B836E2">
        <w:rPr>
          <w:rStyle w:val="VerbatimChar"/>
          <w:spacing w:val="-6"/>
        </w:rPr>
        <w:t xml:space="preserve">## GroupWI:WeekfWeek5  0.477                                 </w:t>
      </w:r>
      <w:r w:rsidRPr="00B836E2">
        <w:rPr>
          <w:spacing w:val="-6"/>
          <w:sz w:val="24"/>
        </w:rPr>
        <w:br/>
      </w:r>
      <w:r w:rsidRPr="00B836E2">
        <w:rPr>
          <w:rStyle w:val="VerbatimChar"/>
          <w:spacing w:val="-6"/>
        </w:rPr>
        <w:t xml:space="preserve">## GroupRI:WeekfWeek6  0.500   0.239                         </w:t>
      </w:r>
      <w:r w:rsidRPr="00B836E2">
        <w:rPr>
          <w:spacing w:val="-6"/>
          <w:sz w:val="24"/>
        </w:rPr>
        <w:br/>
      </w:r>
      <w:r w:rsidRPr="00B836E2">
        <w:rPr>
          <w:rStyle w:val="VerbatimChar"/>
          <w:spacing w:val="-6"/>
        </w:rPr>
        <w:t xml:space="preserve">## GroupWI:WeekfWeek6  0.239   0.500   0.477                 </w:t>
      </w:r>
      <w:r w:rsidRPr="00B836E2">
        <w:rPr>
          <w:spacing w:val="-6"/>
          <w:sz w:val="24"/>
        </w:rPr>
        <w:br/>
      </w:r>
      <w:r w:rsidRPr="00B836E2">
        <w:rPr>
          <w:rStyle w:val="VerbatimChar"/>
          <w:spacing w:val="-6"/>
        </w:rPr>
        <w:t xml:space="preserve">## GroupRI:WeekfWeek7  0.500   0.239   0.500   0.239         </w:t>
      </w:r>
      <w:r w:rsidRPr="00B836E2">
        <w:rPr>
          <w:spacing w:val="-6"/>
          <w:sz w:val="24"/>
        </w:rPr>
        <w:br/>
      </w:r>
      <w:r w:rsidRPr="00B836E2">
        <w:rPr>
          <w:rStyle w:val="VerbatimChar"/>
          <w:spacing w:val="-6"/>
        </w:rPr>
        <w:t xml:space="preserve">## GroupWI:WeekfWeek7  0.239   0.500   0.239   0.500   0.477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Standardized residuals:</w:t>
      </w:r>
      <w:r w:rsidRPr="00B836E2">
        <w:rPr>
          <w:spacing w:val="-6"/>
          <w:sz w:val="24"/>
        </w:rPr>
        <w:br/>
      </w:r>
      <w:r w:rsidRPr="00B836E2">
        <w:rPr>
          <w:rStyle w:val="VerbatimChar"/>
          <w:spacing w:val="-6"/>
        </w:rPr>
        <w:t xml:space="preserve">##         Min          Q1         Med          Q3         Max </w:t>
      </w:r>
      <w:r w:rsidRPr="00B836E2">
        <w:rPr>
          <w:spacing w:val="-6"/>
          <w:sz w:val="24"/>
        </w:rPr>
        <w:br/>
      </w:r>
      <w:r w:rsidRPr="00B836E2">
        <w:rPr>
          <w:rStyle w:val="VerbatimChar"/>
          <w:spacing w:val="-6"/>
        </w:rPr>
        <w:t xml:space="preserve">## -2.31838053 -0.62306477 -0.02897976  0.63755465  2.82552627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xml:space="preserve">## Residual standard error: 3.286366 </w:t>
      </w:r>
      <w:r w:rsidRPr="00B836E2">
        <w:rPr>
          <w:spacing w:val="-6"/>
          <w:sz w:val="24"/>
        </w:rPr>
        <w:br/>
      </w:r>
      <w:r w:rsidRPr="00B836E2">
        <w:rPr>
          <w:rStyle w:val="VerbatimChar"/>
          <w:spacing w:val="-6"/>
        </w:rPr>
        <w:t>## Degrees of freedom: 399 total; 378 residual</w:t>
      </w:r>
    </w:p>
    <w:p w14:paraId="571FAC7E" w14:textId="77777777" w:rsidR="00CF5A2D" w:rsidRPr="00B836E2" w:rsidRDefault="00CF5A2D" w:rsidP="002279F5">
      <w:pPr>
        <w:pStyle w:val="SourceCode"/>
        <w:spacing w:after="0"/>
        <w:rPr>
          <w:spacing w:val="-6"/>
          <w:sz w:val="24"/>
        </w:rPr>
      </w:pPr>
      <w:r w:rsidRPr="00B836E2">
        <w:rPr>
          <w:rStyle w:val="CommentTok"/>
          <w:spacing w:val="-6"/>
        </w:rPr>
        <w:t># Rho = 0.8891805</w:t>
      </w:r>
      <w:r w:rsidRPr="00B836E2">
        <w:rPr>
          <w:spacing w:val="-6"/>
          <w:sz w:val="24"/>
        </w:rPr>
        <w:br/>
      </w:r>
      <w:r w:rsidRPr="00B836E2">
        <w:rPr>
          <w:rStyle w:val="CommentTok"/>
          <w:spacing w:val="-6"/>
        </w:rPr>
        <w:t xml:space="preserve"># Residual standard error: 3.286366 </w:t>
      </w:r>
      <w:r w:rsidRPr="00B836E2">
        <w:rPr>
          <w:spacing w:val="-6"/>
          <w:sz w:val="24"/>
        </w:rPr>
        <w:br/>
      </w:r>
      <w:r w:rsidRPr="00B836E2">
        <w:rPr>
          <w:rStyle w:val="CommentTok"/>
          <w:spacing w:val="-6"/>
        </w:rPr>
        <w:t># Degrees of freedom: 399 total; 378 residual</w:t>
      </w:r>
      <w:r w:rsidRPr="00B836E2">
        <w:rPr>
          <w:spacing w:val="-6"/>
          <w:sz w:val="24"/>
        </w:rPr>
        <w:br/>
      </w:r>
      <w:r w:rsidRPr="00B836E2">
        <w:rPr>
          <w:spacing w:val="-6"/>
          <w:sz w:val="24"/>
        </w:rPr>
        <w:br/>
      </w:r>
      <w:r w:rsidRPr="00B836E2">
        <w:rPr>
          <w:rStyle w:val="NormalTok"/>
          <w:spacing w:val="-6"/>
        </w:rPr>
        <w:t xml:space="preserve">fit.cs_2 </w:t>
      </w:r>
      <w:r w:rsidRPr="00B836E2">
        <w:rPr>
          <w:rStyle w:val="OtherTok"/>
          <w:spacing w:val="-6"/>
        </w:rPr>
        <w:t>&lt;-</w:t>
      </w:r>
      <w:r w:rsidRPr="00B836E2">
        <w:rPr>
          <w:rStyle w:val="NormalTok"/>
          <w:spacing w:val="-6"/>
        </w:rPr>
        <w:t xml:space="preserve"> </w:t>
      </w:r>
      <w:proofErr w:type="spellStart"/>
      <w:proofErr w:type="gramStart"/>
      <w:r w:rsidRPr="00B836E2">
        <w:rPr>
          <w:rStyle w:val="FunctionTok"/>
          <w:spacing w:val="-6"/>
        </w:rPr>
        <w:t>gls</w:t>
      </w:r>
      <w:proofErr w:type="spellEnd"/>
      <w:r w:rsidRPr="00B836E2">
        <w:rPr>
          <w:rStyle w:val="NormalTok"/>
          <w:spacing w:val="-6"/>
        </w:rPr>
        <w:t>(</w:t>
      </w:r>
      <w:proofErr w:type="gramEnd"/>
      <w:r w:rsidRPr="00B836E2">
        <w:rPr>
          <w:rStyle w:val="NormalTok"/>
          <w:spacing w:val="-6"/>
        </w:rPr>
        <w:t xml:space="preserve">Strength </w:t>
      </w:r>
      <w:r w:rsidRPr="00B836E2">
        <w:rPr>
          <w:rStyle w:val="SpecialCharTok"/>
          <w:spacing w:val="-6"/>
        </w:rPr>
        <w:t>~</w:t>
      </w:r>
      <w:r w:rsidRPr="00B836E2">
        <w:rPr>
          <w:rStyle w:val="NormalTok"/>
          <w:spacing w:val="-6"/>
        </w:rPr>
        <w:t xml:space="preserve"> </w:t>
      </w:r>
      <w:r w:rsidRPr="00B836E2">
        <w:rPr>
          <w:rStyle w:val="SpecialCharTok"/>
          <w:spacing w:val="-6"/>
        </w:rPr>
        <w:t>-</w:t>
      </w:r>
      <w:r w:rsidRPr="00B836E2">
        <w:rPr>
          <w:rStyle w:val="DecValTok"/>
          <w:spacing w:val="-6"/>
        </w:rPr>
        <w:t>1</w:t>
      </w:r>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Weekf</w:t>
      </w:r>
      <w:r w:rsidRPr="00B836E2">
        <w:rPr>
          <w:rStyle w:val="SpecialCharTok"/>
          <w:spacing w:val="-6"/>
        </w:rPr>
        <w:t>:</w:t>
      </w:r>
      <w:r w:rsidRPr="00B836E2">
        <w:rPr>
          <w:rStyle w:val="NormalTok"/>
          <w:spacing w:val="-6"/>
        </w:rPr>
        <w:t>Group</w:t>
      </w:r>
      <w:proofErr w:type="spellEnd"/>
      <w:r w:rsidRPr="00B836E2">
        <w:rPr>
          <w:rStyle w:val="NormalTok"/>
          <w:spacing w:val="-6"/>
        </w:rPr>
        <w:t xml:space="preserve">, </w:t>
      </w:r>
      <w:r w:rsidRPr="00B836E2">
        <w:rPr>
          <w:spacing w:val="-6"/>
          <w:sz w:val="24"/>
        </w:rPr>
        <w:br/>
      </w:r>
      <w:r w:rsidRPr="00B836E2">
        <w:rPr>
          <w:rStyle w:val="NormalTok"/>
          <w:spacing w:val="-6"/>
        </w:rPr>
        <w:t xml:space="preserve">                </w:t>
      </w:r>
      <w:r w:rsidRPr="00B836E2">
        <w:rPr>
          <w:rStyle w:val="AttributeTok"/>
          <w:spacing w:val="-6"/>
        </w:rPr>
        <w:t>data =</w:t>
      </w:r>
      <w:r w:rsidRPr="00B836E2">
        <w:rPr>
          <w:rStyle w:val="NormalTok"/>
          <w:spacing w:val="-6"/>
        </w:rPr>
        <w:t xml:space="preserve"> strength_long1, </w:t>
      </w:r>
      <w:r w:rsidRPr="00B836E2">
        <w:rPr>
          <w:spacing w:val="-6"/>
          <w:sz w:val="24"/>
        </w:rPr>
        <w:br/>
      </w:r>
      <w:r w:rsidRPr="00B836E2">
        <w:rPr>
          <w:rStyle w:val="NormalTok"/>
          <w:spacing w:val="-6"/>
        </w:rPr>
        <w:t xml:space="preserve">                </w:t>
      </w:r>
      <w:r w:rsidRPr="00B836E2">
        <w:rPr>
          <w:rStyle w:val="AttributeTok"/>
          <w:spacing w:val="-6"/>
        </w:rPr>
        <w:t>correlation =</w:t>
      </w:r>
      <w:r w:rsidRPr="00B836E2">
        <w:rPr>
          <w:rStyle w:val="NormalTok"/>
          <w:spacing w:val="-6"/>
        </w:rPr>
        <w:t xml:space="preserve"> </w:t>
      </w:r>
      <w:proofErr w:type="spellStart"/>
      <w:r w:rsidRPr="00B836E2">
        <w:rPr>
          <w:rStyle w:val="FunctionTok"/>
          <w:spacing w:val="-6"/>
        </w:rPr>
        <w:t>corCompSymm</w:t>
      </w:r>
      <w:proofErr w:type="spellEnd"/>
      <w:r w:rsidRPr="00B836E2">
        <w:rPr>
          <w:rStyle w:val="NormalTok"/>
          <w:spacing w:val="-6"/>
        </w:rPr>
        <w:t>(</w:t>
      </w:r>
      <w:r w:rsidRPr="00B836E2">
        <w:rPr>
          <w:rStyle w:val="AttributeTok"/>
          <w:spacing w:val="-6"/>
        </w:rPr>
        <w:t>form =</w:t>
      </w:r>
      <w:r w:rsidRPr="00B836E2">
        <w:rPr>
          <w:rStyle w:val="NormalTok"/>
          <w:spacing w:val="-6"/>
        </w:rPr>
        <w:t xml:space="preserve"> </w:t>
      </w:r>
      <w:r w:rsidRPr="00B836E2">
        <w:rPr>
          <w:rStyle w:val="SpecialCharTok"/>
          <w:spacing w:val="-6"/>
        </w:rPr>
        <w:t>~</w:t>
      </w:r>
      <w:r w:rsidRPr="00B836E2">
        <w:rPr>
          <w:rStyle w:val="NormalTok"/>
          <w:spacing w:val="-6"/>
        </w:rPr>
        <w:t xml:space="preserve"> </w:t>
      </w:r>
      <w:r w:rsidRPr="00B836E2">
        <w:rPr>
          <w:rStyle w:val="DecValTok"/>
          <w:spacing w:val="-6"/>
        </w:rPr>
        <w:t>1</w:t>
      </w:r>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IDf</w:t>
      </w:r>
      <w:proofErr w:type="spellEnd"/>
      <w:r w:rsidRPr="00B836E2">
        <w:rPr>
          <w:rStyle w:val="NormalTok"/>
          <w:spacing w:val="-6"/>
        </w:rPr>
        <w:t xml:space="preserve">), </w:t>
      </w:r>
      <w:r w:rsidRPr="00B836E2">
        <w:rPr>
          <w:spacing w:val="-6"/>
          <w:sz w:val="24"/>
        </w:rPr>
        <w:br/>
      </w:r>
      <w:r w:rsidRPr="00B836E2">
        <w:rPr>
          <w:rStyle w:val="NormalTok"/>
          <w:spacing w:val="-6"/>
        </w:rPr>
        <w:t xml:space="preserve">                </w:t>
      </w:r>
      <w:r w:rsidRPr="00B836E2">
        <w:rPr>
          <w:rStyle w:val="AttributeTok"/>
          <w:spacing w:val="-6"/>
        </w:rPr>
        <w:t>method =</w:t>
      </w:r>
      <w:r w:rsidRPr="00B836E2">
        <w:rPr>
          <w:rStyle w:val="NormalTok"/>
          <w:spacing w:val="-6"/>
        </w:rPr>
        <w:t xml:space="preserve"> </w:t>
      </w:r>
      <w:r w:rsidRPr="00B836E2">
        <w:rPr>
          <w:rStyle w:val="StringTok"/>
          <w:spacing w:val="-6"/>
        </w:rPr>
        <w:t>"REML"</w:t>
      </w:r>
      <w:r w:rsidRPr="00B836E2">
        <w:rPr>
          <w:rStyle w:val="NormalTok"/>
          <w:spacing w:val="-6"/>
        </w:rPr>
        <w:t>)</w:t>
      </w:r>
      <w:r w:rsidRPr="00B836E2">
        <w:rPr>
          <w:spacing w:val="-6"/>
          <w:sz w:val="24"/>
        </w:rPr>
        <w:br/>
      </w:r>
      <w:r w:rsidRPr="00B836E2">
        <w:rPr>
          <w:rStyle w:val="FunctionTok"/>
          <w:spacing w:val="-6"/>
        </w:rPr>
        <w:t>summary</w:t>
      </w:r>
      <w:r w:rsidRPr="00B836E2">
        <w:rPr>
          <w:rStyle w:val="NormalTok"/>
          <w:spacing w:val="-6"/>
        </w:rPr>
        <w:t>(fit.cs_2)</w:t>
      </w:r>
    </w:p>
    <w:p w14:paraId="75295249" w14:textId="77777777" w:rsidR="00CF5A2D" w:rsidRPr="00B836E2" w:rsidRDefault="00CF5A2D" w:rsidP="002279F5">
      <w:pPr>
        <w:pStyle w:val="SourceCode"/>
        <w:spacing w:after="0"/>
        <w:rPr>
          <w:spacing w:val="-6"/>
          <w:sz w:val="24"/>
        </w:rPr>
      </w:pPr>
      <w:r w:rsidRPr="00B836E2">
        <w:rPr>
          <w:rStyle w:val="VerbatimChar"/>
          <w:spacing w:val="-6"/>
        </w:rPr>
        <w:t>## Generalized least squares fit by REML</w:t>
      </w:r>
      <w:r w:rsidRPr="00B836E2">
        <w:rPr>
          <w:spacing w:val="-6"/>
          <w:sz w:val="24"/>
        </w:rPr>
        <w:br/>
      </w:r>
      <w:r w:rsidRPr="00B836E2">
        <w:rPr>
          <w:rStyle w:val="VerbatimChar"/>
          <w:spacing w:val="-6"/>
        </w:rPr>
        <w:t xml:space="preserve">##   Model: Strength ~ -1 + </w:t>
      </w:r>
      <w:proofErr w:type="spellStart"/>
      <w:r w:rsidRPr="00B836E2">
        <w:rPr>
          <w:rStyle w:val="VerbatimChar"/>
          <w:spacing w:val="-6"/>
        </w:rPr>
        <w:t>Weekf:Group</w:t>
      </w:r>
      <w:proofErr w:type="spellEnd"/>
      <w:r w:rsidRPr="00B836E2">
        <w:rPr>
          <w:rStyle w:val="VerbatimChar"/>
          <w:spacing w:val="-6"/>
        </w:rPr>
        <w:t xml:space="preserve"> </w:t>
      </w:r>
      <w:r w:rsidRPr="00B836E2">
        <w:rPr>
          <w:spacing w:val="-6"/>
          <w:sz w:val="24"/>
        </w:rPr>
        <w:br/>
      </w:r>
      <w:r w:rsidRPr="00B836E2">
        <w:rPr>
          <w:rStyle w:val="VerbatimChar"/>
          <w:spacing w:val="-6"/>
        </w:rPr>
        <w:t xml:space="preserve">##   Data: strength_long1 </w:t>
      </w:r>
      <w:r w:rsidRPr="00B836E2">
        <w:rPr>
          <w:spacing w:val="-6"/>
          <w:sz w:val="24"/>
        </w:rPr>
        <w:br/>
      </w:r>
      <w:r w:rsidRPr="00B836E2">
        <w:rPr>
          <w:rStyle w:val="VerbatimChar"/>
          <w:spacing w:val="-6"/>
        </w:rPr>
        <w:t xml:space="preserve">##       AIC      BIC    </w:t>
      </w:r>
      <w:proofErr w:type="spellStart"/>
      <w:r w:rsidRPr="00B836E2">
        <w:rPr>
          <w:rStyle w:val="VerbatimChar"/>
          <w:spacing w:val="-6"/>
        </w:rPr>
        <w:t>logLik</w:t>
      </w:r>
      <w:proofErr w:type="spellEnd"/>
      <w:r w:rsidRPr="00B836E2">
        <w:rPr>
          <w:spacing w:val="-6"/>
          <w:sz w:val="24"/>
        </w:rPr>
        <w:br/>
      </w:r>
      <w:r w:rsidRPr="00B836E2">
        <w:rPr>
          <w:rStyle w:val="VerbatimChar"/>
          <w:spacing w:val="-6"/>
        </w:rPr>
        <w:t>##   1466.82 1557.323 -710.4101</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rrelation Structure: Compound symmetry</w:t>
      </w:r>
      <w:r w:rsidRPr="00B836E2">
        <w:rPr>
          <w:spacing w:val="-6"/>
          <w:sz w:val="24"/>
        </w:rPr>
        <w:br/>
      </w:r>
      <w:r w:rsidRPr="00B836E2">
        <w:rPr>
          <w:rStyle w:val="VerbatimChar"/>
          <w:spacing w:val="-6"/>
        </w:rPr>
        <w:lastRenderedPageBreak/>
        <w:t xml:space="preserve">##  Formula: ~1 | </w:t>
      </w:r>
      <w:proofErr w:type="spellStart"/>
      <w:r w:rsidRPr="00B836E2">
        <w:rPr>
          <w:rStyle w:val="VerbatimChar"/>
          <w:spacing w:val="-6"/>
        </w:rPr>
        <w:t>IDf</w:t>
      </w:r>
      <w:proofErr w:type="spellEnd"/>
      <w:r w:rsidRPr="00B836E2">
        <w:rPr>
          <w:rStyle w:val="VerbatimChar"/>
          <w:spacing w:val="-6"/>
        </w:rPr>
        <w:t xml:space="preserve"> </w:t>
      </w:r>
      <w:r w:rsidRPr="00B836E2">
        <w:rPr>
          <w:spacing w:val="-6"/>
          <w:sz w:val="24"/>
        </w:rPr>
        <w:br/>
      </w:r>
      <w:r w:rsidRPr="00B836E2">
        <w:rPr>
          <w:rStyle w:val="VerbatimChar"/>
          <w:spacing w:val="-6"/>
        </w:rPr>
        <w:t>##  Parameter estimate(s):</w:t>
      </w:r>
      <w:r w:rsidRPr="00B836E2">
        <w:rPr>
          <w:spacing w:val="-6"/>
          <w:sz w:val="24"/>
        </w:rPr>
        <w:br/>
      </w:r>
      <w:r w:rsidRPr="00B836E2">
        <w:rPr>
          <w:rStyle w:val="VerbatimChar"/>
          <w:spacing w:val="-6"/>
        </w:rPr>
        <w:t xml:space="preserve">##       Rho </w:t>
      </w:r>
      <w:r w:rsidRPr="00B836E2">
        <w:rPr>
          <w:spacing w:val="-6"/>
          <w:sz w:val="24"/>
        </w:rPr>
        <w:br/>
      </w:r>
      <w:r w:rsidRPr="00B836E2">
        <w:rPr>
          <w:rStyle w:val="VerbatimChar"/>
          <w:spacing w:val="-6"/>
        </w:rPr>
        <w:t xml:space="preserve">## 0.8891805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efficients:</w:t>
      </w:r>
      <w:r w:rsidRPr="00B836E2">
        <w:rPr>
          <w:spacing w:val="-6"/>
          <w:sz w:val="24"/>
        </w:rPr>
        <w:br/>
      </w:r>
      <w:r w:rsidRPr="00B836E2">
        <w:rPr>
          <w:rStyle w:val="VerbatimChar"/>
          <w:spacing w:val="-6"/>
        </w:rPr>
        <w:t xml:space="preserve">##                         Value </w:t>
      </w:r>
      <w:proofErr w:type="spellStart"/>
      <w:r w:rsidRPr="00B836E2">
        <w:rPr>
          <w:rStyle w:val="VerbatimChar"/>
          <w:spacing w:val="-6"/>
        </w:rPr>
        <w:t>Std.Error</w:t>
      </w:r>
      <w:proofErr w:type="spellEnd"/>
      <w:r w:rsidRPr="00B836E2">
        <w:rPr>
          <w:rStyle w:val="VerbatimChar"/>
          <w:spacing w:val="-6"/>
        </w:rPr>
        <w:t xml:space="preserve">   t-value p-value</w:t>
      </w:r>
      <w:r w:rsidRPr="00B836E2">
        <w:rPr>
          <w:spacing w:val="-6"/>
          <w:sz w:val="24"/>
        </w:rPr>
        <w:br/>
      </w:r>
      <w:r w:rsidRPr="00B836E2">
        <w:rPr>
          <w:rStyle w:val="VerbatimChar"/>
          <w:spacing w:val="-6"/>
        </w:rPr>
        <w:t>## WeekfWeek1:GroupCONT 79.75000 0.7348538 108.52498       0</w:t>
      </w:r>
      <w:r w:rsidRPr="00B836E2">
        <w:rPr>
          <w:spacing w:val="-6"/>
          <w:sz w:val="24"/>
        </w:rPr>
        <w:br/>
      </w:r>
      <w:r w:rsidRPr="00B836E2">
        <w:rPr>
          <w:rStyle w:val="VerbatimChar"/>
          <w:spacing w:val="-6"/>
        </w:rPr>
        <w:t>## WeekfWeek2:GroupCONT 79.95000 0.7348538 108.79715       0</w:t>
      </w:r>
      <w:r w:rsidRPr="00B836E2">
        <w:rPr>
          <w:spacing w:val="-6"/>
          <w:sz w:val="24"/>
        </w:rPr>
        <w:br/>
      </w:r>
      <w:r w:rsidRPr="00B836E2">
        <w:rPr>
          <w:rStyle w:val="VerbatimChar"/>
          <w:spacing w:val="-6"/>
        </w:rPr>
        <w:t>## WeekfWeek3:GroupCONT 80.00000 0.7348538 108.86519       0</w:t>
      </w:r>
      <w:r w:rsidRPr="00B836E2">
        <w:rPr>
          <w:spacing w:val="-6"/>
          <w:sz w:val="24"/>
        </w:rPr>
        <w:br/>
      </w:r>
      <w:r w:rsidRPr="00B836E2">
        <w:rPr>
          <w:rStyle w:val="VerbatimChar"/>
          <w:spacing w:val="-6"/>
        </w:rPr>
        <w:t>## WeekfWeek4:GroupCONT 80.05000 0.7348538 108.93323       0</w:t>
      </w:r>
      <w:r w:rsidRPr="00B836E2">
        <w:rPr>
          <w:spacing w:val="-6"/>
          <w:sz w:val="24"/>
        </w:rPr>
        <w:br/>
      </w:r>
      <w:r w:rsidRPr="00B836E2">
        <w:rPr>
          <w:rStyle w:val="VerbatimChar"/>
          <w:spacing w:val="-6"/>
        </w:rPr>
        <w:t>## WeekfWeek5:GroupCONT 79.80000 0.7348538 108.59302       0</w:t>
      </w:r>
      <w:r w:rsidRPr="00B836E2">
        <w:rPr>
          <w:spacing w:val="-6"/>
          <w:sz w:val="24"/>
        </w:rPr>
        <w:br/>
      </w:r>
      <w:r w:rsidRPr="00B836E2">
        <w:rPr>
          <w:rStyle w:val="VerbatimChar"/>
          <w:spacing w:val="-6"/>
        </w:rPr>
        <w:t>## WeekfWeek6:GroupCONT 79.60000 0.7348538 108.32086       0</w:t>
      </w:r>
      <w:r w:rsidRPr="00B836E2">
        <w:rPr>
          <w:spacing w:val="-6"/>
          <w:sz w:val="24"/>
        </w:rPr>
        <w:br/>
      </w:r>
      <w:r w:rsidRPr="00B836E2">
        <w:rPr>
          <w:rStyle w:val="VerbatimChar"/>
          <w:spacing w:val="-6"/>
        </w:rPr>
        <w:t>## WeekfWeek7:GroupCONT 79.60000 0.7348538 108.32086       0</w:t>
      </w:r>
      <w:r w:rsidRPr="00B836E2">
        <w:rPr>
          <w:spacing w:val="-6"/>
          <w:sz w:val="24"/>
        </w:rPr>
        <w:br/>
      </w:r>
      <w:r w:rsidRPr="00B836E2">
        <w:rPr>
          <w:rStyle w:val="VerbatimChar"/>
          <w:spacing w:val="-6"/>
        </w:rPr>
        <w:t>## WeekfWeek1:GroupRI   79.68750 0.8215916  96.99162       0</w:t>
      </w:r>
      <w:r w:rsidRPr="00B836E2">
        <w:rPr>
          <w:spacing w:val="-6"/>
          <w:sz w:val="24"/>
        </w:rPr>
        <w:br/>
      </w:r>
      <w:r w:rsidRPr="00B836E2">
        <w:rPr>
          <w:rStyle w:val="VerbatimChar"/>
          <w:spacing w:val="-6"/>
        </w:rPr>
        <w:t>## WeekfWeek2:GroupRI   80.56250 0.8215916  98.05663       0</w:t>
      </w:r>
      <w:r w:rsidRPr="00B836E2">
        <w:rPr>
          <w:spacing w:val="-6"/>
          <w:sz w:val="24"/>
        </w:rPr>
        <w:br/>
      </w:r>
      <w:r w:rsidRPr="00B836E2">
        <w:rPr>
          <w:rStyle w:val="VerbatimChar"/>
          <w:spacing w:val="-6"/>
        </w:rPr>
        <w:t>## WeekfWeek3:GroupRI   80.81250 0.8215916  98.36092       0</w:t>
      </w:r>
      <w:r w:rsidRPr="00B836E2">
        <w:rPr>
          <w:spacing w:val="-6"/>
          <w:sz w:val="24"/>
        </w:rPr>
        <w:br/>
      </w:r>
      <w:r w:rsidRPr="00B836E2">
        <w:rPr>
          <w:rStyle w:val="VerbatimChar"/>
          <w:spacing w:val="-6"/>
        </w:rPr>
        <w:t>## WeekfWeek4:GroupRI   81.00000 0.8215916  98.58913       0</w:t>
      </w:r>
      <w:r w:rsidRPr="00B836E2">
        <w:rPr>
          <w:spacing w:val="-6"/>
          <w:sz w:val="24"/>
        </w:rPr>
        <w:br/>
      </w:r>
      <w:r w:rsidRPr="00B836E2">
        <w:rPr>
          <w:rStyle w:val="VerbatimChar"/>
          <w:spacing w:val="-6"/>
        </w:rPr>
        <w:t>## WeekfWeek5:GroupRI   81.25000 0.8215916  98.89342       0</w:t>
      </w:r>
      <w:r w:rsidRPr="00B836E2">
        <w:rPr>
          <w:spacing w:val="-6"/>
          <w:sz w:val="24"/>
        </w:rPr>
        <w:br/>
      </w:r>
      <w:r w:rsidRPr="00B836E2">
        <w:rPr>
          <w:rStyle w:val="VerbatimChar"/>
          <w:spacing w:val="-6"/>
        </w:rPr>
        <w:t>## WeekfWeek6:GroupRI   81.12500 0.8215916  98.74128       0</w:t>
      </w:r>
      <w:r w:rsidRPr="00B836E2">
        <w:rPr>
          <w:spacing w:val="-6"/>
          <w:sz w:val="24"/>
        </w:rPr>
        <w:br/>
      </w:r>
      <w:r w:rsidRPr="00B836E2">
        <w:rPr>
          <w:rStyle w:val="VerbatimChar"/>
          <w:spacing w:val="-6"/>
        </w:rPr>
        <w:t>## WeekfWeek7:GroupRI   81.12500 0.8215916  98.74128       0</w:t>
      </w:r>
      <w:r w:rsidRPr="00B836E2">
        <w:rPr>
          <w:spacing w:val="-6"/>
          <w:sz w:val="24"/>
        </w:rPr>
        <w:br/>
      </w:r>
      <w:r w:rsidRPr="00B836E2">
        <w:rPr>
          <w:rStyle w:val="VerbatimChar"/>
          <w:spacing w:val="-6"/>
        </w:rPr>
        <w:t>## WeekfWeek1:GroupWI   81.04762 0.7171439 113.01444       0</w:t>
      </w:r>
      <w:r w:rsidRPr="00B836E2">
        <w:rPr>
          <w:spacing w:val="-6"/>
          <w:sz w:val="24"/>
        </w:rPr>
        <w:br/>
      </w:r>
      <w:r w:rsidRPr="00B836E2">
        <w:rPr>
          <w:rStyle w:val="VerbatimChar"/>
          <w:spacing w:val="-6"/>
        </w:rPr>
        <w:t>## WeekfWeek2:GroupWI   81.66667 0.7171439 113.87765       0</w:t>
      </w:r>
      <w:r w:rsidRPr="00B836E2">
        <w:rPr>
          <w:spacing w:val="-6"/>
          <w:sz w:val="24"/>
        </w:rPr>
        <w:br/>
      </w:r>
      <w:r w:rsidRPr="00B836E2">
        <w:rPr>
          <w:rStyle w:val="VerbatimChar"/>
          <w:spacing w:val="-6"/>
        </w:rPr>
        <w:t>## WeekfWeek3:GroupWI   81.90476 0.7171439 114.20966       0</w:t>
      </w:r>
      <w:r w:rsidRPr="00B836E2">
        <w:rPr>
          <w:spacing w:val="-6"/>
          <w:sz w:val="24"/>
        </w:rPr>
        <w:br/>
      </w:r>
      <w:r w:rsidRPr="00B836E2">
        <w:rPr>
          <w:rStyle w:val="VerbatimChar"/>
          <w:spacing w:val="-6"/>
        </w:rPr>
        <w:t>## WeekfWeek4:GroupWI   82.52381 0.7171439 115.07287       0</w:t>
      </w:r>
      <w:r w:rsidRPr="00B836E2">
        <w:rPr>
          <w:spacing w:val="-6"/>
          <w:sz w:val="24"/>
        </w:rPr>
        <w:br/>
      </w:r>
      <w:r w:rsidRPr="00B836E2">
        <w:rPr>
          <w:rStyle w:val="VerbatimChar"/>
          <w:spacing w:val="-6"/>
        </w:rPr>
        <w:t>## WeekfWeek5:GroupWI   82.61905 0.7171439 115.20567       0</w:t>
      </w:r>
      <w:r w:rsidRPr="00B836E2">
        <w:rPr>
          <w:spacing w:val="-6"/>
          <w:sz w:val="24"/>
        </w:rPr>
        <w:br/>
      </w:r>
      <w:r w:rsidRPr="00B836E2">
        <w:rPr>
          <w:rStyle w:val="VerbatimChar"/>
          <w:spacing w:val="-6"/>
        </w:rPr>
        <w:t>## WeekfWeek6:GroupWI   82.71429 0.7171439 115.33847       0</w:t>
      </w:r>
      <w:r w:rsidRPr="00B836E2">
        <w:rPr>
          <w:spacing w:val="-6"/>
          <w:sz w:val="24"/>
        </w:rPr>
        <w:br/>
      </w:r>
      <w:r w:rsidRPr="00B836E2">
        <w:rPr>
          <w:rStyle w:val="VerbatimChar"/>
          <w:spacing w:val="-6"/>
        </w:rPr>
        <w:t>## WeekfWeek7:GroupWI   83.09524 0.7171439 115.86968       0</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xml:space="preserve">##  Correlation: </w:t>
      </w:r>
      <w:r w:rsidRPr="00B836E2">
        <w:rPr>
          <w:spacing w:val="-6"/>
          <w:sz w:val="24"/>
        </w:rPr>
        <w:br/>
      </w:r>
      <w:r w:rsidRPr="00B836E2">
        <w:rPr>
          <w:rStyle w:val="VerbatimChar"/>
          <w:spacing w:val="-6"/>
        </w:rPr>
        <w:t>##                      WW1:GC WW2:GC WW3:GC WW4:GC WW5:GC WW6:GC WW7:GC WW1:GR</w:t>
      </w:r>
      <w:r w:rsidRPr="00B836E2">
        <w:rPr>
          <w:spacing w:val="-6"/>
          <w:sz w:val="24"/>
        </w:rPr>
        <w:br/>
      </w:r>
      <w:r w:rsidRPr="00B836E2">
        <w:rPr>
          <w:rStyle w:val="VerbatimChar"/>
          <w:spacing w:val="-6"/>
        </w:rPr>
        <w:t xml:space="preserve">## WeekfWeek2:GroupCONT 0.889                                                  </w:t>
      </w:r>
      <w:r w:rsidRPr="00B836E2">
        <w:rPr>
          <w:spacing w:val="-6"/>
          <w:sz w:val="24"/>
        </w:rPr>
        <w:br/>
      </w:r>
      <w:r w:rsidRPr="00B836E2">
        <w:rPr>
          <w:rStyle w:val="VerbatimChar"/>
          <w:spacing w:val="-6"/>
        </w:rPr>
        <w:t xml:space="preserve">## WeekfWeek3:GroupCONT 0.889  0.889                                           </w:t>
      </w:r>
      <w:r w:rsidRPr="00B836E2">
        <w:rPr>
          <w:spacing w:val="-6"/>
          <w:sz w:val="24"/>
        </w:rPr>
        <w:br/>
      </w:r>
      <w:r w:rsidRPr="00B836E2">
        <w:rPr>
          <w:rStyle w:val="VerbatimChar"/>
          <w:spacing w:val="-6"/>
        </w:rPr>
        <w:t xml:space="preserve">## WeekfWeek4:GroupCONT 0.889  0.889  0.889                                    </w:t>
      </w:r>
      <w:r w:rsidRPr="00B836E2">
        <w:rPr>
          <w:spacing w:val="-6"/>
          <w:sz w:val="24"/>
        </w:rPr>
        <w:br/>
      </w:r>
      <w:r w:rsidRPr="00B836E2">
        <w:rPr>
          <w:rStyle w:val="VerbatimChar"/>
          <w:spacing w:val="-6"/>
        </w:rPr>
        <w:t xml:space="preserve">## WeekfWeek5:GroupCONT 0.889  0.889  0.889  0.889                             </w:t>
      </w:r>
      <w:r w:rsidRPr="00B836E2">
        <w:rPr>
          <w:spacing w:val="-6"/>
          <w:sz w:val="24"/>
        </w:rPr>
        <w:br/>
      </w:r>
      <w:r w:rsidRPr="00B836E2">
        <w:rPr>
          <w:rStyle w:val="VerbatimChar"/>
          <w:spacing w:val="-6"/>
        </w:rPr>
        <w:t xml:space="preserve">## WeekfWeek6:GroupCONT 0.889  0.889  0.889  0.889  0.889                      </w:t>
      </w:r>
      <w:r w:rsidRPr="00B836E2">
        <w:rPr>
          <w:spacing w:val="-6"/>
          <w:sz w:val="24"/>
        </w:rPr>
        <w:br/>
      </w:r>
      <w:r w:rsidRPr="00B836E2">
        <w:rPr>
          <w:rStyle w:val="VerbatimChar"/>
          <w:spacing w:val="-6"/>
        </w:rPr>
        <w:t xml:space="preserve">## WeekfWeek7:GroupCONT 0.889  0.889  0.889  0.889  0.889  0.889               </w:t>
      </w:r>
      <w:r w:rsidRPr="00B836E2">
        <w:rPr>
          <w:spacing w:val="-6"/>
          <w:sz w:val="24"/>
        </w:rPr>
        <w:br/>
      </w:r>
      <w:r w:rsidRPr="00B836E2">
        <w:rPr>
          <w:rStyle w:val="VerbatimChar"/>
          <w:spacing w:val="-6"/>
        </w:rPr>
        <w:t xml:space="preserve">## WeekfWeek1:GroupRI   0.000  0.000  0.000  0.000  0.000  0.000  0.000        </w:t>
      </w:r>
      <w:r w:rsidRPr="00B836E2">
        <w:rPr>
          <w:spacing w:val="-6"/>
          <w:sz w:val="24"/>
        </w:rPr>
        <w:br/>
      </w:r>
      <w:r w:rsidRPr="00B836E2">
        <w:rPr>
          <w:rStyle w:val="VerbatimChar"/>
          <w:spacing w:val="-6"/>
        </w:rPr>
        <w:t xml:space="preserve">## WeekfWeek2:GroupRI   0.000  0.000  0.000  0.000  0.000  0.000  0.000  0.889 </w:t>
      </w:r>
      <w:r w:rsidRPr="00B836E2">
        <w:rPr>
          <w:spacing w:val="-6"/>
          <w:sz w:val="24"/>
        </w:rPr>
        <w:br/>
      </w:r>
      <w:r w:rsidRPr="00B836E2">
        <w:rPr>
          <w:rStyle w:val="VerbatimChar"/>
          <w:spacing w:val="-6"/>
        </w:rPr>
        <w:t xml:space="preserve">## WeekfWeek3:GroupRI   0.000  0.000  0.000  0.000  0.000  0.000  0.000  0.889 </w:t>
      </w:r>
      <w:r w:rsidRPr="00B836E2">
        <w:rPr>
          <w:spacing w:val="-6"/>
          <w:sz w:val="24"/>
        </w:rPr>
        <w:br/>
      </w:r>
      <w:r w:rsidRPr="00B836E2">
        <w:rPr>
          <w:rStyle w:val="VerbatimChar"/>
          <w:spacing w:val="-6"/>
        </w:rPr>
        <w:t xml:space="preserve">## WeekfWeek4:GroupRI   0.000  0.000  0.000  0.000  0.000  0.000  0.000  0.889 </w:t>
      </w:r>
      <w:r w:rsidRPr="00B836E2">
        <w:rPr>
          <w:spacing w:val="-6"/>
          <w:sz w:val="24"/>
        </w:rPr>
        <w:br/>
      </w:r>
      <w:r w:rsidRPr="00B836E2">
        <w:rPr>
          <w:rStyle w:val="VerbatimChar"/>
          <w:spacing w:val="-6"/>
        </w:rPr>
        <w:t xml:space="preserve">## WeekfWeek5:GroupRI   0.000  0.000  0.000  0.000  0.000  0.000  0.000  0.889 </w:t>
      </w:r>
      <w:r w:rsidRPr="00B836E2">
        <w:rPr>
          <w:spacing w:val="-6"/>
          <w:sz w:val="24"/>
        </w:rPr>
        <w:br/>
      </w:r>
      <w:r w:rsidRPr="00B836E2">
        <w:rPr>
          <w:rStyle w:val="VerbatimChar"/>
          <w:spacing w:val="-6"/>
        </w:rPr>
        <w:t xml:space="preserve">## WeekfWeek6:GroupRI   0.000  0.000  0.000  0.000  0.000  0.000  0.000  0.889 </w:t>
      </w:r>
      <w:r w:rsidRPr="00B836E2">
        <w:rPr>
          <w:spacing w:val="-6"/>
          <w:sz w:val="24"/>
        </w:rPr>
        <w:br/>
      </w:r>
      <w:r w:rsidRPr="00B836E2">
        <w:rPr>
          <w:rStyle w:val="VerbatimChar"/>
          <w:spacing w:val="-6"/>
        </w:rPr>
        <w:t xml:space="preserve">## WeekfWeek7:GroupRI   0.000  0.000  0.000  0.000  0.000  0.000  0.000  0.889 </w:t>
      </w:r>
      <w:r w:rsidRPr="00B836E2">
        <w:rPr>
          <w:spacing w:val="-6"/>
          <w:sz w:val="24"/>
        </w:rPr>
        <w:br/>
      </w:r>
      <w:r w:rsidRPr="00B836E2">
        <w:rPr>
          <w:rStyle w:val="VerbatimChar"/>
          <w:spacing w:val="-6"/>
        </w:rPr>
        <w:t xml:space="preserve">## WeekfWeek1:GroupWI   0.000  0.000  0.000  0.000  0.000  0.000  0.000  0.000 </w:t>
      </w:r>
      <w:r w:rsidRPr="00B836E2">
        <w:rPr>
          <w:spacing w:val="-6"/>
          <w:sz w:val="24"/>
        </w:rPr>
        <w:br/>
      </w:r>
      <w:r w:rsidRPr="00B836E2">
        <w:rPr>
          <w:rStyle w:val="VerbatimChar"/>
          <w:spacing w:val="-6"/>
        </w:rPr>
        <w:t xml:space="preserve">## WeekfWeek2:GroupWI   0.000  0.000  0.000  0.000  0.000  0.000  0.000  0.000 </w:t>
      </w:r>
      <w:r w:rsidRPr="00B836E2">
        <w:rPr>
          <w:spacing w:val="-6"/>
          <w:sz w:val="24"/>
        </w:rPr>
        <w:br/>
      </w:r>
      <w:r w:rsidRPr="00B836E2">
        <w:rPr>
          <w:rStyle w:val="VerbatimChar"/>
          <w:spacing w:val="-6"/>
        </w:rPr>
        <w:t xml:space="preserve">## WeekfWeek3:GroupWI   0.000  0.000  0.000  0.000  0.000  0.000  0.000  0.000 </w:t>
      </w:r>
      <w:r w:rsidRPr="00B836E2">
        <w:rPr>
          <w:spacing w:val="-6"/>
          <w:sz w:val="24"/>
        </w:rPr>
        <w:br/>
      </w:r>
      <w:r w:rsidRPr="00B836E2">
        <w:rPr>
          <w:rStyle w:val="VerbatimChar"/>
          <w:spacing w:val="-6"/>
        </w:rPr>
        <w:lastRenderedPageBreak/>
        <w:t xml:space="preserve">## WeekfWeek4:GroupWI   0.000  0.000  0.000  0.000  0.000  0.000  0.000  0.000 </w:t>
      </w:r>
      <w:r w:rsidRPr="00B836E2">
        <w:rPr>
          <w:spacing w:val="-6"/>
          <w:sz w:val="24"/>
        </w:rPr>
        <w:br/>
      </w:r>
      <w:r w:rsidRPr="00B836E2">
        <w:rPr>
          <w:rStyle w:val="VerbatimChar"/>
          <w:spacing w:val="-6"/>
        </w:rPr>
        <w:t xml:space="preserve">## WeekfWeek5:GroupWI   0.000  0.000  0.000  0.000  0.000  0.000  0.000  0.000 </w:t>
      </w:r>
      <w:r w:rsidRPr="00B836E2">
        <w:rPr>
          <w:spacing w:val="-6"/>
          <w:sz w:val="24"/>
        </w:rPr>
        <w:br/>
      </w:r>
      <w:r w:rsidRPr="00B836E2">
        <w:rPr>
          <w:rStyle w:val="VerbatimChar"/>
          <w:spacing w:val="-6"/>
        </w:rPr>
        <w:t xml:space="preserve">## WeekfWeek6:GroupWI   0.000  0.000  0.000  0.000  0.000  0.000  0.000  0.000 </w:t>
      </w:r>
      <w:r w:rsidRPr="00B836E2">
        <w:rPr>
          <w:spacing w:val="-6"/>
          <w:sz w:val="24"/>
        </w:rPr>
        <w:br/>
      </w:r>
      <w:r w:rsidRPr="00B836E2">
        <w:rPr>
          <w:rStyle w:val="VerbatimChar"/>
          <w:spacing w:val="-6"/>
        </w:rPr>
        <w:t xml:space="preserve">## WeekfWeek7:GroupWI   0.000  0.000  0.000  0.000  0.000  0.000  0.000  0.000 </w:t>
      </w:r>
      <w:r w:rsidRPr="00B836E2">
        <w:rPr>
          <w:spacing w:val="-6"/>
          <w:sz w:val="24"/>
        </w:rPr>
        <w:br/>
      </w:r>
      <w:r w:rsidRPr="00B836E2">
        <w:rPr>
          <w:rStyle w:val="VerbatimChar"/>
          <w:spacing w:val="-6"/>
        </w:rPr>
        <w:t>##                      WW2:GR WW3:GR WW4:GR WW5:GR WW6:GR WW7:GR WW1:GW WW2:GW</w:t>
      </w:r>
      <w:r w:rsidRPr="00B836E2">
        <w:rPr>
          <w:spacing w:val="-6"/>
          <w:sz w:val="24"/>
        </w:rPr>
        <w:br/>
      </w:r>
      <w:r w:rsidRPr="00B836E2">
        <w:rPr>
          <w:rStyle w:val="VerbatimChar"/>
          <w:spacing w:val="-6"/>
        </w:rPr>
        <w:t xml:space="preserve">## WeekfWeek2:GroupCONT                                                        </w:t>
      </w:r>
      <w:r w:rsidRPr="00B836E2">
        <w:rPr>
          <w:spacing w:val="-6"/>
          <w:sz w:val="24"/>
        </w:rPr>
        <w:br/>
      </w:r>
      <w:r w:rsidRPr="00B836E2">
        <w:rPr>
          <w:rStyle w:val="VerbatimChar"/>
          <w:spacing w:val="-6"/>
        </w:rPr>
        <w:t xml:space="preserve">## WeekfWeek3:GroupCONT                                                        </w:t>
      </w:r>
      <w:r w:rsidRPr="00B836E2">
        <w:rPr>
          <w:spacing w:val="-6"/>
          <w:sz w:val="24"/>
        </w:rPr>
        <w:br/>
      </w:r>
      <w:r w:rsidRPr="00B836E2">
        <w:rPr>
          <w:rStyle w:val="VerbatimChar"/>
          <w:spacing w:val="-6"/>
        </w:rPr>
        <w:t xml:space="preserve">## WeekfWeek4:GroupCONT                                                        </w:t>
      </w:r>
      <w:r w:rsidRPr="00B836E2">
        <w:rPr>
          <w:spacing w:val="-6"/>
          <w:sz w:val="24"/>
        </w:rPr>
        <w:br/>
      </w:r>
      <w:r w:rsidRPr="00B836E2">
        <w:rPr>
          <w:rStyle w:val="VerbatimChar"/>
          <w:spacing w:val="-6"/>
        </w:rPr>
        <w:t xml:space="preserve">## WeekfWeek5:GroupCONT                                                        </w:t>
      </w:r>
      <w:r w:rsidRPr="00B836E2">
        <w:rPr>
          <w:spacing w:val="-6"/>
          <w:sz w:val="24"/>
        </w:rPr>
        <w:br/>
      </w:r>
      <w:r w:rsidRPr="00B836E2">
        <w:rPr>
          <w:rStyle w:val="VerbatimChar"/>
          <w:spacing w:val="-6"/>
        </w:rPr>
        <w:t xml:space="preserve">## WeekfWeek6:GroupCONT                                                        </w:t>
      </w:r>
      <w:r w:rsidRPr="00B836E2">
        <w:rPr>
          <w:spacing w:val="-6"/>
          <w:sz w:val="24"/>
        </w:rPr>
        <w:br/>
      </w:r>
      <w:r w:rsidRPr="00B836E2">
        <w:rPr>
          <w:rStyle w:val="VerbatimChar"/>
          <w:spacing w:val="-6"/>
        </w:rPr>
        <w:t xml:space="preserve">## WeekfWeek7:GroupCONT                                                        </w:t>
      </w:r>
      <w:r w:rsidRPr="00B836E2">
        <w:rPr>
          <w:spacing w:val="-6"/>
          <w:sz w:val="24"/>
        </w:rPr>
        <w:br/>
      </w:r>
      <w:r w:rsidRPr="00B836E2">
        <w:rPr>
          <w:rStyle w:val="VerbatimChar"/>
          <w:spacing w:val="-6"/>
        </w:rPr>
        <w:t xml:space="preserve">## WeekfWeek1:GroupRI                                                          </w:t>
      </w:r>
      <w:r w:rsidRPr="00B836E2">
        <w:rPr>
          <w:spacing w:val="-6"/>
          <w:sz w:val="24"/>
        </w:rPr>
        <w:br/>
      </w:r>
      <w:r w:rsidRPr="00B836E2">
        <w:rPr>
          <w:rStyle w:val="VerbatimChar"/>
          <w:spacing w:val="-6"/>
        </w:rPr>
        <w:t xml:space="preserve">## WeekfWeek2:GroupRI                                                          </w:t>
      </w:r>
      <w:r w:rsidRPr="00B836E2">
        <w:rPr>
          <w:spacing w:val="-6"/>
          <w:sz w:val="24"/>
        </w:rPr>
        <w:br/>
      </w:r>
      <w:r w:rsidRPr="00B836E2">
        <w:rPr>
          <w:rStyle w:val="VerbatimChar"/>
          <w:spacing w:val="-6"/>
        </w:rPr>
        <w:t xml:space="preserve">## WeekfWeek3:GroupRI   0.889                                                  </w:t>
      </w:r>
      <w:r w:rsidRPr="00B836E2">
        <w:rPr>
          <w:spacing w:val="-6"/>
          <w:sz w:val="24"/>
        </w:rPr>
        <w:br/>
      </w:r>
      <w:r w:rsidRPr="00B836E2">
        <w:rPr>
          <w:rStyle w:val="VerbatimChar"/>
          <w:spacing w:val="-6"/>
        </w:rPr>
        <w:t xml:space="preserve">## WeekfWeek4:GroupRI   0.889  0.889                                           </w:t>
      </w:r>
      <w:r w:rsidRPr="00B836E2">
        <w:rPr>
          <w:spacing w:val="-6"/>
          <w:sz w:val="24"/>
        </w:rPr>
        <w:br/>
      </w:r>
      <w:r w:rsidRPr="00B836E2">
        <w:rPr>
          <w:rStyle w:val="VerbatimChar"/>
          <w:spacing w:val="-6"/>
        </w:rPr>
        <w:t xml:space="preserve">## WeekfWeek5:GroupRI   0.889  0.889  0.889                                    </w:t>
      </w:r>
      <w:r w:rsidRPr="00B836E2">
        <w:rPr>
          <w:spacing w:val="-6"/>
          <w:sz w:val="24"/>
        </w:rPr>
        <w:br/>
      </w:r>
      <w:r w:rsidRPr="00B836E2">
        <w:rPr>
          <w:rStyle w:val="VerbatimChar"/>
          <w:spacing w:val="-6"/>
        </w:rPr>
        <w:t xml:space="preserve">## WeekfWeek6:GroupRI   0.889  0.889  0.889  0.889                             </w:t>
      </w:r>
      <w:r w:rsidRPr="00B836E2">
        <w:rPr>
          <w:spacing w:val="-6"/>
          <w:sz w:val="24"/>
        </w:rPr>
        <w:br/>
      </w:r>
      <w:r w:rsidRPr="00B836E2">
        <w:rPr>
          <w:rStyle w:val="VerbatimChar"/>
          <w:spacing w:val="-6"/>
        </w:rPr>
        <w:t xml:space="preserve">## WeekfWeek7:GroupRI   0.889  0.889  0.889  0.889  0.889                      </w:t>
      </w:r>
      <w:r w:rsidRPr="00B836E2">
        <w:rPr>
          <w:spacing w:val="-6"/>
          <w:sz w:val="24"/>
        </w:rPr>
        <w:br/>
      </w:r>
      <w:r w:rsidRPr="00B836E2">
        <w:rPr>
          <w:rStyle w:val="VerbatimChar"/>
          <w:spacing w:val="-6"/>
        </w:rPr>
        <w:t xml:space="preserve">## WeekfWeek1:GroupWI   0.000  0.000  0.000  0.000  0.000  0.000               </w:t>
      </w:r>
      <w:r w:rsidRPr="00B836E2">
        <w:rPr>
          <w:spacing w:val="-6"/>
          <w:sz w:val="24"/>
        </w:rPr>
        <w:br/>
      </w:r>
      <w:r w:rsidRPr="00B836E2">
        <w:rPr>
          <w:rStyle w:val="VerbatimChar"/>
          <w:spacing w:val="-6"/>
        </w:rPr>
        <w:t xml:space="preserve">## WeekfWeek2:GroupWI   0.000  0.000  0.000  0.000  0.000  0.000  0.889        </w:t>
      </w:r>
      <w:r w:rsidRPr="00B836E2">
        <w:rPr>
          <w:spacing w:val="-6"/>
          <w:sz w:val="24"/>
        </w:rPr>
        <w:br/>
      </w:r>
      <w:r w:rsidRPr="00B836E2">
        <w:rPr>
          <w:rStyle w:val="VerbatimChar"/>
          <w:spacing w:val="-6"/>
        </w:rPr>
        <w:t xml:space="preserve">## WeekfWeek3:GroupWI   0.000  0.000  0.000  0.000  0.000  0.000  0.889  0.889 </w:t>
      </w:r>
      <w:r w:rsidRPr="00B836E2">
        <w:rPr>
          <w:spacing w:val="-6"/>
          <w:sz w:val="24"/>
        </w:rPr>
        <w:br/>
      </w:r>
      <w:r w:rsidRPr="00B836E2">
        <w:rPr>
          <w:rStyle w:val="VerbatimChar"/>
          <w:spacing w:val="-6"/>
        </w:rPr>
        <w:t xml:space="preserve">## WeekfWeek4:GroupWI   0.000  0.000  0.000  0.000  0.000  0.000  0.889  0.889 </w:t>
      </w:r>
      <w:r w:rsidRPr="00B836E2">
        <w:rPr>
          <w:spacing w:val="-6"/>
          <w:sz w:val="24"/>
        </w:rPr>
        <w:br/>
      </w:r>
      <w:r w:rsidRPr="00B836E2">
        <w:rPr>
          <w:rStyle w:val="VerbatimChar"/>
          <w:spacing w:val="-6"/>
        </w:rPr>
        <w:t xml:space="preserve">## WeekfWeek5:GroupWI   0.000  0.000  0.000  0.000  0.000  0.000  0.889  0.889 </w:t>
      </w:r>
      <w:r w:rsidRPr="00B836E2">
        <w:rPr>
          <w:spacing w:val="-6"/>
          <w:sz w:val="24"/>
        </w:rPr>
        <w:br/>
      </w:r>
      <w:r w:rsidRPr="00B836E2">
        <w:rPr>
          <w:rStyle w:val="VerbatimChar"/>
          <w:spacing w:val="-6"/>
        </w:rPr>
        <w:t xml:space="preserve">## WeekfWeek6:GroupWI   0.000  0.000  0.000  0.000  0.000  0.000  0.889  0.889 </w:t>
      </w:r>
      <w:r w:rsidRPr="00B836E2">
        <w:rPr>
          <w:spacing w:val="-6"/>
          <w:sz w:val="24"/>
        </w:rPr>
        <w:br/>
      </w:r>
      <w:r w:rsidRPr="00B836E2">
        <w:rPr>
          <w:rStyle w:val="VerbatimChar"/>
          <w:spacing w:val="-6"/>
        </w:rPr>
        <w:t xml:space="preserve">## WeekfWeek7:GroupWI   0.000  0.000  0.000  0.000  0.000  0.000  0.889  0.889 </w:t>
      </w:r>
      <w:r w:rsidRPr="00B836E2">
        <w:rPr>
          <w:spacing w:val="-6"/>
          <w:sz w:val="24"/>
        </w:rPr>
        <w:br/>
      </w:r>
      <w:r w:rsidRPr="00B836E2">
        <w:rPr>
          <w:rStyle w:val="VerbatimChar"/>
          <w:spacing w:val="-6"/>
        </w:rPr>
        <w:t>##                      WW3:GW WW4:GW WW5:GW WW6:GW</w:t>
      </w:r>
      <w:r w:rsidRPr="00B836E2">
        <w:rPr>
          <w:spacing w:val="-6"/>
          <w:sz w:val="24"/>
        </w:rPr>
        <w:br/>
      </w:r>
      <w:r w:rsidRPr="00B836E2">
        <w:rPr>
          <w:rStyle w:val="VerbatimChar"/>
          <w:spacing w:val="-6"/>
        </w:rPr>
        <w:t xml:space="preserve">## WeekfWeek2:GroupCONT                            </w:t>
      </w:r>
      <w:r w:rsidRPr="00B836E2">
        <w:rPr>
          <w:spacing w:val="-6"/>
          <w:sz w:val="24"/>
        </w:rPr>
        <w:br/>
      </w:r>
      <w:r w:rsidRPr="00B836E2">
        <w:rPr>
          <w:rStyle w:val="VerbatimChar"/>
          <w:spacing w:val="-6"/>
        </w:rPr>
        <w:t xml:space="preserve">## WeekfWeek3:GroupCONT                            </w:t>
      </w:r>
      <w:r w:rsidRPr="00B836E2">
        <w:rPr>
          <w:spacing w:val="-6"/>
          <w:sz w:val="24"/>
        </w:rPr>
        <w:br/>
      </w:r>
      <w:r w:rsidRPr="00B836E2">
        <w:rPr>
          <w:rStyle w:val="VerbatimChar"/>
          <w:spacing w:val="-6"/>
        </w:rPr>
        <w:t xml:space="preserve">## WeekfWeek4:GroupCONT                            </w:t>
      </w:r>
      <w:r w:rsidRPr="00B836E2">
        <w:rPr>
          <w:spacing w:val="-6"/>
          <w:sz w:val="24"/>
        </w:rPr>
        <w:br/>
      </w:r>
      <w:r w:rsidRPr="00B836E2">
        <w:rPr>
          <w:rStyle w:val="VerbatimChar"/>
          <w:spacing w:val="-6"/>
        </w:rPr>
        <w:t xml:space="preserve">## WeekfWeek5:GroupCONT                            </w:t>
      </w:r>
      <w:r w:rsidRPr="00B836E2">
        <w:rPr>
          <w:spacing w:val="-6"/>
          <w:sz w:val="24"/>
        </w:rPr>
        <w:br/>
      </w:r>
      <w:r w:rsidRPr="00B836E2">
        <w:rPr>
          <w:rStyle w:val="VerbatimChar"/>
          <w:spacing w:val="-6"/>
        </w:rPr>
        <w:t xml:space="preserve">## WeekfWeek6:GroupCONT                            </w:t>
      </w:r>
      <w:r w:rsidRPr="00B836E2">
        <w:rPr>
          <w:spacing w:val="-6"/>
          <w:sz w:val="24"/>
        </w:rPr>
        <w:br/>
      </w:r>
      <w:r w:rsidRPr="00B836E2">
        <w:rPr>
          <w:rStyle w:val="VerbatimChar"/>
          <w:spacing w:val="-6"/>
        </w:rPr>
        <w:t xml:space="preserve">## WeekfWeek7:GroupCONT                            </w:t>
      </w:r>
      <w:r w:rsidRPr="00B836E2">
        <w:rPr>
          <w:spacing w:val="-6"/>
          <w:sz w:val="24"/>
        </w:rPr>
        <w:br/>
      </w:r>
      <w:r w:rsidRPr="00B836E2">
        <w:rPr>
          <w:rStyle w:val="VerbatimChar"/>
          <w:spacing w:val="-6"/>
        </w:rPr>
        <w:t xml:space="preserve">## WeekfWeek1:GroupRI                              </w:t>
      </w:r>
      <w:r w:rsidRPr="00B836E2">
        <w:rPr>
          <w:spacing w:val="-6"/>
          <w:sz w:val="24"/>
        </w:rPr>
        <w:br/>
      </w:r>
      <w:r w:rsidRPr="00B836E2">
        <w:rPr>
          <w:rStyle w:val="VerbatimChar"/>
          <w:spacing w:val="-6"/>
        </w:rPr>
        <w:t xml:space="preserve">## WeekfWeek2:GroupRI                              </w:t>
      </w:r>
      <w:r w:rsidRPr="00B836E2">
        <w:rPr>
          <w:spacing w:val="-6"/>
          <w:sz w:val="24"/>
        </w:rPr>
        <w:br/>
      </w:r>
      <w:r w:rsidRPr="00B836E2">
        <w:rPr>
          <w:rStyle w:val="VerbatimChar"/>
          <w:spacing w:val="-6"/>
        </w:rPr>
        <w:t xml:space="preserve">## WeekfWeek3:GroupRI                              </w:t>
      </w:r>
      <w:r w:rsidRPr="00B836E2">
        <w:rPr>
          <w:spacing w:val="-6"/>
          <w:sz w:val="24"/>
        </w:rPr>
        <w:br/>
      </w:r>
      <w:r w:rsidRPr="00B836E2">
        <w:rPr>
          <w:rStyle w:val="VerbatimChar"/>
          <w:spacing w:val="-6"/>
        </w:rPr>
        <w:t xml:space="preserve">## WeekfWeek4:GroupRI                              </w:t>
      </w:r>
      <w:r w:rsidRPr="00B836E2">
        <w:rPr>
          <w:spacing w:val="-6"/>
          <w:sz w:val="24"/>
        </w:rPr>
        <w:br/>
      </w:r>
      <w:r w:rsidRPr="00B836E2">
        <w:rPr>
          <w:rStyle w:val="VerbatimChar"/>
          <w:spacing w:val="-6"/>
        </w:rPr>
        <w:t xml:space="preserve">## WeekfWeek5:GroupRI                              </w:t>
      </w:r>
      <w:r w:rsidRPr="00B836E2">
        <w:rPr>
          <w:spacing w:val="-6"/>
          <w:sz w:val="24"/>
        </w:rPr>
        <w:br/>
      </w:r>
      <w:r w:rsidRPr="00B836E2">
        <w:rPr>
          <w:rStyle w:val="VerbatimChar"/>
          <w:spacing w:val="-6"/>
        </w:rPr>
        <w:t xml:space="preserve">## WeekfWeek6:GroupRI                              </w:t>
      </w:r>
      <w:r w:rsidRPr="00B836E2">
        <w:rPr>
          <w:spacing w:val="-6"/>
          <w:sz w:val="24"/>
        </w:rPr>
        <w:br/>
      </w:r>
      <w:r w:rsidRPr="00B836E2">
        <w:rPr>
          <w:rStyle w:val="VerbatimChar"/>
          <w:spacing w:val="-6"/>
        </w:rPr>
        <w:t xml:space="preserve">## WeekfWeek7:GroupRI                              </w:t>
      </w:r>
      <w:r w:rsidRPr="00B836E2">
        <w:rPr>
          <w:spacing w:val="-6"/>
          <w:sz w:val="24"/>
        </w:rPr>
        <w:br/>
      </w:r>
      <w:r w:rsidRPr="00B836E2">
        <w:rPr>
          <w:rStyle w:val="VerbatimChar"/>
          <w:spacing w:val="-6"/>
        </w:rPr>
        <w:t xml:space="preserve">## WeekfWeek1:GroupWI                              </w:t>
      </w:r>
      <w:r w:rsidRPr="00B836E2">
        <w:rPr>
          <w:spacing w:val="-6"/>
          <w:sz w:val="24"/>
        </w:rPr>
        <w:br/>
      </w:r>
      <w:r w:rsidRPr="00B836E2">
        <w:rPr>
          <w:rStyle w:val="VerbatimChar"/>
          <w:spacing w:val="-6"/>
        </w:rPr>
        <w:t xml:space="preserve">## WeekfWeek2:GroupWI                              </w:t>
      </w:r>
      <w:r w:rsidRPr="00B836E2">
        <w:rPr>
          <w:spacing w:val="-6"/>
          <w:sz w:val="24"/>
        </w:rPr>
        <w:br/>
      </w:r>
      <w:r w:rsidRPr="00B836E2">
        <w:rPr>
          <w:rStyle w:val="VerbatimChar"/>
          <w:spacing w:val="-6"/>
        </w:rPr>
        <w:t xml:space="preserve">## WeekfWeek3:GroupWI                              </w:t>
      </w:r>
      <w:r w:rsidRPr="00B836E2">
        <w:rPr>
          <w:spacing w:val="-6"/>
          <w:sz w:val="24"/>
        </w:rPr>
        <w:br/>
      </w:r>
      <w:r w:rsidRPr="00B836E2">
        <w:rPr>
          <w:rStyle w:val="VerbatimChar"/>
          <w:spacing w:val="-6"/>
        </w:rPr>
        <w:t xml:space="preserve">## WeekfWeek4:GroupWI   0.889                      </w:t>
      </w:r>
      <w:r w:rsidRPr="00B836E2">
        <w:rPr>
          <w:spacing w:val="-6"/>
          <w:sz w:val="24"/>
        </w:rPr>
        <w:br/>
      </w:r>
      <w:r w:rsidRPr="00B836E2">
        <w:rPr>
          <w:rStyle w:val="VerbatimChar"/>
          <w:spacing w:val="-6"/>
        </w:rPr>
        <w:t xml:space="preserve">## WeekfWeek5:GroupWI   0.889  0.889               </w:t>
      </w:r>
      <w:r w:rsidRPr="00B836E2">
        <w:rPr>
          <w:spacing w:val="-6"/>
          <w:sz w:val="24"/>
        </w:rPr>
        <w:br/>
      </w:r>
      <w:r w:rsidRPr="00B836E2">
        <w:rPr>
          <w:rStyle w:val="VerbatimChar"/>
          <w:spacing w:val="-6"/>
        </w:rPr>
        <w:t xml:space="preserve">## WeekfWeek6:GroupWI   0.889  0.889  0.889        </w:t>
      </w:r>
      <w:r w:rsidRPr="00B836E2">
        <w:rPr>
          <w:spacing w:val="-6"/>
          <w:sz w:val="24"/>
        </w:rPr>
        <w:br/>
      </w:r>
      <w:r w:rsidRPr="00B836E2">
        <w:rPr>
          <w:rStyle w:val="VerbatimChar"/>
          <w:spacing w:val="-6"/>
        </w:rPr>
        <w:t xml:space="preserve">## WeekfWeek7:GroupWI   0.889  0.889  0.889  0.889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lastRenderedPageBreak/>
        <w:t>## Standardized residuals:</w:t>
      </w:r>
      <w:r w:rsidRPr="00B836E2">
        <w:rPr>
          <w:spacing w:val="-6"/>
          <w:sz w:val="24"/>
        </w:rPr>
        <w:br/>
      </w:r>
      <w:r w:rsidRPr="00B836E2">
        <w:rPr>
          <w:rStyle w:val="VerbatimChar"/>
          <w:spacing w:val="-6"/>
        </w:rPr>
        <w:t xml:space="preserve">##         Min          Q1         Med          Q3         Max </w:t>
      </w:r>
      <w:r w:rsidRPr="00B836E2">
        <w:rPr>
          <w:spacing w:val="-6"/>
          <w:sz w:val="24"/>
        </w:rPr>
        <w:br/>
      </w:r>
      <w:r w:rsidRPr="00B836E2">
        <w:rPr>
          <w:rStyle w:val="VerbatimChar"/>
          <w:spacing w:val="-6"/>
        </w:rPr>
        <w:t xml:space="preserve">## -2.31838053 -0.62306477 -0.02897976  0.63755465  2.82552627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xml:space="preserve">## Residual standard error: 3.286366 </w:t>
      </w:r>
      <w:r w:rsidRPr="00B836E2">
        <w:rPr>
          <w:spacing w:val="-6"/>
          <w:sz w:val="24"/>
        </w:rPr>
        <w:br/>
      </w:r>
      <w:r w:rsidRPr="00B836E2">
        <w:rPr>
          <w:rStyle w:val="VerbatimChar"/>
          <w:spacing w:val="-6"/>
        </w:rPr>
        <w:t>## Degrees of freedom: 399 total; 378 residual</w:t>
      </w:r>
    </w:p>
    <w:p w14:paraId="4D46A5AB" w14:textId="77777777" w:rsidR="00CF5A2D" w:rsidRPr="00B836E2" w:rsidRDefault="00CF5A2D" w:rsidP="002279F5">
      <w:pPr>
        <w:pStyle w:val="Compact"/>
        <w:numPr>
          <w:ilvl w:val="0"/>
          <w:numId w:val="14"/>
        </w:numPr>
        <w:spacing w:before="0" w:after="0"/>
        <w:rPr>
          <w:spacing w:val="-6"/>
          <w:highlight w:val="yellow"/>
        </w:rPr>
      </w:pPr>
      <w:proofErr w:type="gramStart"/>
      <w:r w:rsidRPr="00B836E2">
        <w:rPr>
          <w:spacing w:val="-6"/>
          <w:highlight w:val="yellow"/>
        </w:rPr>
        <w:t>AR(</w:t>
      </w:r>
      <w:proofErr w:type="gramEnd"/>
      <w:r w:rsidRPr="00B836E2">
        <w:rPr>
          <w:spacing w:val="-6"/>
          <w:highlight w:val="yellow"/>
        </w:rPr>
        <w:t>1) Structure (Model 3)</w:t>
      </w:r>
    </w:p>
    <w:p w14:paraId="2A4E615F" w14:textId="77777777" w:rsidR="00CF5A2D" w:rsidRPr="00B836E2" w:rsidRDefault="00CF5A2D" w:rsidP="002279F5">
      <w:pPr>
        <w:pStyle w:val="SourceCode"/>
        <w:spacing w:after="0"/>
        <w:rPr>
          <w:spacing w:val="-6"/>
          <w:sz w:val="24"/>
        </w:rPr>
      </w:pPr>
      <w:r w:rsidRPr="00B836E2">
        <w:rPr>
          <w:rStyle w:val="NormalTok"/>
          <w:spacing w:val="-6"/>
          <w:highlight w:val="yellow"/>
        </w:rPr>
        <w:t xml:space="preserve">fit.ar1_1 </w:t>
      </w:r>
      <w:r w:rsidRPr="00B836E2">
        <w:rPr>
          <w:rStyle w:val="OtherTok"/>
          <w:spacing w:val="-6"/>
          <w:highlight w:val="yellow"/>
        </w:rPr>
        <w:t>&lt;-</w:t>
      </w:r>
      <w:r w:rsidRPr="00B836E2">
        <w:rPr>
          <w:rStyle w:val="NormalTok"/>
          <w:spacing w:val="-6"/>
          <w:highlight w:val="yellow"/>
        </w:rPr>
        <w:t xml:space="preserve"> </w:t>
      </w:r>
      <w:proofErr w:type="spellStart"/>
      <w:proofErr w:type="gramStart"/>
      <w:r w:rsidRPr="00B836E2">
        <w:rPr>
          <w:rStyle w:val="FunctionTok"/>
          <w:spacing w:val="-6"/>
          <w:highlight w:val="yellow"/>
        </w:rPr>
        <w:t>gls</w:t>
      </w:r>
      <w:proofErr w:type="spellEnd"/>
      <w:r w:rsidRPr="00B836E2">
        <w:rPr>
          <w:rStyle w:val="NormalTok"/>
          <w:spacing w:val="-6"/>
          <w:highlight w:val="yellow"/>
        </w:rPr>
        <w:t>(</w:t>
      </w:r>
      <w:proofErr w:type="gramEnd"/>
      <w:r w:rsidRPr="00B836E2">
        <w:rPr>
          <w:rStyle w:val="NormalTok"/>
          <w:spacing w:val="-6"/>
          <w:highlight w:val="yellow"/>
        </w:rPr>
        <w:t xml:space="preserve">Strength </w:t>
      </w:r>
      <w:r w:rsidRPr="00B836E2">
        <w:rPr>
          <w:rStyle w:val="SpecialCharTok"/>
          <w:spacing w:val="-6"/>
          <w:highlight w:val="yellow"/>
        </w:rPr>
        <w:t>~</w:t>
      </w:r>
      <w:r w:rsidRPr="00B836E2">
        <w:rPr>
          <w:rStyle w:val="NormalTok"/>
          <w:spacing w:val="-6"/>
          <w:highlight w:val="yellow"/>
        </w:rPr>
        <w:t xml:space="preserve"> Group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f</w:t>
      </w:r>
      <w:proofErr w:type="spellEnd"/>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f</w:t>
      </w:r>
      <w:proofErr w:type="spellEnd"/>
      <w:r w:rsidRPr="00B836E2">
        <w:rPr>
          <w:rStyle w:val="SpecialCharTok"/>
          <w:spacing w:val="-6"/>
          <w:highlight w:val="yellow"/>
        </w:rPr>
        <w:t>*</w:t>
      </w:r>
      <w:r w:rsidRPr="00B836E2">
        <w:rPr>
          <w:rStyle w:val="NormalTok"/>
          <w:spacing w:val="-6"/>
          <w:highlight w:val="yellow"/>
        </w:rPr>
        <w:t xml:space="preserve">Group,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data =</w:t>
      </w:r>
      <w:r w:rsidRPr="00B836E2">
        <w:rPr>
          <w:rStyle w:val="NormalTok"/>
          <w:spacing w:val="-6"/>
          <w:highlight w:val="yellow"/>
        </w:rPr>
        <w:t xml:space="preserve"> strength_long1,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correlation =</w:t>
      </w:r>
      <w:r w:rsidRPr="00B836E2">
        <w:rPr>
          <w:rStyle w:val="NormalTok"/>
          <w:spacing w:val="-6"/>
          <w:highlight w:val="yellow"/>
        </w:rPr>
        <w:t xml:space="preserve"> </w:t>
      </w:r>
      <w:r w:rsidRPr="00B836E2">
        <w:rPr>
          <w:rStyle w:val="FunctionTok"/>
          <w:spacing w:val="-6"/>
          <w:highlight w:val="yellow"/>
        </w:rPr>
        <w:t>corAR1</w:t>
      </w:r>
      <w:r w:rsidRPr="00B836E2">
        <w:rPr>
          <w:rStyle w:val="NormalTok"/>
          <w:spacing w:val="-6"/>
          <w:highlight w:val="yellow"/>
        </w:rPr>
        <w:t>(</w:t>
      </w:r>
      <w:r w:rsidRPr="00B836E2">
        <w:rPr>
          <w:rStyle w:val="AttributeTok"/>
          <w:spacing w:val="-6"/>
          <w:highlight w:val="yellow"/>
        </w:rPr>
        <w:t>form =</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r w:rsidRPr="00B836E2">
        <w:rPr>
          <w:rStyle w:val="DecValTok"/>
          <w:spacing w:val="-6"/>
          <w:highlight w:val="yellow"/>
        </w:rPr>
        <w:t>1</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IDf</w:t>
      </w:r>
      <w:proofErr w:type="spellEnd"/>
      <w:r w:rsidRPr="00B836E2">
        <w:rPr>
          <w:rStyle w:val="NormalTok"/>
          <w:spacing w:val="-6"/>
          <w:highlight w:val="yellow"/>
        </w:rPr>
        <w:t xml:space="preserve">),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method =</w:t>
      </w:r>
      <w:r w:rsidRPr="00B836E2">
        <w:rPr>
          <w:rStyle w:val="NormalTok"/>
          <w:spacing w:val="-6"/>
          <w:highlight w:val="yellow"/>
        </w:rPr>
        <w:t xml:space="preserve"> </w:t>
      </w:r>
      <w:r w:rsidRPr="00B836E2">
        <w:rPr>
          <w:rStyle w:val="StringTok"/>
          <w:spacing w:val="-6"/>
          <w:highlight w:val="yellow"/>
        </w:rPr>
        <w:t>"REML"</w:t>
      </w:r>
      <w:r w:rsidRPr="00B836E2">
        <w:rPr>
          <w:rStyle w:val="NormalTok"/>
          <w:spacing w:val="-6"/>
          <w:highlight w:val="yellow"/>
        </w:rPr>
        <w:t>)</w:t>
      </w:r>
      <w:r w:rsidRPr="00B836E2">
        <w:rPr>
          <w:spacing w:val="-6"/>
          <w:sz w:val="24"/>
        </w:rPr>
        <w:br/>
      </w:r>
      <w:r w:rsidRPr="00B836E2">
        <w:rPr>
          <w:rStyle w:val="FunctionTok"/>
          <w:spacing w:val="-6"/>
        </w:rPr>
        <w:t>summary</w:t>
      </w:r>
      <w:r w:rsidRPr="00B836E2">
        <w:rPr>
          <w:rStyle w:val="NormalTok"/>
          <w:spacing w:val="-6"/>
        </w:rPr>
        <w:t>(fit.ar1_1)</w:t>
      </w:r>
    </w:p>
    <w:p w14:paraId="1BFA4198" w14:textId="77777777" w:rsidR="00CF5A2D" w:rsidRPr="00B836E2" w:rsidRDefault="00CF5A2D" w:rsidP="002279F5">
      <w:pPr>
        <w:pStyle w:val="SourceCode"/>
        <w:spacing w:after="0"/>
        <w:rPr>
          <w:spacing w:val="-6"/>
          <w:sz w:val="24"/>
        </w:rPr>
      </w:pPr>
      <w:r w:rsidRPr="00B836E2">
        <w:rPr>
          <w:rStyle w:val="VerbatimChar"/>
          <w:spacing w:val="-6"/>
        </w:rPr>
        <w:t>## Generalized least squares fit by REML</w:t>
      </w:r>
      <w:r w:rsidRPr="00B836E2">
        <w:rPr>
          <w:spacing w:val="-6"/>
          <w:sz w:val="24"/>
        </w:rPr>
        <w:br/>
      </w:r>
      <w:r w:rsidRPr="00B836E2">
        <w:rPr>
          <w:rStyle w:val="VerbatimChar"/>
          <w:spacing w:val="-6"/>
        </w:rPr>
        <w:t xml:space="preserve">##   Model: Strength ~ Group + </w:t>
      </w:r>
      <w:proofErr w:type="spellStart"/>
      <w:r w:rsidRPr="00B836E2">
        <w:rPr>
          <w:rStyle w:val="VerbatimChar"/>
          <w:spacing w:val="-6"/>
        </w:rPr>
        <w:t>Weekf</w:t>
      </w:r>
      <w:proofErr w:type="spellEnd"/>
      <w:r w:rsidRPr="00B836E2">
        <w:rPr>
          <w:rStyle w:val="VerbatimChar"/>
          <w:spacing w:val="-6"/>
        </w:rPr>
        <w:t xml:space="preserve"> + </w:t>
      </w:r>
      <w:proofErr w:type="spellStart"/>
      <w:r w:rsidRPr="00B836E2">
        <w:rPr>
          <w:rStyle w:val="VerbatimChar"/>
          <w:spacing w:val="-6"/>
        </w:rPr>
        <w:t>Weekf</w:t>
      </w:r>
      <w:proofErr w:type="spellEnd"/>
      <w:r w:rsidRPr="00B836E2">
        <w:rPr>
          <w:rStyle w:val="VerbatimChar"/>
          <w:spacing w:val="-6"/>
        </w:rPr>
        <w:t xml:space="preserve"> * Group </w:t>
      </w:r>
      <w:r w:rsidRPr="00B836E2">
        <w:rPr>
          <w:spacing w:val="-6"/>
          <w:sz w:val="24"/>
        </w:rPr>
        <w:br/>
      </w:r>
      <w:r w:rsidRPr="00B836E2">
        <w:rPr>
          <w:rStyle w:val="VerbatimChar"/>
          <w:spacing w:val="-6"/>
        </w:rPr>
        <w:t xml:space="preserve">##   Data: strength_long1 </w:t>
      </w:r>
      <w:r w:rsidRPr="00B836E2">
        <w:rPr>
          <w:spacing w:val="-6"/>
          <w:sz w:val="24"/>
        </w:rPr>
        <w:br/>
      </w:r>
      <w:r w:rsidRPr="00B836E2">
        <w:rPr>
          <w:rStyle w:val="VerbatimChar"/>
          <w:spacing w:val="-6"/>
          <w:highlight w:val="yellow"/>
        </w:rPr>
        <w:t xml:space="preserve">##        AIC      BIC    </w:t>
      </w:r>
      <w:proofErr w:type="spellStart"/>
      <w:r w:rsidRPr="00B836E2">
        <w:rPr>
          <w:rStyle w:val="VerbatimChar"/>
          <w:spacing w:val="-6"/>
          <w:highlight w:val="yellow"/>
        </w:rPr>
        <w:t>logLik</w:t>
      </w:r>
      <w:proofErr w:type="spellEnd"/>
      <w:r w:rsidRPr="00B836E2">
        <w:rPr>
          <w:spacing w:val="-6"/>
          <w:sz w:val="24"/>
          <w:highlight w:val="yellow"/>
        </w:rPr>
        <w:br/>
      </w:r>
      <w:r w:rsidRPr="00B836E2">
        <w:rPr>
          <w:rStyle w:val="VerbatimChar"/>
          <w:spacing w:val="-6"/>
          <w:highlight w:val="yellow"/>
        </w:rPr>
        <w:t>##   1312.804 1403.306 -633.4018</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rrelation Structure: AR(1)</w:t>
      </w:r>
      <w:r w:rsidRPr="00B836E2">
        <w:rPr>
          <w:spacing w:val="-6"/>
          <w:sz w:val="24"/>
        </w:rPr>
        <w:br/>
      </w:r>
      <w:r w:rsidRPr="00B836E2">
        <w:rPr>
          <w:rStyle w:val="VerbatimChar"/>
          <w:spacing w:val="-6"/>
        </w:rPr>
        <w:t xml:space="preserve">##  Formula: ~1 | </w:t>
      </w:r>
      <w:proofErr w:type="spellStart"/>
      <w:r w:rsidRPr="00B836E2">
        <w:rPr>
          <w:rStyle w:val="VerbatimChar"/>
          <w:spacing w:val="-6"/>
        </w:rPr>
        <w:t>IDf</w:t>
      </w:r>
      <w:proofErr w:type="spellEnd"/>
      <w:r w:rsidRPr="00B836E2">
        <w:rPr>
          <w:rStyle w:val="VerbatimChar"/>
          <w:spacing w:val="-6"/>
        </w:rPr>
        <w:t xml:space="preserve"> </w:t>
      </w:r>
      <w:r w:rsidRPr="00B836E2">
        <w:rPr>
          <w:spacing w:val="-6"/>
          <w:sz w:val="24"/>
        </w:rPr>
        <w:br/>
      </w:r>
      <w:r w:rsidRPr="00B836E2">
        <w:rPr>
          <w:rStyle w:val="VerbatimChar"/>
          <w:spacing w:val="-6"/>
        </w:rPr>
        <w:t>##  Parameter estimate(s):</w:t>
      </w:r>
      <w:r w:rsidRPr="00B836E2">
        <w:rPr>
          <w:spacing w:val="-6"/>
          <w:sz w:val="24"/>
        </w:rPr>
        <w:br/>
      </w:r>
      <w:r w:rsidRPr="00B836E2">
        <w:rPr>
          <w:rStyle w:val="VerbatimChar"/>
          <w:spacing w:val="-6"/>
        </w:rPr>
        <w:t xml:space="preserve">##       Phi </w:t>
      </w:r>
      <w:r w:rsidRPr="00B836E2">
        <w:rPr>
          <w:spacing w:val="-6"/>
          <w:sz w:val="24"/>
        </w:rPr>
        <w:br/>
      </w:r>
      <w:r w:rsidRPr="00B836E2">
        <w:rPr>
          <w:rStyle w:val="VerbatimChar"/>
          <w:spacing w:val="-6"/>
        </w:rPr>
        <w:t xml:space="preserve">## 0.9517769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efficients:</w:t>
      </w:r>
      <w:r w:rsidRPr="00B836E2">
        <w:rPr>
          <w:spacing w:val="-6"/>
          <w:sz w:val="24"/>
        </w:rPr>
        <w:br/>
      </w:r>
      <w:r w:rsidRPr="00B836E2">
        <w:rPr>
          <w:rStyle w:val="VerbatimChar"/>
          <w:spacing w:val="-6"/>
        </w:rPr>
        <w:t xml:space="preserve">##                       Value </w:t>
      </w:r>
      <w:proofErr w:type="spellStart"/>
      <w:r w:rsidRPr="00B836E2">
        <w:rPr>
          <w:rStyle w:val="VerbatimChar"/>
          <w:spacing w:val="-6"/>
        </w:rPr>
        <w:t>Std.Error</w:t>
      </w:r>
      <w:proofErr w:type="spellEnd"/>
      <w:r w:rsidRPr="00B836E2">
        <w:rPr>
          <w:rStyle w:val="VerbatimChar"/>
          <w:spacing w:val="-6"/>
        </w:rPr>
        <w:t xml:space="preserve">   t-value p-value</w:t>
      </w:r>
      <w:r w:rsidRPr="00B836E2">
        <w:rPr>
          <w:spacing w:val="-6"/>
          <w:sz w:val="24"/>
        </w:rPr>
        <w:br/>
      </w:r>
      <w:r w:rsidRPr="00B836E2">
        <w:rPr>
          <w:rStyle w:val="VerbatimChar"/>
          <w:spacing w:val="-6"/>
        </w:rPr>
        <w:t>## (Intercept)        79.75000 0.7334844 108.72760  0.0000</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0.06250 1.1002267  -0.05681  0.9547</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1.29762 1.0248804   1.26612  0.2063</w:t>
      </w:r>
      <w:r w:rsidRPr="00B836E2">
        <w:rPr>
          <w:spacing w:val="-6"/>
          <w:sz w:val="24"/>
        </w:rPr>
        <w:br/>
      </w:r>
      <w:r w:rsidRPr="00B836E2">
        <w:rPr>
          <w:rStyle w:val="VerbatimChar"/>
          <w:spacing w:val="-6"/>
        </w:rPr>
        <w:t>## WeekfWeek2          0.20000 0.2277894   0.87800  0.3805</w:t>
      </w:r>
      <w:r w:rsidRPr="00B836E2">
        <w:rPr>
          <w:spacing w:val="-6"/>
          <w:sz w:val="24"/>
        </w:rPr>
        <w:br/>
      </w:r>
      <w:r w:rsidRPr="00B836E2">
        <w:rPr>
          <w:rStyle w:val="VerbatimChar"/>
          <w:spacing w:val="-6"/>
        </w:rPr>
        <w:t>## WeekfWeek3          0.25000 0.3182354   0.78558  0.4326</w:t>
      </w:r>
      <w:r w:rsidRPr="00B836E2">
        <w:rPr>
          <w:spacing w:val="-6"/>
          <w:sz w:val="24"/>
        </w:rPr>
        <w:br/>
      </w:r>
      <w:r w:rsidRPr="00B836E2">
        <w:rPr>
          <w:rStyle w:val="VerbatimChar"/>
          <w:spacing w:val="-6"/>
        </w:rPr>
        <w:t>## WeekfWeek4          0.30000 0.3850689   0.77908  0.4364</w:t>
      </w:r>
      <w:r w:rsidRPr="00B836E2">
        <w:rPr>
          <w:spacing w:val="-6"/>
          <w:sz w:val="24"/>
        </w:rPr>
        <w:br/>
      </w:r>
      <w:r w:rsidRPr="00B836E2">
        <w:rPr>
          <w:rStyle w:val="VerbatimChar"/>
          <w:spacing w:val="-6"/>
        </w:rPr>
        <w:t>## WeekfWeek5          0.05000 0.4393354   0.11381  0.9095</w:t>
      </w:r>
      <w:r w:rsidRPr="00B836E2">
        <w:rPr>
          <w:spacing w:val="-6"/>
          <w:sz w:val="24"/>
        </w:rPr>
        <w:br/>
      </w:r>
      <w:r w:rsidRPr="00B836E2">
        <w:rPr>
          <w:rStyle w:val="VerbatimChar"/>
          <w:spacing w:val="-6"/>
        </w:rPr>
        <w:t>## WeekfWeek6         -0.15000 0.4853821  -0.30903  0.7575</w:t>
      </w:r>
      <w:r w:rsidRPr="00B836E2">
        <w:rPr>
          <w:spacing w:val="-6"/>
          <w:sz w:val="24"/>
        </w:rPr>
        <w:br/>
      </w:r>
      <w:r w:rsidRPr="00B836E2">
        <w:rPr>
          <w:rStyle w:val="VerbatimChar"/>
          <w:spacing w:val="-6"/>
        </w:rPr>
        <w:t>## WeekfWeek7         -0.15000 0.5254737  -0.28546  0.7755</w:t>
      </w:r>
      <w:r w:rsidRPr="00B836E2">
        <w:rPr>
          <w:spacing w:val="-6"/>
          <w:sz w:val="24"/>
        </w:rPr>
        <w:br/>
      </w:r>
      <w:r w:rsidRPr="00B836E2">
        <w:rPr>
          <w:rStyle w:val="VerbatimChar"/>
          <w:spacing w:val="-6"/>
        </w:rPr>
        <w:t>## GroupRI:WeekfWeek2  0.67500 0.3416840   1.97551  0.0489</w:t>
      </w:r>
      <w:r w:rsidRPr="00B836E2">
        <w:rPr>
          <w:spacing w:val="-6"/>
          <w:sz w:val="24"/>
        </w:rPr>
        <w:br/>
      </w:r>
      <w:r w:rsidRPr="00B836E2">
        <w:rPr>
          <w:rStyle w:val="VerbatimChar"/>
          <w:spacing w:val="-6"/>
        </w:rPr>
        <w:t>## GroupWI:WeekfWeek2  0.41905 0.3182847   1.31658  0.1888</w:t>
      </w:r>
      <w:r w:rsidRPr="00B836E2">
        <w:rPr>
          <w:spacing w:val="-6"/>
          <w:sz w:val="24"/>
        </w:rPr>
        <w:br/>
      </w:r>
      <w:r w:rsidRPr="00B836E2">
        <w:rPr>
          <w:rStyle w:val="VerbatimChar"/>
          <w:spacing w:val="-6"/>
        </w:rPr>
        <w:t>## GroupRI:WeekfWeek3  0.87500 0.4773531   1.83302  0.0676</w:t>
      </w:r>
      <w:r w:rsidRPr="00B836E2">
        <w:rPr>
          <w:spacing w:val="-6"/>
          <w:sz w:val="24"/>
        </w:rPr>
        <w:br/>
      </w:r>
      <w:r w:rsidRPr="00B836E2">
        <w:rPr>
          <w:rStyle w:val="VerbatimChar"/>
          <w:spacing w:val="-6"/>
        </w:rPr>
        <w:t>## GroupWI:WeekfWeek3  0.60714 0.4446628   1.36540  0.1729</w:t>
      </w:r>
      <w:r w:rsidRPr="00B836E2">
        <w:rPr>
          <w:spacing w:val="-6"/>
          <w:sz w:val="24"/>
        </w:rPr>
        <w:br/>
      </w:r>
      <w:r w:rsidRPr="00B836E2">
        <w:rPr>
          <w:rStyle w:val="VerbatimChar"/>
          <w:spacing w:val="-6"/>
        </w:rPr>
        <w:t>## GroupRI:WeekfWeek4  1.01250 0.5776033   1.75293  0.0804</w:t>
      </w:r>
      <w:r w:rsidRPr="00B836E2">
        <w:rPr>
          <w:spacing w:val="-6"/>
          <w:sz w:val="24"/>
        </w:rPr>
        <w:br/>
      </w:r>
      <w:r w:rsidRPr="00B836E2">
        <w:rPr>
          <w:rStyle w:val="VerbatimChar"/>
          <w:spacing w:val="-6"/>
        </w:rPr>
        <w:t>## GroupWI:WeekfWeek4  1.17619 0.5380476   2.18603  0.0294</w:t>
      </w:r>
      <w:r w:rsidRPr="00B836E2">
        <w:rPr>
          <w:spacing w:val="-6"/>
          <w:sz w:val="24"/>
        </w:rPr>
        <w:br/>
      </w:r>
      <w:r w:rsidRPr="00B836E2">
        <w:rPr>
          <w:rStyle w:val="VerbatimChar"/>
          <w:spacing w:val="-6"/>
        </w:rPr>
        <w:t>## GroupRI:WeekfWeek5  1.51250 0.6590031   2.29513  0.0223</w:t>
      </w:r>
      <w:r w:rsidRPr="00B836E2">
        <w:rPr>
          <w:spacing w:val="-6"/>
          <w:sz w:val="24"/>
        </w:rPr>
        <w:br/>
      </w:r>
      <w:r w:rsidRPr="00B836E2">
        <w:rPr>
          <w:rStyle w:val="VerbatimChar"/>
          <w:spacing w:val="-6"/>
        </w:rPr>
        <w:t>## GroupWI:WeekfWeek5  1.52143 0.6138730   2.47841  0.0136</w:t>
      </w:r>
      <w:r w:rsidRPr="00B836E2">
        <w:rPr>
          <w:spacing w:val="-6"/>
          <w:sz w:val="24"/>
        </w:rPr>
        <w:br/>
      </w:r>
      <w:r w:rsidRPr="00B836E2">
        <w:rPr>
          <w:rStyle w:val="VerbatimChar"/>
          <w:spacing w:val="-6"/>
        </w:rPr>
        <w:t>## GroupRI:WeekfWeek6  1.58750 0.7280732   2.18041  0.0298</w:t>
      </w:r>
      <w:r w:rsidRPr="00B836E2">
        <w:rPr>
          <w:spacing w:val="-6"/>
          <w:sz w:val="24"/>
        </w:rPr>
        <w:br/>
      </w:r>
      <w:r w:rsidRPr="00B836E2">
        <w:rPr>
          <w:rStyle w:val="VerbatimChar"/>
          <w:spacing w:val="-6"/>
        </w:rPr>
        <w:t>## GroupWI:WeekfWeek6  1.81667 0.6782129   2.67861  0.0077</w:t>
      </w:r>
      <w:r w:rsidRPr="00B836E2">
        <w:rPr>
          <w:spacing w:val="-6"/>
          <w:sz w:val="24"/>
        </w:rPr>
        <w:br/>
      </w:r>
      <w:r w:rsidRPr="00B836E2">
        <w:rPr>
          <w:rStyle w:val="VerbatimChar"/>
          <w:spacing w:val="-6"/>
        </w:rPr>
        <w:t>## GroupRI:WeekfWeek7  1.58750 0.7882106   2.01406  0.0447</w:t>
      </w:r>
      <w:r w:rsidRPr="00B836E2">
        <w:rPr>
          <w:spacing w:val="-6"/>
          <w:sz w:val="24"/>
        </w:rPr>
        <w:br/>
      </w:r>
      <w:r w:rsidRPr="00B836E2">
        <w:rPr>
          <w:rStyle w:val="VerbatimChar"/>
          <w:spacing w:val="-6"/>
        </w:rPr>
        <w:t>## GroupWI:WeekfWeek7  2.19762 0.7342320   2.99309  0.0029</w:t>
      </w:r>
      <w:r w:rsidRPr="00B836E2">
        <w:rPr>
          <w:spacing w:val="-6"/>
          <w:sz w:val="24"/>
        </w:rPr>
        <w:br/>
      </w:r>
      <w:r w:rsidRPr="00B836E2">
        <w:rPr>
          <w:rStyle w:val="VerbatimChar"/>
          <w:spacing w:val="-6"/>
        </w:rPr>
        <w:lastRenderedPageBreak/>
        <w:t xml:space="preserve">## </w:t>
      </w:r>
      <w:r w:rsidRPr="00B836E2">
        <w:rPr>
          <w:spacing w:val="-6"/>
          <w:sz w:val="24"/>
        </w:rPr>
        <w:br/>
      </w:r>
      <w:r w:rsidRPr="00B836E2">
        <w:rPr>
          <w:rStyle w:val="VerbatimChar"/>
          <w:spacing w:val="-6"/>
        </w:rPr>
        <w:t xml:space="preserve">##  Correlation: </w:t>
      </w:r>
      <w:r w:rsidRPr="00B836E2">
        <w:rPr>
          <w:spacing w:val="-6"/>
          <w:sz w:val="24"/>
        </w:rPr>
        <w:br/>
      </w:r>
      <w:r w:rsidRPr="00B836E2">
        <w:rPr>
          <w:rStyle w:val="VerbatimChar"/>
          <w:spacing w:val="-6"/>
        </w:rPr>
        <w:t>##                    (</w:t>
      </w:r>
      <w:proofErr w:type="spellStart"/>
      <w:r w:rsidRPr="00B836E2">
        <w:rPr>
          <w:rStyle w:val="VerbatimChar"/>
          <w:spacing w:val="-6"/>
        </w:rPr>
        <w:t>Intr</w:t>
      </w:r>
      <w:proofErr w:type="spellEnd"/>
      <w:r w:rsidRPr="00B836E2">
        <w:rPr>
          <w:rStyle w:val="VerbatimChar"/>
          <w:spacing w:val="-6"/>
        </w:rPr>
        <w:t>) GropRI GropWI WkfWk2 WkfWk3 WkfWk4 WkfWk5 WkfWk6</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0.667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0.716  0.477                                          </w:t>
      </w:r>
      <w:r w:rsidRPr="00B836E2">
        <w:rPr>
          <w:spacing w:val="-6"/>
          <w:sz w:val="24"/>
        </w:rPr>
        <w:br/>
      </w:r>
      <w:r w:rsidRPr="00B836E2">
        <w:rPr>
          <w:rStyle w:val="VerbatimChar"/>
          <w:spacing w:val="-6"/>
        </w:rPr>
        <w:t xml:space="preserve">## WeekfWeek2         -0.155  0.104  0.111                                   </w:t>
      </w:r>
      <w:r w:rsidRPr="00B836E2">
        <w:rPr>
          <w:spacing w:val="-6"/>
          <w:sz w:val="24"/>
        </w:rPr>
        <w:br/>
      </w:r>
      <w:r w:rsidRPr="00B836E2">
        <w:rPr>
          <w:rStyle w:val="VerbatimChar"/>
          <w:spacing w:val="-6"/>
        </w:rPr>
        <w:t xml:space="preserve">## WeekfWeek3         -0.217  0.145  0.155  0.699                            </w:t>
      </w:r>
      <w:r w:rsidRPr="00B836E2">
        <w:rPr>
          <w:spacing w:val="-6"/>
          <w:sz w:val="24"/>
        </w:rPr>
        <w:br/>
      </w:r>
      <w:r w:rsidRPr="00B836E2">
        <w:rPr>
          <w:rStyle w:val="VerbatimChar"/>
          <w:spacing w:val="-6"/>
        </w:rPr>
        <w:t xml:space="preserve">## WeekfWeek4         -0.262  0.175  0.188  0.564  0.807                     </w:t>
      </w:r>
      <w:r w:rsidRPr="00B836E2">
        <w:rPr>
          <w:spacing w:val="-6"/>
          <w:sz w:val="24"/>
        </w:rPr>
        <w:br/>
      </w:r>
      <w:r w:rsidRPr="00B836E2">
        <w:rPr>
          <w:rStyle w:val="VerbatimChar"/>
          <w:spacing w:val="-6"/>
        </w:rPr>
        <w:t xml:space="preserve">## WeekfWeek5         -0.299  0.200  0.214  0.483  0.690  0.855              </w:t>
      </w:r>
      <w:r w:rsidRPr="00B836E2">
        <w:rPr>
          <w:spacing w:val="-6"/>
          <w:sz w:val="24"/>
        </w:rPr>
        <w:br/>
      </w:r>
      <w:r w:rsidRPr="00B836E2">
        <w:rPr>
          <w:rStyle w:val="VerbatimChar"/>
          <w:spacing w:val="-6"/>
        </w:rPr>
        <w:t xml:space="preserve">## WeekfWeek6         -0.331  0.221  0.237  0.427  0.610  0.756  0.883       </w:t>
      </w:r>
      <w:r w:rsidRPr="00B836E2">
        <w:rPr>
          <w:spacing w:val="-6"/>
          <w:sz w:val="24"/>
        </w:rPr>
        <w:br/>
      </w:r>
      <w:r w:rsidRPr="00B836E2">
        <w:rPr>
          <w:rStyle w:val="VerbatimChar"/>
          <w:spacing w:val="-6"/>
        </w:rPr>
        <w:t>## WeekfWeek7         -0.358  0.239  0.256  0.386  0.551  0.682  0.797  0.901</w:t>
      </w:r>
      <w:r w:rsidRPr="00B836E2">
        <w:rPr>
          <w:spacing w:val="-6"/>
          <w:sz w:val="24"/>
        </w:rPr>
        <w:br/>
      </w:r>
      <w:r w:rsidRPr="00B836E2">
        <w:rPr>
          <w:rStyle w:val="VerbatimChar"/>
          <w:spacing w:val="-6"/>
        </w:rPr>
        <w:t>## GroupRI:WeekfWeek2  0.104 -0.155 -0.074 -0.667 -0.466 -0.376 -0.322 -0.285</w:t>
      </w:r>
      <w:r w:rsidRPr="00B836E2">
        <w:rPr>
          <w:spacing w:val="-6"/>
          <w:sz w:val="24"/>
        </w:rPr>
        <w:br/>
      </w:r>
      <w:r w:rsidRPr="00B836E2">
        <w:rPr>
          <w:rStyle w:val="VerbatimChar"/>
          <w:spacing w:val="-6"/>
        </w:rPr>
        <w:t>## GroupWI:WeekfWeek2  0.111 -0.074 -0.155 -0.716 -0.500 -0.403 -0.346 -0.306</w:t>
      </w:r>
      <w:r w:rsidRPr="00B836E2">
        <w:rPr>
          <w:spacing w:val="-6"/>
          <w:sz w:val="24"/>
        </w:rPr>
        <w:br/>
      </w:r>
      <w:r w:rsidRPr="00B836E2">
        <w:rPr>
          <w:rStyle w:val="VerbatimChar"/>
          <w:spacing w:val="-6"/>
        </w:rPr>
        <w:t>## GroupRI:WeekfWeek3  0.145 -0.217 -0.104 -0.466 -0.667 -0.538 -0.460 -0.407</w:t>
      </w:r>
      <w:r w:rsidRPr="00B836E2">
        <w:rPr>
          <w:spacing w:val="-6"/>
          <w:sz w:val="24"/>
        </w:rPr>
        <w:br/>
      </w:r>
      <w:r w:rsidRPr="00B836E2">
        <w:rPr>
          <w:rStyle w:val="VerbatimChar"/>
          <w:spacing w:val="-6"/>
        </w:rPr>
        <w:t>## GroupWI:WeekfWeek3  0.155 -0.104 -0.217 -0.500 -0.716 -0.577 -0.494 -0.437</w:t>
      </w:r>
      <w:r w:rsidRPr="00B836E2">
        <w:rPr>
          <w:spacing w:val="-6"/>
          <w:sz w:val="24"/>
        </w:rPr>
        <w:br/>
      </w:r>
      <w:r w:rsidRPr="00B836E2">
        <w:rPr>
          <w:rStyle w:val="VerbatimChar"/>
          <w:spacing w:val="-6"/>
        </w:rPr>
        <w:t>## GroupRI:WeekfWeek4  0.175 -0.262 -0.125 -0.376 -0.538 -0.667 -0.570 -0.504</w:t>
      </w:r>
      <w:r w:rsidRPr="00B836E2">
        <w:rPr>
          <w:spacing w:val="-6"/>
          <w:sz w:val="24"/>
        </w:rPr>
        <w:br/>
      </w:r>
      <w:r w:rsidRPr="00B836E2">
        <w:rPr>
          <w:rStyle w:val="VerbatimChar"/>
          <w:spacing w:val="-6"/>
        </w:rPr>
        <w:t>## GroupWI:WeekfWeek4  0.188 -0.125 -0.262 -0.403 -0.577 -0.716 -0.612 -0.541</w:t>
      </w:r>
      <w:r w:rsidRPr="00B836E2">
        <w:rPr>
          <w:spacing w:val="-6"/>
          <w:sz w:val="24"/>
        </w:rPr>
        <w:br/>
      </w:r>
      <w:r w:rsidRPr="00B836E2">
        <w:rPr>
          <w:rStyle w:val="VerbatimChar"/>
          <w:spacing w:val="-6"/>
        </w:rPr>
        <w:t>## GroupRI:WeekfWeek5  0.200 -0.299 -0.143 -0.322 -0.460 -0.570 -0.667 -0.589</w:t>
      </w:r>
      <w:r w:rsidRPr="00B836E2">
        <w:rPr>
          <w:spacing w:val="-6"/>
          <w:sz w:val="24"/>
        </w:rPr>
        <w:br/>
      </w:r>
      <w:r w:rsidRPr="00B836E2">
        <w:rPr>
          <w:rStyle w:val="VerbatimChar"/>
          <w:spacing w:val="-6"/>
        </w:rPr>
        <w:t>## GroupWI:WeekfWeek5  0.214 -0.143 -0.299 -0.346 -0.494 -0.612 -0.716 -0.632</w:t>
      </w:r>
      <w:r w:rsidRPr="00B836E2">
        <w:rPr>
          <w:spacing w:val="-6"/>
          <w:sz w:val="24"/>
        </w:rPr>
        <w:br/>
      </w:r>
      <w:r w:rsidRPr="00B836E2">
        <w:rPr>
          <w:rStyle w:val="VerbatimChar"/>
          <w:spacing w:val="-6"/>
        </w:rPr>
        <w:t>## GroupRI:WeekfWeek6  0.221 -0.331 -0.158 -0.285 -0.407 -0.504 -0.589 -0.667</w:t>
      </w:r>
      <w:r w:rsidRPr="00B836E2">
        <w:rPr>
          <w:spacing w:val="-6"/>
          <w:sz w:val="24"/>
        </w:rPr>
        <w:br/>
      </w:r>
      <w:r w:rsidRPr="00B836E2">
        <w:rPr>
          <w:rStyle w:val="VerbatimChar"/>
          <w:spacing w:val="-6"/>
        </w:rPr>
        <w:t>## GroupWI:WeekfWeek6  0.237 -0.158 -0.331 -0.306 -0.437 -0.541 -0.632 -0.716</w:t>
      </w:r>
      <w:r w:rsidRPr="00B836E2">
        <w:rPr>
          <w:spacing w:val="-6"/>
          <w:sz w:val="24"/>
        </w:rPr>
        <w:br/>
      </w:r>
      <w:r w:rsidRPr="00B836E2">
        <w:rPr>
          <w:rStyle w:val="VerbatimChar"/>
          <w:spacing w:val="-6"/>
        </w:rPr>
        <w:t>## GroupRI:WeekfWeek7  0.239 -0.358 -0.171 -0.257 -0.368 -0.455 -0.531 -0.601</w:t>
      </w:r>
      <w:r w:rsidRPr="00B836E2">
        <w:rPr>
          <w:spacing w:val="-6"/>
          <w:sz w:val="24"/>
        </w:rPr>
        <w:br/>
      </w:r>
      <w:r w:rsidRPr="00B836E2">
        <w:rPr>
          <w:rStyle w:val="VerbatimChar"/>
          <w:spacing w:val="-6"/>
        </w:rPr>
        <w:t>## GroupWI:WeekfWeek7  0.256 -0.171 -0.358 -0.276 -0.395 -0.488 -0.570 -0.645</w:t>
      </w:r>
      <w:r w:rsidRPr="00B836E2">
        <w:rPr>
          <w:spacing w:val="-6"/>
          <w:sz w:val="24"/>
        </w:rPr>
        <w:br/>
      </w:r>
      <w:r w:rsidRPr="00B836E2">
        <w:rPr>
          <w:rStyle w:val="VerbatimChar"/>
          <w:spacing w:val="-6"/>
        </w:rPr>
        <w:t>##                    WkfWk7 GRI:WW2 GWI:WW2 GRI:WW3 GWI:WW3 GRI:WW4 GWI:WW4</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eekfWeek2                                                               </w:t>
      </w:r>
      <w:r w:rsidRPr="00B836E2">
        <w:rPr>
          <w:spacing w:val="-6"/>
          <w:sz w:val="24"/>
        </w:rPr>
        <w:br/>
      </w:r>
      <w:r w:rsidRPr="00B836E2">
        <w:rPr>
          <w:rStyle w:val="VerbatimChar"/>
          <w:spacing w:val="-6"/>
        </w:rPr>
        <w:t xml:space="preserve">## WeekfWeek3                                                               </w:t>
      </w:r>
      <w:r w:rsidRPr="00B836E2">
        <w:rPr>
          <w:spacing w:val="-6"/>
          <w:sz w:val="24"/>
        </w:rPr>
        <w:br/>
      </w:r>
      <w:r w:rsidRPr="00B836E2">
        <w:rPr>
          <w:rStyle w:val="VerbatimChar"/>
          <w:spacing w:val="-6"/>
        </w:rPr>
        <w:t xml:space="preserve">## WeekfWeek4                                                               </w:t>
      </w:r>
      <w:r w:rsidRPr="00B836E2">
        <w:rPr>
          <w:spacing w:val="-6"/>
          <w:sz w:val="24"/>
        </w:rPr>
        <w:br/>
      </w:r>
      <w:r w:rsidRPr="00B836E2">
        <w:rPr>
          <w:rStyle w:val="VerbatimChar"/>
          <w:spacing w:val="-6"/>
        </w:rPr>
        <w:t xml:space="preserve">## WeekfWeek5                                                               </w:t>
      </w:r>
      <w:r w:rsidRPr="00B836E2">
        <w:rPr>
          <w:spacing w:val="-6"/>
          <w:sz w:val="24"/>
        </w:rPr>
        <w:br/>
      </w:r>
      <w:r w:rsidRPr="00B836E2">
        <w:rPr>
          <w:rStyle w:val="VerbatimChar"/>
          <w:spacing w:val="-6"/>
        </w:rPr>
        <w:t xml:space="preserve">## WeekfWeek6                                                               </w:t>
      </w:r>
      <w:r w:rsidRPr="00B836E2">
        <w:rPr>
          <w:spacing w:val="-6"/>
          <w:sz w:val="24"/>
        </w:rPr>
        <w:br/>
      </w:r>
      <w:r w:rsidRPr="00B836E2">
        <w:rPr>
          <w:rStyle w:val="VerbatimChar"/>
          <w:spacing w:val="-6"/>
        </w:rPr>
        <w:t xml:space="preserve">## WeekfWeek7                                                               </w:t>
      </w:r>
      <w:r w:rsidRPr="00B836E2">
        <w:rPr>
          <w:spacing w:val="-6"/>
          <w:sz w:val="24"/>
        </w:rPr>
        <w:br/>
      </w:r>
      <w:r w:rsidRPr="00B836E2">
        <w:rPr>
          <w:rStyle w:val="VerbatimChar"/>
          <w:spacing w:val="-6"/>
        </w:rPr>
        <w:t xml:space="preserve">## GroupRI:WeekfWeek2 -0.257                                                </w:t>
      </w:r>
      <w:r w:rsidRPr="00B836E2">
        <w:rPr>
          <w:spacing w:val="-6"/>
          <w:sz w:val="24"/>
        </w:rPr>
        <w:br/>
      </w:r>
      <w:r w:rsidRPr="00B836E2">
        <w:rPr>
          <w:rStyle w:val="VerbatimChar"/>
          <w:spacing w:val="-6"/>
        </w:rPr>
        <w:t xml:space="preserve">## GroupWI:WeekfWeek2 -0.276  0.477                                         </w:t>
      </w:r>
      <w:r w:rsidRPr="00B836E2">
        <w:rPr>
          <w:spacing w:val="-6"/>
          <w:sz w:val="24"/>
        </w:rPr>
        <w:br/>
      </w:r>
      <w:r w:rsidRPr="00B836E2">
        <w:rPr>
          <w:rStyle w:val="VerbatimChar"/>
          <w:spacing w:val="-6"/>
        </w:rPr>
        <w:t xml:space="preserve">## GroupRI:WeekfWeek3 -0.368  0.699   0.333                                 </w:t>
      </w:r>
      <w:r w:rsidRPr="00B836E2">
        <w:rPr>
          <w:spacing w:val="-6"/>
          <w:sz w:val="24"/>
        </w:rPr>
        <w:br/>
      </w:r>
      <w:r w:rsidRPr="00B836E2">
        <w:rPr>
          <w:rStyle w:val="VerbatimChar"/>
          <w:spacing w:val="-6"/>
        </w:rPr>
        <w:t xml:space="preserve">## GroupWI:WeekfWeek3 -0.395  0.333   0.699   0.477                         </w:t>
      </w:r>
      <w:r w:rsidRPr="00B836E2">
        <w:rPr>
          <w:spacing w:val="-6"/>
          <w:sz w:val="24"/>
        </w:rPr>
        <w:br/>
      </w:r>
      <w:r w:rsidRPr="00B836E2">
        <w:rPr>
          <w:rStyle w:val="VerbatimChar"/>
          <w:spacing w:val="-6"/>
        </w:rPr>
        <w:t xml:space="preserve">## GroupRI:WeekfWeek4 -0.455  0.564   0.269   0.807   0.385                 </w:t>
      </w:r>
      <w:r w:rsidRPr="00B836E2">
        <w:rPr>
          <w:spacing w:val="-6"/>
          <w:sz w:val="24"/>
        </w:rPr>
        <w:br/>
      </w:r>
      <w:r w:rsidRPr="00B836E2">
        <w:rPr>
          <w:rStyle w:val="VerbatimChar"/>
          <w:spacing w:val="-6"/>
        </w:rPr>
        <w:t xml:space="preserve">## GroupWI:WeekfWeek4 -0.488  0.269   0.564   0.385   0.807   0.477         </w:t>
      </w:r>
      <w:r w:rsidRPr="00B836E2">
        <w:rPr>
          <w:spacing w:val="-6"/>
          <w:sz w:val="24"/>
        </w:rPr>
        <w:br/>
      </w:r>
      <w:r w:rsidRPr="00B836E2">
        <w:rPr>
          <w:rStyle w:val="VerbatimChar"/>
          <w:spacing w:val="-6"/>
        </w:rPr>
        <w:t xml:space="preserve">## GroupRI:WeekfWeek5 -0.531  0.483   0.230   0.690   0.329   0.855   0.408 </w:t>
      </w:r>
      <w:r w:rsidRPr="00B836E2">
        <w:rPr>
          <w:spacing w:val="-6"/>
          <w:sz w:val="24"/>
        </w:rPr>
        <w:br/>
      </w:r>
      <w:r w:rsidRPr="00B836E2">
        <w:rPr>
          <w:rStyle w:val="VerbatimChar"/>
          <w:spacing w:val="-6"/>
        </w:rPr>
        <w:t xml:space="preserve">## GroupWI:WeekfWeek5 -0.570  0.230   0.483   0.329   0.690   0.408   0.855 </w:t>
      </w:r>
      <w:r w:rsidRPr="00B836E2">
        <w:rPr>
          <w:spacing w:val="-6"/>
          <w:sz w:val="24"/>
        </w:rPr>
        <w:br/>
      </w:r>
      <w:r w:rsidRPr="00B836E2">
        <w:rPr>
          <w:rStyle w:val="VerbatimChar"/>
          <w:spacing w:val="-6"/>
        </w:rPr>
        <w:t xml:space="preserve">## GroupRI:WeekfWeek6 -0.601  0.427   0.204   0.610   0.291   0.756   0.361 </w:t>
      </w:r>
      <w:r w:rsidRPr="00B836E2">
        <w:rPr>
          <w:spacing w:val="-6"/>
          <w:sz w:val="24"/>
        </w:rPr>
        <w:br/>
      </w:r>
      <w:r w:rsidRPr="00B836E2">
        <w:rPr>
          <w:rStyle w:val="VerbatimChar"/>
          <w:spacing w:val="-6"/>
        </w:rPr>
        <w:t xml:space="preserve">## GroupWI:WeekfWeek6 -0.645  0.204   0.427   0.291   0.610   0.361   0.756 </w:t>
      </w:r>
      <w:r w:rsidRPr="00B836E2">
        <w:rPr>
          <w:spacing w:val="-6"/>
          <w:sz w:val="24"/>
        </w:rPr>
        <w:br/>
      </w:r>
      <w:r w:rsidRPr="00B836E2">
        <w:rPr>
          <w:rStyle w:val="VerbatimChar"/>
          <w:spacing w:val="-6"/>
        </w:rPr>
        <w:t xml:space="preserve">## GroupRI:WeekfWeek7 -0.667  0.386   0.184   0.551   0.263   0.682   0.326 </w:t>
      </w:r>
      <w:r w:rsidRPr="00B836E2">
        <w:rPr>
          <w:spacing w:val="-6"/>
          <w:sz w:val="24"/>
        </w:rPr>
        <w:br/>
      </w:r>
      <w:r w:rsidRPr="00B836E2">
        <w:rPr>
          <w:rStyle w:val="VerbatimChar"/>
          <w:spacing w:val="-6"/>
        </w:rPr>
        <w:t xml:space="preserve">## GroupWI:WeekfWeek7 -0.716  0.184   0.386   0.263   0.551   0.326   0.682 </w:t>
      </w:r>
      <w:r w:rsidRPr="00B836E2">
        <w:rPr>
          <w:spacing w:val="-6"/>
          <w:sz w:val="24"/>
        </w:rPr>
        <w:br/>
      </w:r>
      <w:r w:rsidRPr="00B836E2">
        <w:rPr>
          <w:rStyle w:val="VerbatimChar"/>
          <w:spacing w:val="-6"/>
        </w:rPr>
        <w:t>##                    GRI:WW5 GWI:WW5 GRI:WW6 GWI:WW6 GRI:WW7</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w:t>
      </w:r>
      <w:r w:rsidRPr="00B836E2">
        <w:rPr>
          <w:spacing w:val="-6"/>
          <w:sz w:val="24"/>
        </w:rPr>
        <w:br/>
      </w:r>
      <w:r w:rsidRPr="00B836E2">
        <w:rPr>
          <w:rStyle w:val="VerbatimChar"/>
          <w:spacing w:val="-6"/>
        </w:rPr>
        <w:lastRenderedPageBreak/>
        <w:t xml:space="preserve">## WeekfWeek2                                                </w:t>
      </w:r>
      <w:r w:rsidRPr="00B836E2">
        <w:rPr>
          <w:spacing w:val="-6"/>
          <w:sz w:val="24"/>
        </w:rPr>
        <w:br/>
      </w:r>
      <w:r w:rsidRPr="00B836E2">
        <w:rPr>
          <w:rStyle w:val="VerbatimChar"/>
          <w:spacing w:val="-6"/>
        </w:rPr>
        <w:t xml:space="preserve">## WeekfWeek3                                                </w:t>
      </w:r>
      <w:r w:rsidRPr="00B836E2">
        <w:rPr>
          <w:spacing w:val="-6"/>
          <w:sz w:val="24"/>
        </w:rPr>
        <w:br/>
      </w:r>
      <w:r w:rsidRPr="00B836E2">
        <w:rPr>
          <w:rStyle w:val="VerbatimChar"/>
          <w:spacing w:val="-6"/>
        </w:rPr>
        <w:t xml:space="preserve">## WeekfWeek4                                                </w:t>
      </w:r>
      <w:r w:rsidRPr="00B836E2">
        <w:rPr>
          <w:spacing w:val="-6"/>
          <w:sz w:val="24"/>
        </w:rPr>
        <w:br/>
      </w:r>
      <w:r w:rsidRPr="00B836E2">
        <w:rPr>
          <w:rStyle w:val="VerbatimChar"/>
          <w:spacing w:val="-6"/>
        </w:rPr>
        <w:t xml:space="preserve">## WeekfWeek5                                                </w:t>
      </w:r>
      <w:r w:rsidRPr="00B836E2">
        <w:rPr>
          <w:spacing w:val="-6"/>
          <w:sz w:val="24"/>
        </w:rPr>
        <w:br/>
      </w:r>
      <w:r w:rsidRPr="00B836E2">
        <w:rPr>
          <w:rStyle w:val="VerbatimChar"/>
          <w:spacing w:val="-6"/>
        </w:rPr>
        <w:t xml:space="preserve">## WeekfWeek6                                                </w:t>
      </w:r>
      <w:r w:rsidRPr="00B836E2">
        <w:rPr>
          <w:spacing w:val="-6"/>
          <w:sz w:val="24"/>
        </w:rPr>
        <w:br/>
      </w:r>
      <w:r w:rsidRPr="00B836E2">
        <w:rPr>
          <w:rStyle w:val="VerbatimChar"/>
          <w:spacing w:val="-6"/>
        </w:rPr>
        <w:t xml:space="preserve">## WeekfWeek7                                                </w:t>
      </w:r>
      <w:r w:rsidRPr="00B836E2">
        <w:rPr>
          <w:spacing w:val="-6"/>
          <w:sz w:val="24"/>
        </w:rPr>
        <w:br/>
      </w:r>
      <w:r w:rsidRPr="00B836E2">
        <w:rPr>
          <w:rStyle w:val="VerbatimChar"/>
          <w:spacing w:val="-6"/>
        </w:rPr>
        <w:t xml:space="preserve">## GroupRI:WeekfWeek2                                        </w:t>
      </w:r>
      <w:r w:rsidRPr="00B836E2">
        <w:rPr>
          <w:spacing w:val="-6"/>
          <w:sz w:val="24"/>
        </w:rPr>
        <w:br/>
      </w:r>
      <w:r w:rsidRPr="00B836E2">
        <w:rPr>
          <w:rStyle w:val="VerbatimChar"/>
          <w:spacing w:val="-6"/>
        </w:rPr>
        <w:t xml:space="preserve">## GroupWI:WeekfWeek2                                        </w:t>
      </w:r>
      <w:r w:rsidRPr="00B836E2">
        <w:rPr>
          <w:spacing w:val="-6"/>
          <w:sz w:val="24"/>
        </w:rPr>
        <w:br/>
      </w:r>
      <w:r w:rsidRPr="00B836E2">
        <w:rPr>
          <w:rStyle w:val="VerbatimChar"/>
          <w:spacing w:val="-6"/>
        </w:rPr>
        <w:t xml:space="preserve">## GroupRI:WeekfWeek3                                        </w:t>
      </w:r>
      <w:r w:rsidRPr="00B836E2">
        <w:rPr>
          <w:spacing w:val="-6"/>
          <w:sz w:val="24"/>
        </w:rPr>
        <w:br/>
      </w:r>
      <w:r w:rsidRPr="00B836E2">
        <w:rPr>
          <w:rStyle w:val="VerbatimChar"/>
          <w:spacing w:val="-6"/>
        </w:rPr>
        <w:t xml:space="preserve">## GroupWI:WeekfWeek3                                        </w:t>
      </w:r>
      <w:r w:rsidRPr="00B836E2">
        <w:rPr>
          <w:spacing w:val="-6"/>
          <w:sz w:val="24"/>
        </w:rPr>
        <w:br/>
      </w:r>
      <w:r w:rsidRPr="00B836E2">
        <w:rPr>
          <w:rStyle w:val="VerbatimChar"/>
          <w:spacing w:val="-6"/>
        </w:rPr>
        <w:t xml:space="preserve">## GroupRI:WeekfWeek4                                        </w:t>
      </w:r>
      <w:r w:rsidRPr="00B836E2">
        <w:rPr>
          <w:spacing w:val="-6"/>
          <w:sz w:val="24"/>
        </w:rPr>
        <w:br/>
      </w:r>
      <w:r w:rsidRPr="00B836E2">
        <w:rPr>
          <w:rStyle w:val="VerbatimChar"/>
          <w:spacing w:val="-6"/>
        </w:rPr>
        <w:t xml:space="preserve">## GroupWI:WeekfWeek4                                        </w:t>
      </w:r>
      <w:r w:rsidRPr="00B836E2">
        <w:rPr>
          <w:spacing w:val="-6"/>
          <w:sz w:val="24"/>
        </w:rPr>
        <w:br/>
      </w:r>
      <w:r w:rsidRPr="00B836E2">
        <w:rPr>
          <w:rStyle w:val="VerbatimChar"/>
          <w:spacing w:val="-6"/>
        </w:rPr>
        <w:t xml:space="preserve">## GroupRI:WeekfWeek5                                        </w:t>
      </w:r>
      <w:r w:rsidRPr="00B836E2">
        <w:rPr>
          <w:spacing w:val="-6"/>
          <w:sz w:val="24"/>
        </w:rPr>
        <w:br/>
      </w:r>
      <w:r w:rsidRPr="00B836E2">
        <w:rPr>
          <w:rStyle w:val="VerbatimChar"/>
          <w:spacing w:val="-6"/>
        </w:rPr>
        <w:t xml:space="preserve">## GroupWI:WeekfWeek5  0.477                                 </w:t>
      </w:r>
      <w:r w:rsidRPr="00B836E2">
        <w:rPr>
          <w:spacing w:val="-6"/>
          <w:sz w:val="24"/>
        </w:rPr>
        <w:br/>
      </w:r>
      <w:r w:rsidRPr="00B836E2">
        <w:rPr>
          <w:rStyle w:val="VerbatimChar"/>
          <w:spacing w:val="-6"/>
        </w:rPr>
        <w:t xml:space="preserve">## GroupRI:WeekfWeek6  0.883   0.421                         </w:t>
      </w:r>
      <w:r w:rsidRPr="00B836E2">
        <w:rPr>
          <w:spacing w:val="-6"/>
          <w:sz w:val="24"/>
        </w:rPr>
        <w:br/>
      </w:r>
      <w:r w:rsidRPr="00B836E2">
        <w:rPr>
          <w:rStyle w:val="VerbatimChar"/>
          <w:spacing w:val="-6"/>
        </w:rPr>
        <w:t xml:space="preserve">## GroupWI:WeekfWeek6  0.421   0.883   0.477                 </w:t>
      </w:r>
      <w:r w:rsidRPr="00B836E2">
        <w:rPr>
          <w:spacing w:val="-6"/>
          <w:sz w:val="24"/>
        </w:rPr>
        <w:br/>
      </w:r>
      <w:r w:rsidRPr="00B836E2">
        <w:rPr>
          <w:rStyle w:val="VerbatimChar"/>
          <w:spacing w:val="-6"/>
        </w:rPr>
        <w:t xml:space="preserve">## GroupRI:WeekfWeek7  0.797   0.380   0.901   0.430         </w:t>
      </w:r>
      <w:r w:rsidRPr="00B836E2">
        <w:rPr>
          <w:spacing w:val="-6"/>
          <w:sz w:val="24"/>
        </w:rPr>
        <w:br/>
      </w:r>
      <w:r w:rsidRPr="00B836E2">
        <w:rPr>
          <w:rStyle w:val="VerbatimChar"/>
          <w:spacing w:val="-6"/>
        </w:rPr>
        <w:t xml:space="preserve">## GroupWI:WeekfWeek7  0.380   0.797   0.430   0.901   0.477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Standardized residuals:</w:t>
      </w:r>
      <w:r w:rsidRPr="00B836E2">
        <w:rPr>
          <w:spacing w:val="-6"/>
          <w:sz w:val="24"/>
        </w:rPr>
        <w:br/>
      </w:r>
      <w:r w:rsidRPr="00B836E2">
        <w:rPr>
          <w:rStyle w:val="VerbatimChar"/>
          <w:spacing w:val="-6"/>
        </w:rPr>
        <w:t xml:space="preserve">##         Min          Q1         Med          Q3         Max </w:t>
      </w:r>
      <w:r w:rsidRPr="00B836E2">
        <w:rPr>
          <w:spacing w:val="-6"/>
          <w:sz w:val="24"/>
        </w:rPr>
        <w:br/>
      </w:r>
      <w:r w:rsidRPr="00B836E2">
        <w:rPr>
          <w:rStyle w:val="VerbatimChar"/>
          <w:spacing w:val="-6"/>
        </w:rPr>
        <w:t xml:space="preserve">## -2.32270892 -0.62422802 -0.02903386  0.63874495  2.83080150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xml:space="preserve">## Residual standard error: 3.280242 </w:t>
      </w:r>
      <w:r w:rsidRPr="00B836E2">
        <w:rPr>
          <w:spacing w:val="-6"/>
          <w:sz w:val="24"/>
        </w:rPr>
        <w:br/>
      </w:r>
      <w:r w:rsidRPr="00B836E2">
        <w:rPr>
          <w:rStyle w:val="VerbatimChar"/>
          <w:spacing w:val="-6"/>
        </w:rPr>
        <w:t>## Degrees of freedom: 399 total; 378 residual</w:t>
      </w:r>
    </w:p>
    <w:p w14:paraId="6AB33404" w14:textId="77777777" w:rsidR="00CF5A2D" w:rsidRPr="00B836E2" w:rsidRDefault="00CF5A2D" w:rsidP="002279F5">
      <w:pPr>
        <w:pStyle w:val="SourceCode"/>
        <w:spacing w:after="0"/>
        <w:rPr>
          <w:spacing w:val="-6"/>
          <w:sz w:val="24"/>
        </w:rPr>
      </w:pPr>
      <w:r w:rsidRPr="00B836E2">
        <w:rPr>
          <w:rStyle w:val="CommentTok"/>
          <w:spacing w:val="-6"/>
        </w:rPr>
        <w:t># Phi = 0.9517769</w:t>
      </w:r>
      <w:r w:rsidRPr="00B836E2">
        <w:rPr>
          <w:spacing w:val="-6"/>
          <w:sz w:val="24"/>
        </w:rPr>
        <w:br/>
      </w:r>
      <w:r w:rsidRPr="00B836E2">
        <w:rPr>
          <w:rStyle w:val="CommentTok"/>
          <w:spacing w:val="-6"/>
        </w:rPr>
        <w:t xml:space="preserve"># Residual standard error: 3.280242 </w:t>
      </w:r>
      <w:r w:rsidRPr="00B836E2">
        <w:rPr>
          <w:spacing w:val="-6"/>
          <w:sz w:val="24"/>
        </w:rPr>
        <w:br/>
      </w:r>
      <w:r w:rsidRPr="00B836E2">
        <w:rPr>
          <w:rStyle w:val="CommentTok"/>
          <w:spacing w:val="-6"/>
        </w:rPr>
        <w:t># Degrees of freedom: 399 total; 378 residual</w:t>
      </w:r>
      <w:r w:rsidRPr="00B836E2">
        <w:rPr>
          <w:spacing w:val="-6"/>
          <w:sz w:val="24"/>
        </w:rPr>
        <w:br/>
      </w:r>
      <w:r w:rsidRPr="00B836E2">
        <w:rPr>
          <w:spacing w:val="-6"/>
          <w:sz w:val="24"/>
        </w:rPr>
        <w:br/>
      </w:r>
      <w:r w:rsidRPr="00B836E2">
        <w:rPr>
          <w:rStyle w:val="NormalTok"/>
          <w:spacing w:val="-6"/>
        </w:rPr>
        <w:t xml:space="preserve">fit.ar1_2 </w:t>
      </w:r>
      <w:r w:rsidRPr="00B836E2">
        <w:rPr>
          <w:rStyle w:val="OtherTok"/>
          <w:spacing w:val="-6"/>
        </w:rPr>
        <w:t>&lt;-</w:t>
      </w:r>
      <w:r w:rsidRPr="00B836E2">
        <w:rPr>
          <w:rStyle w:val="NormalTok"/>
          <w:spacing w:val="-6"/>
        </w:rPr>
        <w:t xml:space="preserve"> </w:t>
      </w:r>
      <w:proofErr w:type="spellStart"/>
      <w:proofErr w:type="gramStart"/>
      <w:r w:rsidRPr="00B836E2">
        <w:rPr>
          <w:rStyle w:val="FunctionTok"/>
          <w:spacing w:val="-6"/>
        </w:rPr>
        <w:t>gls</w:t>
      </w:r>
      <w:proofErr w:type="spellEnd"/>
      <w:r w:rsidRPr="00B836E2">
        <w:rPr>
          <w:rStyle w:val="NormalTok"/>
          <w:spacing w:val="-6"/>
        </w:rPr>
        <w:t>(</w:t>
      </w:r>
      <w:proofErr w:type="gramEnd"/>
      <w:r w:rsidRPr="00B836E2">
        <w:rPr>
          <w:rStyle w:val="NormalTok"/>
          <w:spacing w:val="-6"/>
        </w:rPr>
        <w:t xml:space="preserve">Strength </w:t>
      </w:r>
      <w:r w:rsidRPr="00B836E2">
        <w:rPr>
          <w:rStyle w:val="SpecialCharTok"/>
          <w:spacing w:val="-6"/>
        </w:rPr>
        <w:t>~</w:t>
      </w:r>
      <w:r w:rsidRPr="00B836E2">
        <w:rPr>
          <w:rStyle w:val="NormalTok"/>
          <w:spacing w:val="-6"/>
        </w:rPr>
        <w:t xml:space="preserve"> </w:t>
      </w:r>
      <w:r w:rsidRPr="00B836E2">
        <w:rPr>
          <w:rStyle w:val="SpecialCharTok"/>
          <w:spacing w:val="-6"/>
        </w:rPr>
        <w:t>-</w:t>
      </w:r>
      <w:r w:rsidRPr="00B836E2">
        <w:rPr>
          <w:rStyle w:val="DecValTok"/>
          <w:spacing w:val="-6"/>
        </w:rPr>
        <w:t>1</w:t>
      </w:r>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Weekf</w:t>
      </w:r>
      <w:r w:rsidRPr="00B836E2">
        <w:rPr>
          <w:rStyle w:val="SpecialCharTok"/>
          <w:spacing w:val="-6"/>
        </w:rPr>
        <w:t>:</w:t>
      </w:r>
      <w:r w:rsidRPr="00B836E2">
        <w:rPr>
          <w:rStyle w:val="NormalTok"/>
          <w:spacing w:val="-6"/>
        </w:rPr>
        <w:t>Group</w:t>
      </w:r>
      <w:proofErr w:type="spellEnd"/>
      <w:r w:rsidRPr="00B836E2">
        <w:rPr>
          <w:rStyle w:val="NormalTok"/>
          <w:spacing w:val="-6"/>
        </w:rPr>
        <w:t xml:space="preserve">, </w:t>
      </w:r>
      <w:r w:rsidRPr="00B836E2">
        <w:rPr>
          <w:spacing w:val="-6"/>
          <w:sz w:val="24"/>
        </w:rPr>
        <w:br/>
      </w:r>
      <w:r w:rsidRPr="00B836E2">
        <w:rPr>
          <w:rStyle w:val="NormalTok"/>
          <w:spacing w:val="-6"/>
        </w:rPr>
        <w:t xml:space="preserve">                 </w:t>
      </w:r>
      <w:r w:rsidRPr="00B836E2">
        <w:rPr>
          <w:rStyle w:val="AttributeTok"/>
          <w:spacing w:val="-6"/>
        </w:rPr>
        <w:t>data =</w:t>
      </w:r>
      <w:r w:rsidRPr="00B836E2">
        <w:rPr>
          <w:rStyle w:val="NormalTok"/>
          <w:spacing w:val="-6"/>
        </w:rPr>
        <w:t xml:space="preserve"> strength_long1, </w:t>
      </w:r>
      <w:r w:rsidRPr="00B836E2">
        <w:rPr>
          <w:spacing w:val="-6"/>
          <w:sz w:val="24"/>
        </w:rPr>
        <w:br/>
      </w:r>
      <w:r w:rsidRPr="00B836E2">
        <w:rPr>
          <w:rStyle w:val="NormalTok"/>
          <w:spacing w:val="-6"/>
        </w:rPr>
        <w:t xml:space="preserve">                 </w:t>
      </w:r>
      <w:r w:rsidRPr="00B836E2">
        <w:rPr>
          <w:rStyle w:val="AttributeTok"/>
          <w:spacing w:val="-6"/>
        </w:rPr>
        <w:t>correlation =</w:t>
      </w:r>
      <w:r w:rsidRPr="00B836E2">
        <w:rPr>
          <w:rStyle w:val="NormalTok"/>
          <w:spacing w:val="-6"/>
        </w:rPr>
        <w:t xml:space="preserve"> </w:t>
      </w:r>
      <w:r w:rsidRPr="00B836E2">
        <w:rPr>
          <w:rStyle w:val="FunctionTok"/>
          <w:spacing w:val="-6"/>
        </w:rPr>
        <w:t>corAR1</w:t>
      </w:r>
      <w:r w:rsidRPr="00B836E2">
        <w:rPr>
          <w:rStyle w:val="NormalTok"/>
          <w:spacing w:val="-6"/>
        </w:rPr>
        <w:t>(</w:t>
      </w:r>
      <w:r w:rsidRPr="00B836E2">
        <w:rPr>
          <w:rStyle w:val="AttributeTok"/>
          <w:spacing w:val="-6"/>
        </w:rPr>
        <w:t>form =</w:t>
      </w:r>
      <w:r w:rsidRPr="00B836E2">
        <w:rPr>
          <w:rStyle w:val="NormalTok"/>
          <w:spacing w:val="-6"/>
        </w:rPr>
        <w:t xml:space="preserve"> </w:t>
      </w:r>
      <w:r w:rsidRPr="00B836E2">
        <w:rPr>
          <w:rStyle w:val="SpecialCharTok"/>
          <w:spacing w:val="-6"/>
        </w:rPr>
        <w:t>~</w:t>
      </w:r>
      <w:r w:rsidRPr="00B836E2">
        <w:rPr>
          <w:rStyle w:val="NormalTok"/>
          <w:spacing w:val="-6"/>
        </w:rPr>
        <w:t xml:space="preserve"> </w:t>
      </w:r>
      <w:r w:rsidRPr="00B836E2">
        <w:rPr>
          <w:rStyle w:val="DecValTok"/>
          <w:spacing w:val="-6"/>
        </w:rPr>
        <w:t>1</w:t>
      </w:r>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IDf</w:t>
      </w:r>
      <w:proofErr w:type="spellEnd"/>
      <w:r w:rsidRPr="00B836E2">
        <w:rPr>
          <w:rStyle w:val="NormalTok"/>
          <w:spacing w:val="-6"/>
        </w:rPr>
        <w:t xml:space="preserve">), </w:t>
      </w:r>
      <w:r w:rsidRPr="00B836E2">
        <w:rPr>
          <w:spacing w:val="-6"/>
          <w:sz w:val="24"/>
        </w:rPr>
        <w:br/>
      </w:r>
      <w:r w:rsidRPr="00B836E2">
        <w:rPr>
          <w:rStyle w:val="NormalTok"/>
          <w:spacing w:val="-6"/>
        </w:rPr>
        <w:t xml:space="preserve">                 </w:t>
      </w:r>
      <w:r w:rsidRPr="00B836E2">
        <w:rPr>
          <w:rStyle w:val="AttributeTok"/>
          <w:spacing w:val="-6"/>
        </w:rPr>
        <w:t>method =</w:t>
      </w:r>
      <w:r w:rsidRPr="00B836E2">
        <w:rPr>
          <w:rStyle w:val="NormalTok"/>
          <w:spacing w:val="-6"/>
        </w:rPr>
        <w:t xml:space="preserve"> </w:t>
      </w:r>
      <w:r w:rsidRPr="00B836E2">
        <w:rPr>
          <w:rStyle w:val="StringTok"/>
          <w:spacing w:val="-6"/>
        </w:rPr>
        <w:t>"REML"</w:t>
      </w:r>
      <w:r w:rsidRPr="00B836E2">
        <w:rPr>
          <w:rStyle w:val="NormalTok"/>
          <w:spacing w:val="-6"/>
        </w:rPr>
        <w:t>)</w:t>
      </w:r>
      <w:r w:rsidRPr="00B836E2">
        <w:rPr>
          <w:spacing w:val="-6"/>
          <w:sz w:val="24"/>
        </w:rPr>
        <w:br/>
      </w:r>
      <w:r w:rsidRPr="00B836E2">
        <w:rPr>
          <w:rStyle w:val="FunctionTok"/>
          <w:spacing w:val="-6"/>
        </w:rPr>
        <w:t>summary</w:t>
      </w:r>
      <w:r w:rsidRPr="00B836E2">
        <w:rPr>
          <w:rStyle w:val="NormalTok"/>
          <w:spacing w:val="-6"/>
        </w:rPr>
        <w:t>(fit.ar1_2)</w:t>
      </w:r>
    </w:p>
    <w:p w14:paraId="77DF6873" w14:textId="77777777" w:rsidR="00CF5A2D" w:rsidRPr="00B836E2" w:rsidRDefault="00CF5A2D" w:rsidP="002279F5">
      <w:pPr>
        <w:pStyle w:val="SourceCode"/>
        <w:spacing w:after="0"/>
        <w:rPr>
          <w:spacing w:val="-6"/>
          <w:sz w:val="24"/>
        </w:rPr>
      </w:pPr>
      <w:r w:rsidRPr="00B836E2">
        <w:rPr>
          <w:rStyle w:val="VerbatimChar"/>
          <w:spacing w:val="-6"/>
        </w:rPr>
        <w:t>## Generalized least squares fit by REML</w:t>
      </w:r>
      <w:r w:rsidRPr="00B836E2">
        <w:rPr>
          <w:spacing w:val="-6"/>
          <w:sz w:val="24"/>
        </w:rPr>
        <w:br/>
      </w:r>
      <w:r w:rsidRPr="00B836E2">
        <w:rPr>
          <w:rStyle w:val="VerbatimChar"/>
          <w:spacing w:val="-6"/>
        </w:rPr>
        <w:t xml:space="preserve">##   Model: Strength ~ -1 + </w:t>
      </w:r>
      <w:proofErr w:type="spellStart"/>
      <w:r w:rsidRPr="00B836E2">
        <w:rPr>
          <w:rStyle w:val="VerbatimChar"/>
          <w:spacing w:val="-6"/>
        </w:rPr>
        <w:t>Weekf:Group</w:t>
      </w:r>
      <w:proofErr w:type="spellEnd"/>
      <w:r w:rsidRPr="00B836E2">
        <w:rPr>
          <w:rStyle w:val="VerbatimChar"/>
          <w:spacing w:val="-6"/>
        </w:rPr>
        <w:t xml:space="preserve"> </w:t>
      </w:r>
      <w:r w:rsidRPr="00B836E2">
        <w:rPr>
          <w:spacing w:val="-6"/>
          <w:sz w:val="24"/>
        </w:rPr>
        <w:br/>
      </w:r>
      <w:r w:rsidRPr="00B836E2">
        <w:rPr>
          <w:rStyle w:val="VerbatimChar"/>
          <w:spacing w:val="-6"/>
        </w:rPr>
        <w:t xml:space="preserve">##   Data: strength_long1 </w:t>
      </w:r>
      <w:r w:rsidRPr="00B836E2">
        <w:rPr>
          <w:spacing w:val="-6"/>
          <w:sz w:val="24"/>
        </w:rPr>
        <w:br/>
      </w:r>
      <w:r w:rsidRPr="00B836E2">
        <w:rPr>
          <w:rStyle w:val="VerbatimChar"/>
          <w:spacing w:val="-6"/>
        </w:rPr>
        <w:t xml:space="preserve">##        AIC      BIC    </w:t>
      </w:r>
      <w:proofErr w:type="spellStart"/>
      <w:r w:rsidRPr="00B836E2">
        <w:rPr>
          <w:rStyle w:val="VerbatimChar"/>
          <w:spacing w:val="-6"/>
        </w:rPr>
        <w:t>logLik</w:t>
      </w:r>
      <w:proofErr w:type="spellEnd"/>
      <w:r w:rsidRPr="00B836E2">
        <w:rPr>
          <w:spacing w:val="-6"/>
          <w:sz w:val="24"/>
        </w:rPr>
        <w:br/>
      </w:r>
      <w:r w:rsidRPr="00B836E2">
        <w:rPr>
          <w:rStyle w:val="VerbatimChar"/>
          <w:spacing w:val="-6"/>
        </w:rPr>
        <w:t>##   1312.804 1403.306 -633.4018</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rrelation Structure: AR(1)</w:t>
      </w:r>
      <w:r w:rsidRPr="00B836E2">
        <w:rPr>
          <w:spacing w:val="-6"/>
          <w:sz w:val="24"/>
        </w:rPr>
        <w:br/>
      </w:r>
      <w:r w:rsidRPr="00B836E2">
        <w:rPr>
          <w:rStyle w:val="VerbatimChar"/>
          <w:spacing w:val="-6"/>
        </w:rPr>
        <w:t xml:space="preserve">##  Formula: ~1 | </w:t>
      </w:r>
      <w:proofErr w:type="spellStart"/>
      <w:r w:rsidRPr="00B836E2">
        <w:rPr>
          <w:rStyle w:val="VerbatimChar"/>
          <w:spacing w:val="-6"/>
        </w:rPr>
        <w:t>IDf</w:t>
      </w:r>
      <w:proofErr w:type="spellEnd"/>
      <w:r w:rsidRPr="00B836E2">
        <w:rPr>
          <w:rStyle w:val="VerbatimChar"/>
          <w:spacing w:val="-6"/>
        </w:rPr>
        <w:t xml:space="preserve"> </w:t>
      </w:r>
      <w:r w:rsidRPr="00B836E2">
        <w:rPr>
          <w:spacing w:val="-6"/>
          <w:sz w:val="24"/>
        </w:rPr>
        <w:br/>
      </w:r>
      <w:r w:rsidRPr="00B836E2">
        <w:rPr>
          <w:rStyle w:val="VerbatimChar"/>
          <w:spacing w:val="-6"/>
        </w:rPr>
        <w:t>##  Parameter estimate(s):</w:t>
      </w:r>
      <w:r w:rsidRPr="00B836E2">
        <w:rPr>
          <w:spacing w:val="-6"/>
          <w:sz w:val="24"/>
        </w:rPr>
        <w:br/>
      </w:r>
      <w:r w:rsidRPr="00B836E2">
        <w:rPr>
          <w:rStyle w:val="VerbatimChar"/>
          <w:spacing w:val="-6"/>
        </w:rPr>
        <w:t xml:space="preserve">##       Phi </w:t>
      </w:r>
      <w:r w:rsidRPr="00B836E2">
        <w:rPr>
          <w:spacing w:val="-6"/>
          <w:sz w:val="24"/>
        </w:rPr>
        <w:br/>
      </w:r>
      <w:r w:rsidRPr="00B836E2">
        <w:rPr>
          <w:rStyle w:val="VerbatimChar"/>
          <w:spacing w:val="-6"/>
        </w:rPr>
        <w:t xml:space="preserve">## 0.9517769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efficients:</w:t>
      </w:r>
      <w:r w:rsidRPr="00B836E2">
        <w:rPr>
          <w:spacing w:val="-6"/>
          <w:sz w:val="24"/>
        </w:rPr>
        <w:br/>
      </w:r>
      <w:r w:rsidRPr="00B836E2">
        <w:rPr>
          <w:rStyle w:val="VerbatimChar"/>
          <w:spacing w:val="-6"/>
        </w:rPr>
        <w:lastRenderedPageBreak/>
        <w:t xml:space="preserve">##                         Value </w:t>
      </w:r>
      <w:proofErr w:type="spellStart"/>
      <w:r w:rsidRPr="00B836E2">
        <w:rPr>
          <w:rStyle w:val="VerbatimChar"/>
          <w:spacing w:val="-6"/>
        </w:rPr>
        <w:t>Std.Error</w:t>
      </w:r>
      <w:proofErr w:type="spellEnd"/>
      <w:r w:rsidRPr="00B836E2">
        <w:rPr>
          <w:rStyle w:val="VerbatimChar"/>
          <w:spacing w:val="-6"/>
        </w:rPr>
        <w:t xml:space="preserve">   t-value p-value</w:t>
      </w:r>
      <w:r w:rsidRPr="00B836E2">
        <w:rPr>
          <w:spacing w:val="-6"/>
          <w:sz w:val="24"/>
        </w:rPr>
        <w:br/>
      </w:r>
      <w:r w:rsidRPr="00B836E2">
        <w:rPr>
          <w:rStyle w:val="VerbatimChar"/>
          <w:spacing w:val="-6"/>
        </w:rPr>
        <w:t>## WeekfWeek1:GroupCONT 79.75000 0.7334844 108.72760       0</w:t>
      </w:r>
      <w:r w:rsidRPr="00B836E2">
        <w:rPr>
          <w:spacing w:val="-6"/>
          <w:sz w:val="24"/>
        </w:rPr>
        <w:br/>
      </w:r>
      <w:r w:rsidRPr="00B836E2">
        <w:rPr>
          <w:rStyle w:val="VerbatimChar"/>
          <w:spacing w:val="-6"/>
        </w:rPr>
        <w:t>## WeekfWeek2:GroupCONT 79.95000 0.7334844 109.00027       0</w:t>
      </w:r>
      <w:r w:rsidRPr="00B836E2">
        <w:rPr>
          <w:spacing w:val="-6"/>
          <w:sz w:val="24"/>
        </w:rPr>
        <w:br/>
      </w:r>
      <w:r w:rsidRPr="00B836E2">
        <w:rPr>
          <w:rStyle w:val="VerbatimChar"/>
          <w:spacing w:val="-6"/>
        </w:rPr>
        <w:t>## WeekfWeek3:GroupCONT 80.00000 0.7334844 109.06844       0</w:t>
      </w:r>
      <w:r w:rsidRPr="00B836E2">
        <w:rPr>
          <w:spacing w:val="-6"/>
          <w:sz w:val="24"/>
        </w:rPr>
        <w:br/>
      </w:r>
      <w:r w:rsidRPr="00B836E2">
        <w:rPr>
          <w:rStyle w:val="VerbatimChar"/>
          <w:spacing w:val="-6"/>
        </w:rPr>
        <w:t>## WeekfWeek4:GroupCONT 80.05000 0.7334844 109.13660       0</w:t>
      </w:r>
      <w:r w:rsidRPr="00B836E2">
        <w:rPr>
          <w:spacing w:val="-6"/>
          <w:sz w:val="24"/>
        </w:rPr>
        <w:br/>
      </w:r>
      <w:r w:rsidRPr="00B836E2">
        <w:rPr>
          <w:rStyle w:val="VerbatimChar"/>
          <w:spacing w:val="-6"/>
        </w:rPr>
        <w:t>## WeekfWeek5:GroupCONT 79.80000 0.7334844 108.79576       0</w:t>
      </w:r>
      <w:r w:rsidRPr="00B836E2">
        <w:rPr>
          <w:spacing w:val="-6"/>
          <w:sz w:val="24"/>
        </w:rPr>
        <w:br/>
      </w:r>
      <w:r w:rsidRPr="00B836E2">
        <w:rPr>
          <w:rStyle w:val="VerbatimChar"/>
          <w:spacing w:val="-6"/>
        </w:rPr>
        <w:t>## WeekfWeek6:GroupCONT 79.60000 0.7334844 108.52309       0</w:t>
      </w:r>
      <w:r w:rsidRPr="00B836E2">
        <w:rPr>
          <w:spacing w:val="-6"/>
          <w:sz w:val="24"/>
        </w:rPr>
        <w:br/>
      </w:r>
      <w:r w:rsidRPr="00B836E2">
        <w:rPr>
          <w:rStyle w:val="VerbatimChar"/>
          <w:spacing w:val="-6"/>
        </w:rPr>
        <w:t>## WeekfWeek7:GroupCONT 79.60000 0.7334844 108.52309       0</w:t>
      </w:r>
      <w:r w:rsidRPr="00B836E2">
        <w:rPr>
          <w:spacing w:val="-6"/>
          <w:sz w:val="24"/>
        </w:rPr>
        <w:br/>
      </w:r>
      <w:r w:rsidRPr="00B836E2">
        <w:rPr>
          <w:rStyle w:val="VerbatimChar"/>
          <w:spacing w:val="-6"/>
        </w:rPr>
        <w:t>## WeekfWeek1:GroupRI   79.68750 0.8200605  97.17271       0</w:t>
      </w:r>
      <w:r w:rsidRPr="00B836E2">
        <w:rPr>
          <w:spacing w:val="-6"/>
          <w:sz w:val="24"/>
        </w:rPr>
        <w:br/>
      </w:r>
      <w:r w:rsidRPr="00B836E2">
        <w:rPr>
          <w:rStyle w:val="VerbatimChar"/>
          <w:spacing w:val="-6"/>
        </w:rPr>
        <w:t>## WeekfWeek2:GroupRI   80.56250 0.8200605  98.23970       0</w:t>
      </w:r>
      <w:r w:rsidRPr="00B836E2">
        <w:rPr>
          <w:spacing w:val="-6"/>
          <w:sz w:val="24"/>
        </w:rPr>
        <w:br/>
      </w:r>
      <w:r w:rsidRPr="00B836E2">
        <w:rPr>
          <w:rStyle w:val="VerbatimChar"/>
          <w:spacing w:val="-6"/>
        </w:rPr>
        <w:t>## WeekfWeek3:GroupRI   80.81250 0.8200605  98.54456       0</w:t>
      </w:r>
      <w:r w:rsidRPr="00B836E2">
        <w:rPr>
          <w:spacing w:val="-6"/>
          <w:sz w:val="24"/>
        </w:rPr>
        <w:br/>
      </w:r>
      <w:r w:rsidRPr="00B836E2">
        <w:rPr>
          <w:rStyle w:val="VerbatimChar"/>
          <w:spacing w:val="-6"/>
        </w:rPr>
        <w:t>## WeekfWeek4:GroupRI   81.00000 0.8200605  98.77320       0</w:t>
      </w:r>
      <w:r w:rsidRPr="00B836E2">
        <w:rPr>
          <w:spacing w:val="-6"/>
          <w:sz w:val="24"/>
        </w:rPr>
        <w:br/>
      </w:r>
      <w:r w:rsidRPr="00B836E2">
        <w:rPr>
          <w:rStyle w:val="VerbatimChar"/>
          <w:spacing w:val="-6"/>
        </w:rPr>
        <w:t>## WeekfWeek5:GroupRI   81.25000 0.8200605  99.07805       0</w:t>
      </w:r>
      <w:r w:rsidRPr="00B836E2">
        <w:rPr>
          <w:spacing w:val="-6"/>
          <w:sz w:val="24"/>
        </w:rPr>
        <w:br/>
      </w:r>
      <w:r w:rsidRPr="00B836E2">
        <w:rPr>
          <w:rStyle w:val="VerbatimChar"/>
          <w:spacing w:val="-6"/>
        </w:rPr>
        <w:t>## WeekfWeek6:GroupRI   81.12500 0.8200605  98.92562       0</w:t>
      </w:r>
      <w:r w:rsidRPr="00B836E2">
        <w:rPr>
          <w:spacing w:val="-6"/>
          <w:sz w:val="24"/>
        </w:rPr>
        <w:br/>
      </w:r>
      <w:r w:rsidRPr="00B836E2">
        <w:rPr>
          <w:rStyle w:val="VerbatimChar"/>
          <w:spacing w:val="-6"/>
        </w:rPr>
        <w:t>## WeekfWeek7:GroupRI   81.12500 0.8200605  98.92562       0</w:t>
      </w:r>
      <w:r w:rsidRPr="00B836E2">
        <w:rPr>
          <w:spacing w:val="-6"/>
          <w:sz w:val="24"/>
        </w:rPr>
        <w:br/>
      </w:r>
      <w:r w:rsidRPr="00B836E2">
        <w:rPr>
          <w:rStyle w:val="VerbatimChar"/>
          <w:spacing w:val="-6"/>
        </w:rPr>
        <w:t>## WeekfWeek1:GroupWI   81.04762 0.7158075 113.22544       0</w:t>
      </w:r>
      <w:r w:rsidRPr="00B836E2">
        <w:rPr>
          <w:spacing w:val="-6"/>
          <w:sz w:val="24"/>
        </w:rPr>
        <w:br/>
      </w:r>
      <w:r w:rsidRPr="00B836E2">
        <w:rPr>
          <w:rStyle w:val="VerbatimChar"/>
          <w:spacing w:val="-6"/>
        </w:rPr>
        <w:t>## WeekfWeek2:GroupWI   81.66667 0.7158075 114.09026       0</w:t>
      </w:r>
      <w:r w:rsidRPr="00B836E2">
        <w:rPr>
          <w:spacing w:val="-6"/>
          <w:sz w:val="24"/>
        </w:rPr>
        <w:br/>
      </w:r>
      <w:r w:rsidRPr="00B836E2">
        <w:rPr>
          <w:rStyle w:val="VerbatimChar"/>
          <w:spacing w:val="-6"/>
        </w:rPr>
        <w:t>## WeekfWeek3:GroupWI   81.90476 0.7158075 114.42289       0</w:t>
      </w:r>
      <w:r w:rsidRPr="00B836E2">
        <w:rPr>
          <w:spacing w:val="-6"/>
          <w:sz w:val="24"/>
        </w:rPr>
        <w:br/>
      </w:r>
      <w:r w:rsidRPr="00B836E2">
        <w:rPr>
          <w:rStyle w:val="VerbatimChar"/>
          <w:spacing w:val="-6"/>
        </w:rPr>
        <w:t>## WeekfWeek4:GroupWI   82.52381 0.7158075 115.28771       0</w:t>
      </w:r>
      <w:r w:rsidRPr="00B836E2">
        <w:rPr>
          <w:spacing w:val="-6"/>
          <w:sz w:val="24"/>
        </w:rPr>
        <w:br/>
      </w:r>
      <w:r w:rsidRPr="00B836E2">
        <w:rPr>
          <w:rStyle w:val="VerbatimChar"/>
          <w:spacing w:val="-6"/>
        </w:rPr>
        <w:t>## WeekfWeek5:GroupWI   82.61905 0.7158075 115.42076       0</w:t>
      </w:r>
      <w:r w:rsidRPr="00B836E2">
        <w:rPr>
          <w:spacing w:val="-6"/>
          <w:sz w:val="24"/>
        </w:rPr>
        <w:br/>
      </w:r>
      <w:r w:rsidRPr="00B836E2">
        <w:rPr>
          <w:rStyle w:val="VerbatimChar"/>
          <w:spacing w:val="-6"/>
        </w:rPr>
        <w:t>## WeekfWeek6:GroupWI   82.71429 0.7158075 115.55381       0</w:t>
      </w:r>
      <w:r w:rsidRPr="00B836E2">
        <w:rPr>
          <w:spacing w:val="-6"/>
          <w:sz w:val="24"/>
        </w:rPr>
        <w:br/>
      </w:r>
      <w:r w:rsidRPr="00B836E2">
        <w:rPr>
          <w:rStyle w:val="VerbatimChar"/>
          <w:spacing w:val="-6"/>
        </w:rPr>
        <w:t>## WeekfWeek7:GroupWI   83.09524 0.7158075 116.08601       0</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xml:space="preserve">##  Correlation: </w:t>
      </w:r>
      <w:r w:rsidRPr="00B836E2">
        <w:rPr>
          <w:spacing w:val="-6"/>
          <w:sz w:val="24"/>
        </w:rPr>
        <w:br/>
      </w:r>
      <w:r w:rsidRPr="00B836E2">
        <w:rPr>
          <w:rStyle w:val="VerbatimChar"/>
          <w:spacing w:val="-6"/>
        </w:rPr>
        <w:t>##                      WW1:GC WW2:GC WW3:GC WW4:GC WW5:GC WW6:GC WW7:GC WW1:GR</w:t>
      </w:r>
      <w:r w:rsidRPr="00B836E2">
        <w:rPr>
          <w:spacing w:val="-6"/>
          <w:sz w:val="24"/>
        </w:rPr>
        <w:br/>
      </w:r>
      <w:r w:rsidRPr="00B836E2">
        <w:rPr>
          <w:rStyle w:val="VerbatimChar"/>
          <w:spacing w:val="-6"/>
        </w:rPr>
        <w:t xml:space="preserve">## WeekfWeek2:GroupCONT 0.952                                                  </w:t>
      </w:r>
      <w:r w:rsidRPr="00B836E2">
        <w:rPr>
          <w:spacing w:val="-6"/>
          <w:sz w:val="24"/>
        </w:rPr>
        <w:br/>
      </w:r>
      <w:r w:rsidRPr="00B836E2">
        <w:rPr>
          <w:rStyle w:val="VerbatimChar"/>
          <w:spacing w:val="-6"/>
        </w:rPr>
        <w:t xml:space="preserve">## WeekfWeek3:GroupCONT 0.906  0.952                                           </w:t>
      </w:r>
      <w:r w:rsidRPr="00B836E2">
        <w:rPr>
          <w:spacing w:val="-6"/>
          <w:sz w:val="24"/>
        </w:rPr>
        <w:br/>
      </w:r>
      <w:r w:rsidRPr="00B836E2">
        <w:rPr>
          <w:rStyle w:val="VerbatimChar"/>
          <w:spacing w:val="-6"/>
        </w:rPr>
        <w:t xml:space="preserve">## WeekfWeek4:GroupCONT 0.862  0.906  0.952                                    </w:t>
      </w:r>
      <w:r w:rsidRPr="00B836E2">
        <w:rPr>
          <w:spacing w:val="-6"/>
          <w:sz w:val="24"/>
        </w:rPr>
        <w:br/>
      </w:r>
      <w:r w:rsidRPr="00B836E2">
        <w:rPr>
          <w:rStyle w:val="VerbatimChar"/>
          <w:spacing w:val="-6"/>
        </w:rPr>
        <w:t xml:space="preserve">## WeekfWeek5:GroupCONT 0.821  0.862  0.906  0.952                             </w:t>
      </w:r>
      <w:r w:rsidRPr="00B836E2">
        <w:rPr>
          <w:spacing w:val="-6"/>
          <w:sz w:val="24"/>
        </w:rPr>
        <w:br/>
      </w:r>
      <w:r w:rsidRPr="00B836E2">
        <w:rPr>
          <w:rStyle w:val="VerbatimChar"/>
          <w:spacing w:val="-6"/>
        </w:rPr>
        <w:t xml:space="preserve">## WeekfWeek6:GroupCONT 0.781  0.821  0.862  0.906  0.952                      </w:t>
      </w:r>
      <w:r w:rsidRPr="00B836E2">
        <w:rPr>
          <w:spacing w:val="-6"/>
          <w:sz w:val="24"/>
        </w:rPr>
        <w:br/>
      </w:r>
      <w:r w:rsidRPr="00B836E2">
        <w:rPr>
          <w:rStyle w:val="VerbatimChar"/>
          <w:spacing w:val="-6"/>
        </w:rPr>
        <w:t xml:space="preserve">## WeekfWeek7:GroupCONT 0.743  0.781  0.821  0.862  0.906  0.952               </w:t>
      </w:r>
      <w:r w:rsidRPr="00B836E2">
        <w:rPr>
          <w:spacing w:val="-6"/>
          <w:sz w:val="24"/>
        </w:rPr>
        <w:br/>
      </w:r>
      <w:r w:rsidRPr="00B836E2">
        <w:rPr>
          <w:rStyle w:val="VerbatimChar"/>
          <w:spacing w:val="-6"/>
        </w:rPr>
        <w:t xml:space="preserve">## WeekfWeek1:GroupRI   0.000  0.000  0.000  0.000  0.000  0.000  0.000        </w:t>
      </w:r>
      <w:r w:rsidRPr="00B836E2">
        <w:rPr>
          <w:spacing w:val="-6"/>
          <w:sz w:val="24"/>
        </w:rPr>
        <w:br/>
      </w:r>
      <w:r w:rsidRPr="00B836E2">
        <w:rPr>
          <w:rStyle w:val="VerbatimChar"/>
          <w:spacing w:val="-6"/>
        </w:rPr>
        <w:t xml:space="preserve">## WeekfWeek2:GroupRI   0.000  0.000  0.000  0.000  0.000  0.000  0.000  0.952 </w:t>
      </w:r>
      <w:r w:rsidRPr="00B836E2">
        <w:rPr>
          <w:spacing w:val="-6"/>
          <w:sz w:val="24"/>
        </w:rPr>
        <w:br/>
      </w:r>
      <w:r w:rsidRPr="00B836E2">
        <w:rPr>
          <w:rStyle w:val="VerbatimChar"/>
          <w:spacing w:val="-6"/>
        </w:rPr>
        <w:t xml:space="preserve">## WeekfWeek3:GroupRI   0.000  0.000  0.000  0.000  0.000  0.000  0.000  0.906 </w:t>
      </w:r>
      <w:r w:rsidRPr="00B836E2">
        <w:rPr>
          <w:spacing w:val="-6"/>
          <w:sz w:val="24"/>
        </w:rPr>
        <w:br/>
      </w:r>
      <w:r w:rsidRPr="00B836E2">
        <w:rPr>
          <w:rStyle w:val="VerbatimChar"/>
          <w:spacing w:val="-6"/>
        </w:rPr>
        <w:t xml:space="preserve">## WeekfWeek4:GroupRI   0.000  0.000  0.000  0.000  0.000  0.000  0.000  0.862 </w:t>
      </w:r>
      <w:r w:rsidRPr="00B836E2">
        <w:rPr>
          <w:spacing w:val="-6"/>
          <w:sz w:val="24"/>
        </w:rPr>
        <w:br/>
      </w:r>
      <w:r w:rsidRPr="00B836E2">
        <w:rPr>
          <w:rStyle w:val="VerbatimChar"/>
          <w:spacing w:val="-6"/>
        </w:rPr>
        <w:t xml:space="preserve">## WeekfWeek5:GroupRI   0.000  0.000  0.000  0.000  0.000  0.000  0.000  0.821 </w:t>
      </w:r>
      <w:r w:rsidRPr="00B836E2">
        <w:rPr>
          <w:spacing w:val="-6"/>
          <w:sz w:val="24"/>
        </w:rPr>
        <w:br/>
      </w:r>
      <w:r w:rsidRPr="00B836E2">
        <w:rPr>
          <w:rStyle w:val="VerbatimChar"/>
          <w:spacing w:val="-6"/>
        </w:rPr>
        <w:t xml:space="preserve">## WeekfWeek6:GroupRI   0.000  0.000  0.000  0.000  0.000  0.000  0.000  0.781 </w:t>
      </w:r>
      <w:r w:rsidRPr="00B836E2">
        <w:rPr>
          <w:spacing w:val="-6"/>
          <w:sz w:val="24"/>
        </w:rPr>
        <w:br/>
      </w:r>
      <w:r w:rsidRPr="00B836E2">
        <w:rPr>
          <w:rStyle w:val="VerbatimChar"/>
          <w:spacing w:val="-6"/>
        </w:rPr>
        <w:t xml:space="preserve">## WeekfWeek7:GroupRI   0.000  0.000  0.000  0.000  0.000  0.000  0.000  0.743 </w:t>
      </w:r>
      <w:r w:rsidRPr="00B836E2">
        <w:rPr>
          <w:spacing w:val="-6"/>
          <w:sz w:val="24"/>
        </w:rPr>
        <w:br/>
      </w:r>
      <w:r w:rsidRPr="00B836E2">
        <w:rPr>
          <w:rStyle w:val="VerbatimChar"/>
          <w:spacing w:val="-6"/>
        </w:rPr>
        <w:t xml:space="preserve">## WeekfWeek1:GroupWI   0.000  0.000  0.000  0.000  0.000  0.000  0.000  0.000 </w:t>
      </w:r>
      <w:r w:rsidRPr="00B836E2">
        <w:rPr>
          <w:spacing w:val="-6"/>
          <w:sz w:val="24"/>
        </w:rPr>
        <w:br/>
      </w:r>
      <w:r w:rsidRPr="00B836E2">
        <w:rPr>
          <w:rStyle w:val="VerbatimChar"/>
          <w:spacing w:val="-6"/>
        </w:rPr>
        <w:t xml:space="preserve">## WeekfWeek2:GroupWI   0.000  0.000  0.000  0.000  0.000  0.000  0.000  0.000 </w:t>
      </w:r>
      <w:r w:rsidRPr="00B836E2">
        <w:rPr>
          <w:spacing w:val="-6"/>
          <w:sz w:val="24"/>
        </w:rPr>
        <w:br/>
      </w:r>
      <w:r w:rsidRPr="00B836E2">
        <w:rPr>
          <w:rStyle w:val="VerbatimChar"/>
          <w:spacing w:val="-6"/>
        </w:rPr>
        <w:t xml:space="preserve">## WeekfWeek3:GroupWI   0.000  0.000  0.000  0.000  0.000  0.000  0.000  0.000 </w:t>
      </w:r>
      <w:r w:rsidRPr="00B836E2">
        <w:rPr>
          <w:spacing w:val="-6"/>
          <w:sz w:val="24"/>
        </w:rPr>
        <w:br/>
      </w:r>
      <w:r w:rsidRPr="00B836E2">
        <w:rPr>
          <w:rStyle w:val="VerbatimChar"/>
          <w:spacing w:val="-6"/>
        </w:rPr>
        <w:t xml:space="preserve">## WeekfWeek4:GroupWI   0.000  0.000  0.000  0.000  0.000  0.000  0.000  0.000 </w:t>
      </w:r>
      <w:r w:rsidRPr="00B836E2">
        <w:rPr>
          <w:spacing w:val="-6"/>
          <w:sz w:val="24"/>
        </w:rPr>
        <w:br/>
      </w:r>
      <w:r w:rsidRPr="00B836E2">
        <w:rPr>
          <w:rStyle w:val="VerbatimChar"/>
          <w:spacing w:val="-6"/>
        </w:rPr>
        <w:t xml:space="preserve">## WeekfWeek5:GroupWI   0.000  0.000  0.000  0.000  0.000  0.000  0.000  0.000 </w:t>
      </w:r>
      <w:r w:rsidRPr="00B836E2">
        <w:rPr>
          <w:spacing w:val="-6"/>
          <w:sz w:val="24"/>
        </w:rPr>
        <w:br/>
      </w:r>
      <w:r w:rsidRPr="00B836E2">
        <w:rPr>
          <w:rStyle w:val="VerbatimChar"/>
          <w:spacing w:val="-6"/>
        </w:rPr>
        <w:t xml:space="preserve">## WeekfWeek6:GroupWI   0.000  0.000  0.000  0.000  0.000  0.000  0.000  0.000 </w:t>
      </w:r>
      <w:r w:rsidRPr="00B836E2">
        <w:rPr>
          <w:spacing w:val="-6"/>
          <w:sz w:val="24"/>
        </w:rPr>
        <w:br/>
      </w:r>
      <w:r w:rsidRPr="00B836E2">
        <w:rPr>
          <w:rStyle w:val="VerbatimChar"/>
          <w:spacing w:val="-6"/>
        </w:rPr>
        <w:t xml:space="preserve">## WeekfWeek7:GroupWI   0.000  0.000  0.000  0.000  0.000  0.000  0.000  0.000 </w:t>
      </w:r>
      <w:r w:rsidRPr="00B836E2">
        <w:rPr>
          <w:spacing w:val="-6"/>
          <w:sz w:val="24"/>
        </w:rPr>
        <w:br/>
      </w:r>
      <w:r w:rsidRPr="00B836E2">
        <w:rPr>
          <w:rStyle w:val="VerbatimChar"/>
          <w:spacing w:val="-6"/>
        </w:rPr>
        <w:t>##                      WW2:GR WW3:GR WW4:GR WW5:GR WW6:GR WW7:GR WW1:GW WW2:GW</w:t>
      </w:r>
      <w:r w:rsidRPr="00B836E2">
        <w:rPr>
          <w:spacing w:val="-6"/>
          <w:sz w:val="24"/>
        </w:rPr>
        <w:br/>
      </w:r>
      <w:r w:rsidRPr="00B836E2">
        <w:rPr>
          <w:rStyle w:val="VerbatimChar"/>
          <w:spacing w:val="-6"/>
        </w:rPr>
        <w:t xml:space="preserve">## WeekfWeek2:GroupCONT                                                        </w:t>
      </w:r>
      <w:r w:rsidRPr="00B836E2">
        <w:rPr>
          <w:spacing w:val="-6"/>
          <w:sz w:val="24"/>
        </w:rPr>
        <w:br/>
      </w:r>
      <w:r w:rsidRPr="00B836E2">
        <w:rPr>
          <w:rStyle w:val="VerbatimChar"/>
          <w:spacing w:val="-6"/>
        </w:rPr>
        <w:lastRenderedPageBreak/>
        <w:t xml:space="preserve">## WeekfWeek3:GroupCONT                                                        </w:t>
      </w:r>
      <w:r w:rsidRPr="00B836E2">
        <w:rPr>
          <w:spacing w:val="-6"/>
          <w:sz w:val="24"/>
        </w:rPr>
        <w:br/>
      </w:r>
      <w:r w:rsidRPr="00B836E2">
        <w:rPr>
          <w:rStyle w:val="VerbatimChar"/>
          <w:spacing w:val="-6"/>
        </w:rPr>
        <w:t xml:space="preserve">## WeekfWeek4:GroupCONT                                                        </w:t>
      </w:r>
      <w:r w:rsidRPr="00B836E2">
        <w:rPr>
          <w:spacing w:val="-6"/>
          <w:sz w:val="24"/>
        </w:rPr>
        <w:br/>
      </w:r>
      <w:r w:rsidRPr="00B836E2">
        <w:rPr>
          <w:rStyle w:val="VerbatimChar"/>
          <w:spacing w:val="-6"/>
        </w:rPr>
        <w:t xml:space="preserve">## WeekfWeek5:GroupCONT                                                        </w:t>
      </w:r>
      <w:r w:rsidRPr="00B836E2">
        <w:rPr>
          <w:spacing w:val="-6"/>
          <w:sz w:val="24"/>
        </w:rPr>
        <w:br/>
      </w:r>
      <w:r w:rsidRPr="00B836E2">
        <w:rPr>
          <w:rStyle w:val="VerbatimChar"/>
          <w:spacing w:val="-6"/>
        </w:rPr>
        <w:t xml:space="preserve">## WeekfWeek6:GroupCONT                                                        </w:t>
      </w:r>
      <w:r w:rsidRPr="00B836E2">
        <w:rPr>
          <w:spacing w:val="-6"/>
          <w:sz w:val="24"/>
        </w:rPr>
        <w:br/>
      </w:r>
      <w:r w:rsidRPr="00B836E2">
        <w:rPr>
          <w:rStyle w:val="VerbatimChar"/>
          <w:spacing w:val="-6"/>
        </w:rPr>
        <w:t xml:space="preserve">## WeekfWeek7:GroupCONT                                                        </w:t>
      </w:r>
      <w:r w:rsidRPr="00B836E2">
        <w:rPr>
          <w:spacing w:val="-6"/>
          <w:sz w:val="24"/>
        </w:rPr>
        <w:br/>
      </w:r>
      <w:r w:rsidRPr="00B836E2">
        <w:rPr>
          <w:rStyle w:val="VerbatimChar"/>
          <w:spacing w:val="-6"/>
        </w:rPr>
        <w:t xml:space="preserve">## WeekfWeek1:GroupRI                                                          </w:t>
      </w:r>
      <w:r w:rsidRPr="00B836E2">
        <w:rPr>
          <w:spacing w:val="-6"/>
          <w:sz w:val="24"/>
        </w:rPr>
        <w:br/>
      </w:r>
      <w:r w:rsidRPr="00B836E2">
        <w:rPr>
          <w:rStyle w:val="VerbatimChar"/>
          <w:spacing w:val="-6"/>
        </w:rPr>
        <w:t xml:space="preserve">## WeekfWeek2:GroupRI                                                          </w:t>
      </w:r>
      <w:r w:rsidRPr="00B836E2">
        <w:rPr>
          <w:spacing w:val="-6"/>
          <w:sz w:val="24"/>
        </w:rPr>
        <w:br/>
      </w:r>
      <w:r w:rsidRPr="00B836E2">
        <w:rPr>
          <w:rStyle w:val="VerbatimChar"/>
          <w:spacing w:val="-6"/>
        </w:rPr>
        <w:t xml:space="preserve">## WeekfWeek3:GroupRI   0.952                                                  </w:t>
      </w:r>
      <w:r w:rsidRPr="00B836E2">
        <w:rPr>
          <w:spacing w:val="-6"/>
          <w:sz w:val="24"/>
        </w:rPr>
        <w:br/>
      </w:r>
      <w:r w:rsidRPr="00B836E2">
        <w:rPr>
          <w:rStyle w:val="VerbatimChar"/>
          <w:spacing w:val="-6"/>
        </w:rPr>
        <w:t xml:space="preserve">## WeekfWeek4:GroupRI   0.906  0.952                                           </w:t>
      </w:r>
      <w:r w:rsidRPr="00B836E2">
        <w:rPr>
          <w:spacing w:val="-6"/>
          <w:sz w:val="24"/>
        </w:rPr>
        <w:br/>
      </w:r>
      <w:r w:rsidRPr="00B836E2">
        <w:rPr>
          <w:rStyle w:val="VerbatimChar"/>
          <w:spacing w:val="-6"/>
        </w:rPr>
        <w:t xml:space="preserve">## WeekfWeek5:GroupRI   0.862  0.906  0.952                                    </w:t>
      </w:r>
      <w:r w:rsidRPr="00B836E2">
        <w:rPr>
          <w:spacing w:val="-6"/>
          <w:sz w:val="24"/>
        </w:rPr>
        <w:br/>
      </w:r>
      <w:r w:rsidRPr="00B836E2">
        <w:rPr>
          <w:rStyle w:val="VerbatimChar"/>
          <w:spacing w:val="-6"/>
        </w:rPr>
        <w:t xml:space="preserve">## WeekfWeek6:GroupRI   0.821  0.862  0.906  0.952                             </w:t>
      </w:r>
      <w:r w:rsidRPr="00B836E2">
        <w:rPr>
          <w:spacing w:val="-6"/>
          <w:sz w:val="24"/>
        </w:rPr>
        <w:br/>
      </w:r>
      <w:r w:rsidRPr="00B836E2">
        <w:rPr>
          <w:rStyle w:val="VerbatimChar"/>
          <w:spacing w:val="-6"/>
        </w:rPr>
        <w:t xml:space="preserve">## WeekfWeek7:GroupRI   0.781  0.821  0.862  0.906  0.952                      </w:t>
      </w:r>
      <w:r w:rsidRPr="00B836E2">
        <w:rPr>
          <w:spacing w:val="-6"/>
          <w:sz w:val="24"/>
        </w:rPr>
        <w:br/>
      </w:r>
      <w:r w:rsidRPr="00B836E2">
        <w:rPr>
          <w:rStyle w:val="VerbatimChar"/>
          <w:spacing w:val="-6"/>
        </w:rPr>
        <w:t xml:space="preserve">## WeekfWeek1:GroupWI   0.000  0.000  0.000  0.000  0.000  0.000               </w:t>
      </w:r>
      <w:r w:rsidRPr="00B836E2">
        <w:rPr>
          <w:spacing w:val="-6"/>
          <w:sz w:val="24"/>
        </w:rPr>
        <w:br/>
      </w:r>
      <w:r w:rsidRPr="00B836E2">
        <w:rPr>
          <w:rStyle w:val="VerbatimChar"/>
          <w:spacing w:val="-6"/>
        </w:rPr>
        <w:t xml:space="preserve">## WeekfWeek2:GroupWI   0.000  0.000  0.000  0.000  0.000  0.000  0.952        </w:t>
      </w:r>
      <w:r w:rsidRPr="00B836E2">
        <w:rPr>
          <w:spacing w:val="-6"/>
          <w:sz w:val="24"/>
        </w:rPr>
        <w:br/>
      </w:r>
      <w:r w:rsidRPr="00B836E2">
        <w:rPr>
          <w:rStyle w:val="VerbatimChar"/>
          <w:spacing w:val="-6"/>
        </w:rPr>
        <w:t xml:space="preserve">## WeekfWeek3:GroupWI   0.000  0.000  0.000  0.000  0.000  0.000  0.906  0.952 </w:t>
      </w:r>
      <w:r w:rsidRPr="00B836E2">
        <w:rPr>
          <w:spacing w:val="-6"/>
          <w:sz w:val="24"/>
        </w:rPr>
        <w:br/>
      </w:r>
      <w:r w:rsidRPr="00B836E2">
        <w:rPr>
          <w:rStyle w:val="VerbatimChar"/>
          <w:spacing w:val="-6"/>
        </w:rPr>
        <w:t xml:space="preserve">## WeekfWeek4:GroupWI   0.000  0.000  0.000  0.000  0.000  0.000  0.862  0.906 </w:t>
      </w:r>
      <w:r w:rsidRPr="00B836E2">
        <w:rPr>
          <w:spacing w:val="-6"/>
          <w:sz w:val="24"/>
        </w:rPr>
        <w:br/>
      </w:r>
      <w:r w:rsidRPr="00B836E2">
        <w:rPr>
          <w:rStyle w:val="VerbatimChar"/>
          <w:spacing w:val="-6"/>
        </w:rPr>
        <w:t xml:space="preserve">## WeekfWeek5:GroupWI   0.000  0.000  0.000  0.000  0.000  0.000  0.821  0.862 </w:t>
      </w:r>
      <w:r w:rsidRPr="00B836E2">
        <w:rPr>
          <w:spacing w:val="-6"/>
          <w:sz w:val="24"/>
        </w:rPr>
        <w:br/>
      </w:r>
      <w:r w:rsidRPr="00B836E2">
        <w:rPr>
          <w:rStyle w:val="VerbatimChar"/>
          <w:spacing w:val="-6"/>
        </w:rPr>
        <w:t xml:space="preserve">## WeekfWeek6:GroupWI   0.000  0.000  0.000  0.000  0.000  0.000  0.781  0.821 </w:t>
      </w:r>
      <w:r w:rsidRPr="00B836E2">
        <w:rPr>
          <w:spacing w:val="-6"/>
          <w:sz w:val="24"/>
        </w:rPr>
        <w:br/>
      </w:r>
      <w:r w:rsidRPr="00B836E2">
        <w:rPr>
          <w:rStyle w:val="VerbatimChar"/>
          <w:spacing w:val="-6"/>
        </w:rPr>
        <w:t xml:space="preserve">## WeekfWeek7:GroupWI   0.000  0.000  0.000  0.000  0.000  0.000  0.743  0.781 </w:t>
      </w:r>
      <w:r w:rsidRPr="00B836E2">
        <w:rPr>
          <w:spacing w:val="-6"/>
          <w:sz w:val="24"/>
        </w:rPr>
        <w:br/>
      </w:r>
      <w:r w:rsidRPr="00B836E2">
        <w:rPr>
          <w:rStyle w:val="VerbatimChar"/>
          <w:spacing w:val="-6"/>
        </w:rPr>
        <w:t>##                      WW3:GW WW4:GW WW5:GW WW6:GW</w:t>
      </w:r>
      <w:r w:rsidRPr="00B836E2">
        <w:rPr>
          <w:spacing w:val="-6"/>
          <w:sz w:val="24"/>
        </w:rPr>
        <w:br/>
      </w:r>
      <w:r w:rsidRPr="00B836E2">
        <w:rPr>
          <w:rStyle w:val="VerbatimChar"/>
          <w:spacing w:val="-6"/>
        </w:rPr>
        <w:t xml:space="preserve">## WeekfWeek2:GroupCONT                            </w:t>
      </w:r>
      <w:r w:rsidRPr="00B836E2">
        <w:rPr>
          <w:spacing w:val="-6"/>
          <w:sz w:val="24"/>
        </w:rPr>
        <w:br/>
      </w:r>
      <w:r w:rsidRPr="00B836E2">
        <w:rPr>
          <w:rStyle w:val="VerbatimChar"/>
          <w:spacing w:val="-6"/>
        </w:rPr>
        <w:t xml:space="preserve">## WeekfWeek3:GroupCONT                            </w:t>
      </w:r>
      <w:r w:rsidRPr="00B836E2">
        <w:rPr>
          <w:spacing w:val="-6"/>
          <w:sz w:val="24"/>
        </w:rPr>
        <w:br/>
      </w:r>
      <w:r w:rsidRPr="00B836E2">
        <w:rPr>
          <w:rStyle w:val="VerbatimChar"/>
          <w:spacing w:val="-6"/>
        </w:rPr>
        <w:t xml:space="preserve">## WeekfWeek4:GroupCONT                            </w:t>
      </w:r>
      <w:r w:rsidRPr="00B836E2">
        <w:rPr>
          <w:spacing w:val="-6"/>
          <w:sz w:val="24"/>
        </w:rPr>
        <w:br/>
      </w:r>
      <w:r w:rsidRPr="00B836E2">
        <w:rPr>
          <w:rStyle w:val="VerbatimChar"/>
          <w:spacing w:val="-6"/>
        </w:rPr>
        <w:t xml:space="preserve">## WeekfWeek5:GroupCONT                            </w:t>
      </w:r>
      <w:r w:rsidRPr="00B836E2">
        <w:rPr>
          <w:spacing w:val="-6"/>
          <w:sz w:val="24"/>
        </w:rPr>
        <w:br/>
      </w:r>
      <w:r w:rsidRPr="00B836E2">
        <w:rPr>
          <w:rStyle w:val="VerbatimChar"/>
          <w:spacing w:val="-6"/>
        </w:rPr>
        <w:t xml:space="preserve">## WeekfWeek6:GroupCONT                            </w:t>
      </w:r>
      <w:r w:rsidRPr="00B836E2">
        <w:rPr>
          <w:spacing w:val="-6"/>
          <w:sz w:val="24"/>
        </w:rPr>
        <w:br/>
      </w:r>
      <w:r w:rsidRPr="00B836E2">
        <w:rPr>
          <w:rStyle w:val="VerbatimChar"/>
          <w:spacing w:val="-6"/>
        </w:rPr>
        <w:t xml:space="preserve">## WeekfWeek7:GroupCONT                            </w:t>
      </w:r>
      <w:r w:rsidRPr="00B836E2">
        <w:rPr>
          <w:spacing w:val="-6"/>
          <w:sz w:val="24"/>
        </w:rPr>
        <w:br/>
      </w:r>
      <w:r w:rsidRPr="00B836E2">
        <w:rPr>
          <w:rStyle w:val="VerbatimChar"/>
          <w:spacing w:val="-6"/>
        </w:rPr>
        <w:t xml:space="preserve">## WeekfWeek1:GroupRI                              </w:t>
      </w:r>
      <w:r w:rsidRPr="00B836E2">
        <w:rPr>
          <w:spacing w:val="-6"/>
          <w:sz w:val="24"/>
        </w:rPr>
        <w:br/>
      </w:r>
      <w:r w:rsidRPr="00B836E2">
        <w:rPr>
          <w:rStyle w:val="VerbatimChar"/>
          <w:spacing w:val="-6"/>
        </w:rPr>
        <w:t xml:space="preserve">## WeekfWeek2:GroupRI                              </w:t>
      </w:r>
      <w:r w:rsidRPr="00B836E2">
        <w:rPr>
          <w:spacing w:val="-6"/>
          <w:sz w:val="24"/>
        </w:rPr>
        <w:br/>
      </w:r>
      <w:r w:rsidRPr="00B836E2">
        <w:rPr>
          <w:rStyle w:val="VerbatimChar"/>
          <w:spacing w:val="-6"/>
        </w:rPr>
        <w:t xml:space="preserve">## WeekfWeek3:GroupRI                              </w:t>
      </w:r>
      <w:r w:rsidRPr="00B836E2">
        <w:rPr>
          <w:spacing w:val="-6"/>
          <w:sz w:val="24"/>
        </w:rPr>
        <w:br/>
      </w:r>
      <w:r w:rsidRPr="00B836E2">
        <w:rPr>
          <w:rStyle w:val="VerbatimChar"/>
          <w:spacing w:val="-6"/>
        </w:rPr>
        <w:t xml:space="preserve">## WeekfWeek4:GroupRI                              </w:t>
      </w:r>
      <w:r w:rsidRPr="00B836E2">
        <w:rPr>
          <w:spacing w:val="-6"/>
          <w:sz w:val="24"/>
        </w:rPr>
        <w:br/>
      </w:r>
      <w:r w:rsidRPr="00B836E2">
        <w:rPr>
          <w:rStyle w:val="VerbatimChar"/>
          <w:spacing w:val="-6"/>
        </w:rPr>
        <w:t xml:space="preserve">## WeekfWeek5:GroupRI                              </w:t>
      </w:r>
      <w:r w:rsidRPr="00B836E2">
        <w:rPr>
          <w:spacing w:val="-6"/>
          <w:sz w:val="24"/>
        </w:rPr>
        <w:br/>
      </w:r>
      <w:r w:rsidRPr="00B836E2">
        <w:rPr>
          <w:rStyle w:val="VerbatimChar"/>
          <w:spacing w:val="-6"/>
        </w:rPr>
        <w:t xml:space="preserve">## WeekfWeek6:GroupRI                              </w:t>
      </w:r>
      <w:r w:rsidRPr="00B836E2">
        <w:rPr>
          <w:spacing w:val="-6"/>
          <w:sz w:val="24"/>
        </w:rPr>
        <w:br/>
      </w:r>
      <w:r w:rsidRPr="00B836E2">
        <w:rPr>
          <w:rStyle w:val="VerbatimChar"/>
          <w:spacing w:val="-6"/>
        </w:rPr>
        <w:t xml:space="preserve">## WeekfWeek7:GroupRI                              </w:t>
      </w:r>
      <w:r w:rsidRPr="00B836E2">
        <w:rPr>
          <w:spacing w:val="-6"/>
          <w:sz w:val="24"/>
        </w:rPr>
        <w:br/>
      </w:r>
      <w:r w:rsidRPr="00B836E2">
        <w:rPr>
          <w:rStyle w:val="VerbatimChar"/>
          <w:spacing w:val="-6"/>
        </w:rPr>
        <w:t xml:space="preserve">## WeekfWeek1:GroupWI                              </w:t>
      </w:r>
      <w:r w:rsidRPr="00B836E2">
        <w:rPr>
          <w:spacing w:val="-6"/>
          <w:sz w:val="24"/>
        </w:rPr>
        <w:br/>
      </w:r>
      <w:r w:rsidRPr="00B836E2">
        <w:rPr>
          <w:rStyle w:val="VerbatimChar"/>
          <w:spacing w:val="-6"/>
        </w:rPr>
        <w:t xml:space="preserve">## WeekfWeek2:GroupWI                              </w:t>
      </w:r>
      <w:r w:rsidRPr="00B836E2">
        <w:rPr>
          <w:spacing w:val="-6"/>
          <w:sz w:val="24"/>
        </w:rPr>
        <w:br/>
      </w:r>
      <w:r w:rsidRPr="00B836E2">
        <w:rPr>
          <w:rStyle w:val="VerbatimChar"/>
          <w:spacing w:val="-6"/>
        </w:rPr>
        <w:t xml:space="preserve">## WeekfWeek3:GroupWI                              </w:t>
      </w:r>
      <w:r w:rsidRPr="00B836E2">
        <w:rPr>
          <w:spacing w:val="-6"/>
          <w:sz w:val="24"/>
        </w:rPr>
        <w:br/>
      </w:r>
      <w:r w:rsidRPr="00B836E2">
        <w:rPr>
          <w:rStyle w:val="VerbatimChar"/>
          <w:spacing w:val="-6"/>
        </w:rPr>
        <w:t xml:space="preserve">## WeekfWeek4:GroupWI   0.952                      </w:t>
      </w:r>
      <w:r w:rsidRPr="00B836E2">
        <w:rPr>
          <w:spacing w:val="-6"/>
          <w:sz w:val="24"/>
        </w:rPr>
        <w:br/>
      </w:r>
      <w:r w:rsidRPr="00B836E2">
        <w:rPr>
          <w:rStyle w:val="VerbatimChar"/>
          <w:spacing w:val="-6"/>
        </w:rPr>
        <w:t xml:space="preserve">## WeekfWeek5:GroupWI   0.906  0.952               </w:t>
      </w:r>
      <w:r w:rsidRPr="00B836E2">
        <w:rPr>
          <w:spacing w:val="-6"/>
          <w:sz w:val="24"/>
        </w:rPr>
        <w:br/>
      </w:r>
      <w:r w:rsidRPr="00B836E2">
        <w:rPr>
          <w:rStyle w:val="VerbatimChar"/>
          <w:spacing w:val="-6"/>
        </w:rPr>
        <w:t xml:space="preserve">## WeekfWeek6:GroupWI   0.862  0.906  0.952        </w:t>
      </w:r>
      <w:r w:rsidRPr="00B836E2">
        <w:rPr>
          <w:spacing w:val="-6"/>
          <w:sz w:val="24"/>
        </w:rPr>
        <w:br/>
      </w:r>
      <w:r w:rsidRPr="00B836E2">
        <w:rPr>
          <w:rStyle w:val="VerbatimChar"/>
          <w:spacing w:val="-6"/>
        </w:rPr>
        <w:t xml:space="preserve">## WeekfWeek7:GroupWI   0.821  0.862  0.906  0.952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Standardized residuals:</w:t>
      </w:r>
      <w:r w:rsidRPr="00B836E2">
        <w:rPr>
          <w:spacing w:val="-6"/>
          <w:sz w:val="24"/>
        </w:rPr>
        <w:br/>
      </w:r>
      <w:r w:rsidRPr="00B836E2">
        <w:rPr>
          <w:rStyle w:val="VerbatimChar"/>
          <w:spacing w:val="-6"/>
        </w:rPr>
        <w:t xml:space="preserve">##         Min          Q1         Med          Q3         Max </w:t>
      </w:r>
      <w:r w:rsidRPr="00B836E2">
        <w:rPr>
          <w:spacing w:val="-6"/>
          <w:sz w:val="24"/>
        </w:rPr>
        <w:br/>
      </w:r>
      <w:r w:rsidRPr="00B836E2">
        <w:rPr>
          <w:rStyle w:val="VerbatimChar"/>
          <w:spacing w:val="-6"/>
        </w:rPr>
        <w:t xml:space="preserve">## -2.32270892 -0.62422802 -0.02903386  0.63874495  2.83080150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xml:space="preserve">## Residual standard error: 3.280242 </w:t>
      </w:r>
      <w:r w:rsidRPr="00B836E2">
        <w:rPr>
          <w:spacing w:val="-6"/>
          <w:sz w:val="24"/>
        </w:rPr>
        <w:br/>
      </w:r>
      <w:r w:rsidRPr="00B836E2">
        <w:rPr>
          <w:rStyle w:val="VerbatimChar"/>
          <w:spacing w:val="-6"/>
        </w:rPr>
        <w:t>## Degrees of freedom: 399 total; 378 residual</w:t>
      </w:r>
    </w:p>
    <w:p w14:paraId="50B6EC4D" w14:textId="77777777" w:rsidR="00CF5A2D" w:rsidRPr="00B836E2" w:rsidRDefault="00CF5A2D" w:rsidP="002279F5">
      <w:pPr>
        <w:pStyle w:val="Compact"/>
        <w:numPr>
          <w:ilvl w:val="0"/>
          <w:numId w:val="15"/>
        </w:numPr>
        <w:spacing w:before="0" w:after="0"/>
        <w:rPr>
          <w:spacing w:val="-6"/>
          <w:highlight w:val="yellow"/>
        </w:rPr>
      </w:pPr>
      <w:r w:rsidRPr="00B836E2">
        <w:rPr>
          <w:spacing w:val="-6"/>
          <w:highlight w:val="yellow"/>
        </w:rPr>
        <w:lastRenderedPageBreak/>
        <w:t>Toeplitz Structure (Model 4)</w:t>
      </w:r>
    </w:p>
    <w:p w14:paraId="14942ECD" w14:textId="77777777" w:rsidR="00CF5A2D" w:rsidRPr="00B836E2" w:rsidRDefault="00CF5A2D" w:rsidP="002279F5">
      <w:pPr>
        <w:pStyle w:val="SourceCode"/>
        <w:spacing w:after="0"/>
        <w:rPr>
          <w:spacing w:val="-6"/>
          <w:sz w:val="24"/>
        </w:rPr>
      </w:pPr>
      <w:proofErr w:type="gramStart"/>
      <w:r w:rsidRPr="00B836E2">
        <w:rPr>
          <w:rStyle w:val="NormalTok"/>
          <w:spacing w:val="-6"/>
          <w:highlight w:val="yellow"/>
        </w:rPr>
        <w:t>fit.toep</w:t>
      </w:r>
      <w:proofErr w:type="gramEnd"/>
      <w:r w:rsidRPr="00B836E2">
        <w:rPr>
          <w:rStyle w:val="NormalTok"/>
          <w:spacing w:val="-6"/>
          <w:highlight w:val="yellow"/>
        </w:rPr>
        <w:t xml:space="preserve">_1 </w:t>
      </w:r>
      <w:r w:rsidRPr="00B836E2">
        <w:rPr>
          <w:rStyle w:val="OtherTok"/>
          <w:spacing w:val="-6"/>
          <w:highlight w:val="yellow"/>
        </w:rPr>
        <w:t>&lt;-</w:t>
      </w:r>
      <w:r w:rsidRPr="00B836E2">
        <w:rPr>
          <w:rStyle w:val="NormalTok"/>
          <w:spacing w:val="-6"/>
          <w:highlight w:val="yellow"/>
        </w:rPr>
        <w:t xml:space="preserve"> </w:t>
      </w:r>
      <w:proofErr w:type="spellStart"/>
      <w:r w:rsidRPr="00B836E2">
        <w:rPr>
          <w:rStyle w:val="FunctionTok"/>
          <w:spacing w:val="-6"/>
          <w:highlight w:val="yellow"/>
        </w:rPr>
        <w:t>glmmTMB</w:t>
      </w:r>
      <w:proofErr w:type="spellEnd"/>
      <w:r w:rsidRPr="00B836E2">
        <w:rPr>
          <w:rStyle w:val="NormalTok"/>
          <w:spacing w:val="-6"/>
          <w:highlight w:val="yellow"/>
        </w:rPr>
        <w:t xml:space="preserve">(Strength </w:t>
      </w:r>
      <w:r w:rsidRPr="00B836E2">
        <w:rPr>
          <w:rStyle w:val="SpecialCharTok"/>
          <w:spacing w:val="-6"/>
          <w:highlight w:val="yellow"/>
        </w:rPr>
        <w:t>~</w:t>
      </w:r>
      <w:r w:rsidRPr="00B836E2">
        <w:rPr>
          <w:rStyle w:val="NormalTok"/>
          <w:spacing w:val="-6"/>
          <w:highlight w:val="yellow"/>
        </w:rPr>
        <w:t xml:space="preserve"> Group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f</w:t>
      </w:r>
      <w:proofErr w:type="spellEnd"/>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f</w:t>
      </w:r>
      <w:proofErr w:type="spellEnd"/>
      <w:r w:rsidRPr="00B836E2">
        <w:rPr>
          <w:rStyle w:val="SpecialCharTok"/>
          <w:spacing w:val="-6"/>
          <w:highlight w:val="yellow"/>
        </w:rPr>
        <w:t>*</w:t>
      </w:r>
      <w:r w:rsidRPr="00B836E2">
        <w:rPr>
          <w:rStyle w:val="NormalTok"/>
          <w:spacing w:val="-6"/>
          <w:highlight w:val="yellow"/>
        </w:rPr>
        <w:t xml:space="preserve">Group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FunctionTok"/>
          <w:spacing w:val="-6"/>
          <w:highlight w:val="yellow"/>
        </w:rPr>
        <w:t>toep</w:t>
      </w:r>
      <w:proofErr w:type="spellEnd"/>
      <w:r w:rsidRPr="00B836E2">
        <w:rPr>
          <w:rStyle w:val="NormalTok"/>
          <w:spacing w:val="-6"/>
          <w:highlight w:val="yellow"/>
        </w:rPr>
        <w:t>(</w:t>
      </w:r>
      <w:proofErr w:type="spellStart"/>
      <w:r w:rsidRPr="00B836E2">
        <w:rPr>
          <w:rStyle w:val="NormalTok"/>
          <w:spacing w:val="-6"/>
          <w:highlight w:val="yellow"/>
        </w:rPr>
        <w:t>Weekf</w:t>
      </w:r>
      <w:proofErr w:type="spellEnd"/>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r w:rsidRPr="00B836E2">
        <w:rPr>
          <w:rStyle w:val="DecValTok"/>
          <w:spacing w:val="-6"/>
          <w:highlight w:val="yellow"/>
        </w:rPr>
        <w:t>0</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IDf</w:t>
      </w:r>
      <w:proofErr w:type="spellEnd"/>
      <w:r w:rsidRPr="00B836E2">
        <w:rPr>
          <w:rStyle w:val="NormalTok"/>
          <w:spacing w:val="-6"/>
          <w:highlight w:val="yellow"/>
        </w:rPr>
        <w:t xml:space="preserve">),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data =</w:t>
      </w:r>
      <w:r w:rsidRPr="00B836E2">
        <w:rPr>
          <w:rStyle w:val="NormalTok"/>
          <w:spacing w:val="-6"/>
          <w:highlight w:val="yellow"/>
        </w:rPr>
        <w:t xml:space="preserve"> strength_long1, </w:t>
      </w:r>
      <w:r w:rsidRPr="00B836E2">
        <w:rPr>
          <w:spacing w:val="-6"/>
          <w:sz w:val="24"/>
          <w:highlight w:val="yellow"/>
        </w:rPr>
        <w:br/>
      </w:r>
      <w:r w:rsidRPr="00B836E2">
        <w:rPr>
          <w:rStyle w:val="NormalTok"/>
          <w:spacing w:val="-6"/>
          <w:highlight w:val="yellow"/>
        </w:rPr>
        <w:t xml:space="preserve">                      </w:t>
      </w:r>
      <w:proofErr w:type="spellStart"/>
      <w:r w:rsidRPr="00B836E2">
        <w:rPr>
          <w:rStyle w:val="AttributeTok"/>
          <w:spacing w:val="-6"/>
          <w:highlight w:val="yellow"/>
        </w:rPr>
        <w:t>dispformula</w:t>
      </w:r>
      <w:proofErr w:type="spellEnd"/>
      <w:r w:rsidRPr="00B836E2">
        <w:rPr>
          <w:rStyle w:val="AttributeTok"/>
          <w:spacing w:val="-6"/>
          <w:highlight w:val="yellow"/>
        </w:rPr>
        <w:t xml:space="preserve"> =</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r w:rsidRPr="00B836E2">
        <w:rPr>
          <w:rStyle w:val="DecValTok"/>
          <w:spacing w:val="-6"/>
          <w:highlight w:val="yellow"/>
        </w:rPr>
        <w:t>0</w:t>
      </w:r>
      <w:r w:rsidRPr="00B836E2">
        <w:rPr>
          <w:rStyle w:val="NormalTok"/>
          <w:spacing w:val="-6"/>
          <w:highlight w:val="yellow"/>
        </w:rPr>
        <w:t xml:space="preserve">, </w:t>
      </w:r>
      <w:r w:rsidRPr="00B836E2">
        <w:rPr>
          <w:rStyle w:val="CommentTok"/>
          <w:spacing w:val="-6"/>
          <w:highlight w:val="yellow"/>
        </w:rPr>
        <w:t># Assume homogeneity of covariance matrix across treatment groups</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REML =</w:t>
      </w:r>
      <w:r w:rsidRPr="00B836E2">
        <w:rPr>
          <w:rStyle w:val="NormalTok"/>
          <w:spacing w:val="-6"/>
          <w:highlight w:val="yellow"/>
        </w:rPr>
        <w:t xml:space="preserve"> </w:t>
      </w:r>
      <w:r w:rsidRPr="00B836E2">
        <w:rPr>
          <w:rStyle w:val="ConstantTok"/>
          <w:spacing w:val="-6"/>
          <w:highlight w:val="yellow"/>
        </w:rPr>
        <w:t>TRUE</w:t>
      </w:r>
      <w:r w:rsidRPr="00B836E2">
        <w:rPr>
          <w:rStyle w:val="NormalTok"/>
          <w:spacing w:val="-6"/>
          <w:highlight w:val="yellow"/>
        </w:rPr>
        <w:t>)</w:t>
      </w:r>
      <w:r w:rsidRPr="00B836E2">
        <w:rPr>
          <w:rStyle w:val="NormalTok"/>
          <w:spacing w:val="-6"/>
        </w:rPr>
        <w:t xml:space="preserve">  </w:t>
      </w:r>
    </w:p>
    <w:p w14:paraId="13D4265F" w14:textId="77777777" w:rsidR="00CF5A2D" w:rsidRPr="00B836E2" w:rsidRDefault="00CF5A2D" w:rsidP="002279F5">
      <w:pPr>
        <w:pStyle w:val="SourceCode"/>
        <w:spacing w:after="0"/>
        <w:rPr>
          <w:spacing w:val="-6"/>
          <w:sz w:val="24"/>
        </w:rPr>
      </w:pPr>
      <w:r w:rsidRPr="00B836E2">
        <w:rPr>
          <w:rStyle w:val="VerbatimChar"/>
          <w:spacing w:val="-6"/>
        </w:rPr>
        <w:t>## Warning in (function (start, objective, gradient = NULL, hessian = NULL</w:t>
      </w:r>
      <w:proofErr w:type="gramStart"/>
      <w:r w:rsidRPr="00B836E2">
        <w:rPr>
          <w:rStyle w:val="VerbatimChar"/>
          <w:spacing w:val="-6"/>
        </w:rPr>
        <w:t>, :</w:t>
      </w:r>
      <w:proofErr w:type="gramEnd"/>
      <w:r w:rsidRPr="00B836E2">
        <w:rPr>
          <w:spacing w:val="-6"/>
          <w:sz w:val="24"/>
        </w:rPr>
        <w:br/>
      </w:r>
      <w:r w:rsidRPr="00B836E2">
        <w:rPr>
          <w:rStyle w:val="VerbatimChar"/>
          <w:spacing w:val="-6"/>
        </w:rPr>
        <w:t>## NA/</w:t>
      </w:r>
      <w:proofErr w:type="spellStart"/>
      <w:r w:rsidRPr="00B836E2">
        <w:rPr>
          <w:rStyle w:val="VerbatimChar"/>
          <w:spacing w:val="-6"/>
        </w:rPr>
        <w:t>NaN</w:t>
      </w:r>
      <w:proofErr w:type="spellEnd"/>
      <w:r w:rsidRPr="00B836E2">
        <w:rPr>
          <w:rStyle w:val="VerbatimChar"/>
          <w:spacing w:val="-6"/>
        </w:rPr>
        <w:t xml:space="preserve"> function evaluation</w:t>
      </w:r>
      <w:r w:rsidRPr="00B836E2">
        <w:rPr>
          <w:spacing w:val="-6"/>
          <w:sz w:val="24"/>
        </w:rPr>
        <w:br/>
      </w:r>
      <w:r w:rsidRPr="00B836E2">
        <w:rPr>
          <w:rStyle w:val="VerbatimChar"/>
          <w:spacing w:val="-6"/>
        </w:rPr>
        <w:t>## Warning in (function (start, objective, gradient = NULL, hessian = NULL, :</w:t>
      </w:r>
      <w:r w:rsidRPr="00B836E2">
        <w:rPr>
          <w:spacing w:val="-6"/>
          <w:sz w:val="24"/>
        </w:rPr>
        <w:br/>
      </w:r>
      <w:r w:rsidRPr="00B836E2">
        <w:rPr>
          <w:rStyle w:val="VerbatimChar"/>
          <w:spacing w:val="-6"/>
        </w:rPr>
        <w:t>## NA/</w:t>
      </w:r>
      <w:proofErr w:type="spellStart"/>
      <w:r w:rsidRPr="00B836E2">
        <w:rPr>
          <w:rStyle w:val="VerbatimChar"/>
          <w:spacing w:val="-6"/>
        </w:rPr>
        <w:t>NaN</w:t>
      </w:r>
      <w:proofErr w:type="spellEnd"/>
      <w:r w:rsidRPr="00B836E2">
        <w:rPr>
          <w:rStyle w:val="VerbatimChar"/>
          <w:spacing w:val="-6"/>
        </w:rPr>
        <w:t xml:space="preserve"> function evaluation</w:t>
      </w:r>
    </w:p>
    <w:p w14:paraId="4CD0D152" w14:textId="77777777" w:rsidR="00CF5A2D" w:rsidRPr="00B836E2" w:rsidRDefault="00CF5A2D" w:rsidP="002279F5">
      <w:pPr>
        <w:pStyle w:val="SourceCode"/>
        <w:spacing w:after="0"/>
        <w:rPr>
          <w:spacing w:val="-6"/>
          <w:sz w:val="24"/>
        </w:rPr>
      </w:pPr>
      <w:r w:rsidRPr="00B836E2">
        <w:rPr>
          <w:rStyle w:val="FunctionTok"/>
          <w:spacing w:val="-6"/>
        </w:rPr>
        <w:t>summary</w:t>
      </w:r>
      <w:r w:rsidRPr="00B836E2">
        <w:rPr>
          <w:rStyle w:val="NormalTok"/>
          <w:spacing w:val="-6"/>
        </w:rPr>
        <w:t>(</w:t>
      </w:r>
      <w:proofErr w:type="gramStart"/>
      <w:r w:rsidRPr="00B836E2">
        <w:rPr>
          <w:rStyle w:val="NormalTok"/>
          <w:spacing w:val="-6"/>
        </w:rPr>
        <w:t>fit.toep</w:t>
      </w:r>
      <w:proofErr w:type="gramEnd"/>
      <w:r w:rsidRPr="00B836E2">
        <w:rPr>
          <w:rStyle w:val="NormalTok"/>
          <w:spacing w:val="-6"/>
        </w:rPr>
        <w:t>_1)</w:t>
      </w:r>
    </w:p>
    <w:p w14:paraId="01FB0338" w14:textId="77777777" w:rsidR="00CF5A2D" w:rsidRPr="00B836E2" w:rsidRDefault="00CF5A2D" w:rsidP="002279F5">
      <w:pPr>
        <w:pStyle w:val="SourceCode"/>
        <w:spacing w:after="0"/>
        <w:rPr>
          <w:spacing w:val="-6"/>
          <w:sz w:val="24"/>
        </w:rPr>
      </w:pPr>
      <w:r w:rsidRPr="00B836E2">
        <w:rPr>
          <w:rStyle w:val="VerbatimChar"/>
          <w:spacing w:val="-6"/>
        </w:rPr>
        <w:t>##  Family: gaussian  ( identity )</w:t>
      </w:r>
      <w:r w:rsidRPr="00B836E2">
        <w:rPr>
          <w:spacing w:val="-6"/>
          <w:sz w:val="24"/>
        </w:rPr>
        <w:br/>
      </w:r>
      <w:r w:rsidRPr="00B836E2">
        <w:rPr>
          <w:rStyle w:val="VerbatimChar"/>
          <w:spacing w:val="-6"/>
        </w:rPr>
        <w:t xml:space="preserve">## Formula:          </w:t>
      </w:r>
      <w:r w:rsidRPr="00B836E2">
        <w:rPr>
          <w:spacing w:val="-6"/>
          <w:sz w:val="24"/>
        </w:rPr>
        <w:br/>
      </w:r>
      <w:r w:rsidRPr="00B836E2">
        <w:rPr>
          <w:rStyle w:val="VerbatimChar"/>
          <w:spacing w:val="-6"/>
        </w:rPr>
        <w:t xml:space="preserve">## Strength ~ Group + </w:t>
      </w:r>
      <w:proofErr w:type="spellStart"/>
      <w:r w:rsidRPr="00B836E2">
        <w:rPr>
          <w:rStyle w:val="VerbatimChar"/>
          <w:spacing w:val="-6"/>
        </w:rPr>
        <w:t>Weekf</w:t>
      </w:r>
      <w:proofErr w:type="spellEnd"/>
      <w:r w:rsidRPr="00B836E2">
        <w:rPr>
          <w:rStyle w:val="VerbatimChar"/>
          <w:spacing w:val="-6"/>
        </w:rPr>
        <w:t xml:space="preserve"> + </w:t>
      </w:r>
      <w:proofErr w:type="spellStart"/>
      <w:r w:rsidRPr="00B836E2">
        <w:rPr>
          <w:rStyle w:val="VerbatimChar"/>
          <w:spacing w:val="-6"/>
        </w:rPr>
        <w:t>Weekf</w:t>
      </w:r>
      <w:proofErr w:type="spellEnd"/>
      <w:r w:rsidRPr="00B836E2">
        <w:rPr>
          <w:rStyle w:val="VerbatimChar"/>
          <w:spacing w:val="-6"/>
        </w:rPr>
        <w:t xml:space="preserve"> * Group + </w:t>
      </w:r>
      <w:proofErr w:type="spellStart"/>
      <w:r w:rsidRPr="00B836E2">
        <w:rPr>
          <w:rStyle w:val="VerbatimChar"/>
          <w:spacing w:val="-6"/>
        </w:rPr>
        <w:t>toep</w:t>
      </w:r>
      <w:proofErr w:type="spellEnd"/>
      <w:r w:rsidRPr="00B836E2">
        <w:rPr>
          <w:rStyle w:val="VerbatimChar"/>
          <w:spacing w:val="-6"/>
        </w:rPr>
        <w:t>(</w:t>
      </w:r>
      <w:proofErr w:type="spellStart"/>
      <w:r w:rsidRPr="00B836E2">
        <w:rPr>
          <w:rStyle w:val="VerbatimChar"/>
          <w:spacing w:val="-6"/>
        </w:rPr>
        <w:t>Weekf</w:t>
      </w:r>
      <w:proofErr w:type="spellEnd"/>
      <w:r w:rsidRPr="00B836E2">
        <w:rPr>
          <w:rStyle w:val="VerbatimChar"/>
          <w:spacing w:val="-6"/>
        </w:rPr>
        <w:t xml:space="preserve"> + 0 | </w:t>
      </w:r>
      <w:proofErr w:type="spellStart"/>
      <w:r w:rsidRPr="00B836E2">
        <w:rPr>
          <w:rStyle w:val="VerbatimChar"/>
          <w:spacing w:val="-6"/>
        </w:rPr>
        <w:t>IDf</w:t>
      </w:r>
      <w:proofErr w:type="spellEnd"/>
      <w:r w:rsidRPr="00B836E2">
        <w:rPr>
          <w:rStyle w:val="VerbatimChar"/>
          <w:spacing w:val="-6"/>
        </w:rPr>
        <w:t>)</w:t>
      </w:r>
      <w:r w:rsidRPr="00B836E2">
        <w:rPr>
          <w:spacing w:val="-6"/>
          <w:sz w:val="24"/>
        </w:rPr>
        <w:br/>
      </w:r>
      <w:r w:rsidRPr="00B836E2">
        <w:rPr>
          <w:rStyle w:val="VerbatimChar"/>
          <w:spacing w:val="-6"/>
        </w:rPr>
        <w:t>## Dispersion:                ~0</w:t>
      </w:r>
      <w:r w:rsidRPr="00B836E2">
        <w:rPr>
          <w:spacing w:val="-6"/>
          <w:sz w:val="24"/>
        </w:rPr>
        <w:br/>
      </w:r>
      <w:r w:rsidRPr="00B836E2">
        <w:rPr>
          <w:rStyle w:val="VerbatimChar"/>
          <w:spacing w:val="-6"/>
        </w:rPr>
        <w:t>## Data: strength_long1</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highlight w:val="yellow"/>
        </w:rPr>
        <w:t xml:space="preserve">##      AIC      BIC   </w:t>
      </w:r>
      <w:proofErr w:type="spellStart"/>
      <w:r w:rsidRPr="00B836E2">
        <w:rPr>
          <w:rStyle w:val="VerbatimChar"/>
          <w:spacing w:val="-6"/>
          <w:highlight w:val="yellow"/>
        </w:rPr>
        <w:t>logLik</w:t>
      </w:r>
      <w:proofErr w:type="spellEnd"/>
      <w:r w:rsidRPr="00B836E2">
        <w:rPr>
          <w:rStyle w:val="VerbatimChar"/>
          <w:spacing w:val="-6"/>
          <w:highlight w:val="yellow"/>
        </w:rPr>
        <w:t xml:space="preserve"> deviance </w:t>
      </w:r>
      <w:proofErr w:type="spellStart"/>
      <w:r w:rsidRPr="00B836E2">
        <w:rPr>
          <w:rStyle w:val="VerbatimChar"/>
          <w:spacing w:val="-6"/>
          <w:highlight w:val="yellow"/>
        </w:rPr>
        <w:t>df.resid</w:t>
      </w:r>
      <w:proofErr w:type="spellEnd"/>
      <w:r w:rsidRPr="00B836E2">
        <w:rPr>
          <w:rStyle w:val="VerbatimChar"/>
          <w:spacing w:val="-6"/>
          <w:highlight w:val="yellow"/>
        </w:rPr>
        <w:t xml:space="preserve"> </w:t>
      </w:r>
      <w:r w:rsidRPr="00B836E2">
        <w:rPr>
          <w:spacing w:val="-6"/>
          <w:sz w:val="24"/>
          <w:highlight w:val="yellow"/>
        </w:rPr>
        <w:br/>
      </w:r>
      <w:r w:rsidRPr="00B836E2">
        <w:rPr>
          <w:rStyle w:val="VerbatimChar"/>
          <w:spacing w:val="-6"/>
          <w:highlight w:val="yellow"/>
        </w:rPr>
        <w:t>##   1316.7   1452.3   -624.3   1248.7      365</w:t>
      </w:r>
      <w:r w:rsidRPr="00B836E2">
        <w:rPr>
          <w:rStyle w:val="VerbatimChar"/>
          <w:spacing w:val="-6"/>
        </w:rPr>
        <w:t xml:space="preserve">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Random effects:</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nditional model:</w:t>
      </w:r>
      <w:r w:rsidRPr="00B836E2">
        <w:rPr>
          <w:spacing w:val="-6"/>
          <w:sz w:val="24"/>
        </w:rPr>
        <w:br/>
      </w:r>
      <w:r w:rsidRPr="00B836E2">
        <w:rPr>
          <w:rStyle w:val="VerbatimChar"/>
          <w:spacing w:val="-6"/>
        </w:rPr>
        <w:t xml:space="preserve">##  Groups Name       Variance </w:t>
      </w:r>
      <w:proofErr w:type="spellStart"/>
      <w:r w:rsidRPr="00B836E2">
        <w:rPr>
          <w:rStyle w:val="VerbatimChar"/>
          <w:spacing w:val="-6"/>
        </w:rPr>
        <w:t>Std.Dev</w:t>
      </w:r>
      <w:proofErr w:type="spellEnd"/>
      <w:r w:rsidRPr="00B836E2">
        <w:rPr>
          <w:rStyle w:val="VerbatimChar"/>
          <w:spacing w:val="-6"/>
        </w:rPr>
        <w:t xml:space="preserve">. Corr                          </w:t>
      </w:r>
      <w:r w:rsidRPr="00B836E2">
        <w:rPr>
          <w:spacing w:val="-6"/>
          <w:sz w:val="24"/>
        </w:rPr>
        <w:br/>
      </w:r>
      <w:r w:rsidRPr="00B836E2">
        <w:rPr>
          <w:rStyle w:val="VerbatimChar"/>
          <w:spacing w:val="-6"/>
        </w:rPr>
        <w:t xml:space="preserve">##  </w:t>
      </w:r>
      <w:proofErr w:type="spellStart"/>
      <w:r w:rsidRPr="00B836E2">
        <w:rPr>
          <w:rStyle w:val="VerbatimChar"/>
          <w:spacing w:val="-6"/>
        </w:rPr>
        <w:t>IDf</w:t>
      </w:r>
      <w:proofErr w:type="spellEnd"/>
      <w:r w:rsidRPr="00B836E2">
        <w:rPr>
          <w:rStyle w:val="VerbatimChar"/>
          <w:spacing w:val="-6"/>
        </w:rPr>
        <w:t xml:space="preserve">    WeekfWeek1  8.750   2.958                                  </w:t>
      </w:r>
      <w:r w:rsidRPr="00B836E2">
        <w:rPr>
          <w:spacing w:val="-6"/>
          <w:sz w:val="24"/>
        </w:rPr>
        <w:br/>
      </w:r>
      <w:r w:rsidRPr="00B836E2">
        <w:rPr>
          <w:rStyle w:val="VerbatimChar"/>
          <w:spacing w:val="-6"/>
        </w:rPr>
        <w:t xml:space="preserve">##         WeekfWeek2  9.582   3.095    0.95                          </w:t>
      </w:r>
      <w:r w:rsidRPr="00B836E2">
        <w:rPr>
          <w:spacing w:val="-6"/>
          <w:sz w:val="24"/>
        </w:rPr>
        <w:br/>
      </w:r>
      <w:r w:rsidRPr="00B836E2">
        <w:rPr>
          <w:rStyle w:val="VerbatimChar"/>
          <w:spacing w:val="-6"/>
        </w:rPr>
        <w:t xml:space="preserve">##         WeekfWeek3 10.852   3.294    0.91 0.95                     </w:t>
      </w:r>
      <w:r w:rsidRPr="00B836E2">
        <w:rPr>
          <w:spacing w:val="-6"/>
          <w:sz w:val="24"/>
        </w:rPr>
        <w:br/>
      </w:r>
      <w:r w:rsidRPr="00B836E2">
        <w:rPr>
          <w:rStyle w:val="VerbatimChar"/>
          <w:spacing w:val="-6"/>
        </w:rPr>
        <w:t xml:space="preserve">##         WeekfWeek4 10.001   3.162    0.88 0.91 0.95                </w:t>
      </w:r>
      <w:r w:rsidRPr="00B836E2">
        <w:rPr>
          <w:spacing w:val="-6"/>
          <w:sz w:val="24"/>
        </w:rPr>
        <w:br/>
      </w:r>
      <w:r w:rsidRPr="00B836E2">
        <w:rPr>
          <w:rStyle w:val="VerbatimChar"/>
          <w:spacing w:val="-6"/>
        </w:rPr>
        <w:t xml:space="preserve">##         WeekfWeek5 12.054   3.472    0.85 0.88 0.91 0.95           </w:t>
      </w:r>
      <w:r w:rsidRPr="00B836E2">
        <w:rPr>
          <w:spacing w:val="-6"/>
          <w:sz w:val="24"/>
        </w:rPr>
        <w:br/>
      </w:r>
      <w:r w:rsidRPr="00B836E2">
        <w:rPr>
          <w:rStyle w:val="VerbatimChar"/>
          <w:spacing w:val="-6"/>
        </w:rPr>
        <w:t xml:space="preserve">##         WeekfWeek6 11.792   3.434    0.81 0.85 0.88 0.91 0.95      </w:t>
      </w:r>
      <w:r w:rsidRPr="00B836E2">
        <w:rPr>
          <w:spacing w:val="-6"/>
          <w:sz w:val="24"/>
        </w:rPr>
        <w:br/>
      </w:r>
      <w:r w:rsidRPr="00B836E2">
        <w:rPr>
          <w:rStyle w:val="VerbatimChar"/>
          <w:spacing w:val="-6"/>
        </w:rPr>
        <w:t xml:space="preserve">##         WeekfWeek7 12.561   3.544    0.80 0.81 0.85 0.88 0.91 0.95 </w:t>
      </w:r>
      <w:r w:rsidRPr="00B836E2">
        <w:rPr>
          <w:spacing w:val="-6"/>
          <w:sz w:val="24"/>
        </w:rPr>
        <w:br/>
      </w:r>
      <w:r w:rsidRPr="00B836E2">
        <w:rPr>
          <w:rStyle w:val="VerbatimChar"/>
          <w:spacing w:val="-6"/>
        </w:rPr>
        <w:t xml:space="preserve">## Number of </w:t>
      </w:r>
      <w:proofErr w:type="spellStart"/>
      <w:r w:rsidRPr="00B836E2">
        <w:rPr>
          <w:rStyle w:val="VerbatimChar"/>
          <w:spacing w:val="-6"/>
        </w:rPr>
        <w:t>obs</w:t>
      </w:r>
      <w:proofErr w:type="spellEnd"/>
      <w:r w:rsidRPr="00B836E2">
        <w:rPr>
          <w:rStyle w:val="VerbatimChar"/>
          <w:spacing w:val="-6"/>
        </w:rPr>
        <w:t xml:space="preserve">: 399, groups:  </w:t>
      </w:r>
      <w:proofErr w:type="spellStart"/>
      <w:r w:rsidRPr="00B836E2">
        <w:rPr>
          <w:rStyle w:val="VerbatimChar"/>
          <w:spacing w:val="-6"/>
        </w:rPr>
        <w:t>IDf</w:t>
      </w:r>
      <w:proofErr w:type="spellEnd"/>
      <w:r w:rsidRPr="00B836E2">
        <w:rPr>
          <w:rStyle w:val="VerbatimChar"/>
          <w:spacing w:val="-6"/>
        </w:rPr>
        <w:t>, 57</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nditional model:</w:t>
      </w:r>
      <w:r w:rsidRPr="00B836E2">
        <w:rPr>
          <w:spacing w:val="-6"/>
          <w:sz w:val="24"/>
        </w:rPr>
        <w:br/>
      </w:r>
      <w:r w:rsidRPr="00B836E2">
        <w:rPr>
          <w:rStyle w:val="VerbatimChar"/>
          <w:spacing w:val="-6"/>
        </w:rPr>
        <w:t xml:space="preserve">##                    Estimate Std. Error z value </w:t>
      </w:r>
      <w:proofErr w:type="spellStart"/>
      <w:r w:rsidRPr="00B836E2">
        <w:rPr>
          <w:rStyle w:val="VerbatimChar"/>
          <w:spacing w:val="-6"/>
        </w:rPr>
        <w:t>Pr</w:t>
      </w:r>
      <w:proofErr w:type="spellEnd"/>
      <w:r w:rsidRPr="00B836E2">
        <w:rPr>
          <w:rStyle w:val="VerbatimChar"/>
          <w:spacing w:val="-6"/>
        </w:rPr>
        <w:t xml:space="preserve">(&gt;|z|)    </w:t>
      </w:r>
      <w:r w:rsidRPr="00B836E2">
        <w:rPr>
          <w:spacing w:val="-6"/>
          <w:sz w:val="24"/>
        </w:rPr>
        <w:br/>
      </w:r>
      <w:r w:rsidRPr="00B836E2">
        <w:rPr>
          <w:rStyle w:val="VerbatimChar"/>
          <w:spacing w:val="-6"/>
        </w:rPr>
        <w:t>## (Intercept)         79.7500     0.6614  120.57  &lt; 2e-16 ***</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0.0625     0.9922   -0.06 0.949772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1.2976     0.9242    1.40 0.160320    </w:t>
      </w:r>
      <w:r w:rsidRPr="00B836E2">
        <w:rPr>
          <w:spacing w:val="-6"/>
          <w:sz w:val="24"/>
        </w:rPr>
        <w:br/>
      </w:r>
      <w:r w:rsidRPr="00B836E2">
        <w:rPr>
          <w:rStyle w:val="VerbatimChar"/>
          <w:spacing w:val="-6"/>
        </w:rPr>
        <w:t xml:space="preserve">## WeekfWeek2           0.2000     0.2089    0.96 0.338468    </w:t>
      </w:r>
      <w:r w:rsidRPr="00B836E2">
        <w:rPr>
          <w:spacing w:val="-6"/>
          <w:sz w:val="24"/>
        </w:rPr>
        <w:br/>
      </w:r>
      <w:r w:rsidRPr="00B836E2">
        <w:rPr>
          <w:rStyle w:val="VerbatimChar"/>
          <w:spacing w:val="-6"/>
        </w:rPr>
        <w:t xml:space="preserve">## WeekfWeek3           0.2500     0.2996    0.83 0.404095    </w:t>
      </w:r>
      <w:r w:rsidRPr="00B836E2">
        <w:rPr>
          <w:spacing w:val="-6"/>
          <w:sz w:val="24"/>
        </w:rPr>
        <w:br/>
      </w:r>
      <w:r w:rsidRPr="00B836E2">
        <w:rPr>
          <w:rStyle w:val="VerbatimChar"/>
          <w:spacing w:val="-6"/>
        </w:rPr>
        <w:t xml:space="preserve">## WeekfWeek4           0.3000     0.3353    0.89 0.370953    </w:t>
      </w:r>
      <w:r w:rsidRPr="00B836E2">
        <w:rPr>
          <w:spacing w:val="-6"/>
          <w:sz w:val="24"/>
        </w:rPr>
        <w:br/>
      </w:r>
      <w:r w:rsidRPr="00B836E2">
        <w:rPr>
          <w:rStyle w:val="VerbatimChar"/>
          <w:spacing w:val="-6"/>
        </w:rPr>
        <w:t xml:space="preserve">## WeekfWeek5           0.0500     0.4093    0.12 0.902777    </w:t>
      </w:r>
      <w:r w:rsidRPr="00B836E2">
        <w:rPr>
          <w:spacing w:val="-6"/>
          <w:sz w:val="24"/>
        </w:rPr>
        <w:br/>
      </w:r>
      <w:r w:rsidRPr="00B836E2">
        <w:rPr>
          <w:rStyle w:val="VerbatimChar"/>
          <w:spacing w:val="-6"/>
        </w:rPr>
        <w:t xml:space="preserve">## WeekfWeek6          -0.1500     0.4490   -0.33 0.738302    </w:t>
      </w:r>
      <w:r w:rsidRPr="00B836E2">
        <w:rPr>
          <w:spacing w:val="-6"/>
          <w:sz w:val="24"/>
        </w:rPr>
        <w:br/>
      </w:r>
      <w:r w:rsidRPr="00B836E2">
        <w:rPr>
          <w:rStyle w:val="VerbatimChar"/>
          <w:spacing w:val="-6"/>
        </w:rPr>
        <w:t xml:space="preserve">## WeekfWeek7          -0.1500     0.4744   -0.32 0.751887    </w:t>
      </w:r>
      <w:r w:rsidRPr="00B836E2">
        <w:rPr>
          <w:spacing w:val="-6"/>
          <w:sz w:val="24"/>
        </w:rPr>
        <w:br/>
      </w:r>
      <w:r w:rsidRPr="00B836E2">
        <w:rPr>
          <w:rStyle w:val="VerbatimChar"/>
          <w:spacing w:val="-6"/>
        </w:rPr>
        <w:t xml:space="preserve">## GroupRI:WeekfWeek2   0.6750     0.3134    2.15 0.031264 *  </w:t>
      </w:r>
      <w:r w:rsidRPr="00B836E2">
        <w:rPr>
          <w:spacing w:val="-6"/>
          <w:sz w:val="24"/>
        </w:rPr>
        <w:br/>
      </w:r>
      <w:r w:rsidRPr="00B836E2">
        <w:rPr>
          <w:rStyle w:val="VerbatimChar"/>
          <w:spacing w:val="-6"/>
        </w:rPr>
        <w:t xml:space="preserve">## GroupWI:WeekfWeek2   0.4190     0.2919    1.44 0.151193    </w:t>
      </w:r>
      <w:r w:rsidRPr="00B836E2">
        <w:rPr>
          <w:spacing w:val="-6"/>
          <w:sz w:val="24"/>
        </w:rPr>
        <w:br/>
      </w:r>
      <w:r w:rsidRPr="00B836E2">
        <w:rPr>
          <w:rStyle w:val="VerbatimChar"/>
          <w:spacing w:val="-6"/>
        </w:rPr>
        <w:lastRenderedPageBreak/>
        <w:t xml:space="preserve">## GroupRI:WeekfWeek3   0.8750     0.4495    1.95 0.051562 .  </w:t>
      </w:r>
      <w:r w:rsidRPr="00B836E2">
        <w:rPr>
          <w:spacing w:val="-6"/>
          <w:sz w:val="24"/>
        </w:rPr>
        <w:br/>
      </w:r>
      <w:r w:rsidRPr="00B836E2">
        <w:rPr>
          <w:rStyle w:val="VerbatimChar"/>
          <w:spacing w:val="-6"/>
        </w:rPr>
        <w:t xml:space="preserve">## GroupWI:WeekfWeek3   0.6071     0.4187    1.45 0.147022    </w:t>
      </w:r>
      <w:r w:rsidRPr="00B836E2">
        <w:rPr>
          <w:spacing w:val="-6"/>
          <w:sz w:val="24"/>
        </w:rPr>
        <w:br/>
      </w:r>
      <w:r w:rsidRPr="00B836E2">
        <w:rPr>
          <w:rStyle w:val="VerbatimChar"/>
          <w:spacing w:val="-6"/>
        </w:rPr>
        <w:t xml:space="preserve">## GroupRI:WeekfWeek4   1.0125     0.5030    2.01 0.044109 *  </w:t>
      </w:r>
      <w:r w:rsidRPr="00B836E2">
        <w:rPr>
          <w:spacing w:val="-6"/>
          <w:sz w:val="24"/>
        </w:rPr>
        <w:br/>
      </w:r>
      <w:r w:rsidRPr="00B836E2">
        <w:rPr>
          <w:rStyle w:val="VerbatimChar"/>
          <w:spacing w:val="-6"/>
        </w:rPr>
        <w:t xml:space="preserve">## GroupWI:WeekfWeek4   1.1762     0.4685    2.51 0.012059 *  </w:t>
      </w:r>
      <w:r w:rsidRPr="00B836E2">
        <w:rPr>
          <w:spacing w:val="-6"/>
          <w:sz w:val="24"/>
        </w:rPr>
        <w:br/>
      </w:r>
      <w:r w:rsidRPr="00B836E2">
        <w:rPr>
          <w:rStyle w:val="VerbatimChar"/>
          <w:spacing w:val="-6"/>
        </w:rPr>
        <w:t xml:space="preserve">## GroupRI:WeekfWeek5   1.5125     0.6140    2.46 0.013761 *  </w:t>
      </w:r>
      <w:r w:rsidRPr="00B836E2">
        <w:rPr>
          <w:spacing w:val="-6"/>
          <w:sz w:val="24"/>
        </w:rPr>
        <w:br/>
      </w:r>
      <w:r w:rsidRPr="00B836E2">
        <w:rPr>
          <w:rStyle w:val="VerbatimChar"/>
          <w:spacing w:val="-6"/>
        </w:rPr>
        <w:t xml:space="preserve">## GroupWI:WeekfWeek5   1.5214     0.5719    2.66 0.007810 ** </w:t>
      </w:r>
      <w:r w:rsidRPr="00B836E2">
        <w:rPr>
          <w:spacing w:val="-6"/>
          <w:sz w:val="24"/>
        </w:rPr>
        <w:br/>
      </w:r>
      <w:r w:rsidRPr="00B836E2">
        <w:rPr>
          <w:rStyle w:val="VerbatimChar"/>
          <w:spacing w:val="-6"/>
        </w:rPr>
        <w:t xml:space="preserve">## GroupRI:WeekfWeek6   1.5875     0.6734    2.36 0.018409 *  </w:t>
      </w:r>
      <w:r w:rsidRPr="00B836E2">
        <w:rPr>
          <w:spacing w:val="-6"/>
          <w:sz w:val="24"/>
        </w:rPr>
        <w:br/>
      </w:r>
      <w:r w:rsidRPr="00B836E2">
        <w:rPr>
          <w:rStyle w:val="VerbatimChar"/>
          <w:spacing w:val="-6"/>
        </w:rPr>
        <w:t xml:space="preserve">## GroupWI:WeekfWeek6   1.8167     0.6273    2.90 0.003781 ** </w:t>
      </w:r>
      <w:r w:rsidRPr="00B836E2">
        <w:rPr>
          <w:spacing w:val="-6"/>
          <w:sz w:val="24"/>
        </w:rPr>
        <w:br/>
      </w:r>
      <w:r w:rsidRPr="00B836E2">
        <w:rPr>
          <w:rStyle w:val="VerbatimChar"/>
          <w:spacing w:val="-6"/>
        </w:rPr>
        <w:t xml:space="preserve">## GroupRI:WeekfWeek7   1.5875     0.7117    2.23 0.025706 *  </w:t>
      </w:r>
      <w:r w:rsidRPr="00B836E2">
        <w:rPr>
          <w:spacing w:val="-6"/>
          <w:sz w:val="24"/>
        </w:rPr>
        <w:br/>
      </w:r>
      <w:r w:rsidRPr="00B836E2">
        <w:rPr>
          <w:rStyle w:val="VerbatimChar"/>
          <w:spacing w:val="-6"/>
        </w:rPr>
        <w:t>## GroupWI:WeekfWeek7   2.1976     0.6629    3.31 0.000917 ***</w:t>
      </w:r>
      <w:r w:rsidRPr="00B836E2">
        <w:rPr>
          <w:spacing w:val="-6"/>
          <w:sz w:val="24"/>
        </w:rPr>
        <w:br/>
      </w:r>
      <w:r w:rsidRPr="00B836E2">
        <w:rPr>
          <w:rStyle w:val="VerbatimChar"/>
          <w:spacing w:val="-6"/>
        </w:rPr>
        <w:t>## ---</w:t>
      </w:r>
      <w:r w:rsidRPr="00B836E2">
        <w:rPr>
          <w:spacing w:val="-6"/>
          <w:sz w:val="24"/>
        </w:rPr>
        <w:br/>
      </w:r>
      <w:r w:rsidRPr="00B836E2">
        <w:rPr>
          <w:rStyle w:val="VerbatimChar"/>
          <w:spacing w:val="-6"/>
        </w:rPr>
        <w:t xml:space="preserve">## </w:t>
      </w:r>
      <w:proofErr w:type="spellStart"/>
      <w:r w:rsidRPr="00B836E2">
        <w:rPr>
          <w:rStyle w:val="VerbatimChar"/>
          <w:spacing w:val="-6"/>
        </w:rPr>
        <w:t>Signif</w:t>
      </w:r>
      <w:proofErr w:type="spellEnd"/>
      <w:r w:rsidRPr="00B836E2">
        <w:rPr>
          <w:rStyle w:val="VerbatimChar"/>
          <w:spacing w:val="-6"/>
        </w:rPr>
        <w:t>. codes:  0 '***' 0.001 '**' 0.01 '*' 0.05 '.' 0.1 ' ' 1</w:t>
      </w:r>
    </w:p>
    <w:p w14:paraId="15B73950" w14:textId="77777777" w:rsidR="00CF5A2D" w:rsidRPr="00B836E2" w:rsidRDefault="00CF5A2D" w:rsidP="002279F5">
      <w:pPr>
        <w:pStyle w:val="SourceCode"/>
        <w:spacing w:after="0"/>
        <w:rPr>
          <w:spacing w:val="-6"/>
          <w:sz w:val="24"/>
        </w:rPr>
      </w:pPr>
      <w:proofErr w:type="gramStart"/>
      <w:r w:rsidRPr="00B836E2">
        <w:rPr>
          <w:rStyle w:val="NormalTok"/>
          <w:spacing w:val="-6"/>
        </w:rPr>
        <w:t>fit.toep</w:t>
      </w:r>
      <w:proofErr w:type="gramEnd"/>
      <w:r w:rsidRPr="00B836E2">
        <w:rPr>
          <w:rStyle w:val="NormalTok"/>
          <w:spacing w:val="-6"/>
        </w:rPr>
        <w:t xml:space="preserve">_2 </w:t>
      </w:r>
      <w:r w:rsidRPr="00B836E2">
        <w:rPr>
          <w:rStyle w:val="OtherTok"/>
          <w:spacing w:val="-6"/>
        </w:rPr>
        <w:t>&lt;-</w:t>
      </w:r>
      <w:r w:rsidRPr="00B836E2">
        <w:rPr>
          <w:rStyle w:val="NormalTok"/>
          <w:spacing w:val="-6"/>
        </w:rPr>
        <w:t xml:space="preserve"> </w:t>
      </w:r>
      <w:proofErr w:type="spellStart"/>
      <w:r w:rsidRPr="00B836E2">
        <w:rPr>
          <w:rStyle w:val="FunctionTok"/>
          <w:spacing w:val="-6"/>
        </w:rPr>
        <w:t>glmmTMB</w:t>
      </w:r>
      <w:proofErr w:type="spellEnd"/>
      <w:r w:rsidRPr="00B836E2">
        <w:rPr>
          <w:rStyle w:val="NormalTok"/>
          <w:spacing w:val="-6"/>
        </w:rPr>
        <w:t xml:space="preserve">(Strength </w:t>
      </w:r>
      <w:r w:rsidRPr="00B836E2">
        <w:rPr>
          <w:rStyle w:val="SpecialCharTok"/>
          <w:spacing w:val="-6"/>
        </w:rPr>
        <w:t>~</w:t>
      </w:r>
      <w:r w:rsidRPr="00B836E2">
        <w:rPr>
          <w:rStyle w:val="NormalTok"/>
          <w:spacing w:val="-6"/>
        </w:rPr>
        <w:t xml:space="preserve"> </w:t>
      </w:r>
      <w:r w:rsidRPr="00B836E2">
        <w:rPr>
          <w:rStyle w:val="SpecialCharTok"/>
          <w:spacing w:val="-6"/>
        </w:rPr>
        <w:t>-</w:t>
      </w:r>
      <w:r w:rsidRPr="00B836E2">
        <w:rPr>
          <w:rStyle w:val="DecValTok"/>
          <w:spacing w:val="-6"/>
        </w:rPr>
        <w:t>1</w:t>
      </w:r>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Weekf</w:t>
      </w:r>
      <w:r w:rsidRPr="00B836E2">
        <w:rPr>
          <w:rStyle w:val="SpecialCharTok"/>
          <w:spacing w:val="-6"/>
        </w:rPr>
        <w:t>:</w:t>
      </w:r>
      <w:r w:rsidRPr="00B836E2">
        <w:rPr>
          <w:rStyle w:val="NormalTok"/>
          <w:spacing w:val="-6"/>
        </w:rPr>
        <w:t>Group</w:t>
      </w:r>
      <w:proofErr w:type="spellEnd"/>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FunctionTok"/>
          <w:spacing w:val="-6"/>
        </w:rPr>
        <w:t>toep</w:t>
      </w:r>
      <w:proofErr w:type="spellEnd"/>
      <w:r w:rsidRPr="00B836E2">
        <w:rPr>
          <w:rStyle w:val="NormalTok"/>
          <w:spacing w:val="-6"/>
        </w:rPr>
        <w:t>(</w:t>
      </w:r>
      <w:proofErr w:type="spellStart"/>
      <w:r w:rsidRPr="00B836E2">
        <w:rPr>
          <w:rStyle w:val="NormalTok"/>
          <w:spacing w:val="-6"/>
        </w:rPr>
        <w:t>Weekf</w:t>
      </w:r>
      <w:proofErr w:type="spellEnd"/>
      <w:r w:rsidRPr="00B836E2">
        <w:rPr>
          <w:rStyle w:val="NormalTok"/>
          <w:spacing w:val="-6"/>
        </w:rPr>
        <w:t xml:space="preserve"> </w:t>
      </w:r>
      <w:r w:rsidRPr="00B836E2">
        <w:rPr>
          <w:rStyle w:val="SpecialCharTok"/>
          <w:spacing w:val="-6"/>
        </w:rPr>
        <w:t>+</w:t>
      </w:r>
      <w:r w:rsidRPr="00B836E2">
        <w:rPr>
          <w:rStyle w:val="NormalTok"/>
          <w:spacing w:val="-6"/>
        </w:rPr>
        <w:t xml:space="preserve"> </w:t>
      </w:r>
      <w:r w:rsidRPr="00B836E2">
        <w:rPr>
          <w:rStyle w:val="DecValTok"/>
          <w:spacing w:val="-6"/>
        </w:rPr>
        <w:t>0</w:t>
      </w:r>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IDf</w:t>
      </w:r>
      <w:proofErr w:type="spellEnd"/>
      <w:r w:rsidRPr="00B836E2">
        <w:rPr>
          <w:rStyle w:val="NormalTok"/>
          <w:spacing w:val="-6"/>
        </w:rPr>
        <w:t xml:space="preserve">), </w:t>
      </w:r>
      <w:r w:rsidRPr="00B836E2">
        <w:rPr>
          <w:spacing w:val="-6"/>
          <w:sz w:val="24"/>
        </w:rPr>
        <w:br/>
      </w:r>
      <w:r w:rsidRPr="00B836E2">
        <w:rPr>
          <w:rStyle w:val="NormalTok"/>
          <w:spacing w:val="-6"/>
        </w:rPr>
        <w:t xml:space="preserve">                      </w:t>
      </w:r>
      <w:r w:rsidRPr="00B836E2">
        <w:rPr>
          <w:rStyle w:val="AttributeTok"/>
          <w:spacing w:val="-6"/>
        </w:rPr>
        <w:t>data =</w:t>
      </w:r>
      <w:r w:rsidRPr="00B836E2">
        <w:rPr>
          <w:rStyle w:val="NormalTok"/>
          <w:spacing w:val="-6"/>
        </w:rPr>
        <w:t xml:space="preserve"> strength_long1, </w:t>
      </w:r>
      <w:r w:rsidRPr="00B836E2">
        <w:rPr>
          <w:spacing w:val="-6"/>
          <w:sz w:val="24"/>
        </w:rPr>
        <w:br/>
      </w:r>
      <w:r w:rsidRPr="00B836E2">
        <w:rPr>
          <w:rStyle w:val="NormalTok"/>
          <w:spacing w:val="-6"/>
        </w:rPr>
        <w:t xml:space="preserve">                      </w:t>
      </w:r>
      <w:proofErr w:type="spellStart"/>
      <w:r w:rsidRPr="00B836E2">
        <w:rPr>
          <w:rStyle w:val="AttributeTok"/>
          <w:spacing w:val="-6"/>
        </w:rPr>
        <w:t>dispformula</w:t>
      </w:r>
      <w:proofErr w:type="spellEnd"/>
      <w:r w:rsidRPr="00B836E2">
        <w:rPr>
          <w:rStyle w:val="AttributeTok"/>
          <w:spacing w:val="-6"/>
        </w:rPr>
        <w:t xml:space="preserve"> =</w:t>
      </w:r>
      <w:r w:rsidRPr="00B836E2">
        <w:rPr>
          <w:rStyle w:val="NormalTok"/>
          <w:spacing w:val="-6"/>
        </w:rPr>
        <w:t xml:space="preserve"> </w:t>
      </w:r>
      <w:r w:rsidRPr="00B836E2">
        <w:rPr>
          <w:rStyle w:val="SpecialCharTok"/>
          <w:spacing w:val="-6"/>
        </w:rPr>
        <w:t>~</w:t>
      </w:r>
      <w:r w:rsidRPr="00B836E2">
        <w:rPr>
          <w:rStyle w:val="DecValTok"/>
          <w:spacing w:val="-6"/>
        </w:rPr>
        <w:t>0</w:t>
      </w:r>
      <w:r w:rsidRPr="00B836E2">
        <w:rPr>
          <w:rStyle w:val="NormalTok"/>
          <w:spacing w:val="-6"/>
        </w:rPr>
        <w:t xml:space="preserve">, </w:t>
      </w:r>
      <w:r w:rsidRPr="00B836E2">
        <w:rPr>
          <w:spacing w:val="-6"/>
          <w:sz w:val="24"/>
        </w:rPr>
        <w:br/>
      </w:r>
      <w:r w:rsidRPr="00B836E2">
        <w:rPr>
          <w:rStyle w:val="NormalTok"/>
          <w:spacing w:val="-6"/>
        </w:rPr>
        <w:t xml:space="preserve">                      </w:t>
      </w:r>
      <w:r w:rsidRPr="00B836E2">
        <w:rPr>
          <w:rStyle w:val="AttributeTok"/>
          <w:spacing w:val="-6"/>
        </w:rPr>
        <w:t>REML =</w:t>
      </w:r>
      <w:r w:rsidRPr="00B836E2">
        <w:rPr>
          <w:rStyle w:val="NormalTok"/>
          <w:spacing w:val="-6"/>
        </w:rPr>
        <w:t xml:space="preserve"> </w:t>
      </w:r>
      <w:r w:rsidRPr="00B836E2">
        <w:rPr>
          <w:rStyle w:val="ConstantTok"/>
          <w:spacing w:val="-6"/>
        </w:rPr>
        <w:t>TRUE</w:t>
      </w:r>
      <w:r w:rsidRPr="00B836E2">
        <w:rPr>
          <w:rStyle w:val="NormalTok"/>
          <w:spacing w:val="-6"/>
        </w:rPr>
        <w:t xml:space="preserve">)  </w:t>
      </w:r>
    </w:p>
    <w:p w14:paraId="311E6DDC" w14:textId="77777777" w:rsidR="00CF5A2D" w:rsidRPr="00B836E2" w:rsidRDefault="00CF5A2D" w:rsidP="002279F5">
      <w:pPr>
        <w:pStyle w:val="SourceCode"/>
        <w:spacing w:after="0"/>
        <w:rPr>
          <w:spacing w:val="-6"/>
          <w:sz w:val="24"/>
        </w:rPr>
      </w:pPr>
      <w:r w:rsidRPr="00B836E2">
        <w:rPr>
          <w:rStyle w:val="VerbatimChar"/>
          <w:spacing w:val="-6"/>
        </w:rPr>
        <w:t>## Warning in (function (start, objective, gradient = NULL, hessian = NULL</w:t>
      </w:r>
      <w:proofErr w:type="gramStart"/>
      <w:r w:rsidRPr="00B836E2">
        <w:rPr>
          <w:rStyle w:val="VerbatimChar"/>
          <w:spacing w:val="-6"/>
        </w:rPr>
        <w:t>, :</w:t>
      </w:r>
      <w:proofErr w:type="gramEnd"/>
      <w:r w:rsidRPr="00B836E2">
        <w:rPr>
          <w:spacing w:val="-6"/>
          <w:sz w:val="24"/>
        </w:rPr>
        <w:br/>
      </w:r>
      <w:r w:rsidRPr="00B836E2">
        <w:rPr>
          <w:rStyle w:val="VerbatimChar"/>
          <w:spacing w:val="-6"/>
        </w:rPr>
        <w:t>## NA/</w:t>
      </w:r>
      <w:proofErr w:type="spellStart"/>
      <w:r w:rsidRPr="00B836E2">
        <w:rPr>
          <w:rStyle w:val="VerbatimChar"/>
          <w:spacing w:val="-6"/>
        </w:rPr>
        <w:t>NaN</w:t>
      </w:r>
      <w:proofErr w:type="spellEnd"/>
      <w:r w:rsidRPr="00B836E2">
        <w:rPr>
          <w:rStyle w:val="VerbatimChar"/>
          <w:spacing w:val="-6"/>
        </w:rPr>
        <w:t xml:space="preserve"> function evaluation</w:t>
      </w:r>
    </w:p>
    <w:p w14:paraId="77695973" w14:textId="77777777" w:rsidR="00CF5A2D" w:rsidRPr="00B836E2" w:rsidRDefault="00CF5A2D" w:rsidP="002279F5">
      <w:pPr>
        <w:pStyle w:val="SourceCode"/>
        <w:spacing w:after="0"/>
        <w:rPr>
          <w:spacing w:val="-6"/>
          <w:sz w:val="24"/>
        </w:rPr>
      </w:pPr>
      <w:r w:rsidRPr="00B836E2">
        <w:rPr>
          <w:rStyle w:val="VerbatimChar"/>
          <w:spacing w:val="-6"/>
        </w:rPr>
        <w:t>## Warning in (function (start, objective, gradient = NULL, hessian = NULL</w:t>
      </w:r>
      <w:proofErr w:type="gramStart"/>
      <w:r w:rsidRPr="00B836E2">
        <w:rPr>
          <w:rStyle w:val="VerbatimChar"/>
          <w:spacing w:val="-6"/>
        </w:rPr>
        <w:t>, :</w:t>
      </w:r>
      <w:proofErr w:type="gramEnd"/>
      <w:r w:rsidRPr="00B836E2">
        <w:rPr>
          <w:spacing w:val="-6"/>
          <w:sz w:val="24"/>
        </w:rPr>
        <w:br/>
      </w:r>
      <w:r w:rsidRPr="00B836E2">
        <w:rPr>
          <w:rStyle w:val="VerbatimChar"/>
          <w:spacing w:val="-6"/>
        </w:rPr>
        <w:t>## NA/</w:t>
      </w:r>
      <w:proofErr w:type="spellStart"/>
      <w:r w:rsidRPr="00B836E2">
        <w:rPr>
          <w:rStyle w:val="VerbatimChar"/>
          <w:spacing w:val="-6"/>
        </w:rPr>
        <w:t>NaN</w:t>
      </w:r>
      <w:proofErr w:type="spellEnd"/>
      <w:r w:rsidRPr="00B836E2">
        <w:rPr>
          <w:rStyle w:val="VerbatimChar"/>
          <w:spacing w:val="-6"/>
        </w:rPr>
        <w:t xml:space="preserve"> function evaluation</w:t>
      </w:r>
    </w:p>
    <w:p w14:paraId="1F998A63" w14:textId="77777777" w:rsidR="00CF5A2D" w:rsidRPr="00B836E2" w:rsidRDefault="00CF5A2D" w:rsidP="002279F5">
      <w:pPr>
        <w:pStyle w:val="SourceCode"/>
        <w:spacing w:after="0"/>
        <w:rPr>
          <w:spacing w:val="-6"/>
          <w:sz w:val="24"/>
        </w:rPr>
      </w:pPr>
      <w:r w:rsidRPr="00B836E2">
        <w:rPr>
          <w:rStyle w:val="VerbatimChar"/>
          <w:spacing w:val="-6"/>
        </w:rPr>
        <w:t xml:space="preserve">## Warning in </w:t>
      </w:r>
      <w:proofErr w:type="spellStart"/>
      <w:proofErr w:type="gramStart"/>
      <w:r w:rsidRPr="00B836E2">
        <w:rPr>
          <w:rStyle w:val="VerbatimChar"/>
          <w:spacing w:val="-6"/>
        </w:rPr>
        <w:t>finalizeTMB</w:t>
      </w:r>
      <w:proofErr w:type="spellEnd"/>
      <w:r w:rsidRPr="00B836E2">
        <w:rPr>
          <w:rStyle w:val="VerbatimChar"/>
          <w:spacing w:val="-6"/>
        </w:rPr>
        <w:t>(</w:t>
      </w:r>
      <w:proofErr w:type="spellStart"/>
      <w:proofErr w:type="gramEnd"/>
      <w:r w:rsidRPr="00B836E2">
        <w:rPr>
          <w:rStyle w:val="VerbatimChar"/>
          <w:spacing w:val="-6"/>
        </w:rPr>
        <w:t>TMBStruc</w:t>
      </w:r>
      <w:proofErr w:type="spellEnd"/>
      <w:r w:rsidRPr="00B836E2">
        <w:rPr>
          <w:rStyle w:val="VerbatimChar"/>
          <w:spacing w:val="-6"/>
        </w:rPr>
        <w:t xml:space="preserve">, obj, fit, h, </w:t>
      </w:r>
      <w:proofErr w:type="spellStart"/>
      <w:r w:rsidRPr="00B836E2">
        <w:rPr>
          <w:rStyle w:val="VerbatimChar"/>
          <w:spacing w:val="-6"/>
        </w:rPr>
        <w:t>data.tmb.old</w:t>
      </w:r>
      <w:proofErr w:type="spellEnd"/>
      <w:r w:rsidRPr="00B836E2">
        <w:rPr>
          <w:rStyle w:val="VerbatimChar"/>
          <w:spacing w:val="-6"/>
        </w:rPr>
        <w:t>): Model convergence</w:t>
      </w:r>
      <w:r w:rsidRPr="00B836E2">
        <w:rPr>
          <w:spacing w:val="-6"/>
          <w:sz w:val="24"/>
        </w:rPr>
        <w:br/>
      </w:r>
      <w:r w:rsidRPr="00B836E2">
        <w:rPr>
          <w:rStyle w:val="VerbatimChar"/>
          <w:spacing w:val="-6"/>
        </w:rPr>
        <w:t>## problem; false convergence (8). See vignette('troubleshooting'),</w:t>
      </w:r>
      <w:r w:rsidRPr="00B836E2">
        <w:rPr>
          <w:spacing w:val="-6"/>
          <w:sz w:val="24"/>
        </w:rPr>
        <w:br/>
      </w:r>
      <w:r w:rsidRPr="00B836E2">
        <w:rPr>
          <w:rStyle w:val="VerbatimChar"/>
          <w:spacing w:val="-6"/>
        </w:rPr>
        <w:t>## help('diagnose')</w:t>
      </w:r>
    </w:p>
    <w:p w14:paraId="605ECA4F" w14:textId="77777777" w:rsidR="00CF5A2D" w:rsidRPr="00B836E2" w:rsidRDefault="00CF5A2D" w:rsidP="002279F5">
      <w:pPr>
        <w:pStyle w:val="SourceCode"/>
        <w:spacing w:after="0"/>
        <w:rPr>
          <w:spacing w:val="-6"/>
          <w:sz w:val="24"/>
        </w:rPr>
      </w:pPr>
      <w:r w:rsidRPr="00B836E2">
        <w:rPr>
          <w:rStyle w:val="FunctionTok"/>
          <w:spacing w:val="-6"/>
        </w:rPr>
        <w:t>summary</w:t>
      </w:r>
      <w:r w:rsidRPr="00B836E2">
        <w:rPr>
          <w:rStyle w:val="NormalTok"/>
          <w:spacing w:val="-6"/>
        </w:rPr>
        <w:t>(</w:t>
      </w:r>
      <w:proofErr w:type="gramStart"/>
      <w:r w:rsidRPr="00B836E2">
        <w:rPr>
          <w:rStyle w:val="NormalTok"/>
          <w:spacing w:val="-6"/>
        </w:rPr>
        <w:t>fit.toep</w:t>
      </w:r>
      <w:proofErr w:type="gramEnd"/>
      <w:r w:rsidRPr="00B836E2">
        <w:rPr>
          <w:rStyle w:val="NormalTok"/>
          <w:spacing w:val="-6"/>
        </w:rPr>
        <w:t>_2)</w:t>
      </w:r>
    </w:p>
    <w:p w14:paraId="2F842A71" w14:textId="77777777" w:rsidR="00CF5A2D" w:rsidRPr="00B836E2" w:rsidRDefault="00CF5A2D" w:rsidP="002279F5">
      <w:pPr>
        <w:pStyle w:val="SourceCode"/>
        <w:spacing w:after="0"/>
        <w:rPr>
          <w:spacing w:val="-6"/>
          <w:sz w:val="24"/>
        </w:rPr>
      </w:pPr>
      <w:r w:rsidRPr="00B836E2">
        <w:rPr>
          <w:rStyle w:val="VerbatimChar"/>
          <w:spacing w:val="-6"/>
        </w:rPr>
        <w:t>##  Family: gaussian  ( identity )</w:t>
      </w:r>
      <w:r w:rsidRPr="00B836E2">
        <w:rPr>
          <w:spacing w:val="-6"/>
          <w:sz w:val="24"/>
        </w:rPr>
        <w:br/>
      </w:r>
      <w:r w:rsidRPr="00B836E2">
        <w:rPr>
          <w:rStyle w:val="VerbatimChar"/>
          <w:spacing w:val="-6"/>
        </w:rPr>
        <w:t xml:space="preserve">## Formula:          Strength ~ -1 + </w:t>
      </w:r>
      <w:proofErr w:type="spellStart"/>
      <w:r w:rsidRPr="00B836E2">
        <w:rPr>
          <w:rStyle w:val="VerbatimChar"/>
          <w:spacing w:val="-6"/>
        </w:rPr>
        <w:t>Weekf:Group</w:t>
      </w:r>
      <w:proofErr w:type="spellEnd"/>
      <w:r w:rsidRPr="00B836E2">
        <w:rPr>
          <w:rStyle w:val="VerbatimChar"/>
          <w:spacing w:val="-6"/>
        </w:rPr>
        <w:t xml:space="preserve"> + </w:t>
      </w:r>
      <w:proofErr w:type="spellStart"/>
      <w:r w:rsidRPr="00B836E2">
        <w:rPr>
          <w:rStyle w:val="VerbatimChar"/>
          <w:spacing w:val="-6"/>
        </w:rPr>
        <w:t>toep</w:t>
      </w:r>
      <w:proofErr w:type="spellEnd"/>
      <w:r w:rsidRPr="00B836E2">
        <w:rPr>
          <w:rStyle w:val="VerbatimChar"/>
          <w:spacing w:val="-6"/>
        </w:rPr>
        <w:t>(</w:t>
      </w:r>
      <w:proofErr w:type="spellStart"/>
      <w:r w:rsidRPr="00B836E2">
        <w:rPr>
          <w:rStyle w:val="VerbatimChar"/>
          <w:spacing w:val="-6"/>
        </w:rPr>
        <w:t>Weekf</w:t>
      </w:r>
      <w:proofErr w:type="spellEnd"/>
      <w:r w:rsidRPr="00B836E2">
        <w:rPr>
          <w:rStyle w:val="VerbatimChar"/>
          <w:spacing w:val="-6"/>
        </w:rPr>
        <w:t xml:space="preserve"> + 0 | </w:t>
      </w:r>
      <w:proofErr w:type="spellStart"/>
      <w:r w:rsidRPr="00B836E2">
        <w:rPr>
          <w:rStyle w:val="VerbatimChar"/>
          <w:spacing w:val="-6"/>
        </w:rPr>
        <w:t>IDf</w:t>
      </w:r>
      <w:proofErr w:type="spellEnd"/>
      <w:r w:rsidRPr="00B836E2">
        <w:rPr>
          <w:rStyle w:val="VerbatimChar"/>
          <w:spacing w:val="-6"/>
        </w:rPr>
        <w:t>)</w:t>
      </w:r>
      <w:r w:rsidRPr="00B836E2">
        <w:rPr>
          <w:spacing w:val="-6"/>
          <w:sz w:val="24"/>
        </w:rPr>
        <w:br/>
      </w:r>
      <w:r w:rsidRPr="00B836E2">
        <w:rPr>
          <w:rStyle w:val="VerbatimChar"/>
          <w:spacing w:val="-6"/>
        </w:rPr>
        <w:t>## Dispersion:                ~0</w:t>
      </w:r>
      <w:r w:rsidRPr="00B836E2">
        <w:rPr>
          <w:spacing w:val="-6"/>
          <w:sz w:val="24"/>
        </w:rPr>
        <w:br/>
      </w:r>
      <w:r w:rsidRPr="00B836E2">
        <w:rPr>
          <w:rStyle w:val="VerbatimChar"/>
          <w:spacing w:val="-6"/>
        </w:rPr>
        <w:t>## Data: strength_long1</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xml:space="preserve">##      AIC      BIC   </w:t>
      </w:r>
      <w:proofErr w:type="spellStart"/>
      <w:r w:rsidRPr="00B836E2">
        <w:rPr>
          <w:rStyle w:val="VerbatimChar"/>
          <w:spacing w:val="-6"/>
        </w:rPr>
        <w:t>logLik</w:t>
      </w:r>
      <w:proofErr w:type="spellEnd"/>
      <w:r w:rsidRPr="00B836E2">
        <w:rPr>
          <w:rStyle w:val="VerbatimChar"/>
          <w:spacing w:val="-6"/>
        </w:rPr>
        <w:t xml:space="preserve"> deviance </w:t>
      </w:r>
      <w:proofErr w:type="spellStart"/>
      <w:r w:rsidRPr="00B836E2">
        <w:rPr>
          <w:rStyle w:val="VerbatimChar"/>
          <w:spacing w:val="-6"/>
        </w:rPr>
        <w:t>df.resid</w:t>
      </w:r>
      <w:proofErr w:type="spellEnd"/>
      <w:r w:rsidRPr="00B836E2">
        <w:rPr>
          <w:rStyle w:val="VerbatimChar"/>
          <w:spacing w:val="-6"/>
        </w:rPr>
        <w:t xml:space="preserve"> </w:t>
      </w:r>
      <w:r w:rsidRPr="00B836E2">
        <w:rPr>
          <w:spacing w:val="-6"/>
          <w:sz w:val="24"/>
        </w:rPr>
        <w:br/>
      </w:r>
      <w:r w:rsidRPr="00B836E2">
        <w:rPr>
          <w:rStyle w:val="VerbatimChar"/>
          <w:spacing w:val="-6"/>
        </w:rPr>
        <w:t xml:space="preserve">##   1316.7   1452.3   -624.3   1248.7      365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Random effects:</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nditional model:</w:t>
      </w:r>
      <w:r w:rsidRPr="00B836E2">
        <w:rPr>
          <w:spacing w:val="-6"/>
          <w:sz w:val="24"/>
        </w:rPr>
        <w:br/>
      </w:r>
      <w:r w:rsidRPr="00B836E2">
        <w:rPr>
          <w:rStyle w:val="VerbatimChar"/>
          <w:spacing w:val="-6"/>
        </w:rPr>
        <w:t xml:space="preserve">##  Groups Name       Variance </w:t>
      </w:r>
      <w:proofErr w:type="spellStart"/>
      <w:r w:rsidRPr="00B836E2">
        <w:rPr>
          <w:rStyle w:val="VerbatimChar"/>
          <w:spacing w:val="-6"/>
        </w:rPr>
        <w:t>Std.Dev</w:t>
      </w:r>
      <w:proofErr w:type="spellEnd"/>
      <w:r w:rsidRPr="00B836E2">
        <w:rPr>
          <w:rStyle w:val="VerbatimChar"/>
          <w:spacing w:val="-6"/>
        </w:rPr>
        <w:t xml:space="preserve">. Corr                          </w:t>
      </w:r>
      <w:r w:rsidRPr="00B836E2">
        <w:rPr>
          <w:spacing w:val="-6"/>
          <w:sz w:val="24"/>
        </w:rPr>
        <w:br/>
      </w:r>
      <w:r w:rsidRPr="00B836E2">
        <w:rPr>
          <w:rStyle w:val="VerbatimChar"/>
          <w:spacing w:val="-6"/>
        </w:rPr>
        <w:t xml:space="preserve">##  </w:t>
      </w:r>
      <w:proofErr w:type="spellStart"/>
      <w:r w:rsidRPr="00B836E2">
        <w:rPr>
          <w:rStyle w:val="VerbatimChar"/>
          <w:spacing w:val="-6"/>
        </w:rPr>
        <w:t>IDf</w:t>
      </w:r>
      <w:proofErr w:type="spellEnd"/>
      <w:r w:rsidRPr="00B836E2">
        <w:rPr>
          <w:rStyle w:val="VerbatimChar"/>
          <w:spacing w:val="-6"/>
        </w:rPr>
        <w:t xml:space="preserve">    WeekfWeek1  8.751   2.958                                  </w:t>
      </w:r>
      <w:r w:rsidRPr="00B836E2">
        <w:rPr>
          <w:spacing w:val="-6"/>
          <w:sz w:val="24"/>
        </w:rPr>
        <w:br/>
      </w:r>
      <w:r w:rsidRPr="00B836E2">
        <w:rPr>
          <w:rStyle w:val="VerbatimChar"/>
          <w:spacing w:val="-6"/>
        </w:rPr>
        <w:t xml:space="preserve">##         WeekfWeek2  9.582   3.095    0.95                          </w:t>
      </w:r>
      <w:r w:rsidRPr="00B836E2">
        <w:rPr>
          <w:spacing w:val="-6"/>
          <w:sz w:val="24"/>
        </w:rPr>
        <w:br/>
      </w:r>
      <w:r w:rsidRPr="00B836E2">
        <w:rPr>
          <w:rStyle w:val="VerbatimChar"/>
          <w:spacing w:val="-6"/>
        </w:rPr>
        <w:t xml:space="preserve">##         WeekfWeek3 10.853   3.294    0.91 0.95                     </w:t>
      </w:r>
      <w:r w:rsidRPr="00B836E2">
        <w:rPr>
          <w:spacing w:val="-6"/>
          <w:sz w:val="24"/>
        </w:rPr>
        <w:br/>
      </w:r>
      <w:r w:rsidRPr="00B836E2">
        <w:rPr>
          <w:rStyle w:val="VerbatimChar"/>
          <w:spacing w:val="-6"/>
        </w:rPr>
        <w:t xml:space="preserve">##         WeekfWeek4 10.002   3.163    0.88 0.91 0.95                </w:t>
      </w:r>
      <w:r w:rsidRPr="00B836E2">
        <w:rPr>
          <w:spacing w:val="-6"/>
          <w:sz w:val="24"/>
        </w:rPr>
        <w:br/>
      </w:r>
      <w:r w:rsidRPr="00B836E2">
        <w:rPr>
          <w:rStyle w:val="VerbatimChar"/>
          <w:spacing w:val="-6"/>
        </w:rPr>
        <w:t xml:space="preserve">##         WeekfWeek5 12.054   3.472    0.85 0.88 0.91 0.95           </w:t>
      </w:r>
      <w:r w:rsidRPr="00B836E2">
        <w:rPr>
          <w:spacing w:val="-6"/>
          <w:sz w:val="24"/>
        </w:rPr>
        <w:br/>
      </w:r>
      <w:r w:rsidRPr="00B836E2">
        <w:rPr>
          <w:rStyle w:val="VerbatimChar"/>
          <w:spacing w:val="-6"/>
        </w:rPr>
        <w:t xml:space="preserve">##         WeekfWeek6 11.792   3.434    0.81 0.85 0.88 0.91 0.95      </w:t>
      </w:r>
      <w:r w:rsidRPr="00B836E2">
        <w:rPr>
          <w:spacing w:val="-6"/>
          <w:sz w:val="24"/>
        </w:rPr>
        <w:br/>
      </w:r>
      <w:r w:rsidRPr="00B836E2">
        <w:rPr>
          <w:rStyle w:val="VerbatimChar"/>
          <w:spacing w:val="-6"/>
        </w:rPr>
        <w:t xml:space="preserve">##         WeekfWeek7 12.561   3.544    0.80 0.81 0.85 0.88 0.91 0.95 </w:t>
      </w:r>
      <w:r w:rsidRPr="00B836E2">
        <w:rPr>
          <w:spacing w:val="-6"/>
          <w:sz w:val="24"/>
        </w:rPr>
        <w:br/>
      </w:r>
      <w:r w:rsidRPr="00B836E2">
        <w:rPr>
          <w:rStyle w:val="VerbatimChar"/>
          <w:spacing w:val="-6"/>
        </w:rPr>
        <w:t xml:space="preserve">## Number of </w:t>
      </w:r>
      <w:proofErr w:type="spellStart"/>
      <w:r w:rsidRPr="00B836E2">
        <w:rPr>
          <w:rStyle w:val="VerbatimChar"/>
          <w:spacing w:val="-6"/>
        </w:rPr>
        <w:t>obs</w:t>
      </w:r>
      <w:proofErr w:type="spellEnd"/>
      <w:r w:rsidRPr="00B836E2">
        <w:rPr>
          <w:rStyle w:val="VerbatimChar"/>
          <w:spacing w:val="-6"/>
        </w:rPr>
        <w:t xml:space="preserve">: 399, groups:  </w:t>
      </w:r>
      <w:proofErr w:type="spellStart"/>
      <w:r w:rsidRPr="00B836E2">
        <w:rPr>
          <w:rStyle w:val="VerbatimChar"/>
          <w:spacing w:val="-6"/>
        </w:rPr>
        <w:t>IDf</w:t>
      </w:r>
      <w:proofErr w:type="spellEnd"/>
      <w:r w:rsidRPr="00B836E2">
        <w:rPr>
          <w:rStyle w:val="VerbatimChar"/>
          <w:spacing w:val="-6"/>
        </w:rPr>
        <w:t>, 57</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nditional model:</w:t>
      </w:r>
      <w:r w:rsidRPr="00B836E2">
        <w:rPr>
          <w:spacing w:val="-6"/>
          <w:sz w:val="24"/>
        </w:rPr>
        <w:br/>
      </w:r>
      <w:r w:rsidRPr="00B836E2">
        <w:rPr>
          <w:rStyle w:val="VerbatimChar"/>
          <w:spacing w:val="-6"/>
        </w:rPr>
        <w:t xml:space="preserve">##                      Estimate Std. Error z value </w:t>
      </w:r>
      <w:proofErr w:type="spellStart"/>
      <w:r w:rsidRPr="00B836E2">
        <w:rPr>
          <w:rStyle w:val="VerbatimChar"/>
          <w:spacing w:val="-6"/>
        </w:rPr>
        <w:t>Pr</w:t>
      </w:r>
      <w:proofErr w:type="spellEnd"/>
      <w:r w:rsidRPr="00B836E2">
        <w:rPr>
          <w:rStyle w:val="VerbatimChar"/>
          <w:spacing w:val="-6"/>
        </w:rPr>
        <w:t xml:space="preserve">(&gt;|z|)    </w:t>
      </w:r>
      <w:r w:rsidRPr="00B836E2">
        <w:rPr>
          <w:spacing w:val="-6"/>
          <w:sz w:val="24"/>
        </w:rPr>
        <w:br/>
      </w:r>
      <w:r w:rsidRPr="00B836E2">
        <w:rPr>
          <w:rStyle w:val="VerbatimChar"/>
          <w:spacing w:val="-6"/>
        </w:rPr>
        <w:lastRenderedPageBreak/>
        <w:t>## WeekfWeek1:GroupCONT  79.7500     0.6615  120.57   &lt;2e-16 ***</w:t>
      </w:r>
      <w:r w:rsidRPr="00B836E2">
        <w:rPr>
          <w:spacing w:val="-6"/>
          <w:sz w:val="24"/>
        </w:rPr>
        <w:br/>
      </w:r>
      <w:r w:rsidRPr="00B836E2">
        <w:rPr>
          <w:rStyle w:val="VerbatimChar"/>
          <w:spacing w:val="-6"/>
        </w:rPr>
        <w:t>## WeekfWeek2:GroupCONT  79.9500     0.6922  115.51   &lt;2e-16 ***</w:t>
      </w:r>
      <w:r w:rsidRPr="00B836E2">
        <w:rPr>
          <w:spacing w:val="-6"/>
          <w:sz w:val="24"/>
        </w:rPr>
        <w:br/>
      </w:r>
      <w:r w:rsidRPr="00B836E2">
        <w:rPr>
          <w:rStyle w:val="VerbatimChar"/>
          <w:spacing w:val="-6"/>
        </w:rPr>
        <w:t>## WeekfWeek3:GroupCONT  80.0000     0.7366  108.60   &lt;2e-16 ***</w:t>
      </w:r>
      <w:r w:rsidRPr="00B836E2">
        <w:rPr>
          <w:spacing w:val="-6"/>
          <w:sz w:val="24"/>
        </w:rPr>
        <w:br/>
      </w:r>
      <w:r w:rsidRPr="00B836E2">
        <w:rPr>
          <w:rStyle w:val="VerbatimChar"/>
          <w:spacing w:val="-6"/>
        </w:rPr>
        <w:t>## WeekfWeek4:GroupCONT  80.0500     0.7072  113.20   &lt;2e-16 ***</w:t>
      </w:r>
      <w:r w:rsidRPr="00B836E2">
        <w:rPr>
          <w:spacing w:val="-6"/>
          <w:sz w:val="24"/>
        </w:rPr>
        <w:br/>
      </w:r>
      <w:r w:rsidRPr="00B836E2">
        <w:rPr>
          <w:rStyle w:val="VerbatimChar"/>
          <w:spacing w:val="-6"/>
        </w:rPr>
        <w:t>## WeekfWeek5:GroupCONT  79.8000     0.7764  102.79   &lt;2e-16 ***</w:t>
      </w:r>
      <w:r w:rsidRPr="00B836E2">
        <w:rPr>
          <w:spacing w:val="-6"/>
          <w:sz w:val="24"/>
        </w:rPr>
        <w:br/>
      </w:r>
      <w:r w:rsidRPr="00B836E2">
        <w:rPr>
          <w:rStyle w:val="VerbatimChar"/>
          <w:spacing w:val="-6"/>
        </w:rPr>
        <w:t>## WeekfWeek6:GroupCONT  79.6000     0.7679  103.67   &lt;2e-16 ***</w:t>
      </w:r>
      <w:r w:rsidRPr="00B836E2">
        <w:rPr>
          <w:spacing w:val="-6"/>
          <w:sz w:val="24"/>
        </w:rPr>
        <w:br/>
      </w:r>
      <w:r w:rsidRPr="00B836E2">
        <w:rPr>
          <w:rStyle w:val="VerbatimChar"/>
          <w:spacing w:val="-6"/>
        </w:rPr>
        <w:t>## WeekfWeek7:GroupCONT  79.6000     0.7925  100.44   &lt;2e-16 ***</w:t>
      </w:r>
      <w:r w:rsidRPr="00B836E2">
        <w:rPr>
          <w:spacing w:val="-6"/>
          <w:sz w:val="24"/>
        </w:rPr>
        <w:br/>
      </w:r>
      <w:r w:rsidRPr="00B836E2">
        <w:rPr>
          <w:rStyle w:val="VerbatimChar"/>
          <w:spacing w:val="-6"/>
        </w:rPr>
        <w:t>## WeekfWeek1:GroupRI    79.6875     0.7395  107.75   &lt;2e-16 ***</w:t>
      </w:r>
      <w:r w:rsidRPr="00B836E2">
        <w:rPr>
          <w:spacing w:val="-6"/>
          <w:sz w:val="24"/>
        </w:rPr>
        <w:br/>
      </w:r>
      <w:r w:rsidRPr="00B836E2">
        <w:rPr>
          <w:rStyle w:val="VerbatimChar"/>
          <w:spacing w:val="-6"/>
        </w:rPr>
        <w:t>## WeekfWeek2:GroupRI    80.5625     0.7739  104.10   &lt;2e-16 ***</w:t>
      </w:r>
      <w:r w:rsidRPr="00B836E2">
        <w:rPr>
          <w:spacing w:val="-6"/>
          <w:sz w:val="24"/>
        </w:rPr>
        <w:br/>
      </w:r>
      <w:r w:rsidRPr="00B836E2">
        <w:rPr>
          <w:rStyle w:val="VerbatimChar"/>
          <w:spacing w:val="-6"/>
        </w:rPr>
        <w:t>## WeekfWeek3:GroupRI    80.8125     0.8236   98.12   &lt;2e-16 ***</w:t>
      </w:r>
      <w:r w:rsidRPr="00B836E2">
        <w:rPr>
          <w:spacing w:val="-6"/>
          <w:sz w:val="24"/>
        </w:rPr>
        <w:br/>
      </w:r>
      <w:r w:rsidRPr="00B836E2">
        <w:rPr>
          <w:rStyle w:val="VerbatimChar"/>
          <w:spacing w:val="-6"/>
        </w:rPr>
        <w:t>## WeekfWeek4:GroupRI    81.0000     0.7906  102.45   &lt;2e-16 ***</w:t>
      </w:r>
      <w:r w:rsidRPr="00B836E2">
        <w:rPr>
          <w:spacing w:val="-6"/>
          <w:sz w:val="24"/>
        </w:rPr>
        <w:br/>
      </w:r>
      <w:r w:rsidRPr="00B836E2">
        <w:rPr>
          <w:rStyle w:val="VerbatimChar"/>
          <w:spacing w:val="-6"/>
        </w:rPr>
        <w:t>## WeekfWeek5:GroupRI    81.2500     0.8680   93.61   &lt;2e-16 ***</w:t>
      </w:r>
      <w:r w:rsidRPr="00B836E2">
        <w:rPr>
          <w:spacing w:val="-6"/>
          <w:sz w:val="24"/>
        </w:rPr>
        <w:br/>
      </w:r>
      <w:r w:rsidRPr="00B836E2">
        <w:rPr>
          <w:rStyle w:val="VerbatimChar"/>
          <w:spacing w:val="-6"/>
        </w:rPr>
        <w:t>## WeekfWeek6:GroupRI    81.1250     0.8585   94.50   &lt;2e-16 ***</w:t>
      </w:r>
      <w:r w:rsidRPr="00B836E2">
        <w:rPr>
          <w:spacing w:val="-6"/>
          <w:sz w:val="24"/>
        </w:rPr>
        <w:br/>
      </w:r>
      <w:r w:rsidRPr="00B836E2">
        <w:rPr>
          <w:rStyle w:val="VerbatimChar"/>
          <w:spacing w:val="-6"/>
        </w:rPr>
        <w:t>## WeekfWeek7:GroupRI    81.1250     0.8861   91.56   &lt;2e-16 ***</w:t>
      </w:r>
      <w:r w:rsidRPr="00B836E2">
        <w:rPr>
          <w:spacing w:val="-6"/>
          <w:sz w:val="24"/>
        </w:rPr>
        <w:br/>
      </w:r>
      <w:r w:rsidRPr="00B836E2">
        <w:rPr>
          <w:rStyle w:val="VerbatimChar"/>
          <w:spacing w:val="-6"/>
        </w:rPr>
        <w:t>## WeekfWeek1:GroupWI    81.0476     0.6455  125.55   &lt;2e-16 ***</w:t>
      </w:r>
      <w:r w:rsidRPr="00B836E2">
        <w:rPr>
          <w:spacing w:val="-6"/>
          <w:sz w:val="24"/>
        </w:rPr>
        <w:br/>
      </w:r>
      <w:r w:rsidRPr="00B836E2">
        <w:rPr>
          <w:rStyle w:val="VerbatimChar"/>
          <w:spacing w:val="-6"/>
        </w:rPr>
        <w:t>## WeekfWeek2:GroupWI    81.6667     0.6755  120.90   &lt;2e-16 ***</w:t>
      </w:r>
      <w:r w:rsidRPr="00B836E2">
        <w:rPr>
          <w:spacing w:val="-6"/>
          <w:sz w:val="24"/>
        </w:rPr>
        <w:br/>
      </w:r>
      <w:r w:rsidRPr="00B836E2">
        <w:rPr>
          <w:rStyle w:val="VerbatimChar"/>
          <w:spacing w:val="-6"/>
        </w:rPr>
        <w:t>## WeekfWeek3:GroupWI    81.9048     0.7189  113.93   &lt;2e-16 ***</w:t>
      </w:r>
      <w:r w:rsidRPr="00B836E2">
        <w:rPr>
          <w:spacing w:val="-6"/>
          <w:sz w:val="24"/>
        </w:rPr>
        <w:br/>
      </w:r>
      <w:r w:rsidRPr="00B836E2">
        <w:rPr>
          <w:rStyle w:val="VerbatimChar"/>
          <w:spacing w:val="-6"/>
        </w:rPr>
        <w:t>## WeekfWeek4:GroupWI    82.5238     0.6901  119.58   &lt;2e-16 ***</w:t>
      </w:r>
      <w:r w:rsidRPr="00B836E2">
        <w:rPr>
          <w:spacing w:val="-6"/>
          <w:sz w:val="24"/>
        </w:rPr>
        <w:br/>
      </w:r>
      <w:r w:rsidRPr="00B836E2">
        <w:rPr>
          <w:rStyle w:val="VerbatimChar"/>
          <w:spacing w:val="-6"/>
        </w:rPr>
        <w:t>## WeekfWeek5:GroupWI    82.6190     0.7576  109.05   &lt;2e-16 ***</w:t>
      </w:r>
      <w:r w:rsidRPr="00B836E2">
        <w:rPr>
          <w:spacing w:val="-6"/>
          <w:sz w:val="24"/>
        </w:rPr>
        <w:br/>
      </w:r>
      <w:r w:rsidRPr="00B836E2">
        <w:rPr>
          <w:rStyle w:val="VerbatimChar"/>
          <w:spacing w:val="-6"/>
        </w:rPr>
        <w:t>## WeekfWeek6:GroupWI    82.7143     0.7494  110.38   &lt;2e-16 ***</w:t>
      </w:r>
      <w:r w:rsidRPr="00B836E2">
        <w:rPr>
          <w:spacing w:val="-6"/>
          <w:sz w:val="24"/>
        </w:rPr>
        <w:br/>
      </w:r>
      <w:r w:rsidRPr="00B836E2">
        <w:rPr>
          <w:rStyle w:val="VerbatimChar"/>
          <w:spacing w:val="-6"/>
        </w:rPr>
        <w:t>## WeekfWeek7:GroupWI    83.0952     0.7734  107.44   &lt;2e-16 ***</w:t>
      </w:r>
      <w:r w:rsidRPr="00B836E2">
        <w:rPr>
          <w:spacing w:val="-6"/>
          <w:sz w:val="24"/>
        </w:rPr>
        <w:br/>
      </w:r>
      <w:r w:rsidRPr="00B836E2">
        <w:rPr>
          <w:rStyle w:val="VerbatimChar"/>
          <w:spacing w:val="-6"/>
        </w:rPr>
        <w:t>## ---</w:t>
      </w:r>
      <w:r w:rsidRPr="00B836E2">
        <w:rPr>
          <w:spacing w:val="-6"/>
          <w:sz w:val="24"/>
        </w:rPr>
        <w:br/>
      </w:r>
      <w:r w:rsidRPr="00B836E2">
        <w:rPr>
          <w:rStyle w:val="VerbatimChar"/>
          <w:spacing w:val="-6"/>
        </w:rPr>
        <w:t xml:space="preserve">## </w:t>
      </w:r>
      <w:proofErr w:type="spellStart"/>
      <w:r w:rsidRPr="00B836E2">
        <w:rPr>
          <w:rStyle w:val="VerbatimChar"/>
          <w:spacing w:val="-6"/>
        </w:rPr>
        <w:t>Signif</w:t>
      </w:r>
      <w:proofErr w:type="spellEnd"/>
      <w:r w:rsidRPr="00B836E2">
        <w:rPr>
          <w:rStyle w:val="VerbatimChar"/>
          <w:spacing w:val="-6"/>
        </w:rPr>
        <w:t>. codes:  0 '***' 0.001 '**' 0.01 '*' 0.05 '.' 0.1 ' ' 1</w:t>
      </w:r>
    </w:p>
    <w:p w14:paraId="7C5D008C" w14:textId="77777777" w:rsidR="00CF5A2D" w:rsidRPr="00B836E2" w:rsidRDefault="00CF5A2D" w:rsidP="002279F5">
      <w:pPr>
        <w:pStyle w:val="Heading1"/>
        <w:spacing w:before="0" w:after="0"/>
        <w:rPr>
          <w:spacing w:val="-6"/>
          <w:sz w:val="24"/>
          <w:szCs w:val="24"/>
        </w:rPr>
      </w:pPr>
      <w:bookmarkStart w:id="3" w:name="X881f828509d8b34df2123f783cd1b2cf1691103"/>
      <w:bookmarkEnd w:id="2"/>
      <w:r w:rsidRPr="00B836E2">
        <w:rPr>
          <w:spacing w:val="-6"/>
          <w:sz w:val="24"/>
          <w:szCs w:val="24"/>
        </w:rPr>
        <w:t>Model Comparison: Extract AIC and BIC for Model Comparison</w:t>
      </w:r>
    </w:p>
    <w:p w14:paraId="16EAF05A" w14:textId="77777777" w:rsidR="00CF5A2D" w:rsidRPr="00B836E2" w:rsidRDefault="00CF5A2D" w:rsidP="002279F5">
      <w:pPr>
        <w:pStyle w:val="SourceCode"/>
        <w:spacing w:after="0"/>
        <w:rPr>
          <w:spacing w:val="-6"/>
          <w:sz w:val="24"/>
        </w:rPr>
      </w:pPr>
      <w:r w:rsidRPr="00B836E2">
        <w:rPr>
          <w:rStyle w:val="CommentTok"/>
          <w:spacing w:val="-6"/>
        </w:rPr>
        <w:t># Extract AIC, BIC, and log-likelihood values for each model</w:t>
      </w:r>
      <w:r w:rsidRPr="00B836E2">
        <w:rPr>
          <w:spacing w:val="-6"/>
          <w:sz w:val="24"/>
        </w:rPr>
        <w:br/>
      </w:r>
      <w:proofErr w:type="spellStart"/>
      <w:r w:rsidRPr="00B836E2">
        <w:rPr>
          <w:rStyle w:val="NormalTok"/>
          <w:spacing w:val="-6"/>
        </w:rPr>
        <w:t>aic_values</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r w:rsidRPr="00B836E2">
        <w:rPr>
          <w:rStyle w:val="FunctionTok"/>
          <w:spacing w:val="-6"/>
        </w:rPr>
        <w:t>c</w:t>
      </w:r>
      <w:r w:rsidRPr="00B836E2">
        <w:rPr>
          <w:rStyle w:val="NormalTok"/>
          <w:spacing w:val="-6"/>
        </w:rPr>
        <w:t>(</w:t>
      </w:r>
      <w:r w:rsidRPr="00B836E2">
        <w:rPr>
          <w:rStyle w:val="FunctionTok"/>
          <w:spacing w:val="-6"/>
        </w:rPr>
        <w:t>AIC</w:t>
      </w:r>
      <w:r w:rsidRPr="00B836E2">
        <w:rPr>
          <w:rStyle w:val="NormalTok"/>
          <w:spacing w:val="-6"/>
        </w:rPr>
        <w:t xml:space="preserve">(fit.unstructured_1), </w:t>
      </w:r>
      <w:r w:rsidRPr="00B836E2">
        <w:rPr>
          <w:rStyle w:val="FunctionTok"/>
          <w:spacing w:val="-6"/>
        </w:rPr>
        <w:t>AIC</w:t>
      </w:r>
      <w:r w:rsidRPr="00B836E2">
        <w:rPr>
          <w:rStyle w:val="NormalTok"/>
          <w:spacing w:val="-6"/>
        </w:rPr>
        <w:t xml:space="preserve">(fit.cs_1), </w:t>
      </w:r>
      <w:r w:rsidRPr="00B836E2">
        <w:rPr>
          <w:rStyle w:val="FunctionTok"/>
          <w:spacing w:val="-6"/>
        </w:rPr>
        <w:t>AIC</w:t>
      </w:r>
      <w:r w:rsidRPr="00B836E2">
        <w:rPr>
          <w:rStyle w:val="NormalTok"/>
          <w:spacing w:val="-6"/>
        </w:rPr>
        <w:t xml:space="preserve">(fit.ar1_1), </w:t>
      </w:r>
      <w:r w:rsidRPr="00B836E2">
        <w:rPr>
          <w:rStyle w:val="FunctionTok"/>
          <w:spacing w:val="-6"/>
        </w:rPr>
        <w:t>AIC</w:t>
      </w:r>
      <w:r w:rsidRPr="00B836E2">
        <w:rPr>
          <w:rStyle w:val="NormalTok"/>
          <w:spacing w:val="-6"/>
        </w:rPr>
        <w:t>(fit.toep_1))</w:t>
      </w:r>
      <w:r w:rsidRPr="00B836E2">
        <w:rPr>
          <w:spacing w:val="-6"/>
          <w:sz w:val="24"/>
        </w:rPr>
        <w:br/>
      </w:r>
      <w:proofErr w:type="spellStart"/>
      <w:r w:rsidRPr="00B836E2">
        <w:rPr>
          <w:rStyle w:val="NormalTok"/>
          <w:spacing w:val="-6"/>
        </w:rPr>
        <w:t>bic_values</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r w:rsidRPr="00B836E2">
        <w:rPr>
          <w:rStyle w:val="FunctionTok"/>
          <w:spacing w:val="-6"/>
        </w:rPr>
        <w:t>c</w:t>
      </w:r>
      <w:r w:rsidRPr="00B836E2">
        <w:rPr>
          <w:rStyle w:val="NormalTok"/>
          <w:spacing w:val="-6"/>
        </w:rPr>
        <w:t>(</w:t>
      </w:r>
      <w:r w:rsidRPr="00B836E2">
        <w:rPr>
          <w:rStyle w:val="FunctionTok"/>
          <w:spacing w:val="-6"/>
        </w:rPr>
        <w:t>BIC</w:t>
      </w:r>
      <w:r w:rsidRPr="00B836E2">
        <w:rPr>
          <w:rStyle w:val="NormalTok"/>
          <w:spacing w:val="-6"/>
        </w:rPr>
        <w:t xml:space="preserve">(fit.unstructured_1), </w:t>
      </w:r>
      <w:r w:rsidRPr="00B836E2">
        <w:rPr>
          <w:rStyle w:val="FunctionTok"/>
          <w:spacing w:val="-6"/>
        </w:rPr>
        <w:t>BIC</w:t>
      </w:r>
      <w:r w:rsidRPr="00B836E2">
        <w:rPr>
          <w:rStyle w:val="NormalTok"/>
          <w:spacing w:val="-6"/>
        </w:rPr>
        <w:t xml:space="preserve">(fit.cs_1), </w:t>
      </w:r>
      <w:r w:rsidRPr="00B836E2">
        <w:rPr>
          <w:rStyle w:val="FunctionTok"/>
          <w:spacing w:val="-6"/>
        </w:rPr>
        <w:t>BIC</w:t>
      </w:r>
      <w:r w:rsidRPr="00B836E2">
        <w:rPr>
          <w:rStyle w:val="NormalTok"/>
          <w:spacing w:val="-6"/>
        </w:rPr>
        <w:t xml:space="preserve">(fit.ar1_1), </w:t>
      </w:r>
      <w:r w:rsidRPr="00B836E2">
        <w:rPr>
          <w:rStyle w:val="FunctionTok"/>
          <w:spacing w:val="-6"/>
        </w:rPr>
        <w:t>BIC</w:t>
      </w:r>
      <w:r w:rsidRPr="00B836E2">
        <w:rPr>
          <w:rStyle w:val="NormalTok"/>
          <w:spacing w:val="-6"/>
        </w:rPr>
        <w:t>(fit.toep_1))</w:t>
      </w:r>
      <w:r w:rsidRPr="00B836E2">
        <w:rPr>
          <w:spacing w:val="-6"/>
          <w:sz w:val="24"/>
        </w:rPr>
        <w:br/>
      </w:r>
      <w:proofErr w:type="spellStart"/>
      <w:r w:rsidRPr="00B836E2">
        <w:rPr>
          <w:rStyle w:val="NormalTok"/>
          <w:spacing w:val="-6"/>
        </w:rPr>
        <w:t>logLik_values</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r w:rsidRPr="00B836E2">
        <w:rPr>
          <w:rStyle w:val="FunctionTok"/>
          <w:spacing w:val="-6"/>
        </w:rPr>
        <w:t>c</w:t>
      </w:r>
      <w:r w:rsidRPr="00B836E2">
        <w:rPr>
          <w:rStyle w:val="NormalTok"/>
          <w:spacing w:val="-6"/>
        </w:rPr>
        <w:t>(</w:t>
      </w:r>
      <w:proofErr w:type="spellStart"/>
      <w:r w:rsidRPr="00B836E2">
        <w:rPr>
          <w:rStyle w:val="FunctionTok"/>
          <w:spacing w:val="-6"/>
        </w:rPr>
        <w:t>logLik</w:t>
      </w:r>
      <w:proofErr w:type="spellEnd"/>
      <w:r w:rsidRPr="00B836E2">
        <w:rPr>
          <w:rStyle w:val="NormalTok"/>
          <w:spacing w:val="-6"/>
        </w:rPr>
        <w:t xml:space="preserve">(fit.unstructured_1), </w:t>
      </w:r>
      <w:proofErr w:type="spellStart"/>
      <w:r w:rsidRPr="00B836E2">
        <w:rPr>
          <w:rStyle w:val="FunctionTok"/>
          <w:spacing w:val="-6"/>
        </w:rPr>
        <w:t>logLik</w:t>
      </w:r>
      <w:proofErr w:type="spellEnd"/>
      <w:r w:rsidRPr="00B836E2">
        <w:rPr>
          <w:rStyle w:val="NormalTok"/>
          <w:spacing w:val="-6"/>
        </w:rPr>
        <w:t xml:space="preserve">(fit.cs_1), </w:t>
      </w:r>
      <w:proofErr w:type="spellStart"/>
      <w:r w:rsidRPr="00B836E2">
        <w:rPr>
          <w:rStyle w:val="FunctionTok"/>
          <w:spacing w:val="-6"/>
        </w:rPr>
        <w:t>logLik</w:t>
      </w:r>
      <w:proofErr w:type="spellEnd"/>
      <w:r w:rsidRPr="00B836E2">
        <w:rPr>
          <w:rStyle w:val="NormalTok"/>
          <w:spacing w:val="-6"/>
        </w:rPr>
        <w:t xml:space="preserve">(fit.ar1_1), </w:t>
      </w:r>
      <w:proofErr w:type="spellStart"/>
      <w:r w:rsidRPr="00B836E2">
        <w:rPr>
          <w:rStyle w:val="FunctionTok"/>
          <w:spacing w:val="-6"/>
        </w:rPr>
        <w:t>logLik</w:t>
      </w:r>
      <w:proofErr w:type="spellEnd"/>
      <w:r w:rsidRPr="00B836E2">
        <w:rPr>
          <w:rStyle w:val="NormalTok"/>
          <w:spacing w:val="-6"/>
        </w:rPr>
        <w:t>(fit.toep_1))</w:t>
      </w:r>
      <w:r w:rsidRPr="00B836E2">
        <w:rPr>
          <w:spacing w:val="-6"/>
          <w:sz w:val="24"/>
        </w:rPr>
        <w:br/>
      </w:r>
      <w:r w:rsidRPr="00B836E2">
        <w:rPr>
          <w:spacing w:val="-6"/>
          <w:sz w:val="24"/>
        </w:rPr>
        <w:br/>
      </w:r>
      <w:r w:rsidRPr="00B836E2">
        <w:rPr>
          <w:rStyle w:val="CommentTok"/>
          <w:spacing w:val="-6"/>
        </w:rPr>
        <w:t># Create a comparison data frame</w:t>
      </w:r>
      <w:r w:rsidRPr="00B836E2">
        <w:rPr>
          <w:spacing w:val="-6"/>
          <w:sz w:val="24"/>
        </w:rPr>
        <w:br/>
      </w:r>
      <w:proofErr w:type="spellStart"/>
      <w:r w:rsidRPr="00B836E2">
        <w:rPr>
          <w:rStyle w:val="NormalTok"/>
          <w:spacing w:val="-6"/>
        </w:rPr>
        <w:t>model_names</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r w:rsidRPr="00B836E2">
        <w:rPr>
          <w:rStyle w:val="FunctionTok"/>
          <w:spacing w:val="-6"/>
        </w:rPr>
        <w:t>c</w:t>
      </w:r>
      <w:r w:rsidRPr="00B836E2">
        <w:rPr>
          <w:rStyle w:val="NormalTok"/>
          <w:spacing w:val="-6"/>
        </w:rPr>
        <w:t>(</w:t>
      </w:r>
      <w:r w:rsidRPr="00B836E2">
        <w:rPr>
          <w:rStyle w:val="StringTok"/>
          <w:spacing w:val="-6"/>
        </w:rPr>
        <w:t>"Unstructured Model 1"</w:t>
      </w:r>
      <w:r w:rsidRPr="00B836E2">
        <w:rPr>
          <w:rStyle w:val="NormalTok"/>
          <w:spacing w:val="-6"/>
        </w:rPr>
        <w:t xml:space="preserve">, </w:t>
      </w:r>
      <w:r w:rsidRPr="00B836E2">
        <w:rPr>
          <w:rStyle w:val="StringTok"/>
          <w:spacing w:val="-6"/>
        </w:rPr>
        <w:t>"Compound Symmetry Model 2"</w:t>
      </w:r>
      <w:r w:rsidRPr="00B836E2">
        <w:rPr>
          <w:rStyle w:val="NormalTok"/>
          <w:spacing w:val="-6"/>
        </w:rPr>
        <w:t xml:space="preserve">, </w:t>
      </w:r>
      <w:r w:rsidRPr="00B836E2">
        <w:rPr>
          <w:rStyle w:val="StringTok"/>
          <w:spacing w:val="-6"/>
        </w:rPr>
        <w:t>"AR(1) Model 3"</w:t>
      </w:r>
      <w:r w:rsidRPr="00B836E2">
        <w:rPr>
          <w:rStyle w:val="NormalTok"/>
          <w:spacing w:val="-6"/>
        </w:rPr>
        <w:t xml:space="preserve">, </w:t>
      </w:r>
      <w:r w:rsidRPr="00B836E2">
        <w:rPr>
          <w:rStyle w:val="StringTok"/>
          <w:spacing w:val="-6"/>
        </w:rPr>
        <w:t>"Toeplitz Model 4"</w:t>
      </w:r>
      <w:r w:rsidRPr="00B836E2">
        <w:rPr>
          <w:rStyle w:val="NormalTok"/>
          <w:spacing w:val="-6"/>
        </w:rPr>
        <w:t>)</w:t>
      </w:r>
      <w:r w:rsidRPr="00B836E2">
        <w:rPr>
          <w:spacing w:val="-6"/>
          <w:sz w:val="24"/>
        </w:rPr>
        <w:br/>
      </w:r>
      <w:proofErr w:type="spellStart"/>
      <w:r w:rsidRPr="00B836E2">
        <w:rPr>
          <w:rStyle w:val="NormalTok"/>
          <w:spacing w:val="-6"/>
        </w:rPr>
        <w:t>Comparison_Table</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spellStart"/>
      <w:r w:rsidRPr="00B836E2">
        <w:rPr>
          <w:rStyle w:val="FunctionTok"/>
          <w:spacing w:val="-6"/>
        </w:rPr>
        <w:t>data.frame</w:t>
      </w:r>
      <w:proofErr w:type="spellEnd"/>
      <w:r w:rsidRPr="00B836E2">
        <w:rPr>
          <w:rStyle w:val="NormalTok"/>
          <w:spacing w:val="-6"/>
        </w:rPr>
        <w:t>(</w:t>
      </w:r>
      <w:r w:rsidRPr="00B836E2">
        <w:rPr>
          <w:rStyle w:val="AttributeTok"/>
          <w:spacing w:val="-6"/>
        </w:rPr>
        <w:t>Model =</w:t>
      </w:r>
      <w:r w:rsidRPr="00B836E2">
        <w:rPr>
          <w:rStyle w:val="NormalTok"/>
          <w:spacing w:val="-6"/>
        </w:rPr>
        <w:t xml:space="preserve"> </w:t>
      </w:r>
      <w:proofErr w:type="spellStart"/>
      <w:r w:rsidRPr="00B836E2">
        <w:rPr>
          <w:rStyle w:val="NormalTok"/>
          <w:spacing w:val="-6"/>
        </w:rPr>
        <w:t>model_names</w:t>
      </w:r>
      <w:proofErr w:type="spellEnd"/>
      <w:r w:rsidRPr="00B836E2">
        <w:rPr>
          <w:rStyle w:val="NormalTok"/>
          <w:spacing w:val="-6"/>
        </w:rPr>
        <w:t xml:space="preserve">, </w:t>
      </w:r>
      <w:r w:rsidRPr="00B836E2">
        <w:rPr>
          <w:spacing w:val="-6"/>
          <w:sz w:val="24"/>
        </w:rPr>
        <w:br/>
      </w:r>
      <w:r w:rsidRPr="00B836E2">
        <w:rPr>
          <w:rStyle w:val="NormalTok"/>
          <w:spacing w:val="-6"/>
        </w:rPr>
        <w:t xml:space="preserve">                               </w:t>
      </w:r>
      <w:r w:rsidRPr="00B836E2">
        <w:rPr>
          <w:rStyle w:val="AttributeTok"/>
          <w:spacing w:val="-6"/>
        </w:rPr>
        <w:t>AIC =</w:t>
      </w:r>
      <w:r w:rsidRPr="00B836E2">
        <w:rPr>
          <w:rStyle w:val="NormalTok"/>
          <w:spacing w:val="-6"/>
        </w:rPr>
        <w:t xml:space="preserve"> </w:t>
      </w:r>
      <w:proofErr w:type="spellStart"/>
      <w:r w:rsidRPr="00B836E2">
        <w:rPr>
          <w:rStyle w:val="NormalTok"/>
          <w:spacing w:val="-6"/>
        </w:rPr>
        <w:t>aic_values</w:t>
      </w:r>
      <w:proofErr w:type="spellEnd"/>
      <w:r w:rsidRPr="00B836E2">
        <w:rPr>
          <w:rStyle w:val="NormalTok"/>
          <w:spacing w:val="-6"/>
        </w:rPr>
        <w:t xml:space="preserve">, </w:t>
      </w:r>
      <w:r w:rsidRPr="00B836E2">
        <w:rPr>
          <w:spacing w:val="-6"/>
          <w:sz w:val="24"/>
        </w:rPr>
        <w:br/>
      </w:r>
      <w:r w:rsidRPr="00B836E2">
        <w:rPr>
          <w:rStyle w:val="NormalTok"/>
          <w:spacing w:val="-6"/>
        </w:rPr>
        <w:t xml:space="preserve">                               </w:t>
      </w:r>
      <w:r w:rsidRPr="00B836E2">
        <w:rPr>
          <w:rStyle w:val="AttributeTok"/>
          <w:spacing w:val="-6"/>
        </w:rPr>
        <w:t>BIC =</w:t>
      </w:r>
      <w:r w:rsidRPr="00B836E2">
        <w:rPr>
          <w:rStyle w:val="NormalTok"/>
          <w:spacing w:val="-6"/>
        </w:rPr>
        <w:t xml:space="preserve"> </w:t>
      </w:r>
      <w:proofErr w:type="spellStart"/>
      <w:r w:rsidRPr="00B836E2">
        <w:rPr>
          <w:rStyle w:val="NormalTok"/>
          <w:spacing w:val="-6"/>
        </w:rPr>
        <w:t>bic_values</w:t>
      </w:r>
      <w:proofErr w:type="spellEnd"/>
      <w:r w:rsidRPr="00B836E2">
        <w:rPr>
          <w:rStyle w:val="NormalTok"/>
          <w:spacing w:val="-6"/>
        </w:rPr>
        <w:t>,</w:t>
      </w:r>
      <w:r w:rsidRPr="00B836E2">
        <w:rPr>
          <w:spacing w:val="-6"/>
          <w:sz w:val="24"/>
        </w:rPr>
        <w:br/>
      </w:r>
      <w:r w:rsidRPr="00B836E2">
        <w:rPr>
          <w:rStyle w:val="NormalTok"/>
          <w:spacing w:val="-6"/>
        </w:rPr>
        <w:t xml:space="preserve">                               </w:t>
      </w:r>
      <w:proofErr w:type="spellStart"/>
      <w:r w:rsidRPr="00B836E2">
        <w:rPr>
          <w:rStyle w:val="AttributeTok"/>
          <w:spacing w:val="-6"/>
        </w:rPr>
        <w:t>LogLikelihood</w:t>
      </w:r>
      <w:proofErr w:type="spellEnd"/>
      <w:r w:rsidRPr="00B836E2">
        <w:rPr>
          <w:rStyle w:val="AttributeTok"/>
          <w:spacing w:val="-6"/>
        </w:rPr>
        <w:t xml:space="preserve"> =</w:t>
      </w:r>
      <w:r w:rsidRPr="00B836E2">
        <w:rPr>
          <w:rStyle w:val="NormalTok"/>
          <w:spacing w:val="-6"/>
        </w:rPr>
        <w:t xml:space="preserve"> </w:t>
      </w:r>
      <w:proofErr w:type="spellStart"/>
      <w:r w:rsidRPr="00B836E2">
        <w:rPr>
          <w:rStyle w:val="NormalTok"/>
          <w:spacing w:val="-6"/>
        </w:rPr>
        <w:t>logLik_values</w:t>
      </w:r>
      <w:proofErr w:type="spellEnd"/>
      <w:r w:rsidRPr="00B836E2">
        <w:rPr>
          <w:rStyle w:val="NormalTok"/>
          <w:spacing w:val="-6"/>
        </w:rPr>
        <w:t>)</w:t>
      </w:r>
      <w:r w:rsidRPr="00B836E2">
        <w:rPr>
          <w:spacing w:val="-6"/>
          <w:sz w:val="24"/>
        </w:rPr>
        <w:br/>
      </w:r>
      <w:r w:rsidRPr="00B836E2">
        <w:rPr>
          <w:rStyle w:val="FunctionTok"/>
          <w:spacing w:val="-6"/>
        </w:rPr>
        <w:t>print</w:t>
      </w:r>
      <w:r w:rsidRPr="00B836E2">
        <w:rPr>
          <w:rStyle w:val="NormalTok"/>
          <w:spacing w:val="-6"/>
        </w:rPr>
        <w:t>(</w:t>
      </w:r>
      <w:proofErr w:type="spellStart"/>
      <w:r w:rsidRPr="00B836E2">
        <w:rPr>
          <w:rStyle w:val="NormalTok"/>
          <w:spacing w:val="-6"/>
        </w:rPr>
        <w:t>Comparison_Table</w:t>
      </w:r>
      <w:proofErr w:type="spellEnd"/>
      <w:r w:rsidRPr="00B836E2">
        <w:rPr>
          <w:rStyle w:val="NormalTok"/>
          <w:spacing w:val="-6"/>
        </w:rPr>
        <w:t>)</w:t>
      </w:r>
    </w:p>
    <w:p w14:paraId="4E1358FA" w14:textId="77777777" w:rsidR="00CF5A2D" w:rsidRPr="00B836E2" w:rsidRDefault="00CF5A2D" w:rsidP="002279F5">
      <w:pPr>
        <w:pStyle w:val="SourceCode"/>
        <w:spacing w:after="0"/>
        <w:rPr>
          <w:spacing w:val="-6"/>
          <w:sz w:val="24"/>
        </w:rPr>
      </w:pPr>
      <w:r w:rsidRPr="00B836E2">
        <w:rPr>
          <w:rStyle w:val="VerbatimChar"/>
          <w:spacing w:val="-6"/>
          <w:highlight w:val="yellow"/>
        </w:rPr>
        <w:t xml:space="preserve">##                       Model      AIC      BIC </w:t>
      </w:r>
      <w:proofErr w:type="spellStart"/>
      <w:r w:rsidRPr="00B836E2">
        <w:rPr>
          <w:rStyle w:val="VerbatimChar"/>
          <w:spacing w:val="-6"/>
          <w:highlight w:val="yellow"/>
        </w:rPr>
        <w:t>LogLikelihood</w:t>
      </w:r>
      <w:proofErr w:type="spellEnd"/>
      <w:r w:rsidRPr="00B836E2">
        <w:rPr>
          <w:spacing w:val="-6"/>
          <w:sz w:val="24"/>
          <w:highlight w:val="yellow"/>
        </w:rPr>
        <w:br/>
      </w:r>
      <w:r w:rsidRPr="00B836E2">
        <w:rPr>
          <w:rStyle w:val="VerbatimChar"/>
          <w:spacing w:val="-6"/>
          <w:highlight w:val="yellow"/>
        </w:rPr>
        <w:t>## 1      Unstructured Model 1 1332.896 1525.706     -617.4479</w:t>
      </w:r>
      <w:r w:rsidRPr="00B836E2">
        <w:rPr>
          <w:spacing w:val="-6"/>
          <w:sz w:val="24"/>
          <w:highlight w:val="yellow"/>
        </w:rPr>
        <w:br/>
      </w:r>
      <w:r w:rsidRPr="00B836E2">
        <w:rPr>
          <w:rStyle w:val="VerbatimChar"/>
          <w:spacing w:val="-6"/>
          <w:highlight w:val="yellow"/>
        </w:rPr>
        <w:t>## 2 Compound Symmetry Model 2 1466.820 1557.323     -710.4101</w:t>
      </w:r>
      <w:r w:rsidRPr="00B836E2">
        <w:rPr>
          <w:spacing w:val="-6"/>
          <w:sz w:val="24"/>
          <w:highlight w:val="yellow"/>
        </w:rPr>
        <w:br/>
      </w:r>
      <w:r w:rsidRPr="00B836E2">
        <w:rPr>
          <w:rStyle w:val="VerbatimChar"/>
          <w:spacing w:val="-6"/>
          <w:highlight w:val="yellow"/>
        </w:rPr>
        <w:t xml:space="preserve">## 3             </w:t>
      </w:r>
      <w:proofErr w:type="gramStart"/>
      <w:r w:rsidRPr="00B836E2">
        <w:rPr>
          <w:rStyle w:val="VerbatimChar"/>
          <w:spacing w:val="-6"/>
          <w:highlight w:val="yellow"/>
        </w:rPr>
        <w:t>AR(</w:t>
      </w:r>
      <w:proofErr w:type="gramEnd"/>
      <w:r w:rsidRPr="00B836E2">
        <w:rPr>
          <w:rStyle w:val="VerbatimChar"/>
          <w:spacing w:val="-6"/>
          <w:highlight w:val="yellow"/>
        </w:rPr>
        <w:t>1) Model 3 1312.804 1403.306     -633.4018</w:t>
      </w:r>
      <w:r w:rsidRPr="00B836E2">
        <w:rPr>
          <w:spacing w:val="-6"/>
          <w:sz w:val="24"/>
          <w:highlight w:val="yellow"/>
        </w:rPr>
        <w:br/>
      </w:r>
      <w:r w:rsidRPr="00B836E2">
        <w:rPr>
          <w:rStyle w:val="VerbatimChar"/>
          <w:spacing w:val="-6"/>
          <w:highlight w:val="yellow"/>
        </w:rPr>
        <w:t>## 4          Toeplitz Model 4 1316.690 1452.315     -624.3451</w:t>
      </w:r>
    </w:p>
    <w:p w14:paraId="57495612" w14:textId="77777777" w:rsidR="00CF5A2D" w:rsidRPr="00B836E2" w:rsidRDefault="00CF5A2D" w:rsidP="002279F5">
      <w:pPr>
        <w:pStyle w:val="Compact"/>
        <w:numPr>
          <w:ilvl w:val="0"/>
          <w:numId w:val="16"/>
        </w:numPr>
        <w:spacing w:before="0" w:after="0"/>
        <w:rPr>
          <w:color w:val="FF0000"/>
          <w:spacing w:val="-6"/>
          <w:highlight w:val="yellow"/>
        </w:rPr>
      </w:pPr>
      <w:proofErr w:type="gramStart"/>
      <w:r w:rsidRPr="00B836E2">
        <w:rPr>
          <w:color w:val="FF0000"/>
          <w:spacing w:val="-6"/>
          <w:highlight w:val="yellow"/>
        </w:rPr>
        <w:t>AR(</w:t>
      </w:r>
      <w:proofErr w:type="gramEnd"/>
      <w:r w:rsidRPr="00B836E2">
        <w:rPr>
          <w:color w:val="FF0000"/>
          <w:spacing w:val="-6"/>
          <w:highlight w:val="yellow"/>
        </w:rPr>
        <w:t>1) Model 3 has the lowest AIC (1312.804) and BIC (1403.306), indicating it provides the best fit among the tested models when considering both criteria. Yet, Toeplitz Model 4 has the highest log-likelihood (-</w:t>
      </w:r>
      <w:r w:rsidRPr="00B836E2">
        <w:rPr>
          <w:color w:val="FF0000"/>
          <w:spacing w:val="-6"/>
          <w:highlight w:val="yellow"/>
        </w:rPr>
        <w:lastRenderedPageBreak/>
        <w:t>624.3451), meaning it fits the data better than the other models, even though it is penalized more by AIC and BIC for being more complex.</w:t>
      </w:r>
    </w:p>
    <w:p w14:paraId="3377D5EB" w14:textId="77777777" w:rsidR="00CF5A2D" w:rsidRPr="00B836E2" w:rsidRDefault="00CF5A2D" w:rsidP="002279F5">
      <w:pPr>
        <w:pStyle w:val="Heading1"/>
        <w:spacing w:before="0" w:after="0"/>
        <w:rPr>
          <w:spacing w:val="-6"/>
          <w:sz w:val="24"/>
          <w:szCs w:val="24"/>
        </w:rPr>
      </w:pPr>
      <w:bookmarkStart w:id="4" w:name="to-perform-likelihood-ratio-tests"/>
      <w:bookmarkEnd w:id="3"/>
      <w:r w:rsidRPr="00B836E2">
        <w:rPr>
          <w:spacing w:val="-6"/>
          <w:sz w:val="24"/>
          <w:szCs w:val="24"/>
          <w:highlight w:val="yellow"/>
        </w:rPr>
        <w:t>To Perform Likelihood Ratio Tests:</w:t>
      </w:r>
    </w:p>
    <w:p w14:paraId="175668FF" w14:textId="77777777" w:rsidR="00CF5A2D" w:rsidRPr="00B836E2" w:rsidRDefault="00CF5A2D" w:rsidP="002279F5">
      <w:pPr>
        <w:pStyle w:val="SourceCode"/>
        <w:spacing w:after="0"/>
        <w:rPr>
          <w:spacing w:val="-6"/>
          <w:sz w:val="24"/>
        </w:rPr>
      </w:pPr>
      <w:r w:rsidRPr="00B836E2">
        <w:rPr>
          <w:rStyle w:val="CommentTok"/>
          <w:spacing w:val="-6"/>
        </w:rPr>
        <w:t># Likelihood ratio tests between Ar1 vs TOEPH</w:t>
      </w:r>
      <w:r w:rsidRPr="00B836E2">
        <w:rPr>
          <w:spacing w:val="-6"/>
          <w:sz w:val="24"/>
        </w:rPr>
        <w:br/>
      </w:r>
      <w:r w:rsidRPr="00B836E2">
        <w:rPr>
          <w:rStyle w:val="CommentTok"/>
          <w:spacing w:val="-6"/>
        </w:rPr>
        <w:t xml:space="preserve"># H0: AR(1), H1: TOEP </w:t>
      </w:r>
      <w:r w:rsidRPr="00B836E2">
        <w:rPr>
          <w:spacing w:val="-6"/>
          <w:sz w:val="24"/>
        </w:rPr>
        <w:br/>
      </w:r>
      <w:r w:rsidRPr="00B836E2">
        <w:rPr>
          <w:rStyle w:val="NormalTok"/>
          <w:spacing w:val="-6"/>
        </w:rPr>
        <w:t xml:space="preserve">df_ar1 </w:t>
      </w:r>
      <w:r w:rsidRPr="00B836E2">
        <w:rPr>
          <w:rStyle w:val="OtherTok"/>
          <w:spacing w:val="-6"/>
        </w:rPr>
        <w:t>&lt;-</w:t>
      </w:r>
      <w:r w:rsidRPr="00B836E2">
        <w:rPr>
          <w:rStyle w:val="NormalTok"/>
          <w:spacing w:val="-6"/>
        </w:rPr>
        <w:t xml:space="preserve"> </w:t>
      </w:r>
      <w:proofErr w:type="spellStart"/>
      <w:r w:rsidRPr="00B836E2">
        <w:rPr>
          <w:rStyle w:val="FunctionTok"/>
          <w:spacing w:val="-6"/>
        </w:rPr>
        <w:t>attr</w:t>
      </w:r>
      <w:proofErr w:type="spellEnd"/>
      <w:r w:rsidRPr="00B836E2">
        <w:rPr>
          <w:rStyle w:val="NormalTok"/>
          <w:spacing w:val="-6"/>
        </w:rPr>
        <w:t>(</w:t>
      </w:r>
      <w:proofErr w:type="spellStart"/>
      <w:r w:rsidRPr="00B836E2">
        <w:rPr>
          <w:rStyle w:val="FunctionTok"/>
          <w:spacing w:val="-6"/>
        </w:rPr>
        <w:t>logLik</w:t>
      </w:r>
      <w:proofErr w:type="spellEnd"/>
      <w:r w:rsidRPr="00B836E2">
        <w:rPr>
          <w:rStyle w:val="NormalTok"/>
          <w:spacing w:val="-6"/>
        </w:rPr>
        <w:t xml:space="preserve">(fit.ar1_1), </w:t>
      </w:r>
      <w:r w:rsidRPr="00B836E2">
        <w:rPr>
          <w:rStyle w:val="StringTok"/>
          <w:spacing w:val="-6"/>
        </w:rPr>
        <w:t>"</w:t>
      </w:r>
      <w:proofErr w:type="spellStart"/>
      <w:r w:rsidRPr="00B836E2">
        <w:rPr>
          <w:rStyle w:val="StringTok"/>
          <w:spacing w:val="-6"/>
        </w:rPr>
        <w:t>df</w:t>
      </w:r>
      <w:proofErr w:type="spellEnd"/>
      <w:r w:rsidRPr="00B836E2">
        <w:rPr>
          <w:rStyle w:val="StringTok"/>
          <w:spacing w:val="-6"/>
        </w:rPr>
        <w:t>"</w:t>
      </w:r>
      <w:r w:rsidRPr="00B836E2">
        <w:rPr>
          <w:rStyle w:val="NormalTok"/>
          <w:spacing w:val="-6"/>
        </w:rPr>
        <w:t>)</w:t>
      </w:r>
      <w:r w:rsidRPr="00B836E2">
        <w:rPr>
          <w:spacing w:val="-6"/>
          <w:sz w:val="24"/>
        </w:rPr>
        <w:br/>
      </w:r>
      <w:proofErr w:type="spellStart"/>
      <w:r w:rsidRPr="00B836E2">
        <w:rPr>
          <w:rStyle w:val="NormalTok"/>
          <w:spacing w:val="-6"/>
        </w:rPr>
        <w:t>df_toep</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spellStart"/>
      <w:r w:rsidRPr="00B836E2">
        <w:rPr>
          <w:rStyle w:val="FunctionTok"/>
          <w:spacing w:val="-6"/>
        </w:rPr>
        <w:t>attr</w:t>
      </w:r>
      <w:proofErr w:type="spellEnd"/>
      <w:r w:rsidRPr="00B836E2">
        <w:rPr>
          <w:rStyle w:val="NormalTok"/>
          <w:spacing w:val="-6"/>
        </w:rPr>
        <w:t>(</w:t>
      </w:r>
      <w:proofErr w:type="spellStart"/>
      <w:r w:rsidRPr="00B836E2">
        <w:rPr>
          <w:rStyle w:val="FunctionTok"/>
          <w:spacing w:val="-6"/>
        </w:rPr>
        <w:t>logLik</w:t>
      </w:r>
      <w:proofErr w:type="spellEnd"/>
      <w:r w:rsidRPr="00B836E2">
        <w:rPr>
          <w:rStyle w:val="NormalTok"/>
          <w:spacing w:val="-6"/>
        </w:rPr>
        <w:t xml:space="preserve">(fit.toep_1), </w:t>
      </w:r>
      <w:r w:rsidRPr="00B836E2">
        <w:rPr>
          <w:rStyle w:val="StringTok"/>
          <w:spacing w:val="-6"/>
        </w:rPr>
        <w:t>"</w:t>
      </w:r>
      <w:proofErr w:type="spellStart"/>
      <w:r w:rsidRPr="00B836E2">
        <w:rPr>
          <w:rStyle w:val="StringTok"/>
          <w:spacing w:val="-6"/>
        </w:rPr>
        <w:t>df</w:t>
      </w:r>
      <w:proofErr w:type="spellEnd"/>
      <w:r w:rsidRPr="00B836E2">
        <w:rPr>
          <w:rStyle w:val="StringTok"/>
          <w:spacing w:val="-6"/>
        </w:rPr>
        <w:t>"</w:t>
      </w:r>
      <w:r w:rsidRPr="00B836E2">
        <w:rPr>
          <w:rStyle w:val="NormalTok"/>
          <w:spacing w:val="-6"/>
        </w:rPr>
        <w:t>)</w:t>
      </w:r>
      <w:r w:rsidRPr="00B836E2">
        <w:rPr>
          <w:spacing w:val="-6"/>
          <w:sz w:val="24"/>
        </w:rPr>
        <w:br/>
      </w:r>
      <w:proofErr w:type="spellStart"/>
      <w:r w:rsidRPr="00B836E2">
        <w:rPr>
          <w:rStyle w:val="NormalTok"/>
          <w:spacing w:val="-6"/>
        </w:rPr>
        <w:t>df_difference</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df_ar1 </w:t>
      </w:r>
      <w:r w:rsidRPr="00B836E2">
        <w:rPr>
          <w:rStyle w:val="SpecialCharTok"/>
          <w:spacing w:val="-6"/>
        </w:rPr>
        <w:t>-</w:t>
      </w:r>
      <w:r w:rsidRPr="00B836E2">
        <w:rPr>
          <w:rStyle w:val="NormalTok"/>
          <w:spacing w:val="-6"/>
        </w:rPr>
        <w:t xml:space="preserve"> </w:t>
      </w:r>
      <w:proofErr w:type="spellStart"/>
      <w:r w:rsidRPr="00B836E2">
        <w:rPr>
          <w:rStyle w:val="NormalTok"/>
          <w:spacing w:val="-6"/>
        </w:rPr>
        <w:t>df_toep</w:t>
      </w:r>
      <w:proofErr w:type="spellEnd"/>
      <w:r w:rsidRPr="00B836E2">
        <w:rPr>
          <w:spacing w:val="-6"/>
          <w:sz w:val="24"/>
        </w:rPr>
        <w:br/>
      </w:r>
      <w:r w:rsidRPr="00B836E2">
        <w:rPr>
          <w:spacing w:val="-6"/>
          <w:sz w:val="24"/>
        </w:rPr>
        <w:br/>
      </w:r>
      <w:proofErr w:type="spellStart"/>
      <w:r w:rsidRPr="00B836E2">
        <w:rPr>
          <w:rStyle w:val="NormalTok"/>
          <w:spacing w:val="-6"/>
        </w:rPr>
        <w:t>LRT_statistic</w:t>
      </w:r>
      <w:proofErr w:type="spellEnd"/>
      <w:r w:rsidRPr="00B836E2">
        <w:rPr>
          <w:rStyle w:val="NormalTok"/>
          <w:spacing w:val="-6"/>
        </w:rPr>
        <w:t xml:space="preserve"> </w:t>
      </w:r>
      <w:r w:rsidRPr="00B836E2">
        <w:rPr>
          <w:rStyle w:val="OtherTok"/>
          <w:spacing w:val="-6"/>
        </w:rPr>
        <w:t>=</w:t>
      </w:r>
      <w:r w:rsidRPr="00B836E2">
        <w:rPr>
          <w:rStyle w:val="NormalTok"/>
          <w:spacing w:val="-6"/>
        </w:rPr>
        <w:t xml:space="preserve"> </w:t>
      </w:r>
      <w:r w:rsidRPr="00B836E2">
        <w:rPr>
          <w:rStyle w:val="SpecialCharTok"/>
          <w:spacing w:val="-6"/>
        </w:rPr>
        <w:t>-</w:t>
      </w:r>
      <w:r w:rsidRPr="00B836E2">
        <w:rPr>
          <w:rStyle w:val="DecValTok"/>
          <w:spacing w:val="-6"/>
        </w:rPr>
        <w:t>2</w:t>
      </w:r>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FunctionTok"/>
          <w:spacing w:val="-6"/>
        </w:rPr>
        <w:t>logLik</w:t>
      </w:r>
      <w:proofErr w:type="spellEnd"/>
      <w:r w:rsidRPr="00B836E2">
        <w:rPr>
          <w:rStyle w:val="NormalTok"/>
          <w:spacing w:val="-6"/>
        </w:rPr>
        <w:t>(fit.ar1_1)</w:t>
      </w:r>
      <w:r w:rsidRPr="00B836E2">
        <w:rPr>
          <w:rStyle w:val="SpecialCharTok"/>
          <w:spacing w:val="-6"/>
        </w:rPr>
        <w:t>-</w:t>
      </w:r>
      <w:proofErr w:type="spellStart"/>
      <w:r w:rsidRPr="00B836E2">
        <w:rPr>
          <w:rStyle w:val="FunctionTok"/>
          <w:spacing w:val="-6"/>
        </w:rPr>
        <w:t>logLik</w:t>
      </w:r>
      <w:proofErr w:type="spellEnd"/>
      <w:r w:rsidRPr="00B836E2">
        <w:rPr>
          <w:rStyle w:val="NormalTok"/>
          <w:spacing w:val="-6"/>
        </w:rPr>
        <w:t>(fit.toep_1))</w:t>
      </w:r>
      <w:r w:rsidRPr="00B836E2">
        <w:rPr>
          <w:spacing w:val="-6"/>
          <w:sz w:val="24"/>
        </w:rPr>
        <w:br/>
      </w:r>
      <w:proofErr w:type="spellStart"/>
      <w:r w:rsidRPr="00B836E2">
        <w:rPr>
          <w:rStyle w:val="NormalTok"/>
          <w:spacing w:val="-6"/>
        </w:rPr>
        <w:t>p_value</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spellStart"/>
      <w:r w:rsidRPr="00B836E2">
        <w:rPr>
          <w:rStyle w:val="FunctionTok"/>
          <w:spacing w:val="-6"/>
        </w:rPr>
        <w:t>pchisq</w:t>
      </w:r>
      <w:proofErr w:type="spellEnd"/>
      <w:r w:rsidRPr="00B836E2">
        <w:rPr>
          <w:rStyle w:val="NormalTok"/>
          <w:spacing w:val="-6"/>
        </w:rPr>
        <w:t>(</w:t>
      </w:r>
      <w:proofErr w:type="spellStart"/>
      <w:r w:rsidRPr="00B836E2">
        <w:rPr>
          <w:rStyle w:val="NormalTok"/>
          <w:spacing w:val="-6"/>
        </w:rPr>
        <w:t>LRT_statistic</w:t>
      </w:r>
      <w:proofErr w:type="spellEnd"/>
      <w:r w:rsidRPr="00B836E2">
        <w:rPr>
          <w:rStyle w:val="NormalTok"/>
          <w:spacing w:val="-6"/>
        </w:rPr>
        <w:t xml:space="preserve">, </w:t>
      </w:r>
      <w:proofErr w:type="spellStart"/>
      <w:r w:rsidRPr="00B836E2">
        <w:rPr>
          <w:rStyle w:val="AttributeTok"/>
          <w:spacing w:val="-6"/>
        </w:rPr>
        <w:t>df</w:t>
      </w:r>
      <w:proofErr w:type="spellEnd"/>
      <w:r w:rsidRPr="00B836E2">
        <w:rPr>
          <w:rStyle w:val="AttributeTok"/>
          <w:spacing w:val="-6"/>
        </w:rPr>
        <w:t xml:space="preserve"> =</w:t>
      </w:r>
      <w:r w:rsidRPr="00B836E2">
        <w:rPr>
          <w:rStyle w:val="NormalTok"/>
          <w:spacing w:val="-6"/>
        </w:rPr>
        <w:t xml:space="preserve"> </w:t>
      </w:r>
      <w:r w:rsidRPr="00B836E2">
        <w:rPr>
          <w:rStyle w:val="FunctionTok"/>
          <w:spacing w:val="-6"/>
        </w:rPr>
        <w:t>abs</w:t>
      </w:r>
      <w:r w:rsidRPr="00B836E2">
        <w:rPr>
          <w:rStyle w:val="NormalTok"/>
          <w:spacing w:val="-6"/>
        </w:rPr>
        <w:t>(</w:t>
      </w:r>
      <w:proofErr w:type="spellStart"/>
      <w:r w:rsidRPr="00B836E2">
        <w:rPr>
          <w:rStyle w:val="NormalTok"/>
          <w:spacing w:val="-6"/>
        </w:rPr>
        <w:t>df_difference</w:t>
      </w:r>
      <w:proofErr w:type="spellEnd"/>
      <w:r w:rsidRPr="00B836E2">
        <w:rPr>
          <w:rStyle w:val="NormalTok"/>
          <w:spacing w:val="-6"/>
        </w:rPr>
        <w:t xml:space="preserve">), </w:t>
      </w:r>
      <w:proofErr w:type="spellStart"/>
      <w:r w:rsidRPr="00B836E2">
        <w:rPr>
          <w:rStyle w:val="AttributeTok"/>
          <w:spacing w:val="-6"/>
        </w:rPr>
        <w:t>lower.tail</w:t>
      </w:r>
      <w:proofErr w:type="spellEnd"/>
      <w:r w:rsidRPr="00B836E2">
        <w:rPr>
          <w:rStyle w:val="AttributeTok"/>
          <w:spacing w:val="-6"/>
        </w:rPr>
        <w:t xml:space="preserve"> =</w:t>
      </w:r>
      <w:r w:rsidRPr="00B836E2">
        <w:rPr>
          <w:rStyle w:val="NormalTok"/>
          <w:spacing w:val="-6"/>
        </w:rPr>
        <w:t xml:space="preserve"> </w:t>
      </w:r>
      <w:r w:rsidRPr="00B836E2">
        <w:rPr>
          <w:rStyle w:val="ConstantTok"/>
          <w:spacing w:val="-6"/>
        </w:rPr>
        <w:t>FALSE</w:t>
      </w:r>
      <w:r w:rsidRPr="00B836E2">
        <w:rPr>
          <w:rStyle w:val="NormalTok"/>
          <w:spacing w:val="-6"/>
        </w:rPr>
        <w:t>)</w:t>
      </w:r>
      <w:r w:rsidRPr="00B836E2">
        <w:rPr>
          <w:spacing w:val="-6"/>
          <w:sz w:val="24"/>
        </w:rPr>
        <w:br/>
      </w:r>
      <w:r w:rsidRPr="00B836E2">
        <w:rPr>
          <w:rStyle w:val="CommentTok"/>
          <w:spacing w:val="-6"/>
        </w:rPr>
        <w:t xml:space="preserve"># </w:t>
      </w:r>
      <w:proofErr w:type="spellStart"/>
      <w:r w:rsidRPr="00B836E2">
        <w:rPr>
          <w:rStyle w:val="CommentTok"/>
          <w:spacing w:val="-6"/>
        </w:rPr>
        <w:t>p_value</w:t>
      </w:r>
      <w:proofErr w:type="spellEnd"/>
      <w:r w:rsidRPr="00B836E2">
        <w:rPr>
          <w:rStyle w:val="CommentTok"/>
          <w:spacing w:val="-6"/>
        </w:rPr>
        <w:t xml:space="preserve"> &lt;- </w:t>
      </w:r>
      <w:proofErr w:type="spellStart"/>
      <w:r w:rsidRPr="00B836E2">
        <w:rPr>
          <w:rStyle w:val="CommentTok"/>
          <w:spacing w:val="-6"/>
        </w:rPr>
        <w:t>pchisq</w:t>
      </w:r>
      <w:proofErr w:type="spellEnd"/>
      <w:r w:rsidRPr="00B836E2">
        <w:rPr>
          <w:rStyle w:val="CommentTok"/>
          <w:spacing w:val="-6"/>
        </w:rPr>
        <w:t xml:space="preserve">(18.1134, </w:t>
      </w:r>
      <w:proofErr w:type="spellStart"/>
      <w:r w:rsidRPr="00B836E2">
        <w:rPr>
          <w:rStyle w:val="CommentTok"/>
          <w:spacing w:val="-6"/>
        </w:rPr>
        <w:t>df</w:t>
      </w:r>
      <w:proofErr w:type="spellEnd"/>
      <w:r w:rsidRPr="00B836E2">
        <w:rPr>
          <w:rStyle w:val="CommentTok"/>
          <w:spacing w:val="-6"/>
        </w:rPr>
        <w:t xml:space="preserve"> = 11, </w:t>
      </w:r>
      <w:proofErr w:type="spellStart"/>
      <w:r w:rsidRPr="00B836E2">
        <w:rPr>
          <w:rStyle w:val="CommentTok"/>
          <w:spacing w:val="-6"/>
        </w:rPr>
        <w:t>lower.tail</w:t>
      </w:r>
      <w:proofErr w:type="spellEnd"/>
      <w:r w:rsidRPr="00B836E2">
        <w:rPr>
          <w:rStyle w:val="CommentTok"/>
          <w:spacing w:val="-6"/>
        </w:rPr>
        <w:t xml:space="preserve"> = FALSE)</w:t>
      </w:r>
      <w:r w:rsidRPr="00B836E2">
        <w:rPr>
          <w:spacing w:val="-6"/>
          <w:sz w:val="24"/>
        </w:rPr>
        <w:br/>
      </w:r>
      <w:r w:rsidRPr="00B836E2">
        <w:rPr>
          <w:rStyle w:val="CommentTok"/>
          <w:spacing w:val="-6"/>
        </w:rPr>
        <w:t xml:space="preserve"># </w:t>
      </w:r>
      <w:proofErr w:type="spellStart"/>
      <w:r w:rsidRPr="00B836E2">
        <w:rPr>
          <w:rStyle w:val="CommentTok"/>
          <w:spacing w:val="-6"/>
        </w:rPr>
        <w:t>p_value</w:t>
      </w:r>
      <w:proofErr w:type="spellEnd"/>
      <w:r w:rsidRPr="00B836E2">
        <w:rPr>
          <w:spacing w:val="-6"/>
          <w:sz w:val="24"/>
        </w:rPr>
        <w:br/>
      </w:r>
      <w:r w:rsidRPr="00B836E2">
        <w:rPr>
          <w:spacing w:val="-6"/>
          <w:sz w:val="24"/>
        </w:rPr>
        <w:br/>
      </w:r>
      <w:r w:rsidRPr="00B836E2">
        <w:rPr>
          <w:rStyle w:val="CommentTok"/>
          <w:spacing w:val="-6"/>
        </w:rPr>
        <w:t># Print results</w:t>
      </w:r>
      <w:r w:rsidRPr="00B836E2">
        <w:rPr>
          <w:spacing w:val="-6"/>
          <w:sz w:val="24"/>
        </w:rPr>
        <w:br/>
      </w:r>
      <w:r w:rsidRPr="00B836E2">
        <w:rPr>
          <w:rStyle w:val="FunctionTok"/>
          <w:spacing w:val="-6"/>
        </w:rPr>
        <w:t>cat</w:t>
      </w:r>
      <w:r w:rsidRPr="00B836E2">
        <w:rPr>
          <w:rStyle w:val="NormalTok"/>
          <w:spacing w:val="-6"/>
        </w:rPr>
        <w:t>(</w:t>
      </w:r>
      <w:r w:rsidRPr="00B836E2">
        <w:rPr>
          <w:rStyle w:val="StringTok"/>
          <w:spacing w:val="-6"/>
        </w:rPr>
        <w:t>"</w:t>
      </w:r>
      <w:proofErr w:type="spellStart"/>
      <w:r w:rsidRPr="00B836E2">
        <w:rPr>
          <w:rStyle w:val="StringTok"/>
          <w:spacing w:val="-6"/>
        </w:rPr>
        <w:t>LRT_statistic</w:t>
      </w:r>
      <w:proofErr w:type="spellEnd"/>
      <w:r w:rsidRPr="00B836E2">
        <w:rPr>
          <w:rStyle w:val="StringTok"/>
          <w:spacing w:val="-6"/>
        </w:rPr>
        <w:t>:"</w:t>
      </w:r>
      <w:r w:rsidRPr="00B836E2">
        <w:rPr>
          <w:rStyle w:val="NormalTok"/>
          <w:spacing w:val="-6"/>
        </w:rPr>
        <w:t xml:space="preserve">, </w:t>
      </w:r>
      <w:proofErr w:type="spellStart"/>
      <w:r w:rsidRPr="00B836E2">
        <w:rPr>
          <w:rStyle w:val="NormalTok"/>
          <w:spacing w:val="-6"/>
        </w:rPr>
        <w:t>LRT_statistic</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6906C332" w14:textId="77777777" w:rsidR="00CF5A2D" w:rsidRPr="00B836E2" w:rsidRDefault="00CF5A2D" w:rsidP="002279F5">
      <w:pPr>
        <w:pStyle w:val="SourceCode"/>
        <w:spacing w:after="0"/>
        <w:rPr>
          <w:spacing w:val="-6"/>
          <w:sz w:val="24"/>
        </w:rPr>
      </w:pPr>
      <w:r w:rsidRPr="00B836E2">
        <w:rPr>
          <w:rStyle w:val="VerbatimChar"/>
          <w:spacing w:val="-6"/>
        </w:rPr>
        <w:t xml:space="preserve">## </w:t>
      </w:r>
      <w:proofErr w:type="spellStart"/>
      <w:r w:rsidRPr="00B836E2">
        <w:rPr>
          <w:rStyle w:val="VerbatimChar"/>
          <w:spacing w:val="-6"/>
        </w:rPr>
        <w:t>LRT_statistic</w:t>
      </w:r>
      <w:proofErr w:type="spellEnd"/>
      <w:r w:rsidRPr="00B836E2">
        <w:rPr>
          <w:rStyle w:val="VerbatimChar"/>
          <w:spacing w:val="-6"/>
        </w:rPr>
        <w:t>: 18.11329</w:t>
      </w:r>
    </w:p>
    <w:p w14:paraId="437B36B9" w14:textId="77777777" w:rsidR="00CF5A2D" w:rsidRPr="00B836E2" w:rsidRDefault="00CF5A2D" w:rsidP="002279F5">
      <w:pPr>
        <w:pStyle w:val="SourceCode"/>
        <w:spacing w:after="0"/>
        <w:rPr>
          <w:spacing w:val="-6"/>
          <w:sz w:val="24"/>
        </w:rPr>
      </w:pPr>
      <w:proofErr w:type="gramStart"/>
      <w:r w:rsidRPr="00B836E2">
        <w:rPr>
          <w:rStyle w:val="FunctionTok"/>
          <w:spacing w:val="-6"/>
        </w:rPr>
        <w:t>cat</w:t>
      </w:r>
      <w:r w:rsidRPr="00B836E2">
        <w:rPr>
          <w:rStyle w:val="NormalTok"/>
          <w:spacing w:val="-6"/>
        </w:rPr>
        <w:t>(</w:t>
      </w:r>
      <w:proofErr w:type="gramEnd"/>
      <w:r w:rsidRPr="00B836E2">
        <w:rPr>
          <w:rStyle w:val="StringTok"/>
          <w:spacing w:val="-6"/>
        </w:rPr>
        <w:t>"Degrees of Freedom Difference:"</w:t>
      </w:r>
      <w:r w:rsidRPr="00B836E2">
        <w:rPr>
          <w:rStyle w:val="NormalTok"/>
          <w:spacing w:val="-6"/>
        </w:rPr>
        <w:t xml:space="preserve">, </w:t>
      </w:r>
      <w:r w:rsidRPr="00B836E2">
        <w:rPr>
          <w:rStyle w:val="FunctionTok"/>
          <w:spacing w:val="-6"/>
        </w:rPr>
        <w:t>abs</w:t>
      </w:r>
      <w:r w:rsidRPr="00B836E2">
        <w:rPr>
          <w:rStyle w:val="NormalTok"/>
          <w:spacing w:val="-6"/>
        </w:rPr>
        <w:t>(</w:t>
      </w:r>
      <w:proofErr w:type="spellStart"/>
      <w:r w:rsidRPr="00B836E2">
        <w:rPr>
          <w:rStyle w:val="NormalTok"/>
          <w:spacing w:val="-6"/>
        </w:rPr>
        <w:t>df_difference</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68EF1DB6" w14:textId="77777777" w:rsidR="00CF5A2D" w:rsidRPr="00B836E2" w:rsidRDefault="00CF5A2D" w:rsidP="002279F5">
      <w:pPr>
        <w:pStyle w:val="SourceCode"/>
        <w:spacing w:after="0"/>
        <w:rPr>
          <w:spacing w:val="-6"/>
          <w:sz w:val="24"/>
        </w:rPr>
      </w:pPr>
      <w:r w:rsidRPr="00B836E2">
        <w:rPr>
          <w:rStyle w:val="VerbatimChar"/>
          <w:spacing w:val="-6"/>
        </w:rPr>
        <w:t>## Degrees of Freedom Difference: 11</w:t>
      </w:r>
    </w:p>
    <w:p w14:paraId="3853CC66" w14:textId="77777777" w:rsidR="00CF5A2D" w:rsidRPr="00B836E2" w:rsidRDefault="00CF5A2D" w:rsidP="002279F5">
      <w:pPr>
        <w:pStyle w:val="SourceCode"/>
        <w:spacing w:after="0"/>
        <w:rPr>
          <w:spacing w:val="-6"/>
          <w:sz w:val="24"/>
        </w:rPr>
      </w:pPr>
      <w:proofErr w:type="gramStart"/>
      <w:r w:rsidRPr="00B836E2">
        <w:rPr>
          <w:rStyle w:val="FunctionTok"/>
          <w:spacing w:val="-6"/>
        </w:rPr>
        <w:t>cat</w:t>
      </w:r>
      <w:r w:rsidRPr="00B836E2">
        <w:rPr>
          <w:rStyle w:val="NormalTok"/>
          <w:spacing w:val="-6"/>
        </w:rPr>
        <w:t>(</w:t>
      </w:r>
      <w:proofErr w:type="gramEnd"/>
      <w:r w:rsidRPr="00B836E2">
        <w:rPr>
          <w:rStyle w:val="StringTok"/>
          <w:spacing w:val="-6"/>
        </w:rPr>
        <w:t>"P-value:"</w:t>
      </w:r>
      <w:r w:rsidRPr="00B836E2">
        <w:rPr>
          <w:rStyle w:val="NormalTok"/>
          <w:spacing w:val="-6"/>
        </w:rPr>
        <w:t xml:space="preserve">, </w:t>
      </w:r>
      <w:proofErr w:type="spellStart"/>
      <w:r w:rsidRPr="00B836E2">
        <w:rPr>
          <w:rStyle w:val="NormalTok"/>
          <w:spacing w:val="-6"/>
        </w:rPr>
        <w:t>p_value</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01D53382" w14:textId="77777777" w:rsidR="00CF5A2D" w:rsidRPr="00B836E2" w:rsidRDefault="00CF5A2D" w:rsidP="002279F5">
      <w:pPr>
        <w:pStyle w:val="SourceCode"/>
        <w:spacing w:after="0"/>
        <w:rPr>
          <w:spacing w:val="-6"/>
          <w:sz w:val="24"/>
        </w:rPr>
      </w:pPr>
      <w:r w:rsidRPr="00B836E2">
        <w:rPr>
          <w:rStyle w:val="VerbatimChar"/>
          <w:spacing w:val="-6"/>
          <w:highlight w:val="yellow"/>
        </w:rPr>
        <w:t>## P-value: 0.07898891</w:t>
      </w:r>
    </w:p>
    <w:p w14:paraId="6B25BC85" w14:textId="77777777" w:rsidR="00CF5A2D" w:rsidRPr="00B836E2" w:rsidRDefault="00CF5A2D" w:rsidP="002279F5">
      <w:pPr>
        <w:pStyle w:val="SourceCode"/>
        <w:spacing w:after="0"/>
        <w:rPr>
          <w:spacing w:val="-6"/>
          <w:sz w:val="24"/>
        </w:rPr>
      </w:pPr>
      <w:r w:rsidRPr="00B836E2">
        <w:rPr>
          <w:rStyle w:val="CommentTok"/>
          <w:spacing w:val="-6"/>
          <w:highlight w:val="yellow"/>
        </w:rPr>
        <w:t xml:space="preserve"># P&gt;0.05, thus H0 is not rejected and </w:t>
      </w:r>
      <w:proofErr w:type="gramStart"/>
      <w:r w:rsidRPr="00B836E2">
        <w:rPr>
          <w:rStyle w:val="CommentTok"/>
          <w:spacing w:val="-6"/>
          <w:highlight w:val="yellow"/>
        </w:rPr>
        <w:t>AR(</w:t>
      </w:r>
      <w:proofErr w:type="gramEnd"/>
      <w:r w:rsidRPr="00B836E2">
        <w:rPr>
          <w:rStyle w:val="CommentTok"/>
          <w:spacing w:val="-6"/>
          <w:highlight w:val="yellow"/>
        </w:rPr>
        <w:t>1) is better model.</w:t>
      </w:r>
    </w:p>
    <w:p w14:paraId="21BE204C" w14:textId="77777777" w:rsidR="00CF5A2D" w:rsidRPr="00B836E2" w:rsidRDefault="00CF5A2D" w:rsidP="002279F5">
      <w:pPr>
        <w:pStyle w:val="Compact"/>
        <w:numPr>
          <w:ilvl w:val="0"/>
          <w:numId w:val="16"/>
        </w:numPr>
        <w:spacing w:before="0" w:after="0"/>
        <w:rPr>
          <w:color w:val="FF0000"/>
          <w:spacing w:val="-6"/>
        </w:rPr>
      </w:pPr>
      <w:r w:rsidRPr="00B836E2">
        <w:rPr>
          <w:color w:val="FF0000"/>
          <w:spacing w:val="-6"/>
        </w:rPr>
        <w:t xml:space="preserve">From the </w:t>
      </w:r>
      <w:proofErr w:type="gramStart"/>
      <w:r w:rsidRPr="00B836E2">
        <w:rPr>
          <w:color w:val="FF0000"/>
          <w:spacing w:val="-6"/>
        </w:rPr>
        <w:t>log</w:t>
      </w:r>
      <w:proofErr w:type="gramEnd"/>
      <w:r w:rsidRPr="00B836E2">
        <w:rPr>
          <w:color w:val="FF0000"/>
          <w:spacing w:val="-6"/>
        </w:rPr>
        <w:t xml:space="preserve">-likelihood ratio test, </w:t>
      </w:r>
      <w:proofErr w:type="gramStart"/>
      <w:r w:rsidRPr="00B836E2">
        <w:rPr>
          <w:color w:val="FF0000"/>
          <w:spacing w:val="-6"/>
        </w:rPr>
        <w:t>AR(</w:t>
      </w:r>
      <w:proofErr w:type="gramEnd"/>
      <w:r w:rsidRPr="00B836E2">
        <w:rPr>
          <w:color w:val="FF0000"/>
          <w:spacing w:val="-6"/>
        </w:rPr>
        <w:t>1) model is sufficient, and there is no significant improvement in fit with the more complex Toeplitz model.</w:t>
      </w:r>
    </w:p>
    <w:p w14:paraId="15E9D642" w14:textId="77777777" w:rsidR="00CF5A2D" w:rsidRPr="00B836E2" w:rsidRDefault="00CF5A2D" w:rsidP="002279F5">
      <w:pPr>
        <w:pStyle w:val="FirstParagraph"/>
        <w:spacing w:before="0" w:after="0"/>
        <w:rPr>
          <w:color w:val="FF0000"/>
          <w:spacing w:val="-6"/>
        </w:rPr>
      </w:pPr>
      <w:r w:rsidRPr="00B836E2">
        <w:rPr>
          <w:color w:val="FF0000"/>
          <w:spacing w:val="-6"/>
        </w:rPr>
        <w:t xml:space="preserve">Conclusion: </w:t>
      </w:r>
      <w:proofErr w:type="gramStart"/>
      <w:r w:rsidRPr="00B836E2">
        <w:rPr>
          <w:color w:val="FF0000"/>
          <w:spacing w:val="-6"/>
        </w:rPr>
        <w:t>AR(</w:t>
      </w:r>
      <w:proofErr w:type="gramEnd"/>
      <w:r w:rsidRPr="00B836E2">
        <w:rPr>
          <w:color w:val="FF0000"/>
          <w:spacing w:val="-6"/>
        </w:rPr>
        <w:t xml:space="preserve">1) Model is the most appropriate model for the data based on: 1) It has the lowest AIC and BIC, meaning it provides the best fit while balancing model complexity. 2) The LRT shows no significant improvement when using the more complex Toeplitz model, meaning </w:t>
      </w:r>
      <w:proofErr w:type="gramStart"/>
      <w:r w:rsidRPr="00B836E2">
        <w:rPr>
          <w:color w:val="FF0000"/>
          <w:spacing w:val="-6"/>
        </w:rPr>
        <w:t>AR(</w:t>
      </w:r>
      <w:proofErr w:type="gramEnd"/>
      <w:r w:rsidRPr="00B836E2">
        <w:rPr>
          <w:color w:val="FF0000"/>
          <w:spacing w:val="-6"/>
        </w:rPr>
        <w:t>1) is sufficient for explaining the covariance structure.</w:t>
      </w:r>
    </w:p>
    <w:p w14:paraId="46CD62DD" w14:textId="77777777" w:rsidR="00CF5A2D" w:rsidRPr="00B836E2" w:rsidRDefault="00CF5A2D" w:rsidP="002279F5">
      <w:pPr>
        <w:pStyle w:val="BodyText"/>
        <w:rPr>
          <w:color w:val="FF0000"/>
          <w:spacing w:val="-6"/>
          <w:sz w:val="24"/>
          <w:szCs w:val="24"/>
        </w:rPr>
      </w:pPr>
      <w:r w:rsidRPr="00B836E2">
        <w:rPr>
          <w:color w:val="FF0000"/>
          <w:spacing w:val="-6"/>
          <w:sz w:val="24"/>
          <w:szCs w:val="24"/>
          <w:highlight w:val="yellow"/>
        </w:rPr>
        <w:t xml:space="preserve">Thus, all three —AIC, BIC, and the likelihood ratio test—are in agreement: </w:t>
      </w:r>
      <w:proofErr w:type="gramStart"/>
      <w:r w:rsidRPr="00B836E2">
        <w:rPr>
          <w:color w:val="FF0000"/>
          <w:spacing w:val="-6"/>
          <w:sz w:val="24"/>
          <w:szCs w:val="24"/>
          <w:highlight w:val="yellow"/>
        </w:rPr>
        <w:t>AR(</w:t>
      </w:r>
      <w:proofErr w:type="gramEnd"/>
      <w:r w:rsidRPr="00B836E2">
        <w:rPr>
          <w:color w:val="FF0000"/>
          <w:spacing w:val="-6"/>
          <w:sz w:val="24"/>
          <w:szCs w:val="24"/>
          <w:highlight w:val="yellow"/>
        </w:rPr>
        <w:t>1) Model 3 is the most appropriate model for the data. The additional complexity of the Toeplitz model is not justified by a significant improvement in fit.</w:t>
      </w:r>
    </w:p>
    <w:p w14:paraId="50569DAA" w14:textId="77777777" w:rsidR="00CF5A2D" w:rsidRPr="00B836E2" w:rsidRDefault="00CF5A2D" w:rsidP="002279F5">
      <w:pPr>
        <w:pStyle w:val="Heading2"/>
        <w:spacing w:before="0" w:after="0"/>
        <w:rPr>
          <w:spacing w:val="-6"/>
          <w:sz w:val="24"/>
          <w:szCs w:val="24"/>
        </w:rPr>
      </w:pPr>
      <w:bookmarkStart w:id="5" w:name="X8d3f79d0cb8edd6ae8b6d7bf8106dc756410f9f"/>
      <w:r w:rsidRPr="00B836E2">
        <w:rPr>
          <w:spacing w:val="-6"/>
          <w:sz w:val="24"/>
          <w:szCs w:val="24"/>
        </w:rPr>
        <w:t xml:space="preserve">Question3. Selected covariance model: </w:t>
      </w:r>
      <w:proofErr w:type="gramStart"/>
      <w:r w:rsidRPr="00B836E2">
        <w:rPr>
          <w:spacing w:val="-6"/>
          <w:sz w:val="24"/>
          <w:szCs w:val="24"/>
        </w:rPr>
        <w:t>AR(</w:t>
      </w:r>
      <w:proofErr w:type="gramEnd"/>
      <w:r w:rsidRPr="00B836E2">
        <w:rPr>
          <w:spacing w:val="-6"/>
          <w:sz w:val="24"/>
          <w:szCs w:val="24"/>
        </w:rPr>
        <w:t>1) model.</w:t>
      </w:r>
    </w:p>
    <w:p w14:paraId="25EB5362" w14:textId="77777777" w:rsidR="00CF5A2D" w:rsidRPr="00B836E2" w:rsidRDefault="00CF5A2D" w:rsidP="002279F5">
      <w:pPr>
        <w:pStyle w:val="Compact"/>
        <w:numPr>
          <w:ilvl w:val="0"/>
          <w:numId w:val="17"/>
        </w:numPr>
        <w:spacing w:before="0" w:after="0"/>
        <w:rPr>
          <w:spacing w:val="-6"/>
        </w:rPr>
      </w:pPr>
      <w:r w:rsidRPr="00B836E2">
        <w:rPr>
          <w:spacing w:val="-6"/>
        </w:rPr>
        <w:t>Fit a model which includes effects of week, treatment, and their interaction (</w:t>
      </w:r>
      <w:proofErr w:type="spellStart"/>
      <w:r w:rsidRPr="00B836E2">
        <w:rPr>
          <w:spacing w:val="-6"/>
        </w:rPr>
        <w:t>weekfxtreatment</w:t>
      </w:r>
      <w:proofErr w:type="spellEnd"/>
      <w:r w:rsidRPr="00B836E2">
        <w:rPr>
          <w:spacing w:val="-6"/>
        </w:rPr>
        <w:t xml:space="preserve">). Use GLS or </w:t>
      </w:r>
      <w:proofErr w:type="spellStart"/>
      <w:r w:rsidRPr="00B836E2">
        <w:rPr>
          <w:spacing w:val="-6"/>
        </w:rPr>
        <w:t>glmmTMB</w:t>
      </w:r>
      <w:proofErr w:type="spellEnd"/>
      <w:r w:rsidRPr="00B836E2">
        <w:rPr>
          <w:spacing w:val="-6"/>
        </w:rPr>
        <w:t xml:space="preserve">, depending on the covariance structure. </w:t>
      </w:r>
      <w:proofErr w:type="spellStart"/>
      <w:r w:rsidRPr="00B836E2">
        <w:rPr>
          <w:spacing w:val="-6"/>
        </w:rPr>
        <w:t>weekf</w:t>
      </w:r>
      <w:proofErr w:type="spellEnd"/>
      <w:r w:rsidRPr="00B836E2">
        <w:rPr>
          <w:spacing w:val="-6"/>
        </w:rPr>
        <w:t xml:space="preserve"> is week as a factor.</w:t>
      </w:r>
    </w:p>
    <w:p w14:paraId="4FEA9B29" w14:textId="77777777" w:rsidR="00CF5A2D" w:rsidRPr="00B836E2" w:rsidRDefault="00CF5A2D" w:rsidP="002279F5">
      <w:pPr>
        <w:pStyle w:val="SourceCode"/>
        <w:spacing w:after="0"/>
        <w:rPr>
          <w:spacing w:val="-6"/>
          <w:sz w:val="24"/>
        </w:rPr>
      </w:pPr>
      <w:r w:rsidRPr="00B836E2">
        <w:rPr>
          <w:rStyle w:val="NormalTok"/>
          <w:spacing w:val="-6"/>
          <w:highlight w:val="yellow"/>
        </w:rPr>
        <w:t xml:space="preserve">fit.ar1_1 </w:t>
      </w:r>
      <w:r w:rsidRPr="00B836E2">
        <w:rPr>
          <w:rStyle w:val="OtherTok"/>
          <w:spacing w:val="-6"/>
          <w:highlight w:val="yellow"/>
        </w:rPr>
        <w:t>&lt;-</w:t>
      </w:r>
      <w:r w:rsidRPr="00B836E2">
        <w:rPr>
          <w:rStyle w:val="NormalTok"/>
          <w:spacing w:val="-6"/>
          <w:highlight w:val="yellow"/>
        </w:rPr>
        <w:t xml:space="preserve"> </w:t>
      </w:r>
      <w:proofErr w:type="spellStart"/>
      <w:proofErr w:type="gramStart"/>
      <w:r w:rsidRPr="00B836E2">
        <w:rPr>
          <w:rStyle w:val="FunctionTok"/>
          <w:spacing w:val="-6"/>
          <w:highlight w:val="yellow"/>
        </w:rPr>
        <w:t>gls</w:t>
      </w:r>
      <w:proofErr w:type="spellEnd"/>
      <w:r w:rsidRPr="00B836E2">
        <w:rPr>
          <w:rStyle w:val="NormalTok"/>
          <w:spacing w:val="-6"/>
          <w:highlight w:val="yellow"/>
        </w:rPr>
        <w:t>(</w:t>
      </w:r>
      <w:proofErr w:type="gramEnd"/>
      <w:r w:rsidRPr="00B836E2">
        <w:rPr>
          <w:rStyle w:val="NormalTok"/>
          <w:spacing w:val="-6"/>
          <w:highlight w:val="yellow"/>
        </w:rPr>
        <w:t xml:space="preserve">Strength </w:t>
      </w:r>
      <w:r w:rsidRPr="00B836E2">
        <w:rPr>
          <w:rStyle w:val="SpecialCharTok"/>
          <w:spacing w:val="-6"/>
          <w:highlight w:val="yellow"/>
        </w:rPr>
        <w:t>~</w:t>
      </w:r>
      <w:r w:rsidRPr="00B836E2">
        <w:rPr>
          <w:rStyle w:val="NormalTok"/>
          <w:spacing w:val="-6"/>
          <w:highlight w:val="yellow"/>
        </w:rPr>
        <w:t xml:space="preserve"> Group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f</w:t>
      </w:r>
      <w:proofErr w:type="spellEnd"/>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f</w:t>
      </w:r>
      <w:proofErr w:type="spellEnd"/>
      <w:r w:rsidRPr="00B836E2">
        <w:rPr>
          <w:rStyle w:val="SpecialCharTok"/>
          <w:spacing w:val="-6"/>
          <w:highlight w:val="yellow"/>
        </w:rPr>
        <w:t>*</w:t>
      </w:r>
      <w:r w:rsidRPr="00B836E2">
        <w:rPr>
          <w:rStyle w:val="NormalTok"/>
          <w:spacing w:val="-6"/>
          <w:highlight w:val="yellow"/>
        </w:rPr>
        <w:t xml:space="preserve">Group,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data =</w:t>
      </w:r>
      <w:r w:rsidRPr="00B836E2">
        <w:rPr>
          <w:rStyle w:val="NormalTok"/>
          <w:spacing w:val="-6"/>
          <w:highlight w:val="yellow"/>
        </w:rPr>
        <w:t xml:space="preserve"> strength_long1,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correlation =</w:t>
      </w:r>
      <w:r w:rsidRPr="00B836E2">
        <w:rPr>
          <w:rStyle w:val="NormalTok"/>
          <w:spacing w:val="-6"/>
          <w:highlight w:val="yellow"/>
        </w:rPr>
        <w:t xml:space="preserve"> </w:t>
      </w:r>
      <w:r w:rsidRPr="00B836E2">
        <w:rPr>
          <w:rStyle w:val="FunctionTok"/>
          <w:spacing w:val="-6"/>
          <w:highlight w:val="yellow"/>
        </w:rPr>
        <w:t>corAR1</w:t>
      </w:r>
      <w:r w:rsidRPr="00B836E2">
        <w:rPr>
          <w:rStyle w:val="NormalTok"/>
          <w:spacing w:val="-6"/>
          <w:highlight w:val="yellow"/>
        </w:rPr>
        <w:t>(</w:t>
      </w:r>
      <w:r w:rsidRPr="00B836E2">
        <w:rPr>
          <w:rStyle w:val="AttributeTok"/>
          <w:spacing w:val="-6"/>
          <w:highlight w:val="yellow"/>
        </w:rPr>
        <w:t>form =</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r w:rsidRPr="00B836E2">
        <w:rPr>
          <w:rStyle w:val="DecValTok"/>
          <w:spacing w:val="-6"/>
          <w:highlight w:val="yellow"/>
        </w:rPr>
        <w:t>1</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IDf</w:t>
      </w:r>
      <w:proofErr w:type="spellEnd"/>
      <w:r w:rsidRPr="00B836E2">
        <w:rPr>
          <w:rStyle w:val="NormalTok"/>
          <w:spacing w:val="-6"/>
          <w:highlight w:val="yellow"/>
        </w:rPr>
        <w:t xml:space="preserve">),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method =</w:t>
      </w:r>
      <w:r w:rsidRPr="00B836E2">
        <w:rPr>
          <w:rStyle w:val="NormalTok"/>
          <w:spacing w:val="-6"/>
          <w:highlight w:val="yellow"/>
        </w:rPr>
        <w:t xml:space="preserve"> </w:t>
      </w:r>
      <w:r w:rsidRPr="00B836E2">
        <w:rPr>
          <w:rStyle w:val="StringTok"/>
          <w:spacing w:val="-6"/>
          <w:highlight w:val="yellow"/>
        </w:rPr>
        <w:t>"REML"</w:t>
      </w:r>
      <w:r w:rsidRPr="00B836E2">
        <w:rPr>
          <w:rStyle w:val="NormalTok"/>
          <w:spacing w:val="-6"/>
          <w:highlight w:val="yellow"/>
        </w:rPr>
        <w:t>)</w:t>
      </w:r>
      <w:r w:rsidRPr="00B836E2">
        <w:rPr>
          <w:spacing w:val="-6"/>
          <w:sz w:val="24"/>
        </w:rPr>
        <w:br/>
      </w:r>
      <w:r w:rsidRPr="00B836E2">
        <w:rPr>
          <w:rStyle w:val="FunctionTok"/>
          <w:spacing w:val="-6"/>
        </w:rPr>
        <w:t>summary</w:t>
      </w:r>
      <w:r w:rsidRPr="00B836E2">
        <w:rPr>
          <w:rStyle w:val="NormalTok"/>
          <w:spacing w:val="-6"/>
        </w:rPr>
        <w:t>(fit.ar1_1)</w:t>
      </w:r>
    </w:p>
    <w:p w14:paraId="764F5573" w14:textId="77777777" w:rsidR="00CF5A2D" w:rsidRPr="00B836E2" w:rsidRDefault="00CF5A2D" w:rsidP="002279F5">
      <w:pPr>
        <w:pStyle w:val="SourceCode"/>
        <w:spacing w:after="0"/>
        <w:rPr>
          <w:spacing w:val="-6"/>
          <w:sz w:val="24"/>
        </w:rPr>
      </w:pPr>
      <w:r w:rsidRPr="00B836E2">
        <w:rPr>
          <w:rStyle w:val="VerbatimChar"/>
          <w:spacing w:val="-6"/>
        </w:rPr>
        <w:t>## Generalized least squares fit by REML</w:t>
      </w:r>
      <w:r w:rsidRPr="00B836E2">
        <w:rPr>
          <w:spacing w:val="-6"/>
          <w:sz w:val="24"/>
        </w:rPr>
        <w:br/>
      </w:r>
      <w:r w:rsidRPr="00B836E2">
        <w:rPr>
          <w:rStyle w:val="VerbatimChar"/>
          <w:spacing w:val="-6"/>
        </w:rPr>
        <w:t xml:space="preserve">##   Model: Strength ~ Group + </w:t>
      </w:r>
      <w:proofErr w:type="spellStart"/>
      <w:r w:rsidRPr="00B836E2">
        <w:rPr>
          <w:rStyle w:val="VerbatimChar"/>
          <w:spacing w:val="-6"/>
        </w:rPr>
        <w:t>Weekf</w:t>
      </w:r>
      <w:proofErr w:type="spellEnd"/>
      <w:r w:rsidRPr="00B836E2">
        <w:rPr>
          <w:rStyle w:val="VerbatimChar"/>
          <w:spacing w:val="-6"/>
        </w:rPr>
        <w:t xml:space="preserve"> + </w:t>
      </w:r>
      <w:proofErr w:type="spellStart"/>
      <w:r w:rsidRPr="00B836E2">
        <w:rPr>
          <w:rStyle w:val="VerbatimChar"/>
          <w:spacing w:val="-6"/>
        </w:rPr>
        <w:t>Weekf</w:t>
      </w:r>
      <w:proofErr w:type="spellEnd"/>
      <w:r w:rsidRPr="00B836E2">
        <w:rPr>
          <w:rStyle w:val="VerbatimChar"/>
          <w:spacing w:val="-6"/>
        </w:rPr>
        <w:t xml:space="preserve"> * Group </w:t>
      </w:r>
      <w:r w:rsidRPr="00B836E2">
        <w:rPr>
          <w:spacing w:val="-6"/>
          <w:sz w:val="24"/>
        </w:rPr>
        <w:br/>
      </w:r>
      <w:r w:rsidRPr="00B836E2">
        <w:rPr>
          <w:rStyle w:val="VerbatimChar"/>
          <w:spacing w:val="-6"/>
        </w:rPr>
        <w:t xml:space="preserve">##   Data: strength_long1 </w:t>
      </w:r>
      <w:r w:rsidRPr="00B836E2">
        <w:rPr>
          <w:spacing w:val="-6"/>
          <w:sz w:val="24"/>
        </w:rPr>
        <w:br/>
      </w:r>
      <w:r w:rsidRPr="00B836E2">
        <w:rPr>
          <w:rStyle w:val="VerbatimChar"/>
          <w:spacing w:val="-6"/>
        </w:rPr>
        <w:t xml:space="preserve">##        AIC      BIC    </w:t>
      </w:r>
      <w:proofErr w:type="spellStart"/>
      <w:r w:rsidRPr="00B836E2">
        <w:rPr>
          <w:rStyle w:val="VerbatimChar"/>
          <w:spacing w:val="-6"/>
        </w:rPr>
        <w:t>logLik</w:t>
      </w:r>
      <w:proofErr w:type="spellEnd"/>
      <w:r w:rsidRPr="00B836E2">
        <w:rPr>
          <w:spacing w:val="-6"/>
          <w:sz w:val="24"/>
        </w:rPr>
        <w:br/>
      </w:r>
      <w:r w:rsidRPr="00B836E2">
        <w:rPr>
          <w:rStyle w:val="VerbatimChar"/>
          <w:spacing w:val="-6"/>
        </w:rPr>
        <w:t>##   1312.804 1403.306 -633.4018</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rrelation Structure: AR(1)</w:t>
      </w:r>
      <w:r w:rsidRPr="00B836E2">
        <w:rPr>
          <w:spacing w:val="-6"/>
          <w:sz w:val="24"/>
        </w:rPr>
        <w:br/>
      </w:r>
      <w:r w:rsidRPr="00B836E2">
        <w:rPr>
          <w:rStyle w:val="VerbatimChar"/>
          <w:spacing w:val="-6"/>
        </w:rPr>
        <w:t xml:space="preserve">##  Formula: ~1 | </w:t>
      </w:r>
      <w:proofErr w:type="spellStart"/>
      <w:r w:rsidRPr="00B836E2">
        <w:rPr>
          <w:rStyle w:val="VerbatimChar"/>
          <w:spacing w:val="-6"/>
        </w:rPr>
        <w:t>IDf</w:t>
      </w:r>
      <w:proofErr w:type="spellEnd"/>
      <w:r w:rsidRPr="00B836E2">
        <w:rPr>
          <w:rStyle w:val="VerbatimChar"/>
          <w:spacing w:val="-6"/>
        </w:rPr>
        <w:t xml:space="preserve"> </w:t>
      </w:r>
      <w:r w:rsidRPr="00B836E2">
        <w:rPr>
          <w:spacing w:val="-6"/>
          <w:sz w:val="24"/>
        </w:rPr>
        <w:br/>
      </w:r>
      <w:r w:rsidRPr="00B836E2">
        <w:rPr>
          <w:rStyle w:val="VerbatimChar"/>
          <w:spacing w:val="-6"/>
        </w:rPr>
        <w:t>##  Parameter estimate(s):</w:t>
      </w:r>
      <w:r w:rsidRPr="00B836E2">
        <w:rPr>
          <w:spacing w:val="-6"/>
          <w:sz w:val="24"/>
        </w:rPr>
        <w:br/>
      </w:r>
      <w:r w:rsidRPr="00B836E2">
        <w:rPr>
          <w:rStyle w:val="VerbatimChar"/>
          <w:spacing w:val="-6"/>
        </w:rPr>
        <w:lastRenderedPageBreak/>
        <w:t xml:space="preserve">##       Phi </w:t>
      </w:r>
      <w:r w:rsidRPr="00B836E2">
        <w:rPr>
          <w:spacing w:val="-6"/>
          <w:sz w:val="24"/>
        </w:rPr>
        <w:br/>
      </w:r>
      <w:r w:rsidRPr="00B836E2">
        <w:rPr>
          <w:rStyle w:val="VerbatimChar"/>
          <w:spacing w:val="-6"/>
        </w:rPr>
        <w:t xml:space="preserve">## 0.9517769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efficients:</w:t>
      </w:r>
      <w:r w:rsidRPr="00B836E2">
        <w:rPr>
          <w:spacing w:val="-6"/>
          <w:sz w:val="24"/>
        </w:rPr>
        <w:br/>
      </w:r>
      <w:r w:rsidRPr="00B836E2">
        <w:rPr>
          <w:rStyle w:val="VerbatimChar"/>
          <w:spacing w:val="-6"/>
        </w:rPr>
        <w:t xml:space="preserve">##                       Value </w:t>
      </w:r>
      <w:proofErr w:type="spellStart"/>
      <w:r w:rsidRPr="00B836E2">
        <w:rPr>
          <w:rStyle w:val="VerbatimChar"/>
          <w:spacing w:val="-6"/>
        </w:rPr>
        <w:t>Std.Error</w:t>
      </w:r>
      <w:proofErr w:type="spellEnd"/>
      <w:r w:rsidRPr="00B836E2">
        <w:rPr>
          <w:rStyle w:val="VerbatimChar"/>
          <w:spacing w:val="-6"/>
        </w:rPr>
        <w:t xml:space="preserve">   t-value p-value</w:t>
      </w:r>
      <w:r w:rsidRPr="00B836E2">
        <w:rPr>
          <w:spacing w:val="-6"/>
          <w:sz w:val="24"/>
        </w:rPr>
        <w:br/>
      </w:r>
      <w:r w:rsidRPr="00B836E2">
        <w:rPr>
          <w:rStyle w:val="VerbatimChar"/>
          <w:spacing w:val="-6"/>
        </w:rPr>
        <w:t>## (Intercept)        79.75000 0.7334844 108.72760  0.0000</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0.06250 1.1002267  -0.05681  0.9547</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1.29762 1.0248804   1.26612  0.2063</w:t>
      </w:r>
      <w:r w:rsidRPr="00B836E2">
        <w:rPr>
          <w:spacing w:val="-6"/>
          <w:sz w:val="24"/>
        </w:rPr>
        <w:br/>
      </w:r>
      <w:r w:rsidRPr="00B836E2">
        <w:rPr>
          <w:rStyle w:val="VerbatimChar"/>
          <w:spacing w:val="-6"/>
        </w:rPr>
        <w:t>## WeekfWeek2          0.20000 0.2277894   0.87800  0.3805</w:t>
      </w:r>
      <w:r w:rsidRPr="00B836E2">
        <w:rPr>
          <w:spacing w:val="-6"/>
          <w:sz w:val="24"/>
        </w:rPr>
        <w:br/>
      </w:r>
      <w:r w:rsidRPr="00B836E2">
        <w:rPr>
          <w:rStyle w:val="VerbatimChar"/>
          <w:spacing w:val="-6"/>
        </w:rPr>
        <w:t>## WeekfWeek3          0.25000 0.3182354   0.78558  0.4326</w:t>
      </w:r>
      <w:r w:rsidRPr="00B836E2">
        <w:rPr>
          <w:spacing w:val="-6"/>
          <w:sz w:val="24"/>
        </w:rPr>
        <w:br/>
      </w:r>
      <w:r w:rsidRPr="00B836E2">
        <w:rPr>
          <w:rStyle w:val="VerbatimChar"/>
          <w:spacing w:val="-6"/>
        </w:rPr>
        <w:t>## WeekfWeek4          0.30000 0.3850689   0.77908  0.4364</w:t>
      </w:r>
      <w:r w:rsidRPr="00B836E2">
        <w:rPr>
          <w:spacing w:val="-6"/>
          <w:sz w:val="24"/>
        </w:rPr>
        <w:br/>
      </w:r>
      <w:r w:rsidRPr="00B836E2">
        <w:rPr>
          <w:rStyle w:val="VerbatimChar"/>
          <w:spacing w:val="-6"/>
        </w:rPr>
        <w:t>## WeekfWeek5          0.05000 0.4393354   0.11381  0.9095</w:t>
      </w:r>
      <w:r w:rsidRPr="00B836E2">
        <w:rPr>
          <w:spacing w:val="-6"/>
          <w:sz w:val="24"/>
        </w:rPr>
        <w:br/>
      </w:r>
      <w:r w:rsidRPr="00B836E2">
        <w:rPr>
          <w:rStyle w:val="VerbatimChar"/>
          <w:spacing w:val="-6"/>
        </w:rPr>
        <w:t>## WeekfWeek6         -0.15000 0.4853821  -0.30903  0.7575</w:t>
      </w:r>
      <w:r w:rsidRPr="00B836E2">
        <w:rPr>
          <w:spacing w:val="-6"/>
          <w:sz w:val="24"/>
        </w:rPr>
        <w:br/>
      </w:r>
      <w:r w:rsidRPr="00B836E2">
        <w:rPr>
          <w:rStyle w:val="VerbatimChar"/>
          <w:spacing w:val="-6"/>
        </w:rPr>
        <w:t>## WeekfWeek7         -0.15000 0.5254737  -0.28546  0.7755</w:t>
      </w:r>
      <w:r w:rsidRPr="00B836E2">
        <w:rPr>
          <w:spacing w:val="-6"/>
          <w:sz w:val="24"/>
        </w:rPr>
        <w:br/>
      </w:r>
      <w:r w:rsidRPr="00B836E2">
        <w:rPr>
          <w:rStyle w:val="VerbatimChar"/>
          <w:spacing w:val="-6"/>
        </w:rPr>
        <w:t>## GroupRI:WeekfWeek2  0.67500 0.3416840   1.97551  0.0489</w:t>
      </w:r>
      <w:r w:rsidRPr="00B836E2">
        <w:rPr>
          <w:spacing w:val="-6"/>
          <w:sz w:val="24"/>
        </w:rPr>
        <w:br/>
      </w:r>
      <w:r w:rsidRPr="00B836E2">
        <w:rPr>
          <w:rStyle w:val="VerbatimChar"/>
          <w:spacing w:val="-6"/>
        </w:rPr>
        <w:t>## GroupWI:WeekfWeek2  0.41905 0.3182847   1.31658  0.1888</w:t>
      </w:r>
      <w:r w:rsidRPr="00B836E2">
        <w:rPr>
          <w:spacing w:val="-6"/>
          <w:sz w:val="24"/>
        </w:rPr>
        <w:br/>
      </w:r>
      <w:r w:rsidRPr="00B836E2">
        <w:rPr>
          <w:rStyle w:val="VerbatimChar"/>
          <w:spacing w:val="-6"/>
        </w:rPr>
        <w:t>## GroupRI:WeekfWeek3  0.87500 0.4773531   1.83302  0.0676</w:t>
      </w:r>
      <w:r w:rsidRPr="00B836E2">
        <w:rPr>
          <w:spacing w:val="-6"/>
          <w:sz w:val="24"/>
        </w:rPr>
        <w:br/>
      </w:r>
      <w:r w:rsidRPr="00B836E2">
        <w:rPr>
          <w:rStyle w:val="VerbatimChar"/>
          <w:spacing w:val="-6"/>
        </w:rPr>
        <w:t>## GroupWI:WeekfWeek3  0.60714 0.4446628   1.36540  0.1729</w:t>
      </w:r>
      <w:r w:rsidRPr="00B836E2">
        <w:rPr>
          <w:spacing w:val="-6"/>
          <w:sz w:val="24"/>
        </w:rPr>
        <w:br/>
      </w:r>
      <w:r w:rsidRPr="00B836E2">
        <w:rPr>
          <w:rStyle w:val="VerbatimChar"/>
          <w:spacing w:val="-6"/>
        </w:rPr>
        <w:t>## GroupRI:WeekfWeek4  1.01250 0.5776033   1.75293  0.0804</w:t>
      </w:r>
      <w:r w:rsidRPr="00B836E2">
        <w:rPr>
          <w:spacing w:val="-6"/>
          <w:sz w:val="24"/>
        </w:rPr>
        <w:br/>
      </w:r>
      <w:r w:rsidRPr="00B836E2">
        <w:rPr>
          <w:rStyle w:val="VerbatimChar"/>
          <w:spacing w:val="-6"/>
        </w:rPr>
        <w:t>## GroupWI:WeekfWeek4  1.17619 0.5380476   2.18603  0.0294</w:t>
      </w:r>
      <w:r w:rsidRPr="00B836E2">
        <w:rPr>
          <w:spacing w:val="-6"/>
          <w:sz w:val="24"/>
        </w:rPr>
        <w:br/>
      </w:r>
      <w:r w:rsidRPr="00B836E2">
        <w:rPr>
          <w:rStyle w:val="VerbatimChar"/>
          <w:spacing w:val="-6"/>
        </w:rPr>
        <w:t>## GroupRI:WeekfWeek5  1.51250 0.6590031   2.29513  0.0223</w:t>
      </w:r>
      <w:r w:rsidRPr="00B836E2">
        <w:rPr>
          <w:spacing w:val="-6"/>
          <w:sz w:val="24"/>
        </w:rPr>
        <w:br/>
      </w:r>
      <w:r w:rsidRPr="00B836E2">
        <w:rPr>
          <w:rStyle w:val="VerbatimChar"/>
          <w:spacing w:val="-6"/>
        </w:rPr>
        <w:t>## GroupWI:WeekfWeek5  1.52143 0.6138730   2.47841  0.0136</w:t>
      </w:r>
      <w:r w:rsidRPr="00B836E2">
        <w:rPr>
          <w:spacing w:val="-6"/>
          <w:sz w:val="24"/>
        </w:rPr>
        <w:br/>
      </w:r>
      <w:r w:rsidRPr="00B836E2">
        <w:rPr>
          <w:rStyle w:val="VerbatimChar"/>
          <w:spacing w:val="-6"/>
        </w:rPr>
        <w:t>## GroupRI:WeekfWeek6  1.58750 0.7280732   2.18041  0.0298</w:t>
      </w:r>
      <w:r w:rsidRPr="00B836E2">
        <w:rPr>
          <w:spacing w:val="-6"/>
          <w:sz w:val="24"/>
        </w:rPr>
        <w:br/>
      </w:r>
      <w:r w:rsidRPr="00B836E2">
        <w:rPr>
          <w:rStyle w:val="VerbatimChar"/>
          <w:spacing w:val="-6"/>
        </w:rPr>
        <w:t>## GroupWI:WeekfWeek6  1.81667 0.6782129   2.67861  0.0077</w:t>
      </w:r>
      <w:r w:rsidRPr="00B836E2">
        <w:rPr>
          <w:spacing w:val="-6"/>
          <w:sz w:val="24"/>
        </w:rPr>
        <w:br/>
      </w:r>
      <w:r w:rsidRPr="00B836E2">
        <w:rPr>
          <w:rStyle w:val="VerbatimChar"/>
          <w:spacing w:val="-6"/>
        </w:rPr>
        <w:t>## GroupRI:WeekfWeek7  1.58750 0.7882106   2.01406  0.0447</w:t>
      </w:r>
      <w:r w:rsidRPr="00B836E2">
        <w:rPr>
          <w:spacing w:val="-6"/>
          <w:sz w:val="24"/>
        </w:rPr>
        <w:br/>
      </w:r>
      <w:r w:rsidRPr="00B836E2">
        <w:rPr>
          <w:rStyle w:val="VerbatimChar"/>
          <w:spacing w:val="-6"/>
        </w:rPr>
        <w:t>## GroupWI:WeekfWeek7  2.19762 0.7342320   2.99309  0.0029</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xml:space="preserve">##  Correlation: </w:t>
      </w:r>
      <w:r w:rsidRPr="00B836E2">
        <w:rPr>
          <w:spacing w:val="-6"/>
          <w:sz w:val="24"/>
        </w:rPr>
        <w:br/>
      </w:r>
      <w:r w:rsidRPr="00B836E2">
        <w:rPr>
          <w:rStyle w:val="VerbatimChar"/>
          <w:spacing w:val="-6"/>
        </w:rPr>
        <w:t>##                    (</w:t>
      </w:r>
      <w:proofErr w:type="spellStart"/>
      <w:r w:rsidRPr="00B836E2">
        <w:rPr>
          <w:rStyle w:val="VerbatimChar"/>
          <w:spacing w:val="-6"/>
        </w:rPr>
        <w:t>Intr</w:t>
      </w:r>
      <w:proofErr w:type="spellEnd"/>
      <w:r w:rsidRPr="00B836E2">
        <w:rPr>
          <w:rStyle w:val="VerbatimChar"/>
          <w:spacing w:val="-6"/>
        </w:rPr>
        <w:t>) GropRI GropWI WkfWk2 WkfWk3 WkfWk4 WkfWk5 WkfWk6</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0.667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0.716  0.477                                          </w:t>
      </w:r>
      <w:r w:rsidRPr="00B836E2">
        <w:rPr>
          <w:spacing w:val="-6"/>
          <w:sz w:val="24"/>
        </w:rPr>
        <w:br/>
      </w:r>
      <w:r w:rsidRPr="00B836E2">
        <w:rPr>
          <w:rStyle w:val="VerbatimChar"/>
          <w:spacing w:val="-6"/>
        </w:rPr>
        <w:t xml:space="preserve">## WeekfWeek2         -0.155  0.104  0.111                                   </w:t>
      </w:r>
      <w:r w:rsidRPr="00B836E2">
        <w:rPr>
          <w:spacing w:val="-6"/>
          <w:sz w:val="24"/>
        </w:rPr>
        <w:br/>
      </w:r>
      <w:r w:rsidRPr="00B836E2">
        <w:rPr>
          <w:rStyle w:val="VerbatimChar"/>
          <w:spacing w:val="-6"/>
        </w:rPr>
        <w:t xml:space="preserve">## WeekfWeek3         -0.217  0.145  0.155  0.699                            </w:t>
      </w:r>
      <w:r w:rsidRPr="00B836E2">
        <w:rPr>
          <w:spacing w:val="-6"/>
          <w:sz w:val="24"/>
        </w:rPr>
        <w:br/>
      </w:r>
      <w:r w:rsidRPr="00B836E2">
        <w:rPr>
          <w:rStyle w:val="VerbatimChar"/>
          <w:spacing w:val="-6"/>
        </w:rPr>
        <w:t xml:space="preserve">## WeekfWeek4         -0.262  0.175  0.188  0.564  0.807                     </w:t>
      </w:r>
      <w:r w:rsidRPr="00B836E2">
        <w:rPr>
          <w:spacing w:val="-6"/>
          <w:sz w:val="24"/>
        </w:rPr>
        <w:br/>
      </w:r>
      <w:r w:rsidRPr="00B836E2">
        <w:rPr>
          <w:rStyle w:val="VerbatimChar"/>
          <w:spacing w:val="-6"/>
        </w:rPr>
        <w:t xml:space="preserve">## WeekfWeek5         -0.299  0.200  0.214  0.483  0.690  0.855              </w:t>
      </w:r>
      <w:r w:rsidRPr="00B836E2">
        <w:rPr>
          <w:spacing w:val="-6"/>
          <w:sz w:val="24"/>
        </w:rPr>
        <w:br/>
      </w:r>
      <w:r w:rsidRPr="00B836E2">
        <w:rPr>
          <w:rStyle w:val="VerbatimChar"/>
          <w:spacing w:val="-6"/>
        </w:rPr>
        <w:t xml:space="preserve">## WeekfWeek6         -0.331  0.221  0.237  0.427  0.610  0.756  0.883       </w:t>
      </w:r>
      <w:r w:rsidRPr="00B836E2">
        <w:rPr>
          <w:spacing w:val="-6"/>
          <w:sz w:val="24"/>
        </w:rPr>
        <w:br/>
      </w:r>
      <w:r w:rsidRPr="00B836E2">
        <w:rPr>
          <w:rStyle w:val="VerbatimChar"/>
          <w:spacing w:val="-6"/>
        </w:rPr>
        <w:t>## WeekfWeek7         -0.358  0.239  0.256  0.386  0.551  0.682  0.797  0.901</w:t>
      </w:r>
      <w:r w:rsidRPr="00B836E2">
        <w:rPr>
          <w:spacing w:val="-6"/>
          <w:sz w:val="24"/>
        </w:rPr>
        <w:br/>
      </w:r>
      <w:r w:rsidRPr="00B836E2">
        <w:rPr>
          <w:rStyle w:val="VerbatimChar"/>
          <w:spacing w:val="-6"/>
        </w:rPr>
        <w:t>## GroupRI:WeekfWeek2  0.104 -0.155 -0.074 -0.667 -0.466 -0.376 -0.322 -0.285</w:t>
      </w:r>
      <w:r w:rsidRPr="00B836E2">
        <w:rPr>
          <w:spacing w:val="-6"/>
          <w:sz w:val="24"/>
        </w:rPr>
        <w:br/>
      </w:r>
      <w:r w:rsidRPr="00B836E2">
        <w:rPr>
          <w:rStyle w:val="VerbatimChar"/>
          <w:spacing w:val="-6"/>
        </w:rPr>
        <w:t>## GroupWI:WeekfWeek2  0.111 -0.074 -0.155 -0.716 -0.500 -0.403 -0.346 -0.306</w:t>
      </w:r>
      <w:r w:rsidRPr="00B836E2">
        <w:rPr>
          <w:spacing w:val="-6"/>
          <w:sz w:val="24"/>
        </w:rPr>
        <w:br/>
      </w:r>
      <w:r w:rsidRPr="00B836E2">
        <w:rPr>
          <w:rStyle w:val="VerbatimChar"/>
          <w:spacing w:val="-6"/>
        </w:rPr>
        <w:t>## GroupRI:WeekfWeek3  0.145 -0.217 -0.104 -0.466 -0.667 -0.538 -0.460 -0.407</w:t>
      </w:r>
      <w:r w:rsidRPr="00B836E2">
        <w:rPr>
          <w:spacing w:val="-6"/>
          <w:sz w:val="24"/>
        </w:rPr>
        <w:br/>
      </w:r>
      <w:r w:rsidRPr="00B836E2">
        <w:rPr>
          <w:rStyle w:val="VerbatimChar"/>
          <w:spacing w:val="-6"/>
        </w:rPr>
        <w:t>## GroupWI:WeekfWeek3  0.155 -0.104 -0.217 -0.500 -0.716 -0.577 -0.494 -0.437</w:t>
      </w:r>
      <w:r w:rsidRPr="00B836E2">
        <w:rPr>
          <w:spacing w:val="-6"/>
          <w:sz w:val="24"/>
        </w:rPr>
        <w:br/>
      </w:r>
      <w:r w:rsidRPr="00B836E2">
        <w:rPr>
          <w:rStyle w:val="VerbatimChar"/>
          <w:spacing w:val="-6"/>
        </w:rPr>
        <w:t>## GroupRI:WeekfWeek4  0.175 -0.262 -0.125 -0.376 -0.538 -0.667 -0.570 -0.504</w:t>
      </w:r>
      <w:r w:rsidRPr="00B836E2">
        <w:rPr>
          <w:spacing w:val="-6"/>
          <w:sz w:val="24"/>
        </w:rPr>
        <w:br/>
      </w:r>
      <w:r w:rsidRPr="00B836E2">
        <w:rPr>
          <w:rStyle w:val="VerbatimChar"/>
          <w:spacing w:val="-6"/>
        </w:rPr>
        <w:t>## GroupWI:WeekfWeek4  0.188 -0.125 -0.262 -0.403 -0.577 -0.716 -0.612 -0.541</w:t>
      </w:r>
      <w:r w:rsidRPr="00B836E2">
        <w:rPr>
          <w:spacing w:val="-6"/>
          <w:sz w:val="24"/>
        </w:rPr>
        <w:br/>
      </w:r>
      <w:r w:rsidRPr="00B836E2">
        <w:rPr>
          <w:rStyle w:val="VerbatimChar"/>
          <w:spacing w:val="-6"/>
        </w:rPr>
        <w:t>## GroupRI:WeekfWeek5  0.200 -0.299 -0.143 -0.322 -0.460 -0.570 -0.667 -0.589</w:t>
      </w:r>
      <w:r w:rsidRPr="00B836E2">
        <w:rPr>
          <w:spacing w:val="-6"/>
          <w:sz w:val="24"/>
        </w:rPr>
        <w:br/>
      </w:r>
      <w:r w:rsidRPr="00B836E2">
        <w:rPr>
          <w:rStyle w:val="VerbatimChar"/>
          <w:spacing w:val="-6"/>
        </w:rPr>
        <w:t>## GroupWI:WeekfWeek5  0.214 -0.143 -0.299 -0.346 -0.494 -0.612 -0.716 -0.632</w:t>
      </w:r>
      <w:r w:rsidRPr="00B836E2">
        <w:rPr>
          <w:spacing w:val="-6"/>
          <w:sz w:val="24"/>
        </w:rPr>
        <w:br/>
      </w:r>
      <w:r w:rsidRPr="00B836E2">
        <w:rPr>
          <w:rStyle w:val="VerbatimChar"/>
          <w:spacing w:val="-6"/>
        </w:rPr>
        <w:t>## GroupRI:WeekfWeek6  0.221 -0.331 -0.158 -0.285 -0.407 -0.504 -0.589 -0.667</w:t>
      </w:r>
      <w:r w:rsidRPr="00B836E2">
        <w:rPr>
          <w:spacing w:val="-6"/>
          <w:sz w:val="24"/>
        </w:rPr>
        <w:br/>
      </w:r>
      <w:r w:rsidRPr="00B836E2">
        <w:rPr>
          <w:rStyle w:val="VerbatimChar"/>
          <w:spacing w:val="-6"/>
        </w:rPr>
        <w:t>## GroupWI:WeekfWeek6  0.237 -0.158 -0.331 -0.306 -0.437 -0.541 -0.632 -0.716</w:t>
      </w:r>
      <w:r w:rsidRPr="00B836E2">
        <w:rPr>
          <w:spacing w:val="-6"/>
          <w:sz w:val="24"/>
        </w:rPr>
        <w:br/>
      </w:r>
      <w:r w:rsidRPr="00B836E2">
        <w:rPr>
          <w:rStyle w:val="VerbatimChar"/>
          <w:spacing w:val="-6"/>
        </w:rPr>
        <w:lastRenderedPageBreak/>
        <w:t>## GroupRI:WeekfWeek7  0.239 -0.358 -0.171 -0.257 -0.368 -0.455 -0.531 -0.601</w:t>
      </w:r>
      <w:r w:rsidRPr="00B836E2">
        <w:rPr>
          <w:spacing w:val="-6"/>
          <w:sz w:val="24"/>
        </w:rPr>
        <w:br/>
      </w:r>
      <w:r w:rsidRPr="00B836E2">
        <w:rPr>
          <w:rStyle w:val="VerbatimChar"/>
          <w:spacing w:val="-6"/>
        </w:rPr>
        <w:t>## GroupWI:WeekfWeek7  0.256 -0.171 -0.358 -0.276 -0.395 -0.488 -0.570 -0.645</w:t>
      </w:r>
      <w:r w:rsidRPr="00B836E2">
        <w:rPr>
          <w:spacing w:val="-6"/>
          <w:sz w:val="24"/>
        </w:rPr>
        <w:br/>
      </w:r>
      <w:r w:rsidRPr="00B836E2">
        <w:rPr>
          <w:rStyle w:val="VerbatimChar"/>
          <w:spacing w:val="-6"/>
        </w:rPr>
        <w:t>##                    WkfWk7 GRI:WW2 GWI:WW2 GRI:WW3 GWI:WW3 GRI:WW4 GWI:WW4</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eekfWeek2                                                               </w:t>
      </w:r>
      <w:r w:rsidRPr="00B836E2">
        <w:rPr>
          <w:spacing w:val="-6"/>
          <w:sz w:val="24"/>
        </w:rPr>
        <w:br/>
      </w:r>
      <w:r w:rsidRPr="00B836E2">
        <w:rPr>
          <w:rStyle w:val="VerbatimChar"/>
          <w:spacing w:val="-6"/>
        </w:rPr>
        <w:t xml:space="preserve">## WeekfWeek3                                                               </w:t>
      </w:r>
      <w:r w:rsidRPr="00B836E2">
        <w:rPr>
          <w:spacing w:val="-6"/>
          <w:sz w:val="24"/>
        </w:rPr>
        <w:br/>
      </w:r>
      <w:r w:rsidRPr="00B836E2">
        <w:rPr>
          <w:rStyle w:val="VerbatimChar"/>
          <w:spacing w:val="-6"/>
        </w:rPr>
        <w:t xml:space="preserve">## WeekfWeek4                                                               </w:t>
      </w:r>
      <w:r w:rsidRPr="00B836E2">
        <w:rPr>
          <w:spacing w:val="-6"/>
          <w:sz w:val="24"/>
        </w:rPr>
        <w:br/>
      </w:r>
      <w:r w:rsidRPr="00B836E2">
        <w:rPr>
          <w:rStyle w:val="VerbatimChar"/>
          <w:spacing w:val="-6"/>
        </w:rPr>
        <w:t xml:space="preserve">## WeekfWeek5                                                               </w:t>
      </w:r>
      <w:r w:rsidRPr="00B836E2">
        <w:rPr>
          <w:spacing w:val="-6"/>
          <w:sz w:val="24"/>
        </w:rPr>
        <w:br/>
      </w:r>
      <w:r w:rsidRPr="00B836E2">
        <w:rPr>
          <w:rStyle w:val="VerbatimChar"/>
          <w:spacing w:val="-6"/>
        </w:rPr>
        <w:t xml:space="preserve">## WeekfWeek6                                                               </w:t>
      </w:r>
      <w:r w:rsidRPr="00B836E2">
        <w:rPr>
          <w:spacing w:val="-6"/>
          <w:sz w:val="24"/>
        </w:rPr>
        <w:br/>
      </w:r>
      <w:r w:rsidRPr="00B836E2">
        <w:rPr>
          <w:rStyle w:val="VerbatimChar"/>
          <w:spacing w:val="-6"/>
        </w:rPr>
        <w:t xml:space="preserve">## WeekfWeek7                                                               </w:t>
      </w:r>
      <w:r w:rsidRPr="00B836E2">
        <w:rPr>
          <w:spacing w:val="-6"/>
          <w:sz w:val="24"/>
        </w:rPr>
        <w:br/>
      </w:r>
      <w:r w:rsidRPr="00B836E2">
        <w:rPr>
          <w:rStyle w:val="VerbatimChar"/>
          <w:spacing w:val="-6"/>
        </w:rPr>
        <w:t xml:space="preserve">## GroupRI:WeekfWeek2 -0.257                                                </w:t>
      </w:r>
      <w:r w:rsidRPr="00B836E2">
        <w:rPr>
          <w:spacing w:val="-6"/>
          <w:sz w:val="24"/>
        </w:rPr>
        <w:br/>
      </w:r>
      <w:r w:rsidRPr="00B836E2">
        <w:rPr>
          <w:rStyle w:val="VerbatimChar"/>
          <w:spacing w:val="-6"/>
        </w:rPr>
        <w:t xml:space="preserve">## GroupWI:WeekfWeek2 -0.276  0.477                                         </w:t>
      </w:r>
      <w:r w:rsidRPr="00B836E2">
        <w:rPr>
          <w:spacing w:val="-6"/>
          <w:sz w:val="24"/>
        </w:rPr>
        <w:br/>
      </w:r>
      <w:r w:rsidRPr="00B836E2">
        <w:rPr>
          <w:rStyle w:val="VerbatimChar"/>
          <w:spacing w:val="-6"/>
        </w:rPr>
        <w:t xml:space="preserve">## GroupRI:WeekfWeek3 -0.368  0.699   0.333                                 </w:t>
      </w:r>
      <w:r w:rsidRPr="00B836E2">
        <w:rPr>
          <w:spacing w:val="-6"/>
          <w:sz w:val="24"/>
        </w:rPr>
        <w:br/>
      </w:r>
      <w:r w:rsidRPr="00B836E2">
        <w:rPr>
          <w:rStyle w:val="VerbatimChar"/>
          <w:spacing w:val="-6"/>
        </w:rPr>
        <w:t xml:space="preserve">## GroupWI:WeekfWeek3 -0.395  0.333   0.699   0.477                         </w:t>
      </w:r>
      <w:r w:rsidRPr="00B836E2">
        <w:rPr>
          <w:spacing w:val="-6"/>
          <w:sz w:val="24"/>
        </w:rPr>
        <w:br/>
      </w:r>
      <w:r w:rsidRPr="00B836E2">
        <w:rPr>
          <w:rStyle w:val="VerbatimChar"/>
          <w:spacing w:val="-6"/>
        </w:rPr>
        <w:t xml:space="preserve">## GroupRI:WeekfWeek4 -0.455  0.564   0.269   0.807   0.385                 </w:t>
      </w:r>
      <w:r w:rsidRPr="00B836E2">
        <w:rPr>
          <w:spacing w:val="-6"/>
          <w:sz w:val="24"/>
        </w:rPr>
        <w:br/>
      </w:r>
      <w:r w:rsidRPr="00B836E2">
        <w:rPr>
          <w:rStyle w:val="VerbatimChar"/>
          <w:spacing w:val="-6"/>
        </w:rPr>
        <w:t xml:space="preserve">## GroupWI:WeekfWeek4 -0.488  0.269   0.564   0.385   0.807   0.477         </w:t>
      </w:r>
      <w:r w:rsidRPr="00B836E2">
        <w:rPr>
          <w:spacing w:val="-6"/>
          <w:sz w:val="24"/>
        </w:rPr>
        <w:br/>
      </w:r>
      <w:r w:rsidRPr="00B836E2">
        <w:rPr>
          <w:rStyle w:val="VerbatimChar"/>
          <w:spacing w:val="-6"/>
        </w:rPr>
        <w:t xml:space="preserve">## GroupRI:WeekfWeek5 -0.531  0.483   0.230   0.690   0.329   0.855   0.408 </w:t>
      </w:r>
      <w:r w:rsidRPr="00B836E2">
        <w:rPr>
          <w:spacing w:val="-6"/>
          <w:sz w:val="24"/>
        </w:rPr>
        <w:br/>
      </w:r>
      <w:r w:rsidRPr="00B836E2">
        <w:rPr>
          <w:rStyle w:val="VerbatimChar"/>
          <w:spacing w:val="-6"/>
        </w:rPr>
        <w:t xml:space="preserve">## GroupWI:WeekfWeek5 -0.570  0.230   0.483   0.329   0.690   0.408   0.855 </w:t>
      </w:r>
      <w:r w:rsidRPr="00B836E2">
        <w:rPr>
          <w:spacing w:val="-6"/>
          <w:sz w:val="24"/>
        </w:rPr>
        <w:br/>
      </w:r>
      <w:r w:rsidRPr="00B836E2">
        <w:rPr>
          <w:rStyle w:val="VerbatimChar"/>
          <w:spacing w:val="-6"/>
        </w:rPr>
        <w:t xml:space="preserve">## GroupRI:WeekfWeek6 -0.601  0.427   0.204   0.610   0.291   0.756   0.361 </w:t>
      </w:r>
      <w:r w:rsidRPr="00B836E2">
        <w:rPr>
          <w:spacing w:val="-6"/>
          <w:sz w:val="24"/>
        </w:rPr>
        <w:br/>
      </w:r>
      <w:r w:rsidRPr="00B836E2">
        <w:rPr>
          <w:rStyle w:val="VerbatimChar"/>
          <w:spacing w:val="-6"/>
        </w:rPr>
        <w:t xml:space="preserve">## GroupWI:WeekfWeek6 -0.645  0.204   0.427   0.291   0.610   0.361   0.756 </w:t>
      </w:r>
      <w:r w:rsidRPr="00B836E2">
        <w:rPr>
          <w:spacing w:val="-6"/>
          <w:sz w:val="24"/>
        </w:rPr>
        <w:br/>
      </w:r>
      <w:r w:rsidRPr="00B836E2">
        <w:rPr>
          <w:rStyle w:val="VerbatimChar"/>
          <w:spacing w:val="-6"/>
        </w:rPr>
        <w:t xml:space="preserve">## GroupRI:WeekfWeek7 -0.667  0.386   0.184   0.551   0.263   0.682   0.326 </w:t>
      </w:r>
      <w:r w:rsidRPr="00B836E2">
        <w:rPr>
          <w:spacing w:val="-6"/>
          <w:sz w:val="24"/>
        </w:rPr>
        <w:br/>
      </w:r>
      <w:r w:rsidRPr="00B836E2">
        <w:rPr>
          <w:rStyle w:val="VerbatimChar"/>
          <w:spacing w:val="-6"/>
        </w:rPr>
        <w:t xml:space="preserve">## GroupWI:WeekfWeek7 -0.716  0.184   0.386   0.263   0.551   0.326   0.682 </w:t>
      </w:r>
      <w:r w:rsidRPr="00B836E2">
        <w:rPr>
          <w:spacing w:val="-6"/>
          <w:sz w:val="24"/>
        </w:rPr>
        <w:br/>
      </w:r>
      <w:r w:rsidRPr="00B836E2">
        <w:rPr>
          <w:rStyle w:val="VerbatimChar"/>
          <w:spacing w:val="-6"/>
        </w:rPr>
        <w:t>##                    GRI:WW5 GWI:WW5 GRI:WW6 GWI:WW6 GRI:WW7</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eekfWeek2                                                </w:t>
      </w:r>
      <w:r w:rsidRPr="00B836E2">
        <w:rPr>
          <w:spacing w:val="-6"/>
          <w:sz w:val="24"/>
        </w:rPr>
        <w:br/>
      </w:r>
      <w:r w:rsidRPr="00B836E2">
        <w:rPr>
          <w:rStyle w:val="VerbatimChar"/>
          <w:spacing w:val="-6"/>
        </w:rPr>
        <w:t xml:space="preserve">## WeekfWeek3                                                </w:t>
      </w:r>
      <w:r w:rsidRPr="00B836E2">
        <w:rPr>
          <w:spacing w:val="-6"/>
          <w:sz w:val="24"/>
        </w:rPr>
        <w:br/>
      </w:r>
      <w:r w:rsidRPr="00B836E2">
        <w:rPr>
          <w:rStyle w:val="VerbatimChar"/>
          <w:spacing w:val="-6"/>
        </w:rPr>
        <w:t xml:space="preserve">## WeekfWeek4                                                </w:t>
      </w:r>
      <w:r w:rsidRPr="00B836E2">
        <w:rPr>
          <w:spacing w:val="-6"/>
          <w:sz w:val="24"/>
        </w:rPr>
        <w:br/>
      </w:r>
      <w:r w:rsidRPr="00B836E2">
        <w:rPr>
          <w:rStyle w:val="VerbatimChar"/>
          <w:spacing w:val="-6"/>
        </w:rPr>
        <w:t xml:space="preserve">## WeekfWeek5                                                </w:t>
      </w:r>
      <w:r w:rsidRPr="00B836E2">
        <w:rPr>
          <w:spacing w:val="-6"/>
          <w:sz w:val="24"/>
        </w:rPr>
        <w:br/>
      </w:r>
      <w:r w:rsidRPr="00B836E2">
        <w:rPr>
          <w:rStyle w:val="VerbatimChar"/>
          <w:spacing w:val="-6"/>
        </w:rPr>
        <w:t xml:space="preserve">## WeekfWeek6                                                </w:t>
      </w:r>
      <w:r w:rsidRPr="00B836E2">
        <w:rPr>
          <w:spacing w:val="-6"/>
          <w:sz w:val="24"/>
        </w:rPr>
        <w:br/>
      </w:r>
      <w:r w:rsidRPr="00B836E2">
        <w:rPr>
          <w:rStyle w:val="VerbatimChar"/>
          <w:spacing w:val="-6"/>
        </w:rPr>
        <w:t xml:space="preserve">## WeekfWeek7                                                </w:t>
      </w:r>
      <w:r w:rsidRPr="00B836E2">
        <w:rPr>
          <w:spacing w:val="-6"/>
          <w:sz w:val="24"/>
        </w:rPr>
        <w:br/>
      </w:r>
      <w:r w:rsidRPr="00B836E2">
        <w:rPr>
          <w:rStyle w:val="VerbatimChar"/>
          <w:spacing w:val="-6"/>
        </w:rPr>
        <w:t xml:space="preserve">## GroupRI:WeekfWeek2                                        </w:t>
      </w:r>
      <w:r w:rsidRPr="00B836E2">
        <w:rPr>
          <w:spacing w:val="-6"/>
          <w:sz w:val="24"/>
        </w:rPr>
        <w:br/>
      </w:r>
      <w:r w:rsidRPr="00B836E2">
        <w:rPr>
          <w:rStyle w:val="VerbatimChar"/>
          <w:spacing w:val="-6"/>
        </w:rPr>
        <w:t xml:space="preserve">## GroupWI:WeekfWeek2                                        </w:t>
      </w:r>
      <w:r w:rsidRPr="00B836E2">
        <w:rPr>
          <w:spacing w:val="-6"/>
          <w:sz w:val="24"/>
        </w:rPr>
        <w:br/>
      </w:r>
      <w:r w:rsidRPr="00B836E2">
        <w:rPr>
          <w:rStyle w:val="VerbatimChar"/>
          <w:spacing w:val="-6"/>
        </w:rPr>
        <w:t xml:space="preserve">## GroupRI:WeekfWeek3                                        </w:t>
      </w:r>
      <w:r w:rsidRPr="00B836E2">
        <w:rPr>
          <w:spacing w:val="-6"/>
          <w:sz w:val="24"/>
        </w:rPr>
        <w:br/>
      </w:r>
      <w:r w:rsidRPr="00B836E2">
        <w:rPr>
          <w:rStyle w:val="VerbatimChar"/>
          <w:spacing w:val="-6"/>
        </w:rPr>
        <w:t xml:space="preserve">## GroupWI:WeekfWeek3                                        </w:t>
      </w:r>
      <w:r w:rsidRPr="00B836E2">
        <w:rPr>
          <w:spacing w:val="-6"/>
          <w:sz w:val="24"/>
        </w:rPr>
        <w:br/>
      </w:r>
      <w:r w:rsidRPr="00B836E2">
        <w:rPr>
          <w:rStyle w:val="VerbatimChar"/>
          <w:spacing w:val="-6"/>
        </w:rPr>
        <w:t xml:space="preserve">## GroupRI:WeekfWeek4                                        </w:t>
      </w:r>
      <w:r w:rsidRPr="00B836E2">
        <w:rPr>
          <w:spacing w:val="-6"/>
          <w:sz w:val="24"/>
        </w:rPr>
        <w:br/>
      </w:r>
      <w:r w:rsidRPr="00B836E2">
        <w:rPr>
          <w:rStyle w:val="VerbatimChar"/>
          <w:spacing w:val="-6"/>
        </w:rPr>
        <w:t xml:space="preserve">## GroupWI:WeekfWeek4                                        </w:t>
      </w:r>
      <w:r w:rsidRPr="00B836E2">
        <w:rPr>
          <w:spacing w:val="-6"/>
          <w:sz w:val="24"/>
        </w:rPr>
        <w:br/>
      </w:r>
      <w:r w:rsidRPr="00B836E2">
        <w:rPr>
          <w:rStyle w:val="VerbatimChar"/>
          <w:spacing w:val="-6"/>
        </w:rPr>
        <w:t xml:space="preserve">## GroupRI:WeekfWeek5                                        </w:t>
      </w:r>
      <w:r w:rsidRPr="00B836E2">
        <w:rPr>
          <w:spacing w:val="-6"/>
          <w:sz w:val="24"/>
        </w:rPr>
        <w:br/>
      </w:r>
      <w:r w:rsidRPr="00B836E2">
        <w:rPr>
          <w:rStyle w:val="VerbatimChar"/>
          <w:spacing w:val="-6"/>
        </w:rPr>
        <w:t xml:space="preserve">## GroupWI:WeekfWeek5  0.477                                 </w:t>
      </w:r>
      <w:r w:rsidRPr="00B836E2">
        <w:rPr>
          <w:spacing w:val="-6"/>
          <w:sz w:val="24"/>
        </w:rPr>
        <w:br/>
      </w:r>
      <w:r w:rsidRPr="00B836E2">
        <w:rPr>
          <w:rStyle w:val="VerbatimChar"/>
          <w:spacing w:val="-6"/>
        </w:rPr>
        <w:t xml:space="preserve">## GroupRI:WeekfWeek6  0.883   0.421                         </w:t>
      </w:r>
      <w:r w:rsidRPr="00B836E2">
        <w:rPr>
          <w:spacing w:val="-6"/>
          <w:sz w:val="24"/>
        </w:rPr>
        <w:br/>
      </w:r>
      <w:r w:rsidRPr="00B836E2">
        <w:rPr>
          <w:rStyle w:val="VerbatimChar"/>
          <w:spacing w:val="-6"/>
        </w:rPr>
        <w:t xml:space="preserve">## GroupWI:WeekfWeek6  0.421   0.883   0.477                 </w:t>
      </w:r>
      <w:r w:rsidRPr="00B836E2">
        <w:rPr>
          <w:spacing w:val="-6"/>
          <w:sz w:val="24"/>
        </w:rPr>
        <w:br/>
      </w:r>
      <w:r w:rsidRPr="00B836E2">
        <w:rPr>
          <w:rStyle w:val="VerbatimChar"/>
          <w:spacing w:val="-6"/>
        </w:rPr>
        <w:t xml:space="preserve">## GroupRI:WeekfWeek7  0.797   0.380   0.901   0.430         </w:t>
      </w:r>
      <w:r w:rsidRPr="00B836E2">
        <w:rPr>
          <w:spacing w:val="-6"/>
          <w:sz w:val="24"/>
        </w:rPr>
        <w:br/>
      </w:r>
      <w:r w:rsidRPr="00B836E2">
        <w:rPr>
          <w:rStyle w:val="VerbatimChar"/>
          <w:spacing w:val="-6"/>
        </w:rPr>
        <w:t xml:space="preserve">## GroupWI:WeekfWeek7  0.380   0.797   0.430   0.901   0.477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Standardized residuals:</w:t>
      </w:r>
      <w:r w:rsidRPr="00B836E2">
        <w:rPr>
          <w:spacing w:val="-6"/>
          <w:sz w:val="24"/>
        </w:rPr>
        <w:br/>
      </w:r>
      <w:r w:rsidRPr="00B836E2">
        <w:rPr>
          <w:rStyle w:val="VerbatimChar"/>
          <w:spacing w:val="-6"/>
        </w:rPr>
        <w:t xml:space="preserve">##         Min          Q1         Med          Q3         Max </w:t>
      </w:r>
      <w:r w:rsidRPr="00B836E2">
        <w:rPr>
          <w:spacing w:val="-6"/>
          <w:sz w:val="24"/>
        </w:rPr>
        <w:br/>
      </w:r>
      <w:r w:rsidRPr="00B836E2">
        <w:rPr>
          <w:rStyle w:val="VerbatimChar"/>
          <w:spacing w:val="-6"/>
        </w:rPr>
        <w:lastRenderedPageBreak/>
        <w:t xml:space="preserve">## -2.32270892 -0.62422802 -0.02903386  0.63874495  2.83080150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xml:space="preserve">## Residual standard error: 3.280242 </w:t>
      </w:r>
      <w:r w:rsidRPr="00B836E2">
        <w:rPr>
          <w:spacing w:val="-6"/>
          <w:sz w:val="24"/>
        </w:rPr>
        <w:br/>
      </w:r>
      <w:r w:rsidRPr="00B836E2">
        <w:rPr>
          <w:rStyle w:val="VerbatimChar"/>
          <w:spacing w:val="-6"/>
        </w:rPr>
        <w:t>## Degrees of freedom: 399 total; 378 residual</w:t>
      </w:r>
    </w:p>
    <w:p w14:paraId="5C8E09A6" w14:textId="77777777" w:rsidR="00CF5A2D" w:rsidRPr="00B836E2" w:rsidRDefault="00CF5A2D" w:rsidP="002279F5">
      <w:pPr>
        <w:pStyle w:val="SourceCode"/>
        <w:spacing w:after="0"/>
        <w:rPr>
          <w:spacing w:val="-6"/>
          <w:sz w:val="24"/>
          <w:highlight w:val="yellow"/>
        </w:rPr>
      </w:pPr>
      <w:proofErr w:type="spellStart"/>
      <w:r w:rsidRPr="00B836E2">
        <w:rPr>
          <w:rStyle w:val="FunctionTok"/>
          <w:spacing w:val="-6"/>
          <w:highlight w:val="yellow"/>
        </w:rPr>
        <w:t>anova</w:t>
      </w:r>
      <w:proofErr w:type="spellEnd"/>
      <w:r w:rsidRPr="00B836E2">
        <w:rPr>
          <w:rStyle w:val="NormalTok"/>
          <w:spacing w:val="-6"/>
          <w:highlight w:val="yellow"/>
        </w:rPr>
        <w:t>(fit.ar1_1)</w:t>
      </w:r>
    </w:p>
    <w:p w14:paraId="5014FC4C" w14:textId="77777777" w:rsidR="00CF5A2D" w:rsidRPr="00B836E2" w:rsidRDefault="00CF5A2D" w:rsidP="002279F5">
      <w:pPr>
        <w:pStyle w:val="SourceCode"/>
        <w:spacing w:after="0"/>
        <w:rPr>
          <w:spacing w:val="-6"/>
          <w:sz w:val="24"/>
        </w:rPr>
      </w:pPr>
      <w:r w:rsidRPr="00B836E2">
        <w:rPr>
          <w:rStyle w:val="VerbatimChar"/>
          <w:spacing w:val="-6"/>
          <w:highlight w:val="yellow"/>
        </w:rPr>
        <w:t xml:space="preserve">## Denom. DF: 378 </w:t>
      </w:r>
      <w:r w:rsidRPr="00B836E2">
        <w:rPr>
          <w:spacing w:val="-6"/>
          <w:sz w:val="24"/>
          <w:highlight w:val="yellow"/>
        </w:rPr>
        <w:br/>
      </w:r>
      <w:r w:rsidRPr="00B836E2">
        <w:rPr>
          <w:rStyle w:val="VerbatimChar"/>
          <w:spacing w:val="-6"/>
          <w:highlight w:val="yellow"/>
        </w:rPr>
        <w:t xml:space="preserve">##             </w:t>
      </w:r>
      <w:proofErr w:type="spellStart"/>
      <w:proofErr w:type="gramStart"/>
      <w:r w:rsidRPr="00B836E2">
        <w:rPr>
          <w:rStyle w:val="VerbatimChar"/>
          <w:spacing w:val="-6"/>
          <w:highlight w:val="yellow"/>
        </w:rPr>
        <w:t>numDF</w:t>
      </w:r>
      <w:proofErr w:type="spellEnd"/>
      <w:r w:rsidRPr="00B836E2">
        <w:rPr>
          <w:rStyle w:val="VerbatimChar"/>
          <w:spacing w:val="-6"/>
          <w:highlight w:val="yellow"/>
        </w:rPr>
        <w:t xml:space="preserve">  F</w:t>
      </w:r>
      <w:proofErr w:type="gramEnd"/>
      <w:r w:rsidRPr="00B836E2">
        <w:rPr>
          <w:rStyle w:val="VerbatimChar"/>
          <w:spacing w:val="-6"/>
          <w:highlight w:val="yellow"/>
        </w:rPr>
        <w:t>-value p-value</w:t>
      </w:r>
      <w:r w:rsidRPr="00B836E2">
        <w:rPr>
          <w:spacing w:val="-6"/>
          <w:sz w:val="24"/>
          <w:highlight w:val="yellow"/>
        </w:rPr>
        <w:br/>
      </w:r>
      <w:r w:rsidRPr="00B836E2">
        <w:rPr>
          <w:rStyle w:val="VerbatimChar"/>
          <w:spacing w:val="-6"/>
          <w:highlight w:val="yellow"/>
        </w:rPr>
        <w:t>## (Intercept)     1 39707.71  &lt;.0001</w:t>
      </w:r>
      <w:r w:rsidRPr="00B836E2">
        <w:rPr>
          <w:spacing w:val="-6"/>
          <w:sz w:val="24"/>
          <w:highlight w:val="yellow"/>
        </w:rPr>
        <w:br/>
      </w:r>
      <w:r w:rsidRPr="00B836E2">
        <w:rPr>
          <w:rStyle w:val="VerbatimChar"/>
          <w:spacing w:val="-6"/>
          <w:highlight w:val="yellow"/>
        </w:rPr>
        <w:t>## Group           2     3.27  0.0390</w:t>
      </w:r>
      <w:r w:rsidRPr="00B836E2">
        <w:rPr>
          <w:spacing w:val="-6"/>
          <w:sz w:val="24"/>
          <w:highlight w:val="yellow"/>
        </w:rPr>
        <w:br/>
      </w:r>
      <w:r w:rsidRPr="00B836E2">
        <w:rPr>
          <w:rStyle w:val="VerbatimChar"/>
          <w:spacing w:val="-6"/>
          <w:highlight w:val="yellow"/>
        </w:rPr>
        <w:t xml:space="preserve">## </w:t>
      </w:r>
      <w:proofErr w:type="spellStart"/>
      <w:r w:rsidRPr="00B836E2">
        <w:rPr>
          <w:rStyle w:val="VerbatimChar"/>
          <w:spacing w:val="-6"/>
          <w:highlight w:val="yellow"/>
        </w:rPr>
        <w:t>Weekf</w:t>
      </w:r>
      <w:proofErr w:type="spellEnd"/>
      <w:r w:rsidRPr="00B836E2">
        <w:rPr>
          <w:rStyle w:val="VerbatimChar"/>
          <w:spacing w:val="-6"/>
          <w:highlight w:val="yellow"/>
        </w:rPr>
        <w:t xml:space="preserve">           6     4.22  0.0004</w:t>
      </w:r>
      <w:r w:rsidRPr="00B836E2">
        <w:rPr>
          <w:spacing w:val="-6"/>
          <w:sz w:val="24"/>
          <w:highlight w:val="yellow"/>
        </w:rPr>
        <w:br/>
      </w:r>
      <w:r w:rsidRPr="00B836E2">
        <w:rPr>
          <w:rStyle w:val="VerbatimChar"/>
          <w:spacing w:val="-6"/>
          <w:highlight w:val="yellow"/>
        </w:rPr>
        <w:t xml:space="preserve">## </w:t>
      </w:r>
      <w:proofErr w:type="spellStart"/>
      <w:r w:rsidRPr="00B836E2">
        <w:rPr>
          <w:rStyle w:val="VerbatimChar"/>
          <w:spacing w:val="-6"/>
          <w:highlight w:val="yellow"/>
        </w:rPr>
        <w:t>Group:Weekf</w:t>
      </w:r>
      <w:proofErr w:type="spellEnd"/>
      <w:r w:rsidRPr="00B836E2">
        <w:rPr>
          <w:rStyle w:val="VerbatimChar"/>
          <w:spacing w:val="-6"/>
          <w:highlight w:val="yellow"/>
        </w:rPr>
        <w:t xml:space="preserve">    12     1.17  0.3000</w:t>
      </w:r>
    </w:p>
    <w:p w14:paraId="501FC507" w14:textId="77777777" w:rsidR="00CF5A2D" w:rsidRPr="00B836E2" w:rsidRDefault="00CF5A2D" w:rsidP="002279F5">
      <w:pPr>
        <w:pStyle w:val="FirstParagraph"/>
        <w:spacing w:before="0" w:after="0"/>
        <w:rPr>
          <w:spacing w:val="-6"/>
        </w:rPr>
      </w:pPr>
      <w:r w:rsidRPr="00B836E2">
        <w:rPr>
          <w:spacing w:val="-6"/>
        </w:rPr>
        <w:t>Is treatment*</w:t>
      </w:r>
      <w:proofErr w:type="spellStart"/>
      <w:r w:rsidRPr="00B836E2">
        <w:rPr>
          <w:spacing w:val="-6"/>
        </w:rPr>
        <w:t>weekf</w:t>
      </w:r>
      <w:proofErr w:type="spellEnd"/>
      <w:r w:rsidRPr="00B836E2">
        <w:rPr>
          <w:spacing w:val="-6"/>
        </w:rPr>
        <w:t xml:space="preserve"> significant?</w:t>
      </w:r>
    </w:p>
    <w:p w14:paraId="6DD67A14" w14:textId="77777777" w:rsidR="00CF5A2D" w:rsidRPr="00B836E2" w:rsidRDefault="00CF5A2D" w:rsidP="002279F5">
      <w:pPr>
        <w:pStyle w:val="BodyText"/>
        <w:rPr>
          <w:color w:val="FF0000"/>
          <w:spacing w:val="-6"/>
          <w:sz w:val="24"/>
          <w:szCs w:val="24"/>
          <w:highlight w:val="yellow"/>
        </w:rPr>
      </w:pPr>
      <w:r w:rsidRPr="00B836E2">
        <w:rPr>
          <w:color w:val="FF0000"/>
          <w:spacing w:val="-6"/>
          <w:sz w:val="24"/>
          <w:szCs w:val="24"/>
          <w:highlight w:val="yellow"/>
        </w:rPr>
        <w:t xml:space="preserve">No. P-value for the interaction is 0.03 &gt; 0.05. Thus, the interaction between group and </w:t>
      </w:r>
      <w:proofErr w:type="spellStart"/>
      <w:r w:rsidRPr="00B836E2">
        <w:rPr>
          <w:color w:val="FF0000"/>
          <w:spacing w:val="-6"/>
          <w:sz w:val="24"/>
          <w:szCs w:val="24"/>
          <w:highlight w:val="yellow"/>
        </w:rPr>
        <w:t>weekf</w:t>
      </w:r>
      <w:proofErr w:type="spellEnd"/>
      <w:r w:rsidRPr="00B836E2">
        <w:rPr>
          <w:color w:val="FF0000"/>
          <w:spacing w:val="-6"/>
          <w:sz w:val="24"/>
          <w:szCs w:val="24"/>
          <w:highlight w:val="yellow"/>
        </w:rPr>
        <w:t xml:space="preserve"> is not statistically significant, implying that the group (treatment) effect on strength does not significantly differ across the weeks.</w:t>
      </w:r>
    </w:p>
    <w:p w14:paraId="5816379E" w14:textId="77777777" w:rsidR="00CF5A2D" w:rsidRPr="00B836E2" w:rsidRDefault="00CF5A2D" w:rsidP="002279F5">
      <w:pPr>
        <w:pStyle w:val="BodyText"/>
        <w:rPr>
          <w:color w:val="FF0000"/>
          <w:spacing w:val="-6"/>
          <w:sz w:val="24"/>
          <w:szCs w:val="24"/>
          <w:highlight w:val="yellow"/>
        </w:rPr>
      </w:pPr>
      <w:r w:rsidRPr="00B836E2">
        <w:rPr>
          <w:color w:val="FF0000"/>
          <w:spacing w:val="-6"/>
          <w:sz w:val="24"/>
          <w:szCs w:val="24"/>
          <w:highlight w:val="yellow"/>
        </w:rPr>
        <w:t>At which weeks is the difference among the treatment groups significant?</w:t>
      </w:r>
    </w:p>
    <w:p w14:paraId="67608708" w14:textId="77777777" w:rsidR="00CF5A2D" w:rsidRPr="00B836E2" w:rsidRDefault="00CF5A2D" w:rsidP="002279F5">
      <w:pPr>
        <w:pStyle w:val="BodyText"/>
        <w:rPr>
          <w:color w:val="FF0000"/>
          <w:spacing w:val="-6"/>
          <w:sz w:val="24"/>
          <w:szCs w:val="24"/>
        </w:rPr>
      </w:pPr>
      <w:r w:rsidRPr="00B836E2">
        <w:rPr>
          <w:color w:val="FF0000"/>
          <w:spacing w:val="-6"/>
          <w:sz w:val="24"/>
          <w:szCs w:val="24"/>
          <w:highlight w:val="yellow"/>
        </w:rPr>
        <w:t xml:space="preserve">The </w:t>
      </w:r>
      <w:proofErr w:type="spellStart"/>
      <w:r w:rsidRPr="00B836E2">
        <w:rPr>
          <w:color w:val="FF0000"/>
          <w:spacing w:val="-6"/>
          <w:sz w:val="24"/>
          <w:szCs w:val="24"/>
          <w:highlight w:val="yellow"/>
        </w:rPr>
        <w:t>sitfinificant</w:t>
      </w:r>
      <w:proofErr w:type="spellEnd"/>
      <w:r w:rsidRPr="00B836E2">
        <w:rPr>
          <w:color w:val="FF0000"/>
          <w:spacing w:val="-6"/>
          <w:sz w:val="24"/>
          <w:szCs w:val="24"/>
          <w:highlight w:val="yellow"/>
        </w:rPr>
        <w:t xml:space="preserve"> differences </w:t>
      </w:r>
      <w:proofErr w:type="spellStart"/>
      <w:proofErr w:type="gramStart"/>
      <w:r w:rsidRPr="00B836E2">
        <w:rPr>
          <w:color w:val="FF0000"/>
          <w:spacing w:val="-6"/>
          <w:sz w:val="24"/>
          <w:szCs w:val="24"/>
          <w:highlight w:val="yellow"/>
        </w:rPr>
        <w:t>occured</w:t>
      </w:r>
      <w:proofErr w:type="spellEnd"/>
      <w:proofErr w:type="gramEnd"/>
      <w:r w:rsidRPr="00B836E2">
        <w:rPr>
          <w:color w:val="FF0000"/>
          <w:spacing w:val="-6"/>
          <w:sz w:val="24"/>
          <w:szCs w:val="24"/>
          <w:highlight w:val="yellow"/>
        </w:rPr>
        <w:t xml:space="preserve"> mostly in the later weeks. To be specific, at week 5,6, and 7, both the RI and WI group show significant differences from the control group with p&lt;0.05. Significant differences between RI and the control group occur </w:t>
      </w:r>
      <w:proofErr w:type="gramStart"/>
      <w:r w:rsidRPr="00B836E2">
        <w:rPr>
          <w:color w:val="FF0000"/>
          <w:spacing w:val="-6"/>
          <w:sz w:val="24"/>
          <w:szCs w:val="24"/>
          <w:highlight w:val="yellow"/>
        </w:rPr>
        <w:t>at</w:t>
      </w:r>
      <w:proofErr w:type="gramEnd"/>
      <w:r w:rsidRPr="00B836E2">
        <w:rPr>
          <w:color w:val="FF0000"/>
          <w:spacing w:val="-6"/>
          <w:sz w:val="24"/>
          <w:szCs w:val="24"/>
          <w:highlight w:val="yellow"/>
        </w:rPr>
        <w:t xml:space="preserve"> Weeks 2, 5, 6, and 7. Significant differences between WI and the control group occur at Weeks 4, 5, 6, and 7.</w:t>
      </w:r>
    </w:p>
    <w:p w14:paraId="7D29278D" w14:textId="77777777" w:rsidR="00CF5A2D" w:rsidRPr="00B836E2" w:rsidRDefault="00CF5A2D" w:rsidP="002279F5">
      <w:pPr>
        <w:pStyle w:val="Compact"/>
        <w:numPr>
          <w:ilvl w:val="0"/>
          <w:numId w:val="18"/>
        </w:numPr>
        <w:spacing w:before="0" w:after="0"/>
        <w:rPr>
          <w:spacing w:val="-6"/>
        </w:rPr>
      </w:pPr>
      <w:r w:rsidRPr="00B836E2">
        <w:rPr>
          <w:spacing w:val="-6"/>
        </w:rPr>
        <w:t xml:space="preserve">Use the nested model without grand </w:t>
      </w:r>
      <w:proofErr w:type="gramStart"/>
      <w:r w:rsidRPr="00B836E2">
        <w:rPr>
          <w:spacing w:val="-6"/>
        </w:rPr>
        <w:t>mean</w:t>
      </w:r>
      <w:proofErr w:type="gramEnd"/>
      <w:r w:rsidRPr="00B836E2">
        <w:rPr>
          <w:spacing w:val="-6"/>
        </w:rPr>
        <w:t xml:space="preserve"> (-1 + </w:t>
      </w:r>
      <w:proofErr w:type="spellStart"/>
      <w:proofErr w:type="gramStart"/>
      <w:r w:rsidRPr="00B836E2">
        <w:rPr>
          <w:spacing w:val="-6"/>
        </w:rPr>
        <w:t>weekf:treatment</w:t>
      </w:r>
      <w:proofErr w:type="spellEnd"/>
      <w:proofErr w:type="gramEnd"/>
      <w:r w:rsidRPr="00B836E2">
        <w:rPr>
          <w:spacing w:val="-6"/>
        </w:rPr>
        <w:t>). Use orthogonal polynomials contrasts to test linear and quadratic trends in the WI treatment group and the RI group. Write down estimates of the trends and test statistics. Which trends are significant?</w:t>
      </w:r>
    </w:p>
    <w:p w14:paraId="2EDF50C6" w14:textId="77777777" w:rsidR="00CF5A2D" w:rsidRPr="00B836E2" w:rsidRDefault="00CF5A2D" w:rsidP="002279F5">
      <w:pPr>
        <w:pStyle w:val="SourceCode"/>
        <w:spacing w:after="0"/>
        <w:rPr>
          <w:spacing w:val="-6"/>
          <w:sz w:val="24"/>
        </w:rPr>
      </w:pPr>
      <w:r w:rsidRPr="00B836E2">
        <w:rPr>
          <w:rStyle w:val="NormalTok"/>
          <w:spacing w:val="-6"/>
          <w:highlight w:val="yellow"/>
        </w:rPr>
        <w:t xml:space="preserve">fit.ar1_2 </w:t>
      </w:r>
      <w:r w:rsidRPr="00B836E2">
        <w:rPr>
          <w:rStyle w:val="OtherTok"/>
          <w:spacing w:val="-6"/>
          <w:highlight w:val="yellow"/>
        </w:rPr>
        <w:t>&lt;-</w:t>
      </w:r>
      <w:r w:rsidRPr="00B836E2">
        <w:rPr>
          <w:rStyle w:val="NormalTok"/>
          <w:spacing w:val="-6"/>
          <w:highlight w:val="yellow"/>
        </w:rPr>
        <w:t xml:space="preserve"> </w:t>
      </w:r>
      <w:proofErr w:type="spellStart"/>
      <w:proofErr w:type="gramStart"/>
      <w:r w:rsidRPr="00B836E2">
        <w:rPr>
          <w:rStyle w:val="FunctionTok"/>
          <w:spacing w:val="-6"/>
          <w:highlight w:val="yellow"/>
        </w:rPr>
        <w:t>gls</w:t>
      </w:r>
      <w:proofErr w:type="spellEnd"/>
      <w:r w:rsidRPr="00B836E2">
        <w:rPr>
          <w:rStyle w:val="NormalTok"/>
          <w:spacing w:val="-6"/>
          <w:highlight w:val="yellow"/>
        </w:rPr>
        <w:t>(</w:t>
      </w:r>
      <w:proofErr w:type="gramEnd"/>
      <w:r w:rsidRPr="00B836E2">
        <w:rPr>
          <w:rStyle w:val="NormalTok"/>
          <w:spacing w:val="-6"/>
          <w:highlight w:val="yellow"/>
        </w:rPr>
        <w:t xml:space="preserve">Strength </w:t>
      </w:r>
      <w:r w:rsidRPr="00B836E2">
        <w:rPr>
          <w:rStyle w:val="SpecialCharTok"/>
          <w:spacing w:val="-6"/>
          <w:highlight w:val="yellow"/>
        </w:rPr>
        <w:t>~</w:t>
      </w:r>
      <w:r w:rsidRPr="00B836E2">
        <w:rPr>
          <w:rStyle w:val="NormalTok"/>
          <w:spacing w:val="-6"/>
          <w:highlight w:val="yellow"/>
        </w:rPr>
        <w:t xml:space="preserve"> </w:t>
      </w:r>
      <w:r w:rsidRPr="00B836E2">
        <w:rPr>
          <w:rStyle w:val="SpecialCharTok"/>
          <w:spacing w:val="-6"/>
          <w:highlight w:val="yellow"/>
        </w:rPr>
        <w:t>-</w:t>
      </w:r>
      <w:r w:rsidRPr="00B836E2">
        <w:rPr>
          <w:rStyle w:val="DecValTok"/>
          <w:spacing w:val="-6"/>
          <w:highlight w:val="yellow"/>
        </w:rPr>
        <w:t>1</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f</w:t>
      </w:r>
      <w:r w:rsidRPr="00B836E2">
        <w:rPr>
          <w:rStyle w:val="SpecialCharTok"/>
          <w:spacing w:val="-6"/>
          <w:highlight w:val="yellow"/>
        </w:rPr>
        <w:t>:</w:t>
      </w:r>
      <w:r w:rsidRPr="00B836E2">
        <w:rPr>
          <w:rStyle w:val="NormalTok"/>
          <w:spacing w:val="-6"/>
          <w:highlight w:val="yellow"/>
        </w:rPr>
        <w:t>Group</w:t>
      </w:r>
      <w:proofErr w:type="spellEnd"/>
      <w:r w:rsidRPr="00B836E2">
        <w:rPr>
          <w:rStyle w:val="NormalTok"/>
          <w:spacing w:val="-6"/>
          <w:highlight w:val="yellow"/>
        </w:rPr>
        <w:t xml:space="preserve">,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data =</w:t>
      </w:r>
      <w:r w:rsidRPr="00B836E2">
        <w:rPr>
          <w:rStyle w:val="NormalTok"/>
          <w:spacing w:val="-6"/>
          <w:highlight w:val="yellow"/>
        </w:rPr>
        <w:t xml:space="preserve"> strength_long1,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correlation =</w:t>
      </w:r>
      <w:r w:rsidRPr="00B836E2">
        <w:rPr>
          <w:rStyle w:val="NormalTok"/>
          <w:spacing w:val="-6"/>
          <w:highlight w:val="yellow"/>
        </w:rPr>
        <w:t xml:space="preserve"> </w:t>
      </w:r>
      <w:r w:rsidRPr="00B836E2">
        <w:rPr>
          <w:rStyle w:val="FunctionTok"/>
          <w:spacing w:val="-6"/>
          <w:highlight w:val="yellow"/>
        </w:rPr>
        <w:t>corAR1</w:t>
      </w:r>
      <w:r w:rsidRPr="00B836E2">
        <w:rPr>
          <w:rStyle w:val="NormalTok"/>
          <w:spacing w:val="-6"/>
          <w:highlight w:val="yellow"/>
        </w:rPr>
        <w:t>(</w:t>
      </w:r>
      <w:r w:rsidRPr="00B836E2">
        <w:rPr>
          <w:rStyle w:val="AttributeTok"/>
          <w:spacing w:val="-6"/>
          <w:highlight w:val="yellow"/>
        </w:rPr>
        <w:t>form =</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r w:rsidRPr="00B836E2">
        <w:rPr>
          <w:rStyle w:val="DecValTok"/>
          <w:spacing w:val="-6"/>
          <w:highlight w:val="yellow"/>
        </w:rPr>
        <w:t>1</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IDf</w:t>
      </w:r>
      <w:proofErr w:type="spellEnd"/>
      <w:r w:rsidRPr="00B836E2">
        <w:rPr>
          <w:rStyle w:val="NormalTok"/>
          <w:spacing w:val="-6"/>
          <w:highlight w:val="yellow"/>
        </w:rPr>
        <w:t xml:space="preserve">),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method =</w:t>
      </w:r>
      <w:r w:rsidRPr="00B836E2">
        <w:rPr>
          <w:rStyle w:val="NormalTok"/>
          <w:spacing w:val="-6"/>
          <w:highlight w:val="yellow"/>
        </w:rPr>
        <w:t xml:space="preserve"> </w:t>
      </w:r>
      <w:r w:rsidRPr="00B836E2">
        <w:rPr>
          <w:rStyle w:val="StringTok"/>
          <w:spacing w:val="-6"/>
          <w:highlight w:val="yellow"/>
        </w:rPr>
        <w:t>"REML"</w:t>
      </w:r>
      <w:r w:rsidRPr="00B836E2">
        <w:rPr>
          <w:rStyle w:val="NormalTok"/>
          <w:spacing w:val="-6"/>
          <w:highlight w:val="yellow"/>
        </w:rPr>
        <w:t>)</w:t>
      </w:r>
      <w:r w:rsidRPr="00B836E2">
        <w:rPr>
          <w:spacing w:val="-6"/>
          <w:sz w:val="24"/>
        </w:rPr>
        <w:br/>
      </w:r>
      <w:r w:rsidRPr="00B836E2">
        <w:rPr>
          <w:rStyle w:val="CommentTok"/>
          <w:spacing w:val="-6"/>
        </w:rPr>
        <w:t>#summary(fit.ar1_2)</w:t>
      </w:r>
      <w:r w:rsidRPr="00B836E2">
        <w:rPr>
          <w:spacing w:val="-6"/>
          <w:sz w:val="24"/>
        </w:rPr>
        <w:br/>
      </w:r>
      <w:r w:rsidRPr="00B836E2">
        <w:rPr>
          <w:spacing w:val="-6"/>
          <w:sz w:val="24"/>
        </w:rPr>
        <w:br/>
      </w:r>
      <w:r w:rsidRPr="00B836E2">
        <w:rPr>
          <w:spacing w:val="-6"/>
          <w:sz w:val="24"/>
        </w:rPr>
        <w:br/>
      </w:r>
      <w:r w:rsidRPr="00B836E2">
        <w:rPr>
          <w:rStyle w:val="CommentTok"/>
          <w:spacing w:val="-6"/>
        </w:rPr>
        <w:t xml:space="preserve"># Test </w:t>
      </w:r>
      <w:proofErr w:type="spellStart"/>
      <w:r w:rsidRPr="00B836E2">
        <w:rPr>
          <w:rStyle w:val="CommentTok"/>
          <w:spacing w:val="-6"/>
        </w:rPr>
        <w:t>polynormial</w:t>
      </w:r>
      <w:proofErr w:type="spellEnd"/>
      <w:r w:rsidRPr="00B836E2">
        <w:rPr>
          <w:rStyle w:val="CommentTok"/>
          <w:spacing w:val="-6"/>
        </w:rPr>
        <w:t xml:space="preserve"> trends using orthogonal polynomial contrast coefficients:</w:t>
      </w:r>
      <w:r w:rsidRPr="00B836E2">
        <w:rPr>
          <w:spacing w:val="-6"/>
          <w:sz w:val="24"/>
        </w:rPr>
        <w:br/>
      </w:r>
      <w:r w:rsidRPr="00B836E2">
        <w:rPr>
          <w:rStyle w:val="NormalTok"/>
          <w:spacing w:val="-6"/>
        </w:rPr>
        <w:t>fit.ar1_2</w:t>
      </w:r>
      <w:r w:rsidRPr="00B836E2">
        <w:rPr>
          <w:rStyle w:val="SpecialCharTok"/>
          <w:spacing w:val="-6"/>
        </w:rPr>
        <w:t>$</w:t>
      </w:r>
      <w:r w:rsidRPr="00B836E2">
        <w:rPr>
          <w:rStyle w:val="NormalTok"/>
          <w:spacing w:val="-6"/>
        </w:rPr>
        <w:t>coefficients</w:t>
      </w:r>
    </w:p>
    <w:p w14:paraId="482A7BD8" w14:textId="77777777" w:rsidR="00CF5A2D" w:rsidRPr="00B836E2" w:rsidRDefault="00CF5A2D" w:rsidP="002279F5">
      <w:pPr>
        <w:pStyle w:val="SourceCode"/>
        <w:spacing w:after="0"/>
        <w:rPr>
          <w:spacing w:val="-6"/>
          <w:sz w:val="24"/>
        </w:rPr>
      </w:pPr>
      <w:r w:rsidRPr="00B836E2">
        <w:rPr>
          <w:rStyle w:val="VerbatimChar"/>
          <w:spacing w:val="-6"/>
        </w:rPr>
        <w:t xml:space="preserve">## WeekfWeek1:GroupCONT WeekfWeek2:GroupCONT WeekfWeek3:GroupCONT </w:t>
      </w:r>
      <w:r w:rsidRPr="00B836E2">
        <w:rPr>
          <w:spacing w:val="-6"/>
          <w:sz w:val="24"/>
        </w:rPr>
        <w:br/>
      </w:r>
      <w:r w:rsidRPr="00B836E2">
        <w:rPr>
          <w:rStyle w:val="VerbatimChar"/>
          <w:spacing w:val="-6"/>
        </w:rPr>
        <w:t xml:space="preserve">##             79.75000             79.95000             80.00000 </w:t>
      </w:r>
      <w:r w:rsidRPr="00B836E2">
        <w:rPr>
          <w:spacing w:val="-6"/>
          <w:sz w:val="24"/>
        </w:rPr>
        <w:br/>
      </w:r>
      <w:r w:rsidRPr="00B836E2">
        <w:rPr>
          <w:rStyle w:val="VerbatimChar"/>
          <w:spacing w:val="-6"/>
        </w:rPr>
        <w:t xml:space="preserve">## WeekfWeek4:GroupCONT WeekfWeek5:GroupCONT WeekfWeek6:GroupCONT </w:t>
      </w:r>
      <w:r w:rsidRPr="00B836E2">
        <w:rPr>
          <w:spacing w:val="-6"/>
          <w:sz w:val="24"/>
        </w:rPr>
        <w:br/>
      </w:r>
      <w:r w:rsidRPr="00B836E2">
        <w:rPr>
          <w:rStyle w:val="VerbatimChar"/>
          <w:spacing w:val="-6"/>
        </w:rPr>
        <w:t xml:space="preserve">##             80.05000             79.80000             79.60000 </w:t>
      </w:r>
      <w:r w:rsidRPr="00B836E2">
        <w:rPr>
          <w:spacing w:val="-6"/>
          <w:sz w:val="24"/>
        </w:rPr>
        <w:br/>
      </w:r>
      <w:r w:rsidRPr="00B836E2">
        <w:rPr>
          <w:rStyle w:val="VerbatimChar"/>
          <w:spacing w:val="-6"/>
        </w:rPr>
        <w:t xml:space="preserve">## WeekfWeek7:GroupCONT   WeekfWeek1:GroupRI   WeekfWeek2:GroupRI </w:t>
      </w:r>
      <w:r w:rsidRPr="00B836E2">
        <w:rPr>
          <w:spacing w:val="-6"/>
          <w:sz w:val="24"/>
        </w:rPr>
        <w:br/>
      </w:r>
      <w:r w:rsidRPr="00B836E2">
        <w:rPr>
          <w:rStyle w:val="VerbatimChar"/>
          <w:spacing w:val="-6"/>
        </w:rPr>
        <w:t xml:space="preserve">##             79.60000             79.68750             80.56250 </w:t>
      </w:r>
      <w:r w:rsidRPr="00B836E2">
        <w:rPr>
          <w:spacing w:val="-6"/>
          <w:sz w:val="24"/>
        </w:rPr>
        <w:br/>
      </w:r>
      <w:r w:rsidRPr="00B836E2">
        <w:rPr>
          <w:rStyle w:val="VerbatimChar"/>
          <w:spacing w:val="-6"/>
        </w:rPr>
        <w:t xml:space="preserve">##   WeekfWeek3:GroupRI   WeekfWeek4:GroupRI   WeekfWeek5:GroupRI </w:t>
      </w:r>
      <w:r w:rsidRPr="00B836E2">
        <w:rPr>
          <w:spacing w:val="-6"/>
          <w:sz w:val="24"/>
        </w:rPr>
        <w:br/>
      </w:r>
      <w:r w:rsidRPr="00B836E2">
        <w:rPr>
          <w:rStyle w:val="VerbatimChar"/>
          <w:spacing w:val="-6"/>
        </w:rPr>
        <w:t xml:space="preserve">##             80.81250             81.00000             81.25000 </w:t>
      </w:r>
      <w:r w:rsidRPr="00B836E2">
        <w:rPr>
          <w:spacing w:val="-6"/>
          <w:sz w:val="24"/>
        </w:rPr>
        <w:br/>
      </w:r>
      <w:r w:rsidRPr="00B836E2">
        <w:rPr>
          <w:rStyle w:val="VerbatimChar"/>
          <w:spacing w:val="-6"/>
        </w:rPr>
        <w:t xml:space="preserve">##   WeekfWeek6:GroupRI   WeekfWeek7:GroupRI   WeekfWeek1:GroupWI </w:t>
      </w:r>
      <w:r w:rsidRPr="00B836E2">
        <w:rPr>
          <w:spacing w:val="-6"/>
          <w:sz w:val="24"/>
        </w:rPr>
        <w:br/>
      </w:r>
      <w:r w:rsidRPr="00B836E2">
        <w:rPr>
          <w:rStyle w:val="VerbatimChar"/>
          <w:spacing w:val="-6"/>
        </w:rPr>
        <w:t xml:space="preserve">##             81.12500             81.12500             81.04762 </w:t>
      </w:r>
      <w:r w:rsidRPr="00B836E2">
        <w:rPr>
          <w:spacing w:val="-6"/>
          <w:sz w:val="24"/>
        </w:rPr>
        <w:br/>
      </w:r>
      <w:r w:rsidRPr="00B836E2">
        <w:rPr>
          <w:rStyle w:val="VerbatimChar"/>
          <w:spacing w:val="-6"/>
        </w:rPr>
        <w:t xml:space="preserve">##   WeekfWeek2:GroupWI   WeekfWeek3:GroupWI   WeekfWeek4:GroupWI </w:t>
      </w:r>
      <w:r w:rsidRPr="00B836E2">
        <w:rPr>
          <w:spacing w:val="-6"/>
          <w:sz w:val="24"/>
        </w:rPr>
        <w:br/>
      </w:r>
      <w:r w:rsidRPr="00B836E2">
        <w:rPr>
          <w:rStyle w:val="VerbatimChar"/>
          <w:spacing w:val="-6"/>
        </w:rPr>
        <w:t xml:space="preserve">##             81.66667             81.90476             82.52381 </w:t>
      </w:r>
      <w:r w:rsidRPr="00B836E2">
        <w:rPr>
          <w:spacing w:val="-6"/>
          <w:sz w:val="24"/>
        </w:rPr>
        <w:br/>
      </w:r>
      <w:r w:rsidRPr="00B836E2">
        <w:rPr>
          <w:rStyle w:val="VerbatimChar"/>
          <w:spacing w:val="-6"/>
        </w:rPr>
        <w:t xml:space="preserve">##   WeekfWeek5:GroupWI   WeekfWeek6:GroupWI   WeekfWeek7:GroupWI </w:t>
      </w:r>
      <w:r w:rsidRPr="00B836E2">
        <w:rPr>
          <w:spacing w:val="-6"/>
          <w:sz w:val="24"/>
        </w:rPr>
        <w:br/>
      </w:r>
      <w:r w:rsidRPr="00B836E2">
        <w:rPr>
          <w:rStyle w:val="VerbatimChar"/>
          <w:spacing w:val="-6"/>
        </w:rPr>
        <w:t>##             82.61905             82.71429             83.09524</w:t>
      </w:r>
    </w:p>
    <w:p w14:paraId="20DDE4FD" w14:textId="77777777" w:rsidR="00CF5A2D" w:rsidRPr="00B836E2" w:rsidRDefault="00CF5A2D" w:rsidP="002279F5">
      <w:pPr>
        <w:pStyle w:val="SourceCode"/>
        <w:spacing w:after="0"/>
        <w:rPr>
          <w:spacing w:val="-6"/>
          <w:sz w:val="24"/>
          <w:lang w:val="es-ES"/>
        </w:rPr>
      </w:pPr>
      <w:r w:rsidRPr="00B836E2">
        <w:rPr>
          <w:rStyle w:val="CommentTok"/>
          <w:spacing w:val="-6"/>
          <w:lang w:val="es-ES"/>
        </w:rPr>
        <w:lastRenderedPageBreak/>
        <w:t xml:space="preserve"># </w:t>
      </w:r>
      <w:proofErr w:type="spellStart"/>
      <w:r w:rsidRPr="00B836E2">
        <w:rPr>
          <w:rStyle w:val="CommentTok"/>
          <w:spacing w:val="-6"/>
          <w:lang w:val="es-ES"/>
        </w:rPr>
        <w:t>contrast</w:t>
      </w:r>
      <w:proofErr w:type="spellEnd"/>
      <w:r w:rsidRPr="00B836E2">
        <w:rPr>
          <w:spacing w:val="-6"/>
          <w:sz w:val="24"/>
          <w:lang w:val="es-ES"/>
        </w:rPr>
        <w:br/>
      </w:r>
      <w:proofErr w:type="spellStart"/>
      <w:proofErr w:type="gramStart"/>
      <w:r w:rsidRPr="00B836E2">
        <w:rPr>
          <w:rStyle w:val="FunctionTok"/>
          <w:spacing w:val="-6"/>
          <w:lang w:val="es-ES"/>
        </w:rPr>
        <w:t>contr.poly</w:t>
      </w:r>
      <w:proofErr w:type="spellEnd"/>
      <w:proofErr w:type="gramEnd"/>
      <w:r w:rsidRPr="00B836E2">
        <w:rPr>
          <w:rStyle w:val="NormalTok"/>
          <w:spacing w:val="-6"/>
          <w:lang w:val="es-ES"/>
        </w:rPr>
        <w:t>(</w:t>
      </w:r>
      <w:r w:rsidRPr="00B836E2">
        <w:rPr>
          <w:rStyle w:val="DecValTok"/>
          <w:spacing w:val="-6"/>
          <w:lang w:val="es-ES"/>
        </w:rPr>
        <w:t>7</w:t>
      </w:r>
      <w:r w:rsidRPr="00B836E2">
        <w:rPr>
          <w:rStyle w:val="NormalTok"/>
          <w:spacing w:val="-6"/>
          <w:lang w:val="es-ES"/>
        </w:rPr>
        <w:t>)</w:t>
      </w:r>
    </w:p>
    <w:p w14:paraId="7BA67760" w14:textId="77777777" w:rsidR="00CF5A2D" w:rsidRPr="00B836E2" w:rsidRDefault="00CF5A2D" w:rsidP="002279F5">
      <w:pPr>
        <w:pStyle w:val="SourceCode"/>
        <w:spacing w:after="0"/>
        <w:rPr>
          <w:spacing w:val="-6"/>
          <w:sz w:val="24"/>
          <w:lang w:val="es-ES"/>
        </w:rPr>
      </w:pPr>
      <w:r w:rsidRPr="00B836E2">
        <w:rPr>
          <w:rStyle w:val="VerbatimChar"/>
          <w:spacing w:val="-6"/>
          <w:lang w:val="es-ES"/>
        </w:rPr>
        <w:t>##                 .L            .Q            .C         ^4            ^5</w:t>
      </w:r>
      <w:r w:rsidRPr="00B836E2">
        <w:rPr>
          <w:spacing w:val="-6"/>
          <w:sz w:val="24"/>
          <w:lang w:val="es-ES"/>
        </w:rPr>
        <w:br/>
      </w:r>
      <w:r w:rsidRPr="00B836E2">
        <w:rPr>
          <w:rStyle w:val="VerbatimChar"/>
          <w:spacing w:val="-6"/>
          <w:lang w:val="es-ES"/>
        </w:rPr>
        <w:t>## [1,] -5.669467e-01  5.455447e-01 -4.082483e-01  0.2417469 -1.091089e-01</w:t>
      </w:r>
      <w:r w:rsidRPr="00B836E2">
        <w:rPr>
          <w:spacing w:val="-6"/>
          <w:sz w:val="24"/>
          <w:lang w:val="es-ES"/>
        </w:rPr>
        <w:br/>
      </w:r>
      <w:r w:rsidRPr="00B836E2">
        <w:rPr>
          <w:rStyle w:val="VerbatimChar"/>
          <w:spacing w:val="-6"/>
          <w:lang w:val="es-ES"/>
        </w:rPr>
        <w:t>## [2,] -3.779645e-01  9.690821e-17  4.082483e-01 -0.5640761  4.364358e-01</w:t>
      </w:r>
      <w:r w:rsidRPr="00B836E2">
        <w:rPr>
          <w:spacing w:val="-6"/>
          <w:sz w:val="24"/>
          <w:lang w:val="es-ES"/>
        </w:rPr>
        <w:br/>
      </w:r>
      <w:r w:rsidRPr="00B836E2">
        <w:rPr>
          <w:rStyle w:val="VerbatimChar"/>
          <w:spacing w:val="-6"/>
          <w:lang w:val="es-ES"/>
        </w:rPr>
        <w:t>## [3,] -1.889822e-01 -3.273268e-01  4.082483e-01  0.0805823 -5.455447e-01</w:t>
      </w:r>
      <w:r w:rsidRPr="00B836E2">
        <w:rPr>
          <w:spacing w:val="-6"/>
          <w:sz w:val="24"/>
          <w:lang w:val="es-ES"/>
        </w:rPr>
        <w:br/>
      </w:r>
      <w:r w:rsidRPr="00B836E2">
        <w:rPr>
          <w:rStyle w:val="VerbatimChar"/>
          <w:spacing w:val="-6"/>
          <w:lang w:val="es-ES"/>
        </w:rPr>
        <w:t>## [4,]  2.098124e-17 -4.364358e-01  4.532467e-17  0.4834938  5.342065e-16</w:t>
      </w:r>
      <w:r w:rsidRPr="00B836E2">
        <w:rPr>
          <w:spacing w:val="-6"/>
          <w:sz w:val="24"/>
          <w:lang w:val="es-ES"/>
        </w:rPr>
        <w:br/>
      </w:r>
      <w:r w:rsidRPr="00B836E2">
        <w:rPr>
          <w:rStyle w:val="VerbatimChar"/>
          <w:spacing w:val="-6"/>
          <w:lang w:val="es-ES"/>
        </w:rPr>
        <w:t>## [5,]  1.889822e-01 -3.273268e-01 -4.082483e-01  0.0805823  5.455447e-01</w:t>
      </w:r>
      <w:r w:rsidRPr="00B836E2">
        <w:rPr>
          <w:spacing w:val="-6"/>
          <w:sz w:val="24"/>
          <w:lang w:val="es-ES"/>
        </w:rPr>
        <w:br/>
      </w:r>
      <w:r w:rsidRPr="00B836E2">
        <w:rPr>
          <w:rStyle w:val="VerbatimChar"/>
          <w:spacing w:val="-6"/>
          <w:lang w:val="es-ES"/>
        </w:rPr>
        <w:t>## [6,]  3.779645e-01  0.000000e+00 -4.082483e-01 -0.5640761 -4.364358e-01</w:t>
      </w:r>
      <w:r w:rsidRPr="00B836E2">
        <w:rPr>
          <w:spacing w:val="-6"/>
          <w:sz w:val="24"/>
          <w:lang w:val="es-ES"/>
        </w:rPr>
        <w:br/>
      </w:r>
      <w:r w:rsidRPr="00B836E2">
        <w:rPr>
          <w:rStyle w:val="VerbatimChar"/>
          <w:spacing w:val="-6"/>
          <w:lang w:val="es-ES"/>
        </w:rPr>
        <w:t>## [7,]  5.669467e-01  5.455447e-01  4.082483e-01  0.2417469  1.091089e-01</w:t>
      </w:r>
      <w:r w:rsidRPr="00B836E2">
        <w:rPr>
          <w:spacing w:val="-6"/>
          <w:sz w:val="24"/>
          <w:lang w:val="es-ES"/>
        </w:rPr>
        <w:br/>
      </w:r>
      <w:r w:rsidRPr="00B836E2">
        <w:rPr>
          <w:rStyle w:val="VerbatimChar"/>
          <w:spacing w:val="-6"/>
          <w:lang w:val="es-ES"/>
        </w:rPr>
        <w:t>##               ^6</w:t>
      </w:r>
      <w:r w:rsidRPr="00B836E2">
        <w:rPr>
          <w:spacing w:val="-6"/>
          <w:sz w:val="24"/>
          <w:lang w:val="es-ES"/>
        </w:rPr>
        <w:br/>
      </w:r>
      <w:r w:rsidRPr="00B836E2">
        <w:rPr>
          <w:rStyle w:val="VerbatimChar"/>
          <w:spacing w:val="-6"/>
          <w:lang w:val="es-ES"/>
        </w:rPr>
        <w:t>## [1,]  0.03289758</w:t>
      </w:r>
      <w:r w:rsidRPr="00B836E2">
        <w:rPr>
          <w:spacing w:val="-6"/>
          <w:sz w:val="24"/>
          <w:lang w:val="es-ES"/>
        </w:rPr>
        <w:br/>
      </w:r>
      <w:r w:rsidRPr="00B836E2">
        <w:rPr>
          <w:rStyle w:val="VerbatimChar"/>
          <w:spacing w:val="-6"/>
          <w:lang w:val="es-ES"/>
        </w:rPr>
        <w:t>## [2,] -0.19738551</w:t>
      </w:r>
      <w:r w:rsidRPr="00B836E2">
        <w:rPr>
          <w:spacing w:val="-6"/>
          <w:sz w:val="24"/>
          <w:lang w:val="es-ES"/>
        </w:rPr>
        <w:br/>
      </w:r>
      <w:r w:rsidRPr="00B836E2">
        <w:rPr>
          <w:rStyle w:val="VerbatimChar"/>
          <w:spacing w:val="-6"/>
          <w:lang w:val="es-ES"/>
        </w:rPr>
        <w:t>## [3,]  0.49346377</w:t>
      </w:r>
      <w:r w:rsidRPr="00B836E2">
        <w:rPr>
          <w:spacing w:val="-6"/>
          <w:sz w:val="24"/>
          <w:lang w:val="es-ES"/>
        </w:rPr>
        <w:br/>
      </w:r>
      <w:r w:rsidRPr="00B836E2">
        <w:rPr>
          <w:rStyle w:val="VerbatimChar"/>
          <w:spacing w:val="-6"/>
          <w:lang w:val="es-ES"/>
        </w:rPr>
        <w:t>## [4,] -0.65795169</w:t>
      </w:r>
      <w:r w:rsidRPr="00B836E2">
        <w:rPr>
          <w:spacing w:val="-6"/>
          <w:sz w:val="24"/>
          <w:lang w:val="es-ES"/>
        </w:rPr>
        <w:br/>
      </w:r>
      <w:r w:rsidRPr="00B836E2">
        <w:rPr>
          <w:rStyle w:val="VerbatimChar"/>
          <w:spacing w:val="-6"/>
          <w:lang w:val="es-ES"/>
        </w:rPr>
        <w:t>## [5,]  0.49346377</w:t>
      </w:r>
      <w:r w:rsidRPr="00B836E2">
        <w:rPr>
          <w:spacing w:val="-6"/>
          <w:sz w:val="24"/>
          <w:lang w:val="es-ES"/>
        </w:rPr>
        <w:br/>
      </w:r>
      <w:r w:rsidRPr="00B836E2">
        <w:rPr>
          <w:rStyle w:val="VerbatimChar"/>
          <w:spacing w:val="-6"/>
          <w:lang w:val="es-ES"/>
        </w:rPr>
        <w:t>## [6,] -0.19738551</w:t>
      </w:r>
      <w:r w:rsidRPr="00B836E2">
        <w:rPr>
          <w:spacing w:val="-6"/>
          <w:sz w:val="24"/>
          <w:lang w:val="es-ES"/>
        </w:rPr>
        <w:br/>
      </w:r>
      <w:r w:rsidRPr="00B836E2">
        <w:rPr>
          <w:rStyle w:val="VerbatimChar"/>
          <w:spacing w:val="-6"/>
          <w:lang w:val="es-ES"/>
        </w:rPr>
        <w:t>## [7,]  0.03289758</w:t>
      </w:r>
    </w:p>
    <w:p w14:paraId="3C3EAA4B" w14:textId="77777777" w:rsidR="00CF5A2D" w:rsidRPr="00B836E2" w:rsidRDefault="00CF5A2D" w:rsidP="002279F5">
      <w:pPr>
        <w:pStyle w:val="SourceCode"/>
        <w:spacing w:after="0"/>
        <w:rPr>
          <w:spacing w:val="-6"/>
          <w:sz w:val="24"/>
        </w:rPr>
      </w:pPr>
      <w:proofErr w:type="spellStart"/>
      <w:r w:rsidRPr="00B836E2">
        <w:rPr>
          <w:rStyle w:val="NormalTok"/>
          <w:spacing w:val="-6"/>
        </w:rPr>
        <w:t>orthpoly</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spellStart"/>
      <w:proofErr w:type="gramStart"/>
      <w:r w:rsidRPr="00B836E2">
        <w:rPr>
          <w:rStyle w:val="FunctionTok"/>
          <w:spacing w:val="-6"/>
        </w:rPr>
        <w:t>contr.poly</w:t>
      </w:r>
      <w:proofErr w:type="spellEnd"/>
      <w:proofErr w:type="gramEnd"/>
      <w:r w:rsidRPr="00B836E2">
        <w:rPr>
          <w:rStyle w:val="NormalTok"/>
          <w:spacing w:val="-6"/>
        </w:rPr>
        <w:t>(</w:t>
      </w:r>
      <w:r w:rsidRPr="00B836E2">
        <w:rPr>
          <w:rStyle w:val="DecValTok"/>
          <w:spacing w:val="-6"/>
        </w:rPr>
        <w:t>7</w:t>
      </w:r>
      <w:r w:rsidRPr="00B836E2">
        <w:rPr>
          <w:rStyle w:val="NormalTok"/>
          <w:spacing w:val="-6"/>
        </w:rPr>
        <w:t>)</w:t>
      </w:r>
      <w:r w:rsidRPr="00B836E2">
        <w:rPr>
          <w:spacing w:val="-6"/>
          <w:sz w:val="24"/>
        </w:rPr>
        <w:br/>
      </w:r>
      <w:proofErr w:type="spellStart"/>
      <w:r w:rsidRPr="00B836E2">
        <w:rPr>
          <w:rStyle w:val="NormalTok"/>
          <w:spacing w:val="-6"/>
        </w:rPr>
        <w:t>zerovec</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r w:rsidRPr="00B836E2">
        <w:rPr>
          <w:rStyle w:val="FunctionTok"/>
          <w:spacing w:val="-6"/>
        </w:rPr>
        <w:t>c</w:t>
      </w:r>
      <w:r w:rsidRPr="00B836E2">
        <w:rPr>
          <w:rStyle w:val="NormalTok"/>
          <w:spacing w:val="-6"/>
        </w:rPr>
        <w:t xml:space="preserve"> (</w:t>
      </w:r>
      <w:r w:rsidRPr="00B836E2">
        <w:rPr>
          <w:rStyle w:val="DecValTok"/>
          <w:spacing w:val="-6"/>
        </w:rPr>
        <w:t>0</w:t>
      </w:r>
      <w:r w:rsidRPr="00B836E2">
        <w:rPr>
          <w:rStyle w:val="NormalTok"/>
          <w:spacing w:val="-6"/>
        </w:rPr>
        <w:t>,</w:t>
      </w:r>
      <w:r w:rsidRPr="00B836E2">
        <w:rPr>
          <w:rStyle w:val="DecValTok"/>
          <w:spacing w:val="-6"/>
        </w:rPr>
        <w:t>0</w:t>
      </w:r>
      <w:r w:rsidRPr="00B836E2">
        <w:rPr>
          <w:rStyle w:val="NormalTok"/>
          <w:spacing w:val="-6"/>
        </w:rPr>
        <w:t>,</w:t>
      </w:r>
      <w:r w:rsidRPr="00B836E2">
        <w:rPr>
          <w:rStyle w:val="DecValTok"/>
          <w:spacing w:val="-6"/>
        </w:rPr>
        <w:t>0</w:t>
      </w:r>
      <w:r w:rsidRPr="00B836E2">
        <w:rPr>
          <w:rStyle w:val="NormalTok"/>
          <w:spacing w:val="-6"/>
        </w:rPr>
        <w:t>,</w:t>
      </w:r>
      <w:r w:rsidRPr="00B836E2">
        <w:rPr>
          <w:rStyle w:val="DecValTok"/>
          <w:spacing w:val="-6"/>
        </w:rPr>
        <w:t>0</w:t>
      </w:r>
      <w:r w:rsidRPr="00B836E2">
        <w:rPr>
          <w:rStyle w:val="NormalTok"/>
          <w:spacing w:val="-6"/>
        </w:rPr>
        <w:t>,</w:t>
      </w:r>
      <w:r w:rsidRPr="00B836E2">
        <w:rPr>
          <w:rStyle w:val="DecValTok"/>
          <w:spacing w:val="-6"/>
        </w:rPr>
        <w:t>0</w:t>
      </w:r>
      <w:r w:rsidRPr="00B836E2">
        <w:rPr>
          <w:rStyle w:val="NormalTok"/>
          <w:spacing w:val="-6"/>
        </w:rPr>
        <w:t>,</w:t>
      </w:r>
      <w:r w:rsidRPr="00B836E2">
        <w:rPr>
          <w:rStyle w:val="DecValTok"/>
          <w:spacing w:val="-6"/>
        </w:rPr>
        <w:t>0</w:t>
      </w:r>
      <w:r w:rsidRPr="00B836E2">
        <w:rPr>
          <w:rStyle w:val="NormalTok"/>
          <w:spacing w:val="-6"/>
        </w:rPr>
        <w:t>,</w:t>
      </w:r>
      <w:r w:rsidRPr="00B836E2">
        <w:rPr>
          <w:rStyle w:val="DecValTok"/>
          <w:spacing w:val="-6"/>
        </w:rPr>
        <w:t>0</w:t>
      </w:r>
      <w:r w:rsidRPr="00B836E2">
        <w:rPr>
          <w:rStyle w:val="NormalTok"/>
          <w:spacing w:val="-6"/>
        </w:rPr>
        <w:t>)</w:t>
      </w:r>
    </w:p>
    <w:p w14:paraId="4B17C202" w14:textId="77777777" w:rsidR="00CF5A2D" w:rsidRPr="00B836E2" w:rsidRDefault="00CF5A2D" w:rsidP="002279F5">
      <w:pPr>
        <w:pStyle w:val="FirstParagraph"/>
        <w:spacing w:before="0" w:after="0"/>
        <w:rPr>
          <w:b/>
          <w:bCs/>
          <w:spacing w:val="-6"/>
          <w:u w:val="single"/>
        </w:rPr>
      </w:pPr>
      <w:r w:rsidRPr="00B836E2">
        <w:rPr>
          <w:b/>
          <w:bCs/>
          <w:spacing w:val="-6"/>
          <w:highlight w:val="yellow"/>
          <w:u w:val="single"/>
        </w:rPr>
        <w:t>To test linear and quadratic trends in the RI group:</w:t>
      </w:r>
    </w:p>
    <w:p w14:paraId="697A9A7F" w14:textId="77777777" w:rsidR="00CF5A2D" w:rsidRPr="00B836E2" w:rsidRDefault="00CF5A2D" w:rsidP="002279F5">
      <w:pPr>
        <w:pStyle w:val="SourceCode"/>
        <w:spacing w:after="0"/>
        <w:rPr>
          <w:spacing w:val="-6"/>
          <w:sz w:val="24"/>
        </w:rPr>
      </w:pPr>
      <w:r w:rsidRPr="00B836E2">
        <w:rPr>
          <w:rStyle w:val="CommentTok"/>
          <w:spacing w:val="-6"/>
          <w:highlight w:val="yellow"/>
        </w:rPr>
        <w:t xml:space="preserve"># Contrast </w:t>
      </w:r>
      <w:proofErr w:type="spellStart"/>
      <w:r w:rsidRPr="00B836E2">
        <w:rPr>
          <w:rStyle w:val="CommentTok"/>
          <w:spacing w:val="-6"/>
          <w:highlight w:val="yellow"/>
        </w:rPr>
        <w:t>coeff</w:t>
      </w:r>
      <w:proofErr w:type="spellEnd"/>
      <w:r w:rsidRPr="00B836E2">
        <w:rPr>
          <w:rStyle w:val="CommentTok"/>
          <w:spacing w:val="-6"/>
          <w:highlight w:val="yellow"/>
        </w:rPr>
        <w:t xml:space="preserve"> for linear trend in RI group</w:t>
      </w:r>
      <w:r w:rsidRPr="00B836E2">
        <w:rPr>
          <w:spacing w:val="-6"/>
          <w:sz w:val="24"/>
          <w:highlight w:val="yellow"/>
        </w:rPr>
        <w:br/>
      </w:r>
      <w:r w:rsidRPr="00B836E2">
        <w:rPr>
          <w:rStyle w:val="NormalTok"/>
          <w:spacing w:val="-6"/>
          <w:highlight w:val="yellow"/>
        </w:rPr>
        <w:t xml:space="preserve">c1_RI </w:t>
      </w:r>
      <w:r w:rsidRPr="00B836E2">
        <w:rPr>
          <w:rStyle w:val="OtherTok"/>
          <w:spacing w:val="-6"/>
          <w:highlight w:val="yellow"/>
        </w:rPr>
        <w:t>&lt;-</w:t>
      </w:r>
      <w:r w:rsidRPr="00B836E2">
        <w:rPr>
          <w:rStyle w:val="NormalTok"/>
          <w:spacing w:val="-6"/>
          <w:highlight w:val="yellow"/>
        </w:rPr>
        <w:t xml:space="preserve"> </w:t>
      </w:r>
      <w:proofErr w:type="gramStart"/>
      <w:r w:rsidRPr="00B836E2">
        <w:rPr>
          <w:rStyle w:val="FunctionTok"/>
          <w:spacing w:val="-6"/>
          <w:highlight w:val="yellow"/>
        </w:rPr>
        <w:t>c</w:t>
      </w:r>
      <w:r w:rsidRPr="00B836E2">
        <w:rPr>
          <w:rStyle w:val="NormalTok"/>
          <w:spacing w:val="-6"/>
          <w:highlight w:val="yellow"/>
        </w:rPr>
        <w:t xml:space="preserve">( </w:t>
      </w:r>
      <w:proofErr w:type="spellStart"/>
      <w:r w:rsidRPr="00B836E2">
        <w:rPr>
          <w:rStyle w:val="NormalTok"/>
          <w:spacing w:val="-6"/>
          <w:highlight w:val="yellow"/>
        </w:rPr>
        <w:t>zerovec</w:t>
      </w:r>
      <w:proofErr w:type="spellEnd"/>
      <w:proofErr w:type="gramEnd"/>
      <w:r w:rsidRPr="00B836E2">
        <w:rPr>
          <w:rStyle w:val="NormalTok"/>
          <w:spacing w:val="-6"/>
          <w:highlight w:val="yellow"/>
        </w:rPr>
        <w:t xml:space="preserve">, </w:t>
      </w:r>
      <w:proofErr w:type="spellStart"/>
      <w:r w:rsidRPr="00B836E2">
        <w:rPr>
          <w:rStyle w:val="NormalTok"/>
          <w:spacing w:val="-6"/>
          <w:highlight w:val="yellow"/>
        </w:rPr>
        <w:t>orthpoly</w:t>
      </w:r>
      <w:proofErr w:type="spellEnd"/>
      <w:r w:rsidRPr="00B836E2">
        <w:rPr>
          <w:rStyle w:val="NormalTok"/>
          <w:spacing w:val="-6"/>
          <w:highlight w:val="yellow"/>
        </w:rPr>
        <w:t>[,</w:t>
      </w:r>
      <w:r w:rsidRPr="00B836E2">
        <w:rPr>
          <w:rStyle w:val="DecValTok"/>
          <w:spacing w:val="-6"/>
          <w:highlight w:val="yellow"/>
        </w:rPr>
        <w:t>1</w:t>
      </w:r>
      <w:r w:rsidRPr="00B836E2">
        <w:rPr>
          <w:rStyle w:val="NormalTok"/>
          <w:spacing w:val="-6"/>
          <w:highlight w:val="yellow"/>
        </w:rPr>
        <w:t xml:space="preserve">], </w:t>
      </w:r>
      <w:proofErr w:type="spellStart"/>
      <w:r w:rsidRPr="00B836E2">
        <w:rPr>
          <w:rStyle w:val="NormalTok"/>
          <w:spacing w:val="-6"/>
          <w:highlight w:val="yellow"/>
        </w:rPr>
        <w:t>zerovec</w:t>
      </w:r>
      <w:proofErr w:type="spellEnd"/>
      <w:r w:rsidRPr="00B836E2">
        <w:rPr>
          <w:rStyle w:val="NormalTok"/>
          <w:spacing w:val="-6"/>
          <w:highlight w:val="yellow"/>
        </w:rPr>
        <w:t>)</w:t>
      </w:r>
      <w:r w:rsidRPr="00B836E2">
        <w:rPr>
          <w:spacing w:val="-6"/>
          <w:sz w:val="24"/>
        </w:rPr>
        <w:br/>
      </w:r>
      <w:r w:rsidRPr="00B836E2">
        <w:rPr>
          <w:rStyle w:val="NormalTok"/>
          <w:spacing w:val="-6"/>
        </w:rPr>
        <w:t>c1_RI</w:t>
      </w:r>
    </w:p>
    <w:p w14:paraId="1F85D6D3" w14:textId="77777777" w:rsidR="00CF5A2D" w:rsidRPr="00B836E2" w:rsidRDefault="00CF5A2D" w:rsidP="002279F5">
      <w:pPr>
        <w:pStyle w:val="SourceCode"/>
        <w:spacing w:after="0"/>
        <w:rPr>
          <w:spacing w:val="-6"/>
          <w:sz w:val="24"/>
          <w:lang w:val="es-ES"/>
        </w:rPr>
      </w:pPr>
      <w:r w:rsidRPr="00B836E2">
        <w:rPr>
          <w:rStyle w:val="VerbatimChar"/>
          <w:spacing w:val="-6"/>
          <w:highlight w:val="yellow"/>
          <w:lang w:val="es-ES"/>
        </w:rPr>
        <w:t>#</w:t>
      </w:r>
      <w:proofErr w:type="gramStart"/>
      <w:r w:rsidRPr="00B836E2">
        <w:rPr>
          <w:rStyle w:val="VerbatimChar"/>
          <w:spacing w:val="-6"/>
          <w:highlight w:val="yellow"/>
          <w:lang w:val="es-ES"/>
        </w:rPr>
        <w:t>#  [</w:t>
      </w:r>
      <w:proofErr w:type="gramEnd"/>
      <w:r w:rsidRPr="00B836E2">
        <w:rPr>
          <w:rStyle w:val="VerbatimChar"/>
          <w:spacing w:val="-6"/>
          <w:highlight w:val="yellow"/>
          <w:lang w:val="es-ES"/>
        </w:rPr>
        <w:t xml:space="preserve">1]  0.000000e+00  </w:t>
      </w:r>
      <w:proofErr w:type="spellStart"/>
      <w:r w:rsidRPr="00B836E2">
        <w:rPr>
          <w:rStyle w:val="VerbatimChar"/>
          <w:spacing w:val="-6"/>
          <w:highlight w:val="yellow"/>
          <w:lang w:val="es-ES"/>
        </w:rPr>
        <w:t>0.000000e+00</w:t>
      </w:r>
      <w:proofErr w:type="spellEnd"/>
      <w:r w:rsidRPr="00B836E2">
        <w:rPr>
          <w:rStyle w:val="VerbatimChar"/>
          <w:spacing w:val="-6"/>
          <w:highlight w:val="yellow"/>
          <w:lang w:val="es-ES"/>
        </w:rPr>
        <w:t xml:space="preserve">  </w:t>
      </w:r>
      <w:proofErr w:type="spellStart"/>
      <w:r w:rsidRPr="00B836E2">
        <w:rPr>
          <w:rStyle w:val="VerbatimChar"/>
          <w:spacing w:val="-6"/>
          <w:highlight w:val="yellow"/>
          <w:lang w:val="es-ES"/>
        </w:rPr>
        <w:t>0.000000e+00</w:t>
      </w:r>
      <w:proofErr w:type="spellEnd"/>
      <w:r w:rsidRPr="00B836E2">
        <w:rPr>
          <w:rStyle w:val="VerbatimChar"/>
          <w:spacing w:val="-6"/>
          <w:highlight w:val="yellow"/>
          <w:lang w:val="es-ES"/>
        </w:rPr>
        <w:t xml:space="preserve">  </w:t>
      </w:r>
      <w:proofErr w:type="spellStart"/>
      <w:r w:rsidRPr="00B836E2">
        <w:rPr>
          <w:rStyle w:val="VerbatimChar"/>
          <w:spacing w:val="-6"/>
          <w:highlight w:val="yellow"/>
          <w:lang w:val="es-ES"/>
        </w:rPr>
        <w:t>0.000000e+00</w:t>
      </w:r>
      <w:proofErr w:type="spellEnd"/>
      <w:r w:rsidRPr="00B836E2">
        <w:rPr>
          <w:rStyle w:val="VerbatimChar"/>
          <w:spacing w:val="-6"/>
          <w:highlight w:val="yellow"/>
          <w:lang w:val="es-ES"/>
        </w:rPr>
        <w:t xml:space="preserve">  </w:t>
      </w:r>
      <w:proofErr w:type="spellStart"/>
      <w:r w:rsidRPr="00B836E2">
        <w:rPr>
          <w:rStyle w:val="VerbatimChar"/>
          <w:spacing w:val="-6"/>
          <w:highlight w:val="yellow"/>
          <w:lang w:val="es-ES"/>
        </w:rPr>
        <w:t>0.000000e+00</w:t>
      </w:r>
      <w:proofErr w:type="spellEnd"/>
      <w:r w:rsidRPr="00B836E2">
        <w:rPr>
          <w:spacing w:val="-6"/>
          <w:sz w:val="24"/>
          <w:highlight w:val="yellow"/>
          <w:lang w:val="es-ES"/>
        </w:rPr>
        <w:br/>
      </w:r>
      <w:r w:rsidRPr="00B836E2">
        <w:rPr>
          <w:rStyle w:val="VerbatimChar"/>
          <w:spacing w:val="-6"/>
          <w:highlight w:val="yellow"/>
          <w:lang w:val="es-ES"/>
        </w:rPr>
        <w:t xml:space="preserve">##  [6]  0.000000e+00  </w:t>
      </w:r>
      <w:proofErr w:type="spellStart"/>
      <w:r w:rsidRPr="00B836E2">
        <w:rPr>
          <w:rStyle w:val="VerbatimChar"/>
          <w:spacing w:val="-6"/>
          <w:highlight w:val="yellow"/>
          <w:lang w:val="es-ES"/>
        </w:rPr>
        <w:t>0.000000e+00</w:t>
      </w:r>
      <w:proofErr w:type="spellEnd"/>
      <w:r w:rsidRPr="00B836E2">
        <w:rPr>
          <w:rStyle w:val="VerbatimChar"/>
          <w:spacing w:val="-6"/>
          <w:highlight w:val="yellow"/>
          <w:lang w:val="es-ES"/>
        </w:rPr>
        <w:t xml:space="preserve"> -5.669467e-01 -3.779645e-01 -1.889822e-01</w:t>
      </w:r>
      <w:r w:rsidRPr="00B836E2">
        <w:rPr>
          <w:spacing w:val="-6"/>
          <w:sz w:val="24"/>
          <w:highlight w:val="yellow"/>
          <w:lang w:val="es-ES"/>
        </w:rPr>
        <w:br/>
      </w:r>
      <w:r w:rsidRPr="00B836E2">
        <w:rPr>
          <w:rStyle w:val="VerbatimChar"/>
          <w:spacing w:val="-6"/>
          <w:highlight w:val="yellow"/>
          <w:lang w:val="es-ES"/>
        </w:rPr>
        <w:t>## [11]  2.098124e-17  1.889822e-01  3.779645e-01  5.669467e-01  0.000000e+00</w:t>
      </w:r>
      <w:r w:rsidRPr="00B836E2">
        <w:rPr>
          <w:spacing w:val="-6"/>
          <w:sz w:val="24"/>
          <w:highlight w:val="yellow"/>
          <w:lang w:val="es-ES"/>
        </w:rPr>
        <w:br/>
      </w:r>
      <w:r w:rsidRPr="00B836E2">
        <w:rPr>
          <w:rStyle w:val="VerbatimChar"/>
          <w:spacing w:val="-6"/>
          <w:highlight w:val="yellow"/>
          <w:lang w:val="es-ES"/>
        </w:rPr>
        <w:t xml:space="preserve">## [16]  0.000000e+00  </w:t>
      </w:r>
      <w:proofErr w:type="spellStart"/>
      <w:r w:rsidRPr="00B836E2">
        <w:rPr>
          <w:rStyle w:val="VerbatimChar"/>
          <w:spacing w:val="-6"/>
          <w:highlight w:val="yellow"/>
          <w:lang w:val="es-ES"/>
        </w:rPr>
        <w:t>0.000000e+00</w:t>
      </w:r>
      <w:proofErr w:type="spellEnd"/>
      <w:r w:rsidRPr="00B836E2">
        <w:rPr>
          <w:rStyle w:val="VerbatimChar"/>
          <w:spacing w:val="-6"/>
          <w:highlight w:val="yellow"/>
          <w:lang w:val="es-ES"/>
        </w:rPr>
        <w:t xml:space="preserve">  </w:t>
      </w:r>
      <w:proofErr w:type="spellStart"/>
      <w:r w:rsidRPr="00B836E2">
        <w:rPr>
          <w:rStyle w:val="VerbatimChar"/>
          <w:spacing w:val="-6"/>
          <w:highlight w:val="yellow"/>
          <w:lang w:val="es-ES"/>
        </w:rPr>
        <w:t>0.000000e+00</w:t>
      </w:r>
      <w:proofErr w:type="spellEnd"/>
      <w:r w:rsidRPr="00B836E2">
        <w:rPr>
          <w:rStyle w:val="VerbatimChar"/>
          <w:spacing w:val="-6"/>
          <w:highlight w:val="yellow"/>
          <w:lang w:val="es-ES"/>
        </w:rPr>
        <w:t xml:space="preserve">  </w:t>
      </w:r>
      <w:proofErr w:type="spellStart"/>
      <w:r w:rsidRPr="00B836E2">
        <w:rPr>
          <w:rStyle w:val="VerbatimChar"/>
          <w:spacing w:val="-6"/>
          <w:highlight w:val="yellow"/>
          <w:lang w:val="es-ES"/>
        </w:rPr>
        <w:t>0.000000e+00</w:t>
      </w:r>
      <w:proofErr w:type="spellEnd"/>
      <w:r w:rsidRPr="00B836E2">
        <w:rPr>
          <w:rStyle w:val="VerbatimChar"/>
          <w:spacing w:val="-6"/>
          <w:highlight w:val="yellow"/>
          <w:lang w:val="es-ES"/>
        </w:rPr>
        <w:t xml:space="preserve">  </w:t>
      </w:r>
      <w:proofErr w:type="spellStart"/>
      <w:r w:rsidRPr="00B836E2">
        <w:rPr>
          <w:rStyle w:val="VerbatimChar"/>
          <w:spacing w:val="-6"/>
          <w:highlight w:val="yellow"/>
          <w:lang w:val="es-ES"/>
        </w:rPr>
        <w:t>0.000000e+00</w:t>
      </w:r>
      <w:proofErr w:type="spellEnd"/>
      <w:r w:rsidRPr="00B836E2">
        <w:rPr>
          <w:spacing w:val="-6"/>
          <w:sz w:val="24"/>
          <w:highlight w:val="yellow"/>
          <w:lang w:val="es-ES"/>
        </w:rPr>
        <w:br/>
      </w:r>
      <w:r w:rsidRPr="00B836E2">
        <w:rPr>
          <w:rStyle w:val="VerbatimChar"/>
          <w:spacing w:val="-6"/>
          <w:highlight w:val="yellow"/>
          <w:lang w:val="es-ES"/>
        </w:rPr>
        <w:t>## [21]  0.000000e+00</w:t>
      </w:r>
    </w:p>
    <w:p w14:paraId="6C8F2A93" w14:textId="77777777" w:rsidR="00CF5A2D" w:rsidRPr="00B836E2" w:rsidRDefault="00CF5A2D" w:rsidP="002279F5">
      <w:pPr>
        <w:pStyle w:val="SourceCode"/>
        <w:spacing w:after="0"/>
        <w:rPr>
          <w:spacing w:val="-6"/>
          <w:sz w:val="24"/>
          <w:lang w:val="es-ES"/>
        </w:rPr>
      </w:pPr>
      <w:proofErr w:type="spellStart"/>
      <w:r w:rsidRPr="00B836E2">
        <w:rPr>
          <w:rStyle w:val="NormalTok"/>
          <w:spacing w:val="-6"/>
          <w:lang w:val="es-ES"/>
        </w:rPr>
        <w:t>betahat</w:t>
      </w:r>
      <w:proofErr w:type="spellEnd"/>
      <w:r w:rsidRPr="00B836E2">
        <w:rPr>
          <w:rStyle w:val="NormalTok"/>
          <w:spacing w:val="-6"/>
          <w:lang w:val="es-ES"/>
        </w:rPr>
        <w:t xml:space="preserve"> </w:t>
      </w:r>
      <w:r w:rsidRPr="00B836E2">
        <w:rPr>
          <w:rStyle w:val="OtherTok"/>
          <w:spacing w:val="-6"/>
          <w:lang w:val="es-ES"/>
        </w:rPr>
        <w:t>&lt;-</w:t>
      </w:r>
      <w:r w:rsidRPr="00B836E2">
        <w:rPr>
          <w:rStyle w:val="NormalTok"/>
          <w:spacing w:val="-6"/>
          <w:lang w:val="es-ES"/>
        </w:rPr>
        <w:t xml:space="preserve"> fit.ar1_2</w:t>
      </w:r>
      <w:r w:rsidRPr="00B836E2">
        <w:rPr>
          <w:rStyle w:val="SpecialCharTok"/>
          <w:spacing w:val="-6"/>
          <w:lang w:val="es-ES"/>
        </w:rPr>
        <w:t>$</w:t>
      </w:r>
      <w:proofErr w:type="gramStart"/>
      <w:r w:rsidRPr="00B836E2">
        <w:rPr>
          <w:rStyle w:val="NormalTok"/>
          <w:spacing w:val="-6"/>
          <w:lang w:val="es-ES"/>
        </w:rPr>
        <w:t xml:space="preserve">coefficients  </w:t>
      </w:r>
      <w:r w:rsidRPr="00B836E2">
        <w:rPr>
          <w:rStyle w:val="CommentTok"/>
          <w:spacing w:val="-6"/>
          <w:lang w:val="es-ES"/>
        </w:rPr>
        <w:t>#</w:t>
      </w:r>
      <w:proofErr w:type="gramEnd"/>
      <w:r w:rsidRPr="00B836E2">
        <w:rPr>
          <w:rStyle w:val="CommentTok"/>
          <w:spacing w:val="-6"/>
          <w:lang w:val="es-ES"/>
        </w:rPr>
        <w:t xml:space="preserve"> </w:t>
      </w:r>
      <w:proofErr w:type="spellStart"/>
      <w:r w:rsidRPr="00B836E2">
        <w:rPr>
          <w:rStyle w:val="CommentTok"/>
          <w:spacing w:val="-6"/>
          <w:lang w:val="es-ES"/>
        </w:rPr>
        <w:t>extract</w:t>
      </w:r>
      <w:proofErr w:type="spellEnd"/>
      <w:r w:rsidRPr="00B836E2">
        <w:rPr>
          <w:rStyle w:val="CommentTok"/>
          <w:spacing w:val="-6"/>
          <w:lang w:val="es-ES"/>
        </w:rPr>
        <w:t xml:space="preserve"> </w:t>
      </w:r>
      <w:proofErr w:type="spellStart"/>
      <w:r w:rsidRPr="00B836E2">
        <w:rPr>
          <w:rStyle w:val="CommentTok"/>
          <w:spacing w:val="-6"/>
          <w:lang w:val="es-ES"/>
        </w:rPr>
        <w:t>coefficiennts</w:t>
      </w:r>
      <w:proofErr w:type="spellEnd"/>
      <w:r w:rsidRPr="00B836E2">
        <w:rPr>
          <w:spacing w:val="-6"/>
          <w:sz w:val="24"/>
          <w:lang w:val="es-ES"/>
        </w:rPr>
        <w:br/>
      </w:r>
      <w:r w:rsidRPr="00B836E2">
        <w:rPr>
          <w:rStyle w:val="NormalTok"/>
          <w:spacing w:val="-6"/>
          <w:lang w:val="es-ES"/>
        </w:rPr>
        <w:t>c1_RI</w:t>
      </w:r>
      <w:r w:rsidRPr="00B836E2">
        <w:rPr>
          <w:rStyle w:val="SpecialCharTok"/>
          <w:spacing w:val="-6"/>
          <w:lang w:val="es-ES"/>
        </w:rPr>
        <w:t>%%</w:t>
      </w:r>
      <w:proofErr w:type="spellStart"/>
      <w:r w:rsidRPr="00B836E2">
        <w:rPr>
          <w:rStyle w:val="NormalTok"/>
          <w:spacing w:val="-6"/>
          <w:lang w:val="es-ES"/>
        </w:rPr>
        <w:t>betahat</w:t>
      </w:r>
      <w:proofErr w:type="spellEnd"/>
    </w:p>
    <w:p w14:paraId="4B614602" w14:textId="77777777" w:rsidR="00CF5A2D" w:rsidRPr="00B836E2" w:rsidRDefault="00CF5A2D" w:rsidP="002279F5">
      <w:pPr>
        <w:pStyle w:val="SourceCode"/>
        <w:spacing w:after="0"/>
        <w:rPr>
          <w:spacing w:val="-6"/>
          <w:sz w:val="24"/>
          <w:lang w:val="es-ES"/>
        </w:rPr>
      </w:pPr>
      <w:r w:rsidRPr="00B836E2">
        <w:rPr>
          <w:rStyle w:val="VerbatimChar"/>
          <w:spacing w:val="-6"/>
          <w:lang w:val="es-ES"/>
        </w:rPr>
        <w:t xml:space="preserve">## WeekfWeek1:GroupCONT WeekfWeek2:GroupCONT WeekfWeek3:GroupCONT </w:t>
      </w:r>
      <w:r w:rsidRPr="00B836E2">
        <w:rPr>
          <w:spacing w:val="-6"/>
          <w:sz w:val="24"/>
          <w:lang w:val="es-ES"/>
        </w:rPr>
        <w:br/>
      </w:r>
      <w:r w:rsidRPr="00B836E2">
        <w:rPr>
          <w:rStyle w:val="VerbatimChar"/>
          <w:spacing w:val="-6"/>
          <w:lang w:val="es-ES"/>
        </w:rPr>
        <w:t xml:space="preserve">##         0.000000e+00         </w:t>
      </w:r>
      <w:proofErr w:type="spellStart"/>
      <w:r w:rsidRPr="00B836E2">
        <w:rPr>
          <w:rStyle w:val="VerbatimChar"/>
          <w:spacing w:val="-6"/>
          <w:lang w:val="es-ES"/>
        </w:rPr>
        <w:t>0.000000e+00</w:t>
      </w:r>
      <w:proofErr w:type="spellEnd"/>
      <w:r w:rsidRPr="00B836E2">
        <w:rPr>
          <w:rStyle w:val="VerbatimChar"/>
          <w:spacing w:val="-6"/>
          <w:lang w:val="es-ES"/>
        </w:rPr>
        <w:t xml:space="preserve">         </w:t>
      </w:r>
      <w:proofErr w:type="spellStart"/>
      <w:r w:rsidRPr="00B836E2">
        <w:rPr>
          <w:rStyle w:val="VerbatimChar"/>
          <w:spacing w:val="-6"/>
          <w:lang w:val="es-ES"/>
        </w:rPr>
        <w:t>0.000000e+00</w:t>
      </w:r>
      <w:proofErr w:type="spellEnd"/>
      <w:r w:rsidRPr="00B836E2">
        <w:rPr>
          <w:rStyle w:val="VerbatimChar"/>
          <w:spacing w:val="-6"/>
          <w:lang w:val="es-ES"/>
        </w:rPr>
        <w:t xml:space="preserve"> </w:t>
      </w:r>
      <w:r w:rsidRPr="00B836E2">
        <w:rPr>
          <w:spacing w:val="-6"/>
          <w:sz w:val="24"/>
          <w:lang w:val="es-ES"/>
        </w:rPr>
        <w:br/>
      </w:r>
      <w:r w:rsidRPr="00B836E2">
        <w:rPr>
          <w:rStyle w:val="VerbatimChar"/>
          <w:spacing w:val="-6"/>
          <w:lang w:val="es-ES"/>
        </w:rPr>
        <w:t xml:space="preserve">## WeekfWeek4:GroupCONT WeekfWeek5:GroupCONT WeekfWeek6:GroupCONT </w:t>
      </w:r>
      <w:r w:rsidRPr="00B836E2">
        <w:rPr>
          <w:spacing w:val="-6"/>
          <w:sz w:val="24"/>
          <w:lang w:val="es-ES"/>
        </w:rPr>
        <w:br/>
      </w:r>
      <w:r w:rsidRPr="00B836E2">
        <w:rPr>
          <w:rStyle w:val="VerbatimChar"/>
          <w:spacing w:val="-6"/>
          <w:lang w:val="es-ES"/>
        </w:rPr>
        <w:t xml:space="preserve">##         0.000000e+00         </w:t>
      </w:r>
      <w:proofErr w:type="spellStart"/>
      <w:r w:rsidRPr="00B836E2">
        <w:rPr>
          <w:rStyle w:val="VerbatimChar"/>
          <w:spacing w:val="-6"/>
          <w:lang w:val="es-ES"/>
        </w:rPr>
        <w:t>0.000000e+00</w:t>
      </w:r>
      <w:proofErr w:type="spellEnd"/>
      <w:r w:rsidRPr="00B836E2">
        <w:rPr>
          <w:rStyle w:val="VerbatimChar"/>
          <w:spacing w:val="-6"/>
          <w:lang w:val="es-ES"/>
        </w:rPr>
        <w:t xml:space="preserve">         </w:t>
      </w:r>
      <w:proofErr w:type="spellStart"/>
      <w:r w:rsidRPr="00B836E2">
        <w:rPr>
          <w:rStyle w:val="VerbatimChar"/>
          <w:spacing w:val="-6"/>
          <w:lang w:val="es-ES"/>
        </w:rPr>
        <w:t>0.000000e+00</w:t>
      </w:r>
      <w:proofErr w:type="spellEnd"/>
      <w:r w:rsidRPr="00B836E2">
        <w:rPr>
          <w:rStyle w:val="VerbatimChar"/>
          <w:spacing w:val="-6"/>
          <w:lang w:val="es-ES"/>
        </w:rPr>
        <w:t xml:space="preserve"> </w:t>
      </w:r>
      <w:r w:rsidRPr="00B836E2">
        <w:rPr>
          <w:spacing w:val="-6"/>
          <w:sz w:val="24"/>
          <w:lang w:val="es-ES"/>
        </w:rPr>
        <w:br/>
      </w:r>
      <w:r w:rsidRPr="00B836E2">
        <w:rPr>
          <w:rStyle w:val="VerbatimChar"/>
          <w:spacing w:val="-6"/>
          <w:lang w:val="es-ES"/>
        </w:rPr>
        <w:t xml:space="preserve">## WeekfWeek7:GroupCONT   WeekfWeek1:GroupRI   WeekfWeek2:GroupRI </w:t>
      </w:r>
      <w:r w:rsidRPr="00B836E2">
        <w:rPr>
          <w:spacing w:val="-6"/>
          <w:sz w:val="24"/>
          <w:lang w:val="es-ES"/>
        </w:rPr>
        <w:br/>
      </w:r>
      <w:r w:rsidRPr="00B836E2">
        <w:rPr>
          <w:rStyle w:val="VerbatimChar"/>
          <w:spacing w:val="-6"/>
          <w:lang w:val="es-ES"/>
        </w:rPr>
        <w:t xml:space="preserve">##         0.000000e+00         7.912055e+01         8.018454e+01 </w:t>
      </w:r>
      <w:r w:rsidRPr="00B836E2">
        <w:rPr>
          <w:spacing w:val="-6"/>
          <w:sz w:val="24"/>
          <w:lang w:val="es-ES"/>
        </w:rPr>
        <w:br/>
      </w:r>
      <w:r w:rsidRPr="00B836E2">
        <w:rPr>
          <w:rStyle w:val="VerbatimChar"/>
          <w:spacing w:val="-6"/>
          <w:lang w:val="es-ES"/>
        </w:rPr>
        <w:t xml:space="preserve">##   WeekfWeek3:GroupRI   WeekfWeek4:GroupRI   WeekfWeek5:GroupRI </w:t>
      </w:r>
      <w:r w:rsidRPr="00B836E2">
        <w:rPr>
          <w:spacing w:val="-6"/>
          <w:sz w:val="24"/>
          <w:lang w:val="es-ES"/>
        </w:rPr>
        <w:br/>
      </w:r>
      <w:r w:rsidRPr="00B836E2">
        <w:rPr>
          <w:rStyle w:val="VerbatimChar"/>
          <w:spacing w:val="-6"/>
          <w:lang w:val="es-ES"/>
        </w:rPr>
        <w:t xml:space="preserve">##         8.062352e+01         2.098124e-17         1.889822e-01 </w:t>
      </w:r>
      <w:r w:rsidRPr="00B836E2">
        <w:rPr>
          <w:spacing w:val="-6"/>
          <w:sz w:val="24"/>
          <w:lang w:val="es-ES"/>
        </w:rPr>
        <w:br/>
      </w:r>
      <w:r w:rsidRPr="00B836E2">
        <w:rPr>
          <w:rStyle w:val="VerbatimChar"/>
          <w:spacing w:val="-6"/>
          <w:lang w:val="es-ES"/>
        </w:rPr>
        <w:t xml:space="preserve">##   WeekfWeek6:GroupRI   WeekfWeek7:GroupRI   WeekfWeek1:GroupWI </w:t>
      </w:r>
      <w:r w:rsidRPr="00B836E2">
        <w:rPr>
          <w:spacing w:val="-6"/>
          <w:sz w:val="24"/>
          <w:lang w:val="es-ES"/>
        </w:rPr>
        <w:br/>
      </w:r>
      <w:r w:rsidRPr="00B836E2">
        <w:rPr>
          <w:rStyle w:val="VerbatimChar"/>
          <w:spacing w:val="-6"/>
          <w:lang w:val="es-ES"/>
        </w:rPr>
        <w:t xml:space="preserve">##         3.779645e-01         5.669467e-01         0.000000e+00 </w:t>
      </w:r>
      <w:r w:rsidRPr="00B836E2">
        <w:rPr>
          <w:spacing w:val="-6"/>
          <w:sz w:val="24"/>
          <w:lang w:val="es-ES"/>
        </w:rPr>
        <w:br/>
      </w:r>
      <w:r w:rsidRPr="00B836E2">
        <w:rPr>
          <w:rStyle w:val="VerbatimChar"/>
          <w:spacing w:val="-6"/>
          <w:lang w:val="es-ES"/>
        </w:rPr>
        <w:t xml:space="preserve">##   WeekfWeek2:GroupWI   WeekfWeek3:GroupWI   WeekfWeek4:GroupWI </w:t>
      </w:r>
      <w:r w:rsidRPr="00B836E2">
        <w:rPr>
          <w:spacing w:val="-6"/>
          <w:sz w:val="24"/>
          <w:lang w:val="es-ES"/>
        </w:rPr>
        <w:br/>
      </w:r>
      <w:r w:rsidRPr="00B836E2">
        <w:rPr>
          <w:rStyle w:val="VerbatimChar"/>
          <w:spacing w:val="-6"/>
          <w:lang w:val="es-ES"/>
        </w:rPr>
        <w:t xml:space="preserve">##         0.000000e+00         </w:t>
      </w:r>
      <w:proofErr w:type="spellStart"/>
      <w:r w:rsidRPr="00B836E2">
        <w:rPr>
          <w:rStyle w:val="VerbatimChar"/>
          <w:spacing w:val="-6"/>
          <w:lang w:val="es-ES"/>
        </w:rPr>
        <w:t>0.000000e+00</w:t>
      </w:r>
      <w:proofErr w:type="spellEnd"/>
      <w:r w:rsidRPr="00B836E2">
        <w:rPr>
          <w:rStyle w:val="VerbatimChar"/>
          <w:spacing w:val="-6"/>
          <w:lang w:val="es-ES"/>
        </w:rPr>
        <w:t xml:space="preserve">         </w:t>
      </w:r>
      <w:proofErr w:type="spellStart"/>
      <w:r w:rsidRPr="00B836E2">
        <w:rPr>
          <w:rStyle w:val="VerbatimChar"/>
          <w:spacing w:val="-6"/>
          <w:lang w:val="es-ES"/>
        </w:rPr>
        <w:t>0.000000e+00</w:t>
      </w:r>
      <w:proofErr w:type="spellEnd"/>
      <w:r w:rsidRPr="00B836E2">
        <w:rPr>
          <w:rStyle w:val="VerbatimChar"/>
          <w:spacing w:val="-6"/>
          <w:lang w:val="es-ES"/>
        </w:rPr>
        <w:t xml:space="preserve"> </w:t>
      </w:r>
      <w:r w:rsidRPr="00B836E2">
        <w:rPr>
          <w:spacing w:val="-6"/>
          <w:sz w:val="24"/>
          <w:lang w:val="es-ES"/>
        </w:rPr>
        <w:br/>
      </w:r>
      <w:r w:rsidRPr="00B836E2">
        <w:rPr>
          <w:rStyle w:val="VerbatimChar"/>
          <w:spacing w:val="-6"/>
          <w:lang w:val="es-ES"/>
        </w:rPr>
        <w:t xml:space="preserve">##   WeekfWeek5:GroupWI   WeekfWeek6:GroupWI   WeekfWeek7:GroupWI </w:t>
      </w:r>
      <w:r w:rsidRPr="00B836E2">
        <w:rPr>
          <w:spacing w:val="-6"/>
          <w:sz w:val="24"/>
          <w:lang w:val="es-ES"/>
        </w:rPr>
        <w:br/>
      </w:r>
      <w:r w:rsidRPr="00B836E2">
        <w:rPr>
          <w:rStyle w:val="VerbatimChar"/>
          <w:spacing w:val="-6"/>
          <w:lang w:val="es-ES"/>
        </w:rPr>
        <w:t xml:space="preserve">##         0.000000e+00         </w:t>
      </w:r>
      <w:proofErr w:type="spellStart"/>
      <w:r w:rsidRPr="00B836E2">
        <w:rPr>
          <w:rStyle w:val="VerbatimChar"/>
          <w:spacing w:val="-6"/>
          <w:lang w:val="es-ES"/>
        </w:rPr>
        <w:t>0.000000e+00</w:t>
      </w:r>
      <w:proofErr w:type="spellEnd"/>
      <w:r w:rsidRPr="00B836E2">
        <w:rPr>
          <w:rStyle w:val="VerbatimChar"/>
          <w:spacing w:val="-6"/>
          <w:lang w:val="es-ES"/>
        </w:rPr>
        <w:t xml:space="preserve">         </w:t>
      </w:r>
      <w:proofErr w:type="spellStart"/>
      <w:r w:rsidRPr="00B836E2">
        <w:rPr>
          <w:rStyle w:val="VerbatimChar"/>
          <w:spacing w:val="-6"/>
          <w:lang w:val="es-ES"/>
        </w:rPr>
        <w:t>0.000000e+00</w:t>
      </w:r>
      <w:proofErr w:type="spellEnd"/>
    </w:p>
    <w:p w14:paraId="6DC79743" w14:textId="77777777" w:rsidR="00CF5A2D" w:rsidRPr="00B836E2" w:rsidRDefault="00CF5A2D" w:rsidP="002279F5">
      <w:pPr>
        <w:pStyle w:val="SourceCode"/>
        <w:spacing w:after="0"/>
        <w:rPr>
          <w:spacing w:val="-6"/>
          <w:sz w:val="24"/>
        </w:rPr>
      </w:pPr>
      <w:proofErr w:type="spellStart"/>
      <w:r w:rsidRPr="00B836E2">
        <w:rPr>
          <w:rStyle w:val="NormalTok"/>
          <w:spacing w:val="-6"/>
        </w:rPr>
        <w:t>linear_trend_RI</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gramStart"/>
      <w:r w:rsidRPr="00B836E2">
        <w:rPr>
          <w:rStyle w:val="FunctionTok"/>
          <w:spacing w:val="-6"/>
        </w:rPr>
        <w:t>sum</w:t>
      </w:r>
      <w:r w:rsidRPr="00B836E2">
        <w:rPr>
          <w:rStyle w:val="NormalTok"/>
          <w:spacing w:val="-6"/>
        </w:rPr>
        <w:t>(</w:t>
      </w:r>
      <w:proofErr w:type="gramEnd"/>
      <w:r w:rsidRPr="00B836E2">
        <w:rPr>
          <w:rStyle w:val="NormalTok"/>
          <w:spacing w:val="-6"/>
        </w:rPr>
        <w:t xml:space="preserve">c1_RI </w:t>
      </w:r>
      <w:r w:rsidRPr="00B836E2">
        <w:rPr>
          <w:rStyle w:val="SpecialCharTok"/>
          <w:spacing w:val="-6"/>
        </w:rPr>
        <w:t>*</w:t>
      </w:r>
      <w:r w:rsidRPr="00B836E2">
        <w:rPr>
          <w:rStyle w:val="NormalTok"/>
          <w:spacing w:val="-6"/>
        </w:rPr>
        <w:t xml:space="preserve"> </w:t>
      </w:r>
      <w:proofErr w:type="spellStart"/>
      <w:r w:rsidRPr="00B836E2">
        <w:rPr>
          <w:rStyle w:val="NormalTok"/>
          <w:spacing w:val="-6"/>
        </w:rPr>
        <w:t>betahat</w:t>
      </w:r>
      <w:proofErr w:type="spellEnd"/>
      <w:r w:rsidRPr="00B836E2">
        <w:rPr>
          <w:rStyle w:val="NormalTok"/>
          <w:spacing w:val="-6"/>
        </w:rPr>
        <w:t xml:space="preserve">)  </w:t>
      </w:r>
      <w:r w:rsidRPr="00B836E2">
        <w:rPr>
          <w:rStyle w:val="CommentTok"/>
          <w:spacing w:val="-6"/>
        </w:rPr>
        <w:t># Estimate the linear trend for RI</w:t>
      </w:r>
      <w:r w:rsidRPr="00B836E2">
        <w:rPr>
          <w:spacing w:val="-6"/>
          <w:sz w:val="24"/>
        </w:rPr>
        <w:br/>
      </w:r>
      <w:r w:rsidRPr="00B836E2">
        <w:rPr>
          <w:rStyle w:val="FunctionTok"/>
          <w:spacing w:val="-6"/>
        </w:rPr>
        <w:t>cat</w:t>
      </w:r>
      <w:r w:rsidRPr="00B836E2">
        <w:rPr>
          <w:rStyle w:val="NormalTok"/>
          <w:spacing w:val="-6"/>
        </w:rPr>
        <w:t>(</w:t>
      </w:r>
      <w:r w:rsidRPr="00B836E2">
        <w:rPr>
          <w:rStyle w:val="StringTok"/>
          <w:spacing w:val="-6"/>
        </w:rPr>
        <w:t>"</w:t>
      </w:r>
      <w:proofErr w:type="spellStart"/>
      <w:r w:rsidRPr="00B836E2">
        <w:rPr>
          <w:rStyle w:val="StringTok"/>
          <w:spacing w:val="-6"/>
        </w:rPr>
        <w:t>Est.linear_trend_RI</w:t>
      </w:r>
      <w:proofErr w:type="spellEnd"/>
      <w:r w:rsidRPr="00B836E2">
        <w:rPr>
          <w:rStyle w:val="StringTok"/>
          <w:spacing w:val="-6"/>
        </w:rPr>
        <w:t>:"</w:t>
      </w:r>
      <w:r w:rsidRPr="00B836E2">
        <w:rPr>
          <w:rStyle w:val="NormalTok"/>
          <w:spacing w:val="-6"/>
        </w:rPr>
        <w:t xml:space="preserve">, </w:t>
      </w:r>
      <w:proofErr w:type="spellStart"/>
      <w:r w:rsidRPr="00B836E2">
        <w:rPr>
          <w:rStyle w:val="NormalTok"/>
          <w:spacing w:val="-6"/>
        </w:rPr>
        <w:t>linear_trend_RI</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1D02CBB2" w14:textId="77777777" w:rsidR="00CF5A2D" w:rsidRPr="00B836E2" w:rsidRDefault="00CF5A2D" w:rsidP="002279F5">
      <w:pPr>
        <w:pStyle w:val="SourceCode"/>
        <w:spacing w:after="0"/>
        <w:rPr>
          <w:spacing w:val="-6"/>
          <w:sz w:val="24"/>
        </w:rPr>
      </w:pPr>
      <w:r w:rsidRPr="00B836E2">
        <w:rPr>
          <w:rStyle w:val="VerbatimChar"/>
          <w:spacing w:val="-6"/>
        </w:rPr>
        <w:lastRenderedPageBreak/>
        <w:t xml:space="preserve">## </w:t>
      </w:r>
      <w:proofErr w:type="spellStart"/>
      <w:r w:rsidRPr="00B836E2">
        <w:rPr>
          <w:rStyle w:val="VerbatimChar"/>
          <w:spacing w:val="-6"/>
        </w:rPr>
        <w:t>Est.linear_trend_RI</w:t>
      </w:r>
      <w:proofErr w:type="spellEnd"/>
      <w:r w:rsidRPr="00B836E2">
        <w:rPr>
          <w:rStyle w:val="VerbatimChar"/>
          <w:spacing w:val="-6"/>
        </w:rPr>
        <w:t>: 1.110271</w:t>
      </w:r>
    </w:p>
    <w:p w14:paraId="0F4D23F0" w14:textId="77777777" w:rsidR="00CF5A2D" w:rsidRPr="00B836E2" w:rsidRDefault="00CF5A2D" w:rsidP="002279F5">
      <w:pPr>
        <w:pStyle w:val="SourceCode"/>
        <w:spacing w:after="0"/>
        <w:rPr>
          <w:spacing w:val="-6"/>
          <w:sz w:val="24"/>
        </w:rPr>
      </w:pPr>
      <w:r w:rsidRPr="00B836E2">
        <w:rPr>
          <w:rStyle w:val="CommentTok"/>
          <w:spacing w:val="-6"/>
        </w:rPr>
        <w:t># Quadratic contrast vector for RI group</w:t>
      </w:r>
      <w:r w:rsidRPr="00B836E2">
        <w:rPr>
          <w:spacing w:val="-6"/>
          <w:sz w:val="24"/>
        </w:rPr>
        <w:br/>
      </w:r>
      <w:r w:rsidRPr="00B836E2">
        <w:rPr>
          <w:rStyle w:val="NormalTok"/>
          <w:spacing w:val="-6"/>
        </w:rPr>
        <w:t xml:space="preserve">c2_RI </w:t>
      </w:r>
      <w:r w:rsidRPr="00B836E2">
        <w:rPr>
          <w:rStyle w:val="OtherTok"/>
          <w:spacing w:val="-6"/>
        </w:rPr>
        <w:t>&lt;-</w:t>
      </w:r>
      <w:r w:rsidRPr="00B836E2">
        <w:rPr>
          <w:rStyle w:val="NormalTok"/>
          <w:spacing w:val="-6"/>
        </w:rPr>
        <w:t xml:space="preserve"> </w:t>
      </w:r>
      <w:proofErr w:type="gramStart"/>
      <w:r w:rsidRPr="00B836E2">
        <w:rPr>
          <w:rStyle w:val="FunctionTok"/>
          <w:spacing w:val="-6"/>
        </w:rPr>
        <w:t>c</w:t>
      </w:r>
      <w:r w:rsidRPr="00B836E2">
        <w:rPr>
          <w:rStyle w:val="NormalTok"/>
          <w:spacing w:val="-6"/>
        </w:rPr>
        <w:t>(</w:t>
      </w:r>
      <w:proofErr w:type="spellStart"/>
      <w:proofErr w:type="gramEnd"/>
      <w:r w:rsidRPr="00B836E2">
        <w:rPr>
          <w:rStyle w:val="NormalTok"/>
          <w:spacing w:val="-6"/>
        </w:rPr>
        <w:t>zerovec</w:t>
      </w:r>
      <w:proofErr w:type="spellEnd"/>
      <w:r w:rsidRPr="00B836E2">
        <w:rPr>
          <w:rStyle w:val="NormalTok"/>
          <w:spacing w:val="-6"/>
        </w:rPr>
        <w:t xml:space="preserve">, </w:t>
      </w:r>
      <w:proofErr w:type="spellStart"/>
      <w:r w:rsidRPr="00B836E2">
        <w:rPr>
          <w:rStyle w:val="NormalTok"/>
          <w:spacing w:val="-6"/>
        </w:rPr>
        <w:t>orthpoly</w:t>
      </w:r>
      <w:proofErr w:type="spellEnd"/>
      <w:r w:rsidRPr="00B836E2">
        <w:rPr>
          <w:rStyle w:val="NormalTok"/>
          <w:spacing w:val="-6"/>
        </w:rPr>
        <w:t>[,</w:t>
      </w:r>
      <w:r w:rsidRPr="00B836E2">
        <w:rPr>
          <w:rStyle w:val="DecValTok"/>
          <w:spacing w:val="-6"/>
        </w:rPr>
        <w:t>2</w:t>
      </w:r>
      <w:r w:rsidRPr="00B836E2">
        <w:rPr>
          <w:rStyle w:val="NormalTok"/>
          <w:spacing w:val="-6"/>
        </w:rPr>
        <w:t xml:space="preserve">], </w:t>
      </w:r>
      <w:proofErr w:type="spellStart"/>
      <w:r w:rsidRPr="00B836E2">
        <w:rPr>
          <w:rStyle w:val="NormalTok"/>
          <w:spacing w:val="-6"/>
        </w:rPr>
        <w:t>zerovec</w:t>
      </w:r>
      <w:proofErr w:type="spellEnd"/>
      <w:r w:rsidRPr="00B836E2">
        <w:rPr>
          <w:rStyle w:val="NormalTok"/>
          <w:spacing w:val="-6"/>
        </w:rPr>
        <w:t xml:space="preserve">)  </w:t>
      </w:r>
      <w:r w:rsidRPr="00B836E2">
        <w:rPr>
          <w:rStyle w:val="CommentTok"/>
          <w:spacing w:val="-6"/>
        </w:rPr>
        <w:t># Contrast for RI quadratic trend</w:t>
      </w:r>
      <w:r w:rsidRPr="00B836E2">
        <w:rPr>
          <w:spacing w:val="-6"/>
          <w:sz w:val="24"/>
        </w:rPr>
        <w:br/>
      </w:r>
      <w:proofErr w:type="spellStart"/>
      <w:r w:rsidRPr="00B836E2">
        <w:rPr>
          <w:rStyle w:val="NormalTok"/>
          <w:spacing w:val="-6"/>
        </w:rPr>
        <w:t>quadratic_trend_RI</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r w:rsidRPr="00B836E2">
        <w:rPr>
          <w:rStyle w:val="FunctionTok"/>
          <w:spacing w:val="-6"/>
        </w:rPr>
        <w:t>sum</w:t>
      </w:r>
      <w:r w:rsidRPr="00B836E2">
        <w:rPr>
          <w:rStyle w:val="NormalTok"/>
          <w:spacing w:val="-6"/>
        </w:rPr>
        <w:t xml:space="preserve">(c2_RI </w:t>
      </w:r>
      <w:r w:rsidRPr="00B836E2">
        <w:rPr>
          <w:rStyle w:val="SpecialCharTok"/>
          <w:spacing w:val="-6"/>
        </w:rPr>
        <w:t>*</w:t>
      </w:r>
      <w:r w:rsidRPr="00B836E2">
        <w:rPr>
          <w:rStyle w:val="NormalTok"/>
          <w:spacing w:val="-6"/>
        </w:rPr>
        <w:t xml:space="preserve"> </w:t>
      </w:r>
      <w:proofErr w:type="spellStart"/>
      <w:r w:rsidRPr="00B836E2">
        <w:rPr>
          <w:rStyle w:val="NormalTok"/>
          <w:spacing w:val="-6"/>
        </w:rPr>
        <w:t>betahat</w:t>
      </w:r>
      <w:proofErr w:type="spellEnd"/>
      <w:r w:rsidRPr="00B836E2">
        <w:rPr>
          <w:rStyle w:val="NormalTok"/>
          <w:spacing w:val="-6"/>
        </w:rPr>
        <w:t xml:space="preserve">)  </w:t>
      </w:r>
      <w:r w:rsidRPr="00B836E2">
        <w:rPr>
          <w:rStyle w:val="CommentTok"/>
          <w:spacing w:val="-6"/>
        </w:rPr>
        <w:t># Estimate the quadratic trend for RI</w:t>
      </w:r>
      <w:r w:rsidRPr="00B836E2">
        <w:rPr>
          <w:spacing w:val="-6"/>
          <w:sz w:val="24"/>
        </w:rPr>
        <w:br/>
      </w:r>
      <w:r w:rsidRPr="00B836E2">
        <w:rPr>
          <w:rStyle w:val="FunctionTok"/>
          <w:spacing w:val="-6"/>
        </w:rPr>
        <w:t>cat</w:t>
      </w:r>
      <w:r w:rsidRPr="00B836E2">
        <w:rPr>
          <w:rStyle w:val="NormalTok"/>
          <w:spacing w:val="-6"/>
        </w:rPr>
        <w:t>(</w:t>
      </w:r>
      <w:r w:rsidRPr="00B836E2">
        <w:rPr>
          <w:rStyle w:val="StringTok"/>
          <w:spacing w:val="-6"/>
        </w:rPr>
        <w:t>"</w:t>
      </w:r>
      <w:proofErr w:type="spellStart"/>
      <w:r w:rsidRPr="00B836E2">
        <w:rPr>
          <w:rStyle w:val="StringTok"/>
          <w:spacing w:val="-6"/>
        </w:rPr>
        <w:t>Est.quadratic_trend_RI</w:t>
      </w:r>
      <w:proofErr w:type="spellEnd"/>
      <w:r w:rsidRPr="00B836E2">
        <w:rPr>
          <w:rStyle w:val="StringTok"/>
          <w:spacing w:val="-6"/>
        </w:rPr>
        <w:t>:"</w:t>
      </w:r>
      <w:r w:rsidRPr="00B836E2">
        <w:rPr>
          <w:rStyle w:val="NormalTok"/>
          <w:spacing w:val="-6"/>
        </w:rPr>
        <w:t xml:space="preserve">, </w:t>
      </w:r>
      <w:proofErr w:type="spellStart"/>
      <w:r w:rsidRPr="00B836E2">
        <w:rPr>
          <w:rStyle w:val="NormalTok"/>
          <w:spacing w:val="-6"/>
        </w:rPr>
        <w:t>quadratic_trend_RI</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 xml:space="preserve">) </w:t>
      </w:r>
    </w:p>
    <w:p w14:paraId="1D68717A" w14:textId="77777777" w:rsidR="00CF5A2D" w:rsidRPr="00B836E2" w:rsidRDefault="00CF5A2D" w:rsidP="002279F5">
      <w:pPr>
        <w:pStyle w:val="SourceCode"/>
        <w:spacing w:after="0"/>
        <w:rPr>
          <w:spacing w:val="-6"/>
          <w:sz w:val="24"/>
        </w:rPr>
      </w:pPr>
      <w:r w:rsidRPr="00B836E2">
        <w:rPr>
          <w:rStyle w:val="VerbatimChar"/>
          <w:spacing w:val="-6"/>
        </w:rPr>
        <w:t xml:space="preserve">## </w:t>
      </w:r>
      <w:proofErr w:type="spellStart"/>
      <w:r w:rsidRPr="00B836E2">
        <w:rPr>
          <w:rStyle w:val="VerbatimChar"/>
          <w:spacing w:val="-6"/>
        </w:rPr>
        <w:t>Est.quadratic_trend_RI</w:t>
      </w:r>
      <w:proofErr w:type="spellEnd"/>
      <w:r w:rsidRPr="00B836E2">
        <w:rPr>
          <w:rStyle w:val="VerbatimChar"/>
          <w:spacing w:val="-6"/>
        </w:rPr>
        <w:t>: -0.6682923</w:t>
      </w:r>
    </w:p>
    <w:p w14:paraId="4AD60D24" w14:textId="77777777" w:rsidR="00CF5A2D" w:rsidRPr="00B836E2" w:rsidRDefault="00CF5A2D" w:rsidP="002279F5">
      <w:pPr>
        <w:pStyle w:val="FirstParagraph"/>
        <w:spacing w:before="0" w:after="0"/>
        <w:rPr>
          <w:b/>
          <w:bCs/>
          <w:spacing w:val="-6"/>
          <w:u w:val="single"/>
        </w:rPr>
      </w:pPr>
      <w:r w:rsidRPr="00B836E2">
        <w:rPr>
          <w:b/>
          <w:bCs/>
          <w:spacing w:val="-6"/>
          <w:highlight w:val="yellow"/>
          <w:u w:val="single"/>
        </w:rPr>
        <w:t>To test linear and quadratic trends in the WI group:</w:t>
      </w:r>
    </w:p>
    <w:p w14:paraId="10C30449" w14:textId="77777777" w:rsidR="00CF5A2D" w:rsidRPr="00B836E2" w:rsidRDefault="00CF5A2D" w:rsidP="002279F5">
      <w:pPr>
        <w:pStyle w:val="SourceCode"/>
        <w:spacing w:after="0"/>
        <w:rPr>
          <w:spacing w:val="-6"/>
          <w:sz w:val="24"/>
        </w:rPr>
      </w:pPr>
      <w:r w:rsidRPr="00B836E2">
        <w:rPr>
          <w:rStyle w:val="CommentTok"/>
          <w:spacing w:val="-6"/>
          <w:highlight w:val="yellow"/>
        </w:rPr>
        <w:t xml:space="preserve"># Contrast </w:t>
      </w:r>
      <w:proofErr w:type="spellStart"/>
      <w:r w:rsidRPr="00B836E2">
        <w:rPr>
          <w:rStyle w:val="CommentTok"/>
          <w:spacing w:val="-6"/>
          <w:highlight w:val="yellow"/>
        </w:rPr>
        <w:t>coeff</w:t>
      </w:r>
      <w:proofErr w:type="spellEnd"/>
      <w:r w:rsidRPr="00B836E2">
        <w:rPr>
          <w:rStyle w:val="CommentTok"/>
          <w:spacing w:val="-6"/>
          <w:highlight w:val="yellow"/>
        </w:rPr>
        <w:t xml:space="preserve"> for linear trend in WI group</w:t>
      </w:r>
      <w:r w:rsidRPr="00B836E2">
        <w:rPr>
          <w:spacing w:val="-6"/>
          <w:sz w:val="24"/>
        </w:rPr>
        <w:br/>
      </w:r>
      <w:r w:rsidRPr="00B836E2">
        <w:rPr>
          <w:rStyle w:val="NormalTok"/>
          <w:spacing w:val="-6"/>
        </w:rPr>
        <w:t xml:space="preserve">c1_WI </w:t>
      </w:r>
      <w:r w:rsidRPr="00B836E2">
        <w:rPr>
          <w:rStyle w:val="OtherTok"/>
          <w:spacing w:val="-6"/>
        </w:rPr>
        <w:t>&lt;-</w:t>
      </w:r>
      <w:r w:rsidRPr="00B836E2">
        <w:rPr>
          <w:rStyle w:val="NormalTok"/>
          <w:spacing w:val="-6"/>
        </w:rPr>
        <w:t xml:space="preserve"> </w:t>
      </w:r>
      <w:proofErr w:type="gramStart"/>
      <w:r w:rsidRPr="00B836E2">
        <w:rPr>
          <w:rStyle w:val="FunctionTok"/>
          <w:spacing w:val="-6"/>
        </w:rPr>
        <w:t>c</w:t>
      </w:r>
      <w:r w:rsidRPr="00B836E2">
        <w:rPr>
          <w:rStyle w:val="NormalTok"/>
          <w:spacing w:val="-6"/>
        </w:rPr>
        <w:t xml:space="preserve">( </w:t>
      </w:r>
      <w:proofErr w:type="spellStart"/>
      <w:r w:rsidRPr="00B836E2">
        <w:rPr>
          <w:rStyle w:val="NormalTok"/>
          <w:spacing w:val="-6"/>
        </w:rPr>
        <w:t>zerovec</w:t>
      </w:r>
      <w:proofErr w:type="spellEnd"/>
      <w:proofErr w:type="gramEnd"/>
      <w:r w:rsidRPr="00B836E2">
        <w:rPr>
          <w:rStyle w:val="NormalTok"/>
          <w:spacing w:val="-6"/>
        </w:rPr>
        <w:t xml:space="preserve">, </w:t>
      </w:r>
      <w:proofErr w:type="spellStart"/>
      <w:r w:rsidRPr="00B836E2">
        <w:rPr>
          <w:rStyle w:val="NormalTok"/>
          <w:spacing w:val="-6"/>
        </w:rPr>
        <w:t>zerovec</w:t>
      </w:r>
      <w:proofErr w:type="spellEnd"/>
      <w:r w:rsidRPr="00B836E2">
        <w:rPr>
          <w:rStyle w:val="NormalTok"/>
          <w:spacing w:val="-6"/>
        </w:rPr>
        <w:t xml:space="preserve">, </w:t>
      </w:r>
      <w:proofErr w:type="spellStart"/>
      <w:r w:rsidRPr="00B836E2">
        <w:rPr>
          <w:rStyle w:val="NormalTok"/>
          <w:spacing w:val="-6"/>
        </w:rPr>
        <w:t>orthpoly</w:t>
      </w:r>
      <w:proofErr w:type="spellEnd"/>
      <w:r w:rsidRPr="00B836E2">
        <w:rPr>
          <w:rStyle w:val="NormalTok"/>
          <w:spacing w:val="-6"/>
        </w:rPr>
        <w:t>[,</w:t>
      </w:r>
      <w:r w:rsidRPr="00B836E2">
        <w:rPr>
          <w:rStyle w:val="DecValTok"/>
          <w:spacing w:val="-6"/>
        </w:rPr>
        <w:t>1</w:t>
      </w:r>
      <w:r w:rsidRPr="00B836E2">
        <w:rPr>
          <w:rStyle w:val="NormalTok"/>
          <w:spacing w:val="-6"/>
        </w:rPr>
        <w:t>])</w:t>
      </w:r>
      <w:r w:rsidRPr="00B836E2">
        <w:rPr>
          <w:spacing w:val="-6"/>
          <w:sz w:val="24"/>
        </w:rPr>
        <w:br/>
      </w:r>
      <w:r w:rsidRPr="00B836E2">
        <w:rPr>
          <w:rStyle w:val="NormalTok"/>
          <w:spacing w:val="-6"/>
        </w:rPr>
        <w:t>c1_WI</w:t>
      </w:r>
    </w:p>
    <w:p w14:paraId="24880EB5" w14:textId="77777777" w:rsidR="00CF5A2D" w:rsidRPr="00B836E2" w:rsidRDefault="00CF5A2D" w:rsidP="002279F5">
      <w:pPr>
        <w:pStyle w:val="SourceCode"/>
        <w:spacing w:after="0"/>
        <w:rPr>
          <w:spacing w:val="-6"/>
          <w:sz w:val="24"/>
          <w:lang w:val="es-ES"/>
        </w:rPr>
      </w:pPr>
      <w:r w:rsidRPr="00B836E2">
        <w:rPr>
          <w:rStyle w:val="VerbatimChar"/>
          <w:spacing w:val="-6"/>
          <w:highlight w:val="yellow"/>
          <w:lang w:val="es-ES"/>
        </w:rPr>
        <w:t>#</w:t>
      </w:r>
      <w:proofErr w:type="gramStart"/>
      <w:r w:rsidRPr="00B836E2">
        <w:rPr>
          <w:rStyle w:val="VerbatimChar"/>
          <w:spacing w:val="-6"/>
          <w:highlight w:val="yellow"/>
          <w:lang w:val="es-ES"/>
        </w:rPr>
        <w:t>#  [</w:t>
      </w:r>
      <w:proofErr w:type="gramEnd"/>
      <w:r w:rsidRPr="00B836E2">
        <w:rPr>
          <w:rStyle w:val="VerbatimChar"/>
          <w:spacing w:val="-6"/>
          <w:highlight w:val="yellow"/>
          <w:lang w:val="es-ES"/>
        </w:rPr>
        <w:t xml:space="preserve">1]  0.000000e+00  </w:t>
      </w:r>
      <w:proofErr w:type="spellStart"/>
      <w:r w:rsidRPr="00B836E2">
        <w:rPr>
          <w:rStyle w:val="VerbatimChar"/>
          <w:spacing w:val="-6"/>
          <w:highlight w:val="yellow"/>
          <w:lang w:val="es-ES"/>
        </w:rPr>
        <w:t>0.000000e+00</w:t>
      </w:r>
      <w:proofErr w:type="spellEnd"/>
      <w:r w:rsidRPr="00B836E2">
        <w:rPr>
          <w:rStyle w:val="VerbatimChar"/>
          <w:spacing w:val="-6"/>
          <w:highlight w:val="yellow"/>
          <w:lang w:val="es-ES"/>
        </w:rPr>
        <w:t xml:space="preserve">  </w:t>
      </w:r>
      <w:proofErr w:type="spellStart"/>
      <w:r w:rsidRPr="00B836E2">
        <w:rPr>
          <w:rStyle w:val="VerbatimChar"/>
          <w:spacing w:val="-6"/>
          <w:highlight w:val="yellow"/>
          <w:lang w:val="es-ES"/>
        </w:rPr>
        <w:t>0.000000e+00</w:t>
      </w:r>
      <w:proofErr w:type="spellEnd"/>
      <w:r w:rsidRPr="00B836E2">
        <w:rPr>
          <w:rStyle w:val="VerbatimChar"/>
          <w:spacing w:val="-6"/>
          <w:highlight w:val="yellow"/>
          <w:lang w:val="es-ES"/>
        </w:rPr>
        <w:t xml:space="preserve">  </w:t>
      </w:r>
      <w:proofErr w:type="spellStart"/>
      <w:r w:rsidRPr="00B836E2">
        <w:rPr>
          <w:rStyle w:val="VerbatimChar"/>
          <w:spacing w:val="-6"/>
          <w:highlight w:val="yellow"/>
          <w:lang w:val="es-ES"/>
        </w:rPr>
        <w:t>0.000000e+00</w:t>
      </w:r>
      <w:proofErr w:type="spellEnd"/>
      <w:r w:rsidRPr="00B836E2">
        <w:rPr>
          <w:rStyle w:val="VerbatimChar"/>
          <w:spacing w:val="-6"/>
          <w:highlight w:val="yellow"/>
          <w:lang w:val="es-ES"/>
        </w:rPr>
        <w:t xml:space="preserve">  </w:t>
      </w:r>
      <w:proofErr w:type="spellStart"/>
      <w:r w:rsidRPr="00B836E2">
        <w:rPr>
          <w:rStyle w:val="VerbatimChar"/>
          <w:spacing w:val="-6"/>
          <w:highlight w:val="yellow"/>
          <w:lang w:val="es-ES"/>
        </w:rPr>
        <w:t>0.000000e+00</w:t>
      </w:r>
      <w:proofErr w:type="spellEnd"/>
      <w:r w:rsidRPr="00B836E2">
        <w:rPr>
          <w:spacing w:val="-6"/>
          <w:sz w:val="24"/>
          <w:highlight w:val="yellow"/>
          <w:lang w:val="es-ES"/>
        </w:rPr>
        <w:br/>
      </w:r>
      <w:r w:rsidRPr="00B836E2">
        <w:rPr>
          <w:rStyle w:val="VerbatimChar"/>
          <w:spacing w:val="-6"/>
          <w:highlight w:val="yellow"/>
          <w:lang w:val="es-ES"/>
        </w:rPr>
        <w:t xml:space="preserve">##  [6]  0.000000e+00  </w:t>
      </w:r>
      <w:proofErr w:type="spellStart"/>
      <w:r w:rsidRPr="00B836E2">
        <w:rPr>
          <w:rStyle w:val="VerbatimChar"/>
          <w:spacing w:val="-6"/>
          <w:highlight w:val="yellow"/>
          <w:lang w:val="es-ES"/>
        </w:rPr>
        <w:t>0.000000e+00</w:t>
      </w:r>
      <w:proofErr w:type="spellEnd"/>
      <w:r w:rsidRPr="00B836E2">
        <w:rPr>
          <w:rStyle w:val="VerbatimChar"/>
          <w:spacing w:val="-6"/>
          <w:highlight w:val="yellow"/>
          <w:lang w:val="es-ES"/>
        </w:rPr>
        <w:t xml:space="preserve">  </w:t>
      </w:r>
      <w:proofErr w:type="spellStart"/>
      <w:r w:rsidRPr="00B836E2">
        <w:rPr>
          <w:rStyle w:val="VerbatimChar"/>
          <w:spacing w:val="-6"/>
          <w:highlight w:val="yellow"/>
          <w:lang w:val="es-ES"/>
        </w:rPr>
        <w:t>0.000000e+00</w:t>
      </w:r>
      <w:proofErr w:type="spellEnd"/>
      <w:r w:rsidRPr="00B836E2">
        <w:rPr>
          <w:rStyle w:val="VerbatimChar"/>
          <w:spacing w:val="-6"/>
          <w:highlight w:val="yellow"/>
          <w:lang w:val="es-ES"/>
        </w:rPr>
        <w:t xml:space="preserve">  </w:t>
      </w:r>
      <w:proofErr w:type="spellStart"/>
      <w:r w:rsidRPr="00B836E2">
        <w:rPr>
          <w:rStyle w:val="VerbatimChar"/>
          <w:spacing w:val="-6"/>
          <w:highlight w:val="yellow"/>
          <w:lang w:val="es-ES"/>
        </w:rPr>
        <w:t>0.000000e+00</w:t>
      </w:r>
      <w:proofErr w:type="spellEnd"/>
      <w:r w:rsidRPr="00B836E2">
        <w:rPr>
          <w:rStyle w:val="VerbatimChar"/>
          <w:spacing w:val="-6"/>
          <w:highlight w:val="yellow"/>
          <w:lang w:val="es-ES"/>
        </w:rPr>
        <w:t xml:space="preserve">  </w:t>
      </w:r>
      <w:proofErr w:type="spellStart"/>
      <w:r w:rsidRPr="00B836E2">
        <w:rPr>
          <w:rStyle w:val="VerbatimChar"/>
          <w:spacing w:val="-6"/>
          <w:highlight w:val="yellow"/>
          <w:lang w:val="es-ES"/>
        </w:rPr>
        <w:t>0.000000e+00</w:t>
      </w:r>
      <w:proofErr w:type="spellEnd"/>
      <w:r w:rsidRPr="00B836E2">
        <w:rPr>
          <w:spacing w:val="-6"/>
          <w:sz w:val="24"/>
          <w:highlight w:val="yellow"/>
          <w:lang w:val="es-ES"/>
        </w:rPr>
        <w:br/>
      </w:r>
      <w:r w:rsidRPr="00B836E2">
        <w:rPr>
          <w:rStyle w:val="VerbatimChar"/>
          <w:spacing w:val="-6"/>
          <w:highlight w:val="yellow"/>
          <w:lang w:val="es-ES"/>
        </w:rPr>
        <w:t xml:space="preserve">## [11]  0.000000e+00  </w:t>
      </w:r>
      <w:proofErr w:type="spellStart"/>
      <w:r w:rsidRPr="00B836E2">
        <w:rPr>
          <w:rStyle w:val="VerbatimChar"/>
          <w:spacing w:val="-6"/>
          <w:highlight w:val="yellow"/>
          <w:lang w:val="es-ES"/>
        </w:rPr>
        <w:t>0.000000e+00</w:t>
      </w:r>
      <w:proofErr w:type="spellEnd"/>
      <w:r w:rsidRPr="00B836E2">
        <w:rPr>
          <w:rStyle w:val="VerbatimChar"/>
          <w:spacing w:val="-6"/>
          <w:highlight w:val="yellow"/>
          <w:lang w:val="es-ES"/>
        </w:rPr>
        <w:t xml:space="preserve">  </w:t>
      </w:r>
      <w:proofErr w:type="spellStart"/>
      <w:r w:rsidRPr="00B836E2">
        <w:rPr>
          <w:rStyle w:val="VerbatimChar"/>
          <w:spacing w:val="-6"/>
          <w:highlight w:val="yellow"/>
          <w:lang w:val="es-ES"/>
        </w:rPr>
        <w:t>0.000000e+00</w:t>
      </w:r>
      <w:proofErr w:type="spellEnd"/>
      <w:r w:rsidRPr="00B836E2">
        <w:rPr>
          <w:rStyle w:val="VerbatimChar"/>
          <w:spacing w:val="-6"/>
          <w:highlight w:val="yellow"/>
          <w:lang w:val="es-ES"/>
        </w:rPr>
        <w:t xml:space="preserve">  </w:t>
      </w:r>
      <w:proofErr w:type="spellStart"/>
      <w:r w:rsidRPr="00B836E2">
        <w:rPr>
          <w:rStyle w:val="VerbatimChar"/>
          <w:spacing w:val="-6"/>
          <w:highlight w:val="yellow"/>
          <w:lang w:val="es-ES"/>
        </w:rPr>
        <w:t>0.000000e+00</w:t>
      </w:r>
      <w:proofErr w:type="spellEnd"/>
      <w:r w:rsidRPr="00B836E2">
        <w:rPr>
          <w:rStyle w:val="VerbatimChar"/>
          <w:spacing w:val="-6"/>
          <w:highlight w:val="yellow"/>
          <w:lang w:val="es-ES"/>
        </w:rPr>
        <w:t xml:space="preserve"> -5.669467e-01</w:t>
      </w:r>
      <w:r w:rsidRPr="00B836E2">
        <w:rPr>
          <w:spacing w:val="-6"/>
          <w:sz w:val="24"/>
          <w:highlight w:val="yellow"/>
          <w:lang w:val="es-ES"/>
        </w:rPr>
        <w:br/>
      </w:r>
      <w:r w:rsidRPr="00B836E2">
        <w:rPr>
          <w:rStyle w:val="VerbatimChar"/>
          <w:spacing w:val="-6"/>
          <w:highlight w:val="yellow"/>
          <w:lang w:val="es-ES"/>
        </w:rPr>
        <w:t>## [16] -3.779645e-01 -1.889822e-01  2.098124e-17  1.889822e-01  3.779645e-01</w:t>
      </w:r>
      <w:r w:rsidRPr="00B836E2">
        <w:rPr>
          <w:spacing w:val="-6"/>
          <w:sz w:val="24"/>
          <w:highlight w:val="yellow"/>
          <w:lang w:val="es-ES"/>
        </w:rPr>
        <w:br/>
      </w:r>
      <w:r w:rsidRPr="00B836E2">
        <w:rPr>
          <w:rStyle w:val="VerbatimChar"/>
          <w:spacing w:val="-6"/>
          <w:highlight w:val="yellow"/>
          <w:lang w:val="es-ES"/>
        </w:rPr>
        <w:t>## [21]  5.669467e-01</w:t>
      </w:r>
    </w:p>
    <w:p w14:paraId="12A8F359" w14:textId="77777777" w:rsidR="00CF5A2D" w:rsidRPr="00B836E2" w:rsidRDefault="00CF5A2D" w:rsidP="002279F5">
      <w:pPr>
        <w:pStyle w:val="SourceCode"/>
        <w:spacing w:after="0"/>
        <w:rPr>
          <w:spacing w:val="-6"/>
          <w:sz w:val="24"/>
          <w:lang w:val="es-ES"/>
        </w:rPr>
      </w:pPr>
      <w:r w:rsidRPr="00B836E2">
        <w:rPr>
          <w:rStyle w:val="NormalTok"/>
          <w:spacing w:val="-6"/>
          <w:lang w:val="es-ES"/>
        </w:rPr>
        <w:t>c1_WI</w:t>
      </w:r>
      <w:r w:rsidRPr="00B836E2">
        <w:rPr>
          <w:rStyle w:val="SpecialCharTok"/>
          <w:spacing w:val="-6"/>
          <w:lang w:val="es-ES"/>
        </w:rPr>
        <w:t>%%</w:t>
      </w:r>
      <w:proofErr w:type="spellStart"/>
      <w:r w:rsidRPr="00B836E2">
        <w:rPr>
          <w:rStyle w:val="NormalTok"/>
          <w:spacing w:val="-6"/>
          <w:lang w:val="es-ES"/>
        </w:rPr>
        <w:t>betahat</w:t>
      </w:r>
      <w:proofErr w:type="spellEnd"/>
    </w:p>
    <w:p w14:paraId="768C5CA5" w14:textId="77777777" w:rsidR="00CF5A2D" w:rsidRPr="00B836E2" w:rsidRDefault="00CF5A2D" w:rsidP="002279F5">
      <w:pPr>
        <w:pStyle w:val="SourceCode"/>
        <w:spacing w:after="0"/>
        <w:rPr>
          <w:spacing w:val="-6"/>
          <w:sz w:val="24"/>
          <w:lang w:val="es-ES"/>
        </w:rPr>
      </w:pPr>
      <w:r w:rsidRPr="00B836E2">
        <w:rPr>
          <w:rStyle w:val="VerbatimChar"/>
          <w:spacing w:val="-6"/>
          <w:lang w:val="es-ES"/>
        </w:rPr>
        <w:t xml:space="preserve">## WeekfWeek1:GroupCONT WeekfWeek2:GroupCONT WeekfWeek3:GroupCONT </w:t>
      </w:r>
      <w:r w:rsidRPr="00B836E2">
        <w:rPr>
          <w:spacing w:val="-6"/>
          <w:sz w:val="24"/>
          <w:lang w:val="es-ES"/>
        </w:rPr>
        <w:br/>
      </w:r>
      <w:r w:rsidRPr="00B836E2">
        <w:rPr>
          <w:rStyle w:val="VerbatimChar"/>
          <w:spacing w:val="-6"/>
          <w:lang w:val="es-ES"/>
        </w:rPr>
        <w:t xml:space="preserve">##         0.000000e+00         </w:t>
      </w:r>
      <w:proofErr w:type="spellStart"/>
      <w:r w:rsidRPr="00B836E2">
        <w:rPr>
          <w:rStyle w:val="VerbatimChar"/>
          <w:spacing w:val="-6"/>
          <w:lang w:val="es-ES"/>
        </w:rPr>
        <w:t>0.000000e+00</w:t>
      </w:r>
      <w:proofErr w:type="spellEnd"/>
      <w:r w:rsidRPr="00B836E2">
        <w:rPr>
          <w:rStyle w:val="VerbatimChar"/>
          <w:spacing w:val="-6"/>
          <w:lang w:val="es-ES"/>
        </w:rPr>
        <w:t xml:space="preserve">         </w:t>
      </w:r>
      <w:proofErr w:type="spellStart"/>
      <w:r w:rsidRPr="00B836E2">
        <w:rPr>
          <w:rStyle w:val="VerbatimChar"/>
          <w:spacing w:val="-6"/>
          <w:lang w:val="es-ES"/>
        </w:rPr>
        <w:t>0.000000e+00</w:t>
      </w:r>
      <w:proofErr w:type="spellEnd"/>
      <w:r w:rsidRPr="00B836E2">
        <w:rPr>
          <w:rStyle w:val="VerbatimChar"/>
          <w:spacing w:val="-6"/>
          <w:lang w:val="es-ES"/>
        </w:rPr>
        <w:t xml:space="preserve"> </w:t>
      </w:r>
      <w:r w:rsidRPr="00B836E2">
        <w:rPr>
          <w:spacing w:val="-6"/>
          <w:sz w:val="24"/>
          <w:lang w:val="es-ES"/>
        </w:rPr>
        <w:br/>
      </w:r>
      <w:r w:rsidRPr="00B836E2">
        <w:rPr>
          <w:rStyle w:val="VerbatimChar"/>
          <w:spacing w:val="-6"/>
          <w:lang w:val="es-ES"/>
        </w:rPr>
        <w:t xml:space="preserve">## WeekfWeek4:GroupCONT WeekfWeek5:GroupCONT WeekfWeek6:GroupCONT </w:t>
      </w:r>
      <w:r w:rsidRPr="00B836E2">
        <w:rPr>
          <w:spacing w:val="-6"/>
          <w:sz w:val="24"/>
          <w:lang w:val="es-ES"/>
        </w:rPr>
        <w:br/>
      </w:r>
      <w:r w:rsidRPr="00B836E2">
        <w:rPr>
          <w:rStyle w:val="VerbatimChar"/>
          <w:spacing w:val="-6"/>
          <w:lang w:val="es-ES"/>
        </w:rPr>
        <w:t xml:space="preserve">##         0.000000e+00         </w:t>
      </w:r>
      <w:proofErr w:type="spellStart"/>
      <w:r w:rsidRPr="00B836E2">
        <w:rPr>
          <w:rStyle w:val="VerbatimChar"/>
          <w:spacing w:val="-6"/>
          <w:lang w:val="es-ES"/>
        </w:rPr>
        <w:t>0.000000e+00</w:t>
      </w:r>
      <w:proofErr w:type="spellEnd"/>
      <w:r w:rsidRPr="00B836E2">
        <w:rPr>
          <w:rStyle w:val="VerbatimChar"/>
          <w:spacing w:val="-6"/>
          <w:lang w:val="es-ES"/>
        </w:rPr>
        <w:t xml:space="preserve">         </w:t>
      </w:r>
      <w:proofErr w:type="spellStart"/>
      <w:r w:rsidRPr="00B836E2">
        <w:rPr>
          <w:rStyle w:val="VerbatimChar"/>
          <w:spacing w:val="-6"/>
          <w:lang w:val="es-ES"/>
        </w:rPr>
        <w:t>0.000000e+00</w:t>
      </w:r>
      <w:proofErr w:type="spellEnd"/>
      <w:r w:rsidRPr="00B836E2">
        <w:rPr>
          <w:rStyle w:val="VerbatimChar"/>
          <w:spacing w:val="-6"/>
          <w:lang w:val="es-ES"/>
        </w:rPr>
        <w:t xml:space="preserve"> </w:t>
      </w:r>
      <w:r w:rsidRPr="00B836E2">
        <w:rPr>
          <w:spacing w:val="-6"/>
          <w:sz w:val="24"/>
          <w:lang w:val="es-ES"/>
        </w:rPr>
        <w:br/>
      </w:r>
      <w:r w:rsidRPr="00B836E2">
        <w:rPr>
          <w:rStyle w:val="VerbatimChar"/>
          <w:spacing w:val="-6"/>
          <w:lang w:val="es-ES"/>
        </w:rPr>
        <w:t xml:space="preserve">## WeekfWeek7:GroupCONT   WeekfWeek1:GroupRI   WeekfWeek2:GroupRI </w:t>
      </w:r>
      <w:r w:rsidRPr="00B836E2">
        <w:rPr>
          <w:spacing w:val="-6"/>
          <w:sz w:val="24"/>
          <w:lang w:val="es-ES"/>
        </w:rPr>
        <w:br/>
      </w:r>
      <w:r w:rsidRPr="00B836E2">
        <w:rPr>
          <w:rStyle w:val="VerbatimChar"/>
          <w:spacing w:val="-6"/>
          <w:lang w:val="es-ES"/>
        </w:rPr>
        <w:t xml:space="preserve">##         0.000000e+00         </w:t>
      </w:r>
      <w:proofErr w:type="spellStart"/>
      <w:r w:rsidRPr="00B836E2">
        <w:rPr>
          <w:rStyle w:val="VerbatimChar"/>
          <w:spacing w:val="-6"/>
          <w:lang w:val="es-ES"/>
        </w:rPr>
        <w:t>0.000000e+00</w:t>
      </w:r>
      <w:proofErr w:type="spellEnd"/>
      <w:r w:rsidRPr="00B836E2">
        <w:rPr>
          <w:rStyle w:val="VerbatimChar"/>
          <w:spacing w:val="-6"/>
          <w:lang w:val="es-ES"/>
        </w:rPr>
        <w:t xml:space="preserve">         </w:t>
      </w:r>
      <w:proofErr w:type="spellStart"/>
      <w:r w:rsidRPr="00B836E2">
        <w:rPr>
          <w:rStyle w:val="VerbatimChar"/>
          <w:spacing w:val="-6"/>
          <w:lang w:val="es-ES"/>
        </w:rPr>
        <w:t>0.000000e+00</w:t>
      </w:r>
      <w:proofErr w:type="spellEnd"/>
      <w:r w:rsidRPr="00B836E2">
        <w:rPr>
          <w:rStyle w:val="VerbatimChar"/>
          <w:spacing w:val="-6"/>
          <w:lang w:val="es-ES"/>
        </w:rPr>
        <w:t xml:space="preserve"> </w:t>
      </w:r>
      <w:r w:rsidRPr="00B836E2">
        <w:rPr>
          <w:spacing w:val="-6"/>
          <w:sz w:val="24"/>
          <w:lang w:val="es-ES"/>
        </w:rPr>
        <w:br/>
      </w:r>
      <w:r w:rsidRPr="00B836E2">
        <w:rPr>
          <w:rStyle w:val="VerbatimChar"/>
          <w:spacing w:val="-6"/>
          <w:lang w:val="es-ES"/>
        </w:rPr>
        <w:t xml:space="preserve">##   WeekfWeek3:GroupRI   WeekfWeek4:GroupRI   WeekfWeek5:GroupRI </w:t>
      </w:r>
      <w:r w:rsidRPr="00B836E2">
        <w:rPr>
          <w:spacing w:val="-6"/>
          <w:sz w:val="24"/>
          <w:lang w:val="es-ES"/>
        </w:rPr>
        <w:br/>
      </w:r>
      <w:r w:rsidRPr="00B836E2">
        <w:rPr>
          <w:rStyle w:val="VerbatimChar"/>
          <w:spacing w:val="-6"/>
          <w:lang w:val="es-ES"/>
        </w:rPr>
        <w:t xml:space="preserve">##         0.000000e+00         </w:t>
      </w:r>
      <w:proofErr w:type="spellStart"/>
      <w:r w:rsidRPr="00B836E2">
        <w:rPr>
          <w:rStyle w:val="VerbatimChar"/>
          <w:spacing w:val="-6"/>
          <w:lang w:val="es-ES"/>
        </w:rPr>
        <w:t>0.000000e+00</w:t>
      </w:r>
      <w:proofErr w:type="spellEnd"/>
      <w:r w:rsidRPr="00B836E2">
        <w:rPr>
          <w:rStyle w:val="VerbatimChar"/>
          <w:spacing w:val="-6"/>
          <w:lang w:val="es-ES"/>
        </w:rPr>
        <w:t xml:space="preserve">         </w:t>
      </w:r>
      <w:proofErr w:type="spellStart"/>
      <w:r w:rsidRPr="00B836E2">
        <w:rPr>
          <w:rStyle w:val="VerbatimChar"/>
          <w:spacing w:val="-6"/>
          <w:lang w:val="es-ES"/>
        </w:rPr>
        <w:t>0.000000e+00</w:t>
      </w:r>
      <w:proofErr w:type="spellEnd"/>
      <w:r w:rsidRPr="00B836E2">
        <w:rPr>
          <w:rStyle w:val="VerbatimChar"/>
          <w:spacing w:val="-6"/>
          <w:lang w:val="es-ES"/>
        </w:rPr>
        <w:t xml:space="preserve"> </w:t>
      </w:r>
      <w:r w:rsidRPr="00B836E2">
        <w:rPr>
          <w:spacing w:val="-6"/>
          <w:sz w:val="24"/>
          <w:lang w:val="es-ES"/>
        </w:rPr>
        <w:br/>
      </w:r>
      <w:r w:rsidRPr="00B836E2">
        <w:rPr>
          <w:rStyle w:val="VerbatimChar"/>
          <w:spacing w:val="-6"/>
          <w:lang w:val="es-ES"/>
        </w:rPr>
        <w:t xml:space="preserve">##   WeekfWeek6:GroupRI   WeekfWeek7:GroupRI   WeekfWeek1:GroupWI </w:t>
      </w:r>
      <w:r w:rsidRPr="00B836E2">
        <w:rPr>
          <w:spacing w:val="-6"/>
          <w:sz w:val="24"/>
          <w:lang w:val="es-ES"/>
        </w:rPr>
        <w:br/>
      </w:r>
      <w:r w:rsidRPr="00B836E2">
        <w:rPr>
          <w:rStyle w:val="VerbatimChar"/>
          <w:spacing w:val="-6"/>
          <w:lang w:val="es-ES"/>
        </w:rPr>
        <w:t xml:space="preserve">##         0.000000e+00         </w:t>
      </w:r>
      <w:proofErr w:type="spellStart"/>
      <w:r w:rsidRPr="00B836E2">
        <w:rPr>
          <w:rStyle w:val="VerbatimChar"/>
          <w:spacing w:val="-6"/>
          <w:lang w:val="es-ES"/>
        </w:rPr>
        <w:t>0.000000e+00</w:t>
      </w:r>
      <w:proofErr w:type="spellEnd"/>
      <w:r w:rsidRPr="00B836E2">
        <w:rPr>
          <w:rStyle w:val="VerbatimChar"/>
          <w:spacing w:val="-6"/>
          <w:lang w:val="es-ES"/>
        </w:rPr>
        <w:t xml:space="preserve">         8.048067e+01 </w:t>
      </w:r>
      <w:r w:rsidRPr="00B836E2">
        <w:rPr>
          <w:spacing w:val="-6"/>
          <w:sz w:val="24"/>
          <w:lang w:val="es-ES"/>
        </w:rPr>
        <w:br/>
      </w:r>
      <w:r w:rsidRPr="00B836E2">
        <w:rPr>
          <w:rStyle w:val="VerbatimChar"/>
          <w:spacing w:val="-6"/>
          <w:lang w:val="es-ES"/>
        </w:rPr>
        <w:t xml:space="preserve">##   WeekfWeek2:GroupWI   WeekfWeek3:GroupWI   WeekfWeek4:GroupWI </w:t>
      </w:r>
      <w:r w:rsidRPr="00B836E2">
        <w:rPr>
          <w:spacing w:val="-6"/>
          <w:sz w:val="24"/>
          <w:lang w:val="es-ES"/>
        </w:rPr>
        <w:br/>
      </w:r>
      <w:r w:rsidRPr="00B836E2">
        <w:rPr>
          <w:rStyle w:val="VerbatimChar"/>
          <w:spacing w:val="-6"/>
          <w:lang w:val="es-ES"/>
        </w:rPr>
        <w:t xml:space="preserve">##         8.128870e+01         8.171578e+01         2.098124e-17 </w:t>
      </w:r>
      <w:r w:rsidRPr="00B836E2">
        <w:rPr>
          <w:spacing w:val="-6"/>
          <w:sz w:val="24"/>
          <w:lang w:val="es-ES"/>
        </w:rPr>
        <w:br/>
      </w:r>
      <w:r w:rsidRPr="00B836E2">
        <w:rPr>
          <w:rStyle w:val="VerbatimChar"/>
          <w:spacing w:val="-6"/>
          <w:lang w:val="es-ES"/>
        </w:rPr>
        <w:t xml:space="preserve">##   WeekfWeek5:GroupWI   WeekfWeek6:GroupWI   WeekfWeek7:GroupWI </w:t>
      </w:r>
      <w:r w:rsidRPr="00B836E2">
        <w:rPr>
          <w:spacing w:val="-6"/>
          <w:sz w:val="24"/>
          <w:lang w:val="es-ES"/>
        </w:rPr>
        <w:br/>
      </w:r>
      <w:r w:rsidRPr="00B836E2">
        <w:rPr>
          <w:rStyle w:val="VerbatimChar"/>
          <w:spacing w:val="-6"/>
          <w:lang w:val="es-ES"/>
        </w:rPr>
        <w:t>##         1.889822e-01         3.779645e-01         5.669467e-01</w:t>
      </w:r>
    </w:p>
    <w:p w14:paraId="01CB1271" w14:textId="77777777" w:rsidR="00CF5A2D" w:rsidRPr="00B836E2" w:rsidRDefault="00CF5A2D" w:rsidP="002279F5">
      <w:pPr>
        <w:pStyle w:val="SourceCode"/>
        <w:spacing w:after="0"/>
        <w:rPr>
          <w:spacing w:val="-6"/>
          <w:sz w:val="24"/>
        </w:rPr>
      </w:pPr>
      <w:proofErr w:type="spellStart"/>
      <w:r w:rsidRPr="00B836E2">
        <w:rPr>
          <w:rStyle w:val="NormalTok"/>
          <w:spacing w:val="-6"/>
        </w:rPr>
        <w:t>linear_trend_WI</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gramStart"/>
      <w:r w:rsidRPr="00B836E2">
        <w:rPr>
          <w:rStyle w:val="FunctionTok"/>
          <w:spacing w:val="-6"/>
        </w:rPr>
        <w:t>sum</w:t>
      </w:r>
      <w:r w:rsidRPr="00B836E2">
        <w:rPr>
          <w:rStyle w:val="NormalTok"/>
          <w:spacing w:val="-6"/>
        </w:rPr>
        <w:t>(</w:t>
      </w:r>
      <w:proofErr w:type="gramEnd"/>
      <w:r w:rsidRPr="00B836E2">
        <w:rPr>
          <w:rStyle w:val="NormalTok"/>
          <w:spacing w:val="-6"/>
        </w:rPr>
        <w:t xml:space="preserve">c1_WI </w:t>
      </w:r>
      <w:r w:rsidRPr="00B836E2">
        <w:rPr>
          <w:rStyle w:val="SpecialCharTok"/>
          <w:spacing w:val="-6"/>
        </w:rPr>
        <w:t>*</w:t>
      </w:r>
      <w:r w:rsidRPr="00B836E2">
        <w:rPr>
          <w:rStyle w:val="NormalTok"/>
          <w:spacing w:val="-6"/>
        </w:rPr>
        <w:t xml:space="preserve"> </w:t>
      </w:r>
      <w:proofErr w:type="spellStart"/>
      <w:r w:rsidRPr="00B836E2">
        <w:rPr>
          <w:rStyle w:val="NormalTok"/>
          <w:spacing w:val="-6"/>
        </w:rPr>
        <w:t>betahat</w:t>
      </w:r>
      <w:proofErr w:type="spellEnd"/>
      <w:r w:rsidRPr="00B836E2">
        <w:rPr>
          <w:rStyle w:val="NormalTok"/>
          <w:spacing w:val="-6"/>
        </w:rPr>
        <w:t xml:space="preserve">)  </w:t>
      </w:r>
      <w:r w:rsidRPr="00B836E2">
        <w:rPr>
          <w:rStyle w:val="CommentTok"/>
          <w:spacing w:val="-6"/>
        </w:rPr>
        <w:t># Estimate the linear trend for WI</w:t>
      </w:r>
      <w:r w:rsidRPr="00B836E2">
        <w:rPr>
          <w:spacing w:val="-6"/>
          <w:sz w:val="24"/>
        </w:rPr>
        <w:br/>
      </w:r>
      <w:r w:rsidRPr="00B836E2">
        <w:rPr>
          <w:rStyle w:val="FunctionTok"/>
          <w:spacing w:val="-6"/>
        </w:rPr>
        <w:t>cat</w:t>
      </w:r>
      <w:r w:rsidRPr="00B836E2">
        <w:rPr>
          <w:rStyle w:val="NormalTok"/>
          <w:spacing w:val="-6"/>
        </w:rPr>
        <w:t>(</w:t>
      </w:r>
      <w:r w:rsidRPr="00B836E2">
        <w:rPr>
          <w:rStyle w:val="StringTok"/>
          <w:spacing w:val="-6"/>
        </w:rPr>
        <w:t>"</w:t>
      </w:r>
      <w:proofErr w:type="spellStart"/>
      <w:r w:rsidRPr="00B836E2">
        <w:rPr>
          <w:rStyle w:val="StringTok"/>
          <w:spacing w:val="-6"/>
        </w:rPr>
        <w:t>Est.linear_trend_WI</w:t>
      </w:r>
      <w:proofErr w:type="spellEnd"/>
      <w:r w:rsidRPr="00B836E2">
        <w:rPr>
          <w:rStyle w:val="StringTok"/>
          <w:spacing w:val="-6"/>
        </w:rPr>
        <w:t>:"</w:t>
      </w:r>
      <w:r w:rsidRPr="00B836E2">
        <w:rPr>
          <w:rStyle w:val="NormalTok"/>
          <w:spacing w:val="-6"/>
        </w:rPr>
        <w:t xml:space="preserve">, </w:t>
      </w:r>
      <w:proofErr w:type="spellStart"/>
      <w:r w:rsidRPr="00B836E2">
        <w:rPr>
          <w:rStyle w:val="NormalTok"/>
          <w:spacing w:val="-6"/>
        </w:rPr>
        <w:t>linear_trend_WI</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668F2D20" w14:textId="77777777" w:rsidR="00CF5A2D" w:rsidRPr="00B836E2" w:rsidRDefault="00CF5A2D" w:rsidP="002279F5">
      <w:pPr>
        <w:pStyle w:val="SourceCode"/>
        <w:spacing w:after="0"/>
        <w:rPr>
          <w:spacing w:val="-6"/>
          <w:sz w:val="24"/>
        </w:rPr>
      </w:pPr>
      <w:r w:rsidRPr="00B836E2">
        <w:rPr>
          <w:rStyle w:val="VerbatimChar"/>
          <w:spacing w:val="-6"/>
        </w:rPr>
        <w:t xml:space="preserve">## </w:t>
      </w:r>
      <w:proofErr w:type="spellStart"/>
      <w:r w:rsidRPr="00B836E2">
        <w:rPr>
          <w:rStyle w:val="VerbatimChar"/>
          <w:spacing w:val="-6"/>
        </w:rPr>
        <w:t>Est.linear_trend_WI</w:t>
      </w:r>
      <w:proofErr w:type="spellEnd"/>
      <w:r w:rsidRPr="00B836E2">
        <w:rPr>
          <w:rStyle w:val="VerbatimChar"/>
          <w:spacing w:val="-6"/>
        </w:rPr>
        <w:t>: 1.691841</w:t>
      </w:r>
    </w:p>
    <w:p w14:paraId="1DC307AF" w14:textId="77777777" w:rsidR="00CF5A2D" w:rsidRPr="00B836E2" w:rsidRDefault="00CF5A2D" w:rsidP="002279F5">
      <w:pPr>
        <w:pStyle w:val="SourceCode"/>
        <w:spacing w:after="0"/>
        <w:rPr>
          <w:spacing w:val="-6"/>
          <w:sz w:val="24"/>
        </w:rPr>
      </w:pPr>
      <w:r w:rsidRPr="00B836E2">
        <w:rPr>
          <w:rStyle w:val="CommentTok"/>
          <w:spacing w:val="-6"/>
        </w:rPr>
        <w:t># Quadratic contrast vector for RI group</w:t>
      </w:r>
      <w:r w:rsidRPr="00B836E2">
        <w:rPr>
          <w:spacing w:val="-6"/>
          <w:sz w:val="24"/>
        </w:rPr>
        <w:br/>
      </w:r>
      <w:r w:rsidRPr="00B836E2">
        <w:rPr>
          <w:rStyle w:val="NormalTok"/>
          <w:spacing w:val="-6"/>
          <w:highlight w:val="yellow"/>
        </w:rPr>
        <w:t xml:space="preserve">c2_WI </w:t>
      </w:r>
      <w:r w:rsidRPr="00B836E2">
        <w:rPr>
          <w:rStyle w:val="OtherTok"/>
          <w:spacing w:val="-6"/>
          <w:highlight w:val="yellow"/>
        </w:rPr>
        <w:t>&lt;-</w:t>
      </w:r>
      <w:r w:rsidRPr="00B836E2">
        <w:rPr>
          <w:rStyle w:val="NormalTok"/>
          <w:spacing w:val="-6"/>
          <w:highlight w:val="yellow"/>
        </w:rPr>
        <w:t xml:space="preserve"> </w:t>
      </w:r>
      <w:proofErr w:type="gramStart"/>
      <w:r w:rsidRPr="00B836E2">
        <w:rPr>
          <w:rStyle w:val="FunctionTok"/>
          <w:spacing w:val="-6"/>
          <w:highlight w:val="yellow"/>
        </w:rPr>
        <w:t>c</w:t>
      </w:r>
      <w:r w:rsidRPr="00B836E2">
        <w:rPr>
          <w:rStyle w:val="NormalTok"/>
          <w:spacing w:val="-6"/>
          <w:highlight w:val="yellow"/>
        </w:rPr>
        <w:t>(</w:t>
      </w:r>
      <w:proofErr w:type="spellStart"/>
      <w:proofErr w:type="gramEnd"/>
      <w:r w:rsidRPr="00B836E2">
        <w:rPr>
          <w:rStyle w:val="NormalTok"/>
          <w:spacing w:val="-6"/>
          <w:highlight w:val="yellow"/>
        </w:rPr>
        <w:t>zerovec</w:t>
      </w:r>
      <w:proofErr w:type="spellEnd"/>
      <w:r w:rsidRPr="00B836E2">
        <w:rPr>
          <w:rStyle w:val="NormalTok"/>
          <w:spacing w:val="-6"/>
          <w:highlight w:val="yellow"/>
        </w:rPr>
        <w:t xml:space="preserve">, </w:t>
      </w:r>
      <w:proofErr w:type="spellStart"/>
      <w:r w:rsidRPr="00B836E2">
        <w:rPr>
          <w:rStyle w:val="NormalTok"/>
          <w:spacing w:val="-6"/>
          <w:highlight w:val="yellow"/>
        </w:rPr>
        <w:t>zerovec</w:t>
      </w:r>
      <w:proofErr w:type="spellEnd"/>
      <w:r w:rsidRPr="00B836E2">
        <w:rPr>
          <w:rStyle w:val="NormalTok"/>
          <w:spacing w:val="-6"/>
          <w:highlight w:val="yellow"/>
        </w:rPr>
        <w:t xml:space="preserve">, </w:t>
      </w:r>
      <w:proofErr w:type="spellStart"/>
      <w:r w:rsidRPr="00B836E2">
        <w:rPr>
          <w:rStyle w:val="NormalTok"/>
          <w:spacing w:val="-6"/>
          <w:highlight w:val="yellow"/>
        </w:rPr>
        <w:t>orthpoly</w:t>
      </w:r>
      <w:proofErr w:type="spellEnd"/>
      <w:r w:rsidRPr="00B836E2">
        <w:rPr>
          <w:rStyle w:val="NormalTok"/>
          <w:spacing w:val="-6"/>
          <w:highlight w:val="yellow"/>
        </w:rPr>
        <w:t>[,</w:t>
      </w:r>
      <w:r w:rsidRPr="00B836E2">
        <w:rPr>
          <w:rStyle w:val="DecValTok"/>
          <w:spacing w:val="-6"/>
          <w:highlight w:val="yellow"/>
        </w:rPr>
        <w:t>2</w:t>
      </w:r>
      <w:r w:rsidRPr="00B836E2">
        <w:rPr>
          <w:rStyle w:val="NormalTok"/>
          <w:spacing w:val="-6"/>
          <w:highlight w:val="yellow"/>
        </w:rPr>
        <w:t xml:space="preserve">])  </w:t>
      </w:r>
      <w:r w:rsidRPr="00B836E2">
        <w:rPr>
          <w:rStyle w:val="CommentTok"/>
          <w:spacing w:val="-6"/>
          <w:highlight w:val="yellow"/>
        </w:rPr>
        <w:t># Contrast for WI quadratic trend</w:t>
      </w:r>
      <w:r w:rsidRPr="00B836E2">
        <w:rPr>
          <w:spacing w:val="-6"/>
          <w:sz w:val="24"/>
        </w:rPr>
        <w:br/>
      </w:r>
      <w:proofErr w:type="spellStart"/>
      <w:r w:rsidRPr="00B836E2">
        <w:rPr>
          <w:rStyle w:val="NormalTok"/>
          <w:spacing w:val="-6"/>
        </w:rPr>
        <w:t>quadratic_trend_WI</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r w:rsidRPr="00B836E2">
        <w:rPr>
          <w:rStyle w:val="FunctionTok"/>
          <w:spacing w:val="-6"/>
        </w:rPr>
        <w:t>sum</w:t>
      </w:r>
      <w:r w:rsidRPr="00B836E2">
        <w:rPr>
          <w:rStyle w:val="NormalTok"/>
          <w:spacing w:val="-6"/>
        </w:rPr>
        <w:t xml:space="preserve">(c2_WI </w:t>
      </w:r>
      <w:r w:rsidRPr="00B836E2">
        <w:rPr>
          <w:rStyle w:val="SpecialCharTok"/>
          <w:spacing w:val="-6"/>
        </w:rPr>
        <w:t>*</w:t>
      </w:r>
      <w:r w:rsidRPr="00B836E2">
        <w:rPr>
          <w:rStyle w:val="NormalTok"/>
          <w:spacing w:val="-6"/>
        </w:rPr>
        <w:t xml:space="preserve"> </w:t>
      </w:r>
      <w:proofErr w:type="spellStart"/>
      <w:r w:rsidRPr="00B836E2">
        <w:rPr>
          <w:rStyle w:val="NormalTok"/>
          <w:spacing w:val="-6"/>
        </w:rPr>
        <w:t>betahat</w:t>
      </w:r>
      <w:proofErr w:type="spellEnd"/>
      <w:r w:rsidRPr="00B836E2">
        <w:rPr>
          <w:rStyle w:val="NormalTok"/>
          <w:spacing w:val="-6"/>
        </w:rPr>
        <w:t xml:space="preserve">)  </w:t>
      </w:r>
      <w:r w:rsidRPr="00B836E2">
        <w:rPr>
          <w:rStyle w:val="CommentTok"/>
          <w:spacing w:val="-6"/>
        </w:rPr>
        <w:t># Estimate the quadratic trend for WI</w:t>
      </w:r>
      <w:r w:rsidRPr="00B836E2">
        <w:rPr>
          <w:spacing w:val="-6"/>
          <w:sz w:val="24"/>
        </w:rPr>
        <w:br/>
      </w:r>
      <w:r w:rsidRPr="00B836E2">
        <w:rPr>
          <w:rStyle w:val="FunctionTok"/>
          <w:spacing w:val="-6"/>
        </w:rPr>
        <w:t>cat</w:t>
      </w:r>
      <w:r w:rsidRPr="00B836E2">
        <w:rPr>
          <w:rStyle w:val="NormalTok"/>
          <w:spacing w:val="-6"/>
        </w:rPr>
        <w:t>(</w:t>
      </w:r>
      <w:r w:rsidRPr="00B836E2">
        <w:rPr>
          <w:rStyle w:val="StringTok"/>
          <w:spacing w:val="-6"/>
        </w:rPr>
        <w:t>"</w:t>
      </w:r>
      <w:proofErr w:type="spellStart"/>
      <w:r w:rsidRPr="00B836E2">
        <w:rPr>
          <w:rStyle w:val="StringTok"/>
          <w:spacing w:val="-6"/>
        </w:rPr>
        <w:t>Est.quadratic_trend_WI</w:t>
      </w:r>
      <w:proofErr w:type="spellEnd"/>
      <w:r w:rsidRPr="00B836E2">
        <w:rPr>
          <w:rStyle w:val="StringTok"/>
          <w:spacing w:val="-6"/>
        </w:rPr>
        <w:t>:"</w:t>
      </w:r>
      <w:r w:rsidRPr="00B836E2">
        <w:rPr>
          <w:rStyle w:val="NormalTok"/>
          <w:spacing w:val="-6"/>
        </w:rPr>
        <w:t xml:space="preserve">, </w:t>
      </w:r>
      <w:proofErr w:type="spellStart"/>
      <w:r w:rsidRPr="00B836E2">
        <w:rPr>
          <w:rStyle w:val="NormalTok"/>
          <w:spacing w:val="-6"/>
        </w:rPr>
        <w:t>quadratic_trend_WI</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 xml:space="preserve">) </w:t>
      </w:r>
    </w:p>
    <w:p w14:paraId="5E0A93FF" w14:textId="77777777" w:rsidR="00CF5A2D" w:rsidRPr="00B836E2" w:rsidRDefault="00CF5A2D" w:rsidP="002279F5">
      <w:pPr>
        <w:pStyle w:val="SourceCode"/>
        <w:spacing w:after="0"/>
        <w:rPr>
          <w:spacing w:val="-6"/>
          <w:sz w:val="24"/>
        </w:rPr>
      </w:pPr>
      <w:r w:rsidRPr="00B836E2">
        <w:rPr>
          <w:rStyle w:val="VerbatimChar"/>
          <w:spacing w:val="-6"/>
        </w:rPr>
        <w:t xml:space="preserve">## </w:t>
      </w:r>
      <w:proofErr w:type="spellStart"/>
      <w:r w:rsidRPr="00B836E2">
        <w:rPr>
          <w:rStyle w:val="VerbatimChar"/>
          <w:spacing w:val="-6"/>
        </w:rPr>
        <w:t>Est.quadratic_trend_WI</w:t>
      </w:r>
      <w:proofErr w:type="spellEnd"/>
      <w:r w:rsidRPr="00B836E2">
        <w:rPr>
          <w:rStyle w:val="VerbatimChar"/>
          <w:spacing w:val="-6"/>
        </w:rPr>
        <w:t>: -0.3221312</w:t>
      </w:r>
    </w:p>
    <w:p w14:paraId="56DC8C28" w14:textId="77777777" w:rsidR="00CF5A2D" w:rsidRPr="00B836E2" w:rsidRDefault="00CF5A2D" w:rsidP="002279F5">
      <w:pPr>
        <w:pStyle w:val="FirstParagraph"/>
        <w:spacing w:before="0" w:after="0"/>
        <w:rPr>
          <w:b/>
          <w:bCs/>
          <w:spacing w:val="-6"/>
          <w:u w:val="single"/>
        </w:rPr>
      </w:pPr>
      <w:r w:rsidRPr="00B836E2">
        <w:rPr>
          <w:b/>
          <w:bCs/>
          <w:spacing w:val="-6"/>
          <w:highlight w:val="yellow"/>
          <w:u w:val="single"/>
        </w:rPr>
        <w:t>T statistics and p-value for linear trend for RI:</w:t>
      </w:r>
    </w:p>
    <w:p w14:paraId="65F9B14C" w14:textId="77777777" w:rsidR="00CF5A2D" w:rsidRPr="00B836E2" w:rsidRDefault="00CF5A2D" w:rsidP="002279F5">
      <w:pPr>
        <w:pStyle w:val="SourceCode"/>
        <w:spacing w:after="0"/>
        <w:rPr>
          <w:spacing w:val="-6"/>
          <w:sz w:val="24"/>
        </w:rPr>
      </w:pPr>
      <w:r w:rsidRPr="00B836E2">
        <w:rPr>
          <w:rStyle w:val="CommentTok"/>
          <w:spacing w:val="-6"/>
        </w:rPr>
        <w:t># Get covariance matrix of the model</w:t>
      </w:r>
      <w:r w:rsidRPr="00B836E2">
        <w:rPr>
          <w:spacing w:val="-6"/>
          <w:sz w:val="24"/>
        </w:rPr>
        <w:br/>
      </w:r>
      <w:proofErr w:type="spellStart"/>
      <w:r w:rsidRPr="00B836E2">
        <w:rPr>
          <w:rStyle w:val="NormalTok"/>
          <w:spacing w:val="-6"/>
        </w:rPr>
        <w:t>covmat</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spellStart"/>
      <w:r w:rsidRPr="00B836E2">
        <w:rPr>
          <w:rStyle w:val="FunctionTok"/>
          <w:spacing w:val="-6"/>
        </w:rPr>
        <w:t>vcov</w:t>
      </w:r>
      <w:proofErr w:type="spellEnd"/>
      <w:r w:rsidRPr="00B836E2">
        <w:rPr>
          <w:rStyle w:val="NormalTok"/>
          <w:spacing w:val="-6"/>
        </w:rPr>
        <w:t>(fit.ar1_2)</w:t>
      </w:r>
      <w:r w:rsidRPr="00B836E2">
        <w:rPr>
          <w:spacing w:val="-6"/>
          <w:sz w:val="24"/>
        </w:rPr>
        <w:br/>
      </w:r>
      <w:r w:rsidRPr="00B836E2">
        <w:rPr>
          <w:spacing w:val="-6"/>
          <w:sz w:val="24"/>
        </w:rPr>
        <w:br/>
      </w:r>
      <w:r w:rsidRPr="00B836E2">
        <w:rPr>
          <w:rStyle w:val="CommentTok"/>
          <w:spacing w:val="-6"/>
        </w:rPr>
        <w:t># Calculate the standard error of the linear trend for RI</w:t>
      </w:r>
      <w:r w:rsidRPr="00B836E2">
        <w:rPr>
          <w:spacing w:val="-6"/>
          <w:sz w:val="24"/>
        </w:rPr>
        <w:br/>
      </w:r>
      <w:proofErr w:type="spellStart"/>
      <w:r w:rsidRPr="00B836E2">
        <w:rPr>
          <w:rStyle w:val="NormalTok"/>
          <w:spacing w:val="-6"/>
        </w:rPr>
        <w:t>linear_trend_RI_se</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r w:rsidRPr="00B836E2">
        <w:rPr>
          <w:rStyle w:val="FunctionTok"/>
          <w:spacing w:val="-6"/>
        </w:rPr>
        <w:t>sqrt</w:t>
      </w:r>
      <w:r w:rsidRPr="00B836E2">
        <w:rPr>
          <w:rStyle w:val="NormalTok"/>
          <w:spacing w:val="-6"/>
        </w:rPr>
        <w:t>(</w:t>
      </w:r>
      <w:r w:rsidRPr="00B836E2">
        <w:rPr>
          <w:rStyle w:val="FunctionTok"/>
          <w:spacing w:val="-6"/>
        </w:rPr>
        <w:t>t</w:t>
      </w:r>
      <w:r w:rsidRPr="00B836E2">
        <w:rPr>
          <w:rStyle w:val="NormalTok"/>
          <w:spacing w:val="-6"/>
        </w:rPr>
        <w:t xml:space="preserve">(c1_RI) </w:t>
      </w:r>
      <w:r w:rsidRPr="00B836E2">
        <w:rPr>
          <w:rStyle w:val="SpecialCharTok"/>
          <w:spacing w:val="-6"/>
        </w:rPr>
        <w:t>%*%</w:t>
      </w:r>
      <w:r w:rsidRPr="00B836E2">
        <w:rPr>
          <w:rStyle w:val="NormalTok"/>
          <w:spacing w:val="-6"/>
        </w:rPr>
        <w:t xml:space="preserve"> </w:t>
      </w:r>
      <w:proofErr w:type="spellStart"/>
      <w:r w:rsidRPr="00B836E2">
        <w:rPr>
          <w:rStyle w:val="NormalTok"/>
          <w:spacing w:val="-6"/>
        </w:rPr>
        <w:t>covmat</w:t>
      </w:r>
      <w:proofErr w:type="spellEnd"/>
      <w:r w:rsidRPr="00B836E2">
        <w:rPr>
          <w:rStyle w:val="NormalTok"/>
          <w:spacing w:val="-6"/>
        </w:rPr>
        <w:t xml:space="preserve"> </w:t>
      </w:r>
      <w:r w:rsidRPr="00B836E2">
        <w:rPr>
          <w:rStyle w:val="SpecialCharTok"/>
          <w:spacing w:val="-6"/>
        </w:rPr>
        <w:t>%*%</w:t>
      </w:r>
      <w:r w:rsidRPr="00B836E2">
        <w:rPr>
          <w:rStyle w:val="NormalTok"/>
          <w:spacing w:val="-6"/>
        </w:rPr>
        <w:t xml:space="preserve"> c1_RI)</w:t>
      </w:r>
      <w:r w:rsidRPr="00B836E2">
        <w:rPr>
          <w:spacing w:val="-6"/>
          <w:sz w:val="24"/>
        </w:rPr>
        <w:br/>
      </w:r>
      <w:r w:rsidRPr="00B836E2">
        <w:rPr>
          <w:spacing w:val="-6"/>
          <w:sz w:val="24"/>
        </w:rPr>
        <w:br/>
      </w:r>
      <w:proofErr w:type="gramStart"/>
      <w:r w:rsidRPr="00B836E2">
        <w:rPr>
          <w:rStyle w:val="FunctionTok"/>
          <w:spacing w:val="-6"/>
        </w:rPr>
        <w:t>cat</w:t>
      </w:r>
      <w:r w:rsidRPr="00B836E2">
        <w:rPr>
          <w:rStyle w:val="NormalTok"/>
          <w:spacing w:val="-6"/>
        </w:rPr>
        <w:t>(</w:t>
      </w:r>
      <w:proofErr w:type="gramEnd"/>
      <w:r w:rsidRPr="00B836E2">
        <w:rPr>
          <w:rStyle w:val="StringTok"/>
          <w:spacing w:val="-6"/>
        </w:rPr>
        <w:t>"linear_trend_RI:"</w:t>
      </w:r>
      <w:r w:rsidRPr="00B836E2">
        <w:rPr>
          <w:rStyle w:val="NormalTok"/>
          <w:spacing w:val="-6"/>
        </w:rPr>
        <w:t>,</w:t>
      </w:r>
      <w:proofErr w:type="spellStart"/>
      <w:r w:rsidRPr="00B836E2">
        <w:rPr>
          <w:rStyle w:val="NormalTok"/>
          <w:spacing w:val="-6"/>
        </w:rPr>
        <w:t>linear_trend_RI</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3713977D" w14:textId="77777777" w:rsidR="00CF5A2D" w:rsidRPr="00B836E2" w:rsidRDefault="00CF5A2D" w:rsidP="002279F5">
      <w:pPr>
        <w:pStyle w:val="SourceCode"/>
        <w:spacing w:after="0"/>
        <w:rPr>
          <w:spacing w:val="-6"/>
          <w:sz w:val="24"/>
        </w:rPr>
      </w:pPr>
      <w:r w:rsidRPr="00B836E2">
        <w:rPr>
          <w:rStyle w:val="VerbatimChar"/>
          <w:spacing w:val="-6"/>
        </w:rPr>
        <w:t xml:space="preserve">## </w:t>
      </w:r>
      <w:proofErr w:type="spellStart"/>
      <w:r w:rsidRPr="00B836E2">
        <w:rPr>
          <w:rStyle w:val="VerbatimChar"/>
          <w:spacing w:val="-6"/>
        </w:rPr>
        <w:t>linear_trend_RI</w:t>
      </w:r>
      <w:proofErr w:type="spellEnd"/>
      <w:r w:rsidRPr="00B836E2">
        <w:rPr>
          <w:rStyle w:val="VerbatimChar"/>
          <w:spacing w:val="-6"/>
        </w:rPr>
        <w:t>: 1.110271</w:t>
      </w:r>
    </w:p>
    <w:p w14:paraId="05A758F3" w14:textId="77777777" w:rsidR="00CF5A2D" w:rsidRPr="00B836E2" w:rsidRDefault="00CF5A2D" w:rsidP="002279F5">
      <w:pPr>
        <w:pStyle w:val="SourceCode"/>
        <w:spacing w:after="0"/>
        <w:rPr>
          <w:spacing w:val="-6"/>
          <w:sz w:val="24"/>
        </w:rPr>
      </w:pPr>
      <w:proofErr w:type="gramStart"/>
      <w:r w:rsidRPr="00B836E2">
        <w:rPr>
          <w:rStyle w:val="FunctionTok"/>
          <w:spacing w:val="-6"/>
        </w:rPr>
        <w:lastRenderedPageBreak/>
        <w:t>cat</w:t>
      </w:r>
      <w:r w:rsidRPr="00B836E2">
        <w:rPr>
          <w:rStyle w:val="NormalTok"/>
          <w:spacing w:val="-6"/>
        </w:rPr>
        <w:t>(</w:t>
      </w:r>
      <w:proofErr w:type="gramEnd"/>
      <w:r w:rsidRPr="00B836E2">
        <w:rPr>
          <w:rStyle w:val="StringTok"/>
          <w:spacing w:val="-6"/>
        </w:rPr>
        <w:t>"linear_trend_RI_se:"</w:t>
      </w:r>
      <w:r w:rsidRPr="00B836E2">
        <w:rPr>
          <w:rStyle w:val="NormalTok"/>
          <w:spacing w:val="-6"/>
        </w:rPr>
        <w:t>,</w:t>
      </w:r>
      <w:proofErr w:type="spellStart"/>
      <w:r w:rsidRPr="00B836E2">
        <w:rPr>
          <w:rStyle w:val="NormalTok"/>
          <w:spacing w:val="-6"/>
        </w:rPr>
        <w:t>linear_trend_RI_se</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000C2125" w14:textId="77777777" w:rsidR="00CF5A2D" w:rsidRPr="00B836E2" w:rsidRDefault="00CF5A2D" w:rsidP="002279F5">
      <w:pPr>
        <w:pStyle w:val="SourceCode"/>
        <w:spacing w:after="0"/>
        <w:rPr>
          <w:spacing w:val="-6"/>
          <w:sz w:val="24"/>
        </w:rPr>
      </w:pPr>
      <w:r w:rsidRPr="00B836E2">
        <w:rPr>
          <w:rStyle w:val="VerbatimChar"/>
          <w:spacing w:val="-6"/>
        </w:rPr>
        <w:t xml:space="preserve">## </w:t>
      </w:r>
      <w:proofErr w:type="spellStart"/>
      <w:r w:rsidRPr="00B836E2">
        <w:rPr>
          <w:rStyle w:val="VerbatimChar"/>
          <w:spacing w:val="-6"/>
        </w:rPr>
        <w:t>linear_trend_RI_se</w:t>
      </w:r>
      <w:proofErr w:type="spellEnd"/>
      <w:r w:rsidRPr="00B836E2">
        <w:rPr>
          <w:rStyle w:val="VerbatimChar"/>
          <w:spacing w:val="-6"/>
        </w:rPr>
        <w:t>: 0.5386385</w:t>
      </w:r>
    </w:p>
    <w:p w14:paraId="6C604B20" w14:textId="77777777" w:rsidR="00CF5A2D" w:rsidRPr="00B836E2" w:rsidRDefault="00CF5A2D" w:rsidP="002279F5">
      <w:pPr>
        <w:pStyle w:val="SourceCode"/>
        <w:spacing w:after="0"/>
        <w:rPr>
          <w:spacing w:val="-6"/>
          <w:sz w:val="24"/>
        </w:rPr>
      </w:pPr>
      <w:r w:rsidRPr="00B836E2">
        <w:rPr>
          <w:rStyle w:val="CommentTok"/>
          <w:spacing w:val="-6"/>
        </w:rPr>
        <w:t># Calculate t-value and p-value for the linear trend in RI</w:t>
      </w:r>
      <w:r w:rsidRPr="00B836E2">
        <w:rPr>
          <w:spacing w:val="-6"/>
          <w:sz w:val="24"/>
        </w:rPr>
        <w:br/>
      </w:r>
      <w:proofErr w:type="spellStart"/>
      <w:r w:rsidRPr="00B836E2">
        <w:rPr>
          <w:rStyle w:val="NormalTok"/>
          <w:spacing w:val="-6"/>
        </w:rPr>
        <w:t>t_value_linear_RI</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spellStart"/>
      <w:r w:rsidRPr="00B836E2">
        <w:rPr>
          <w:rStyle w:val="NormalTok"/>
          <w:spacing w:val="-6"/>
        </w:rPr>
        <w:t>linear_trend_RI</w:t>
      </w:r>
      <w:proofErr w:type="spellEnd"/>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linear_trend_RI_se</w:t>
      </w:r>
      <w:proofErr w:type="spellEnd"/>
      <w:r w:rsidRPr="00B836E2">
        <w:rPr>
          <w:spacing w:val="-6"/>
          <w:sz w:val="24"/>
        </w:rPr>
        <w:br/>
      </w:r>
      <w:r w:rsidRPr="00B836E2">
        <w:rPr>
          <w:spacing w:val="-6"/>
          <w:sz w:val="24"/>
        </w:rPr>
        <w:br/>
      </w:r>
      <w:r w:rsidRPr="00B836E2">
        <w:rPr>
          <w:rStyle w:val="CommentTok"/>
          <w:spacing w:val="-6"/>
        </w:rPr>
        <w:t xml:space="preserve"># </w:t>
      </w:r>
      <w:proofErr w:type="spellStart"/>
      <w:r w:rsidRPr="00B836E2">
        <w:rPr>
          <w:rStyle w:val="CommentTok"/>
          <w:spacing w:val="-6"/>
        </w:rPr>
        <w:t>df</w:t>
      </w:r>
      <w:proofErr w:type="spellEnd"/>
      <w:r w:rsidRPr="00B836E2">
        <w:rPr>
          <w:spacing w:val="-6"/>
          <w:sz w:val="24"/>
        </w:rPr>
        <w:br/>
      </w:r>
      <w:r w:rsidRPr="00B836E2">
        <w:rPr>
          <w:rStyle w:val="NormalTok"/>
          <w:spacing w:val="-6"/>
        </w:rPr>
        <w:t xml:space="preserve">N </w:t>
      </w:r>
      <w:r w:rsidRPr="00B836E2">
        <w:rPr>
          <w:rStyle w:val="OtherTok"/>
          <w:spacing w:val="-6"/>
        </w:rPr>
        <w:t>&lt;-</w:t>
      </w:r>
      <w:r w:rsidRPr="00B836E2">
        <w:rPr>
          <w:rStyle w:val="NormalTok"/>
          <w:spacing w:val="-6"/>
        </w:rPr>
        <w:t xml:space="preserve"> </w:t>
      </w:r>
      <w:proofErr w:type="spellStart"/>
      <w:r w:rsidRPr="00B836E2">
        <w:rPr>
          <w:rStyle w:val="FunctionTok"/>
          <w:spacing w:val="-6"/>
        </w:rPr>
        <w:t>nrow</w:t>
      </w:r>
      <w:proofErr w:type="spellEnd"/>
      <w:r w:rsidRPr="00B836E2">
        <w:rPr>
          <w:rStyle w:val="NormalTok"/>
          <w:spacing w:val="-6"/>
        </w:rPr>
        <w:t>(strength_long1)</w:t>
      </w:r>
      <w:r w:rsidRPr="00B836E2">
        <w:rPr>
          <w:spacing w:val="-6"/>
          <w:sz w:val="24"/>
        </w:rPr>
        <w:br/>
      </w:r>
      <w:r w:rsidRPr="00B836E2">
        <w:rPr>
          <w:rStyle w:val="NormalTok"/>
          <w:spacing w:val="-6"/>
        </w:rPr>
        <w:t xml:space="preserve">p </w:t>
      </w:r>
      <w:r w:rsidRPr="00B836E2">
        <w:rPr>
          <w:rStyle w:val="OtherTok"/>
          <w:spacing w:val="-6"/>
        </w:rPr>
        <w:t>&lt;-</w:t>
      </w:r>
      <w:r w:rsidRPr="00B836E2">
        <w:rPr>
          <w:rStyle w:val="NormalTok"/>
          <w:spacing w:val="-6"/>
        </w:rPr>
        <w:t xml:space="preserve"> </w:t>
      </w:r>
      <w:r w:rsidRPr="00B836E2">
        <w:rPr>
          <w:rStyle w:val="FunctionTok"/>
          <w:spacing w:val="-6"/>
        </w:rPr>
        <w:t>length</w:t>
      </w:r>
      <w:r w:rsidRPr="00B836E2">
        <w:rPr>
          <w:rStyle w:val="NormalTok"/>
          <w:spacing w:val="-6"/>
        </w:rPr>
        <w:t>(fit.ar1_2</w:t>
      </w:r>
      <w:r w:rsidRPr="00B836E2">
        <w:rPr>
          <w:rStyle w:val="SpecialCharTok"/>
          <w:spacing w:val="-6"/>
        </w:rPr>
        <w:t>$</w:t>
      </w:r>
      <w:r w:rsidRPr="00B836E2">
        <w:rPr>
          <w:rStyle w:val="NormalTok"/>
          <w:spacing w:val="-6"/>
        </w:rPr>
        <w:t>coefficients)</w:t>
      </w:r>
      <w:r w:rsidRPr="00B836E2">
        <w:rPr>
          <w:spacing w:val="-6"/>
          <w:sz w:val="24"/>
        </w:rPr>
        <w:br/>
      </w:r>
      <w:proofErr w:type="spellStart"/>
      <w:r w:rsidRPr="00B836E2">
        <w:rPr>
          <w:rStyle w:val="NormalTok"/>
          <w:spacing w:val="-6"/>
        </w:rPr>
        <w:t>df_residual</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N </w:t>
      </w:r>
      <w:r w:rsidRPr="00B836E2">
        <w:rPr>
          <w:rStyle w:val="SpecialCharTok"/>
          <w:spacing w:val="-6"/>
        </w:rPr>
        <w:t>-</w:t>
      </w:r>
      <w:r w:rsidRPr="00B836E2">
        <w:rPr>
          <w:rStyle w:val="NormalTok"/>
          <w:spacing w:val="-6"/>
        </w:rPr>
        <w:t xml:space="preserve"> p</w:t>
      </w:r>
      <w:r w:rsidRPr="00B836E2">
        <w:rPr>
          <w:spacing w:val="-6"/>
          <w:sz w:val="24"/>
        </w:rPr>
        <w:br/>
      </w:r>
      <w:proofErr w:type="gramStart"/>
      <w:r w:rsidRPr="00B836E2">
        <w:rPr>
          <w:rStyle w:val="FunctionTok"/>
          <w:spacing w:val="-6"/>
        </w:rPr>
        <w:t>cat</w:t>
      </w:r>
      <w:r w:rsidRPr="00B836E2">
        <w:rPr>
          <w:rStyle w:val="NormalTok"/>
          <w:spacing w:val="-6"/>
        </w:rPr>
        <w:t>(</w:t>
      </w:r>
      <w:proofErr w:type="gramEnd"/>
      <w:r w:rsidRPr="00B836E2">
        <w:rPr>
          <w:rStyle w:val="StringTok"/>
          <w:spacing w:val="-6"/>
        </w:rPr>
        <w:t>"</w:t>
      </w:r>
      <w:proofErr w:type="spellStart"/>
      <w:r w:rsidRPr="00B836E2">
        <w:rPr>
          <w:rStyle w:val="StringTok"/>
          <w:spacing w:val="-6"/>
        </w:rPr>
        <w:t>df_residual</w:t>
      </w:r>
      <w:proofErr w:type="spellEnd"/>
      <w:r w:rsidRPr="00B836E2">
        <w:rPr>
          <w:rStyle w:val="StringTok"/>
          <w:spacing w:val="-6"/>
        </w:rPr>
        <w:t>:"</w:t>
      </w:r>
      <w:r w:rsidRPr="00B836E2">
        <w:rPr>
          <w:rStyle w:val="NormalTok"/>
          <w:spacing w:val="-6"/>
        </w:rPr>
        <w:t xml:space="preserve">, </w:t>
      </w:r>
      <w:proofErr w:type="spellStart"/>
      <w:r w:rsidRPr="00B836E2">
        <w:rPr>
          <w:rStyle w:val="NormalTok"/>
          <w:spacing w:val="-6"/>
        </w:rPr>
        <w:t>df_residual</w:t>
      </w:r>
      <w:proofErr w:type="spellEnd"/>
      <w:r w:rsidRPr="00B836E2">
        <w:rPr>
          <w:rStyle w:val="NormalTok"/>
          <w:spacing w:val="-6"/>
        </w:rPr>
        <w:t>,</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 xml:space="preserve">) </w:t>
      </w:r>
      <w:r w:rsidRPr="00B836E2">
        <w:rPr>
          <w:rStyle w:val="CommentTok"/>
          <w:spacing w:val="-6"/>
        </w:rPr>
        <w:t># 378</w:t>
      </w:r>
    </w:p>
    <w:p w14:paraId="452EFDCB" w14:textId="77777777" w:rsidR="00CF5A2D" w:rsidRPr="00B836E2" w:rsidRDefault="00CF5A2D" w:rsidP="002279F5">
      <w:pPr>
        <w:pStyle w:val="SourceCode"/>
        <w:spacing w:after="0"/>
        <w:rPr>
          <w:spacing w:val="-6"/>
          <w:sz w:val="24"/>
        </w:rPr>
      </w:pPr>
      <w:r w:rsidRPr="00B836E2">
        <w:rPr>
          <w:rStyle w:val="VerbatimChar"/>
          <w:spacing w:val="-6"/>
        </w:rPr>
        <w:t xml:space="preserve">## </w:t>
      </w:r>
      <w:proofErr w:type="spellStart"/>
      <w:r w:rsidRPr="00B836E2">
        <w:rPr>
          <w:rStyle w:val="VerbatimChar"/>
          <w:spacing w:val="-6"/>
        </w:rPr>
        <w:t>df_residual</w:t>
      </w:r>
      <w:proofErr w:type="spellEnd"/>
      <w:r w:rsidRPr="00B836E2">
        <w:rPr>
          <w:rStyle w:val="VerbatimChar"/>
          <w:spacing w:val="-6"/>
        </w:rPr>
        <w:t>: 378</w:t>
      </w:r>
    </w:p>
    <w:p w14:paraId="36CB1CE7" w14:textId="77777777" w:rsidR="00CF5A2D" w:rsidRPr="00B836E2" w:rsidRDefault="00CF5A2D" w:rsidP="002279F5">
      <w:pPr>
        <w:pStyle w:val="SourceCode"/>
        <w:spacing w:after="0"/>
        <w:rPr>
          <w:spacing w:val="-6"/>
          <w:sz w:val="24"/>
        </w:rPr>
      </w:pPr>
      <w:proofErr w:type="spellStart"/>
      <w:r w:rsidRPr="00B836E2">
        <w:rPr>
          <w:rStyle w:val="NormalTok"/>
          <w:spacing w:val="-6"/>
        </w:rPr>
        <w:t>p_value_linear_RI</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r w:rsidRPr="00B836E2">
        <w:rPr>
          <w:rStyle w:val="DecValTok"/>
          <w:spacing w:val="-6"/>
        </w:rPr>
        <w:t>2</w:t>
      </w:r>
      <w:r w:rsidRPr="00B836E2">
        <w:rPr>
          <w:rStyle w:val="NormalTok"/>
          <w:spacing w:val="-6"/>
        </w:rPr>
        <w:t xml:space="preserve"> </w:t>
      </w:r>
      <w:r w:rsidRPr="00B836E2">
        <w:rPr>
          <w:rStyle w:val="SpecialCharTok"/>
          <w:spacing w:val="-6"/>
        </w:rPr>
        <w:t>*</w:t>
      </w:r>
      <w:r w:rsidRPr="00B836E2">
        <w:rPr>
          <w:rStyle w:val="NormalTok"/>
          <w:spacing w:val="-6"/>
        </w:rPr>
        <w:t xml:space="preserve"> </w:t>
      </w:r>
      <w:r w:rsidRPr="00B836E2">
        <w:rPr>
          <w:rStyle w:val="FunctionTok"/>
          <w:spacing w:val="-6"/>
        </w:rPr>
        <w:t>pt</w:t>
      </w:r>
      <w:r w:rsidRPr="00B836E2">
        <w:rPr>
          <w:rStyle w:val="NormalTok"/>
          <w:spacing w:val="-6"/>
        </w:rPr>
        <w:t>(</w:t>
      </w:r>
      <w:r w:rsidRPr="00B836E2">
        <w:rPr>
          <w:rStyle w:val="SpecialCharTok"/>
          <w:spacing w:val="-6"/>
        </w:rPr>
        <w:t>-</w:t>
      </w:r>
      <w:r w:rsidRPr="00B836E2">
        <w:rPr>
          <w:rStyle w:val="FunctionTok"/>
          <w:spacing w:val="-6"/>
        </w:rPr>
        <w:t>abs</w:t>
      </w:r>
      <w:r w:rsidRPr="00B836E2">
        <w:rPr>
          <w:rStyle w:val="NormalTok"/>
          <w:spacing w:val="-6"/>
        </w:rPr>
        <w:t>(</w:t>
      </w:r>
      <w:proofErr w:type="spellStart"/>
      <w:r w:rsidRPr="00B836E2">
        <w:rPr>
          <w:rStyle w:val="NormalTok"/>
          <w:spacing w:val="-6"/>
        </w:rPr>
        <w:t>t_value_linear_RI</w:t>
      </w:r>
      <w:proofErr w:type="spellEnd"/>
      <w:r w:rsidRPr="00B836E2">
        <w:rPr>
          <w:rStyle w:val="NormalTok"/>
          <w:spacing w:val="-6"/>
        </w:rPr>
        <w:t xml:space="preserve">), </w:t>
      </w:r>
      <w:proofErr w:type="spellStart"/>
      <w:r w:rsidRPr="00B836E2">
        <w:rPr>
          <w:rStyle w:val="NormalTok"/>
          <w:spacing w:val="-6"/>
        </w:rPr>
        <w:t>df_residual</w:t>
      </w:r>
      <w:proofErr w:type="spellEnd"/>
      <w:r w:rsidRPr="00B836E2">
        <w:rPr>
          <w:rStyle w:val="NormalTok"/>
          <w:spacing w:val="-6"/>
        </w:rPr>
        <w:t>)</w:t>
      </w:r>
      <w:r w:rsidRPr="00B836E2">
        <w:rPr>
          <w:spacing w:val="-6"/>
          <w:sz w:val="24"/>
        </w:rPr>
        <w:br/>
      </w:r>
      <w:r w:rsidRPr="00B836E2">
        <w:rPr>
          <w:spacing w:val="-6"/>
          <w:sz w:val="24"/>
        </w:rPr>
        <w:br/>
      </w:r>
      <w:r w:rsidRPr="00B836E2">
        <w:rPr>
          <w:spacing w:val="-6"/>
          <w:sz w:val="24"/>
        </w:rPr>
        <w:br/>
      </w:r>
      <w:proofErr w:type="gramStart"/>
      <w:r w:rsidRPr="00B836E2">
        <w:rPr>
          <w:rStyle w:val="FunctionTok"/>
          <w:spacing w:val="-6"/>
        </w:rPr>
        <w:t>cat</w:t>
      </w:r>
      <w:r w:rsidRPr="00B836E2">
        <w:rPr>
          <w:rStyle w:val="NormalTok"/>
          <w:spacing w:val="-6"/>
        </w:rPr>
        <w:t>(</w:t>
      </w:r>
      <w:proofErr w:type="gramEnd"/>
      <w:r w:rsidRPr="00B836E2">
        <w:rPr>
          <w:rStyle w:val="StringTok"/>
          <w:spacing w:val="-6"/>
        </w:rPr>
        <w:t>"t statistic:"</w:t>
      </w:r>
      <w:r w:rsidRPr="00B836E2">
        <w:rPr>
          <w:rStyle w:val="NormalTok"/>
          <w:spacing w:val="-6"/>
        </w:rPr>
        <w:t>,</w:t>
      </w:r>
      <w:proofErr w:type="spellStart"/>
      <w:r w:rsidRPr="00B836E2">
        <w:rPr>
          <w:rStyle w:val="NormalTok"/>
          <w:spacing w:val="-6"/>
        </w:rPr>
        <w:t>t_value_linear_RI</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2920A0B0" w14:textId="77777777" w:rsidR="00CF5A2D" w:rsidRPr="00B836E2" w:rsidRDefault="00CF5A2D" w:rsidP="002279F5">
      <w:pPr>
        <w:pStyle w:val="SourceCode"/>
        <w:spacing w:after="0"/>
        <w:rPr>
          <w:spacing w:val="-6"/>
          <w:sz w:val="24"/>
        </w:rPr>
      </w:pPr>
      <w:r w:rsidRPr="00B836E2">
        <w:rPr>
          <w:rStyle w:val="VerbatimChar"/>
          <w:spacing w:val="-6"/>
        </w:rPr>
        <w:t>## t statistic: 2.061254</w:t>
      </w:r>
    </w:p>
    <w:p w14:paraId="63C14073" w14:textId="77777777" w:rsidR="00CF5A2D" w:rsidRPr="00B836E2" w:rsidRDefault="00CF5A2D" w:rsidP="002279F5">
      <w:pPr>
        <w:pStyle w:val="SourceCode"/>
        <w:spacing w:after="0"/>
        <w:rPr>
          <w:spacing w:val="-6"/>
          <w:sz w:val="24"/>
        </w:rPr>
      </w:pPr>
      <w:proofErr w:type="gramStart"/>
      <w:r w:rsidRPr="00B836E2">
        <w:rPr>
          <w:rStyle w:val="FunctionTok"/>
          <w:spacing w:val="-6"/>
        </w:rPr>
        <w:t>cat</w:t>
      </w:r>
      <w:r w:rsidRPr="00B836E2">
        <w:rPr>
          <w:rStyle w:val="NormalTok"/>
          <w:spacing w:val="-6"/>
        </w:rPr>
        <w:t>(</w:t>
      </w:r>
      <w:proofErr w:type="gramEnd"/>
      <w:r w:rsidRPr="00B836E2">
        <w:rPr>
          <w:rStyle w:val="StringTok"/>
          <w:spacing w:val="-6"/>
        </w:rPr>
        <w:t>"p-value:"</w:t>
      </w:r>
      <w:r w:rsidRPr="00B836E2">
        <w:rPr>
          <w:rStyle w:val="NormalTok"/>
          <w:spacing w:val="-6"/>
        </w:rPr>
        <w:t>,</w:t>
      </w:r>
      <w:proofErr w:type="spellStart"/>
      <w:r w:rsidRPr="00B836E2">
        <w:rPr>
          <w:rStyle w:val="NormalTok"/>
          <w:spacing w:val="-6"/>
        </w:rPr>
        <w:t>p_value_linear_RI</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07D264AE" w14:textId="77777777" w:rsidR="00CF5A2D" w:rsidRPr="00B836E2" w:rsidRDefault="00CF5A2D" w:rsidP="002279F5">
      <w:pPr>
        <w:pStyle w:val="SourceCode"/>
        <w:spacing w:after="0"/>
        <w:rPr>
          <w:spacing w:val="-6"/>
          <w:sz w:val="24"/>
        </w:rPr>
      </w:pPr>
      <w:r w:rsidRPr="00B836E2">
        <w:rPr>
          <w:rStyle w:val="VerbatimChar"/>
          <w:spacing w:val="-6"/>
        </w:rPr>
        <w:t>## p-value: 0.03996226</w:t>
      </w:r>
    </w:p>
    <w:p w14:paraId="2D6D2614" w14:textId="77777777" w:rsidR="00CF5A2D" w:rsidRPr="00B836E2" w:rsidRDefault="00CF5A2D" w:rsidP="002279F5">
      <w:pPr>
        <w:pStyle w:val="FirstParagraph"/>
        <w:spacing w:before="0" w:after="0"/>
        <w:rPr>
          <w:color w:val="FF0000"/>
          <w:spacing w:val="-6"/>
        </w:rPr>
      </w:pPr>
      <w:r w:rsidRPr="00B836E2">
        <w:rPr>
          <w:color w:val="FF0000"/>
          <w:spacing w:val="-6"/>
          <w:highlight w:val="yellow"/>
        </w:rPr>
        <w:t xml:space="preserve">=&gt; </w:t>
      </w:r>
      <w:proofErr w:type="spellStart"/>
      <w:r w:rsidRPr="00B836E2">
        <w:rPr>
          <w:color w:val="FF0000"/>
          <w:spacing w:val="-6"/>
          <w:highlight w:val="yellow"/>
        </w:rPr>
        <w:t>linear_trend_RI</w:t>
      </w:r>
      <w:proofErr w:type="spellEnd"/>
      <w:r w:rsidRPr="00B836E2">
        <w:rPr>
          <w:color w:val="FF0000"/>
          <w:spacing w:val="-6"/>
          <w:highlight w:val="yellow"/>
        </w:rPr>
        <w:t xml:space="preserve"> is significant (P&lt;0.05).</w:t>
      </w:r>
    </w:p>
    <w:p w14:paraId="4F5A8FF4" w14:textId="77777777" w:rsidR="00CF5A2D" w:rsidRPr="00B836E2" w:rsidRDefault="00CF5A2D" w:rsidP="002279F5">
      <w:pPr>
        <w:pStyle w:val="SourceCode"/>
        <w:spacing w:after="0"/>
        <w:rPr>
          <w:spacing w:val="-6"/>
          <w:sz w:val="24"/>
        </w:rPr>
      </w:pPr>
      <w:r w:rsidRPr="00B836E2">
        <w:rPr>
          <w:rStyle w:val="CommentTok"/>
          <w:spacing w:val="-6"/>
        </w:rPr>
        <w:t># Calculate the standard error of the linear trend for WI</w:t>
      </w:r>
      <w:r w:rsidRPr="00B836E2">
        <w:rPr>
          <w:spacing w:val="-6"/>
          <w:sz w:val="24"/>
        </w:rPr>
        <w:br/>
      </w:r>
      <w:proofErr w:type="spellStart"/>
      <w:r w:rsidRPr="00B836E2">
        <w:rPr>
          <w:rStyle w:val="NormalTok"/>
          <w:spacing w:val="-6"/>
        </w:rPr>
        <w:t>linear_trend_WI_se</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r w:rsidRPr="00B836E2">
        <w:rPr>
          <w:rStyle w:val="FunctionTok"/>
          <w:spacing w:val="-6"/>
        </w:rPr>
        <w:t>sqrt</w:t>
      </w:r>
      <w:r w:rsidRPr="00B836E2">
        <w:rPr>
          <w:rStyle w:val="NormalTok"/>
          <w:spacing w:val="-6"/>
        </w:rPr>
        <w:t>(</w:t>
      </w:r>
      <w:r w:rsidRPr="00B836E2">
        <w:rPr>
          <w:rStyle w:val="FunctionTok"/>
          <w:spacing w:val="-6"/>
        </w:rPr>
        <w:t>t</w:t>
      </w:r>
      <w:r w:rsidRPr="00B836E2">
        <w:rPr>
          <w:rStyle w:val="NormalTok"/>
          <w:spacing w:val="-6"/>
        </w:rPr>
        <w:t xml:space="preserve">(c1_WI) </w:t>
      </w:r>
      <w:r w:rsidRPr="00B836E2">
        <w:rPr>
          <w:rStyle w:val="SpecialCharTok"/>
          <w:spacing w:val="-6"/>
        </w:rPr>
        <w:t>%*%</w:t>
      </w:r>
      <w:r w:rsidRPr="00B836E2">
        <w:rPr>
          <w:rStyle w:val="NormalTok"/>
          <w:spacing w:val="-6"/>
        </w:rPr>
        <w:t xml:space="preserve"> </w:t>
      </w:r>
      <w:proofErr w:type="spellStart"/>
      <w:r w:rsidRPr="00B836E2">
        <w:rPr>
          <w:rStyle w:val="NormalTok"/>
          <w:spacing w:val="-6"/>
        </w:rPr>
        <w:t>covmat</w:t>
      </w:r>
      <w:proofErr w:type="spellEnd"/>
      <w:r w:rsidRPr="00B836E2">
        <w:rPr>
          <w:rStyle w:val="NormalTok"/>
          <w:spacing w:val="-6"/>
        </w:rPr>
        <w:t xml:space="preserve"> </w:t>
      </w:r>
      <w:r w:rsidRPr="00B836E2">
        <w:rPr>
          <w:rStyle w:val="SpecialCharTok"/>
          <w:spacing w:val="-6"/>
        </w:rPr>
        <w:t>%*%</w:t>
      </w:r>
      <w:r w:rsidRPr="00B836E2">
        <w:rPr>
          <w:rStyle w:val="NormalTok"/>
          <w:spacing w:val="-6"/>
        </w:rPr>
        <w:t xml:space="preserve"> c1_WI)</w:t>
      </w:r>
      <w:r w:rsidRPr="00B836E2">
        <w:rPr>
          <w:spacing w:val="-6"/>
          <w:sz w:val="24"/>
        </w:rPr>
        <w:br/>
      </w:r>
      <w:r w:rsidRPr="00B836E2">
        <w:rPr>
          <w:spacing w:val="-6"/>
          <w:sz w:val="24"/>
        </w:rPr>
        <w:br/>
      </w:r>
      <w:proofErr w:type="gramStart"/>
      <w:r w:rsidRPr="00B836E2">
        <w:rPr>
          <w:rStyle w:val="FunctionTok"/>
          <w:spacing w:val="-6"/>
        </w:rPr>
        <w:t>cat</w:t>
      </w:r>
      <w:r w:rsidRPr="00B836E2">
        <w:rPr>
          <w:rStyle w:val="NormalTok"/>
          <w:spacing w:val="-6"/>
        </w:rPr>
        <w:t>(</w:t>
      </w:r>
      <w:proofErr w:type="gramEnd"/>
      <w:r w:rsidRPr="00B836E2">
        <w:rPr>
          <w:rStyle w:val="StringTok"/>
          <w:spacing w:val="-6"/>
        </w:rPr>
        <w:t>"linear_trend_WI:"</w:t>
      </w:r>
      <w:r w:rsidRPr="00B836E2">
        <w:rPr>
          <w:rStyle w:val="NormalTok"/>
          <w:spacing w:val="-6"/>
        </w:rPr>
        <w:t>,</w:t>
      </w:r>
      <w:proofErr w:type="spellStart"/>
      <w:r w:rsidRPr="00B836E2">
        <w:rPr>
          <w:rStyle w:val="NormalTok"/>
          <w:spacing w:val="-6"/>
        </w:rPr>
        <w:t>linear_trend_WI</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60515071" w14:textId="77777777" w:rsidR="00CF5A2D" w:rsidRPr="00B836E2" w:rsidRDefault="00CF5A2D" w:rsidP="002279F5">
      <w:pPr>
        <w:pStyle w:val="SourceCode"/>
        <w:spacing w:after="0"/>
        <w:rPr>
          <w:spacing w:val="-6"/>
          <w:sz w:val="24"/>
        </w:rPr>
      </w:pPr>
      <w:r w:rsidRPr="00B836E2">
        <w:rPr>
          <w:rStyle w:val="VerbatimChar"/>
          <w:spacing w:val="-6"/>
        </w:rPr>
        <w:t xml:space="preserve">## </w:t>
      </w:r>
      <w:proofErr w:type="spellStart"/>
      <w:r w:rsidRPr="00B836E2">
        <w:rPr>
          <w:rStyle w:val="VerbatimChar"/>
          <w:spacing w:val="-6"/>
        </w:rPr>
        <w:t>linear_trend_WI</w:t>
      </w:r>
      <w:proofErr w:type="spellEnd"/>
      <w:r w:rsidRPr="00B836E2">
        <w:rPr>
          <w:rStyle w:val="VerbatimChar"/>
          <w:spacing w:val="-6"/>
        </w:rPr>
        <w:t>: 1.691841</w:t>
      </w:r>
    </w:p>
    <w:p w14:paraId="2A87DFDC" w14:textId="77777777" w:rsidR="00CF5A2D" w:rsidRPr="00B836E2" w:rsidRDefault="00CF5A2D" w:rsidP="002279F5">
      <w:pPr>
        <w:pStyle w:val="SourceCode"/>
        <w:spacing w:after="0"/>
        <w:rPr>
          <w:spacing w:val="-6"/>
          <w:sz w:val="24"/>
        </w:rPr>
      </w:pPr>
      <w:proofErr w:type="gramStart"/>
      <w:r w:rsidRPr="00B836E2">
        <w:rPr>
          <w:rStyle w:val="FunctionTok"/>
          <w:spacing w:val="-6"/>
        </w:rPr>
        <w:t>cat</w:t>
      </w:r>
      <w:r w:rsidRPr="00B836E2">
        <w:rPr>
          <w:rStyle w:val="NormalTok"/>
          <w:spacing w:val="-6"/>
        </w:rPr>
        <w:t>(</w:t>
      </w:r>
      <w:proofErr w:type="gramEnd"/>
      <w:r w:rsidRPr="00B836E2">
        <w:rPr>
          <w:rStyle w:val="StringTok"/>
          <w:spacing w:val="-6"/>
        </w:rPr>
        <w:t>"linear_trend_WI_se:"</w:t>
      </w:r>
      <w:r w:rsidRPr="00B836E2">
        <w:rPr>
          <w:rStyle w:val="NormalTok"/>
          <w:spacing w:val="-6"/>
        </w:rPr>
        <w:t>,</w:t>
      </w:r>
      <w:proofErr w:type="spellStart"/>
      <w:r w:rsidRPr="00B836E2">
        <w:rPr>
          <w:rStyle w:val="NormalTok"/>
          <w:spacing w:val="-6"/>
        </w:rPr>
        <w:t>linear_trend_WI_se</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39A3C879" w14:textId="77777777" w:rsidR="00CF5A2D" w:rsidRPr="00B836E2" w:rsidRDefault="00CF5A2D" w:rsidP="002279F5">
      <w:pPr>
        <w:pStyle w:val="SourceCode"/>
        <w:spacing w:after="0"/>
        <w:rPr>
          <w:spacing w:val="-6"/>
          <w:sz w:val="24"/>
        </w:rPr>
      </w:pPr>
      <w:r w:rsidRPr="00B836E2">
        <w:rPr>
          <w:rStyle w:val="VerbatimChar"/>
          <w:spacing w:val="-6"/>
        </w:rPr>
        <w:t xml:space="preserve">## </w:t>
      </w:r>
      <w:proofErr w:type="spellStart"/>
      <w:r w:rsidRPr="00B836E2">
        <w:rPr>
          <w:rStyle w:val="VerbatimChar"/>
          <w:spacing w:val="-6"/>
        </w:rPr>
        <w:t>linear_trend_WI_se</w:t>
      </w:r>
      <w:proofErr w:type="spellEnd"/>
      <w:r w:rsidRPr="00B836E2">
        <w:rPr>
          <w:rStyle w:val="VerbatimChar"/>
          <w:spacing w:val="-6"/>
        </w:rPr>
        <w:t>: 0.4701622</w:t>
      </w:r>
    </w:p>
    <w:p w14:paraId="5B4EA3B8" w14:textId="77777777" w:rsidR="00CF5A2D" w:rsidRPr="00B836E2" w:rsidRDefault="00CF5A2D" w:rsidP="002279F5">
      <w:pPr>
        <w:pStyle w:val="SourceCode"/>
        <w:spacing w:after="0"/>
        <w:rPr>
          <w:spacing w:val="-6"/>
          <w:sz w:val="24"/>
        </w:rPr>
      </w:pPr>
      <w:r w:rsidRPr="00B836E2">
        <w:rPr>
          <w:rStyle w:val="CommentTok"/>
          <w:spacing w:val="-6"/>
        </w:rPr>
        <w:t># Calculate t-value and p-value for the linear trend in RI</w:t>
      </w:r>
      <w:r w:rsidRPr="00B836E2">
        <w:rPr>
          <w:spacing w:val="-6"/>
          <w:sz w:val="24"/>
        </w:rPr>
        <w:br/>
      </w:r>
      <w:proofErr w:type="spellStart"/>
      <w:r w:rsidRPr="00B836E2">
        <w:rPr>
          <w:rStyle w:val="NormalTok"/>
          <w:spacing w:val="-6"/>
        </w:rPr>
        <w:t>t_value_linear_WI</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spellStart"/>
      <w:r w:rsidRPr="00B836E2">
        <w:rPr>
          <w:rStyle w:val="NormalTok"/>
          <w:spacing w:val="-6"/>
        </w:rPr>
        <w:t>linear_trend_WI</w:t>
      </w:r>
      <w:proofErr w:type="spellEnd"/>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linear_trend_WI_se</w:t>
      </w:r>
      <w:proofErr w:type="spellEnd"/>
      <w:r w:rsidRPr="00B836E2">
        <w:rPr>
          <w:spacing w:val="-6"/>
          <w:sz w:val="24"/>
        </w:rPr>
        <w:br/>
      </w:r>
      <w:r w:rsidRPr="00B836E2">
        <w:rPr>
          <w:spacing w:val="-6"/>
          <w:sz w:val="24"/>
        </w:rPr>
        <w:br/>
      </w:r>
      <w:proofErr w:type="spellStart"/>
      <w:r w:rsidRPr="00B836E2">
        <w:rPr>
          <w:rStyle w:val="NormalTok"/>
          <w:spacing w:val="-6"/>
        </w:rPr>
        <w:t>p_value_linear_WI</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r w:rsidRPr="00B836E2">
        <w:rPr>
          <w:rStyle w:val="DecValTok"/>
          <w:spacing w:val="-6"/>
        </w:rPr>
        <w:t>2</w:t>
      </w:r>
      <w:r w:rsidRPr="00B836E2">
        <w:rPr>
          <w:rStyle w:val="NormalTok"/>
          <w:spacing w:val="-6"/>
        </w:rPr>
        <w:t xml:space="preserve"> </w:t>
      </w:r>
      <w:r w:rsidRPr="00B836E2">
        <w:rPr>
          <w:rStyle w:val="SpecialCharTok"/>
          <w:spacing w:val="-6"/>
        </w:rPr>
        <w:t>*</w:t>
      </w:r>
      <w:r w:rsidRPr="00B836E2">
        <w:rPr>
          <w:rStyle w:val="NormalTok"/>
          <w:spacing w:val="-6"/>
        </w:rPr>
        <w:t xml:space="preserve"> </w:t>
      </w:r>
      <w:r w:rsidRPr="00B836E2">
        <w:rPr>
          <w:rStyle w:val="FunctionTok"/>
          <w:spacing w:val="-6"/>
        </w:rPr>
        <w:t>pt</w:t>
      </w:r>
      <w:r w:rsidRPr="00B836E2">
        <w:rPr>
          <w:rStyle w:val="NormalTok"/>
          <w:spacing w:val="-6"/>
        </w:rPr>
        <w:t>(</w:t>
      </w:r>
      <w:r w:rsidRPr="00B836E2">
        <w:rPr>
          <w:rStyle w:val="SpecialCharTok"/>
          <w:spacing w:val="-6"/>
        </w:rPr>
        <w:t>-</w:t>
      </w:r>
      <w:r w:rsidRPr="00B836E2">
        <w:rPr>
          <w:rStyle w:val="FunctionTok"/>
          <w:spacing w:val="-6"/>
        </w:rPr>
        <w:t>abs</w:t>
      </w:r>
      <w:r w:rsidRPr="00B836E2">
        <w:rPr>
          <w:rStyle w:val="NormalTok"/>
          <w:spacing w:val="-6"/>
        </w:rPr>
        <w:t>(</w:t>
      </w:r>
      <w:proofErr w:type="spellStart"/>
      <w:r w:rsidRPr="00B836E2">
        <w:rPr>
          <w:rStyle w:val="NormalTok"/>
          <w:spacing w:val="-6"/>
        </w:rPr>
        <w:t>t_value_linear_WI</w:t>
      </w:r>
      <w:proofErr w:type="spellEnd"/>
      <w:r w:rsidRPr="00B836E2">
        <w:rPr>
          <w:rStyle w:val="NormalTok"/>
          <w:spacing w:val="-6"/>
        </w:rPr>
        <w:t xml:space="preserve">), </w:t>
      </w:r>
      <w:proofErr w:type="spellStart"/>
      <w:r w:rsidRPr="00B836E2">
        <w:rPr>
          <w:rStyle w:val="NormalTok"/>
          <w:spacing w:val="-6"/>
        </w:rPr>
        <w:t>df_residual</w:t>
      </w:r>
      <w:proofErr w:type="spellEnd"/>
      <w:r w:rsidRPr="00B836E2">
        <w:rPr>
          <w:rStyle w:val="NormalTok"/>
          <w:spacing w:val="-6"/>
        </w:rPr>
        <w:t>)</w:t>
      </w:r>
      <w:r w:rsidRPr="00B836E2">
        <w:rPr>
          <w:spacing w:val="-6"/>
          <w:sz w:val="24"/>
        </w:rPr>
        <w:br/>
      </w:r>
      <w:r w:rsidRPr="00B836E2">
        <w:rPr>
          <w:spacing w:val="-6"/>
          <w:sz w:val="24"/>
        </w:rPr>
        <w:br/>
      </w:r>
      <w:r w:rsidRPr="00B836E2">
        <w:rPr>
          <w:spacing w:val="-6"/>
          <w:sz w:val="24"/>
        </w:rPr>
        <w:br/>
      </w:r>
      <w:proofErr w:type="gramStart"/>
      <w:r w:rsidRPr="00B836E2">
        <w:rPr>
          <w:rStyle w:val="FunctionTok"/>
          <w:spacing w:val="-6"/>
        </w:rPr>
        <w:t>cat</w:t>
      </w:r>
      <w:r w:rsidRPr="00B836E2">
        <w:rPr>
          <w:rStyle w:val="NormalTok"/>
          <w:spacing w:val="-6"/>
        </w:rPr>
        <w:t>(</w:t>
      </w:r>
      <w:proofErr w:type="gramEnd"/>
      <w:r w:rsidRPr="00B836E2">
        <w:rPr>
          <w:rStyle w:val="StringTok"/>
          <w:spacing w:val="-6"/>
        </w:rPr>
        <w:t>"t statistic:"</w:t>
      </w:r>
      <w:r w:rsidRPr="00B836E2">
        <w:rPr>
          <w:rStyle w:val="NormalTok"/>
          <w:spacing w:val="-6"/>
        </w:rPr>
        <w:t>,</w:t>
      </w:r>
      <w:proofErr w:type="spellStart"/>
      <w:r w:rsidRPr="00B836E2">
        <w:rPr>
          <w:rStyle w:val="NormalTok"/>
          <w:spacing w:val="-6"/>
        </w:rPr>
        <w:t>t_value_linear_WI</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72EBBAE8" w14:textId="77777777" w:rsidR="00CF5A2D" w:rsidRPr="00B836E2" w:rsidRDefault="00CF5A2D" w:rsidP="002279F5">
      <w:pPr>
        <w:pStyle w:val="SourceCode"/>
        <w:spacing w:after="0"/>
        <w:rPr>
          <w:spacing w:val="-6"/>
          <w:sz w:val="24"/>
        </w:rPr>
      </w:pPr>
      <w:r w:rsidRPr="00B836E2">
        <w:rPr>
          <w:rStyle w:val="VerbatimChar"/>
          <w:spacing w:val="-6"/>
        </w:rPr>
        <w:t>## t statistic: 3.598419</w:t>
      </w:r>
    </w:p>
    <w:p w14:paraId="586E5A27" w14:textId="77777777" w:rsidR="00CF5A2D" w:rsidRPr="00B836E2" w:rsidRDefault="00CF5A2D" w:rsidP="002279F5">
      <w:pPr>
        <w:pStyle w:val="SourceCode"/>
        <w:spacing w:after="0"/>
        <w:rPr>
          <w:spacing w:val="-6"/>
          <w:sz w:val="24"/>
        </w:rPr>
      </w:pPr>
      <w:proofErr w:type="gramStart"/>
      <w:r w:rsidRPr="00B836E2">
        <w:rPr>
          <w:rStyle w:val="FunctionTok"/>
          <w:spacing w:val="-6"/>
        </w:rPr>
        <w:t>cat</w:t>
      </w:r>
      <w:r w:rsidRPr="00B836E2">
        <w:rPr>
          <w:rStyle w:val="NormalTok"/>
          <w:spacing w:val="-6"/>
        </w:rPr>
        <w:t>(</w:t>
      </w:r>
      <w:proofErr w:type="gramEnd"/>
      <w:r w:rsidRPr="00B836E2">
        <w:rPr>
          <w:rStyle w:val="StringTok"/>
          <w:spacing w:val="-6"/>
        </w:rPr>
        <w:t>"p-value:"</w:t>
      </w:r>
      <w:r w:rsidRPr="00B836E2">
        <w:rPr>
          <w:rStyle w:val="NormalTok"/>
          <w:spacing w:val="-6"/>
        </w:rPr>
        <w:t>,</w:t>
      </w:r>
      <w:proofErr w:type="spellStart"/>
      <w:r w:rsidRPr="00B836E2">
        <w:rPr>
          <w:rStyle w:val="NormalTok"/>
          <w:spacing w:val="-6"/>
        </w:rPr>
        <w:t>p_value_linear_WI</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1C857E62" w14:textId="77777777" w:rsidR="00CF5A2D" w:rsidRPr="00B836E2" w:rsidRDefault="00CF5A2D" w:rsidP="002279F5">
      <w:pPr>
        <w:pStyle w:val="SourceCode"/>
        <w:spacing w:after="0"/>
        <w:rPr>
          <w:spacing w:val="-6"/>
          <w:sz w:val="24"/>
        </w:rPr>
      </w:pPr>
      <w:r w:rsidRPr="00B836E2">
        <w:rPr>
          <w:rStyle w:val="VerbatimChar"/>
          <w:spacing w:val="-6"/>
        </w:rPr>
        <w:t>## p-value: 0.0003627349</w:t>
      </w:r>
    </w:p>
    <w:p w14:paraId="484E44E0" w14:textId="77777777" w:rsidR="00CF5A2D" w:rsidRPr="00B836E2" w:rsidRDefault="00CF5A2D" w:rsidP="002279F5">
      <w:pPr>
        <w:pStyle w:val="FirstParagraph"/>
        <w:spacing w:before="0" w:after="0"/>
        <w:rPr>
          <w:color w:val="FF0000"/>
          <w:spacing w:val="-6"/>
        </w:rPr>
      </w:pPr>
      <w:r w:rsidRPr="00B836E2">
        <w:rPr>
          <w:color w:val="FF0000"/>
          <w:spacing w:val="-6"/>
          <w:highlight w:val="yellow"/>
        </w:rPr>
        <w:t xml:space="preserve">=&gt; </w:t>
      </w:r>
      <w:proofErr w:type="spellStart"/>
      <w:r w:rsidRPr="00B836E2">
        <w:rPr>
          <w:color w:val="FF0000"/>
          <w:spacing w:val="-6"/>
          <w:highlight w:val="yellow"/>
        </w:rPr>
        <w:t>linear_trend_WI</w:t>
      </w:r>
      <w:proofErr w:type="spellEnd"/>
      <w:r w:rsidRPr="00B836E2">
        <w:rPr>
          <w:color w:val="FF0000"/>
          <w:spacing w:val="-6"/>
          <w:highlight w:val="yellow"/>
        </w:rPr>
        <w:t xml:space="preserve"> is significant (P&gt;0.05).</w:t>
      </w:r>
    </w:p>
    <w:p w14:paraId="7DB525F4" w14:textId="77777777" w:rsidR="00CF5A2D" w:rsidRPr="00B836E2" w:rsidRDefault="00CF5A2D" w:rsidP="002279F5">
      <w:pPr>
        <w:pStyle w:val="SourceCode"/>
        <w:spacing w:after="0"/>
        <w:rPr>
          <w:spacing w:val="-6"/>
          <w:sz w:val="24"/>
        </w:rPr>
      </w:pPr>
      <w:r w:rsidRPr="00B836E2">
        <w:rPr>
          <w:rStyle w:val="CommentTok"/>
          <w:spacing w:val="-6"/>
        </w:rPr>
        <w:t># Calculate the standard error of the quadratic trend for RI</w:t>
      </w:r>
      <w:r w:rsidRPr="00B836E2">
        <w:rPr>
          <w:spacing w:val="-6"/>
          <w:sz w:val="24"/>
        </w:rPr>
        <w:br/>
      </w:r>
      <w:proofErr w:type="spellStart"/>
      <w:r w:rsidRPr="00B836E2">
        <w:rPr>
          <w:rStyle w:val="NormalTok"/>
          <w:spacing w:val="-6"/>
        </w:rPr>
        <w:t>quadratic_trend_RI_se</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r w:rsidRPr="00B836E2">
        <w:rPr>
          <w:rStyle w:val="FunctionTok"/>
          <w:spacing w:val="-6"/>
        </w:rPr>
        <w:t>sqrt</w:t>
      </w:r>
      <w:r w:rsidRPr="00B836E2">
        <w:rPr>
          <w:rStyle w:val="NormalTok"/>
          <w:spacing w:val="-6"/>
        </w:rPr>
        <w:t>(</w:t>
      </w:r>
      <w:r w:rsidRPr="00B836E2">
        <w:rPr>
          <w:rStyle w:val="FunctionTok"/>
          <w:spacing w:val="-6"/>
        </w:rPr>
        <w:t>t</w:t>
      </w:r>
      <w:r w:rsidRPr="00B836E2">
        <w:rPr>
          <w:rStyle w:val="NormalTok"/>
          <w:spacing w:val="-6"/>
        </w:rPr>
        <w:t xml:space="preserve">(c2_RI) </w:t>
      </w:r>
      <w:r w:rsidRPr="00B836E2">
        <w:rPr>
          <w:rStyle w:val="SpecialCharTok"/>
          <w:spacing w:val="-6"/>
        </w:rPr>
        <w:t>%*%</w:t>
      </w:r>
      <w:r w:rsidRPr="00B836E2">
        <w:rPr>
          <w:rStyle w:val="NormalTok"/>
          <w:spacing w:val="-6"/>
        </w:rPr>
        <w:t xml:space="preserve"> </w:t>
      </w:r>
      <w:proofErr w:type="spellStart"/>
      <w:r w:rsidRPr="00B836E2">
        <w:rPr>
          <w:rStyle w:val="NormalTok"/>
          <w:spacing w:val="-6"/>
        </w:rPr>
        <w:t>covmat</w:t>
      </w:r>
      <w:proofErr w:type="spellEnd"/>
      <w:r w:rsidRPr="00B836E2">
        <w:rPr>
          <w:rStyle w:val="NormalTok"/>
          <w:spacing w:val="-6"/>
        </w:rPr>
        <w:t xml:space="preserve"> </w:t>
      </w:r>
      <w:r w:rsidRPr="00B836E2">
        <w:rPr>
          <w:rStyle w:val="SpecialCharTok"/>
          <w:spacing w:val="-6"/>
        </w:rPr>
        <w:t>%*%</w:t>
      </w:r>
      <w:r w:rsidRPr="00B836E2">
        <w:rPr>
          <w:rStyle w:val="NormalTok"/>
          <w:spacing w:val="-6"/>
        </w:rPr>
        <w:t xml:space="preserve"> c2_RI)</w:t>
      </w:r>
      <w:r w:rsidRPr="00B836E2">
        <w:rPr>
          <w:spacing w:val="-6"/>
          <w:sz w:val="24"/>
        </w:rPr>
        <w:br/>
      </w:r>
      <w:r w:rsidRPr="00B836E2">
        <w:rPr>
          <w:spacing w:val="-6"/>
          <w:sz w:val="24"/>
        </w:rPr>
        <w:br/>
      </w:r>
      <w:proofErr w:type="gramStart"/>
      <w:r w:rsidRPr="00B836E2">
        <w:rPr>
          <w:rStyle w:val="FunctionTok"/>
          <w:spacing w:val="-6"/>
        </w:rPr>
        <w:t>cat</w:t>
      </w:r>
      <w:r w:rsidRPr="00B836E2">
        <w:rPr>
          <w:rStyle w:val="NormalTok"/>
          <w:spacing w:val="-6"/>
        </w:rPr>
        <w:t>(</w:t>
      </w:r>
      <w:proofErr w:type="gramEnd"/>
      <w:r w:rsidRPr="00B836E2">
        <w:rPr>
          <w:rStyle w:val="StringTok"/>
          <w:spacing w:val="-6"/>
        </w:rPr>
        <w:t>"quadratic_trend_RI:"</w:t>
      </w:r>
      <w:r w:rsidRPr="00B836E2">
        <w:rPr>
          <w:rStyle w:val="NormalTok"/>
          <w:spacing w:val="-6"/>
        </w:rPr>
        <w:t>,</w:t>
      </w:r>
      <w:proofErr w:type="spellStart"/>
      <w:r w:rsidRPr="00B836E2">
        <w:rPr>
          <w:rStyle w:val="NormalTok"/>
          <w:spacing w:val="-6"/>
        </w:rPr>
        <w:t>quadratic_trend_RI</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297E0704" w14:textId="77777777" w:rsidR="00CF5A2D" w:rsidRPr="00B836E2" w:rsidRDefault="00CF5A2D" w:rsidP="002279F5">
      <w:pPr>
        <w:pStyle w:val="SourceCode"/>
        <w:spacing w:after="0"/>
        <w:rPr>
          <w:spacing w:val="-6"/>
          <w:sz w:val="24"/>
        </w:rPr>
      </w:pPr>
      <w:r w:rsidRPr="00B836E2">
        <w:rPr>
          <w:rStyle w:val="VerbatimChar"/>
          <w:spacing w:val="-6"/>
        </w:rPr>
        <w:t xml:space="preserve">## </w:t>
      </w:r>
      <w:proofErr w:type="spellStart"/>
      <w:r w:rsidRPr="00B836E2">
        <w:rPr>
          <w:rStyle w:val="VerbatimChar"/>
          <w:spacing w:val="-6"/>
        </w:rPr>
        <w:t>quadratic_trend_RI</w:t>
      </w:r>
      <w:proofErr w:type="spellEnd"/>
      <w:r w:rsidRPr="00B836E2">
        <w:rPr>
          <w:rStyle w:val="VerbatimChar"/>
          <w:spacing w:val="-6"/>
        </w:rPr>
        <w:t>: -0.6682923</w:t>
      </w:r>
    </w:p>
    <w:p w14:paraId="62DFE437" w14:textId="77777777" w:rsidR="00CF5A2D" w:rsidRPr="00B836E2" w:rsidRDefault="00CF5A2D" w:rsidP="002279F5">
      <w:pPr>
        <w:pStyle w:val="SourceCode"/>
        <w:spacing w:after="0"/>
        <w:rPr>
          <w:spacing w:val="-6"/>
          <w:sz w:val="24"/>
        </w:rPr>
      </w:pPr>
      <w:proofErr w:type="gramStart"/>
      <w:r w:rsidRPr="00B836E2">
        <w:rPr>
          <w:rStyle w:val="FunctionTok"/>
          <w:spacing w:val="-6"/>
        </w:rPr>
        <w:t>cat</w:t>
      </w:r>
      <w:r w:rsidRPr="00B836E2">
        <w:rPr>
          <w:rStyle w:val="NormalTok"/>
          <w:spacing w:val="-6"/>
        </w:rPr>
        <w:t>(</w:t>
      </w:r>
      <w:proofErr w:type="gramEnd"/>
      <w:r w:rsidRPr="00B836E2">
        <w:rPr>
          <w:rStyle w:val="StringTok"/>
          <w:spacing w:val="-6"/>
        </w:rPr>
        <w:t>"quadratic_trend_RI_se:"</w:t>
      </w:r>
      <w:r w:rsidRPr="00B836E2">
        <w:rPr>
          <w:rStyle w:val="NormalTok"/>
          <w:spacing w:val="-6"/>
        </w:rPr>
        <w:t>,</w:t>
      </w:r>
      <w:proofErr w:type="spellStart"/>
      <w:r w:rsidRPr="00B836E2">
        <w:rPr>
          <w:rStyle w:val="NormalTok"/>
          <w:spacing w:val="-6"/>
        </w:rPr>
        <w:t>quadratic_trend_RI_se</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424301EC" w14:textId="77777777" w:rsidR="00CF5A2D" w:rsidRPr="00B836E2" w:rsidRDefault="00CF5A2D" w:rsidP="002279F5">
      <w:pPr>
        <w:pStyle w:val="SourceCode"/>
        <w:spacing w:after="0"/>
        <w:rPr>
          <w:spacing w:val="-6"/>
          <w:sz w:val="24"/>
        </w:rPr>
      </w:pPr>
      <w:r w:rsidRPr="00B836E2">
        <w:rPr>
          <w:rStyle w:val="VerbatimChar"/>
          <w:spacing w:val="-6"/>
        </w:rPr>
        <w:t xml:space="preserve">## </w:t>
      </w:r>
      <w:proofErr w:type="spellStart"/>
      <w:r w:rsidRPr="00B836E2">
        <w:rPr>
          <w:rStyle w:val="VerbatimChar"/>
          <w:spacing w:val="-6"/>
        </w:rPr>
        <w:t>quadratic_trend_RI_se</w:t>
      </w:r>
      <w:proofErr w:type="spellEnd"/>
      <w:r w:rsidRPr="00B836E2">
        <w:rPr>
          <w:rStyle w:val="VerbatimChar"/>
          <w:spacing w:val="-6"/>
        </w:rPr>
        <w:t>: 0.2912402</w:t>
      </w:r>
    </w:p>
    <w:p w14:paraId="1FADA2D0" w14:textId="77777777" w:rsidR="00CF5A2D" w:rsidRPr="00B836E2" w:rsidRDefault="00CF5A2D" w:rsidP="002279F5">
      <w:pPr>
        <w:pStyle w:val="SourceCode"/>
        <w:spacing w:after="0"/>
        <w:rPr>
          <w:spacing w:val="-6"/>
          <w:sz w:val="24"/>
        </w:rPr>
      </w:pPr>
      <w:r w:rsidRPr="00B836E2">
        <w:rPr>
          <w:rStyle w:val="CommentTok"/>
          <w:spacing w:val="-6"/>
        </w:rPr>
        <w:t># Calculate t-value and p-value for the quadratic trend in RI</w:t>
      </w:r>
      <w:r w:rsidRPr="00B836E2">
        <w:rPr>
          <w:spacing w:val="-6"/>
          <w:sz w:val="24"/>
        </w:rPr>
        <w:br/>
      </w:r>
      <w:proofErr w:type="spellStart"/>
      <w:r w:rsidRPr="00B836E2">
        <w:rPr>
          <w:rStyle w:val="NormalTok"/>
          <w:spacing w:val="-6"/>
        </w:rPr>
        <w:t>t_value_quadratic_RI</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spellStart"/>
      <w:r w:rsidRPr="00B836E2">
        <w:rPr>
          <w:rStyle w:val="NormalTok"/>
          <w:spacing w:val="-6"/>
        </w:rPr>
        <w:t>quadratic_trend_RI</w:t>
      </w:r>
      <w:proofErr w:type="spellEnd"/>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quadratic_trend_RI_se</w:t>
      </w:r>
      <w:proofErr w:type="spellEnd"/>
      <w:r w:rsidRPr="00B836E2">
        <w:rPr>
          <w:spacing w:val="-6"/>
          <w:sz w:val="24"/>
        </w:rPr>
        <w:br/>
      </w:r>
      <w:r w:rsidRPr="00B836E2">
        <w:rPr>
          <w:spacing w:val="-6"/>
          <w:sz w:val="24"/>
        </w:rPr>
        <w:br/>
      </w:r>
      <w:proofErr w:type="spellStart"/>
      <w:r w:rsidRPr="00B836E2">
        <w:rPr>
          <w:rStyle w:val="NormalTok"/>
          <w:spacing w:val="-6"/>
        </w:rPr>
        <w:lastRenderedPageBreak/>
        <w:t>p_value_quadratic_RI</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r w:rsidRPr="00B836E2">
        <w:rPr>
          <w:rStyle w:val="DecValTok"/>
          <w:spacing w:val="-6"/>
        </w:rPr>
        <w:t>2</w:t>
      </w:r>
      <w:r w:rsidRPr="00B836E2">
        <w:rPr>
          <w:rStyle w:val="NormalTok"/>
          <w:spacing w:val="-6"/>
        </w:rPr>
        <w:t xml:space="preserve"> </w:t>
      </w:r>
      <w:r w:rsidRPr="00B836E2">
        <w:rPr>
          <w:rStyle w:val="SpecialCharTok"/>
          <w:spacing w:val="-6"/>
        </w:rPr>
        <w:t>*</w:t>
      </w:r>
      <w:r w:rsidRPr="00B836E2">
        <w:rPr>
          <w:rStyle w:val="NormalTok"/>
          <w:spacing w:val="-6"/>
        </w:rPr>
        <w:t xml:space="preserve"> </w:t>
      </w:r>
      <w:r w:rsidRPr="00B836E2">
        <w:rPr>
          <w:rStyle w:val="FunctionTok"/>
          <w:spacing w:val="-6"/>
        </w:rPr>
        <w:t>pt</w:t>
      </w:r>
      <w:r w:rsidRPr="00B836E2">
        <w:rPr>
          <w:rStyle w:val="NormalTok"/>
          <w:spacing w:val="-6"/>
        </w:rPr>
        <w:t>(</w:t>
      </w:r>
      <w:r w:rsidRPr="00B836E2">
        <w:rPr>
          <w:rStyle w:val="SpecialCharTok"/>
          <w:spacing w:val="-6"/>
        </w:rPr>
        <w:t>-</w:t>
      </w:r>
      <w:r w:rsidRPr="00B836E2">
        <w:rPr>
          <w:rStyle w:val="FunctionTok"/>
          <w:spacing w:val="-6"/>
        </w:rPr>
        <w:t>abs</w:t>
      </w:r>
      <w:r w:rsidRPr="00B836E2">
        <w:rPr>
          <w:rStyle w:val="NormalTok"/>
          <w:spacing w:val="-6"/>
        </w:rPr>
        <w:t>(</w:t>
      </w:r>
      <w:proofErr w:type="spellStart"/>
      <w:r w:rsidRPr="00B836E2">
        <w:rPr>
          <w:rStyle w:val="NormalTok"/>
          <w:spacing w:val="-6"/>
        </w:rPr>
        <w:t>t_value_quadratic_RI</w:t>
      </w:r>
      <w:proofErr w:type="spellEnd"/>
      <w:r w:rsidRPr="00B836E2">
        <w:rPr>
          <w:rStyle w:val="NormalTok"/>
          <w:spacing w:val="-6"/>
        </w:rPr>
        <w:t xml:space="preserve">), </w:t>
      </w:r>
      <w:proofErr w:type="spellStart"/>
      <w:r w:rsidRPr="00B836E2">
        <w:rPr>
          <w:rStyle w:val="NormalTok"/>
          <w:spacing w:val="-6"/>
        </w:rPr>
        <w:t>df_residual</w:t>
      </w:r>
      <w:proofErr w:type="spellEnd"/>
      <w:r w:rsidRPr="00B836E2">
        <w:rPr>
          <w:rStyle w:val="NormalTok"/>
          <w:spacing w:val="-6"/>
        </w:rPr>
        <w:t>)</w:t>
      </w:r>
      <w:r w:rsidRPr="00B836E2">
        <w:rPr>
          <w:spacing w:val="-6"/>
          <w:sz w:val="24"/>
        </w:rPr>
        <w:br/>
      </w:r>
      <w:r w:rsidRPr="00B836E2">
        <w:rPr>
          <w:spacing w:val="-6"/>
          <w:sz w:val="24"/>
        </w:rPr>
        <w:br/>
      </w:r>
      <w:r w:rsidRPr="00B836E2">
        <w:rPr>
          <w:spacing w:val="-6"/>
          <w:sz w:val="24"/>
        </w:rPr>
        <w:br/>
      </w:r>
      <w:proofErr w:type="gramStart"/>
      <w:r w:rsidRPr="00B836E2">
        <w:rPr>
          <w:rStyle w:val="FunctionTok"/>
          <w:spacing w:val="-6"/>
        </w:rPr>
        <w:t>cat</w:t>
      </w:r>
      <w:r w:rsidRPr="00B836E2">
        <w:rPr>
          <w:rStyle w:val="NormalTok"/>
          <w:spacing w:val="-6"/>
        </w:rPr>
        <w:t>(</w:t>
      </w:r>
      <w:proofErr w:type="gramEnd"/>
      <w:r w:rsidRPr="00B836E2">
        <w:rPr>
          <w:rStyle w:val="StringTok"/>
          <w:spacing w:val="-6"/>
        </w:rPr>
        <w:t>"t statistic:"</w:t>
      </w:r>
      <w:r w:rsidRPr="00B836E2">
        <w:rPr>
          <w:rStyle w:val="NormalTok"/>
          <w:spacing w:val="-6"/>
        </w:rPr>
        <w:t>,</w:t>
      </w:r>
      <w:proofErr w:type="spellStart"/>
      <w:r w:rsidRPr="00B836E2">
        <w:rPr>
          <w:rStyle w:val="NormalTok"/>
          <w:spacing w:val="-6"/>
        </w:rPr>
        <w:t>t_value_quadratic_RI</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634BC480" w14:textId="77777777" w:rsidR="00CF5A2D" w:rsidRPr="00B836E2" w:rsidRDefault="00CF5A2D" w:rsidP="002279F5">
      <w:pPr>
        <w:pStyle w:val="SourceCode"/>
        <w:spacing w:after="0"/>
        <w:rPr>
          <w:spacing w:val="-6"/>
          <w:sz w:val="24"/>
        </w:rPr>
      </w:pPr>
      <w:r w:rsidRPr="00B836E2">
        <w:rPr>
          <w:rStyle w:val="VerbatimChar"/>
          <w:spacing w:val="-6"/>
        </w:rPr>
        <w:t>## t statistic: -2.294643</w:t>
      </w:r>
    </w:p>
    <w:p w14:paraId="6CBE5284" w14:textId="77777777" w:rsidR="00CF5A2D" w:rsidRPr="00B836E2" w:rsidRDefault="00CF5A2D" w:rsidP="002279F5">
      <w:pPr>
        <w:pStyle w:val="SourceCode"/>
        <w:spacing w:after="0"/>
        <w:rPr>
          <w:spacing w:val="-6"/>
          <w:sz w:val="24"/>
        </w:rPr>
      </w:pPr>
      <w:proofErr w:type="gramStart"/>
      <w:r w:rsidRPr="00B836E2">
        <w:rPr>
          <w:rStyle w:val="FunctionTok"/>
          <w:spacing w:val="-6"/>
        </w:rPr>
        <w:t>cat</w:t>
      </w:r>
      <w:r w:rsidRPr="00B836E2">
        <w:rPr>
          <w:rStyle w:val="NormalTok"/>
          <w:spacing w:val="-6"/>
        </w:rPr>
        <w:t>(</w:t>
      </w:r>
      <w:proofErr w:type="gramEnd"/>
      <w:r w:rsidRPr="00B836E2">
        <w:rPr>
          <w:rStyle w:val="StringTok"/>
          <w:spacing w:val="-6"/>
        </w:rPr>
        <w:t>"p-value:"</w:t>
      </w:r>
      <w:r w:rsidRPr="00B836E2">
        <w:rPr>
          <w:rStyle w:val="NormalTok"/>
          <w:spacing w:val="-6"/>
        </w:rPr>
        <w:t>,</w:t>
      </w:r>
      <w:proofErr w:type="spellStart"/>
      <w:r w:rsidRPr="00B836E2">
        <w:rPr>
          <w:rStyle w:val="NormalTok"/>
          <w:spacing w:val="-6"/>
        </w:rPr>
        <w:t>p_value_quadratic_RI</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5C7080FF" w14:textId="77777777" w:rsidR="00CF5A2D" w:rsidRPr="00B836E2" w:rsidRDefault="00CF5A2D" w:rsidP="002279F5">
      <w:pPr>
        <w:pStyle w:val="SourceCode"/>
        <w:spacing w:after="0"/>
        <w:rPr>
          <w:spacing w:val="-6"/>
          <w:sz w:val="24"/>
        </w:rPr>
      </w:pPr>
      <w:r w:rsidRPr="00B836E2">
        <w:rPr>
          <w:rStyle w:val="VerbatimChar"/>
          <w:spacing w:val="-6"/>
        </w:rPr>
        <w:t>## p-value: 0.02230101</w:t>
      </w:r>
    </w:p>
    <w:p w14:paraId="631197F7" w14:textId="77777777" w:rsidR="00CF5A2D" w:rsidRPr="00B836E2" w:rsidRDefault="00CF5A2D" w:rsidP="002279F5">
      <w:pPr>
        <w:pStyle w:val="FirstParagraph"/>
        <w:spacing w:before="0" w:after="0"/>
        <w:rPr>
          <w:color w:val="FF0000"/>
          <w:spacing w:val="-6"/>
        </w:rPr>
      </w:pPr>
      <w:r w:rsidRPr="00B836E2">
        <w:rPr>
          <w:color w:val="FF0000"/>
          <w:spacing w:val="-6"/>
          <w:highlight w:val="yellow"/>
        </w:rPr>
        <w:t xml:space="preserve">=&gt; </w:t>
      </w:r>
      <w:proofErr w:type="spellStart"/>
      <w:r w:rsidRPr="00B836E2">
        <w:rPr>
          <w:color w:val="FF0000"/>
          <w:spacing w:val="-6"/>
          <w:highlight w:val="yellow"/>
        </w:rPr>
        <w:t>quadratic_trend_RI</w:t>
      </w:r>
      <w:proofErr w:type="spellEnd"/>
      <w:r w:rsidRPr="00B836E2">
        <w:rPr>
          <w:color w:val="FF0000"/>
          <w:spacing w:val="-6"/>
          <w:highlight w:val="yellow"/>
        </w:rPr>
        <w:t xml:space="preserve"> is significant (P&lt;0.05)</w:t>
      </w:r>
    </w:p>
    <w:p w14:paraId="34FFDD10" w14:textId="77777777" w:rsidR="00CF5A2D" w:rsidRPr="00B836E2" w:rsidRDefault="00CF5A2D" w:rsidP="002279F5">
      <w:pPr>
        <w:pStyle w:val="SourceCode"/>
        <w:spacing w:after="0"/>
        <w:rPr>
          <w:spacing w:val="-6"/>
          <w:sz w:val="24"/>
        </w:rPr>
      </w:pPr>
      <w:r w:rsidRPr="00B836E2">
        <w:rPr>
          <w:rStyle w:val="CommentTok"/>
          <w:spacing w:val="-6"/>
        </w:rPr>
        <w:t># Calculate the standard error of the quadratic trend for WI</w:t>
      </w:r>
      <w:r w:rsidRPr="00B836E2">
        <w:rPr>
          <w:spacing w:val="-6"/>
          <w:sz w:val="24"/>
        </w:rPr>
        <w:br/>
      </w:r>
      <w:proofErr w:type="spellStart"/>
      <w:r w:rsidRPr="00B836E2">
        <w:rPr>
          <w:rStyle w:val="NormalTok"/>
          <w:spacing w:val="-6"/>
        </w:rPr>
        <w:t>quadratic_trend_WI_se</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r w:rsidRPr="00B836E2">
        <w:rPr>
          <w:rStyle w:val="FunctionTok"/>
          <w:spacing w:val="-6"/>
        </w:rPr>
        <w:t>sqrt</w:t>
      </w:r>
      <w:r w:rsidRPr="00B836E2">
        <w:rPr>
          <w:rStyle w:val="NormalTok"/>
          <w:spacing w:val="-6"/>
        </w:rPr>
        <w:t>(</w:t>
      </w:r>
      <w:r w:rsidRPr="00B836E2">
        <w:rPr>
          <w:rStyle w:val="FunctionTok"/>
          <w:spacing w:val="-6"/>
        </w:rPr>
        <w:t>t</w:t>
      </w:r>
      <w:r w:rsidRPr="00B836E2">
        <w:rPr>
          <w:rStyle w:val="NormalTok"/>
          <w:spacing w:val="-6"/>
        </w:rPr>
        <w:t xml:space="preserve">(c2_WI) </w:t>
      </w:r>
      <w:r w:rsidRPr="00B836E2">
        <w:rPr>
          <w:rStyle w:val="SpecialCharTok"/>
          <w:spacing w:val="-6"/>
        </w:rPr>
        <w:t>%*%</w:t>
      </w:r>
      <w:r w:rsidRPr="00B836E2">
        <w:rPr>
          <w:rStyle w:val="NormalTok"/>
          <w:spacing w:val="-6"/>
        </w:rPr>
        <w:t xml:space="preserve"> </w:t>
      </w:r>
      <w:proofErr w:type="spellStart"/>
      <w:r w:rsidRPr="00B836E2">
        <w:rPr>
          <w:rStyle w:val="NormalTok"/>
          <w:spacing w:val="-6"/>
        </w:rPr>
        <w:t>covmat</w:t>
      </w:r>
      <w:proofErr w:type="spellEnd"/>
      <w:r w:rsidRPr="00B836E2">
        <w:rPr>
          <w:rStyle w:val="NormalTok"/>
          <w:spacing w:val="-6"/>
        </w:rPr>
        <w:t xml:space="preserve"> </w:t>
      </w:r>
      <w:r w:rsidRPr="00B836E2">
        <w:rPr>
          <w:rStyle w:val="SpecialCharTok"/>
          <w:spacing w:val="-6"/>
        </w:rPr>
        <w:t>%*%</w:t>
      </w:r>
      <w:r w:rsidRPr="00B836E2">
        <w:rPr>
          <w:rStyle w:val="NormalTok"/>
          <w:spacing w:val="-6"/>
        </w:rPr>
        <w:t xml:space="preserve"> c2_WI)</w:t>
      </w:r>
      <w:r w:rsidRPr="00B836E2">
        <w:rPr>
          <w:spacing w:val="-6"/>
          <w:sz w:val="24"/>
        </w:rPr>
        <w:br/>
      </w:r>
      <w:r w:rsidRPr="00B836E2">
        <w:rPr>
          <w:spacing w:val="-6"/>
          <w:sz w:val="24"/>
        </w:rPr>
        <w:br/>
      </w:r>
      <w:proofErr w:type="gramStart"/>
      <w:r w:rsidRPr="00B836E2">
        <w:rPr>
          <w:rStyle w:val="FunctionTok"/>
          <w:spacing w:val="-6"/>
        </w:rPr>
        <w:t>cat</w:t>
      </w:r>
      <w:r w:rsidRPr="00B836E2">
        <w:rPr>
          <w:rStyle w:val="NormalTok"/>
          <w:spacing w:val="-6"/>
        </w:rPr>
        <w:t>(</w:t>
      </w:r>
      <w:proofErr w:type="gramEnd"/>
      <w:r w:rsidRPr="00B836E2">
        <w:rPr>
          <w:rStyle w:val="StringTok"/>
          <w:spacing w:val="-6"/>
        </w:rPr>
        <w:t>"quadratic_trend_WI:"</w:t>
      </w:r>
      <w:r w:rsidRPr="00B836E2">
        <w:rPr>
          <w:rStyle w:val="NormalTok"/>
          <w:spacing w:val="-6"/>
        </w:rPr>
        <w:t>,</w:t>
      </w:r>
      <w:proofErr w:type="spellStart"/>
      <w:r w:rsidRPr="00B836E2">
        <w:rPr>
          <w:rStyle w:val="NormalTok"/>
          <w:spacing w:val="-6"/>
        </w:rPr>
        <w:t>quadratic_trend_WI</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56D06BBA" w14:textId="77777777" w:rsidR="00CF5A2D" w:rsidRPr="00B836E2" w:rsidRDefault="00CF5A2D" w:rsidP="002279F5">
      <w:pPr>
        <w:pStyle w:val="SourceCode"/>
        <w:spacing w:after="0"/>
        <w:rPr>
          <w:spacing w:val="-6"/>
          <w:sz w:val="24"/>
        </w:rPr>
      </w:pPr>
      <w:r w:rsidRPr="00B836E2">
        <w:rPr>
          <w:rStyle w:val="VerbatimChar"/>
          <w:spacing w:val="-6"/>
        </w:rPr>
        <w:t xml:space="preserve">## </w:t>
      </w:r>
      <w:proofErr w:type="spellStart"/>
      <w:r w:rsidRPr="00B836E2">
        <w:rPr>
          <w:rStyle w:val="VerbatimChar"/>
          <w:spacing w:val="-6"/>
        </w:rPr>
        <w:t>quadratic_trend_WI</w:t>
      </w:r>
      <w:proofErr w:type="spellEnd"/>
      <w:r w:rsidRPr="00B836E2">
        <w:rPr>
          <w:rStyle w:val="VerbatimChar"/>
          <w:spacing w:val="-6"/>
        </w:rPr>
        <w:t>: -0.3221312</w:t>
      </w:r>
    </w:p>
    <w:p w14:paraId="14C1B243" w14:textId="77777777" w:rsidR="00CF5A2D" w:rsidRPr="00B836E2" w:rsidRDefault="00CF5A2D" w:rsidP="002279F5">
      <w:pPr>
        <w:pStyle w:val="SourceCode"/>
        <w:spacing w:after="0"/>
        <w:rPr>
          <w:spacing w:val="-6"/>
          <w:sz w:val="24"/>
          <w:lang w:val="fr-FR"/>
        </w:rPr>
      </w:pPr>
      <w:proofErr w:type="gramStart"/>
      <w:r w:rsidRPr="00B836E2">
        <w:rPr>
          <w:rStyle w:val="FunctionTok"/>
          <w:spacing w:val="-6"/>
          <w:lang w:val="fr-FR"/>
        </w:rPr>
        <w:t>cat</w:t>
      </w:r>
      <w:r w:rsidRPr="00B836E2">
        <w:rPr>
          <w:rStyle w:val="NormalTok"/>
          <w:spacing w:val="-6"/>
          <w:lang w:val="fr-FR"/>
        </w:rPr>
        <w:t>(</w:t>
      </w:r>
      <w:proofErr w:type="gramEnd"/>
      <w:r w:rsidRPr="00B836E2">
        <w:rPr>
          <w:rStyle w:val="StringTok"/>
          <w:spacing w:val="-6"/>
          <w:lang w:val="fr-FR"/>
        </w:rPr>
        <w:t>"quadratic_trend_WI_se:"</w:t>
      </w:r>
      <w:r w:rsidRPr="00B836E2">
        <w:rPr>
          <w:rStyle w:val="NormalTok"/>
          <w:spacing w:val="-6"/>
          <w:lang w:val="fr-FR"/>
        </w:rPr>
        <w:t>,</w:t>
      </w:r>
      <w:proofErr w:type="spellStart"/>
      <w:r w:rsidRPr="00B836E2">
        <w:rPr>
          <w:rStyle w:val="NormalTok"/>
          <w:spacing w:val="-6"/>
          <w:lang w:val="fr-FR"/>
        </w:rPr>
        <w:t>quadratic_trend_WI_se</w:t>
      </w:r>
      <w:proofErr w:type="spellEnd"/>
      <w:r w:rsidRPr="00B836E2">
        <w:rPr>
          <w:rStyle w:val="NormalTok"/>
          <w:spacing w:val="-6"/>
          <w:lang w:val="fr-FR"/>
        </w:rPr>
        <w:t xml:space="preserve">, </w:t>
      </w:r>
      <w:r w:rsidRPr="00B836E2">
        <w:rPr>
          <w:rStyle w:val="StringTok"/>
          <w:spacing w:val="-6"/>
          <w:lang w:val="fr-FR"/>
        </w:rPr>
        <w:t>"</w:t>
      </w:r>
      <w:r w:rsidRPr="00B836E2">
        <w:rPr>
          <w:rStyle w:val="SpecialCharTok"/>
          <w:spacing w:val="-6"/>
          <w:lang w:val="fr-FR"/>
        </w:rPr>
        <w:t>\n</w:t>
      </w:r>
      <w:r w:rsidRPr="00B836E2">
        <w:rPr>
          <w:rStyle w:val="StringTok"/>
          <w:spacing w:val="-6"/>
          <w:lang w:val="fr-FR"/>
        </w:rPr>
        <w:t>"</w:t>
      </w:r>
      <w:r w:rsidRPr="00B836E2">
        <w:rPr>
          <w:rStyle w:val="NormalTok"/>
          <w:spacing w:val="-6"/>
          <w:lang w:val="fr-FR"/>
        </w:rPr>
        <w:t>)</w:t>
      </w:r>
    </w:p>
    <w:p w14:paraId="65E07932" w14:textId="77777777" w:rsidR="00CF5A2D" w:rsidRPr="00B836E2" w:rsidRDefault="00CF5A2D" w:rsidP="002279F5">
      <w:pPr>
        <w:pStyle w:val="SourceCode"/>
        <w:spacing w:after="0"/>
        <w:rPr>
          <w:spacing w:val="-6"/>
          <w:sz w:val="24"/>
        </w:rPr>
      </w:pPr>
      <w:r w:rsidRPr="00B836E2">
        <w:rPr>
          <w:rStyle w:val="VerbatimChar"/>
          <w:spacing w:val="-6"/>
        </w:rPr>
        <w:t xml:space="preserve">## </w:t>
      </w:r>
      <w:proofErr w:type="spellStart"/>
      <w:r w:rsidRPr="00B836E2">
        <w:rPr>
          <w:rStyle w:val="VerbatimChar"/>
          <w:spacing w:val="-6"/>
        </w:rPr>
        <w:t>quadratic_trend_WI_se</w:t>
      </w:r>
      <w:proofErr w:type="spellEnd"/>
      <w:r w:rsidRPr="00B836E2">
        <w:rPr>
          <w:rStyle w:val="VerbatimChar"/>
          <w:spacing w:val="-6"/>
        </w:rPr>
        <w:t>: 0.2542153</w:t>
      </w:r>
    </w:p>
    <w:p w14:paraId="6F967097" w14:textId="77777777" w:rsidR="00CF5A2D" w:rsidRPr="00B836E2" w:rsidRDefault="00CF5A2D" w:rsidP="002279F5">
      <w:pPr>
        <w:pStyle w:val="SourceCode"/>
        <w:spacing w:after="0"/>
        <w:rPr>
          <w:spacing w:val="-6"/>
          <w:sz w:val="24"/>
        </w:rPr>
      </w:pPr>
      <w:r w:rsidRPr="00B836E2">
        <w:rPr>
          <w:rStyle w:val="CommentTok"/>
          <w:spacing w:val="-6"/>
        </w:rPr>
        <w:t># Calculate t-value and p-value for the quadratic trend in RI</w:t>
      </w:r>
      <w:r w:rsidRPr="00B836E2">
        <w:rPr>
          <w:spacing w:val="-6"/>
          <w:sz w:val="24"/>
        </w:rPr>
        <w:br/>
      </w:r>
      <w:proofErr w:type="spellStart"/>
      <w:r w:rsidRPr="00B836E2">
        <w:rPr>
          <w:rStyle w:val="NormalTok"/>
          <w:spacing w:val="-6"/>
        </w:rPr>
        <w:t>t_value_quadratic_WI</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spellStart"/>
      <w:r w:rsidRPr="00B836E2">
        <w:rPr>
          <w:rStyle w:val="NormalTok"/>
          <w:spacing w:val="-6"/>
        </w:rPr>
        <w:t>quadratic_trend_WI</w:t>
      </w:r>
      <w:proofErr w:type="spellEnd"/>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quadratic_trend_WI_se</w:t>
      </w:r>
      <w:proofErr w:type="spellEnd"/>
      <w:r w:rsidRPr="00B836E2">
        <w:rPr>
          <w:spacing w:val="-6"/>
          <w:sz w:val="24"/>
        </w:rPr>
        <w:br/>
      </w:r>
      <w:r w:rsidRPr="00B836E2">
        <w:rPr>
          <w:spacing w:val="-6"/>
          <w:sz w:val="24"/>
        </w:rPr>
        <w:br/>
      </w:r>
      <w:proofErr w:type="spellStart"/>
      <w:r w:rsidRPr="00B836E2">
        <w:rPr>
          <w:rStyle w:val="NormalTok"/>
          <w:spacing w:val="-6"/>
        </w:rPr>
        <w:t>p_value_quadratic_WI</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r w:rsidRPr="00B836E2">
        <w:rPr>
          <w:rStyle w:val="DecValTok"/>
          <w:spacing w:val="-6"/>
        </w:rPr>
        <w:t>2</w:t>
      </w:r>
      <w:r w:rsidRPr="00B836E2">
        <w:rPr>
          <w:rStyle w:val="NormalTok"/>
          <w:spacing w:val="-6"/>
        </w:rPr>
        <w:t xml:space="preserve"> </w:t>
      </w:r>
      <w:r w:rsidRPr="00B836E2">
        <w:rPr>
          <w:rStyle w:val="SpecialCharTok"/>
          <w:spacing w:val="-6"/>
        </w:rPr>
        <w:t>*</w:t>
      </w:r>
      <w:r w:rsidRPr="00B836E2">
        <w:rPr>
          <w:rStyle w:val="NormalTok"/>
          <w:spacing w:val="-6"/>
        </w:rPr>
        <w:t xml:space="preserve"> </w:t>
      </w:r>
      <w:r w:rsidRPr="00B836E2">
        <w:rPr>
          <w:rStyle w:val="FunctionTok"/>
          <w:spacing w:val="-6"/>
        </w:rPr>
        <w:t>pt</w:t>
      </w:r>
      <w:r w:rsidRPr="00B836E2">
        <w:rPr>
          <w:rStyle w:val="NormalTok"/>
          <w:spacing w:val="-6"/>
        </w:rPr>
        <w:t>(</w:t>
      </w:r>
      <w:r w:rsidRPr="00B836E2">
        <w:rPr>
          <w:rStyle w:val="SpecialCharTok"/>
          <w:spacing w:val="-6"/>
        </w:rPr>
        <w:t>-</w:t>
      </w:r>
      <w:r w:rsidRPr="00B836E2">
        <w:rPr>
          <w:rStyle w:val="FunctionTok"/>
          <w:spacing w:val="-6"/>
        </w:rPr>
        <w:t>abs</w:t>
      </w:r>
      <w:r w:rsidRPr="00B836E2">
        <w:rPr>
          <w:rStyle w:val="NormalTok"/>
          <w:spacing w:val="-6"/>
        </w:rPr>
        <w:t>(</w:t>
      </w:r>
      <w:proofErr w:type="spellStart"/>
      <w:r w:rsidRPr="00B836E2">
        <w:rPr>
          <w:rStyle w:val="NormalTok"/>
          <w:spacing w:val="-6"/>
        </w:rPr>
        <w:t>t_value_quadratic_WI</w:t>
      </w:r>
      <w:proofErr w:type="spellEnd"/>
      <w:r w:rsidRPr="00B836E2">
        <w:rPr>
          <w:rStyle w:val="NormalTok"/>
          <w:spacing w:val="-6"/>
        </w:rPr>
        <w:t xml:space="preserve">), </w:t>
      </w:r>
      <w:proofErr w:type="spellStart"/>
      <w:r w:rsidRPr="00B836E2">
        <w:rPr>
          <w:rStyle w:val="NormalTok"/>
          <w:spacing w:val="-6"/>
        </w:rPr>
        <w:t>df_residual</w:t>
      </w:r>
      <w:proofErr w:type="spellEnd"/>
      <w:r w:rsidRPr="00B836E2">
        <w:rPr>
          <w:rStyle w:val="NormalTok"/>
          <w:spacing w:val="-6"/>
        </w:rPr>
        <w:t>)</w:t>
      </w:r>
      <w:r w:rsidRPr="00B836E2">
        <w:rPr>
          <w:spacing w:val="-6"/>
          <w:sz w:val="24"/>
        </w:rPr>
        <w:br/>
      </w:r>
      <w:r w:rsidRPr="00B836E2">
        <w:rPr>
          <w:spacing w:val="-6"/>
          <w:sz w:val="24"/>
        </w:rPr>
        <w:br/>
      </w:r>
      <w:r w:rsidRPr="00B836E2">
        <w:rPr>
          <w:spacing w:val="-6"/>
          <w:sz w:val="24"/>
        </w:rPr>
        <w:br/>
      </w:r>
      <w:proofErr w:type="gramStart"/>
      <w:r w:rsidRPr="00B836E2">
        <w:rPr>
          <w:rStyle w:val="FunctionTok"/>
          <w:spacing w:val="-6"/>
        </w:rPr>
        <w:t>cat</w:t>
      </w:r>
      <w:r w:rsidRPr="00B836E2">
        <w:rPr>
          <w:rStyle w:val="NormalTok"/>
          <w:spacing w:val="-6"/>
        </w:rPr>
        <w:t>(</w:t>
      </w:r>
      <w:proofErr w:type="gramEnd"/>
      <w:r w:rsidRPr="00B836E2">
        <w:rPr>
          <w:rStyle w:val="StringTok"/>
          <w:spacing w:val="-6"/>
        </w:rPr>
        <w:t>"t statistic:"</w:t>
      </w:r>
      <w:r w:rsidRPr="00B836E2">
        <w:rPr>
          <w:rStyle w:val="NormalTok"/>
          <w:spacing w:val="-6"/>
        </w:rPr>
        <w:t>,</w:t>
      </w:r>
      <w:proofErr w:type="spellStart"/>
      <w:r w:rsidRPr="00B836E2">
        <w:rPr>
          <w:rStyle w:val="NormalTok"/>
          <w:spacing w:val="-6"/>
        </w:rPr>
        <w:t>t_value_quadratic_WI</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796A539A" w14:textId="77777777" w:rsidR="00CF5A2D" w:rsidRPr="00B836E2" w:rsidRDefault="00CF5A2D" w:rsidP="002279F5">
      <w:pPr>
        <w:pStyle w:val="SourceCode"/>
        <w:spacing w:after="0"/>
        <w:rPr>
          <w:spacing w:val="-6"/>
          <w:sz w:val="24"/>
        </w:rPr>
      </w:pPr>
      <w:r w:rsidRPr="00B836E2">
        <w:rPr>
          <w:rStyle w:val="VerbatimChar"/>
          <w:spacing w:val="-6"/>
        </w:rPr>
        <w:t>## t statistic: -1.267159</w:t>
      </w:r>
    </w:p>
    <w:p w14:paraId="7F1639CC" w14:textId="77777777" w:rsidR="00CF5A2D" w:rsidRPr="00B836E2" w:rsidRDefault="00CF5A2D" w:rsidP="002279F5">
      <w:pPr>
        <w:pStyle w:val="SourceCode"/>
        <w:spacing w:after="0"/>
        <w:rPr>
          <w:spacing w:val="-6"/>
          <w:sz w:val="24"/>
        </w:rPr>
      </w:pPr>
      <w:proofErr w:type="gramStart"/>
      <w:r w:rsidRPr="00B836E2">
        <w:rPr>
          <w:rStyle w:val="FunctionTok"/>
          <w:spacing w:val="-6"/>
        </w:rPr>
        <w:t>cat</w:t>
      </w:r>
      <w:r w:rsidRPr="00B836E2">
        <w:rPr>
          <w:rStyle w:val="NormalTok"/>
          <w:spacing w:val="-6"/>
        </w:rPr>
        <w:t>(</w:t>
      </w:r>
      <w:proofErr w:type="gramEnd"/>
      <w:r w:rsidRPr="00B836E2">
        <w:rPr>
          <w:rStyle w:val="StringTok"/>
          <w:spacing w:val="-6"/>
        </w:rPr>
        <w:t>"p-value:"</w:t>
      </w:r>
      <w:r w:rsidRPr="00B836E2">
        <w:rPr>
          <w:rStyle w:val="NormalTok"/>
          <w:spacing w:val="-6"/>
        </w:rPr>
        <w:t>,</w:t>
      </w:r>
      <w:proofErr w:type="spellStart"/>
      <w:r w:rsidRPr="00B836E2">
        <w:rPr>
          <w:rStyle w:val="NormalTok"/>
          <w:spacing w:val="-6"/>
        </w:rPr>
        <w:t>p_value_quadratic_WI</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12B434E2" w14:textId="77777777" w:rsidR="00CF5A2D" w:rsidRPr="00B836E2" w:rsidRDefault="00CF5A2D" w:rsidP="002279F5">
      <w:pPr>
        <w:pStyle w:val="SourceCode"/>
        <w:spacing w:after="0"/>
        <w:rPr>
          <w:spacing w:val="-6"/>
          <w:sz w:val="24"/>
        </w:rPr>
      </w:pPr>
      <w:r w:rsidRPr="00B836E2">
        <w:rPr>
          <w:rStyle w:val="VerbatimChar"/>
          <w:spacing w:val="-6"/>
        </w:rPr>
        <w:t>## p-value: 0.2058786</w:t>
      </w:r>
    </w:p>
    <w:p w14:paraId="265D79A0" w14:textId="77777777" w:rsidR="00CF5A2D" w:rsidRPr="00B836E2" w:rsidRDefault="00CF5A2D" w:rsidP="002279F5">
      <w:pPr>
        <w:pStyle w:val="FirstParagraph"/>
        <w:spacing w:before="0" w:after="0"/>
        <w:rPr>
          <w:color w:val="FF0000"/>
          <w:spacing w:val="-6"/>
        </w:rPr>
      </w:pPr>
      <w:r w:rsidRPr="00B836E2">
        <w:rPr>
          <w:color w:val="FF0000"/>
          <w:spacing w:val="-6"/>
          <w:highlight w:val="yellow"/>
        </w:rPr>
        <w:t xml:space="preserve">=&gt; </w:t>
      </w:r>
      <w:proofErr w:type="spellStart"/>
      <w:r w:rsidRPr="00B836E2">
        <w:rPr>
          <w:color w:val="FF0000"/>
          <w:spacing w:val="-6"/>
          <w:highlight w:val="yellow"/>
        </w:rPr>
        <w:t>quadratic_trend_WI</w:t>
      </w:r>
      <w:proofErr w:type="spellEnd"/>
      <w:r w:rsidRPr="00B836E2">
        <w:rPr>
          <w:color w:val="FF0000"/>
          <w:spacing w:val="-6"/>
          <w:highlight w:val="yellow"/>
        </w:rPr>
        <w:t xml:space="preserve"> is not significant (P&gt;0.05).</w:t>
      </w:r>
    </w:p>
    <w:p w14:paraId="6B0FB974" w14:textId="77777777" w:rsidR="00CF5A2D" w:rsidRPr="00B836E2" w:rsidRDefault="00CF5A2D" w:rsidP="002279F5">
      <w:pPr>
        <w:pStyle w:val="SourceCode"/>
        <w:spacing w:after="0"/>
        <w:rPr>
          <w:spacing w:val="-6"/>
          <w:sz w:val="24"/>
        </w:rPr>
      </w:pPr>
      <w:r w:rsidRPr="00B836E2">
        <w:rPr>
          <w:rStyle w:val="CommentTok"/>
          <w:spacing w:val="-6"/>
        </w:rPr>
        <w:t xml:space="preserve"># Create a </w:t>
      </w:r>
      <w:proofErr w:type="spellStart"/>
      <w:r w:rsidRPr="00B836E2">
        <w:rPr>
          <w:rStyle w:val="CommentTok"/>
          <w:spacing w:val="-6"/>
        </w:rPr>
        <w:t>dataframe</w:t>
      </w:r>
      <w:proofErr w:type="spellEnd"/>
      <w:r w:rsidRPr="00B836E2">
        <w:rPr>
          <w:rStyle w:val="CommentTok"/>
          <w:spacing w:val="-6"/>
        </w:rPr>
        <w:t xml:space="preserve"> to display the results using the notation from your code</w:t>
      </w:r>
      <w:r w:rsidRPr="00B836E2">
        <w:rPr>
          <w:spacing w:val="-6"/>
          <w:sz w:val="24"/>
        </w:rPr>
        <w:br/>
      </w:r>
      <w:proofErr w:type="spellStart"/>
      <w:r w:rsidRPr="00B836E2">
        <w:rPr>
          <w:rStyle w:val="NormalTok"/>
          <w:spacing w:val="-6"/>
        </w:rPr>
        <w:t>trend_results</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spellStart"/>
      <w:r w:rsidRPr="00B836E2">
        <w:rPr>
          <w:rStyle w:val="FunctionTok"/>
          <w:spacing w:val="-6"/>
        </w:rPr>
        <w:t>data.frame</w:t>
      </w:r>
      <w:proofErr w:type="spellEnd"/>
      <w:r w:rsidRPr="00B836E2">
        <w:rPr>
          <w:rStyle w:val="NormalTok"/>
          <w:spacing w:val="-6"/>
        </w:rPr>
        <w:t>(</w:t>
      </w:r>
      <w:r w:rsidRPr="00B836E2">
        <w:rPr>
          <w:spacing w:val="-6"/>
          <w:sz w:val="24"/>
        </w:rPr>
        <w:br/>
      </w:r>
      <w:r w:rsidRPr="00B836E2">
        <w:rPr>
          <w:rStyle w:val="NormalTok"/>
          <w:spacing w:val="-6"/>
        </w:rPr>
        <w:t xml:space="preserve">  </w:t>
      </w:r>
      <w:r w:rsidRPr="00B836E2">
        <w:rPr>
          <w:rStyle w:val="AttributeTok"/>
          <w:spacing w:val="-6"/>
        </w:rPr>
        <w:t>Group =</w:t>
      </w:r>
      <w:r w:rsidRPr="00B836E2">
        <w:rPr>
          <w:rStyle w:val="NormalTok"/>
          <w:spacing w:val="-6"/>
        </w:rPr>
        <w:t xml:space="preserve"> </w:t>
      </w:r>
      <w:r w:rsidRPr="00B836E2">
        <w:rPr>
          <w:rStyle w:val="FunctionTok"/>
          <w:spacing w:val="-6"/>
        </w:rPr>
        <w:t>c</w:t>
      </w:r>
      <w:r w:rsidRPr="00B836E2">
        <w:rPr>
          <w:rStyle w:val="NormalTok"/>
          <w:spacing w:val="-6"/>
        </w:rPr>
        <w:t>(</w:t>
      </w:r>
      <w:r w:rsidRPr="00B836E2">
        <w:rPr>
          <w:rStyle w:val="StringTok"/>
          <w:spacing w:val="-6"/>
        </w:rPr>
        <w:t>"RI"</w:t>
      </w:r>
      <w:r w:rsidRPr="00B836E2">
        <w:rPr>
          <w:rStyle w:val="NormalTok"/>
          <w:spacing w:val="-6"/>
        </w:rPr>
        <w:t xml:space="preserve">, </w:t>
      </w:r>
      <w:r w:rsidRPr="00B836E2">
        <w:rPr>
          <w:rStyle w:val="StringTok"/>
          <w:spacing w:val="-6"/>
        </w:rPr>
        <w:t>"RI"</w:t>
      </w:r>
      <w:r w:rsidRPr="00B836E2">
        <w:rPr>
          <w:rStyle w:val="NormalTok"/>
          <w:spacing w:val="-6"/>
        </w:rPr>
        <w:t xml:space="preserve">, </w:t>
      </w:r>
      <w:r w:rsidRPr="00B836E2">
        <w:rPr>
          <w:rStyle w:val="StringTok"/>
          <w:spacing w:val="-6"/>
        </w:rPr>
        <w:t>"WI"</w:t>
      </w:r>
      <w:r w:rsidRPr="00B836E2">
        <w:rPr>
          <w:rStyle w:val="NormalTok"/>
          <w:spacing w:val="-6"/>
        </w:rPr>
        <w:t xml:space="preserve">, </w:t>
      </w:r>
      <w:r w:rsidRPr="00B836E2">
        <w:rPr>
          <w:rStyle w:val="StringTok"/>
          <w:spacing w:val="-6"/>
        </w:rPr>
        <w:t>"WI"</w:t>
      </w:r>
      <w:r w:rsidRPr="00B836E2">
        <w:rPr>
          <w:rStyle w:val="NormalTok"/>
          <w:spacing w:val="-6"/>
        </w:rPr>
        <w:t>),</w:t>
      </w:r>
      <w:r w:rsidRPr="00B836E2">
        <w:rPr>
          <w:spacing w:val="-6"/>
          <w:sz w:val="24"/>
        </w:rPr>
        <w:br/>
      </w:r>
      <w:r w:rsidRPr="00B836E2">
        <w:rPr>
          <w:rStyle w:val="NormalTok"/>
          <w:spacing w:val="-6"/>
        </w:rPr>
        <w:t xml:space="preserve">  </w:t>
      </w:r>
      <w:r w:rsidRPr="00B836E2">
        <w:rPr>
          <w:rStyle w:val="AttributeTok"/>
          <w:spacing w:val="-6"/>
        </w:rPr>
        <w:t>Trend =</w:t>
      </w:r>
      <w:r w:rsidRPr="00B836E2">
        <w:rPr>
          <w:rStyle w:val="NormalTok"/>
          <w:spacing w:val="-6"/>
        </w:rPr>
        <w:t xml:space="preserve"> </w:t>
      </w:r>
      <w:r w:rsidRPr="00B836E2">
        <w:rPr>
          <w:rStyle w:val="FunctionTok"/>
          <w:spacing w:val="-6"/>
        </w:rPr>
        <w:t>c</w:t>
      </w:r>
      <w:r w:rsidRPr="00B836E2">
        <w:rPr>
          <w:rStyle w:val="NormalTok"/>
          <w:spacing w:val="-6"/>
        </w:rPr>
        <w:t>(</w:t>
      </w:r>
      <w:r w:rsidRPr="00B836E2">
        <w:rPr>
          <w:rStyle w:val="StringTok"/>
          <w:spacing w:val="-6"/>
        </w:rPr>
        <w:t>"Linear"</w:t>
      </w:r>
      <w:r w:rsidRPr="00B836E2">
        <w:rPr>
          <w:rStyle w:val="NormalTok"/>
          <w:spacing w:val="-6"/>
        </w:rPr>
        <w:t xml:space="preserve">, </w:t>
      </w:r>
      <w:r w:rsidRPr="00B836E2">
        <w:rPr>
          <w:rStyle w:val="StringTok"/>
          <w:spacing w:val="-6"/>
        </w:rPr>
        <w:t>"Quadratic"</w:t>
      </w:r>
      <w:r w:rsidRPr="00B836E2">
        <w:rPr>
          <w:rStyle w:val="NormalTok"/>
          <w:spacing w:val="-6"/>
        </w:rPr>
        <w:t xml:space="preserve">, </w:t>
      </w:r>
      <w:r w:rsidRPr="00B836E2">
        <w:rPr>
          <w:rStyle w:val="StringTok"/>
          <w:spacing w:val="-6"/>
        </w:rPr>
        <w:t>"Linear"</w:t>
      </w:r>
      <w:r w:rsidRPr="00B836E2">
        <w:rPr>
          <w:rStyle w:val="NormalTok"/>
          <w:spacing w:val="-6"/>
        </w:rPr>
        <w:t xml:space="preserve">, </w:t>
      </w:r>
      <w:r w:rsidRPr="00B836E2">
        <w:rPr>
          <w:rStyle w:val="StringTok"/>
          <w:spacing w:val="-6"/>
        </w:rPr>
        <w:t>"Quadratic"</w:t>
      </w:r>
      <w:r w:rsidRPr="00B836E2">
        <w:rPr>
          <w:rStyle w:val="NormalTok"/>
          <w:spacing w:val="-6"/>
        </w:rPr>
        <w:t>),</w:t>
      </w:r>
      <w:r w:rsidRPr="00B836E2">
        <w:rPr>
          <w:spacing w:val="-6"/>
          <w:sz w:val="24"/>
        </w:rPr>
        <w:br/>
      </w:r>
      <w:r w:rsidRPr="00B836E2">
        <w:rPr>
          <w:rStyle w:val="NormalTok"/>
          <w:spacing w:val="-6"/>
        </w:rPr>
        <w:t xml:space="preserve">  </w:t>
      </w:r>
      <w:r w:rsidRPr="00B836E2">
        <w:rPr>
          <w:rStyle w:val="AttributeTok"/>
          <w:spacing w:val="-6"/>
        </w:rPr>
        <w:t>Estimate =</w:t>
      </w:r>
      <w:r w:rsidRPr="00B836E2">
        <w:rPr>
          <w:rStyle w:val="NormalTok"/>
          <w:spacing w:val="-6"/>
        </w:rPr>
        <w:t xml:space="preserve"> </w:t>
      </w:r>
      <w:r w:rsidRPr="00B836E2">
        <w:rPr>
          <w:rStyle w:val="FunctionTok"/>
          <w:spacing w:val="-6"/>
        </w:rPr>
        <w:t>c</w:t>
      </w:r>
      <w:r w:rsidRPr="00B836E2">
        <w:rPr>
          <w:rStyle w:val="NormalTok"/>
          <w:spacing w:val="-6"/>
        </w:rPr>
        <w:t>(</w:t>
      </w:r>
      <w:proofErr w:type="spellStart"/>
      <w:r w:rsidRPr="00B836E2">
        <w:rPr>
          <w:rStyle w:val="NormalTok"/>
          <w:spacing w:val="-6"/>
        </w:rPr>
        <w:t>linear_trend_RI</w:t>
      </w:r>
      <w:proofErr w:type="spellEnd"/>
      <w:r w:rsidRPr="00B836E2">
        <w:rPr>
          <w:rStyle w:val="NormalTok"/>
          <w:spacing w:val="-6"/>
        </w:rPr>
        <w:t xml:space="preserve">, </w:t>
      </w:r>
      <w:proofErr w:type="spellStart"/>
      <w:r w:rsidRPr="00B836E2">
        <w:rPr>
          <w:rStyle w:val="NormalTok"/>
          <w:spacing w:val="-6"/>
        </w:rPr>
        <w:t>quadratic_trend_RI</w:t>
      </w:r>
      <w:proofErr w:type="spellEnd"/>
      <w:r w:rsidRPr="00B836E2">
        <w:rPr>
          <w:rStyle w:val="NormalTok"/>
          <w:spacing w:val="-6"/>
        </w:rPr>
        <w:t xml:space="preserve">, </w:t>
      </w:r>
      <w:proofErr w:type="spellStart"/>
      <w:r w:rsidRPr="00B836E2">
        <w:rPr>
          <w:rStyle w:val="NormalTok"/>
          <w:spacing w:val="-6"/>
        </w:rPr>
        <w:t>linear_trend_WI</w:t>
      </w:r>
      <w:proofErr w:type="spellEnd"/>
      <w:r w:rsidRPr="00B836E2">
        <w:rPr>
          <w:rStyle w:val="NormalTok"/>
          <w:spacing w:val="-6"/>
        </w:rPr>
        <w:t xml:space="preserve">, </w:t>
      </w:r>
      <w:proofErr w:type="spellStart"/>
      <w:r w:rsidRPr="00B836E2">
        <w:rPr>
          <w:rStyle w:val="NormalTok"/>
          <w:spacing w:val="-6"/>
        </w:rPr>
        <w:t>quadratic_trend_WI</w:t>
      </w:r>
      <w:proofErr w:type="spellEnd"/>
      <w:r w:rsidRPr="00B836E2">
        <w:rPr>
          <w:rStyle w:val="NormalTok"/>
          <w:spacing w:val="-6"/>
        </w:rPr>
        <w:t>),</w:t>
      </w:r>
      <w:r w:rsidRPr="00B836E2">
        <w:rPr>
          <w:spacing w:val="-6"/>
          <w:sz w:val="24"/>
        </w:rPr>
        <w:br/>
      </w:r>
      <w:r w:rsidRPr="00B836E2">
        <w:rPr>
          <w:rStyle w:val="NormalTok"/>
          <w:spacing w:val="-6"/>
        </w:rPr>
        <w:t xml:space="preserve">  </w:t>
      </w:r>
      <w:r w:rsidRPr="00B836E2">
        <w:rPr>
          <w:rStyle w:val="StringTok"/>
          <w:spacing w:val="-6"/>
        </w:rPr>
        <w:t>`</w:t>
      </w:r>
      <w:r w:rsidRPr="00B836E2">
        <w:rPr>
          <w:rStyle w:val="AttributeTok"/>
          <w:spacing w:val="-6"/>
        </w:rPr>
        <w:t>Standard Error</w:t>
      </w:r>
      <w:r w:rsidRPr="00B836E2">
        <w:rPr>
          <w:rStyle w:val="StringTok"/>
          <w:spacing w:val="-6"/>
        </w:rPr>
        <w:t>`</w:t>
      </w:r>
      <w:r w:rsidRPr="00B836E2">
        <w:rPr>
          <w:rStyle w:val="NormalTok"/>
          <w:spacing w:val="-6"/>
        </w:rPr>
        <w:t xml:space="preserve"> </w:t>
      </w:r>
      <w:r w:rsidRPr="00B836E2">
        <w:rPr>
          <w:rStyle w:val="OtherTok"/>
          <w:spacing w:val="-6"/>
        </w:rPr>
        <w:t>=</w:t>
      </w:r>
      <w:r w:rsidRPr="00B836E2">
        <w:rPr>
          <w:rStyle w:val="NormalTok"/>
          <w:spacing w:val="-6"/>
        </w:rPr>
        <w:t xml:space="preserve"> </w:t>
      </w:r>
      <w:r w:rsidRPr="00B836E2">
        <w:rPr>
          <w:rStyle w:val="FunctionTok"/>
          <w:spacing w:val="-6"/>
        </w:rPr>
        <w:t>c</w:t>
      </w:r>
      <w:r w:rsidRPr="00B836E2">
        <w:rPr>
          <w:rStyle w:val="NormalTok"/>
          <w:spacing w:val="-6"/>
        </w:rPr>
        <w:t>(</w:t>
      </w:r>
      <w:proofErr w:type="spellStart"/>
      <w:r w:rsidRPr="00B836E2">
        <w:rPr>
          <w:rStyle w:val="NormalTok"/>
          <w:spacing w:val="-6"/>
        </w:rPr>
        <w:t>linear_trend_RI_se</w:t>
      </w:r>
      <w:proofErr w:type="spellEnd"/>
      <w:r w:rsidRPr="00B836E2">
        <w:rPr>
          <w:rStyle w:val="NormalTok"/>
          <w:spacing w:val="-6"/>
        </w:rPr>
        <w:t xml:space="preserve">, </w:t>
      </w:r>
      <w:proofErr w:type="spellStart"/>
      <w:r w:rsidRPr="00B836E2">
        <w:rPr>
          <w:rStyle w:val="NormalTok"/>
          <w:spacing w:val="-6"/>
        </w:rPr>
        <w:t>quadratic_trend_RI_se</w:t>
      </w:r>
      <w:proofErr w:type="spellEnd"/>
      <w:r w:rsidRPr="00B836E2">
        <w:rPr>
          <w:rStyle w:val="NormalTok"/>
          <w:spacing w:val="-6"/>
        </w:rPr>
        <w:t xml:space="preserve">, </w:t>
      </w:r>
      <w:proofErr w:type="spellStart"/>
      <w:r w:rsidRPr="00B836E2">
        <w:rPr>
          <w:rStyle w:val="NormalTok"/>
          <w:spacing w:val="-6"/>
        </w:rPr>
        <w:t>linear_trend_WI_se</w:t>
      </w:r>
      <w:proofErr w:type="spellEnd"/>
      <w:r w:rsidRPr="00B836E2">
        <w:rPr>
          <w:rStyle w:val="NormalTok"/>
          <w:spacing w:val="-6"/>
        </w:rPr>
        <w:t xml:space="preserve">, </w:t>
      </w:r>
      <w:proofErr w:type="spellStart"/>
      <w:r w:rsidRPr="00B836E2">
        <w:rPr>
          <w:rStyle w:val="NormalTok"/>
          <w:spacing w:val="-6"/>
        </w:rPr>
        <w:t>quadratic_trend_WI_se</w:t>
      </w:r>
      <w:proofErr w:type="spellEnd"/>
      <w:r w:rsidRPr="00B836E2">
        <w:rPr>
          <w:rStyle w:val="NormalTok"/>
          <w:spacing w:val="-6"/>
        </w:rPr>
        <w:t>),</w:t>
      </w:r>
      <w:r w:rsidRPr="00B836E2">
        <w:rPr>
          <w:spacing w:val="-6"/>
          <w:sz w:val="24"/>
        </w:rPr>
        <w:br/>
      </w:r>
      <w:r w:rsidRPr="00B836E2">
        <w:rPr>
          <w:rStyle w:val="NormalTok"/>
          <w:spacing w:val="-6"/>
        </w:rPr>
        <w:t xml:space="preserve">  </w:t>
      </w:r>
      <w:r w:rsidRPr="00B836E2">
        <w:rPr>
          <w:rStyle w:val="StringTok"/>
          <w:spacing w:val="-6"/>
        </w:rPr>
        <w:t>`</w:t>
      </w:r>
      <w:r w:rsidRPr="00B836E2">
        <w:rPr>
          <w:rStyle w:val="AttributeTok"/>
          <w:spacing w:val="-6"/>
        </w:rPr>
        <w:t>t-value</w:t>
      </w:r>
      <w:r w:rsidRPr="00B836E2">
        <w:rPr>
          <w:rStyle w:val="StringTok"/>
          <w:spacing w:val="-6"/>
        </w:rPr>
        <w:t>`</w:t>
      </w:r>
      <w:r w:rsidRPr="00B836E2">
        <w:rPr>
          <w:rStyle w:val="NormalTok"/>
          <w:spacing w:val="-6"/>
        </w:rPr>
        <w:t xml:space="preserve"> </w:t>
      </w:r>
      <w:r w:rsidRPr="00B836E2">
        <w:rPr>
          <w:rStyle w:val="OtherTok"/>
          <w:spacing w:val="-6"/>
        </w:rPr>
        <w:t>=</w:t>
      </w:r>
      <w:r w:rsidRPr="00B836E2">
        <w:rPr>
          <w:rStyle w:val="NormalTok"/>
          <w:spacing w:val="-6"/>
        </w:rPr>
        <w:t xml:space="preserve"> </w:t>
      </w:r>
      <w:r w:rsidRPr="00B836E2">
        <w:rPr>
          <w:rStyle w:val="FunctionTok"/>
          <w:spacing w:val="-6"/>
        </w:rPr>
        <w:t>c</w:t>
      </w:r>
      <w:r w:rsidRPr="00B836E2">
        <w:rPr>
          <w:rStyle w:val="NormalTok"/>
          <w:spacing w:val="-6"/>
        </w:rPr>
        <w:t>(</w:t>
      </w:r>
      <w:proofErr w:type="spellStart"/>
      <w:r w:rsidRPr="00B836E2">
        <w:rPr>
          <w:rStyle w:val="NormalTok"/>
          <w:spacing w:val="-6"/>
        </w:rPr>
        <w:t>t_value_linear_RI</w:t>
      </w:r>
      <w:proofErr w:type="spellEnd"/>
      <w:r w:rsidRPr="00B836E2">
        <w:rPr>
          <w:rStyle w:val="NormalTok"/>
          <w:spacing w:val="-6"/>
        </w:rPr>
        <w:t xml:space="preserve">, </w:t>
      </w:r>
      <w:proofErr w:type="spellStart"/>
      <w:r w:rsidRPr="00B836E2">
        <w:rPr>
          <w:rStyle w:val="NormalTok"/>
          <w:spacing w:val="-6"/>
        </w:rPr>
        <w:t>t_value_quadratic_RI</w:t>
      </w:r>
      <w:proofErr w:type="spellEnd"/>
      <w:r w:rsidRPr="00B836E2">
        <w:rPr>
          <w:rStyle w:val="NormalTok"/>
          <w:spacing w:val="-6"/>
        </w:rPr>
        <w:t xml:space="preserve">, </w:t>
      </w:r>
      <w:proofErr w:type="spellStart"/>
      <w:r w:rsidRPr="00B836E2">
        <w:rPr>
          <w:rStyle w:val="NormalTok"/>
          <w:spacing w:val="-6"/>
        </w:rPr>
        <w:t>t_value_linear_WI</w:t>
      </w:r>
      <w:proofErr w:type="spellEnd"/>
      <w:r w:rsidRPr="00B836E2">
        <w:rPr>
          <w:rStyle w:val="NormalTok"/>
          <w:spacing w:val="-6"/>
        </w:rPr>
        <w:t xml:space="preserve">, </w:t>
      </w:r>
      <w:proofErr w:type="spellStart"/>
      <w:r w:rsidRPr="00B836E2">
        <w:rPr>
          <w:rStyle w:val="NormalTok"/>
          <w:spacing w:val="-6"/>
        </w:rPr>
        <w:t>t_value_quadratic_WI</w:t>
      </w:r>
      <w:proofErr w:type="spellEnd"/>
      <w:r w:rsidRPr="00B836E2">
        <w:rPr>
          <w:rStyle w:val="NormalTok"/>
          <w:spacing w:val="-6"/>
        </w:rPr>
        <w:t>),</w:t>
      </w:r>
      <w:r w:rsidRPr="00B836E2">
        <w:rPr>
          <w:spacing w:val="-6"/>
          <w:sz w:val="24"/>
        </w:rPr>
        <w:br/>
      </w:r>
      <w:r w:rsidRPr="00B836E2">
        <w:rPr>
          <w:rStyle w:val="NormalTok"/>
          <w:spacing w:val="-6"/>
        </w:rPr>
        <w:t xml:space="preserve">  </w:t>
      </w:r>
      <w:r w:rsidRPr="00B836E2">
        <w:rPr>
          <w:rStyle w:val="StringTok"/>
          <w:spacing w:val="-6"/>
        </w:rPr>
        <w:t>`</w:t>
      </w:r>
      <w:r w:rsidRPr="00B836E2">
        <w:rPr>
          <w:rStyle w:val="AttributeTok"/>
          <w:spacing w:val="-6"/>
        </w:rPr>
        <w:t>p-value</w:t>
      </w:r>
      <w:r w:rsidRPr="00B836E2">
        <w:rPr>
          <w:rStyle w:val="StringTok"/>
          <w:spacing w:val="-6"/>
        </w:rPr>
        <w:t>`</w:t>
      </w:r>
      <w:r w:rsidRPr="00B836E2">
        <w:rPr>
          <w:rStyle w:val="NormalTok"/>
          <w:spacing w:val="-6"/>
        </w:rPr>
        <w:t xml:space="preserve"> </w:t>
      </w:r>
      <w:r w:rsidRPr="00B836E2">
        <w:rPr>
          <w:rStyle w:val="OtherTok"/>
          <w:spacing w:val="-6"/>
        </w:rPr>
        <w:t>=</w:t>
      </w:r>
      <w:r w:rsidRPr="00B836E2">
        <w:rPr>
          <w:rStyle w:val="NormalTok"/>
          <w:spacing w:val="-6"/>
        </w:rPr>
        <w:t xml:space="preserve"> </w:t>
      </w:r>
      <w:r w:rsidRPr="00B836E2">
        <w:rPr>
          <w:rStyle w:val="FunctionTok"/>
          <w:spacing w:val="-6"/>
        </w:rPr>
        <w:t>c</w:t>
      </w:r>
      <w:r w:rsidRPr="00B836E2">
        <w:rPr>
          <w:rStyle w:val="NormalTok"/>
          <w:spacing w:val="-6"/>
        </w:rPr>
        <w:t>(</w:t>
      </w:r>
      <w:proofErr w:type="spellStart"/>
      <w:r w:rsidRPr="00B836E2">
        <w:rPr>
          <w:rStyle w:val="NormalTok"/>
          <w:spacing w:val="-6"/>
        </w:rPr>
        <w:t>p_value_linear_RI</w:t>
      </w:r>
      <w:proofErr w:type="spellEnd"/>
      <w:r w:rsidRPr="00B836E2">
        <w:rPr>
          <w:rStyle w:val="NormalTok"/>
          <w:spacing w:val="-6"/>
        </w:rPr>
        <w:t xml:space="preserve">, </w:t>
      </w:r>
      <w:proofErr w:type="spellStart"/>
      <w:r w:rsidRPr="00B836E2">
        <w:rPr>
          <w:rStyle w:val="NormalTok"/>
          <w:spacing w:val="-6"/>
        </w:rPr>
        <w:t>p_value_quadratic_RI</w:t>
      </w:r>
      <w:proofErr w:type="spellEnd"/>
      <w:r w:rsidRPr="00B836E2">
        <w:rPr>
          <w:rStyle w:val="NormalTok"/>
          <w:spacing w:val="-6"/>
        </w:rPr>
        <w:t xml:space="preserve">, </w:t>
      </w:r>
      <w:proofErr w:type="spellStart"/>
      <w:r w:rsidRPr="00B836E2">
        <w:rPr>
          <w:rStyle w:val="NormalTok"/>
          <w:spacing w:val="-6"/>
        </w:rPr>
        <w:t>p_value_linear_WI</w:t>
      </w:r>
      <w:proofErr w:type="spellEnd"/>
      <w:r w:rsidRPr="00B836E2">
        <w:rPr>
          <w:rStyle w:val="NormalTok"/>
          <w:spacing w:val="-6"/>
        </w:rPr>
        <w:t xml:space="preserve">, </w:t>
      </w:r>
      <w:proofErr w:type="spellStart"/>
      <w:r w:rsidRPr="00B836E2">
        <w:rPr>
          <w:rStyle w:val="NormalTok"/>
          <w:spacing w:val="-6"/>
        </w:rPr>
        <w:t>p_value_quadratic_WI</w:t>
      </w:r>
      <w:proofErr w:type="spellEnd"/>
      <w:r w:rsidRPr="00B836E2">
        <w:rPr>
          <w:rStyle w:val="NormalTok"/>
          <w:spacing w:val="-6"/>
        </w:rPr>
        <w:t>)</w:t>
      </w:r>
      <w:r w:rsidRPr="00B836E2">
        <w:rPr>
          <w:spacing w:val="-6"/>
          <w:sz w:val="24"/>
        </w:rPr>
        <w:br/>
      </w:r>
      <w:r w:rsidRPr="00B836E2">
        <w:rPr>
          <w:rStyle w:val="NormalTok"/>
          <w:spacing w:val="-6"/>
        </w:rPr>
        <w:t>)</w:t>
      </w:r>
      <w:r w:rsidRPr="00B836E2">
        <w:rPr>
          <w:spacing w:val="-6"/>
          <w:sz w:val="24"/>
        </w:rPr>
        <w:br/>
      </w:r>
      <w:r w:rsidRPr="00B836E2">
        <w:rPr>
          <w:spacing w:val="-6"/>
          <w:sz w:val="24"/>
        </w:rPr>
        <w:br/>
      </w:r>
      <w:r w:rsidRPr="00B836E2">
        <w:rPr>
          <w:rStyle w:val="CommentTok"/>
          <w:spacing w:val="-6"/>
        </w:rPr>
        <w:t xml:space="preserve"># Display the </w:t>
      </w:r>
      <w:proofErr w:type="spellStart"/>
      <w:r w:rsidRPr="00B836E2">
        <w:rPr>
          <w:rStyle w:val="CommentTok"/>
          <w:spacing w:val="-6"/>
        </w:rPr>
        <w:t>dataframe</w:t>
      </w:r>
      <w:proofErr w:type="spellEnd"/>
      <w:r w:rsidRPr="00B836E2">
        <w:rPr>
          <w:rStyle w:val="CommentTok"/>
          <w:spacing w:val="-6"/>
        </w:rPr>
        <w:t xml:space="preserve"> as a table</w:t>
      </w:r>
      <w:r w:rsidRPr="00B836E2">
        <w:rPr>
          <w:spacing w:val="-6"/>
          <w:sz w:val="24"/>
        </w:rPr>
        <w:br/>
      </w:r>
      <w:r w:rsidRPr="00B836E2">
        <w:rPr>
          <w:rStyle w:val="FunctionTok"/>
          <w:spacing w:val="-6"/>
        </w:rPr>
        <w:t>print</w:t>
      </w:r>
      <w:r w:rsidRPr="00B836E2">
        <w:rPr>
          <w:rStyle w:val="NormalTok"/>
          <w:spacing w:val="-6"/>
        </w:rPr>
        <w:t>(</w:t>
      </w:r>
      <w:proofErr w:type="spellStart"/>
      <w:r w:rsidRPr="00B836E2">
        <w:rPr>
          <w:rStyle w:val="NormalTok"/>
          <w:spacing w:val="-6"/>
        </w:rPr>
        <w:t>trend_results</w:t>
      </w:r>
      <w:proofErr w:type="spellEnd"/>
      <w:r w:rsidRPr="00B836E2">
        <w:rPr>
          <w:rStyle w:val="NormalTok"/>
          <w:spacing w:val="-6"/>
        </w:rPr>
        <w:t>)</w:t>
      </w:r>
    </w:p>
    <w:p w14:paraId="554A782C" w14:textId="77777777" w:rsidR="00CF5A2D" w:rsidRPr="00B836E2" w:rsidRDefault="00CF5A2D" w:rsidP="002279F5">
      <w:pPr>
        <w:pStyle w:val="SourceCode"/>
        <w:spacing w:after="0"/>
        <w:rPr>
          <w:spacing w:val="-6"/>
          <w:sz w:val="24"/>
        </w:rPr>
      </w:pPr>
      <w:r w:rsidRPr="00B836E2">
        <w:rPr>
          <w:rStyle w:val="VerbatimChar"/>
          <w:spacing w:val="-6"/>
          <w:highlight w:val="yellow"/>
        </w:rPr>
        <w:t xml:space="preserve">##   Group     Trend   Estimate </w:t>
      </w:r>
      <w:proofErr w:type="spellStart"/>
      <w:r w:rsidRPr="00B836E2">
        <w:rPr>
          <w:rStyle w:val="VerbatimChar"/>
          <w:spacing w:val="-6"/>
          <w:highlight w:val="yellow"/>
        </w:rPr>
        <w:t>Standard.Error</w:t>
      </w:r>
      <w:proofErr w:type="spellEnd"/>
      <w:r w:rsidRPr="00B836E2">
        <w:rPr>
          <w:rStyle w:val="VerbatimChar"/>
          <w:spacing w:val="-6"/>
          <w:highlight w:val="yellow"/>
        </w:rPr>
        <w:t xml:space="preserve">   </w:t>
      </w:r>
      <w:proofErr w:type="spellStart"/>
      <w:r w:rsidRPr="00B836E2">
        <w:rPr>
          <w:rStyle w:val="VerbatimChar"/>
          <w:spacing w:val="-6"/>
          <w:highlight w:val="yellow"/>
        </w:rPr>
        <w:t>t.value</w:t>
      </w:r>
      <w:proofErr w:type="spellEnd"/>
      <w:r w:rsidRPr="00B836E2">
        <w:rPr>
          <w:rStyle w:val="VerbatimChar"/>
          <w:spacing w:val="-6"/>
          <w:highlight w:val="yellow"/>
        </w:rPr>
        <w:t xml:space="preserve">      </w:t>
      </w:r>
      <w:proofErr w:type="spellStart"/>
      <w:r w:rsidRPr="00B836E2">
        <w:rPr>
          <w:rStyle w:val="VerbatimChar"/>
          <w:spacing w:val="-6"/>
          <w:highlight w:val="yellow"/>
        </w:rPr>
        <w:t>p.value</w:t>
      </w:r>
      <w:proofErr w:type="spellEnd"/>
      <w:r w:rsidRPr="00B836E2">
        <w:rPr>
          <w:spacing w:val="-6"/>
          <w:sz w:val="24"/>
          <w:highlight w:val="yellow"/>
        </w:rPr>
        <w:br/>
      </w:r>
      <w:r w:rsidRPr="00B836E2">
        <w:rPr>
          <w:rStyle w:val="VerbatimChar"/>
          <w:spacing w:val="-6"/>
          <w:highlight w:val="yellow"/>
        </w:rPr>
        <w:t xml:space="preserve">## 1    RI    </w:t>
      </w:r>
      <w:proofErr w:type="gramStart"/>
      <w:r w:rsidRPr="00B836E2">
        <w:rPr>
          <w:rStyle w:val="VerbatimChar"/>
          <w:spacing w:val="-6"/>
          <w:highlight w:val="yellow"/>
        </w:rPr>
        <w:t>Linear  1.1102706</w:t>
      </w:r>
      <w:proofErr w:type="gramEnd"/>
      <w:r w:rsidRPr="00B836E2">
        <w:rPr>
          <w:rStyle w:val="VerbatimChar"/>
          <w:spacing w:val="-6"/>
          <w:highlight w:val="yellow"/>
        </w:rPr>
        <w:t xml:space="preserve">      0.5386385  2.061254 0.0399622634</w:t>
      </w:r>
      <w:r w:rsidRPr="00B836E2">
        <w:rPr>
          <w:spacing w:val="-6"/>
          <w:sz w:val="24"/>
          <w:highlight w:val="yellow"/>
        </w:rPr>
        <w:br/>
      </w:r>
      <w:r w:rsidRPr="00B836E2">
        <w:rPr>
          <w:rStyle w:val="VerbatimChar"/>
          <w:spacing w:val="-6"/>
          <w:highlight w:val="yellow"/>
        </w:rPr>
        <w:t>## 2    RI Quadratic -0.6682923      0.2912402 -2.294643 0.0223010083</w:t>
      </w:r>
      <w:r w:rsidRPr="00B836E2">
        <w:rPr>
          <w:spacing w:val="-6"/>
          <w:sz w:val="24"/>
          <w:highlight w:val="yellow"/>
        </w:rPr>
        <w:br/>
      </w:r>
      <w:r w:rsidRPr="00B836E2">
        <w:rPr>
          <w:rStyle w:val="VerbatimChar"/>
          <w:spacing w:val="-6"/>
          <w:highlight w:val="yellow"/>
        </w:rPr>
        <w:t>## 3    WI    Linear  1.6918410      0.4701622  3.598419 0.0003627349</w:t>
      </w:r>
      <w:r w:rsidRPr="00B836E2">
        <w:rPr>
          <w:spacing w:val="-6"/>
          <w:sz w:val="24"/>
          <w:highlight w:val="yellow"/>
        </w:rPr>
        <w:br/>
      </w:r>
      <w:r w:rsidRPr="00B836E2">
        <w:rPr>
          <w:rStyle w:val="VerbatimChar"/>
          <w:spacing w:val="-6"/>
          <w:highlight w:val="yellow"/>
        </w:rPr>
        <w:t>## 4    WI Quadratic -0.3221312      0.2542153 -1.267159 0.2058786212</w:t>
      </w:r>
    </w:p>
    <w:p w14:paraId="24F11284" w14:textId="77777777" w:rsidR="00CF5A2D" w:rsidRDefault="00CF5A2D" w:rsidP="002279F5">
      <w:pPr>
        <w:pStyle w:val="FirstParagraph"/>
        <w:spacing w:before="0" w:after="0"/>
        <w:rPr>
          <w:rFonts w:eastAsiaTheme="minorEastAsia"/>
          <w:color w:val="FF0000"/>
          <w:spacing w:val="-6"/>
          <w:lang w:eastAsia="ko-KR"/>
        </w:rPr>
      </w:pPr>
      <w:r w:rsidRPr="00B836E2">
        <w:rPr>
          <w:color w:val="FF0000"/>
          <w:spacing w:val="-6"/>
          <w:highlight w:val="yellow"/>
        </w:rPr>
        <w:lastRenderedPageBreak/>
        <w:t>The linear trend is significant for both the RI and WI groups, indicating that strength increases over time for both treatment groups. The quadratic trend is significant only for the RI group, suggesting that strength improvement in the RI group is non-linear, while the WI group shows no significant quadratic trend.</w:t>
      </w:r>
    </w:p>
    <w:p w14:paraId="0D55E1C0" w14:textId="77777777" w:rsidR="00B836E2" w:rsidRPr="00B836E2" w:rsidRDefault="00B836E2" w:rsidP="00B836E2">
      <w:pPr>
        <w:pStyle w:val="BodyText"/>
        <w:rPr>
          <w:rFonts w:eastAsiaTheme="minorEastAsia" w:hint="eastAsia"/>
          <w:lang w:eastAsia="ko-KR"/>
        </w:rPr>
      </w:pPr>
    </w:p>
    <w:p w14:paraId="4F602652" w14:textId="77777777" w:rsidR="00CF5A2D" w:rsidRPr="00B836E2" w:rsidRDefault="00CF5A2D" w:rsidP="002279F5">
      <w:pPr>
        <w:pStyle w:val="Compact"/>
        <w:numPr>
          <w:ilvl w:val="0"/>
          <w:numId w:val="19"/>
        </w:numPr>
        <w:spacing w:before="0" w:after="0"/>
        <w:rPr>
          <w:color w:val="4F81BD" w:themeColor="accent1"/>
          <w:spacing w:val="-6"/>
          <w:sz w:val="32"/>
          <w:szCs w:val="32"/>
        </w:rPr>
      </w:pPr>
      <w:r w:rsidRPr="00B836E2">
        <w:rPr>
          <w:color w:val="4F81BD" w:themeColor="accent1"/>
          <w:spacing w:val="-6"/>
          <w:sz w:val="32"/>
          <w:szCs w:val="32"/>
        </w:rPr>
        <w:t>Use a contrast with orthogonal polynomial coefficients to test the null hypothesis that the quadratic trend for WI is equal to the quadratic trend for RI. This is a contrast of contrasts. Write down estimate of contrast and test statistic. Is there a significant difference? Why or why not?</w:t>
      </w:r>
    </w:p>
    <w:p w14:paraId="2F14CDD3" w14:textId="77777777" w:rsidR="001509ED" w:rsidRPr="00B836E2" w:rsidRDefault="00CF5A2D" w:rsidP="002279F5">
      <w:pPr>
        <w:pStyle w:val="FirstParagraph"/>
        <w:spacing w:before="0" w:after="0"/>
        <w:rPr>
          <w:color w:val="FF0000"/>
          <w:spacing w:val="-6"/>
          <w:highlight w:val="yellow"/>
        </w:rPr>
      </w:pPr>
      <w:r w:rsidRPr="00B836E2">
        <w:rPr>
          <w:color w:val="FF0000"/>
          <w:spacing w:val="-6"/>
          <w:highlight w:val="yellow"/>
        </w:rPr>
        <w:t xml:space="preserve">H0: </w:t>
      </w:r>
      <w:proofErr w:type="spellStart"/>
      <w:r w:rsidRPr="00B836E2">
        <w:rPr>
          <w:color w:val="FF0000"/>
          <w:spacing w:val="-6"/>
          <w:highlight w:val="yellow"/>
        </w:rPr>
        <w:t>beta_quadratic_WI</w:t>
      </w:r>
      <w:proofErr w:type="spellEnd"/>
      <w:r w:rsidRPr="00B836E2">
        <w:rPr>
          <w:color w:val="FF0000"/>
          <w:spacing w:val="-6"/>
          <w:highlight w:val="yellow"/>
        </w:rPr>
        <w:t xml:space="preserve"> = </w:t>
      </w:r>
      <w:proofErr w:type="spellStart"/>
      <w:r w:rsidRPr="00B836E2">
        <w:rPr>
          <w:color w:val="FF0000"/>
          <w:spacing w:val="-6"/>
          <w:highlight w:val="yellow"/>
        </w:rPr>
        <w:t>beta_quadatic</w:t>
      </w:r>
      <w:proofErr w:type="spellEnd"/>
      <w:r w:rsidRPr="00B836E2">
        <w:rPr>
          <w:color w:val="FF0000"/>
          <w:spacing w:val="-6"/>
          <w:highlight w:val="yellow"/>
        </w:rPr>
        <w:t xml:space="preserve"> RI </w:t>
      </w:r>
    </w:p>
    <w:p w14:paraId="36AB05DC" w14:textId="5F2BD199" w:rsidR="00CF5A2D" w:rsidRPr="00B836E2" w:rsidRDefault="00CF5A2D" w:rsidP="002279F5">
      <w:pPr>
        <w:pStyle w:val="FirstParagraph"/>
        <w:spacing w:before="0" w:after="0"/>
        <w:rPr>
          <w:color w:val="FF0000"/>
          <w:spacing w:val="-6"/>
        </w:rPr>
      </w:pPr>
      <w:r w:rsidRPr="00B836E2">
        <w:rPr>
          <w:color w:val="FF0000"/>
          <w:spacing w:val="-6"/>
          <w:highlight w:val="yellow"/>
        </w:rPr>
        <w:t xml:space="preserve">H1: </w:t>
      </w:r>
      <w:proofErr w:type="spellStart"/>
      <w:r w:rsidRPr="00B836E2">
        <w:rPr>
          <w:color w:val="FF0000"/>
          <w:spacing w:val="-6"/>
          <w:highlight w:val="yellow"/>
        </w:rPr>
        <w:t>beta_quadratic_WI</w:t>
      </w:r>
      <w:proofErr w:type="spellEnd"/>
      <w:r w:rsidRPr="00B836E2">
        <w:rPr>
          <w:color w:val="FF0000"/>
          <w:spacing w:val="-6"/>
          <w:highlight w:val="yellow"/>
        </w:rPr>
        <w:t xml:space="preserve"> ≠ </w:t>
      </w:r>
      <w:proofErr w:type="spellStart"/>
      <w:r w:rsidRPr="00B836E2">
        <w:rPr>
          <w:color w:val="FF0000"/>
          <w:spacing w:val="-6"/>
          <w:highlight w:val="yellow"/>
        </w:rPr>
        <w:t>beta_quadatic</w:t>
      </w:r>
      <w:proofErr w:type="spellEnd"/>
      <w:r w:rsidRPr="00B836E2">
        <w:rPr>
          <w:color w:val="FF0000"/>
          <w:spacing w:val="-6"/>
          <w:highlight w:val="yellow"/>
        </w:rPr>
        <w:t xml:space="preserve"> RI</w:t>
      </w:r>
    </w:p>
    <w:p w14:paraId="5A0C9C3E" w14:textId="77777777" w:rsidR="00CF5A2D" w:rsidRPr="00B836E2" w:rsidRDefault="00CF5A2D" w:rsidP="002279F5">
      <w:pPr>
        <w:pStyle w:val="SourceCode"/>
        <w:spacing w:after="0"/>
        <w:rPr>
          <w:spacing w:val="-6"/>
          <w:sz w:val="24"/>
        </w:rPr>
      </w:pPr>
      <w:r w:rsidRPr="00B836E2">
        <w:rPr>
          <w:rStyle w:val="NormalTok"/>
          <w:spacing w:val="-6"/>
        </w:rPr>
        <w:t xml:space="preserve">c2_contrast </w:t>
      </w:r>
      <w:r w:rsidRPr="00B836E2">
        <w:rPr>
          <w:rStyle w:val="OtherTok"/>
          <w:spacing w:val="-6"/>
        </w:rPr>
        <w:t>&lt;-</w:t>
      </w:r>
      <w:r w:rsidRPr="00B836E2">
        <w:rPr>
          <w:rStyle w:val="NormalTok"/>
          <w:spacing w:val="-6"/>
        </w:rPr>
        <w:t xml:space="preserve"> c2_WI </w:t>
      </w:r>
      <w:r w:rsidRPr="00B836E2">
        <w:rPr>
          <w:rStyle w:val="SpecialCharTok"/>
          <w:spacing w:val="-6"/>
        </w:rPr>
        <w:t>-</w:t>
      </w:r>
      <w:r w:rsidRPr="00B836E2">
        <w:rPr>
          <w:rStyle w:val="NormalTok"/>
          <w:spacing w:val="-6"/>
        </w:rPr>
        <w:t xml:space="preserve"> c2_RI</w:t>
      </w:r>
      <w:r w:rsidRPr="00B836E2">
        <w:rPr>
          <w:spacing w:val="-6"/>
          <w:sz w:val="24"/>
        </w:rPr>
        <w:br/>
      </w:r>
      <w:r w:rsidRPr="00B836E2">
        <w:rPr>
          <w:rStyle w:val="CommentTok"/>
          <w:spacing w:val="-6"/>
        </w:rPr>
        <w:t># Estimate the contrast (quadratic trend WI - quadratic trend RI)</w:t>
      </w:r>
      <w:r w:rsidRPr="00B836E2">
        <w:rPr>
          <w:spacing w:val="-6"/>
          <w:sz w:val="24"/>
        </w:rPr>
        <w:br/>
      </w:r>
      <w:proofErr w:type="spellStart"/>
      <w:r w:rsidRPr="00B836E2">
        <w:rPr>
          <w:rStyle w:val="NormalTok"/>
          <w:spacing w:val="-6"/>
        </w:rPr>
        <w:t>contrast_estimate</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gramStart"/>
      <w:r w:rsidRPr="00B836E2">
        <w:rPr>
          <w:rStyle w:val="FunctionTok"/>
          <w:spacing w:val="-6"/>
        </w:rPr>
        <w:t>sum</w:t>
      </w:r>
      <w:r w:rsidRPr="00B836E2">
        <w:rPr>
          <w:rStyle w:val="NormalTok"/>
          <w:spacing w:val="-6"/>
        </w:rPr>
        <w:t>(</w:t>
      </w:r>
      <w:proofErr w:type="gramEnd"/>
      <w:r w:rsidRPr="00B836E2">
        <w:rPr>
          <w:rStyle w:val="NormalTok"/>
          <w:spacing w:val="-6"/>
        </w:rPr>
        <w:t xml:space="preserve">c2_contrast </w:t>
      </w:r>
      <w:r w:rsidRPr="00B836E2">
        <w:rPr>
          <w:rStyle w:val="SpecialCharTok"/>
          <w:spacing w:val="-6"/>
        </w:rPr>
        <w:t>*</w:t>
      </w:r>
      <w:r w:rsidRPr="00B836E2">
        <w:rPr>
          <w:rStyle w:val="NormalTok"/>
          <w:spacing w:val="-6"/>
        </w:rPr>
        <w:t xml:space="preserve"> </w:t>
      </w:r>
      <w:proofErr w:type="spellStart"/>
      <w:r w:rsidRPr="00B836E2">
        <w:rPr>
          <w:rStyle w:val="NormalTok"/>
          <w:spacing w:val="-6"/>
        </w:rPr>
        <w:t>betahat</w:t>
      </w:r>
      <w:proofErr w:type="spellEnd"/>
      <w:r w:rsidRPr="00B836E2">
        <w:rPr>
          <w:rStyle w:val="NormalTok"/>
          <w:spacing w:val="-6"/>
        </w:rPr>
        <w:t>)</w:t>
      </w:r>
      <w:r w:rsidRPr="00B836E2">
        <w:rPr>
          <w:spacing w:val="-6"/>
          <w:sz w:val="24"/>
        </w:rPr>
        <w:br/>
      </w:r>
      <w:r w:rsidRPr="00B836E2">
        <w:rPr>
          <w:rStyle w:val="FunctionTok"/>
          <w:spacing w:val="-6"/>
        </w:rPr>
        <w:t>cat</w:t>
      </w:r>
      <w:r w:rsidRPr="00B836E2">
        <w:rPr>
          <w:rStyle w:val="NormalTok"/>
          <w:spacing w:val="-6"/>
        </w:rPr>
        <w:t>(</w:t>
      </w:r>
      <w:r w:rsidRPr="00B836E2">
        <w:rPr>
          <w:rStyle w:val="StringTok"/>
          <w:spacing w:val="-6"/>
        </w:rPr>
        <w:t>"Estimate of contrast:"</w:t>
      </w:r>
      <w:r w:rsidRPr="00B836E2">
        <w:rPr>
          <w:rStyle w:val="NormalTok"/>
          <w:spacing w:val="-6"/>
        </w:rPr>
        <w:t xml:space="preserve">, </w:t>
      </w:r>
      <w:proofErr w:type="spellStart"/>
      <w:r w:rsidRPr="00B836E2">
        <w:rPr>
          <w:rStyle w:val="NormalTok"/>
          <w:spacing w:val="-6"/>
        </w:rPr>
        <w:t>contrast_estimate</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30D2CFC4" w14:textId="77777777" w:rsidR="00CF5A2D" w:rsidRPr="00B836E2" w:rsidRDefault="00CF5A2D" w:rsidP="002279F5">
      <w:pPr>
        <w:pStyle w:val="SourceCode"/>
        <w:spacing w:after="0"/>
        <w:rPr>
          <w:spacing w:val="-6"/>
          <w:sz w:val="24"/>
        </w:rPr>
      </w:pPr>
      <w:r w:rsidRPr="00B836E2">
        <w:rPr>
          <w:rStyle w:val="VerbatimChar"/>
          <w:spacing w:val="-6"/>
        </w:rPr>
        <w:t>## Estimate of contrast: 0.3461611</w:t>
      </w:r>
    </w:p>
    <w:p w14:paraId="2279527E" w14:textId="77777777" w:rsidR="00CF5A2D" w:rsidRPr="00B836E2" w:rsidRDefault="00CF5A2D" w:rsidP="002279F5">
      <w:pPr>
        <w:pStyle w:val="SourceCode"/>
        <w:spacing w:after="0"/>
        <w:rPr>
          <w:spacing w:val="-6"/>
          <w:sz w:val="24"/>
        </w:rPr>
      </w:pPr>
      <w:r w:rsidRPr="00B836E2">
        <w:rPr>
          <w:rStyle w:val="CommentTok"/>
          <w:spacing w:val="-6"/>
        </w:rPr>
        <w:t># Standard error of the contrast</w:t>
      </w:r>
      <w:r w:rsidRPr="00B836E2">
        <w:rPr>
          <w:spacing w:val="-6"/>
          <w:sz w:val="24"/>
        </w:rPr>
        <w:br/>
      </w:r>
      <w:proofErr w:type="spellStart"/>
      <w:r w:rsidRPr="00B836E2">
        <w:rPr>
          <w:rStyle w:val="NormalTok"/>
          <w:spacing w:val="-6"/>
        </w:rPr>
        <w:t>contrast_se</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r w:rsidRPr="00B836E2">
        <w:rPr>
          <w:rStyle w:val="FunctionTok"/>
          <w:spacing w:val="-6"/>
        </w:rPr>
        <w:t>sqrt</w:t>
      </w:r>
      <w:r w:rsidRPr="00B836E2">
        <w:rPr>
          <w:rStyle w:val="NormalTok"/>
          <w:spacing w:val="-6"/>
        </w:rPr>
        <w:t>(</w:t>
      </w:r>
      <w:r w:rsidRPr="00B836E2">
        <w:rPr>
          <w:rStyle w:val="FunctionTok"/>
          <w:spacing w:val="-6"/>
        </w:rPr>
        <w:t>t</w:t>
      </w:r>
      <w:r w:rsidRPr="00B836E2">
        <w:rPr>
          <w:rStyle w:val="NormalTok"/>
          <w:spacing w:val="-6"/>
        </w:rPr>
        <w:t xml:space="preserve">(c2_contrast) </w:t>
      </w:r>
      <w:r w:rsidRPr="00B836E2">
        <w:rPr>
          <w:rStyle w:val="SpecialCharTok"/>
          <w:spacing w:val="-6"/>
        </w:rPr>
        <w:t>%*%</w:t>
      </w:r>
      <w:r w:rsidRPr="00B836E2">
        <w:rPr>
          <w:rStyle w:val="NormalTok"/>
          <w:spacing w:val="-6"/>
        </w:rPr>
        <w:t xml:space="preserve"> </w:t>
      </w:r>
      <w:proofErr w:type="spellStart"/>
      <w:r w:rsidRPr="00B836E2">
        <w:rPr>
          <w:rStyle w:val="NormalTok"/>
          <w:spacing w:val="-6"/>
        </w:rPr>
        <w:t>covmat</w:t>
      </w:r>
      <w:proofErr w:type="spellEnd"/>
      <w:r w:rsidRPr="00B836E2">
        <w:rPr>
          <w:rStyle w:val="NormalTok"/>
          <w:spacing w:val="-6"/>
        </w:rPr>
        <w:t xml:space="preserve"> </w:t>
      </w:r>
      <w:r w:rsidRPr="00B836E2">
        <w:rPr>
          <w:rStyle w:val="SpecialCharTok"/>
          <w:spacing w:val="-6"/>
        </w:rPr>
        <w:t>%*%</w:t>
      </w:r>
      <w:r w:rsidRPr="00B836E2">
        <w:rPr>
          <w:rStyle w:val="NormalTok"/>
          <w:spacing w:val="-6"/>
        </w:rPr>
        <w:t xml:space="preserve"> c2_contrast)</w:t>
      </w:r>
      <w:r w:rsidRPr="00B836E2">
        <w:rPr>
          <w:spacing w:val="-6"/>
          <w:sz w:val="24"/>
        </w:rPr>
        <w:br/>
      </w:r>
      <w:proofErr w:type="gramStart"/>
      <w:r w:rsidRPr="00B836E2">
        <w:rPr>
          <w:rStyle w:val="FunctionTok"/>
          <w:spacing w:val="-6"/>
        </w:rPr>
        <w:t>cat</w:t>
      </w:r>
      <w:r w:rsidRPr="00B836E2">
        <w:rPr>
          <w:rStyle w:val="NormalTok"/>
          <w:spacing w:val="-6"/>
        </w:rPr>
        <w:t>(</w:t>
      </w:r>
      <w:proofErr w:type="gramEnd"/>
      <w:r w:rsidRPr="00B836E2">
        <w:rPr>
          <w:rStyle w:val="StringTok"/>
          <w:spacing w:val="-6"/>
        </w:rPr>
        <w:t>"Standard error of contrast:"</w:t>
      </w:r>
      <w:r w:rsidRPr="00B836E2">
        <w:rPr>
          <w:rStyle w:val="NormalTok"/>
          <w:spacing w:val="-6"/>
        </w:rPr>
        <w:t xml:space="preserve">, </w:t>
      </w:r>
      <w:proofErr w:type="spellStart"/>
      <w:r w:rsidRPr="00B836E2">
        <w:rPr>
          <w:rStyle w:val="NormalTok"/>
          <w:spacing w:val="-6"/>
        </w:rPr>
        <w:t>contrast_se</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235E7FC5" w14:textId="77777777" w:rsidR="00CF5A2D" w:rsidRPr="00B836E2" w:rsidRDefault="00CF5A2D" w:rsidP="002279F5">
      <w:pPr>
        <w:pStyle w:val="SourceCode"/>
        <w:spacing w:after="0"/>
        <w:rPr>
          <w:spacing w:val="-6"/>
          <w:sz w:val="24"/>
        </w:rPr>
      </w:pPr>
      <w:r w:rsidRPr="00B836E2">
        <w:rPr>
          <w:rStyle w:val="VerbatimChar"/>
          <w:spacing w:val="-6"/>
        </w:rPr>
        <w:t>## Standard error of contrast: 0.3865828</w:t>
      </w:r>
    </w:p>
    <w:p w14:paraId="7B5873CB" w14:textId="77777777" w:rsidR="00CF5A2D" w:rsidRPr="00B836E2" w:rsidRDefault="00CF5A2D" w:rsidP="002279F5">
      <w:pPr>
        <w:pStyle w:val="SourceCode"/>
        <w:spacing w:after="0"/>
        <w:rPr>
          <w:spacing w:val="-6"/>
          <w:sz w:val="24"/>
        </w:rPr>
      </w:pPr>
      <w:r w:rsidRPr="00B836E2">
        <w:rPr>
          <w:rStyle w:val="CommentTok"/>
          <w:spacing w:val="-6"/>
        </w:rPr>
        <w:t># Calculate the t-value for the contrast</w:t>
      </w:r>
      <w:r w:rsidRPr="00B836E2">
        <w:rPr>
          <w:spacing w:val="-6"/>
          <w:sz w:val="24"/>
        </w:rPr>
        <w:br/>
      </w:r>
      <w:proofErr w:type="spellStart"/>
      <w:r w:rsidRPr="00B836E2">
        <w:rPr>
          <w:rStyle w:val="NormalTok"/>
          <w:spacing w:val="-6"/>
        </w:rPr>
        <w:t>t_value_contrast</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spellStart"/>
      <w:r w:rsidRPr="00B836E2">
        <w:rPr>
          <w:rStyle w:val="NormalTok"/>
          <w:spacing w:val="-6"/>
        </w:rPr>
        <w:t>contrast_estimate</w:t>
      </w:r>
      <w:proofErr w:type="spellEnd"/>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contrast_se</w:t>
      </w:r>
      <w:proofErr w:type="spellEnd"/>
      <w:r w:rsidRPr="00B836E2">
        <w:rPr>
          <w:spacing w:val="-6"/>
          <w:sz w:val="24"/>
        </w:rPr>
        <w:br/>
      </w:r>
      <w:proofErr w:type="gramStart"/>
      <w:r w:rsidRPr="00B836E2">
        <w:rPr>
          <w:rStyle w:val="FunctionTok"/>
          <w:spacing w:val="-6"/>
        </w:rPr>
        <w:t>cat</w:t>
      </w:r>
      <w:r w:rsidRPr="00B836E2">
        <w:rPr>
          <w:rStyle w:val="NormalTok"/>
          <w:spacing w:val="-6"/>
        </w:rPr>
        <w:t>(</w:t>
      </w:r>
      <w:proofErr w:type="gramEnd"/>
      <w:r w:rsidRPr="00B836E2">
        <w:rPr>
          <w:rStyle w:val="StringTok"/>
          <w:spacing w:val="-6"/>
        </w:rPr>
        <w:t>"t-value for contrast:"</w:t>
      </w:r>
      <w:r w:rsidRPr="00B836E2">
        <w:rPr>
          <w:rStyle w:val="NormalTok"/>
          <w:spacing w:val="-6"/>
        </w:rPr>
        <w:t xml:space="preserve">, </w:t>
      </w:r>
      <w:proofErr w:type="spellStart"/>
      <w:r w:rsidRPr="00B836E2">
        <w:rPr>
          <w:rStyle w:val="NormalTok"/>
          <w:spacing w:val="-6"/>
        </w:rPr>
        <w:t>t_value_contrast</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0B5F1AAD" w14:textId="77777777" w:rsidR="00CF5A2D" w:rsidRPr="00B836E2" w:rsidRDefault="00CF5A2D" w:rsidP="002279F5">
      <w:pPr>
        <w:pStyle w:val="SourceCode"/>
        <w:spacing w:after="0"/>
        <w:rPr>
          <w:spacing w:val="-6"/>
          <w:sz w:val="24"/>
        </w:rPr>
      </w:pPr>
      <w:r w:rsidRPr="00B836E2">
        <w:rPr>
          <w:rStyle w:val="VerbatimChar"/>
          <w:spacing w:val="-6"/>
        </w:rPr>
        <w:t>## t-value for contrast: 0.8954384</w:t>
      </w:r>
    </w:p>
    <w:p w14:paraId="5A8F0FED" w14:textId="77777777" w:rsidR="00CF5A2D" w:rsidRPr="00B836E2" w:rsidRDefault="00CF5A2D" w:rsidP="002279F5">
      <w:pPr>
        <w:pStyle w:val="SourceCode"/>
        <w:spacing w:after="0"/>
        <w:rPr>
          <w:spacing w:val="-6"/>
          <w:sz w:val="24"/>
        </w:rPr>
      </w:pPr>
      <w:r w:rsidRPr="00B836E2">
        <w:rPr>
          <w:rStyle w:val="CommentTok"/>
          <w:spacing w:val="-6"/>
        </w:rPr>
        <w:t># Calculate the p-value for the contrast</w:t>
      </w:r>
      <w:r w:rsidRPr="00B836E2">
        <w:rPr>
          <w:spacing w:val="-6"/>
          <w:sz w:val="24"/>
        </w:rPr>
        <w:br/>
      </w:r>
      <w:proofErr w:type="spellStart"/>
      <w:r w:rsidRPr="00B836E2">
        <w:rPr>
          <w:rStyle w:val="NormalTok"/>
          <w:spacing w:val="-6"/>
        </w:rPr>
        <w:t>p_value_contrast</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r w:rsidRPr="00B836E2">
        <w:rPr>
          <w:rStyle w:val="DecValTok"/>
          <w:spacing w:val="-6"/>
        </w:rPr>
        <w:t>2</w:t>
      </w:r>
      <w:r w:rsidRPr="00B836E2">
        <w:rPr>
          <w:rStyle w:val="NormalTok"/>
          <w:spacing w:val="-6"/>
        </w:rPr>
        <w:t xml:space="preserve"> </w:t>
      </w:r>
      <w:r w:rsidRPr="00B836E2">
        <w:rPr>
          <w:rStyle w:val="SpecialCharTok"/>
          <w:spacing w:val="-6"/>
        </w:rPr>
        <w:t>*</w:t>
      </w:r>
      <w:r w:rsidRPr="00B836E2">
        <w:rPr>
          <w:rStyle w:val="NormalTok"/>
          <w:spacing w:val="-6"/>
        </w:rPr>
        <w:t xml:space="preserve"> </w:t>
      </w:r>
      <w:r w:rsidRPr="00B836E2">
        <w:rPr>
          <w:rStyle w:val="FunctionTok"/>
          <w:spacing w:val="-6"/>
        </w:rPr>
        <w:t>pt</w:t>
      </w:r>
      <w:r w:rsidRPr="00B836E2">
        <w:rPr>
          <w:rStyle w:val="NormalTok"/>
          <w:spacing w:val="-6"/>
        </w:rPr>
        <w:t>(</w:t>
      </w:r>
      <w:r w:rsidRPr="00B836E2">
        <w:rPr>
          <w:rStyle w:val="SpecialCharTok"/>
          <w:spacing w:val="-6"/>
        </w:rPr>
        <w:t>-</w:t>
      </w:r>
      <w:r w:rsidRPr="00B836E2">
        <w:rPr>
          <w:rStyle w:val="FunctionTok"/>
          <w:spacing w:val="-6"/>
        </w:rPr>
        <w:t>abs</w:t>
      </w:r>
      <w:r w:rsidRPr="00B836E2">
        <w:rPr>
          <w:rStyle w:val="NormalTok"/>
          <w:spacing w:val="-6"/>
        </w:rPr>
        <w:t>(</w:t>
      </w:r>
      <w:proofErr w:type="spellStart"/>
      <w:r w:rsidRPr="00B836E2">
        <w:rPr>
          <w:rStyle w:val="NormalTok"/>
          <w:spacing w:val="-6"/>
        </w:rPr>
        <w:t>t_value_contrast</w:t>
      </w:r>
      <w:proofErr w:type="spellEnd"/>
      <w:r w:rsidRPr="00B836E2">
        <w:rPr>
          <w:rStyle w:val="NormalTok"/>
          <w:spacing w:val="-6"/>
        </w:rPr>
        <w:t xml:space="preserve">), </w:t>
      </w:r>
      <w:proofErr w:type="spellStart"/>
      <w:r w:rsidRPr="00B836E2">
        <w:rPr>
          <w:rStyle w:val="NormalTok"/>
          <w:spacing w:val="-6"/>
        </w:rPr>
        <w:t>df_residual</w:t>
      </w:r>
      <w:proofErr w:type="spellEnd"/>
      <w:r w:rsidRPr="00B836E2">
        <w:rPr>
          <w:rStyle w:val="NormalTok"/>
          <w:spacing w:val="-6"/>
        </w:rPr>
        <w:t>)</w:t>
      </w:r>
      <w:r w:rsidRPr="00B836E2">
        <w:rPr>
          <w:spacing w:val="-6"/>
          <w:sz w:val="24"/>
        </w:rPr>
        <w:br/>
      </w:r>
      <w:proofErr w:type="gramStart"/>
      <w:r w:rsidRPr="00B836E2">
        <w:rPr>
          <w:rStyle w:val="FunctionTok"/>
          <w:spacing w:val="-6"/>
        </w:rPr>
        <w:t>cat</w:t>
      </w:r>
      <w:r w:rsidRPr="00B836E2">
        <w:rPr>
          <w:rStyle w:val="NormalTok"/>
          <w:spacing w:val="-6"/>
        </w:rPr>
        <w:t>(</w:t>
      </w:r>
      <w:proofErr w:type="gramEnd"/>
      <w:r w:rsidRPr="00B836E2">
        <w:rPr>
          <w:rStyle w:val="StringTok"/>
          <w:spacing w:val="-6"/>
        </w:rPr>
        <w:t>"p-value for contrast:"</w:t>
      </w:r>
      <w:r w:rsidRPr="00B836E2">
        <w:rPr>
          <w:rStyle w:val="NormalTok"/>
          <w:spacing w:val="-6"/>
        </w:rPr>
        <w:t xml:space="preserve">, </w:t>
      </w:r>
      <w:proofErr w:type="spellStart"/>
      <w:r w:rsidRPr="00B836E2">
        <w:rPr>
          <w:rStyle w:val="NormalTok"/>
          <w:spacing w:val="-6"/>
        </w:rPr>
        <w:t>p_value_contrast</w:t>
      </w:r>
      <w:proofErr w:type="spellEnd"/>
      <w:r w:rsidRPr="00B836E2">
        <w:rPr>
          <w:rStyle w:val="NormalTok"/>
          <w:spacing w:val="-6"/>
        </w:rPr>
        <w:t xml:space="preserve">, </w:t>
      </w:r>
      <w:r w:rsidRPr="00B836E2">
        <w:rPr>
          <w:rStyle w:val="StringTok"/>
          <w:spacing w:val="-6"/>
        </w:rPr>
        <w:t>"</w:t>
      </w:r>
      <w:r w:rsidRPr="00B836E2">
        <w:rPr>
          <w:rStyle w:val="SpecialCharTok"/>
          <w:spacing w:val="-6"/>
        </w:rPr>
        <w:t>\n</w:t>
      </w:r>
      <w:r w:rsidRPr="00B836E2">
        <w:rPr>
          <w:rStyle w:val="StringTok"/>
          <w:spacing w:val="-6"/>
        </w:rPr>
        <w:t>"</w:t>
      </w:r>
      <w:r w:rsidRPr="00B836E2">
        <w:rPr>
          <w:rStyle w:val="NormalTok"/>
          <w:spacing w:val="-6"/>
        </w:rPr>
        <w:t>)</w:t>
      </w:r>
    </w:p>
    <w:p w14:paraId="3D62CFF7" w14:textId="77777777" w:rsidR="00CF5A2D" w:rsidRPr="00B836E2" w:rsidRDefault="00CF5A2D" w:rsidP="002279F5">
      <w:pPr>
        <w:pStyle w:val="SourceCode"/>
        <w:spacing w:after="0"/>
        <w:rPr>
          <w:spacing w:val="-6"/>
          <w:sz w:val="24"/>
        </w:rPr>
      </w:pPr>
      <w:r w:rsidRPr="00B836E2">
        <w:rPr>
          <w:rStyle w:val="VerbatimChar"/>
          <w:spacing w:val="-6"/>
        </w:rPr>
        <w:t>## p-value for contrast: 0.3711226</w:t>
      </w:r>
    </w:p>
    <w:p w14:paraId="12D0FA8B" w14:textId="77777777" w:rsidR="00CF5A2D" w:rsidRDefault="00CF5A2D" w:rsidP="002279F5">
      <w:pPr>
        <w:pStyle w:val="FirstParagraph"/>
        <w:spacing w:before="0" w:after="0"/>
        <w:rPr>
          <w:rFonts w:eastAsiaTheme="minorEastAsia"/>
          <w:color w:val="FF0000"/>
          <w:spacing w:val="-6"/>
          <w:lang w:eastAsia="ko-KR"/>
        </w:rPr>
      </w:pPr>
      <w:r w:rsidRPr="00B836E2">
        <w:rPr>
          <w:color w:val="FF0000"/>
          <w:spacing w:val="-6"/>
          <w:highlight w:val="yellow"/>
        </w:rPr>
        <w:t>With p=0.3711226 &gt; 0.05, there is no significant difference between the quadratic trends for the WI and RI groups. Thus, we fail to reject the null hypothesis. The data does not provide enough evidence to conclude that the rate of non-linear (quadratic) change in strength over time differs between the two groups.</w:t>
      </w:r>
    </w:p>
    <w:p w14:paraId="758A4EB6" w14:textId="77777777" w:rsidR="00B836E2" w:rsidRPr="00B836E2" w:rsidRDefault="00B836E2" w:rsidP="00B836E2">
      <w:pPr>
        <w:pStyle w:val="BodyText"/>
        <w:rPr>
          <w:rFonts w:eastAsiaTheme="minorEastAsia" w:hint="eastAsia"/>
          <w:lang w:eastAsia="ko-KR"/>
        </w:rPr>
      </w:pPr>
    </w:p>
    <w:p w14:paraId="762868BB" w14:textId="77777777" w:rsidR="00CF5A2D" w:rsidRPr="00B836E2" w:rsidRDefault="00CF5A2D" w:rsidP="002279F5">
      <w:pPr>
        <w:pStyle w:val="Heading2"/>
        <w:spacing w:before="0" w:after="0"/>
        <w:rPr>
          <w:b/>
          <w:bCs/>
          <w:color w:val="4F81BD" w:themeColor="accent1"/>
          <w:spacing w:val="-6"/>
        </w:rPr>
      </w:pPr>
      <w:bookmarkStart w:id="6" w:name="X8da5a517ed9f2044a88457aeeafb3cb20e5cc36"/>
      <w:bookmarkEnd w:id="5"/>
      <w:r w:rsidRPr="00B836E2">
        <w:rPr>
          <w:b/>
          <w:bCs/>
          <w:color w:val="4F81BD" w:themeColor="accent1"/>
          <w:spacing w:val="-6"/>
        </w:rPr>
        <w:t>Question 4. Selected model (</w:t>
      </w:r>
      <w:proofErr w:type="gramStart"/>
      <w:r w:rsidRPr="00B836E2">
        <w:rPr>
          <w:b/>
          <w:bCs/>
          <w:color w:val="4F81BD" w:themeColor="accent1"/>
          <w:spacing w:val="-6"/>
        </w:rPr>
        <w:t>AR(</w:t>
      </w:r>
      <w:proofErr w:type="gramEnd"/>
      <w:r w:rsidRPr="00B836E2">
        <w:rPr>
          <w:b/>
          <w:bCs/>
          <w:color w:val="4F81BD" w:themeColor="accent1"/>
          <w:spacing w:val="-6"/>
        </w:rPr>
        <w:t>1) with continuous week.</w:t>
      </w:r>
    </w:p>
    <w:p w14:paraId="0746BDA8" w14:textId="77777777" w:rsidR="00CF5A2D" w:rsidRPr="00B836E2" w:rsidRDefault="00CF5A2D" w:rsidP="002279F5">
      <w:pPr>
        <w:pStyle w:val="Compact"/>
        <w:numPr>
          <w:ilvl w:val="0"/>
          <w:numId w:val="20"/>
        </w:numPr>
        <w:spacing w:before="0" w:after="0"/>
        <w:rPr>
          <w:color w:val="4F81BD" w:themeColor="accent1"/>
          <w:spacing w:val="-6"/>
          <w:sz w:val="32"/>
          <w:szCs w:val="32"/>
        </w:rPr>
      </w:pPr>
      <w:r w:rsidRPr="00B836E2">
        <w:rPr>
          <w:color w:val="4F81BD" w:themeColor="accent1"/>
          <w:spacing w:val="-6"/>
          <w:sz w:val="32"/>
          <w:szCs w:val="32"/>
        </w:rPr>
        <w:t xml:space="preserve">Estimate a model with linear, quadratic and cubic trends over time and interaction of polynomial trends by treatment group. Test </w:t>
      </w:r>
      <w:proofErr w:type="spellStart"/>
      <w:r w:rsidRPr="00B836E2">
        <w:rPr>
          <w:color w:val="4F81BD" w:themeColor="accent1"/>
          <w:spacing w:val="-6"/>
          <w:sz w:val="32"/>
          <w:szCs w:val="32"/>
        </w:rPr>
        <w:t>weekxtreatment</w:t>
      </w:r>
      <w:proofErr w:type="spellEnd"/>
      <w:r w:rsidRPr="00B836E2">
        <w:rPr>
          <w:color w:val="4F81BD" w:themeColor="accent1"/>
          <w:spacing w:val="-6"/>
          <w:sz w:val="32"/>
          <w:szCs w:val="32"/>
        </w:rPr>
        <w:t xml:space="preserve">, </w:t>
      </w:r>
      <w:proofErr w:type="spellStart"/>
      <w:r w:rsidRPr="00B836E2">
        <w:rPr>
          <w:color w:val="4F81BD" w:themeColor="accent1"/>
          <w:spacing w:val="-6"/>
          <w:sz w:val="32"/>
          <w:szCs w:val="32"/>
        </w:rPr>
        <w:t>weeksqxtreatment</w:t>
      </w:r>
      <w:proofErr w:type="spellEnd"/>
      <w:r w:rsidRPr="00B836E2">
        <w:rPr>
          <w:color w:val="4F81BD" w:themeColor="accent1"/>
          <w:spacing w:val="-6"/>
          <w:sz w:val="32"/>
          <w:szCs w:val="32"/>
        </w:rPr>
        <w:t xml:space="preserve"> and </w:t>
      </w:r>
      <w:proofErr w:type="spellStart"/>
      <w:r w:rsidRPr="00B836E2">
        <w:rPr>
          <w:color w:val="4F81BD" w:themeColor="accent1"/>
          <w:spacing w:val="-6"/>
          <w:sz w:val="32"/>
          <w:szCs w:val="32"/>
        </w:rPr>
        <w:t>weekcubedxtreatment</w:t>
      </w:r>
      <w:proofErr w:type="spellEnd"/>
      <w:r w:rsidRPr="00B836E2">
        <w:rPr>
          <w:color w:val="4F81BD" w:themeColor="accent1"/>
          <w:spacing w:val="-6"/>
          <w:sz w:val="32"/>
          <w:szCs w:val="32"/>
        </w:rPr>
        <w:t>.</w:t>
      </w:r>
    </w:p>
    <w:p w14:paraId="3FE682EA" w14:textId="77777777" w:rsidR="00CF5A2D" w:rsidRPr="00B836E2" w:rsidRDefault="00CF5A2D" w:rsidP="002279F5">
      <w:pPr>
        <w:pStyle w:val="SourceCode"/>
        <w:spacing w:after="0"/>
        <w:rPr>
          <w:spacing w:val="-6"/>
          <w:sz w:val="24"/>
        </w:rPr>
      </w:pPr>
      <w:r w:rsidRPr="00B836E2">
        <w:rPr>
          <w:rStyle w:val="NormalTok"/>
          <w:spacing w:val="-6"/>
        </w:rPr>
        <w:t>strength_long1</w:t>
      </w:r>
      <w:r w:rsidRPr="00B836E2">
        <w:rPr>
          <w:rStyle w:val="SpecialCharTok"/>
          <w:spacing w:val="-6"/>
        </w:rPr>
        <w:t>$</w:t>
      </w:r>
      <w:r w:rsidRPr="00B836E2">
        <w:rPr>
          <w:rStyle w:val="NormalTok"/>
          <w:spacing w:val="-6"/>
        </w:rPr>
        <w:t xml:space="preserve">Week_sq </w:t>
      </w:r>
      <w:r w:rsidRPr="00B836E2">
        <w:rPr>
          <w:rStyle w:val="OtherTok"/>
          <w:spacing w:val="-6"/>
        </w:rPr>
        <w:t>&lt;-</w:t>
      </w:r>
      <w:r w:rsidRPr="00B836E2">
        <w:rPr>
          <w:rStyle w:val="NormalTok"/>
          <w:spacing w:val="-6"/>
        </w:rPr>
        <w:t xml:space="preserve"> strength_long1</w:t>
      </w:r>
      <w:r w:rsidRPr="00B836E2">
        <w:rPr>
          <w:rStyle w:val="SpecialCharTok"/>
          <w:spacing w:val="-6"/>
        </w:rPr>
        <w:t>$</w:t>
      </w:r>
      <w:r w:rsidRPr="00B836E2">
        <w:rPr>
          <w:rStyle w:val="NormalTok"/>
          <w:spacing w:val="-6"/>
        </w:rPr>
        <w:t>Week_num</w:t>
      </w:r>
      <w:r w:rsidRPr="00B836E2">
        <w:rPr>
          <w:rStyle w:val="SpecialCharTok"/>
          <w:spacing w:val="-6"/>
        </w:rPr>
        <w:t>^</w:t>
      </w:r>
      <w:r w:rsidRPr="00B836E2">
        <w:rPr>
          <w:rStyle w:val="DecValTok"/>
          <w:spacing w:val="-6"/>
        </w:rPr>
        <w:t>2</w:t>
      </w:r>
      <w:r w:rsidRPr="00B836E2">
        <w:rPr>
          <w:spacing w:val="-6"/>
          <w:sz w:val="24"/>
        </w:rPr>
        <w:br/>
      </w:r>
      <w:r w:rsidRPr="00B836E2">
        <w:rPr>
          <w:rStyle w:val="NormalTok"/>
          <w:spacing w:val="-6"/>
        </w:rPr>
        <w:t>strength_long1</w:t>
      </w:r>
      <w:r w:rsidRPr="00B836E2">
        <w:rPr>
          <w:rStyle w:val="SpecialCharTok"/>
          <w:spacing w:val="-6"/>
        </w:rPr>
        <w:t>$</w:t>
      </w:r>
      <w:r w:rsidRPr="00B836E2">
        <w:rPr>
          <w:rStyle w:val="NormalTok"/>
          <w:spacing w:val="-6"/>
        </w:rPr>
        <w:t xml:space="preserve">Week_cub </w:t>
      </w:r>
      <w:r w:rsidRPr="00B836E2">
        <w:rPr>
          <w:rStyle w:val="OtherTok"/>
          <w:spacing w:val="-6"/>
        </w:rPr>
        <w:t>&lt;-</w:t>
      </w:r>
      <w:r w:rsidRPr="00B836E2">
        <w:rPr>
          <w:rStyle w:val="NormalTok"/>
          <w:spacing w:val="-6"/>
        </w:rPr>
        <w:t xml:space="preserve"> strength_long1</w:t>
      </w:r>
      <w:r w:rsidRPr="00B836E2">
        <w:rPr>
          <w:rStyle w:val="SpecialCharTok"/>
          <w:spacing w:val="-6"/>
        </w:rPr>
        <w:t>$</w:t>
      </w:r>
      <w:r w:rsidRPr="00B836E2">
        <w:rPr>
          <w:rStyle w:val="NormalTok"/>
          <w:spacing w:val="-6"/>
        </w:rPr>
        <w:t>Week_num</w:t>
      </w:r>
      <w:r w:rsidRPr="00B836E2">
        <w:rPr>
          <w:rStyle w:val="SpecialCharTok"/>
          <w:spacing w:val="-6"/>
        </w:rPr>
        <w:t>^</w:t>
      </w:r>
      <w:r w:rsidRPr="00B836E2">
        <w:rPr>
          <w:rStyle w:val="DecValTok"/>
          <w:spacing w:val="-6"/>
        </w:rPr>
        <w:t>3</w:t>
      </w:r>
      <w:r w:rsidRPr="00B836E2">
        <w:rPr>
          <w:spacing w:val="-6"/>
          <w:sz w:val="24"/>
        </w:rPr>
        <w:br/>
      </w:r>
      <w:r w:rsidRPr="00B836E2">
        <w:rPr>
          <w:spacing w:val="-6"/>
          <w:sz w:val="24"/>
        </w:rPr>
        <w:br/>
      </w:r>
      <w:r w:rsidRPr="00B836E2">
        <w:rPr>
          <w:rStyle w:val="NormalTok"/>
          <w:spacing w:val="-6"/>
          <w:highlight w:val="yellow"/>
        </w:rPr>
        <w:t xml:space="preserve">fit.ar1_poly </w:t>
      </w:r>
      <w:r w:rsidRPr="00B836E2">
        <w:rPr>
          <w:rStyle w:val="OtherTok"/>
          <w:spacing w:val="-6"/>
          <w:highlight w:val="yellow"/>
        </w:rPr>
        <w:t>&lt;-</w:t>
      </w:r>
      <w:r w:rsidRPr="00B836E2">
        <w:rPr>
          <w:rStyle w:val="NormalTok"/>
          <w:spacing w:val="-6"/>
          <w:highlight w:val="yellow"/>
        </w:rPr>
        <w:t xml:space="preserve"> </w:t>
      </w:r>
      <w:proofErr w:type="spellStart"/>
      <w:r w:rsidRPr="00B836E2">
        <w:rPr>
          <w:rStyle w:val="FunctionTok"/>
          <w:spacing w:val="-6"/>
          <w:highlight w:val="yellow"/>
        </w:rPr>
        <w:t>gls</w:t>
      </w:r>
      <w:proofErr w:type="spellEnd"/>
      <w:r w:rsidRPr="00B836E2">
        <w:rPr>
          <w:rStyle w:val="NormalTok"/>
          <w:spacing w:val="-6"/>
          <w:highlight w:val="yellow"/>
        </w:rPr>
        <w:t xml:space="preserve">(Strength </w:t>
      </w:r>
      <w:r w:rsidRPr="00B836E2">
        <w:rPr>
          <w:rStyle w:val="SpecialCharTok"/>
          <w:spacing w:val="-6"/>
          <w:highlight w:val="yellow"/>
        </w:rPr>
        <w:t>~</w:t>
      </w:r>
      <w:r w:rsidRPr="00B836E2">
        <w:rPr>
          <w:rStyle w:val="NormalTok"/>
          <w:spacing w:val="-6"/>
          <w:highlight w:val="yellow"/>
        </w:rPr>
        <w:t xml:space="preserve"> Group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_num</w:t>
      </w:r>
      <w:proofErr w:type="spellEnd"/>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_sq</w:t>
      </w:r>
      <w:proofErr w:type="spellEnd"/>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_cub</w:t>
      </w:r>
      <w:proofErr w:type="spellEnd"/>
      <w:r w:rsidRPr="00B836E2">
        <w:rPr>
          <w:rStyle w:val="NormalTok"/>
          <w:spacing w:val="-6"/>
          <w:highlight w:val="yellow"/>
        </w:rPr>
        <w:t xml:space="preserve"> </w:t>
      </w:r>
      <w:r w:rsidRPr="00B836E2">
        <w:rPr>
          <w:rStyle w:val="SpecialCharTok"/>
          <w:spacing w:val="-6"/>
          <w:highlight w:val="yellow"/>
        </w:rPr>
        <w:t>+</w:t>
      </w:r>
      <w:r w:rsidRPr="00B836E2">
        <w:rPr>
          <w:spacing w:val="-6"/>
          <w:sz w:val="24"/>
          <w:highlight w:val="yellow"/>
        </w:rPr>
        <w:br/>
      </w:r>
      <w:r w:rsidRPr="00B836E2">
        <w:rPr>
          <w:rStyle w:val="NormalTok"/>
          <w:spacing w:val="-6"/>
          <w:highlight w:val="yellow"/>
        </w:rPr>
        <w:t xml:space="preserve">                   </w:t>
      </w:r>
      <w:proofErr w:type="spellStart"/>
      <w:r w:rsidRPr="00B836E2">
        <w:rPr>
          <w:rStyle w:val="NormalTok"/>
          <w:spacing w:val="-6"/>
          <w:highlight w:val="yellow"/>
        </w:rPr>
        <w:t>Week_num</w:t>
      </w:r>
      <w:proofErr w:type="spellEnd"/>
      <w:r w:rsidRPr="00B836E2">
        <w:rPr>
          <w:rStyle w:val="SpecialCharTok"/>
          <w:spacing w:val="-6"/>
          <w:highlight w:val="yellow"/>
        </w:rPr>
        <w:t>*</w:t>
      </w:r>
      <w:r w:rsidRPr="00B836E2">
        <w:rPr>
          <w:rStyle w:val="NormalTok"/>
          <w:spacing w:val="-6"/>
          <w:highlight w:val="yellow"/>
        </w:rPr>
        <w:t xml:space="preserve">Group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_sq</w:t>
      </w:r>
      <w:proofErr w:type="spellEnd"/>
      <w:r w:rsidRPr="00B836E2">
        <w:rPr>
          <w:rStyle w:val="SpecialCharTok"/>
          <w:spacing w:val="-6"/>
          <w:highlight w:val="yellow"/>
        </w:rPr>
        <w:t>*</w:t>
      </w:r>
      <w:r w:rsidRPr="00B836E2">
        <w:rPr>
          <w:rStyle w:val="NormalTok"/>
          <w:spacing w:val="-6"/>
          <w:highlight w:val="yellow"/>
        </w:rPr>
        <w:t xml:space="preserve">Group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_cub</w:t>
      </w:r>
      <w:proofErr w:type="spellEnd"/>
      <w:r w:rsidRPr="00B836E2">
        <w:rPr>
          <w:rStyle w:val="SpecialCharTok"/>
          <w:spacing w:val="-6"/>
          <w:highlight w:val="yellow"/>
        </w:rPr>
        <w:t>*</w:t>
      </w:r>
      <w:r w:rsidRPr="00B836E2">
        <w:rPr>
          <w:rStyle w:val="NormalTok"/>
          <w:spacing w:val="-6"/>
          <w:highlight w:val="yellow"/>
        </w:rPr>
        <w:t xml:space="preserve">Group,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data =</w:t>
      </w:r>
      <w:r w:rsidRPr="00B836E2">
        <w:rPr>
          <w:rStyle w:val="NormalTok"/>
          <w:spacing w:val="-6"/>
          <w:highlight w:val="yellow"/>
        </w:rPr>
        <w:t xml:space="preserve"> strength_long1,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correlation =</w:t>
      </w:r>
      <w:r w:rsidRPr="00B836E2">
        <w:rPr>
          <w:rStyle w:val="NormalTok"/>
          <w:spacing w:val="-6"/>
          <w:highlight w:val="yellow"/>
        </w:rPr>
        <w:t xml:space="preserve"> </w:t>
      </w:r>
      <w:r w:rsidRPr="00B836E2">
        <w:rPr>
          <w:rStyle w:val="FunctionTok"/>
          <w:spacing w:val="-6"/>
          <w:highlight w:val="yellow"/>
        </w:rPr>
        <w:t>corAR1</w:t>
      </w:r>
      <w:r w:rsidRPr="00B836E2">
        <w:rPr>
          <w:rStyle w:val="NormalTok"/>
          <w:spacing w:val="-6"/>
          <w:highlight w:val="yellow"/>
        </w:rPr>
        <w:t>(</w:t>
      </w:r>
      <w:r w:rsidRPr="00B836E2">
        <w:rPr>
          <w:rStyle w:val="AttributeTok"/>
          <w:spacing w:val="-6"/>
          <w:highlight w:val="yellow"/>
        </w:rPr>
        <w:t>form =</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r w:rsidRPr="00B836E2">
        <w:rPr>
          <w:rStyle w:val="DecValTok"/>
          <w:spacing w:val="-6"/>
          <w:highlight w:val="yellow"/>
        </w:rPr>
        <w:t>1</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IDf</w:t>
      </w:r>
      <w:proofErr w:type="spellEnd"/>
      <w:r w:rsidRPr="00B836E2">
        <w:rPr>
          <w:rStyle w:val="NormalTok"/>
          <w:spacing w:val="-6"/>
          <w:highlight w:val="yellow"/>
        </w:rPr>
        <w:t xml:space="preserve">),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method =</w:t>
      </w:r>
      <w:r w:rsidRPr="00B836E2">
        <w:rPr>
          <w:rStyle w:val="NormalTok"/>
          <w:spacing w:val="-6"/>
          <w:highlight w:val="yellow"/>
        </w:rPr>
        <w:t xml:space="preserve"> </w:t>
      </w:r>
      <w:r w:rsidRPr="00B836E2">
        <w:rPr>
          <w:rStyle w:val="StringTok"/>
          <w:spacing w:val="-6"/>
          <w:highlight w:val="yellow"/>
        </w:rPr>
        <w:t>"REML"</w:t>
      </w:r>
      <w:r w:rsidRPr="00B836E2">
        <w:rPr>
          <w:rStyle w:val="NormalTok"/>
          <w:spacing w:val="-6"/>
          <w:highlight w:val="yellow"/>
        </w:rPr>
        <w:t>)</w:t>
      </w:r>
      <w:r w:rsidRPr="00B836E2">
        <w:rPr>
          <w:spacing w:val="-6"/>
          <w:sz w:val="24"/>
        </w:rPr>
        <w:br/>
      </w:r>
      <w:r w:rsidRPr="00B836E2">
        <w:rPr>
          <w:rStyle w:val="FunctionTok"/>
          <w:spacing w:val="-6"/>
        </w:rPr>
        <w:t>summary</w:t>
      </w:r>
      <w:r w:rsidRPr="00B836E2">
        <w:rPr>
          <w:rStyle w:val="NormalTok"/>
          <w:spacing w:val="-6"/>
        </w:rPr>
        <w:t>(fit.ar1_poly)</w:t>
      </w:r>
    </w:p>
    <w:p w14:paraId="09391D48" w14:textId="77777777" w:rsidR="00CF5A2D" w:rsidRPr="00B836E2" w:rsidRDefault="00CF5A2D" w:rsidP="002279F5">
      <w:pPr>
        <w:pStyle w:val="SourceCode"/>
        <w:spacing w:after="0"/>
        <w:rPr>
          <w:spacing w:val="-6"/>
          <w:sz w:val="24"/>
        </w:rPr>
      </w:pPr>
      <w:r w:rsidRPr="00B836E2">
        <w:rPr>
          <w:rStyle w:val="VerbatimChar"/>
          <w:spacing w:val="-6"/>
        </w:rPr>
        <w:lastRenderedPageBreak/>
        <w:t>## Generalized least squares fit by REML</w:t>
      </w:r>
      <w:r w:rsidRPr="00B836E2">
        <w:rPr>
          <w:spacing w:val="-6"/>
          <w:sz w:val="24"/>
        </w:rPr>
        <w:br/>
      </w:r>
      <w:r w:rsidRPr="00B836E2">
        <w:rPr>
          <w:rStyle w:val="VerbatimChar"/>
          <w:spacing w:val="-6"/>
        </w:rPr>
        <w:t xml:space="preserve">##   Model: Strength ~ Group + </w:t>
      </w:r>
      <w:proofErr w:type="spellStart"/>
      <w:r w:rsidRPr="00B836E2">
        <w:rPr>
          <w:rStyle w:val="VerbatimChar"/>
          <w:spacing w:val="-6"/>
        </w:rPr>
        <w:t>Week_num</w:t>
      </w:r>
      <w:proofErr w:type="spellEnd"/>
      <w:r w:rsidRPr="00B836E2">
        <w:rPr>
          <w:rStyle w:val="VerbatimChar"/>
          <w:spacing w:val="-6"/>
        </w:rPr>
        <w:t xml:space="preserve"> + </w:t>
      </w:r>
      <w:proofErr w:type="spellStart"/>
      <w:r w:rsidRPr="00B836E2">
        <w:rPr>
          <w:rStyle w:val="VerbatimChar"/>
          <w:spacing w:val="-6"/>
        </w:rPr>
        <w:t>Week_sq</w:t>
      </w:r>
      <w:proofErr w:type="spellEnd"/>
      <w:r w:rsidRPr="00B836E2">
        <w:rPr>
          <w:rStyle w:val="VerbatimChar"/>
          <w:spacing w:val="-6"/>
        </w:rPr>
        <w:t xml:space="preserve"> + </w:t>
      </w:r>
      <w:proofErr w:type="spellStart"/>
      <w:r w:rsidRPr="00B836E2">
        <w:rPr>
          <w:rStyle w:val="VerbatimChar"/>
          <w:spacing w:val="-6"/>
        </w:rPr>
        <w:t>Week_cub</w:t>
      </w:r>
      <w:proofErr w:type="spellEnd"/>
      <w:r w:rsidRPr="00B836E2">
        <w:rPr>
          <w:rStyle w:val="VerbatimChar"/>
          <w:spacing w:val="-6"/>
        </w:rPr>
        <w:t xml:space="preserve"> + </w:t>
      </w:r>
      <w:proofErr w:type="spellStart"/>
      <w:r w:rsidRPr="00B836E2">
        <w:rPr>
          <w:rStyle w:val="VerbatimChar"/>
          <w:spacing w:val="-6"/>
        </w:rPr>
        <w:t>Week_num</w:t>
      </w:r>
      <w:proofErr w:type="spellEnd"/>
      <w:r w:rsidRPr="00B836E2">
        <w:rPr>
          <w:rStyle w:val="VerbatimChar"/>
          <w:spacing w:val="-6"/>
        </w:rPr>
        <w:t xml:space="preserve"> *      Group + </w:t>
      </w:r>
      <w:proofErr w:type="spellStart"/>
      <w:r w:rsidRPr="00B836E2">
        <w:rPr>
          <w:rStyle w:val="VerbatimChar"/>
          <w:spacing w:val="-6"/>
        </w:rPr>
        <w:t>Week_sq</w:t>
      </w:r>
      <w:proofErr w:type="spellEnd"/>
      <w:r w:rsidRPr="00B836E2">
        <w:rPr>
          <w:rStyle w:val="VerbatimChar"/>
          <w:spacing w:val="-6"/>
        </w:rPr>
        <w:t xml:space="preserve"> * Group + </w:t>
      </w:r>
      <w:proofErr w:type="spellStart"/>
      <w:r w:rsidRPr="00B836E2">
        <w:rPr>
          <w:rStyle w:val="VerbatimChar"/>
          <w:spacing w:val="-6"/>
        </w:rPr>
        <w:t>Week_cub</w:t>
      </w:r>
      <w:proofErr w:type="spellEnd"/>
      <w:r w:rsidRPr="00B836E2">
        <w:rPr>
          <w:rStyle w:val="VerbatimChar"/>
          <w:spacing w:val="-6"/>
        </w:rPr>
        <w:t xml:space="preserve"> * Group </w:t>
      </w:r>
      <w:r w:rsidRPr="00B836E2">
        <w:rPr>
          <w:spacing w:val="-6"/>
          <w:sz w:val="24"/>
        </w:rPr>
        <w:br/>
      </w:r>
      <w:r w:rsidRPr="00B836E2">
        <w:rPr>
          <w:rStyle w:val="VerbatimChar"/>
          <w:spacing w:val="-6"/>
        </w:rPr>
        <w:t xml:space="preserve">##   Data: strength_long1 </w:t>
      </w:r>
      <w:r w:rsidRPr="00B836E2">
        <w:rPr>
          <w:spacing w:val="-6"/>
          <w:sz w:val="24"/>
        </w:rPr>
        <w:br/>
      </w:r>
      <w:r w:rsidRPr="00B836E2">
        <w:rPr>
          <w:rStyle w:val="VerbatimChar"/>
          <w:spacing w:val="-6"/>
        </w:rPr>
        <w:t xml:space="preserve">##       AIC      BIC    </w:t>
      </w:r>
      <w:proofErr w:type="spellStart"/>
      <w:r w:rsidRPr="00B836E2">
        <w:rPr>
          <w:rStyle w:val="VerbatimChar"/>
          <w:spacing w:val="-6"/>
        </w:rPr>
        <w:t>logLik</w:t>
      </w:r>
      <w:proofErr w:type="spellEnd"/>
      <w:r w:rsidRPr="00B836E2">
        <w:rPr>
          <w:spacing w:val="-6"/>
          <w:sz w:val="24"/>
        </w:rPr>
        <w:br/>
      </w:r>
      <w:r w:rsidRPr="00B836E2">
        <w:rPr>
          <w:rStyle w:val="VerbatimChar"/>
          <w:spacing w:val="-6"/>
        </w:rPr>
        <w:t>##   1326.86 1382.278 -649.4299</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rrelation Structure: AR(1)</w:t>
      </w:r>
      <w:r w:rsidRPr="00B836E2">
        <w:rPr>
          <w:spacing w:val="-6"/>
          <w:sz w:val="24"/>
        </w:rPr>
        <w:br/>
      </w:r>
      <w:r w:rsidRPr="00B836E2">
        <w:rPr>
          <w:rStyle w:val="VerbatimChar"/>
          <w:spacing w:val="-6"/>
        </w:rPr>
        <w:t xml:space="preserve">##  Formula: ~1 | </w:t>
      </w:r>
      <w:proofErr w:type="spellStart"/>
      <w:r w:rsidRPr="00B836E2">
        <w:rPr>
          <w:rStyle w:val="VerbatimChar"/>
          <w:spacing w:val="-6"/>
        </w:rPr>
        <w:t>IDf</w:t>
      </w:r>
      <w:proofErr w:type="spellEnd"/>
      <w:r w:rsidRPr="00B836E2">
        <w:rPr>
          <w:rStyle w:val="VerbatimChar"/>
          <w:spacing w:val="-6"/>
        </w:rPr>
        <w:t xml:space="preserve"> </w:t>
      </w:r>
      <w:r w:rsidRPr="00B836E2">
        <w:rPr>
          <w:spacing w:val="-6"/>
          <w:sz w:val="24"/>
        </w:rPr>
        <w:br/>
      </w:r>
      <w:r w:rsidRPr="00B836E2">
        <w:rPr>
          <w:rStyle w:val="VerbatimChar"/>
          <w:spacing w:val="-6"/>
        </w:rPr>
        <w:t>##  Parameter estimate(s):</w:t>
      </w:r>
      <w:r w:rsidRPr="00B836E2">
        <w:rPr>
          <w:spacing w:val="-6"/>
          <w:sz w:val="24"/>
        </w:rPr>
        <w:br/>
      </w:r>
      <w:r w:rsidRPr="00B836E2">
        <w:rPr>
          <w:rStyle w:val="VerbatimChar"/>
          <w:spacing w:val="-6"/>
        </w:rPr>
        <w:t xml:space="preserve">##       Phi </w:t>
      </w:r>
      <w:r w:rsidRPr="00B836E2">
        <w:rPr>
          <w:spacing w:val="-6"/>
          <w:sz w:val="24"/>
        </w:rPr>
        <w:br/>
      </w:r>
      <w:r w:rsidRPr="00B836E2">
        <w:rPr>
          <w:rStyle w:val="VerbatimChar"/>
          <w:spacing w:val="-6"/>
        </w:rPr>
        <w:t xml:space="preserve">## 0.9522391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efficients:</w:t>
      </w:r>
      <w:r w:rsidRPr="00B836E2">
        <w:rPr>
          <w:spacing w:val="-6"/>
          <w:sz w:val="24"/>
        </w:rPr>
        <w:br/>
      </w:r>
      <w:r w:rsidRPr="00B836E2">
        <w:rPr>
          <w:rStyle w:val="VerbatimChar"/>
          <w:spacing w:val="-6"/>
        </w:rPr>
        <w:t xml:space="preserve">##                     Value </w:t>
      </w:r>
      <w:proofErr w:type="spellStart"/>
      <w:r w:rsidRPr="00B836E2">
        <w:rPr>
          <w:rStyle w:val="VerbatimChar"/>
          <w:spacing w:val="-6"/>
        </w:rPr>
        <w:t>Std.Error</w:t>
      </w:r>
      <w:proofErr w:type="spellEnd"/>
      <w:r w:rsidRPr="00B836E2">
        <w:rPr>
          <w:rStyle w:val="VerbatimChar"/>
          <w:spacing w:val="-6"/>
        </w:rPr>
        <w:t xml:space="preserve">  t-value p-value</w:t>
      </w:r>
      <w:r w:rsidRPr="00B836E2">
        <w:rPr>
          <w:spacing w:val="-6"/>
          <w:sz w:val="24"/>
        </w:rPr>
        <w:br/>
      </w:r>
      <w:r w:rsidRPr="00B836E2">
        <w:rPr>
          <w:rStyle w:val="VerbatimChar"/>
          <w:spacing w:val="-6"/>
        </w:rPr>
        <w:t>## (Intercept)      79.24492 0.8711288 90.96808  0.0000</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0.75720 1.3066932 -0.57947  0.5626</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0.94558 1.2172076  0.77684  0.4377</w:t>
      </w:r>
      <w:r w:rsidRPr="00B836E2">
        <w:rPr>
          <w:spacing w:val="-6"/>
          <w:sz w:val="24"/>
        </w:rPr>
        <w:br/>
      </w:r>
      <w:r w:rsidRPr="00B836E2">
        <w:rPr>
          <w:rStyle w:val="VerbatimChar"/>
          <w:spacing w:val="-6"/>
        </w:rPr>
        <w:t xml:space="preserve">## </w:t>
      </w:r>
      <w:proofErr w:type="spellStart"/>
      <w:r w:rsidRPr="00B836E2">
        <w:rPr>
          <w:rStyle w:val="VerbatimChar"/>
          <w:spacing w:val="-6"/>
        </w:rPr>
        <w:t>Week_num</w:t>
      </w:r>
      <w:proofErr w:type="spellEnd"/>
      <w:r w:rsidRPr="00B836E2">
        <w:rPr>
          <w:rStyle w:val="VerbatimChar"/>
          <w:spacing w:val="-6"/>
        </w:rPr>
        <w:t xml:space="preserve">          0.66204 0.5417672  1.22200  0.2225</w:t>
      </w:r>
      <w:r w:rsidRPr="00B836E2">
        <w:rPr>
          <w:spacing w:val="-6"/>
          <w:sz w:val="24"/>
        </w:rPr>
        <w:br/>
      </w:r>
      <w:r w:rsidRPr="00B836E2">
        <w:rPr>
          <w:rStyle w:val="VerbatimChar"/>
          <w:spacing w:val="-6"/>
        </w:rPr>
        <w:t xml:space="preserve">## </w:t>
      </w:r>
      <w:proofErr w:type="spellStart"/>
      <w:r w:rsidRPr="00B836E2">
        <w:rPr>
          <w:rStyle w:val="VerbatimChar"/>
          <w:spacing w:val="-6"/>
        </w:rPr>
        <w:t>Week_sq</w:t>
      </w:r>
      <w:proofErr w:type="spellEnd"/>
      <w:r w:rsidRPr="00B836E2">
        <w:rPr>
          <w:rStyle w:val="VerbatimChar"/>
          <w:spacing w:val="-6"/>
        </w:rPr>
        <w:t xml:space="preserve">          -0.16858 0.1525413 -1.10511  0.2698</w:t>
      </w:r>
      <w:r w:rsidRPr="00B836E2">
        <w:rPr>
          <w:spacing w:val="-6"/>
          <w:sz w:val="24"/>
        </w:rPr>
        <w:br/>
      </w:r>
      <w:r w:rsidRPr="00B836E2">
        <w:rPr>
          <w:rStyle w:val="VerbatimChar"/>
          <w:spacing w:val="-6"/>
        </w:rPr>
        <w:t xml:space="preserve">## </w:t>
      </w:r>
      <w:proofErr w:type="spellStart"/>
      <w:r w:rsidRPr="00B836E2">
        <w:rPr>
          <w:rStyle w:val="VerbatimChar"/>
          <w:spacing w:val="-6"/>
        </w:rPr>
        <w:t>Week_cub</w:t>
      </w:r>
      <w:proofErr w:type="spellEnd"/>
      <w:r w:rsidRPr="00B836E2">
        <w:rPr>
          <w:rStyle w:val="VerbatimChar"/>
          <w:spacing w:val="-6"/>
        </w:rPr>
        <w:t xml:space="preserve">          0.01161 0.0125062  0.92805  0.3540</w:t>
      </w:r>
      <w:r w:rsidRPr="00B836E2">
        <w:rPr>
          <w:spacing w:val="-6"/>
          <w:sz w:val="24"/>
        </w:rPr>
        <w:br/>
      </w:r>
      <w:r w:rsidRPr="00B836E2">
        <w:rPr>
          <w:rStyle w:val="VerbatimChar"/>
          <w:spacing w:val="-6"/>
        </w:rPr>
        <w:t xml:space="preserve">## </w:t>
      </w:r>
      <w:proofErr w:type="spellStart"/>
      <w:r w:rsidRPr="00B836E2">
        <w:rPr>
          <w:rStyle w:val="VerbatimChar"/>
          <w:spacing w:val="-6"/>
        </w:rPr>
        <w:t>GroupRI:Week_num</w:t>
      </w:r>
      <w:proofErr w:type="spellEnd"/>
      <w:r w:rsidRPr="00B836E2">
        <w:rPr>
          <w:rStyle w:val="VerbatimChar"/>
          <w:spacing w:val="-6"/>
        </w:rPr>
        <w:t xml:space="preserve">  0.77906 0.8126507  0.95866  0.3383</w:t>
      </w:r>
      <w:r w:rsidRPr="00B836E2">
        <w:rPr>
          <w:spacing w:val="-6"/>
          <w:sz w:val="24"/>
        </w:rPr>
        <w:br/>
      </w:r>
      <w:r w:rsidRPr="00B836E2">
        <w:rPr>
          <w:rStyle w:val="VerbatimChar"/>
          <w:spacing w:val="-6"/>
        </w:rPr>
        <w:t xml:space="preserve">## </w:t>
      </w:r>
      <w:proofErr w:type="spellStart"/>
      <w:r w:rsidRPr="00B836E2">
        <w:rPr>
          <w:rStyle w:val="VerbatimChar"/>
          <w:spacing w:val="-6"/>
        </w:rPr>
        <w:t>GroupWI:Week_num</w:t>
      </w:r>
      <w:proofErr w:type="spellEnd"/>
      <w:r w:rsidRPr="00B836E2">
        <w:rPr>
          <w:rStyle w:val="VerbatimChar"/>
          <w:spacing w:val="-6"/>
        </w:rPr>
        <w:t xml:space="preserve">  0.34413 0.7569984  0.45460  0.6497</w:t>
      </w:r>
      <w:r w:rsidRPr="00B836E2">
        <w:rPr>
          <w:spacing w:val="-6"/>
          <w:sz w:val="24"/>
        </w:rPr>
        <w:br/>
      </w:r>
      <w:r w:rsidRPr="00B836E2">
        <w:rPr>
          <w:rStyle w:val="VerbatimChar"/>
          <w:spacing w:val="-6"/>
        </w:rPr>
        <w:t xml:space="preserve">## </w:t>
      </w:r>
      <w:proofErr w:type="spellStart"/>
      <w:r w:rsidRPr="00B836E2">
        <w:rPr>
          <w:rStyle w:val="VerbatimChar"/>
          <w:spacing w:val="-6"/>
        </w:rPr>
        <w:t>GroupRI:Week_sq</w:t>
      </w:r>
      <w:proofErr w:type="spellEnd"/>
      <w:r w:rsidRPr="00B836E2">
        <w:rPr>
          <w:rStyle w:val="VerbatimChar"/>
          <w:spacing w:val="-6"/>
        </w:rPr>
        <w:t xml:space="preserve">  -0.08761 0.2288120 -0.38289  0.7020</w:t>
      </w:r>
      <w:r w:rsidRPr="00B836E2">
        <w:rPr>
          <w:spacing w:val="-6"/>
          <w:sz w:val="24"/>
        </w:rPr>
        <w:br/>
      </w:r>
      <w:r w:rsidRPr="00B836E2">
        <w:rPr>
          <w:rStyle w:val="VerbatimChar"/>
          <w:spacing w:val="-6"/>
        </w:rPr>
        <w:t xml:space="preserve">## </w:t>
      </w:r>
      <w:proofErr w:type="spellStart"/>
      <w:r w:rsidRPr="00B836E2">
        <w:rPr>
          <w:rStyle w:val="VerbatimChar"/>
          <w:spacing w:val="-6"/>
        </w:rPr>
        <w:t>GroupWI:Week_sq</w:t>
      </w:r>
      <w:proofErr w:type="spellEnd"/>
      <w:r w:rsidRPr="00B836E2">
        <w:rPr>
          <w:rStyle w:val="VerbatimChar"/>
          <w:spacing w:val="-6"/>
        </w:rPr>
        <w:t xml:space="preserve">   0.00875 0.2131424  0.04106  0.9673</w:t>
      </w:r>
      <w:r w:rsidRPr="00B836E2">
        <w:rPr>
          <w:spacing w:val="-6"/>
          <w:sz w:val="24"/>
        </w:rPr>
        <w:br/>
      </w:r>
      <w:r w:rsidRPr="00B836E2">
        <w:rPr>
          <w:rStyle w:val="VerbatimChar"/>
          <w:spacing w:val="-6"/>
        </w:rPr>
        <w:t xml:space="preserve">## </w:t>
      </w:r>
      <w:proofErr w:type="spellStart"/>
      <w:r w:rsidRPr="00B836E2">
        <w:rPr>
          <w:rStyle w:val="VerbatimChar"/>
          <w:spacing w:val="-6"/>
        </w:rPr>
        <w:t>GroupRI:Week_cub</w:t>
      </w:r>
      <w:proofErr w:type="spellEnd"/>
      <w:r w:rsidRPr="00B836E2">
        <w:rPr>
          <w:rStyle w:val="VerbatimChar"/>
          <w:spacing w:val="-6"/>
        </w:rPr>
        <w:t xml:space="preserve">  0.00327 0.0187593  0.17433  0.8617</w:t>
      </w:r>
      <w:r w:rsidRPr="00B836E2">
        <w:rPr>
          <w:spacing w:val="-6"/>
          <w:sz w:val="24"/>
        </w:rPr>
        <w:br/>
      </w:r>
      <w:r w:rsidRPr="00B836E2">
        <w:rPr>
          <w:rStyle w:val="VerbatimChar"/>
          <w:spacing w:val="-6"/>
        </w:rPr>
        <w:t xml:space="preserve">## </w:t>
      </w:r>
      <w:proofErr w:type="spellStart"/>
      <w:r w:rsidRPr="00B836E2">
        <w:rPr>
          <w:rStyle w:val="VerbatimChar"/>
          <w:spacing w:val="-6"/>
        </w:rPr>
        <w:t>GroupWI:Week_cub</w:t>
      </w:r>
      <w:proofErr w:type="spellEnd"/>
      <w:r w:rsidRPr="00B836E2">
        <w:rPr>
          <w:rStyle w:val="VerbatimChar"/>
          <w:spacing w:val="-6"/>
        </w:rPr>
        <w:t xml:space="preserve"> -0.00084 0.0174746 -0.04806  0.9617</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xml:space="preserve">##  Correlation: </w:t>
      </w:r>
      <w:r w:rsidRPr="00B836E2">
        <w:rPr>
          <w:spacing w:val="-6"/>
          <w:sz w:val="24"/>
        </w:rPr>
        <w:br/>
      </w:r>
      <w:r w:rsidRPr="00B836E2">
        <w:rPr>
          <w:rStyle w:val="VerbatimChar"/>
          <w:spacing w:val="-6"/>
        </w:rPr>
        <w:t>##                  (</w:t>
      </w:r>
      <w:proofErr w:type="spellStart"/>
      <w:r w:rsidRPr="00B836E2">
        <w:rPr>
          <w:rStyle w:val="VerbatimChar"/>
          <w:spacing w:val="-6"/>
        </w:rPr>
        <w:t>Intr</w:t>
      </w:r>
      <w:proofErr w:type="spellEnd"/>
      <w:r w:rsidRPr="00B836E2">
        <w:rPr>
          <w:rStyle w:val="VerbatimChar"/>
          <w:spacing w:val="-6"/>
        </w:rPr>
        <w:t xml:space="preserve">) </w:t>
      </w:r>
      <w:proofErr w:type="spellStart"/>
      <w:r w:rsidRPr="00B836E2">
        <w:rPr>
          <w:rStyle w:val="VerbatimChar"/>
          <w:spacing w:val="-6"/>
        </w:rPr>
        <w:t>GropRI</w:t>
      </w:r>
      <w:proofErr w:type="spellEnd"/>
      <w:r w:rsidRPr="00B836E2">
        <w:rPr>
          <w:rStyle w:val="VerbatimChar"/>
          <w:spacing w:val="-6"/>
        </w:rPr>
        <w:t xml:space="preserve"> </w:t>
      </w:r>
      <w:proofErr w:type="spellStart"/>
      <w:r w:rsidRPr="00B836E2">
        <w:rPr>
          <w:rStyle w:val="VerbatimChar"/>
          <w:spacing w:val="-6"/>
        </w:rPr>
        <w:t>GropWI</w:t>
      </w:r>
      <w:proofErr w:type="spellEnd"/>
      <w:r w:rsidRPr="00B836E2">
        <w:rPr>
          <w:rStyle w:val="VerbatimChar"/>
          <w:spacing w:val="-6"/>
        </w:rPr>
        <w:t xml:space="preserve"> </w:t>
      </w:r>
      <w:proofErr w:type="spellStart"/>
      <w:r w:rsidRPr="00B836E2">
        <w:rPr>
          <w:rStyle w:val="VerbatimChar"/>
          <w:spacing w:val="-6"/>
        </w:rPr>
        <w:t>Wek_nm</w:t>
      </w:r>
      <w:proofErr w:type="spellEnd"/>
      <w:r w:rsidRPr="00B836E2">
        <w:rPr>
          <w:rStyle w:val="VerbatimChar"/>
          <w:spacing w:val="-6"/>
        </w:rPr>
        <w:t xml:space="preserve"> </w:t>
      </w:r>
      <w:proofErr w:type="spellStart"/>
      <w:r w:rsidRPr="00B836E2">
        <w:rPr>
          <w:rStyle w:val="VerbatimChar"/>
          <w:spacing w:val="-6"/>
        </w:rPr>
        <w:t>Wek_sq</w:t>
      </w:r>
      <w:proofErr w:type="spellEnd"/>
      <w:r w:rsidRPr="00B836E2">
        <w:rPr>
          <w:rStyle w:val="VerbatimChar"/>
          <w:spacing w:val="-6"/>
        </w:rPr>
        <w:t xml:space="preserve"> </w:t>
      </w:r>
      <w:proofErr w:type="spellStart"/>
      <w:r w:rsidRPr="00B836E2">
        <w:rPr>
          <w:rStyle w:val="VerbatimChar"/>
          <w:spacing w:val="-6"/>
        </w:rPr>
        <w:t>Wek_cb</w:t>
      </w:r>
      <w:proofErr w:type="spellEnd"/>
      <w:r w:rsidRPr="00B836E2">
        <w:rPr>
          <w:rStyle w:val="VerbatimChar"/>
          <w:spacing w:val="-6"/>
        </w:rPr>
        <w:t xml:space="preserve"> </w:t>
      </w:r>
      <w:proofErr w:type="spellStart"/>
      <w:r w:rsidRPr="00B836E2">
        <w:rPr>
          <w:rStyle w:val="VerbatimChar"/>
          <w:spacing w:val="-6"/>
        </w:rPr>
        <w:t>GrpRI:Wk_n</w:t>
      </w:r>
      <w:proofErr w:type="spellEnd"/>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0.667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0.716  0.477                                       </w:t>
      </w:r>
      <w:r w:rsidRPr="00B836E2">
        <w:rPr>
          <w:spacing w:val="-6"/>
          <w:sz w:val="24"/>
        </w:rPr>
        <w:br/>
      </w:r>
      <w:r w:rsidRPr="00B836E2">
        <w:rPr>
          <w:rStyle w:val="VerbatimChar"/>
          <w:spacing w:val="-6"/>
        </w:rPr>
        <w:t xml:space="preserve">## </w:t>
      </w:r>
      <w:proofErr w:type="spellStart"/>
      <w:r w:rsidRPr="00B836E2">
        <w:rPr>
          <w:rStyle w:val="VerbatimChar"/>
          <w:spacing w:val="-6"/>
        </w:rPr>
        <w:t>Week_num</w:t>
      </w:r>
      <w:proofErr w:type="spellEnd"/>
      <w:r w:rsidRPr="00B836E2">
        <w:rPr>
          <w:rStyle w:val="VerbatimChar"/>
          <w:spacing w:val="-6"/>
        </w:rPr>
        <w:t xml:space="preserve">         -0.526  0.350  0.376                                </w:t>
      </w:r>
      <w:r w:rsidRPr="00B836E2">
        <w:rPr>
          <w:spacing w:val="-6"/>
          <w:sz w:val="24"/>
        </w:rPr>
        <w:br/>
      </w:r>
      <w:r w:rsidRPr="00B836E2">
        <w:rPr>
          <w:rStyle w:val="VerbatimChar"/>
          <w:spacing w:val="-6"/>
        </w:rPr>
        <w:t xml:space="preserve">## </w:t>
      </w:r>
      <w:proofErr w:type="spellStart"/>
      <w:r w:rsidRPr="00B836E2">
        <w:rPr>
          <w:rStyle w:val="VerbatimChar"/>
          <w:spacing w:val="-6"/>
        </w:rPr>
        <w:t>Week_sq</w:t>
      </w:r>
      <w:proofErr w:type="spellEnd"/>
      <w:r w:rsidRPr="00B836E2">
        <w:rPr>
          <w:rStyle w:val="VerbatimChar"/>
          <w:spacing w:val="-6"/>
        </w:rPr>
        <w:t xml:space="preserve">           0.440 -0.293 -0.315 -0.958                         </w:t>
      </w:r>
      <w:r w:rsidRPr="00B836E2">
        <w:rPr>
          <w:spacing w:val="-6"/>
          <w:sz w:val="24"/>
        </w:rPr>
        <w:br/>
      </w:r>
      <w:r w:rsidRPr="00B836E2">
        <w:rPr>
          <w:rStyle w:val="VerbatimChar"/>
          <w:spacing w:val="-6"/>
        </w:rPr>
        <w:t xml:space="preserve">## </w:t>
      </w:r>
      <w:proofErr w:type="spellStart"/>
      <w:r w:rsidRPr="00B836E2">
        <w:rPr>
          <w:rStyle w:val="VerbatimChar"/>
          <w:spacing w:val="-6"/>
        </w:rPr>
        <w:t>Week_cub</w:t>
      </w:r>
      <w:proofErr w:type="spellEnd"/>
      <w:r w:rsidRPr="00B836E2">
        <w:rPr>
          <w:rStyle w:val="VerbatimChar"/>
          <w:spacing w:val="-6"/>
        </w:rPr>
        <w:t xml:space="preserve">         -0.403  0.269  0.288  0.901 -0.984                  </w:t>
      </w:r>
      <w:r w:rsidRPr="00B836E2">
        <w:rPr>
          <w:spacing w:val="-6"/>
          <w:sz w:val="24"/>
        </w:rPr>
        <w:br/>
      </w:r>
      <w:r w:rsidRPr="00B836E2">
        <w:rPr>
          <w:rStyle w:val="VerbatimChar"/>
          <w:spacing w:val="-6"/>
        </w:rPr>
        <w:t xml:space="preserve">## </w:t>
      </w:r>
      <w:proofErr w:type="spellStart"/>
      <w:r w:rsidRPr="00B836E2">
        <w:rPr>
          <w:rStyle w:val="VerbatimChar"/>
          <w:spacing w:val="-6"/>
        </w:rPr>
        <w:t>GroupRI:Week_num</w:t>
      </w:r>
      <w:proofErr w:type="spellEnd"/>
      <w:r w:rsidRPr="00B836E2">
        <w:rPr>
          <w:rStyle w:val="VerbatimChar"/>
          <w:spacing w:val="-6"/>
        </w:rPr>
        <w:t xml:space="preserve">  0.350 -0.526 -0.251 -0.667  0.639 -0.600           </w:t>
      </w:r>
      <w:r w:rsidRPr="00B836E2">
        <w:rPr>
          <w:spacing w:val="-6"/>
          <w:sz w:val="24"/>
        </w:rPr>
        <w:br/>
      </w:r>
      <w:r w:rsidRPr="00B836E2">
        <w:rPr>
          <w:rStyle w:val="VerbatimChar"/>
          <w:spacing w:val="-6"/>
        </w:rPr>
        <w:t xml:space="preserve">## </w:t>
      </w:r>
      <w:proofErr w:type="spellStart"/>
      <w:r w:rsidRPr="00B836E2">
        <w:rPr>
          <w:rStyle w:val="VerbatimChar"/>
          <w:spacing w:val="-6"/>
        </w:rPr>
        <w:t>GroupWI:Week_num</w:t>
      </w:r>
      <w:proofErr w:type="spellEnd"/>
      <w:r w:rsidRPr="00B836E2">
        <w:rPr>
          <w:rStyle w:val="VerbatimChar"/>
          <w:spacing w:val="-6"/>
        </w:rPr>
        <w:t xml:space="preserve">  0.376 -0.251 -0.526 -0.716  0.686 -0.645  0.477    </w:t>
      </w:r>
      <w:r w:rsidRPr="00B836E2">
        <w:rPr>
          <w:spacing w:val="-6"/>
          <w:sz w:val="24"/>
        </w:rPr>
        <w:br/>
      </w:r>
      <w:r w:rsidRPr="00B836E2">
        <w:rPr>
          <w:rStyle w:val="VerbatimChar"/>
          <w:spacing w:val="-6"/>
        </w:rPr>
        <w:t xml:space="preserve">## </w:t>
      </w:r>
      <w:proofErr w:type="spellStart"/>
      <w:r w:rsidRPr="00B836E2">
        <w:rPr>
          <w:rStyle w:val="VerbatimChar"/>
          <w:spacing w:val="-6"/>
        </w:rPr>
        <w:t>GroupRI:Week_sq</w:t>
      </w:r>
      <w:proofErr w:type="spellEnd"/>
      <w:r w:rsidRPr="00B836E2">
        <w:rPr>
          <w:rStyle w:val="VerbatimChar"/>
          <w:spacing w:val="-6"/>
        </w:rPr>
        <w:t xml:space="preserve">  -0.293  0.440  0.210  0.639 -0.667  0.656 -0.958    </w:t>
      </w:r>
      <w:r w:rsidRPr="00B836E2">
        <w:rPr>
          <w:spacing w:val="-6"/>
          <w:sz w:val="24"/>
        </w:rPr>
        <w:br/>
      </w:r>
      <w:r w:rsidRPr="00B836E2">
        <w:rPr>
          <w:rStyle w:val="VerbatimChar"/>
          <w:spacing w:val="-6"/>
        </w:rPr>
        <w:t xml:space="preserve">## </w:t>
      </w:r>
      <w:proofErr w:type="spellStart"/>
      <w:r w:rsidRPr="00B836E2">
        <w:rPr>
          <w:rStyle w:val="VerbatimChar"/>
          <w:spacing w:val="-6"/>
        </w:rPr>
        <w:t>GroupWI:Week_sq</w:t>
      </w:r>
      <w:proofErr w:type="spellEnd"/>
      <w:r w:rsidRPr="00B836E2">
        <w:rPr>
          <w:rStyle w:val="VerbatimChar"/>
          <w:spacing w:val="-6"/>
        </w:rPr>
        <w:t xml:space="preserve">  -0.315  0.210  0.440  0.686 -0.716  0.704 -0.457    </w:t>
      </w:r>
      <w:r w:rsidRPr="00B836E2">
        <w:rPr>
          <w:spacing w:val="-6"/>
          <w:sz w:val="24"/>
        </w:rPr>
        <w:br/>
      </w:r>
      <w:r w:rsidRPr="00B836E2">
        <w:rPr>
          <w:rStyle w:val="VerbatimChar"/>
          <w:spacing w:val="-6"/>
        </w:rPr>
        <w:t xml:space="preserve">## </w:t>
      </w:r>
      <w:proofErr w:type="spellStart"/>
      <w:r w:rsidRPr="00B836E2">
        <w:rPr>
          <w:rStyle w:val="VerbatimChar"/>
          <w:spacing w:val="-6"/>
        </w:rPr>
        <w:t>GroupRI:Week_cub</w:t>
      </w:r>
      <w:proofErr w:type="spellEnd"/>
      <w:r w:rsidRPr="00B836E2">
        <w:rPr>
          <w:rStyle w:val="VerbatimChar"/>
          <w:spacing w:val="-6"/>
        </w:rPr>
        <w:t xml:space="preserve">  0.269 -0.403 -0.192 -0.600  0.656 -0.667  0.901    </w:t>
      </w:r>
      <w:r w:rsidRPr="00B836E2">
        <w:rPr>
          <w:spacing w:val="-6"/>
          <w:sz w:val="24"/>
        </w:rPr>
        <w:br/>
      </w:r>
      <w:r w:rsidRPr="00B836E2">
        <w:rPr>
          <w:rStyle w:val="VerbatimChar"/>
          <w:spacing w:val="-6"/>
        </w:rPr>
        <w:t xml:space="preserve">## </w:t>
      </w:r>
      <w:proofErr w:type="spellStart"/>
      <w:r w:rsidRPr="00B836E2">
        <w:rPr>
          <w:rStyle w:val="VerbatimChar"/>
          <w:spacing w:val="-6"/>
        </w:rPr>
        <w:t>GroupWI:Week_cub</w:t>
      </w:r>
      <w:proofErr w:type="spellEnd"/>
      <w:r w:rsidRPr="00B836E2">
        <w:rPr>
          <w:rStyle w:val="VerbatimChar"/>
          <w:spacing w:val="-6"/>
        </w:rPr>
        <w:t xml:space="preserve">  0.288 -0.192 -0.403 -0.645  0.704 -0.716  0.430    </w:t>
      </w:r>
      <w:r w:rsidRPr="00B836E2">
        <w:rPr>
          <w:spacing w:val="-6"/>
          <w:sz w:val="24"/>
        </w:rPr>
        <w:br/>
      </w:r>
      <w:r w:rsidRPr="00B836E2">
        <w:rPr>
          <w:rStyle w:val="VerbatimChar"/>
          <w:spacing w:val="-6"/>
        </w:rPr>
        <w:t xml:space="preserve">##                  </w:t>
      </w:r>
      <w:proofErr w:type="spellStart"/>
      <w:r w:rsidRPr="00B836E2">
        <w:rPr>
          <w:rStyle w:val="VerbatimChar"/>
          <w:spacing w:val="-6"/>
        </w:rPr>
        <w:t>GrpWI:Wk_n</w:t>
      </w:r>
      <w:proofErr w:type="spellEnd"/>
      <w:r w:rsidRPr="00B836E2">
        <w:rPr>
          <w:rStyle w:val="VerbatimChar"/>
          <w:spacing w:val="-6"/>
        </w:rPr>
        <w:t xml:space="preserve"> GrpRI:Wk_s </w:t>
      </w:r>
      <w:proofErr w:type="spellStart"/>
      <w:r w:rsidRPr="00B836E2">
        <w:rPr>
          <w:rStyle w:val="VerbatimChar"/>
          <w:spacing w:val="-6"/>
        </w:rPr>
        <w:t>GrpWI:Wk_s</w:t>
      </w:r>
      <w:proofErr w:type="spellEnd"/>
      <w:r w:rsidRPr="00B836E2">
        <w:rPr>
          <w:rStyle w:val="VerbatimChar"/>
          <w:spacing w:val="-6"/>
        </w:rPr>
        <w:t xml:space="preserve"> </w:t>
      </w:r>
      <w:proofErr w:type="spellStart"/>
      <w:r w:rsidRPr="00B836E2">
        <w:rPr>
          <w:rStyle w:val="VerbatimChar"/>
          <w:spacing w:val="-6"/>
        </w:rPr>
        <w:t>GrpRI:Wk_c</w:t>
      </w:r>
      <w:proofErr w:type="spellEnd"/>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Week_num</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Week_sq</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Week_cub</w:t>
      </w:r>
      <w:proofErr w:type="spellEnd"/>
      <w:r w:rsidRPr="00B836E2">
        <w:rPr>
          <w:rStyle w:val="VerbatimChar"/>
          <w:spacing w:val="-6"/>
        </w:rPr>
        <w:t xml:space="preserve">                                                    </w:t>
      </w:r>
      <w:r w:rsidRPr="00B836E2">
        <w:rPr>
          <w:spacing w:val="-6"/>
          <w:sz w:val="24"/>
        </w:rPr>
        <w:br/>
      </w:r>
      <w:r w:rsidRPr="00B836E2">
        <w:rPr>
          <w:rStyle w:val="VerbatimChar"/>
          <w:spacing w:val="-6"/>
        </w:rPr>
        <w:lastRenderedPageBreak/>
        <w:t xml:space="preserve">## </w:t>
      </w:r>
      <w:proofErr w:type="spellStart"/>
      <w:r w:rsidRPr="00B836E2">
        <w:rPr>
          <w:rStyle w:val="VerbatimChar"/>
          <w:spacing w:val="-6"/>
        </w:rPr>
        <w:t>GroupRI:Week_num</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WI:Week_num</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RI:Week_sq</w:t>
      </w:r>
      <w:proofErr w:type="spellEnd"/>
      <w:r w:rsidRPr="00B836E2">
        <w:rPr>
          <w:rStyle w:val="VerbatimChar"/>
          <w:spacing w:val="-6"/>
        </w:rPr>
        <w:t xml:space="preserve">  -0.457                                     </w:t>
      </w:r>
      <w:r w:rsidRPr="00B836E2">
        <w:rPr>
          <w:spacing w:val="-6"/>
          <w:sz w:val="24"/>
        </w:rPr>
        <w:br/>
      </w:r>
      <w:r w:rsidRPr="00B836E2">
        <w:rPr>
          <w:rStyle w:val="VerbatimChar"/>
          <w:spacing w:val="-6"/>
        </w:rPr>
        <w:t xml:space="preserve">## </w:t>
      </w:r>
      <w:proofErr w:type="spellStart"/>
      <w:r w:rsidRPr="00B836E2">
        <w:rPr>
          <w:rStyle w:val="VerbatimChar"/>
          <w:spacing w:val="-6"/>
        </w:rPr>
        <w:t>GroupWI:Week_sq</w:t>
      </w:r>
      <w:proofErr w:type="spellEnd"/>
      <w:r w:rsidRPr="00B836E2">
        <w:rPr>
          <w:rStyle w:val="VerbatimChar"/>
          <w:spacing w:val="-6"/>
        </w:rPr>
        <w:t xml:space="preserve">  -0.958      0.477                          </w:t>
      </w:r>
      <w:r w:rsidRPr="00B836E2">
        <w:rPr>
          <w:spacing w:val="-6"/>
          <w:sz w:val="24"/>
        </w:rPr>
        <w:br/>
      </w:r>
      <w:r w:rsidRPr="00B836E2">
        <w:rPr>
          <w:rStyle w:val="VerbatimChar"/>
          <w:spacing w:val="-6"/>
        </w:rPr>
        <w:t xml:space="preserve">## </w:t>
      </w:r>
      <w:proofErr w:type="spellStart"/>
      <w:r w:rsidRPr="00B836E2">
        <w:rPr>
          <w:rStyle w:val="VerbatimChar"/>
          <w:spacing w:val="-6"/>
        </w:rPr>
        <w:t>GroupRI:Week_cub</w:t>
      </w:r>
      <w:proofErr w:type="spellEnd"/>
      <w:r w:rsidRPr="00B836E2">
        <w:rPr>
          <w:rStyle w:val="VerbatimChar"/>
          <w:spacing w:val="-6"/>
        </w:rPr>
        <w:t xml:space="preserve">  0.430     -0.984     -0.469               </w:t>
      </w:r>
      <w:r w:rsidRPr="00B836E2">
        <w:rPr>
          <w:spacing w:val="-6"/>
          <w:sz w:val="24"/>
        </w:rPr>
        <w:br/>
      </w:r>
      <w:r w:rsidRPr="00B836E2">
        <w:rPr>
          <w:rStyle w:val="VerbatimChar"/>
          <w:spacing w:val="-6"/>
        </w:rPr>
        <w:t xml:space="preserve">## </w:t>
      </w:r>
      <w:proofErr w:type="spellStart"/>
      <w:r w:rsidRPr="00B836E2">
        <w:rPr>
          <w:rStyle w:val="VerbatimChar"/>
          <w:spacing w:val="-6"/>
        </w:rPr>
        <w:t>GroupWI:Week_cub</w:t>
      </w:r>
      <w:proofErr w:type="spellEnd"/>
      <w:r w:rsidRPr="00B836E2">
        <w:rPr>
          <w:rStyle w:val="VerbatimChar"/>
          <w:spacing w:val="-6"/>
        </w:rPr>
        <w:t xml:space="preserve">  0.901     -0.469     -0.984      0.477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Standardized residuals:</w:t>
      </w:r>
      <w:r w:rsidRPr="00B836E2">
        <w:rPr>
          <w:spacing w:val="-6"/>
          <w:sz w:val="24"/>
        </w:rPr>
        <w:br/>
      </w:r>
      <w:r w:rsidRPr="00B836E2">
        <w:rPr>
          <w:rStyle w:val="VerbatimChar"/>
          <w:spacing w:val="-6"/>
        </w:rPr>
        <w:t xml:space="preserve">##        Min         Q1        Med         Q3        Max </w:t>
      </w:r>
      <w:r w:rsidRPr="00B836E2">
        <w:rPr>
          <w:spacing w:val="-6"/>
          <w:sz w:val="24"/>
        </w:rPr>
        <w:br/>
      </w:r>
      <w:r w:rsidRPr="00B836E2">
        <w:rPr>
          <w:rStyle w:val="VerbatimChar"/>
          <w:spacing w:val="-6"/>
        </w:rPr>
        <w:t xml:space="preserve">## -2.3083393 -0.6242544 -0.0290322  0.6209849  2.8049798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xml:space="preserve">## Residual standard error: 3.280089 </w:t>
      </w:r>
      <w:r w:rsidRPr="00B836E2">
        <w:rPr>
          <w:spacing w:val="-6"/>
          <w:sz w:val="24"/>
        </w:rPr>
        <w:br/>
      </w:r>
      <w:r w:rsidRPr="00B836E2">
        <w:rPr>
          <w:rStyle w:val="VerbatimChar"/>
          <w:spacing w:val="-6"/>
        </w:rPr>
        <w:t>## Degrees of freedom: 399 total; 387 residual</w:t>
      </w:r>
    </w:p>
    <w:p w14:paraId="6F251790" w14:textId="77777777" w:rsidR="00CF5A2D" w:rsidRPr="00B836E2" w:rsidRDefault="00CF5A2D" w:rsidP="002279F5">
      <w:pPr>
        <w:pStyle w:val="SourceCode"/>
        <w:spacing w:after="0"/>
        <w:rPr>
          <w:spacing w:val="-6"/>
          <w:sz w:val="24"/>
          <w:highlight w:val="yellow"/>
        </w:rPr>
      </w:pPr>
      <w:proofErr w:type="spellStart"/>
      <w:r w:rsidRPr="00B836E2">
        <w:rPr>
          <w:rStyle w:val="FunctionTok"/>
          <w:spacing w:val="-6"/>
          <w:highlight w:val="yellow"/>
        </w:rPr>
        <w:t>anova</w:t>
      </w:r>
      <w:proofErr w:type="spellEnd"/>
      <w:r w:rsidRPr="00B836E2">
        <w:rPr>
          <w:rStyle w:val="NormalTok"/>
          <w:spacing w:val="-6"/>
          <w:highlight w:val="yellow"/>
        </w:rPr>
        <w:t>(fit.ar1_poly)</w:t>
      </w:r>
    </w:p>
    <w:p w14:paraId="7D05E94B" w14:textId="77777777" w:rsidR="00CF5A2D" w:rsidRPr="00B836E2" w:rsidRDefault="00CF5A2D" w:rsidP="002279F5">
      <w:pPr>
        <w:pStyle w:val="SourceCode"/>
        <w:spacing w:after="0"/>
        <w:rPr>
          <w:spacing w:val="-6"/>
          <w:sz w:val="24"/>
        </w:rPr>
      </w:pPr>
      <w:r w:rsidRPr="00B836E2">
        <w:rPr>
          <w:rStyle w:val="VerbatimChar"/>
          <w:spacing w:val="-6"/>
          <w:highlight w:val="yellow"/>
        </w:rPr>
        <w:t xml:space="preserve">## Denom. DF: 387 </w:t>
      </w:r>
      <w:r w:rsidRPr="00B836E2">
        <w:rPr>
          <w:spacing w:val="-6"/>
          <w:sz w:val="24"/>
          <w:highlight w:val="yellow"/>
        </w:rPr>
        <w:br/>
      </w:r>
      <w:r w:rsidRPr="00B836E2">
        <w:rPr>
          <w:rStyle w:val="VerbatimChar"/>
          <w:spacing w:val="-6"/>
          <w:highlight w:val="yellow"/>
        </w:rPr>
        <w:t xml:space="preserve">##                </w:t>
      </w:r>
      <w:proofErr w:type="spellStart"/>
      <w:proofErr w:type="gramStart"/>
      <w:r w:rsidRPr="00B836E2">
        <w:rPr>
          <w:rStyle w:val="VerbatimChar"/>
          <w:spacing w:val="-6"/>
          <w:highlight w:val="yellow"/>
        </w:rPr>
        <w:t>numDF</w:t>
      </w:r>
      <w:proofErr w:type="spellEnd"/>
      <w:r w:rsidRPr="00B836E2">
        <w:rPr>
          <w:rStyle w:val="VerbatimChar"/>
          <w:spacing w:val="-6"/>
          <w:highlight w:val="yellow"/>
        </w:rPr>
        <w:t xml:space="preserve">  F</w:t>
      </w:r>
      <w:proofErr w:type="gramEnd"/>
      <w:r w:rsidRPr="00B836E2">
        <w:rPr>
          <w:rStyle w:val="VerbatimChar"/>
          <w:spacing w:val="-6"/>
          <w:highlight w:val="yellow"/>
        </w:rPr>
        <w:t>-value p-value</w:t>
      </w:r>
      <w:r w:rsidRPr="00B836E2">
        <w:rPr>
          <w:spacing w:val="-6"/>
          <w:sz w:val="24"/>
          <w:highlight w:val="yellow"/>
        </w:rPr>
        <w:br/>
      </w:r>
      <w:r w:rsidRPr="00B836E2">
        <w:rPr>
          <w:rStyle w:val="VerbatimChar"/>
          <w:spacing w:val="-6"/>
          <w:highlight w:val="yellow"/>
        </w:rPr>
        <w:t>## (Intercept)        1 39660.81  &lt;.0001</w:t>
      </w:r>
      <w:r w:rsidRPr="00B836E2">
        <w:rPr>
          <w:spacing w:val="-6"/>
          <w:sz w:val="24"/>
          <w:highlight w:val="yellow"/>
        </w:rPr>
        <w:br/>
      </w:r>
      <w:r w:rsidRPr="00B836E2">
        <w:rPr>
          <w:rStyle w:val="VerbatimChar"/>
          <w:spacing w:val="-6"/>
          <w:highlight w:val="yellow"/>
        </w:rPr>
        <w:t>## Group              2     3.27  0.0391</w:t>
      </w:r>
      <w:r w:rsidRPr="00B836E2">
        <w:rPr>
          <w:spacing w:val="-6"/>
          <w:sz w:val="24"/>
          <w:highlight w:val="yellow"/>
        </w:rPr>
        <w:br/>
      </w:r>
      <w:r w:rsidRPr="00B836E2">
        <w:rPr>
          <w:rStyle w:val="VerbatimChar"/>
          <w:spacing w:val="-6"/>
          <w:highlight w:val="yellow"/>
        </w:rPr>
        <w:t xml:space="preserve">## </w:t>
      </w:r>
      <w:proofErr w:type="spellStart"/>
      <w:r w:rsidRPr="00B836E2">
        <w:rPr>
          <w:rStyle w:val="VerbatimChar"/>
          <w:spacing w:val="-6"/>
          <w:highlight w:val="yellow"/>
        </w:rPr>
        <w:t>Week_num</w:t>
      </w:r>
      <w:proofErr w:type="spellEnd"/>
      <w:r w:rsidRPr="00B836E2">
        <w:rPr>
          <w:rStyle w:val="VerbatimChar"/>
          <w:spacing w:val="-6"/>
          <w:highlight w:val="yellow"/>
        </w:rPr>
        <w:t xml:space="preserve">           1    12.68  0.0004</w:t>
      </w:r>
      <w:r w:rsidRPr="00B836E2">
        <w:rPr>
          <w:spacing w:val="-6"/>
          <w:sz w:val="24"/>
          <w:highlight w:val="yellow"/>
        </w:rPr>
        <w:br/>
      </w:r>
      <w:r w:rsidRPr="00B836E2">
        <w:rPr>
          <w:rStyle w:val="VerbatimChar"/>
          <w:spacing w:val="-6"/>
          <w:highlight w:val="yellow"/>
        </w:rPr>
        <w:t xml:space="preserve">## </w:t>
      </w:r>
      <w:proofErr w:type="spellStart"/>
      <w:r w:rsidRPr="00B836E2">
        <w:rPr>
          <w:rStyle w:val="VerbatimChar"/>
          <w:spacing w:val="-6"/>
          <w:highlight w:val="yellow"/>
        </w:rPr>
        <w:t>Week_sq</w:t>
      </w:r>
      <w:proofErr w:type="spellEnd"/>
      <w:r w:rsidRPr="00B836E2">
        <w:rPr>
          <w:rStyle w:val="VerbatimChar"/>
          <w:spacing w:val="-6"/>
          <w:highlight w:val="yellow"/>
        </w:rPr>
        <w:t xml:space="preserve">            1     7.18  0.0077</w:t>
      </w:r>
      <w:r w:rsidRPr="00B836E2">
        <w:rPr>
          <w:spacing w:val="-6"/>
          <w:sz w:val="24"/>
          <w:highlight w:val="yellow"/>
        </w:rPr>
        <w:br/>
      </w:r>
      <w:r w:rsidRPr="00B836E2">
        <w:rPr>
          <w:rStyle w:val="VerbatimChar"/>
          <w:spacing w:val="-6"/>
          <w:highlight w:val="yellow"/>
        </w:rPr>
        <w:t xml:space="preserve">## </w:t>
      </w:r>
      <w:proofErr w:type="spellStart"/>
      <w:r w:rsidRPr="00B836E2">
        <w:rPr>
          <w:rStyle w:val="VerbatimChar"/>
          <w:spacing w:val="-6"/>
          <w:highlight w:val="yellow"/>
        </w:rPr>
        <w:t>Week_cub</w:t>
      </w:r>
      <w:proofErr w:type="spellEnd"/>
      <w:r w:rsidRPr="00B836E2">
        <w:rPr>
          <w:rStyle w:val="VerbatimChar"/>
          <w:spacing w:val="-6"/>
          <w:highlight w:val="yellow"/>
        </w:rPr>
        <w:t xml:space="preserve">           1     2.72  0.1000</w:t>
      </w:r>
      <w:r w:rsidRPr="00B836E2">
        <w:rPr>
          <w:spacing w:val="-6"/>
          <w:sz w:val="24"/>
          <w:highlight w:val="yellow"/>
        </w:rPr>
        <w:br/>
      </w:r>
      <w:r w:rsidRPr="00B836E2">
        <w:rPr>
          <w:rStyle w:val="VerbatimChar"/>
          <w:spacing w:val="-6"/>
          <w:highlight w:val="yellow"/>
        </w:rPr>
        <w:t xml:space="preserve">## </w:t>
      </w:r>
      <w:proofErr w:type="spellStart"/>
      <w:r w:rsidRPr="00B836E2">
        <w:rPr>
          <w:rStyle w:val="VerbatimChar"/>
          <w:spacing w:val="-6"/>
          <w:highlight w:val="yellow"/>
        </w:rPr>
        <w:t>Group:Week_num</w:t>
      </w:r>
      <w:proofErr w:type="spellEnd"/>
      <w:r w:rsidRPr="00B836E2">
        <w:rPr>
          <w:rStyle w:val="VerbatimChar"/>
          <w:spacing w:val="-6"/>
          <w:highlight w:val="yellow"/>
        </w:rPr>
        <w:t xml:space="preserve">     2     4.74  0.0092</w:t>
      </w:r>
      <w:r w:rsidRPr="00B836E2">
        <w:rPr>
          <w:spacing w:val="-6"/>
          <w:sz w:val="24"/>
          <w:highlight w:val="yellow"/>
        </w:rPr>
        <w:br/>
      </w:r>
      <w:r w:rsidRPr="00B836E2">
        <w:rPr>
          <w:rStyle w:val="VerbatimChar"/>
          <w:spacing w:val="-6"/>
          <w:highlight w:val="yellow"/>
        </w:rPr>
        <w:t xml:space="preserve">## </w:t>
      </w:r>
      <w:proofErr w:type="spellStart"/>
      <w:r w:rsidRPr="00B836E2">
        <w:rPr>
          <w:rStyle w:val="VerbatimChar"/>
          <w:spacing w:val="-6"/>
          <w:highlight w:val="yellow"/>
        </w:rPr>
        <w:t>Group:Week_sq</w:t>
      </w:r>
      <w:proofErr w:type="spellEnd"/>
      <w:r w:rsidRPr="00B836E2">
        <w:rPr>
          <w:rStyle w:val="VerbatimChar"/>
          <w:spacing w:val="-6"/>
          <w:highlight w:val="yellow"/>
        </w:rPr>
        <w:t xml:space="preserve">      2     0.88  0.4168</w:t>
      </w:r>
      <w:r w:rsidRPr="00B836E2">
        <w:rPr>
          <w:spacing w:val="-6"/>
          <w:sz w:val="24"/>
          <w:highlight w:val="yellow"/>
        </w:rPr>
        <w:br/>
      </w:r>
      <w:r w:rsidRPr="00B836E2">
        <w:rPr>
          <w:rStyle w:val="VerbatimChar"/>
          <w:spacing w:val="-6"/>
          <w:highlight w:val="yellow"/>
        </w:rPr>
        <w:t xml:space="preserve">## </w:t>
      </w:r>
      <w:proofErr w:type="spellStart"/>
      <w:r w:rsidRPr="00B836E2">
        <w:rPr>
          <w:rStyle w:val="VerbatimChar"/>
          <w:spacing w:val="-6"/>
          <w:highlight w:val="yellow"/>
        </w:rPr>
        <w:t>Group:Week_cub</w:t>
      </w:r>
      <w:proofErr w:type="spellEnd"/>
      <w:r w:rsidRPr="00B836E2">
        <w:rPr>
          <w:rStyle w:val="VerbatimChar"/>
          <w:spacing w:val="-6"/>
          <w:highlight w:val="yellow"/>
        </w:rPr>
        <w:t xml:space="preserve">     2     0.03  0.9740</w:t>
      </w:r>
    </w:p>
    <w:p w14:paraId="185B53C7" w14:textId="77777777" w:rsidR="001509ED" w:rsidRPr="00B836E2" w:rsidRDefault="00CF5A2D" w:rsidP="002279F5">
      <w:pPr>
        <w:pStyle w:val="FirstParagraph"/>
        <w:spacing w:before="0" w:after="0"/>
        <w:rPr>
          <w:spacing w:val="-6"/>
        </w:rPr>
      </w:pPr>
      <w:r w:rsidRPr="00B836E2">
        <w:rPr>
          <w:spacing w:val="-6"/>
        </w:rPr>
        <w:t xml:space="preserve">Which polynomial trends differ by treatment group? Use the model for ΣY selected above. </w:t>
      </w:r>
    </w:p>
    <w:p w14:paraId="416FDD96" w14:textId="77777777" w:rsidR="001509ED" w:rsidRPr="00B836E2" w:rsidRDefault="00CF5A2D" w:rsidP="002279F5">
      <w:pPr>
        <w:pStyle w:val="FirstParagraph"/>
        <w:spacing w:before="0" w:after="0"/>
        <w:rPr>
          <w:color w:val="FF0000"/>
          <w:spacing w:val="-6"/>
          <w:highlight w:val="yellow"/>
        </w:rPr>
      </w:pPr>
      <w:r w:rsidRPr="00B836E2">
        <w:rPr>
          <w:color w:val="FF0000"/>
          <w:spacing w:val="-6"/>
          <w:highlight w:val="yellow"/>
        </w:rPr>
        <w:t xml:space="preserve">=&gt; </w:t>
      </w:r>
      <w:proofErr w:type="spellStart"/>
      <w:r w:rsidRPr="00B836E2">
        <w:rPr>
          <w:color w:val="FF0000"/>
          <w:spacing w:val="-6"/>
          <w:highlight w:val="yellow"/>
        </w:rPr>
        <w:t>Week_num</w:t>
      </w:r>
      <w:proofErr w:type="spellEnd"/>
      <w:r w:rsidRPr="00B836E2">
        <w:rPr>
          <w:color w:val="FF0000"/>
          <w:spacing w:val="-6"/>
          <w:highlight w:val="yellow"/>
        </w:rPr>
        <w:t xml:space="preserve"> and </w:t>
      </w:r>
      <w:proofErr w:type="spellStart"/>
      <w:r w:rsidRPr="00B836E2">
        <w:rPr>
          <w:color w:val="FF0000"/>
          <w:spacing w:val="-6"/>
          <w:highlight w:val="yellow"/>
        </w:rPr>
        <w:t>Week_sq</w:t>
      </w:r>
      <w:proofErr w:type="spellEnd"/>
      <w:r w:rsidRPr="00B836E2">
        <w:rPr>
          <w:color w:val="FF0000"/>
          <w:spacing w:val="-6"/>
          <w:highlight w:val="yellow"/>
        </w:rPr>
        <w:t xml:space="preserve">: There is significant linear and quadratic trend over time across all groups. Cubic trend is NOT significant. </w:t>
      </w:r>
    </w:p>
    <w:p w14:paraId="66D3D75B" w14:textId="02A9A6C7" w:rsidR="00CF5A2D" w:rsidRPr="00B836E2" w:rsidRDefault="00CF5A2D" w:rsidP="002279F5">
      <w:pPr>
        <w:pStyle w:val="FirstParagraph"/>
        <w:spacing w:before="0" w:after="0"/>
        <w:rPr>
          <w:color w:val="FF0000"/>
          <w:spacing w:val="-6"/>
        </w:rPr>
      </w:pPr>
      <w:r w:rsidRPr="00B836E2">
        <w:rPr>
          <w:color w:val="FF0000"/>
          <w:spacing w:val="-6"/>
          <w:highlight w:val="yellow"/>
        </w:rPr>
        <w:t>Group*</w:t>
      </w:r>
      <w:proofErr w:type="spellStart"/>
      <w:r w:rsidRPr="00B836E2">
        <w:rPr>
          <w:color w:val="FF0000"/>
          <w:spacing w:val="-6"/>
          <w:highlight w:val="yellow"/>
        </w:rPr>
        <w:t>Week_</w:t>
      </w:r>
      <w:proofErr w:type="gramStart"/>
      <w:r w:rsidRPr="00B836E2">
        <w:rPr>
          <w:color w:val="FF0000"/>
          <w:spacing w:val="-6"/>
          <w:highlight w:val="yellow"/>
        </w:rPr>
        <w:t>num</w:t>
      </w:r>
      <w:proofErr w:type="spellEnd"/>
      <w:r w:rsidRPr="00B836E2">
        <w:rPr>
          <w:color w:val="FF0000"/>
          <w:spacing w:val="-6"/>
          <w:highlight w:val="yellow"/>
        </w:rPr>
        <w:t xml:space="preserve"> :</w:t>
      </w:r>
      <w:proofErr w:type="gramEnd"/>
      <w:r w:rsidRPr="00B836E2">
        <w:rPr>
          <w:color w:val="FF0000"/>
          <w:spacing w:val="-6"/>
          <w:highlight w:val="yellow"/>
        </w:rPr>
        <w:t xml:space="preserve"> Linear trend by group is significantly different, meaning the rate of linear change in strength over time is significantly different among WI, RI, and CONT groups. Quadratic or cubic trend by groups </w:t>
      </w:r>
      <w:proofErr w:type="gramStart"/>
      <w:r w:rsidRPr="00B836E2">
        <w:rPr>
          <w:color w:val="FF0000"/>
          <w:spacing w:val="-6"/>
          <w:highlight w:val="yellow"/>
        </w:rPr>
        <w:t>are</w:t>
      </w:r>
      <w:proofErr w:type="gramEnd"/>
      <w:r w:rsidRPr="00B836E2">
        <w:rPr>
          <w:color w:val="FF0000"/>
          <w:spacing w:val="-6"/>
          <w:highlight w:val="yellow"/>
        </w:rPr>
        <w:t xml:space="preserve"> not significantly different.</w:t>
      </w:r>
    </w:p>
    <w:p w14:paraId="67F9BAAA" w14:textId="0CFD8A3C" w:rsidR="00CF5A2D" w:rsidRPr="00B836E2" w:rsidRDefault="001509ED" w:rsidP="002279F5">
      <w:pPr>
        <w:pStyle w:val="SourceCode"/>
        <w:spacing w:after="0"/>
        <w:rPr>
          <w:spacing w:val="-6"/>
          <w:sz w:val="24"/>
          <w:highlight w:val="yellow"/>
        </w:rPr>
      </w:pPr>
      <w:r w:rsidRPr="00B836E2">
        <w:rPr>
          <w:rStyle w:val="CommentTok"/>
          <w:spacing w:val="-6"/>
        </w:rPr>
        <w:t xml:space="preserve"> </w:t>
      </w:r>
      <w:r w:rsidR="00CF5A2D" w:rsidRPr="00B836E2">
        <w:rPr>
          <w:spacing w:val="-6"/>
          <w:sz w:val="24"/>
        </w:rPr>
        <w:br/>
      </w:r>
      <w:r w:rsidR="00CF5A2D" w:rsidRPr="00B836E2">
        <w:rPr>
          <w:rStyle w:val="NormalTok"/>
          <w:spacing w:val="-6"/>
        </w:rPr>
        <w:t xml:space="preserve">weeks </w:t>
      </w:r>
      <w:r w:rsidR="00CF5A2D" w:rsidRPr="00B836E2">
        <w:rPr>
          <w:rStyle w:val="OtherTok"/>
          <w:spacing w:val="-6"/>
        </w:rPr>
        <w:t>&lt;-</w:t>
      </w:r>
      <w:r w:rsidR="00CF5A2D" w:rsidRPr="00B836E2">
        <w:rPr>
          <w:rStyle w:val="NormalTok"/>
          <w:spacing w:val="-6"/>
        </w:rPr>
        <w:t xml:space="preserve"> </w:t>
      </w:r>
      <w:r w:rsidR="00CF5A2D" w:rsidRPr="00B836E2">
        <w:rPr>
          <w:rStyle w:val="DecValTok"/>
          <w:spacing w:val="-6"/>
        </w:rPr>
        <w:t>1</w:t>
      </w:r>
      <w:r w:rsidR="00CF5A2D" w:rsidRPr="00B836E2">
        <w:rPr>
          <w:rStyle w:val="SpecialCharTok"/>
          <w:spacing w:val="-6"/>
        </w:rPr>
        <w:t>:</w:t>
      </w:r>
      <w:r w:rsidR="00CF5A2D" w:rsidRPr="00B836E2">
        <w:rPr>
          <w:rStyle w:val="DecValTok"/>
          <w:spacing w:val="-6"/>
        </w:rPr>
        <w:t>7</w:t>
      </w:r>
      <w:r w:rsidR="00CF5A2D" w:rsidRPr="00B836E2">
        <w:rPr>
          <w:spacing w:val="-6"/>
          <w:sz w:val="24"/>
        </w:rPr>
        <w:br/>
      </w:r>
      <w:r w:rsidR="00CF5A2D" w:rsidRPr="00B836E2">
        <w:rPr>
          <w:spacing w:val="-6"/>
          <w:sz w:val="24"/>
        </w:rPr>
        <w:br/>
      </w:r>
      <w:r w:rsidR="00CF5A2D" w:rsidRPr="00B836E2">
        <w:rPr>
          <w:rStyle w:val="CommentTok"/>
          <w:spacing w:val="-6"/>
        </w:rPr>
        <w:t># Define the treatment group (0 for CONT group)</w:t>
      </w:r>
      <w:r w:rsidR="00CF5A2D" w:rsidRPr="00B836E2">
        <w:rPr>
          <w:spacing w:val="-6"/>
          <w:sz w:val="24"/>
        </w:rPr>
        <w:br/>
      </w:r>
      <w:r w:rsidR="00CF5A2D" w:rsidRPr="00B836E2">
        <w:rPr>
          <w:rStyle w:val="CommentTok"/>
          <w:spacing w:val="-6"/>
        </w:rPr>
        <w:t># Since this is for the control group, we don't include treatment terms</w:t>
      </w:r>
      <w:r w:rsidR="00CF5A2D" w:rsidRPr="00B836E2">
        <w:rPr>
          <w:spacing w:val="-6"/>
          <w:sz w:val="24"/>
        </w:rPr>
        <w:br/>
      </w:r>
      <w:proofErr w:type="spellStart"/>
      <w:r w:rsidR="00CF5A2D" w:rsidRPr="00B836E2">
        <w:rPr>
          <w:rStyle w:val="NormalTok"/>
          <w:spacing w:val="-6"/>
        </w:rPr>
        <w:t>X_i_control</w:t>
      </w:r>
      <w:proofErr w:type="spellEnd"/>
      <w:r w:rsidR="00CF5A2D" w:rsidRPr="00B836E2">
        <w:rPr>
          <w:rStyle w:val="NormalTok"/>
          <w:spacing w:val="-6"/>
        </w:rPr>
        <w:t xml:space="preserve"> </w:t>
      </w:r>
      <w:r w:rsidR="00CF5A2D" w:rsidRPr="00B836E2">
        <w:rPr>
          <w:rStyle w:val="OtherTok"/>
          <w:spacing w:val="-6"/>
        </w:rPr>
        <w:t>&lt;-</w:t>
      </w:r>
      <w:r w:rsidR="00CF5A2D" w:rsidRPr="00B836E2">
        <w:rPr>
          <w:rStyle w:val="NormalTok"/>
          <w:spacing w:val="-6"/>
        </w:rPr>
        <w:t xml:space="preserve"> </w:t>
      </w:r>
      <w:proofErr w:type="spellStart"/>
      <w:r w:rsidR="00CF5A2D" w:rsidRPr="00B836E2">
        <w:rPr>
          <w:rStyle w:val="FunctionTok"/>
          <w:spacing w:val="-6"/>
        </w:rPr>
        <w:t>cbind</w:t>
      </w:r>
      <w:proofErr w:type="spellEnd"/>
      <w:r w:rsidR="00CF5A2D" w:rsidRPr="00B836E2">
        <w:rPr>
          <w:rStyle w:val="NormalTok"/>
          <w:spacing w:val="-6"/>
        </w:rPr>
        <w:t>(</w:t>
      </w:r>
      <w:r w:rsidR="00CF5A2D" w:rsidRPr="00B836E2">
        <w:rPr>
          <w:spacing w:val="-6"/>
          <w:sz w:val="24"/>
        </w:rPr>
        <w:br/>
      </w:r>
      <w:r w:rsidR="00CF5A2D" w:rsidRPr="00B836E2">
        <w:rPr>
          <w:rStyle w:val="NormalTok"/>
          <w:spacing w:val="-6"/>
        </w:rPr>
        <w:t xml:space="preserve">  </w:t>
      </w:r>
      <w:proofErr w:type="spellStart"/>
      <w:r w:rsidR="00CF5A2D" w:rsidRPr="00B836E2">
        <w:rPr>
          <w:rStyle w:val="AttributeTok"/>
          <w:spacing w:val="-6"/>
        </w:rPr>
        <w:t>Intct</w:t>
      </w:r>
      <w:proofErr w:type="spellEnd"/>
      <w:r w:rsidR="00CF5A2D" w:rsidRPr="00B836E2">
        <w:rPr>
          <w:rStyle w:val="AttributeTok"/>
          <w:spacing w:val="-6"/>
        </w:rPr>
        <w:t xml:space="preserve"> =</w:t>
      </w:r>
      <w:r w:rsidR="00CF5A2D" w:rsidRPr="00B836E2">
        <w:rPr>
          <w:rStyle w:val="NormalTok"/>
          <w:spacing w:val="-6"/>
        </w:rPr>
        <w:t xml:space="preserve"> </w:t>
      </w:r>
      <w:r w:rsidR="00CF5A2D" w:rsidRPr="00B836E2">
        <w:rPr>
          <w:rStyle w:val="FunctionTok"/>
          <w:spacing w:val="-6"/>
        </w:rPr>
        <w:t>rep</w:t>
      </w:r>
      <w:r w:rsidR="00CF5A2D" w:rsidRPr="00B836E2">
        <w:rPr>
          <w:rStyle w:val="NormalTok"/>
          <w:spacing w:val="-6"/>
        </w:rPr>
        <w:t>(</w:t>
      </w:r>
      <w:r w:rsidR="00CF5A2D" w:rsidRPr="00B836E2">
        <w:rPr>
          <w:rStyle w:val="DecValTok"/>
          <w:spacing w:val="-6"/>
        </w:rPr>
        <w:t>1</w:t>
      </w:r>
      <w:r w:rsidR="00CF5A2D" w:rsidRPr="00B836E2">
        <w:rPr>
          <w:rStyle w:val="NormalTok"/>
          <w:spacing w:val="-6"/>
        </w:rPr>
        <w:t xml:space="preserve">, </w:t>
      </w:r>
      <w:r w:rsidR="00CF5A2D" w:rsidRPr="00B836E2">
        <w:rPr>
          <w:rStyle w:val="FunctionTok"/>
          <w:spacing w:val="-6"/>
        </w:rPr>
        <w:t>length</w:t>
      </w:r>
      <w:r w:rsidR="00CF5A2D" w:rsidRPr="00B836E2">
        <w:rPr>
          <w:rStyle w:val="NormalTok"/>
          <w:spacing w:val="-6"/>
        </w:rPr>
        <w:t xml:space="preserve">(weeks)),    </w:t>
      </w:r>
      <w:r w:rsidR="00CF5A2D" w:rsidRPr="00B836E2">
        <w:rPr>
          <w:rStyle w:val="CommentTok"/>
          <w:spacing w:val="-6"/>
        </w:rPr>
        <w:t># Intercept (β0)</w:t>
      </w:r>
      <w:r w:rsidR="00CF5A2D" w:rsidRPr="00B836E2">
        <w:rPr>
          <w:spacing w:val="-6"/>
          <w:sz w:val="24"/>
        </w:rPr>
        <w:br/>
      </w:r>
      <w:r w:rsidR="00CF5A2D" w:rsidRPr="00B836E2">
        <w:rPr>
          <w:rStyle w:val="NormalTok"/>
          <w:spacing w:val="-6"/>
        </w:rPr>
        <w:t xml:space="preserve">  </w:t>
      </w:r>
      <w:r w:rsidR="00CF5A2D" w:rsidRPr="00B836E2">
        <w:rPr>
          <w:rStyle w:val="AttributeTok"/>
          <w:spacing w:val="-6"/>
        </w:rPr>
        <w:t>Linear =</w:t>
      </w:r>
      <w:r w:rsidR="00CF5A2D" w:rsidRPr="00B836E2">
        <w:rPr>
          <w:rStyle w:val="NormalTok"/>
          <w:spacing w:val="-6"/>
        </w:rPr>
        <w:t xml:space="preserve"> weeks,                   </w:t>
      </w:r>
      <w:r w:rsidR="00CF5A2D" w:rsidRPr="00B836E2">
        <w:rPr>
          <w:rStyle w:val="CommentTok"/>
          <w:spacing w:val="-6"/>
        </w:rPr>
        <w:t># Linear time effect (β1 * t)</w:t>
      </w:r>
      <w:r w:rsidR="00CF5A2D" w:rsidRPr="00B836E2">
        <w:rPr>
          <w:spacing w:val="-6"/>
          <w:sz w:val="24"/>
        </w:rPr>
        <w:br/>
      </w:r>
      <w:r w:rsidR="00CF5A2D" w:rsidRPr="00B836E2">
        <w:rPr>
          <w:rStyle w:val="NormalTok"/>
          <w:spacing w:val="-6"/>
        </w:rPr>
        <w:t xml:space="preserve">  </w:t>
      </w:r>
      <w:r w:rsidR="00CF5A2D" w:rsidRPr="00B836E2">
        <w:rPr>
          <w:rStyle w:val="AttributeTok"/>
          <w:spacing w:val="-6"/>
        </w:rPr>
        <w:t>Quad =</w:t>
      </w:r>
      <w:r w:rsidR="00CF5A2D" w:rsidRPr="00B836E2">
        <w:rPr>
          <w:rStyle w:val="NormalTok"/>
          <w:spacing w:val="-6"/>
        </w:rPr>
        <w:t xml:space="preserve"> weeks</w:t>
      </w:r>
      <w:r w:rsidR="00CF5A2D" w:rsidRPr="00B836E2">
        <w:rPr>
          <w:rStyle w:val="SpecialCharTok"/>
          <w:spacing w:val="-6"/>
        </w:rPr>
        <w:t>^</w:t>
      </w:r>
      <w:r w:rsidR="00CF5A2D" w:rsidRPr="00B836E2">
        <w:rPr>
          <w:rStyle w:val="DecValTok"/>
          <w:spacing w:val="-6"/>
        </w:rPr>
        <w:t>2</w:t>
      </w:r>
      <w:r w:rsidR="00CF5A2D" w:rsidRPr="00B836E2">
        <w:rPr>
          <w:rStyle w:val="NormalTok"/>
          <w:spacing w:val="-6"/>
        </w:rPr>
        <w:t xml:space="preserve">,                   </w:t>
      </w:r>
      <w:r w:rsidR="00CF5A2D" w:rsidRPr="00B836E2">
        <w:rPr>
          <w:rStyle w:val="CommentTok"/>
          <w:spacing w:val="-6"/>
        </w:rPr>
        <w:t># Quadratic time effect (β2 * t^2)</w:t>
      </w:r>
      <w:r w:rsidR="00CF5A2D" w:rsidRPr="00B836E2">
        <w:rPr>
          <w:spacing w:val="-6"/>
          <w:sz w:val="24"/>
        </w:rPr>
        <w:br/>
      </w:r>
      <w:r w:rsidR="00CF5A2D" w:rsidRPr="00B836E2">
        <w:rPr>
          <w:rStyle w:val="NormalTok"/>
          <w:spacing w:val="-6"/>
        </w:rPr>
        <w:t xml:space="preserve">  </w:t>
      </w:r>
      <w:r w:rsidR="00CF5A2D" w:rsidRPr="00B836E2">
        <w:rPr>
          <w:rStyle w:val="AttributeTok"/>
          <w:spacing w:val="-6"/>
        </w:rPr>
        <w:t>Cubic =</w:t>
      </w:r>
      <w:r w:rsidR="00CF5A2D" w:rsidRPr="00B836E2">
        <w:rPr>
          <w:rStyle w:val="NormalTok"/>
          <w:spacing w:val="-6"/>
        </w:rPr>
        <w:t xml:space="preserve"> weeks</w:t>
      </w:r>
      <w:r w:rsidR="00CF5A2D" w:rsidRPr="00B836E2">
        <w:rPr>
          <w:rStyle w:val="SpecialCharTok"/>
          <w:spacing w:val="-6"/>
        </w:rPr>
        <w:t>^</w:t>
      </w:r>
      <w:r w:rsidR="00CF5A2D" w:rsidRPr="00B836E2">
        <w:rPr>
          <w:rStyle w:val="DecValTok"/>
          <w:spacing w:val="-6"/>
        </w:rPr>
        <w:t>3</w:t>
      </w:r>
      <w:r w:rsidR="00CF5A2D" w:rsidRPr="00B836E2">
        <w:rPr>
          <w:rStyle w:val="NormalTok"/>
          <w:spacing w:val="-6"/>
        </w:rPr>
        <w:t xml:space="preserve">,                  </w:t>
      </w:r>
      <w:r w:rsidR="00CF5A2D" w:rsidRPr="00B836E2">
        <w:rPr>
          <w:rStyle w:val="CommentTok"/>
          <w:spacing w:val="-6"/>
        </w:rPr>
        <w:t># Cubic time effect (β3 * t^3)</w:t>
      </w:r>
      <w:r w:rsidR="00CF5A2D" w:rsidRPr="00B836E2">
        <w:rPr>
          <w:spacing w:val="-6"/>
          <w:sz w:val="24"/>
        </w:rPr>
        <w:br/>
      </w:r>
      <w:r w:rsidR="00CF5A2D" w:rsidRPr="00B836E2">
        <w:rPr>
          <w:rStyle w:val="NormalTok"/>
          <w:spacing w:val="-6"/>
        </w:rPr>
        <w:t xml:space="preserve">  </w:t>
      </w:r>
      <w:r w:rsidR="00CF5A2D" w:rsidRPr="00B836E2">
        <w:rPr>
          <w:rStyle w:val="AttributeTok"/>
          <w:spacing w:val="-6"/>
        </w:rPr>
        <w:t>RI =</w:t>
      </w:r>
      <w:r w:rsidR="00CF5A2D" w:rsidRPr="00B836E2">
        <w:rPr>
          <w:rStyle w:val="NormalTok"/>
          <w:spacing w:val="-6"/>
        </w:rPr>
        <w:t xml:space="preserve"> </w:t>
      </w:r>
      <w:r w:rsidR="00CF5A2D" w:rsidRPr="00B836E2">
        <w:rPr>
          <w:rStyle w:val="FunctionTok"/>
          <w:spacing w:val="-6"/>
        </w:rPr>
        <w:t>rep</w:t>
      </w:r>
      <w:r w:rsidR="00CF5A2D" w:rsidRPr="00B836E2">
        <w:rPr>
          <w:rStyle w:val="NormalTok"/>
          <w:spacing w:val="-6"/>
        </w:rPr>
        <w:t>(</w:t>
      </w:r>
      <w:r w:rsidR="00CF5A2D" w:rsidRPr="00B836E2">
        <w:rPr>
          <w:rStyle w:val="DecValTok"/>
          <w:spacing w:val="-6"/>
        </w:rPr>
        <w:t>0</w:t>
      </w:r>
      <w:r w:rsidR="00CF5A2D" w:rsidRPr="00B836E2">
        <w:rPr>
          <w:rStyle w:val="NormalTok"/>
          <w:spacing w:val="-6"/>
        </w:rPr>
        <w:t xml:space="preserve">, </w:t>
      </w:r>
      <w:r w:rsidR="00CF5A2D" w:rsidRPr="00B836E2">
        <w:rPr>
          <w:rStyle w:val="FunctionTok"/>
          <w:spacing w:val="-6"/>
        </w:rPr>
        <w:t>length</w:t>
      </w:r>
      <w:r w:rsidR="00CF5A2D" w:rsidRPr="00B836E2">
        <w:rPr>
          <w:rStyle w:val="NormalTok"/>
          <w:spacing w:val="-6"/>
        </w:rPr>
        <w:t xml:space="preserve">(weeks)),       </w:t>
      </w:r>
      <w:r w:rsidR="00CF5A2D" w:rsidRPr="00B836E2">
        <w:rPr>
          <w:rStyle w:val="CommentTok"/>
          <w:spacing w:val="-6"/>
        </w:rPr>
        <w:t># No treatment 1, RI</w:t>
      </w:r>
      <w:r w:rsidR="00CF5A2D" w:rsidRPr="00B836E2">
        <w:rPr>
          <w:spacing w:val="-6"/>
          <w:sz w:val="24"/>
        </w:rPr>
        <w:br/>
      </w:r>
      <w:r w:rsidR="00CF5A2D" w:rsidRPr="00B836E2">
        <w:rPr>
          <w:rStyle w:val="NormalTok"/>
          <w:spacing w:val="-6"/>
        </w:rPr>
        <w:t xml:space="preserve">  </w:t>
      </w:r>
      <w:r w:rsidR="00CF5A2D" w:rsidRPr="00B836E2">
        <w:rPr>
          <w:rStyle w:val="AttributeTok"/>
          <w:spacing w:val="-6"/>
        </w:rPr>
        <w:t>WI =</w:t>
      </w:r>
      <w:r w:rsidR="00CF5A2D" w:rsidRPr="00B836E2">
        <w:rPr>
          <w:rStyle w:val="NormalTok"/>
          <w:spacing w:val="-6"/>
        </w:rPr>
        <w:t xml:space="preserve"> </w:t>
      </w:r>
      <w:r w:rsidR="00CF5A2D" w:rsidRPr="00B836E2">
        <w:rPr>
          <w:rStyle w:val="FunctionTok"/>
          <w:spacing w:val="-6"/>
        </w:rPr>
        <w:t>rep</w:t>
      </w:r>
      <w:r w:rsidR="00CF5A2D" w:rsidRPr="00B836E2">
        <w:rPr>
          <w:rStyle w:val="NormalTok"/>
          <w:spacing w:val="-6"/>
        </w:rPr>
        <w:t>(</w:t>
      </w:r>
      <w:r w:rsidR="00CF5A2D" w:rsidRPr="00B836E2">
        <w:rPr>
          <w:rStyle w:val="DecValTok"/>
          <w:spacing w:val="-6"/>
        </w:rPr>
        <w:t>0</w:t>
      </w:r>
      <w:r w:rsidR="00CF5A2D" w:rsidRPr="00B836E2">
        <w:rPr>
          <w:rStyle w:val="NormalTok"/>
          <w:spacing w:val="-6"/>
        </w:rPr>
        <w:t xml:space="preserve">, </w:t>
      </w:r>
      <w:r w:rsidR="00CF5A2D" w:rsidRPr="00B836E2">
        <w:rPr>
          <w:rStyle w:val="FunctionTok"/>
          <w:spacing w:val="-6"/>
        </w:rPr>
        <w:t>length</w:t>
      </w:r>
      <w:r w:rsidR="00CF5A2D" w:rsidRPr="00B836E2">
        <w:rPr>
          <w:rStyle w:val="NormalTok"/>
          <w:spacing w:val="-6"/>
        </w:rPr>
        <w:t xml:space="preserve">(weeks)),       </w:t>
      </w:r>
      <w:r w:rsidR="00CF5A2D" w:rsidRPr="00B836E2">
        <w:rPr>
          <w:rStyle w:val="CommentTok"/>
          <w:spacing w:val="-6"/>
        </w:rPr>
        <w:t xml:space="preserve"># No treatment 2, WI </w:t>
      </w:r>
      <w:r w:rsidR="00CF5A2D" w:rsidRPr="00B836E2">
        <w:rPr>
          <w:spacing w:val="-6"/>
          <w:sz w:val="24"/>
        </w:rPr>
        <w:br/>
      </w:r>
      <w:r w:rsidR="00CF5A2D" w:rsidRPr="00B836E2">
        <w:rPr>
          <w:rStyle w:val="NormalTok"/>
          <w:spacing w:val="-6"/>
        </w:rPr>
        <w:t xml:space="preserve">  </w:t>
      </w:r>
      <w:r w:rsidR="00CF5A2D" w:rsidRPr="00B836E2">
        <w:rPr>
          <w:rStyle w:val="AttributeTok"/>
          <w:spacing w:val="-6"/>
        </w:rPr>
        <w:t>L_RI =</w:t>
      </w:r>
      <w:r w:rsidR="00CF5A2D" w:rsidRPr="00B836E2">
        <w:rPr>
          <w:rStyle w:val="NormalTok"/>
          <w:spacing w:val="-6"/>
        </w:rPr>
        <w:t xml:space="preserve"> </w:t>
      </w:r>
      <w:r w:rsidR="00CF5A2D" w:rsidRPr="00B836E2">
        <w:rPr>
          <w:rStyle w:val="FunctionTok"/>
          <w:spacing w:val="-6"/>
        </w:rPr>
        <w:t>rep</w:t>
      </w:r>
      <w:r w:rsidR="00CF5A2D" w:rsidRPr="00B836E2">
        <w:rPr>
          <w:rStyle w:val="NormalTok"/>
          <w:spacing w:val="-6"/>
        </w:rPr>
        <w:t>(</w:t>
      </w:r>
      <w:r w:rsidR="00CF5A2D" w:rsidRPr="00B836E2">
        <w:rPr>
          <w:rStyle w:val="DecValTok"/>
          <w:spacing w:val="-6"/>
        </w:rPr>
        <w:t>0</w:t>
      </w:r>
      <w:r w:rsidR="00CF5A2D" w:rsidRPr="00B836E2">
        <w:rPr>
          <w:rStyle w:val="NormalTok"/>
          <w:spacing w:val="-6"/>
        </w:rPr>
        <w:t xml:space="preserve">, </w:t>
      </w:r>
      <w:r w:rsidR="00CF5A2D" w:rsidRPr="00B836E2">
        <w:rPr>
          <w:rStyle w:val="FunctionTok"/>
          <w:spacing w:val="-6"/>
        </w:rPr>
        <w:t>length</w:t>
      </w:r>
      <w:r w:rsidR="00CF5A2D" w:rsidRPr="00B836E2">
        <w:rPr>
          <w:rStyle w:val="NormalTok"/>
          <w:spacing w:val="-6"/>
        </w:rPr>
        <w:t xml:space="preserve">(weeks)),     </w:t>
      </w:r>
      <w:r w:rsidR="00CF5A2D" w:rsidRPr="00B836E2">
        <w:rPr>
          <w:rStyle w:val="CommentTok"/>
          <w:spacing w:val="-6"/>
        </w:rPr>
        <w:t xml:space="preserve"># No linear interaction with </w:t>
      </w:r>
      <w:proofErr w:type="spellStart"/>
      <w:r w:rsidR="00CF5A2D" w:rsidRPr="00B836E2">
        <w:rPr>
          <w:rStyle w:val="CommentTok"/>
          <w:spacing w:val="-6"/>
        </w:rPr>
        <w:t>trt</w:t>
      </w:r>
      <w:proofErr w:type="spellEnd"/>
      <w:r w:rsidR="00CF5A2D" w:rsidRPr="00B836E2">
        <w:rPr>
          <w:rStyle w:val="CommentTok"/>
          <w:spacing w:val="-6"/>
        </w:rPr>
        <w:t xml:space="preserve"> 1</w:t>
      </w:r>
      <w:r w:rsidR="00CF5A2D" w:rsidRPr="00B836E2">
        <w:rPr>
          <w:spacing w:val="-6"/>
          <w:sz w:val="24"/>
        </w:rPr>
        <w:br/>
      </w:r>
      <w:r w:rsidR="00CF5A2D" w:rsidRPr="00B836E2">
        <w:rPr>
          <w:rStyle w:val="NormalTok"/>
          <w:spacing w:val="-6"/>
        </w:rPr>
        <w:t xml:space="preserve">  </w:t>
      </w:r>
      <w:r w:rsidR="00CF5A2D" w:rsidRPr="00B836E2">
        <w:rPr>
          <w:rStyle w:val="AttributeTok"/>
          <w:spacing w:val="-6"/>
        </w:rPr>
        <w:t>L_WI =</w:t>
      </w:r>
      <w:r w:rsidR="00CF5A2D" w:rsidRPr="00B836E2">
        <w:rPr>
          <w:rStyle w:val="NormalTok"/>
          <w:spacing w:val="-6"/>
        </w:rPr>
        <w:t xml:space="preserve"> </w:t>
      </w:r>
      <w:r w:rsidR="00CF5A2D" w:rsidRPr="00B836E2">
        <w:rPr>
          <w:rStyle w:val="FunctionTok"/>
          <w:spacing w:val="-6"/>
        </w:rPr>
        <w:t>rep</w:t>
      </w:r>
      <w:r w:rsidR="00CF5A2D" w:rsidRPr="00B836E2">
        <w:rPr>
          <w:rStyle w:val="NormalTok"/>
          <w:spacing w:val="-6"/>
        </w:rPr>
        <w:t>(</w:t>
      </w:r>
      <w:r w:rsidR="00CF5A2D" w:rsidRPr="00B836E2">
        <w:rPr>
          <w:rStyle w:val="DecValTok"/>
          <w:spacing w:val="-6"/>
        </w:rPr>
        <w:t>0</w:t>
      </w:r>
      <w:r w:rsidR="00CF5A2D" w:rsidRPr="00B836E2">
        <w:rPr>
          <w:rStyle w:val="NormalTok"/>
          <w:spacing w:val="-6"/>
        </w:rPr>
        <w:t xml:space="preserve">, </w:t>
      </w:r>
      <w:r w:rsidR="00CF5A2D" w:rsidRPr="00B836E2">
        <w:rPr>
          <w:rStyle w:val="FunctionTok"/>
          <w:spacing w:val="-6"/>
        </w:rPr>
        <w:t>length</w:t>
      </w:r>
      <w:r w:rsidR="00CF5A2D" w:rsidRPr="00B836E2">
        <w:rPr>
          <w:rStyle w:val="NormalTok"/>
          <w:spacing w:val="-6"/>
        </w:rPr>
        <w:t xml:space="preserve">(weeks)),     </w:t>
      </w:r>
      <w:r w:rsidR="00CF5A2D" w:rsidRPr="00B836E2">
        <w:rPr>
          <w:rStyle w:val="CommentTok"/>
          <w:spacing w:val="-6"/>
        </w:rPr>
        <w:t xml:space="preserve"># No linear interaction with </w:t>
      </w:r>
      <w:proofErr w:type="spellStart"/>
      <w:r w:rsidR="00CF5A2D" w:rsidRPr="00B836E2">
        <w:rPr>
          <w:rStyle w:val="CommentTok"/>
          <w:spacing w:val="-6"/>
        </w:rPr>
        <w:t>trt</w:t>
      </w:r>
      <w:proofErr w:type="spellEnd"/>
      <w:r w:rsidR="00CF5A2D" w:rsidRPr="00B836E2">
        <w:rPr>
          <w:rStyle w:val="CommentTok"/>
          <w:spacing w:val="-6"/>
        </w:rPr>
        <w:t xml:space="preserve"> 2</w:t>
      </w:r>
      <w:r w:rsidR="00CF5A2D" w:rsidRPr="00B836E2">
        <w:rPr>
          <w:spacing w:val="-6"/>
          <w:sz w:val="24"/>
        </w:rPr>
        <w:br/>
      </w:r>
      <w:r w:rsidR="00CF5A2D" w:rsidRPr="00B836E2">
        <w:rPr>
          <w:rStyle w:val="NormalTok"/>
          <w:spacing w:val="-6"/>
        </w:rPr>
        <w:t xml:space="preserve">  </w:t>
      </w:r>
      <w:r w:rsidR="00CF5A2D" w:rsidRPr="00B836E2">
        <w:rPr>
          <w:rStyle w:val="AttributeTok"/>
          <w:spacing w:val="-6"/>
        </w:rPr>
        <w:t>Q_RI =</w:t>
      </w:r>
      <w:r w:rsidR="00CF5A2D" w:rsidRPr="00B836E2">
        <w:rPr>
          <w:rStyle w:val="NormalTok"/>
          <w:spacing w:val="-6"/>
        </w:rPr>
        <w:t xml:space="preserve"> </w:t>
      </w:r>
      <w:r w:rsidR="00CF5A2D" w:rsidRPr="00B836E2">
        <w:rPr>
          <w:rStyle w:val="FunctionTok"/>
          <w:spacing w:val="-6"/>
        </w:rPr>
        <w:t>rep</w:t>
      </w:r>
      <w:r w:rsidR="00CF5A2D" w:rsidRPr="00B836E2">
        <w:rPr>
          <w:rStyle w:val="NormalTok"/>
          <w:spacing w:val="-6"/>
        </w:rPr>
        <w:t>(</w:t>
      </w:r>
      <w:r w:rsidR="00CF5A2D" w:rsidRPr="00B836E2">
        <w:rPr>
          <w:rStyle w:val="DecValTok"/>
          <w:spacing w:val="-6"/>
        </w:rPr>
        <w:t>0</w:t>
      </w:r>
      <w:r w:rsidR="00CF5A2D" w:rsidRPr="00B836E2">
        <w:rPr>
          <w:rStyle w:val="NormalTok"/>
          <w:spacing w:val="-6"/>
        </w:rPr>
        <w:t xml:space="preserve">, </w:t>
      </w:r>
      <w:r w:rsidR="00CF5A2D" w:rsidRPr="00B836E2">
        <w:rPr>
          <w:rStyle w:val="FunctionTok"/>
          <w:spacing w:val="-6"/>
        </w:rPr>
        <w:t>length</w:t>
      </w:r>
      <w:r w:rsidR="00CF5A2D" w:rsidRPr="00B836E2">
        <w:rPr>
          <w:rStyle w:val="NormalTok"/>
          <w:spacing w:val="-6"/>
        </w:rPr>
        <w:t xml:space="preserve">(weeks)),     </w:t>
      </w:r>
      <w:r w:rsidR="00CF5A2D" w:rsidRPr="00B836E2">
        <w:rPr>
          <w:rStyle w:val="CommentTok"/>
          <w:spacing w:val="-6"/>
        </w:rPr>
        <w:t xml:space="preserve"># No quadratic interaction with </w:t>
      </w:r>
      <w:proofErr w:type="spellStart"/>
      <w:r w:rsidR="00CF5A2D" w:rsidRPr="00B836E2">
        <w:rPr>
          <w:rStyle w:val="CommentTok"/>
          <w:spacing w:val="-6"/>
        </w:rPr>
        <w:t>trt</w:t>
      </w:r>
      <w:proofErr w:type="spellEnd"/>
      <w:r w:rsidR="00CF5A2D" w:rsidRPr="00B836E2">
        <w:rPr>
          <w:rStyle w:val="CommentTok"/>
          <w:spacing w:val="-6"/>
        </w:rPr>
        <w:t xml:space="preserve"> 1</w:t>
      </w:r>
      <w:r w:rsidR="00CF5A2D" w:rsidRPr="00B836E2">
        <w:rPr>
          <w:spacing w:val="-6"/>
          <w:sz w:val="24"/>
        </w:rPr>
        <w:br/>
      </w:r>
      <w:r w:rsidR="00CF5A2D" w:rsidRPr="00B836E2">
        <w:rPr>
          <w:rStyle w:val="NormalTok"/>
          <w:spacing w:val="-6"/>
        </w:rPr>
        <w:t xml:space="preserve">  </w:t>
      </w:r>
      <w:r w:rsidR="00CF5A2D" w:rsidRPr="00B836E2">
        <w:rPr>
          <w:rStyle w:val="AttributeTok"/>
          <w:spacing w:val="-6"/>
        </w:rPr>
        <w:t>Q_WI =</w:t>
      </w:r>
      <w:r w:rsidR="00CF5A2D" w:rsidRPr="00B836E2">
        <w:rPr>
          <w:rStyle w:val="NormalTok"/>
          <w:spacing w:val="-6"/>
        </w:rPr>
        <w:t xml:space="preserve"> </w:t>
      </w:r>
      <w:r w:rsidR="00CF5A2D" w:rsidRPr="00B836E2">
        <w:rPr>
          <w:rStyle w:val="FunctionTok"/>
          <w:spacing w:val="-6"/>
        </w:rPr>
        <w:t>rep</w:t>
      </w:r>
      <w:r w:rsidR="00CF5A2D" w:rsidRPr="00B836E2">
        <w:rPr>
          <w:rStyle w:val="NormalTok"/>
          <w:spacing w:val="-6"/>
        </w:rPr>
        <w:t>(</w:t>
      </w:r>
      <w:r w:rsidR="00CF5A2D" w:rsidRPr="00B836E2">
        <w:rPr>
          <w:rStyle w:val="DecValTok"/>
          <w:spacing w:val="-6"/>
        </w:rPr>
        <w:t>0</w:t>
      </w:r>
      <w:r w:rsidR="00CF5A2D" w:rsidRPr="00B836E2">
        <w:rPr>
          <w:rStyle w:val="NormalTok"/>
          <w:spacing w:val="-6"/>
        </w:rPr>
        <w:t xml:space="preserve">, </w:t>
      </w:r>
      <w:r w:rsidR="00CF5A2D" w:rsidRPr="00B836E2">
        <w:rPr>
          <w:rStyle w:val="FunctionTok"/>
          <w:spacing w:val="-6"/>
        </w:rPr>
        <w:t>length</w:t>
      </w:r>
      <w:r w:rsidR="00CF5A2D" w:rsidRPr="00B836E2">
        <w:rPr>
          <w:rStyle w:val="NormalTok"/>
          <w:spacing w:val="-6"/>
        </w:rPr>
        <w:t xml:space="preserve">(weeks)),     </w:t>
      </w:r>
      <w:r w:rsidR="00CF5A2D" w:rsidRPr="00B836E2">
        <w:rPr>
          <w:rStyle w:val="CommentTok"/>
          <w:spacing w:val="-6"/>
        </w:rPr>
        <w:t xml:space="preserve"># No quadratic interaction with </w:t>
      </w:r>
      <w:proofErr w:type="spellStart"/>
      <w:r w:rsidR="00CF5A2D" w:rsidRPr="00B836E2">
        <w:rPr>
          <w:rStyle w:val="CommentTok"/>
          <w:spacing w:val="-6"/>
        </w:rPr>
        <w:t>trt</w:t>
      </w:r>
      <w:proofErr w:type="spellEnd"/>
      <w:r w:rsidR="00CF5A2D" w:rsidRPr="00B836E2">
        <w:rPr>
          <w:rStyle w:val="CommentTok"/>
          <w:spacing w:val="-6"/>
        </w:rPr>
        <w:t xml:space="preserve"> 2</w:t>
      </w:r>
      <w:r w:rsidR="00CF5A2D" w:rsidRPr="00B836E2">
        <w:rPr>
          <w:spacing w:val="-6"/>
          <w:sz w:val="24"/>
        </w:rPr>
        <w:br/>
      </w:r>
      <w:r w:rsidR="00CF5A2D" w:rsidRPr="00B836E2">
        <w:rPr>
          <w:rStyle w:val="NormalTok"/>
          <w:spacing w:val="-6"/>
        </w:rPr>
        <w:t xml:space="preserve">  </w:t>
      </w:r>
      <w:r w:rsidR="00CF5A2D" w:rsidRPr="00B836E2">
        <w:rPr>
          <w:rStyle w:val="AttributeTok"/>
          <w:spacing w:val="-6"/>
        </w:rPr>
        <w:t>C_RI =</w:t>
      </w:r>
      <w:r w:rsidR="00CF5A2D" w:rsidRPr="00B836E2">
        <w:rPr>
          <w:rStyle w:val="NormalTok"/>
          <w:spacing w:val="-6"/>
        </w:rPr>
        <w:t xml:space="preserve"> </w:t>
      </w:r>
      <w:r w:rsidR="00CF5A2D" w:rsidRPr="00B836E2">
        <w:rPr>
          <w:rStyle w:val="FunctionTok"/>
          <w:spacing w:val="-6"/>
        </w:rPr>
        <w:t>rep</w:t>
      </w:r>
      <w:r w:rsidR="00CF5A2D" w:rsidRPr="00B836E2">
        <w:rPr>
          <w:rStyle w:val="NormalTok"/>
          <w:spacing w:val="-6"/>
        </w:rPr>
        <w:t>(</w:t>
      </w:r>
      <w:r w:rsidR="00CF5A2D" w:rsidRPr="00B836E2">
        <w:rPr>
          <w:rStyle w:val="DecValTok"/>
          <w:spacing w:val="-6"/>
        </w:rPr>
        <w:t>0</w:t>
      </w:r>
      <w:r w:rsidR="00CF5A2D" w:rsidRPr="00B836E2">
        <w:rPr>
          <w:rStyle w:val="NormalTok"/>
          <w:spacing w:val="-6"/>
        </w:rPr>
        <w:t xml:space="preserve">, </w:t>
      </w:r>
      <w:r w:rsidR="00CF5A2D" w:rsidRPr="00B836E2">
        <w:rPr>
          <w:rStyle w:val="FunctionTok"/>
          <w:spacing w:val="-6"/>
        </w:rPr>
        <w:t>length</w:t>
      </w:r>
      <w:r w:rsidR="00CF5A2D" w:rsidRPr="00B836E2">
        <w:rPr>
          <w:rStyle w:val="NormalTok"/>
          <w:spacing w:val="-6"/>
        </w:rPr>
        <w:t xml:space="preserve">(weeks)),     </w:t>
      </w:r>
      <w:r w:rsidR="00CF5A2D" w:rsidRPr="00B836E2">
        <w:rPr>
          <w:rStyle w:val="CommentTok"/>
          <w:spacing w:val="-6"/>
        </w:rPr>
        <w:t xml:space="preserve"># No cubic interaction with </w:t>
      </w:r>
      <w:proofErr w:type="spellStart"/>
      <w:r w:rsidR="00CF5A2D" w:rsidRPr="00B836E2">
        <w:rPr>
          <w:rStyle w:val="CommentTok"/>
          <w:spacing w:val="-6"/>
        </w:rPr>
        <w:t>trt</w:t>
      </w:r>
      <w:proofErr w:type="spellEnd"/>
      <w:r w:rsidR="00CF5A2D" w:rsidRPr="00B836E2">
        <w:rPr>
          <w:rStyle w:val="CommentTok"/>
          <w:spacing w:val="-6"/>
        </w:rPr>
        <w:t xml:space="preserve"> 1</w:t>
      </w:r>
      <w:r w:rsidR="00CF5A2D" w:rsidRPr="00B836E2">
        <w:rPr>
          <w:spacing w:val="-6"/>
          <w:sz w:val="24"/>
        </w:rPr>
        <w:br/>
      </w:r>
      <w:r w:rsidR="00CF5A2D" w:rsidRPr="00B836E2">
        <w:rPr>
          <w:rStyle w:val="NormalTok"/>
          <w:spacing w:val="-6"/>
        </w:rPr>
        <w:lastRenderedPageBreak/>
        <w:t xml:space="preserve">  </w:t>
      </w:r>
      <w:r w:rsidR="00CF5A2D" w:rsidRPr="00B836E2">
        <w:rPr>
          <w:rStyle w:val="AttributeTok"/>
          <w:spacing w:val="-6"/>
        </w:rPr>
        <w:t>C_WI =</w:t>
      </w:r>
      <w:r w:rsidR="00CF5A2D" w:rsidRPr="00B836E2">
        <w:rPr>
          <w:rStyle w:val="NormalTok"/>
          <w:spacing w:val="-6"/>
        </w:rPr>
        <w:t xml:space="preserve"> </w:t>
      </w:r>
      <w:r w:rsidR="00CF5A2D" w:rsidRPr="00B836E2">
        <w:rPr>
          <w:rStyle w:val="FunctionTok"/>
          <w:spacing w:val="-6"/>
        </w:rPr>
        <w:t>rep</w:t>
      </w:r>
      <w:r w:rsidR="00CF5A2D" w:rsidRPr="00B836E2">
        <w:rPr>
          <w:rStyle w:val="NormalTok"/>
          <w:spacing w:val="-6"/>
        </w:rPr>
        <w:t>(</w:t>
      </w:r>
      <w:r w:rsidR="00CF5A2D" w:rsidRPr="00B836E2">
        <w:rPr>
          <w:rStyle w:val="DecValTok"/>
          <w:spacing w:val="-6"/>
        </w:rPr>
        <w:t>0</w:t>
      </w:r>
      <w:r w:rsidR="00CF5A2D" w:rsidRPr="00B836E2">
        <w:rPr>
          <w:rStyle w:val="NormalTok"/>
          <w:spacing w:val="-6"/>
        </w:rPr>
        <w:t xml:space="preserve">, </w:t>
      </w:r>
      <w:r w:rsidR="00CF5A2D" w:rsidRPr="00B836E2">
        <w:rPr>
          <w:rStyle w:val="FunctionTok"/>
          <w:spacing w:val="-6"/>
        </w:rPr>
        <w:t>length</w:t>
      </w:r>
      <w:r w:rsidR="00CF5A2D" w:rsidRPr="00B836E2">
        <w:rPr>
          <w:rStyle w:val="NormalTok"/>
          <w:spacing w:val="-6"/>
        </w:rPr>
        <w:t xml:space="preserve">(weeks))      </w:t>
      </w:r>
      <w:r w:rsidR="00CF5A2D" w:rsidRPr="00B836E2">
        <w:rPr>
          <w:rStyle w:val="CommentTok"/>
          <w:spacing w:val="-6"/>
        </w:rPr>
        <w:t xml:space="preserve"># No cubic interaction with </w:t>
      </w:r>
      <w:proofErr w:type="spellStart"/>
      <w:r w:rsidR="00CF5A2D" w:rsidRPr="00B836E2">
        <w:rPr>
          <w:rStyle w:val="CommentTok"/>
          <w:spacing w:val="-6"/>
        </w:rPr>
        <w:t>trt</w:t>
      </w:r>
      <w:proofErr w:type="spellEnd"/>
      <w:r w:rsidR="00CF5A2D" w:rsidRPr="00B836E2">
        <w:rPr>
          <w:rStyle w:val="CommentTok"/>
          <w:spacing w:val="-6"/>
        </w:rPr>
        <w:t xml:space="preserve"> 2</w:t>
      </w:r>
      <w:r w:rsidR="00CF5A2D" w:rsidRPr="00B836E2">
        <w:rPr>
          <w:spacing w:val="-6"/>
          <w:sz w:val="24"/>
        </w:rPr>
        <w:br/>
      </w:r>
      <w:r w:rsidR="00CF5A2D" w:rsidRPr="00B836E2">
        <w:rPr>
          <w:rStyle w:val="NormalTok"/>
          <w:spacing w:val="-6"/>
        </w:rPr>
        <w:t>)</w:t>
      </w:r>
      <w:r w:rsidR="00CF5A2D" w:rsidRPr="00B836E2">
        <w:rPr>
          <w:spacing w:val="-6"/>
          <w:sz w:val="24"/>
        </w:rPr>
        <w:br/>
      </w:r>
      <w:r w:rsidR="00CF5A2D" w:rsidRPr="00B836E2">
        <w:rPr>
          <w:spacing w:val="-6"/>
          <w:sz w:val="24"/>
        </w:rPr>
        <w:br/>
      </w:r>
      <w:r w:rsidR="00CF5A2D" w:rsidRPr="00B836E2">
        <w:rPr>
          <w:rStyle w:val="CommentTok"/>
          <w:spacing w:val="-6"/>
          <w:highlight w:val="yellow"/>
        </w:rPr>
        <w:t># Print the Xi matrix for the control group</w:t>
      </w:r>
      <w:r w:rsidR="00CF5A2D" w:rsidRPr="00B836E2">
        <w:rPr>
          <w:spacing w:val="-6"/>
          <w:sz w:val="24"/>
          <w:highlight w:val="yellow"/>
        </w:rPr>
        <w:br/>
      </w:r>
      <w:r w:rsidR="00CF5A2D" w:rsidRPr="00B836E2">
        <w:rPr>
          <w:rStyle w:val="FunctionTok"/>
          <w:spacing w:val="-6"/>
          <w:highlight w:val="yellow"/>
        </w:rPr>
        <w:t>print</w:t>
      </w:r>
      <w:r w:rsidR="00CF5A2D" w:rsidRPr="00B836E2">
        <w:rPr>
          <w:rStyle w:val="NormalTok"/>
          <w:spacing w:val="-6"/>
          <w:highlight w:val="yellow"/>
        </w:rPr>
        <w:t>(</w:t>
      </w:r>
      <w:proofErr w:type="spellStart"/>
      <w:r w:rsidR="00CF5A2D" w:rsidRPr="00B836E2">
        <w:rPr>
          <w:rStyle w:val="NormalTok"/>
          <w:spacing w:val="-6"/>
          <w:highlight w:val="yellow"/>
        </w:rPr>
        <w:t>X_i_control</w:t>
      </w:r>
      <w:proofErr w:type="spellEnd"/>
      <w:r w:rsidR="00CF5A2D" w:rsidRPr="00B836E2">
        <w:rPr>
          <w:rStyle w:val="NormalTok"/>
          <w:spacing w:val="-6"/>
          <w:highlight w:val="yellow"/>
        </w:rPr>
        <w:t>)</w:t>
      </w:r>
    </w:p>
    <w:p w14:paraId="727AE837" w14:textId="77777777" w:rsidR="00CF5A2D" w:rsidRPr="00B836E2" w:rsidRDefault="00CF5A2D" w:rsidP="002279F5">
      <w:pPr>
        <w:pStyle w:val="SourceCode"/>
        <w:spacing w:after="0"/>
        <w:rPr>
          <w:spacing w:val="-6"/>
          <w:sz w:val="24"/>
        </w:rPr>
      </w:pPr>
      <w:r w:rsidRPr="00B836E2">
        <w:rPr>
          <w:rStyle w:val="VerbatimChar"/>
          <w:spacing w:val="-6"/>
          <w:highlight w:val="yellow"/>
        </w:rPr>
        <w:t xml:space="preserve">##      </w:t>
      </w:r>
      <w:proofErr w:type="spellStart"/>
      <w:r w:rsidRPr="00B836E2">
        <w:rPr>
          <w:rStyle w:val="VerbatimChar"/>
          <w:spacing w:val="-6"/>
          <w:highlight w:val="yellow"/>
        </w:rPr>
        <w:t>Intct</w:t>
      </w:r>
      <w:proofErr w:type="spellEnd"/>
      <w:r w:rsidRPr="00B836E2">
        <w:rPr>
          <w:rStyle w:val="VerbatimChar"/>
          <w:spacing w:val="-6"/>
          <w:highlight w:val="yellow"/>
        </w:rPr>
        <w:t xml:space="preserve"> Linear Quad Cubic RI WI L_RI L_WI Q_RI Q_WI C_RI C_WI</w:t>
      </w:r>
      <w:r w:rsidRPr="00B836E2">
        <w:rPr>
          <w:spacing w:val="-6"/>
          <w:sz w:val="24"/>
          <w:highlight w:val="yellow"/>
        </w:rPr>
        <w:br/>
      </w:r>
      <w:r w:rsidRPr="00B836E2">
        <w:rPr>
          <w:rStyle w:val="VerbatimChar"/>
          <w:spacing w:val="-6"/>
          <w:highlight w:val="yellow"/>
        </w:rPr>
        <w:t>## [1,]     1      1    1     1  0  0    0    0    0    0    0    0</w:t>
      </w:r>
      <w:r w:rsidRPr="00B836E2">
        <w:rPr>
          <w:spacing w:val="-6"/>
          <w:sz w:val="24"/>
          <w:highlight w:val="yellow"/>
        </w:rPr>
        <w:br/>
      </w:r>
      <w:r w:rsidRPr="00B836E2">
        <w:rPr>
          <w:rStyle w:val="VerbatimChar"/>
          <w:spacing w:val="-6"/>
          <w:highlight w:val="yellow"/>
        </w:rPr>
        <w:t>## [2,]     1      2    4     8  0  0    0    0    0    0    0    0</w:t>
      </w:r>
      <w:r w:rsidRPr="00B836E2">
        <w:rPr>
          <w:spacing w:val="-6"/>
          <w:sz w:val="24"/>
          <w:highlight w:val="yellow"/>
        </w:rPr>
        <w:br/>
      </w:r>
      <w:r w:rsidRPr="00B836E2">
        <w:rPr>
          <w:rStyle w:val="VerbatimChar"/>
          <w:spacing w:val="-6"/>
          <w:highlight w:val="yellow"/>
        </w:rPr>
        <w:t>## [3,]     1      3    9    27  0  0    0    0    0    0    0    0</w:t>
      </w:r>
      <w:r w:rsidRPr="00B836E2">
        <w:rPr>
          <w:spacing w:val="-6"/>
          <w:sz w:val="24"/>
          <w:highlight w:val="yellow"/>
        </w:rPr>
        <w:br/>
      </w:r>
      <w:r w:rsidRPr="00B836E2">
        <w:rPr>
          <w:rStyle w:val="VerbatimChar"/>
          <w:spacing w:val="-6"/>
          <w:highlight w:val="yellow"/>
        </w:rPr>
        <w:t>## [4,]     1      4   16    64  0  0    0    0    0    0    0    0</w:t>
      </w:r>
      <w:r w:rsidRPr="00B836E2">
        <w:rPr>
          <w:spacing w:val="-6"/>
          <w:sz w:val="24"/>
          <w:highlight w:val="yellow"/>
        </w:rPr>
        <w:br/>
      </w:r>
      <w:r w:rsidRPr="00B836E2">
        <w:rPr>
          <w:rStyle w:val="VerbatimChar"/>
          <w:spacing w:val="-6"/>
          <w:highlight w:val="yellow"/>
        </w:rPr>
        <w:t>## [5,]     1      5   25   125  0  0    0    0    0    0    0    0</w:t>
      </w:r>
      <w:r w:rsidRPr="00B836E2">
        <w:rPr>
          <w:spacing w:val="-6"/>
          <w:sz w:val="24"/>
          <w:highlight w:val="yellow"/>
        </w:rPr>
        <w:br/>
      </w:r>
      <w:r w:rsidRPr="00B836E2">
        <w:rPr>
          <w:rStyle w:val="VerbatimChar"/>
          <w:spacing w:val="-6"/>
          <w:highlight w:val="yellow"/>
        </w:rPr>
        <w:t>## [6,]     1      6   36   216  0  0    0    0    0    0    0    0</w:t>
      </w:r>
      <w:r w:rsidRPr="00B836E2">
        <w:rPr>
          <w:spacing w:val="-6"/>
          <w:sz w:val="24"/>
          <w:highlight w:val="yellow"/>
        </w:rPr>
        <w:br/>
      </w:r>
      <w:r w:rsidRPr="00B836E2">
        <w:rPr>
          <w:rStyle w:val="VerbatimChar"/>
          <w:spacing w:val="-6"/>
          <w:highlight w:val="yellow"/>
        </w:rPr>
        <w:t>## [7,]     1      7   49   343  0  0    0    0    0    0    0    0</w:t>
      </w:r>
    </w:p>
    <w:p w14:paraId="483F5D3F" w14:textId="77777777" w:rsidR="00B836E2" w:rsidRDefault="00B836E2" w:rsidP="002279F5">
      <w:pPr>
        <w:pStyle w:val="FirstParagraph"/>
        <w:spacing w:before="0" w:after="0"/>
        <w:rPr>
          <w:rFonts w:eastAsiaTheme="minorEastAsia"/>
          <w:b/>
          <w:bCs/>
          <w:color w:val="4F81BD" w:themeColor="accent1"/>
          <w:spacing w:val="-6"/>
          <w:sz w:val="32"/>
          <w:szCs w:val="32"/>
          <w:lang w:eastAsia="ko-KR"/>
        </w:rPr>
      </w:pPr>
    </w:p>
    <w:p w14:paraId="702B8BBA" w14:textId="0EC21F81" w:rsidR="00CF5A2D" w:rsidRPr="00B836E2" w:rsidRDefault="00CF5A2D" w:rsidP="002279F5">
      <w:pPr>
        <w:pStyle w:val="FirstParagraph"/>
        <w:spacing w:before="0" w:after="0"/>
        <w:rPr>
          <w:b/>
          <w:bCs/>
          <w:color w:val="4F81BD" w:themeColor="accent1"/>
          <w:spacing w:val="-6"/>
          <w:sz w:val="32"/>
          <w:szCs w:val="32"/>
        </w:rPr>
      </w:pPr>
      <w:r w:rsidRPr="00B836E2">
        <w:rPr>
          <w:b/>
          <w:bCs/>
          <w:color w:val="4F81BD" w:themeColor="accent1"/>
          <w:spacing w:val="-6"/>
          <w:sz w:val="32"/>
          <w:szCs w:val="32"/>
        </w:rPr>
        <w:t xml:space="preserve">(d)use the nested model (-1 + </w:t>
      </w:r>
      <w:proofErr w:type="spellStart"/>
      <w:proofErr w:type="gramStart"/>
      <w:r w:rsidRPr="00B836E2">
        <w:rPr>
          <w:b/>
          <w:bCs/>
          <w:color w:val="4F81BD" w:themeColor="accent1"/>
          <w:spacing w:val="-6"/>
          <w:sz w:val="32"/>
          <w:szCs w:val="32"/>
        </w:rPr>
        <w:t>week:treatment</w:t>
      </w:r>
      <w:proofErr w:type="spellEnd"/>
      <w:proofErr w:type="gramEnd"/>
      <w:r w:rsidRPr="00B836E2">
        <w:rPr>
          <w:b/>
          <w:bCs/>
          <w:color w:val="4F81BD" w:themeColor="accent1"/>
          <w:spacing w:val="-6"/>
          <w:sz w:val="32"/>
          <w:szCs w:val="32"/>
        </w:rPr>
        <w:t xml:space="preserve">). Include week, </w:t>
      </w:r>
      <w:proofErr w:type="spellStart"/>
      <w:r w:rsidRPr="00B836E2">
        <w:rPr>
          <w:b/>
          <w:bCs/>
          <w:color w:val="4F81BD" w:themeColor="accent1"/>
          <w:spacing w:val="-6"/>
          <w:sz w:val="32"/>
          <w:szCs w:val="32"/>
        </w:rPr>
        <w:t>weeksq</w:t>
      </w:r>
      <w:proofErr w:type="spellEnd"/>
      <w:r w:rsidRPr="00B836E2">
        <w:rPr>
          <w:b/>
          <w:bCs/>
          <w:color w:val="4F81BD" w:themeColor="accent1"/>
          <w:spacing w:val="-6"/>
          <w:sz w:val="32"/>
          <w:szCs w:val="32"/>
        </w:rPr>
        <w:t xml:space="preserve">, and </w:t>
      </w:r>
      <w:proofErr w:type="spellStart"/>
      <w:r w:rsidRPr="00B836E2">
        <w:rPr>
          <w:b/>
          <w:bCs/>
          <w:color w:val="4F81BD" w:themeColor="accent1"/>
          <w:spacing w:val="-6"/>
          <w:sz w:val="32"/>
          <w:szCs w:val="32"/>
        </w:rPr>
        <w:t>weekcubed</w:t>
      </w:r>
      <w:proofErr w:type="spellEnd"/>
      <w:r w:rsidRPr="00B836E2">
        <w:rPr>
          <w:b/>
          <w:bCs/>
          <w:color w:val="4F81BD" w:themeColor="accent1"/>
          <w:spacing w:val="-6"/>
          <w:sz w:val="32"/>
          <w:szCs w:val="32"/>
        </w:rPr>
        <w:t>. Which trends are significant for CONT? for RI? for WI?</w:t>
      </w:r>
    </w:p>
    <w:p w14:paraId="519C4140" w14:textId="77777777" w:rsidR="00CF5A2D" w:rsidRPr="00B836E2" w:rsidRDefault="00CF5A2D" w:rsidP="002279F5">
      <w:pPr>
        <w:pStyle w:val="SourceCode"/>
        <w:spacing w:after="0"/>
        <w:rPr>
          <w:spacing w:val="-6"/>
          <w:sz w:val="24"/>
        </w:rPr>
      </w:pPr>
      <w:r w:rsidRPr="00B836E2">
        <w:rPr>
          <w:rStyle w:val="NormalTok"/>
          <w:spacing w:val="-6"/>
          <w:highlight w:val="yellow"/>
        </w:rPr>
        <w:t xml:space="preserve">fit.ar1_poly_nested </w:t>
      </w:r>
      <w:r w:rsidRPr="00B836E2">
        <w:rPr>
          <w:rStyle w:val="OtherTok"/>
          <w:spacing w:val="-6"/>
          <w:highlight w:val="yellow"/>
        </w:rPr>
        <w:t>&lt;-</w:t>
      </w:r>
      <w:r w:rsidRPr="00B836E2">
        <w:rPr>
          <w:rStyle w:val="NormalTok"/>
          <w:spacing w:val="-6"/>
          <w:highlight w:val="yellow"/>
        </w:rPr>
        <w:t xml:space="preserve"> </w:t>
      </w:r>
      <w:r w:rsidRPr="00B836E2">
        <w:rPr>
          <w:spacing w:val="-6"/>
          <w:sz w:val="24"/>
          <w:highlight w:val="yellow"/>
        </w:rPr>
        <w:br/>
      </w:r>
      <w:r w:rsidRPr="00B836E2">
        <w:rPr>
          <w:rStyle w:val="NormalTok"/>
          <w:spacing w:val="-6"/>
          <w:highlight w:val="yellow"/>
        </w:rPr>
        <w:t xml:space="preserve">  </w:t>
      </w:r>
      <w:proofErr w:type="spellStart"/>
      <w:r w:rsidRPr="00B836E2">
        <w:rPr>
          <w:rStyle w:val="FunctionTok"/>
          <w:spacing w:val="-6"/>
          <w:highlight w:val="yellow"/>
        </w:rPr>
        <w:t>gls</w:t>
      </w:r>
      <w:proofErr w:type="spellEnd"/>
      <w:r w:rsidRPr="00B836E2">
        <w:rPr>
          <w:rStyle w:val="NormalTok"/>
          <w:spacing w:val="-6"/>
          <w:highlight w:val="yellow"/>
        </w:rPr>
        <w:t xml:space="preserve">(Strength </w:t>
      </w:r>
      <w:r w:rsidRPr="00B836E2">
        <w:rPr>
          <w:rStyle w:val="SpecialCharTok"/>
          <w:spacing w:val="-6"/>
          <w:highlight w:val="yellow"/>
        </w:rPr>
        <w:t>~</w:t>
      </w:r>
      <w:r w:rsidRPr="00B836E2">
        <w:rPr>
          <w:rStyle w:val="NormalTok"/>
          <w:spacing w:val="-6"/>
          <w:highlight w:val="yellow"/>
        </w:rPr>
        <w:t xml:space="preserve"> </w:t>
      </w:r>
      <w:r w:rsidRPr="00B836E2">
        <w:rPr>
          <w:rStyle w:val="SpecialCharTok"/>
          <w:spacing w:val="-6"/>
          <w:highlight w:val="yellow"/>
        </w:rPr>
        <w:t>-</w:t>
      </w:r>
      <w:r w:rsidRPr="00B836E2">
        <w:rPr>
          <w:rStyle w:val="DecValTok"/>
          <w:spacing w:val="-6"/>
          <w:highlight w:val="yellow"/>
        </w:rPr>
        <w:t>1</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Group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_</w:t>
      </w:r>
      <w:proofErr w:type="gramStart"/>
      <w:r w:rsidRPr="00B836E2">
        <w:rPr>
          <w:rStyle w:val="NormalTok"/>
          <w:spacing w:val="-6"/>
          <w:highlight w:val="yellow"/>
        </w:rPr>
        <w:t>num</w:t>
      </w:r>
      <w:r w:rsidRPr="00B836E2">
        <w:rPr>
          <w:rStyle w:val="SpecialCharTok"/>
          <w:spacing w:val="-6"/>
          <w:highlight w:val="yellow"/>
        </w:rPr>
        <w:t>:</w:t>
      </w:r>
      <w:r w:rsidRPr="00B836E2">
        <w:rPr>
          <w:rStyle w:val="NormalTok"/>
          <w:spacing w:val="-6"/>
          <w:highlight w:val="yellow"/>
        </w:rPr>
        <w:t>Group</w:t>
      </w:r>
      <w:proofErr w:type="spellEnd"/>
      <w:proofErr w:type="gramEnd"/>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_sq</w:t>
      </w:r>
      <w:r w:rsidRPr="00B836E2">
        <w:rPr>
          <w:rStyle w:val="SpecialCharTok"/>
          <w:spacing w:val="-6"/>
          <w:highlight w:val="yellow"/>
        </w:rPr>
        <w:t>:</w:t>
      </w:r>
      <w:r w:rsidRPr="00B836E2">
        <w:rPr>
          <w:rStyle w:val="NormalTok"/>
          <w:spacing w:val="-6"/>
          <w:highlight w:val="yellow"/>
        </w:rPr>
        <w:t>Group</w:t>
      </w:r>
      <w:proofErr w:type="spellEnd"/>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_cub</w:t>
      </w:r>
      <w:r w:rsidRPr="00B836E2">
        <w:rPr>
          <w:rStyle w:val="SpecialCharTok"/>
          <w:spacing w:val="-6"/>
          <w:highlight w:val="yellow"/>
        </w:rPr>
        <w:t>:</w:t>
      </w:r>
      <w:r w:rsidRPr="00B836E2">
        <w:rPr>
          <w:rStyle w:val="NormalTok"/>
          <w:spacing w:val="-6"/>
          <w:highlight w:val="yellow"/>
        </w:rPr>
        <w:t>Group</w:t>
      </w:r>
      <w:proofErr w:type="spellEnd"/>
      <w:r w:rsidRPr="00B836E2">
        <w:rPr>
          <w:rStyle w:val="NormalTok"/>
          <w:spacing w:val="-6"/>
          <w:highlight w:val="yellow"/>
        </w:rPr>
        <w:t>,</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data =</w:t>
      </w:r>
      <w:r w:rsidRPr="00B836E2">
        <w:rPr>
          <w:rStyle w:val="NormalTok"/>
          <w:spacing w:val="-6"/>
          <w:highlight w:val="yellow"/>
        </w:rPr>
        <w:t xml:space="preserve"> strength_long1,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correlation =</w:t>
      </w:r>
      <w:r w:rsidRPr="00B836E2">
        <w:rPr>
          <w:rStyle w:val="NormalTok"/>
          <w:spacing w:val="-6"/>
          <w:highlight w:val="yellow"/>
        </w:rPr>
        <w:t xml:space="preserve"> </w:t>
      </w:r>
      <w:r w:rsidRPr="00B836E2">
        <w:rPr>
          <w:rStyle w:val="FunctionTok"/>
          <w:spacing w:val="-6"/>
          <w:highlight w:val="yellow"/>
        </w:rPr>
        <w:t>corAR1</w:t>
      </w:r>
      <w:r w:rsidRPr="00B836E2">
        <w:rPr>
          <w:rStyle w:val="NormalTok"/>
          <w:spacing w:val="-6"/>
          <w:highlight w:val="yellow"/>
        </w:rPr>
        <w:t>(</w:t>
      </w:r>
      <w:r w:rsidRPr="00B836E2">
        <w:rPr>
          <w:rStyle w:val="AttributeTok"/>
          <w:spacing w:val="-6"/>
          <w:highlight w:val="yellow"/>
        </w:rPr>
        <w:t>form =</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r w:rsidRPr="00B836E2">
        <w:rPr>
          <w:rStyle w:val="DecValTok"/>
          <w:spacing w:val="-6"/>
          <w:highlight w:val="yellow"/>
        </w:rPr>
        <w:t>1</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IDf</w:t>
      </w:r>
      <w:proofErr w:type="spellEnd"/>
      <w:r w:rsidRPr="00B836E2">
        <w:rPr>
          <w:rStyle w:val="NormalTok"/>
          <w:spacing w:val="-6"/>
          <w:highlight w:val="yellow"/>
        </w:rPr>
        <w:t xml:space="preserve">),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method =</w:t>
      </w:r>
      <w:r w:rsidRPr="00B836E2">
        <w:rPr>
          <w:rStyle w:val="NormalTok"/>
          <w:spacing w:val="-6"/>
          <w:highlight w:val="yellow"/>
        </w:rPr>
        <w:t xml:space="preserve"> </w:t>
      </w:r>
      <w:r w:rsidRPr="00B836E2">
        <w:rPr>
          <w:rStyle w:val="StringTok"/>
          <w:spacing w:val="-6"/>
          <w:highlight w:val="yellow"/>
        </w:rPr>
        <w:t>"REML"</w:t>
      </w:r>
      <w:r w:rsidRPr="00B836E2">
        <w:rPr>
          <w:rStyle w:val="NormalTok"/>
          <w:spacing w:val="-6"/>
          <w:highlight w:val="yellow"/>
        </w:rPr>
        <w:t>)</w:t>
      </w:r>
      <w:r w:rsidRPr="00B836E2">
        <w:rPr>
          <w:spacing w:val="-6"/>
          <w:sz w:val="24"/>
        </w:rPr>
        <w:br/>
      </w:r>
      <w:r w:rsidRPr="00B836E2">
        <w:rPr>
          <w:rStyle w:val="FunctionTok"/>
          <w:spacing w:val="-6"/>
        </w:rPr>
        <w:t>summary</w:t>
      </w:r>
      <w:r w:rsidRPr="00B836E2">
        <w:rPr>
          <w:rStyle w:val="NormalTok"/>
          <w:spacing w:val="-6"/>
        </w:rPr>
        <w:t>(fit.ar1_poly_nested)</w:t>
      </w:r>
    </w:p>
    <w:p w14:paraId="728016A1" w14:textId="77777777" w:rsidR="00CF5A2D" w:rsidRPr="00B836E2" w:rsidRDefault="00CF5A2D" w:rsidP="002279F5">
      <w:pPr>
        <w:pStyle w:val="SourceCode"/>
        <w:spacing w:after="0"/>
        <w:rPr>
          <w:spacing w:val="-6"/>
          <w:sz w:val="24"/>
        </w:rPr>
      </w:pPr>
      <w:r w:rsidRPr="00B836E2">
        <w:rPr>
          <w:rStyle w:val="VerbatimChar"/>
          <w:spacing w:val="-6"/>
        </w:rPr>
        <w:t>## Generalized least squares fit by REML</w:t>
      </w:r>
      <w:r w:rsidRPr="00B836E2">
        <w:rPr>
          <w:spacing w:val="-6"/>
          <w:sz w:val="24"/>
        </w:rPr>
        <w:br/>
      </w:r>
      <w:r w:rsidRPr="00B836E2">
        <w:rPr>
          <w:rStyle w:val="VerbatimChar"/>
          <w:spacing w:val="-6"/>
        </w:rPr>
        <w:t xml:space="preserve">##   Model: Strength ~ -1 + Group + </w:t>
      </w:r>
      <w:proofErr w:type="spellStart"/>
      <w:r w:rsidRPr="00B836E2">
        <w:rPr>
          <w:rStyle w:val="VerbatimChar"/>
          <w:spacing w:val="-6"/>
        </w:rPr>
        <w:t>Week_num:Group</w:t>
      </w:r>
      <w:proofErr w:type="spellEnd"/>
      <w:r w:rsidRPr="00B836E2">
        <w:rPr>
          <w:rStyle w:val="VerbatimChar"/>
          <w:spacing w:val="-6"/>
        </w:rPr>
        <w:t xml:space="preserve"> + </w:t>
      </w:r>
      <w:proofErr w:type="spellStart"/>
      <w:r w:rsidRPr="00B836E2">
        <w:rPr>
          <w:rStyle w:val="VerbatimChar"/>
          <w:spacing w:val="-6"/>
        </w:rPr>
        <w:t>Week_sq:Group</w:t>
      </w:r>
      <w:proofErr w:type="spellEnd"/>
      <w:r w:rsidRPr="00B836E2">
        <w:rPr>
          <w:rStyle w:val="VerbatimChar"/>
          <w:spacing w:val="-6"/>
        </w:rPr>
        <w:t xml:space="preserve"> + </w:t>
      </w:r>
      <w:proofErr w:type="spellStart"/>
      <w:r w:rsidRPr="00B836E2">
        <w:rPr>
          <w:rStyle w:val="VerbatimChar"/>
          <w:spacing w:val="-6"/>
        </w:rPr>
        <w:t>Week_cub:Group</w:t>
      </w:r>
      <w:proofErr w:type="spellEnd"/>
      <w:r w:rsidRPr="00B836E2">
        <w:rPr>
          <w:rStyle w:val="VerbatimChar"/>
          <w:spacing w:val="-6"/>
        </w:rPr>
        <w:t xml:space="preserve"> </w:t>
      </w:r>
      <w:r w:rsidRPr="00B836E2">
        <w:rPr>
          <w:spacing w:val="-6"/>
          <w:sz w:val="24"/>
        </w:rPr>
        <w:br/>
      </w:r>
      <w:r w:rsidRPr="00B836E2">
        <w:rPr>
          <w:rStyle w:val="VerbatimChar"/>
          <w:spacing w:val="-6"/>
        </w:rPr>
        <w:t xml:space="preserve">##   Data: strength_long1 </w:t>
      </w:r>
      <w:r w:rsidRPr="00B836E2">
        <w:rPr>
          <w:spacing w:val="-6"/>
          <w:sz w:val="24"/>
        </w:rPr>
        <w:br/>
      </w:r>
      <w:r w:rsidRPr="00B836E2">
        <w:rPr>
          <w:rStyle w:val="VerbatimChar"/>
          <w:spacing w:val="-6"/>
        </w:rPr>
        <w:t xml:space="preserve">##       AIC      BIC    </w:t>
      </w:r>
      <w:proofErr w:type="spellStart"/>
      <w:r w:rsidRPr="00B836E2">
        <w:rPr>
          <w:rStyle w:val="VerbatimChar"/>
          <w:spacing w:val="-6"/>
        </w:rPr>
        <w:t>logLik</w:t>
      </w:r>
      <w:proofErr w:type="spellEnd"/>
      <w:r w:rsidRPr="00B836E2">
        <w:rPr>
          <w:spacing w:val="-6"/>
          <w:sz w:val="24"/>
        </w:rPr>
        <w:br/>
      </w:r>
      <w:r w:rsidRPr="00B836E2">
        <w:rPr>
          <w:rStyle w:val="VerbatimChar"/>
          <w:spacing w:val="-6"/>
        </w:rPr>
        <w:t>##   1326.86 1382.278 -649.4299</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rrelation Structure: AR(1)</w:t>
      </w:r>
      <w:r w:rsidRPr="00B836E2">
        <w:rPr>
          <w:spacing w:val="-6"/>
          <w:sz w:val="24"/>
        </w:rPr>
        <w:br/>
      </w:r>
      <w:r w:rsidRPr="00B836E2">
        <w:rPr>
          <w:rStyle w:val="VerbatimChar"/>
          <w:spacing w:val="-6"/>
        </w:rPr>
        <w:t xml:space="preserve">##  Formula: ~1 | </w:t>
      </w:r>
      <w:proofErr w:type="spellStart"/>
      <w:r w:rsidRPr="00B836E2">
        <w:rPr>
          <w:rStyle w:val="VerbatimChar"/>
          <w:spacing w:val="-6"/>
        </w:rPr>
        <w:t>IDf</w:t>
      </w:r>
      <w:proofErr w:type="spellEnd"/>
      <w:r w:rsidRPr="00B836E2">
        <w:rPr>
          <w:rStyle w:val="VerbatimChar"/>
          <w:spacing w:val="-6"/>
        </w:rPr>
        <w:t xml:space="preserve"> </w:t>
      </w:r>
      <w:r w:rsidRPr="00B836E2">
        <w:rPr>
          <w:spacing w:val="-6"/>
          <w:sz w:val="24"/>
        </w:rPr>
        <w:br/>
      </w:r>
      <w:r w:rsidRPr="00B836E2">
        <w:rPr>
          <w:rStyle w:val="VerbatimChar"/>
          <w:spacing w:val="-6"/>
        </w:rPr>
        <w:t>##  Parameter estimate(s):</w:t>
      </w:r>
      <w:r w:rsidRPr="00B836E2">
        <w:rPr>
          <w:spacing w:val="-6"/>
          <w:sz w:val="24"/>
        </w:rPr>
        <w:br/>
      </w:r>
      <w:r w:rsidRPr="00B836E2">
        <w:rPr>
          <w:rStyle w:val="VerbatimChar"/>
          <w:spacing w:val="-6"/>
        </w:rPr>
        <w:t xml:space="preserve">##       Phi </w:t>
      </w:r>
      <w:r w:rsidRPr="00B836E2">
        <w:rPr>
          <w:spacing w:val="-6"/>
          <w:sz w:val="24"/>
        </w:rPr>
        <w:br/>
      </w:r>
      <w:r w:rsidRPr="00B836E2">
        <w:rPr>
          <w:rStyle w:val="VerbatimChar"/>
          <w:spacing w:val="-6"/>
        </w:rPr>
        <w:t xml:space="preserve">## 0.9522391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highlight w:val="yellow"/>
        </w:rPr>
        <w:t>## Coefficients:</w:t>
      </w:r>
      <w:r w:rsidRPr="00B836E2">
        <w:rPr>
          <w:spacing w:val="-6"/>
          <w:sz w:val="24"/>
          <w:highlight w:val="yellow"/>
        </w:rPr>
        <w:br/>
      </w:r>
      <w:r w:rsidRPr="00B836E2">
        <w:rPr>
          <w:rStyle w:val="VerbatimChar"/>
          <w:spacing w:val="-6"/>
          <w:highlight w:val="yellow"/>
        </w:rPr>
        <w:t xml:space="preserve">##                       Value </w:t>
      </w:r>
      <w:proofErr w:type="spellStart"/>
      <w:r w:rsidRPr="00B836E2">
        <w:rPr>
          <w:rStyle w:val="VerbatimChar"/>
          <w:spacing w:val="-6"/>
          <w:highlight w:val="yellow"/>
        </w:rPr>
        <w:t>Std.Error</w:t>
      </w:r>
      <w:proofErr w:type="spellEnd"/>
      <w:r w:rsidRPr="00B836E2">
        <w:rPr>
          <w:rStyle w:val="VerbatimChar"/>
          <w:spacing w:val="-6"/>
          <w:highlight w:val="yellow"/>
        </w:rPr>
        <w:t xml:space="preserve">  t-value p-value</w:t>
      </w:r>
      <w:r w:rsidRPr="00B836E2">
        <w:rPr>
          <w:spacing w:val="-6"/>
          <w:sz w:val="24"/>
          <w:highlight w:val="yellow"/>
        </w:rPr>
        <w:br/>
      </w:r>
      <w:r w:rsidRPr="00B836E2">
        <w:rPr>
          <w:rStyle w:val="VerbatimChar"/>
          <w:spacing w:val="-6"/>
          <w:highlight w:val="yellow"/>
        </w:rPr>
        <w:t xml:space="preserve">## </w:t>
      </w:r>
      <w:proofErr w:type="spellStart"/>
      <w:r w:rsidRPr="00B836E2">
        <w:rPr>
          <w:rStyle w:val="VerbatimChar"/>
          <w:spacing w:val="-6"/>
          <w:highlight w:val="yellow"/>
        </w:rPr>
        <w:t>GroupCONT</w:t>
      </w:r>
      <w:proofErr w:type="spellEnd"/>
      <w:r w:rsidRPr="00B836E2">
        <w:rPr>
          <w:rStyle w:val="VerbatimChar"/>
          <w:spacing w:val="-6"/>
          <w:highlight w:val="yellow"/>
        </w:rPr>
        <w:t xml:space="preserve">          79.24492 0.8711288 90.96808  0.0000</w:t>
      </w:r>
      <w:r w:rsidRPr="00B836E2">
        <w:rPr>
          <w:spacing w:val="-6"/>
          <w:sz w:val="24"/>
          <w:highlight w:val="yellow"/>
        </w:rPr>
        <w:br/>
      </w:r>
      <w:r w:rsidRPr="00B836E2">
        <w:rPr>
          <w:rStyle w:val="VerbatimChar"/>
          <w:spacing w:val="-6"/>
          <w:highlight w:val="yellow"/>
        </w:rPr>
        <w:t xml:space="preserve">## </w:t>
      </w:r>
      <w:proofErr w:type="spellStart"/>
      <w:r w:rsidRPr="00B836E2">
        <w:rPr>
          <w:rStyle w:val="VerbatimChar"/>
          <w:spacing w:val="-6"/>
          <w:highlight w:val="yellow"/>
        </w:rPr>
        <w:t>GroupRI</w:t>
      </w:r>
      <w:proofErr w:type="spellEnd"/>
      <w:r w:rsidRPr="00B836E2">
        <w:rPr>
          <w:rStyle w:val="VerbatimChar"/>
          <w:spacing w:val="-6"/>
          <w:highlight w:val="yellow"/>
        </w:rPr>
        <w:t xml:space="preserve">            78.48772 0.9739516 80.58688  0.0000</w:t>
      </w:r>
      <w:r w:rsidRPr="00B836E2">
        <w:rPr>
          <w:spacing w:val="-6"/>
          <w:sz w:val="24"/>
          <w:highlight w:val="yellow"/>
        </w:rPr>
        <w:br/>
      </w:r>
      <w:r w:rsidRPr="00B836E2">
        <w:rPr>
          <w:rStyle w:val="VerbatimChar"/>
          <w:spacing w:val="-6"/>
          <w:highlight w:val="yellow"/>
        </w:rPr>
        <w:t xml:space="preserve">## </w:t>
      </w:r>
      <w:proofErr w:type="spellStart"/>
      <w:r w:rsidRPr="00B836E2">
        <w:rPr>
          <w:rStyle w:val="VerbatimChar"/>
          <w:spacing w:val="-6"/>
          <w:highlight w:val="yellow"/>
        </w:rPr>
        <w:t>GroupWI</w:t>
      </w:r>
      <w:proofErr w:type="spellEnd"/>
      <w:r w:rsidRPr="00B836E2">
        <w:rPr>
          <w:rStyle w:val="VerbatimChar"/>
          <w:spacing w:val="-6"/>
          <w:highlight w:val="yellow"/>
        </w:rPr>
        <w:t xml:space="preserve">            80.19050 0.8501347 94.32682  0.0000</w:t>
      </w:r>
      <w:r w:rsidRPr="00B836E2">
        <w:rPr>
          <w:spacing w:val="-6"/>
          <w:sz w:val="24"/>
        </w:rPr>
        <w:br/>
      </w:r>
      <w:r w:rsidRPr="00B836E2">
        <w:rPr>
          <w:rStyle w:val="VerbatimChar"/>
          <w:spacing w:val="-6"/>
        </w:rPr>
        <w:t xml:space="preserve">## </w:t>
      </w:r>
      <w:proofErr w:type="spellStart"/>
      <w:r w:rsidRPr="00B836E2">
        <w:rPr>
          <w:rStyle w:val="VerbatimChar"/>
          <w:spacing w:val="-6"/>
        </w:rPr>
        <w:t>GroupCONT:Week_num</w:t>
      </w:r>
      <w:proofErr w:type="spellEnd"/>
      <w:r w:rsidRPr="00B836E2">
        <w:rPr>
          <w:rStyle w:val="VerbatimChar"/>
          <w:spacing w:val="-6"/>
        </w:rPr>
        <w:t xml:space="preserve">  0.66204 0.5417672  1.22200  0.2225</w:t>
      </w:r>
      <w:r w:rsidRPr="00B836E2">
        <w:rPr>
          <w:spacing w:val="-6"/>
          <w:sz w:val="24"/>
        </w:rPr>
        <w:br/>
      </w:r>
      <w:r w:rsidRPr="00B836E2">
        <w:rPr>
          <w:rStyle w:val="VerbatimChar"/>
          <w:spacing w:val="-6"/>
          <w:highlight w:val="yellow"/>
        </w:rPr>
        <w:t xml:space="preserve">## </w:t>
      </w:r>
      <w:proofErr w:type="spellStart"/>
      <w:r w:rsidRPr="00B836E2">
        <w:rPr>
          <w:rStyle w:val="VerbatimChar"/>
          <w:spacing w:val="-6"/>
          <w:highlight w:val="yellow"/>
        </w:rPr>
        <w:t>GroupRI:Week_num</w:t>
      </w:r>
      <w:proofErr w:type="spellEnd"/>
      <w:r w:rsidRPr="00B836E2">
        <w:rPr>
          <w:rStyle w:val="VerbatimChar"/>
          <w:spacing w:val="-6"/>
          <w:highlight w:val="yellow"/>
        </w:rPr>
        <w:t xml:space="preserve">    1.44110 0.6057141  2.37917  0.0178</w:t>
      </w:r>
      <w:r w:rsidRPr="00B836E2">
        <w:rPr>
          <w:spacing w:val="-6"/>
          <w:sz w:val="24"/>
          <w:highlight w:val="yellow"/>
        </w:rPr>
        <w:br/>
      </w:r>
      <w:r w:rsidRPr="00B836E2">
        <w:rPr>
          <w:rStyle w:val="VerbatimChar"/>
          <w:spacing w:val="-6"/>
          <w:highlight w:val="yellow"/>
        </w:rPr>
        <w:t xml:space="preserve">## </w:t>
      </w:r>
      <w:proofErr w:type="spellStart"/>
      <w:r w:rsidRPr="00B836E2">
        <w:rPr>
          <w:rStyle w:val="VerbatimChar"/>
          <w:spacing w:val="-6"/>
          <w:highlight w:val="yellow"/>
        </w:rPr>
        <w:t>GroupWI:Week_num</w:t>
      </w:r>
      <w:proofErr w:type="spellEnd"/>
      <w:r w:rsidRPr="00B836E2">
        <w:rPr>
          <w:rStyle w:val="VerbatimChar"/>
          <w:spacing w:val="-6"/>
          <w:highlight w:val="yellow"/>
        </w:rPr>
        <w:t xml:space="preserve">    1.00617 0.5287106  1.90306  0.0578</w:t>
      </w:r>
      <w:r w:rsidRPr="00B836E2">
        <w:rPr>
          <w:spacing w:val="-6"/>
          <w:sz w:val="24"/>
        </w:rPr>
        <w:br/>
      </w:r>
      <w:r w:rsidRPr="00B836E2">
        <w:rPr>
          <w:rStyle w:val="VerbatimChar"/>
          <w:spacing w:val="-6"/>
        </w:rPr>
        <w:t xml:space="preserve">## </w:t>
      </w:r>
      <w:proofErr w:type="spellStart"/>
      <w:r w:rsidRPr="00B836E2">
        <w:rPr>
          <w:rStyle w:val="VerbatimChar"/>
          <w:spacing w:val="-6"/>
        </w:rPr>
        <w:t>GroupCONT:Week_sq</w:t>
      </w:r>
      <w:proofErr w:type="spellEnd"/>
      <w:r w:rsidRPr="00B836E2">
        <w:rPr>
          <w:rStyle w:val="VerbatimChar"/>
          <w:spacing w:val="-6"/>
        </w:rPr>
        <w:t xml:space="preserve">  -0.16858 0.1525413 -1.10511  0.2698</w:t>
      </w:r>
      <w:r w:rsidRPr="00B836E2">
        <w:rPr>
          <w:spacing w:val="-6"/>
          <w:sz w:val="24"/>
        </w:rPr>
        <w:br/>
      </w:r>
      <w:r w:rsidRPr="00B836E2">
        <w:rPr>
          <w:rStyle w:val="VerbatimChar"/>
          <w:spacing w:val="-6"/>
        </w:rPr>
        <w:t xml:space="preserve">## </w:t>
      </w:r>
      <w:proofErr w:type="spellStart"/>
      <w:r w:rsidRPr="00B836E2">
        <w:rPr>
          <w:rStyle w:val="VerbatimChar"/>
          <w:spacing w:val="-6"/>
        </w:rPr>
        <w:t>GroupRI:Week_sq</w:t>
      </w:r>
      <w:proofErr w:type="spellEnd"/>
      <w:r w:rsidRPr="00B836E2">
        <w:rPr>
          <w:rStyle w:val="VerbatimChar"/>
          <w:spacing w:val="-6"/>
        </w:rPr>
        <w:t xml:space="preserve">    -0.25619 0.1705464 -1.50215  0.1339</w:t>
      </w:r>
      <w:r w:rsidRPr="00B836E2">
        <w:rPr>
          <w:spacing w:val="-6"/>
          <w:sz w:val="24"/>
        </w:rPr>
        <w:br/>
      </w:r>
      <w:r w:rsidRPr="00B836E2">
        <w:rPr>
          <w:rStyle w:val="VerbatimChar"/>
          <w:spacing w:val="-6"/>
        </w:rPr>
        <w:t xml:space="preserve">## </w:t>
      </w:r>
      <w:proofErr w:type="spellStart"/>
      <w:r w:rsidRPr="00B836E2">
        <w:rPr>
          <w:rStyle w:val="VerbatimChar"/>
          <w:spacing w:val="-6"/>
        </w:rPr>
        <w:t>GroupWI:Week_sq</w:t>
      </w:r>
      <w:proofErr w:type="spellEnd"/>
      <w:r w:rsidRPr="00B836E2">
        <w:rPr>
          <w:rStyle w:val="VerbatimChar"/>
          <w:spacing w:val="-6"/>
        </w:rPr>
        <w:t xml:space="preserve">    -0.15982 0.1488651 -1.07362  0.2837</w:t>
      </w:r>
      <w:r w:rsidRPr="00B836E2">
        <w:rPr>
          <w:spacing w:val="-6"/>
          <w:sz w:val="24"/>
        </w:rPr>
        <w:br/>
      </w:r>
      <w:r w:rsidRPr="00B836E2">
        <w:rPr>
          <w:rStyle w:val="VerbatimChar"/>
          <w:spacing w:val="-6"/>
        </w:rPr>
        <w:t xml:space="preserve">## </w:t>
      </w:r>
      <w:proofErr w:type="spellStart"/>
      <w:r w:rsidRPr="00B836E2">
        <w:rPr>
          <w:rStyle w:val="VerbatimChar"/>
          <w:spacing w:val="-6"/>
        </w:rPr>
        <w:t>GroupCONT:Week_cub</w:t>
      </w:r>
      <w:proofErr w:type="spellEnd"/>
      <w:r w:rsidRPr="00B836E2">
        <w:rPr>
          <w:rStyle w:val="VerbatimChar"/>
          <w:spacing w:val="-6"/>
        </w:rPr>
        <w:t xml:space="preserve">  0.01161 0.0125062  0.92805  0.3540</w:t>
      </w:r>
      <w:r w:rsidRPr="00B836E2">
        <w:rPr>
          <w:spacing w:val="-6"/>
          <w:sz w:val="24"/>
        </w:rPr>
        <w:br/>
      </w:r>
      <w:r w:rsidRPr="00B836E2">
        <w:rPr>
          <w:rStyle w:val="VerbatimChar"/>
          <w:spacing w:val="-6"/>
        </w:rPr>
        <w:lastRenderedPageBreak/>
        <w:t xml:space="preserve">## </w:t>
      </w:r>
      <w:proofErr w:type="spellStart"/>
      <w:r w:rsidRPr="00B836E2">
        <w:rPr>
          <w:rStyle w:val="VerbatimChar"/>
          <w:spacing w:val="-6"/>
        </w:rPr>
        <w:t>GroupRI:Week_cub</w:t>
      </w:r>
      <w:proofErr w:type="spellEnd"/>
      <w:r w:rsidRPr="00B836E2">
        <w:rPr>
          <w:rStyle w:val="VerbatimChar"/>
          <w:spacing w:val="-6"/>
        </w:rPr>
        <w:t xml:space="preserve">    0.01488 0.0139824  1.06397  0.2880</w:t>
      </w:r>
      <w:r w:rsidRPr="00B836E2">
        <w:rPr>
          <w:spacing w:val="-6"/>
          <w:sz w:val="24"/>
        </w:rPr>
        <w:br/>
      </w:r>
      <w:r w:rsidRPr="00B836E2">
        <w:rPr>
          <w:rStyle w:val="VerbatimChar"/>
          <w:spacing w:val="-6"/>
        </w:rPr>
        <w:t xml:space="preserve">## </w:t>
      </w:r>
      <w:proofErr w:type="spellStart"/>
      <w:r w:rsidRPr="00B836E2">
        <w:rPr>
          <w:rStyle w:val="VerbatimChar"/>
          <w:spacing w:val="-6"/>
        </w:rPr>
        <w:t>GroupWI:Week_cub</w:t>
      </w:r>
      <w:proofErr w:type="spellEnd"/>
      <w:r w:rsidRPr="00B836E2">
        <w:rPr>
          <w:rStyle w:val="VerbatimChar"/>
          <w:spacing w:val="-6"/>
        </w:rPr>
        <w:t xml:space="preserve">    0.01077 0.0122048  0.88216  0.3782</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xml:space="preserve">##  Correlation: </w:t>
      </w:r>
      <w:r w:rsidRPr="00B836E2">
        <w:rPr>
          <w:spacing w:val="-6"/>
          <w:sz w:val="24"/>
        </w:rPr>
        <w:br/>
      </w:r>
      <w:r w:rsidRPr="00B836E2">
        <w:rPr>
          <w:rStyle w:val="VerbatimChar"/>
          <w:spacing w:val="-6"/>
        </w:rPr>
        <w:t xml:space="preserve">##                    </w:t>
      </w:r>
      <w:proofErr w:type="spellStart"/>
      <w:r w:rsidRPr="00B836E2">
        <w:rPr>
          <w:rStyle w:val="VerbatimChar"/>
          <w:spacing w:val="-6"/>
        </w:rPr>
        <w:t>GrCONT</w:t>
      </w:r>
      <w:proofErr w:type="spellEnd"/>
      <w:r w:rsidRPr="00B836E2">
        <w:rPr>
          <w:rStyle w:val="VerbatimChar"/>
          <w:spacing w:val="-6"/>
        </w:rPr>
        <w:t xml:space="preserve"> </w:t>
      </w:r>
      <w:proofErr w:type="spellStart"/>
      <w:r w:rsidRPr="00B836E2">
        <w:rPr>
          <w:rStyle w:val="VerbatimChar"/>
          <w:spacing w:val="-6"/>
        </w:rPr>
        <w:t>GropRI</w:t>
      </w:r>
      <w:proofErr w:type="spellEnd"/>
      <w:r w:rsidRPr="00B836E2">
        <w:rPr>
          <w:rStyle w:val="VerbatimChar"/>
          <w:spacing w:val="-6"/>
        </w:rPr>
        <w:t xml:space="preserve"> </w:t>
      </w:r>
      <w:proofErr w:type="spellStart"/>
      <w:r w:rsidRPr="00B836E2">
        <w:rPr>
          <w:rStyle w:val="VerbatimChar"/>
          <w:spacing w:val="-6"/>
        </w:rPr>
        <w:t>GropWI</w:t>
      </w:r>
      <w:proofErr w:type="spellEnd"/>
      <w:r w:rsidRPr="00B836E2">
        <w:rPr>
          <w:rStyle w:val="VerbatimChar"/>
          <w:spacing w:val="-6"/>
        </w:rPr>
        <w:t xml:space="preserve"> </w:t>
      </w:r>
      <w:proofErr w:type="spellStart"/>
      <w:r w:rsidRPr="00B836E2">
        <w:rPr>
          <w:rStyle w:val="VerbatimChar"/>
          <w:spacing w:val="-6"/>
        </w:rPr>
        <w:t>GrpCONT:Wk_n</w:t>
      </w:r>
      <w:proofErr w:type="spellEnd"/>
      <w:r w:rsidRPr="00B836E2">
        <w:rPr>
          <w:rStyle w:val="VerbatimChar"/>
          <w:spacing w:val="-6"/>
        </w:rPr>
        <w:t xml:space="preserve"> </w:t>
      </w:r>
      <w:proofErr w:type="spellStart"/>
      <w:r w:rsidRPr="00B836E2">
        <w:rPr>
          <w:rStyle w:val="VerbatimChar"/>
          <w:spacing w:val="-6"/>
        </w:rPr>
        <w:t>GrpRI:Wk_n</w:t>
      </w:r>
      <w:proofErr w:type="spellEnd"/>
      <w:r w:rsidRPr="00B836E2">
        <w:rPr>
          <w:rStyle w:val="VerbatimChar"/>
          <w:spacing w:val="-6"/>
        </w:rPr>
        <w:t xml:space="preserve"> </w:t>
      </w:r>
      <w:proofErr w:type="spellStart"/>
      <w:r w:rsidRPr="00B836E2">
        <w:rPr>
          <w:rStyle w:val="VerbatimChar"/>
          <w:spacing w:val="-6"/>
        </w:rPr>
        <w:t>GrpWI:Wk_n</w:t>
      </w:r>
      <w:proofErr w:type="spellEnd"/>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0.000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0.000  0.000                                          </w:t>
      </w:r>
      <w:r w:rsidRPr="00B836E2">
        <w:rPr>
          <w:spacing w:val="-6"/>
          <w:sz w:val="24"/>
        </w:rPr>
        <w:br/>
      </w:r>
      <w:r w:rsidRPr="00B836E2">
        <w:rPr>
          <w:rStyle w:val="VerbatimChar"/>
          <w:spacing w:val="-6"/>
        </w:rPr>
        <w:t xml:space="preserve">## </w:t>
      </w:r>
      <w:proofErr w:type="spellStart"/>
      <w:r w:rsidRPr="00B836E2">
        <w:rPr>
          <w:rStyle w:val="VerbatimChar"/>
          <w:spacing w:val="-6"/>
        </w:rPr>
        <w:t>GroupCONT:Week_num</w:t>
      </w:r>
      <w:proofErr w:type="spellEnd"/>
      <w:r w:rsidRPr="00B836E2">
        <w:rPr>
          <w:rStyle w:val="VerbatimChar"/>
          <w:spacing w:val="-6"/>
        </w:rPr>
        <w:t xml:space="preserve"> -0.526  0.000  0.000                                   </w:t>
      </w:r>
      <w:r w:rsidRPr="00B836E2">
        <w:rPr>
          <w:spacing w:val="-6"/>
          <w:sz w:val="24"/>
        </w:rPr>
        <w:br/>
      </w:r>
      <w:r w:rsidRPr="00B836E2">
        <w:rPr>
          <w:rStyle w:val="VerbatimChar"/>
          <w:spacing w:val="-6"/>
        </w:rPr>
        <w:t xml:space="preserve">## </w:t>
      </w:r>
      <w:proofErr w:type="spellStart"/>
      <w:r w:rsidRPr="00B836E2">
        <w:rPr>
          <w:rStyle w:val="VerbatimChar"/>
          <w:spacing w:val="-6"/>
        </w:rPr>
        <w:t>GroupRI:Week_num</w:t>
      </w:r>
      <w:proofErr w:type="spellEnd"/>
      <w:r w:rsidRPr="00B836E2">
        <w:rPr>
          <w:rStyle w:val="VerbatimChar"/>
          <w:spacing w:val="-6"/>
        </w:rPr>
        <w:t xml:space="preserve">    0.000 -0.526  0.000  0.000                            </w:t>
      </w:r>
      <w:r w:rsidRPr="00B836E2">
        <w:rPr>
          <w:spacing w:val="-6"/>
          <w:sz w:val="24"/>
        </w:rPr>
        <w:br/>
      </w:r>
      <w:r w:rsidRPr="00B836E2">
        <w:rPr>
          <w:rStyle w:val="VerbatimChar"/>
          <w:spacing w:val="-6"/>
        </w:rPr>
        <w:t xml:space="preserve">## </w:t>
      </w:r>
      <w:proofErr w:type="spellStart"/>
      <w:r w:rsidRPr="00B836E2">
        <w:rPr>
          <w:rStyle w:val="VerbatimChar"/>
          <w:spacing w:val="-6"/>
        </w:rPr>
        <w:t>GroupWI:Week_num</w:t>
      </w:r>
      <w:proofErr w:type="spellEnd"/>
      <w:r w:rsidRPr="00B836E2">
        <w:rPr>
          <w:rStyle w:val="VerbatimChar"/>
          <w:spacing w:val="-6"/>
        </w:rPr>
        <w:t xml:space="preserve">    0.000  0.000 -0.526  0.000        0.000               </w:t>
      </w:r>
      <w:r w:rsidRPr="00B836E2">
        <w:rPr>
          <w:spacing w:val="-6"/>
          <w:sz w:val="24"/>
        </w:rPr>
        <w:br/>
      </w:r>
      <w:r w:rsidRPr="00B836E2">
        <w:rPr>
          <w:rStyle w:val="VerbatimChar"/>
          <w:spacing w:val="-6"/>
        </w:rPr>
        <w:t xml:space="preserve">## </w:t>
      </w:r>
      <w:proofErr w:type="spellStart"/>
      <w:r w:rsidRPr="00B836E2">
        <w:rPr>
          <w:rStyle w:val="VerbatimChar"/>
          <w:spacing w:val="-6"/>
        </w:rPr>
        <w:t>GroupCONT:Week_sq</w:t>
      </w:r>
      <w:proofErr w:type="spellEnd"/>
      <w:r w:rsidRPr="00B836E2">
        <w:rPr>
          <w:rStyle w:val="VerbatimChar"/>
          <w:spacing w:val="-6"/>
        </w:rPr>
        <w:t xml:space="preserve">   0.440  0.000  0.000 -0.958        0.000      0.000    </w:t>
      </w:r>
      <w:r w:rsidRPr="00B836E2">
        <w:rPr>
          <w:spacing w:val="-6"/>
          <w:sz w:val="24"/>
        </w:rPr>
        <w:br/>
      </w:r>
      <w:r w:rsidRPr="00B836E2">
        <w:rPr>
          <w:rStyle w:val="VerbatimChar"/>
          <w:spacing w:val="-6"/>
        </w:rPr>
        <w:t xml:space="preserve">## </w:t>
      </w:r>
      <w:proofErr w:type="spellStart"/>
      <w:r w:rsidRPr="00B836E2">
        <w:rPr>
          <w:rStyle w:val="VerbatimChar"/>
          <w:spacing w:val="-6"/>
        </w:rPr>
        <w:t>GroupRI:Week_sq</w:t>
      </w:r>
      <w:proofErr w:type="spellEnd"/>
      <w:r w:rsidRPr="00B836E2">
        <w:rPr>
          <w:rStyle w:val="VerbatimChar"/>
          <w:spacing w:val="-6"/>
        </w:rPr>
        <w:t xml:space="preserve">     0.000  0.440  0.000  0.000       -0.958      0.000    </w:t>
      </w:r>
      <w:r w:rsidRPr="00B836E2">
        <w:rPr>
          <w:spacing w:val="-6"/>
          <w:sz w:val="24"/>
        </w:rPr>
        <w:br/>
      </w:r>
      <w:r w:rsidRPr="00B836E2">
        <w:rPr>
          <w:rStyle w:val="VerbatimChar"/>
          <w:spacing w:val="-6"/>
        </w:rPr>
        <w:t xml:space="preserve">## </w:t>
      </w:r>
      <w:proofErr w:type="spellStart"/>
      <w:r w:rsidRPr="00B836E2">
        <w:rPr>
          <w:rStyle w:val="VerbatimChar"/>
          <w:spacing w:val="-6"/>
        </w:rPr>
        <w:t>GroupWI:Week_sq</w:t>
      </w:r>
      <w:proofErr w:type="spellEnd"/>
      <w:r w:rsidRPr="00B836E2">
        <w:rPr>
          <w:rStyle w:val="VerbatimChar"/>
          <w:spacing w:val="-6"/>
        </w:rPr>
        <w:t xml:space="preserve">     0.000  0.000  0.440  0.000        0.000     -0.958    </w:t>
      </w:r>
      <w:r w:rsidRPr="00B836E2">
        <w:rPr>
          <w:spacing w:val="-6"/>
          <w:sz w:val="24"/>
        </w:rPr>
        <w:br/>
      </w:r>
      <w:r w:rsidRPr="00B836E2">
        <w:rPr>
          <w:rStyle w:val="VerbatimChar"/>
          <w:spacing w:val="-6"/>
        </w:rPr>
        <w:t xml:space="preserve">## </w:t>
      </w:r>
      <w:proofErr w:type="spellStart"/>
      <w:r w:rsidRPr="00B836E2">
        <w:rPr>
          <w:rStyle w:val="VerbatimChar"/>
          <w:spacing w:val="-6"/>
        </w:rPr>
        <w:t>GroupCONT:Week_cub</w:t>
      </w:r>
      <w:proofErr w:type="spellEnd"/>
      <w:r w:rsidRPr="00B836E2">
        <w:rPr>
          <w:rStyle w:val="VerbatimChar"/>
          <w:spacing w:val="-6"/>
        </w:rPr>
        <w:t xml:space="preserve"> -0.403  0.000  0.000  0.901        0.000      0.000    </w:t>
      </w:r>
      <w:r w:rsidRPr="00B836E2">
        <w:rPr>
          <w:spacing w:val="-6"/>
          <w:sz w:val="24"/>
        </w:rPr>
        <w:br/>
      </w:r>
      <w:r w:rsidRPr="00B836E2">
        <w:rPr>
          <w:rStyle w:val="VerbatimChar"/>
          <w:spacing w:val="-6"/>
        </w:rPr>
        <w:t xml:space="preserve">## </w:t>
      </w:r>
      <w:proofErr w:type="spellStart"/>
      <w:r w:rsidRPr="00B836E2">
        <w:rPr>
          <w:rStyle w:val="VerbatimChar"/>
          <w:spacing w:val="-6"/>
        </w:rPr>
        <w:t>GroupRI:Week_cub</w:t>
      </w:r>
      <w:proofErr w:type="spellEnd"/>
      <w:r w:rsidRPr="00B836E2">
        <w:rPr>
          <w:rStyle w:val="VerbatimChar"/>
          <w:spacing w:val="-6"/>
        </w:rPr>
        <w:t xml:space="preserve">    0.000 -0.403  0.000  0.000        0.901      0.000    </w:t>
      </w:r>
      <w:r w:rsidRPr="00B836E2">
        <w:rPr>
          <w:spacing w:val="-6"/>
          <w:sz w:val="24"/>
        </w:rPr>
        <w:br/>
      </w:r>
      <w:r w:rsidRPr="00B836E2">
        <w:rPr>
          <w:rStyle w:val="VerbatimChar"/>
          <w:spacing w:val="-6"/>
        </w:rPr>
        <w:t xml:space="preserve">## </w:t>
      </w:r>
      <w:proofErr w:type="spellStart"/>
      <w:r w:rsidRPr="00B836E2">
        <w:rPr>
          <w:rStyle w:val="VerbatimChar"/>
          <w:spacing w:val="-6"/>
        </w:rPr>
        <w:t>GroupWI:Week_cub</w:t>
      </w:r>
      <w:proofErr w:type="spellEnd"/>
      <w:r w:rsidRPr="00B836E2">
        <w:rPr>
          <w:rStyle w:val="VerbatimChar"/>
          <w:spacing w:val="-6"/>
        </w:rPr>
        <w:t xml:space="preserve">    0.000  0.000 -0.403  0.000        0.000      0.901    </w:t>
      </w:r>
      <w:r w:rsidRPr="00B836E2">
        <w:rPr>
          <w:spacing w:val="-6"/>
          <w:sz w:val="24"/>
        </w:rPr>
        <w:br/>
      </w:r>
      <w:r w:rsidRPr="00B836E2">
        <w:rPr>
          <w:rStyle w:val="VerbatimChar"/>
          <w:spacing w:val="-6"/>
        </w:rPr>
        <w:t xml:space="preserve">##                    </w:t>
      </w:r>
      <w:proofErr w:type="spellStart"/>
      <w:r w:rsidRPr="00B836E2">
        <w:rPr>
          <w:rStyle w:val="VerbatimChar"/>
          <w:spacing w:val="-6"/>
        </w:rPr>
        <w:t>GrpCONT:Wk_s</w:t>
      </w:r>
      <w:proofErr w:type="spellEnd"/>
      <w:r w:rsidRPr="00B836E2">
        <w:rPr>
          <w:rStyle w:val="VerbatimChar"/>
          <w:spacing w:val="-6"/>
        </w:rPr>
        <w:t xml:space="preserve"> </w:t>
      </w:r>
      <w:proofErr w:type="spellStart"/>
      <w:r w:rsidRPr="00B836E2">
        <w:rPr>
          <w:rStyle w:val="VerbatimChar"/>
          <w:spacing w:val="-6"/>
        </w:rPr>
        <w:t>GrpRI:Wk_s</w:t>
      </w:r>
      <w:proofErr w:type="spellEnd"/>
      <w:r w:rsidRPr="00B836E2">
        <w:rPr>
          <w:rStyle w:val="VerbatimChar"/>
          <w:spacing w:val="-6"/>
        </w:rPr>
        <w:t xml:space="preserve"> </w:t>
      </w:r>
      <w:proofErr w:type="spellStart"/>
      <w:r w:rsidRPr="00B836E2">
        <w:rPr>
          <w:rStyle w:val="VerbatimChar"/>
          <w:spacing w:val="-6"/>
        </w:rPr>
        <w:t>GrpWI:Wk_s</w:t>
      </w:r>
      <w:proofErr w:type="spellEnd"/>
      <w:r w:rsidRPr="00B836E2">
        <w:rPr>
          <w:rStyle w:val="VerbatimChar"/>
          <w:spacing w:val="-6"/>
        </w:rPr>
        <w:t xml:space="preserve"> </w:t>
      </w:r>
      <w:proofErr w:type="spellStart"/>
      <w:r w:rsidRPr="00B836E2">
        <w:rPr>
          <w:rStyle w:val="VerbatimChar"/>
          <w:spacing w:val="-6"/>
        </w:rPr>
        <w:t>GrpCONT:Wk_c</w:t>
      </w:r>
      <w:proofErr w:type="spellEnd"/>
      <w:r w:rsidRPr="00B836E2">
        <w:rPr>
          <w:rStyle w:val="VerbatimChar"/>
          <w:spacing w:val="-6"/>
        </w:rPr>
        <w:t xml:space="preserve"> </w:t>
      </w:r>
      <w:proofErr w:type="spellStart"/>
      <w:r w:rsidRPr="00B836E2">
        <w:rPr>
          <w:rStyle w:val="VerbatimChar"/>
          <w:spacing w:val="-6"/>
        </w:rPr>
        <w:t>GrpRI:Wk_c</w:t>
      </w:r>
      <w:proofErr w:type="spellEnd"/>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CONT:Week_num</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RI:Week_num</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WI:Week_num</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CONT:Week_sq</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RI:Week_sq</w:t>
      </w:r>
      <w:proofErr w:type="spellEnd"/>
      <w:r w:rsidRPr="00B836E2">
        <w:rPr>
          <w:rStyle w:val="VerbatimChar"/>
          <w:spacing w:val="-6"/>
        </w:rPr>
        <w:t xml:space="preserve">     0.000                                                    </w:t>
      </w:r>
      <w:r w:rsidRPr="00B836E2">
        <w:rPr>
          <w:spacing w:val="-6"/>
          <w:sz w:val="24"/>
        </w:rPr>
        <w:br/>
      </w:r>
      <w:r w:rsidRPr="00B836E2">
        <w:rPr>
          <w:rStyle w:val="VerbatimChar"/>
          <w:spacing w:val="-6"/>
        </w:rPr>
        <w:t xml:space="preserve">## </w:t>
      </w:r>
      <w:proofErr w:type="spellStart"/>
      <w:r w:rsidRPr="00B836E2">
        <w:rPr>
          <w:rStyle w:val="VerbatimChar"/>
          <w:spacing w:val="-6"/>
        </w:rPr>
        <w:t>GroupWI:Week_sq</w:t>
      </w:r>
      <w:proofErr w:type="spellEnd"/>
      <w:r w:rsidRPr="00B836E2">
        <w:rPr>
          <w:rStyle w:val="VerbatimChar"/>
          <w:spacing w:val="-6"/>
        </w:rPr>
        <w:t xml:space="preserve">     0.000        0.000                                       </w:t>
      </w:r>
      <w:r w:rsidRPr="00B836E2">
        <w:rPr>
          <w:spacing w:val="-6"/>
          <w:sz w:val="24"/>
        </w:rPr>
        <w:br/>
      </w:r>
      <w:r w:rsidRPr="00B836E2">
        <w:rPr>
          <w:rStyle w:val="VerbatimChar"/>
          <w:spacing w:val="-6"/>
        </w:rPr>
        <w:t xml:space="preserve">## </w:t>
      </w:r>
      <w:proofErr w:type="spellStart"/>
      <w:r w:rsidRPr="00B836E2">
        <w:rPr>
          <w:rStyle w:val="VerbatimChar"/>
          <w:spacing w:val="-6"/>
        </w:rPr>
        <w:t>GroupCONT:Week_cub</w:t>
      </w:r>
      <w:proofErr w:type="spellEnd"/>
      <w:r w:rsidRPr="00B836E2">
        <w:rPr>
          <w:rStyle w:val="VerbatimChar"/>
          <w:spacing w:val="-6"/>
        </w:rPr>
        <w:t xml:space="preserve"> -0.984        0.000      0.000                            </w:t>
      </w:r>
      <w:r w:rsidRPr="00B836E2">
        <w:rPr>
          <w:spacing w:val="-6"/>
          <w:sz w:val="24"/>
        </w:rPr>
        <w:br/>
      </w:r>
      <w:r w:rsidRPr="00B836E2">
        <w:rPr>
          <w:rStyle w:val="VerbatimChar"/>
          <w:spacing w:val="-6"/>
        </w:rPr>
        <w:t xml:space="preserve">## </w:t>
      </w:r>
      <w:proofErr w:type="spellStart"/>
      <w:r w:rsidRPr="00B836E2">
        <w:rPr>
          <w:rStyle w:val="VerbatimChar"/>
          <w:spacing w:val="-6"/>
        </w:rPr>
        <w:t>GroupRI:Week_cub</w:t>
      </w:r>
      <w:proofErr w:type="spellEnd"/>
      <w:r w:rsidRPr="00B836E2">
        <w:rPr>
          <w:rStyle w:val="VerbatimChar"/>
          <w:spacing w:val="-6"/>
        </w:rPr>
        <w:t xml:space="preserve">    0.000       -0.984      0.000      0.000                 </w:t>
      </w:r>
      <w:r w:rsidRPr="00B836E2">
        <w:rPr>
          <w:spacing w:val="-6"/>
          <w:sz w:val="24"/>
        </w:rPr>
        <w:br/>
      </w:r>
      <w:r w:rsidRPr="00B836E2">
        <w:rPr>
          <w:rStyle w:val="VerbatimChar"/>
          <w:spacing w:val="-6"/>
        </w:rPr>
        <w:t xml:space="preserve">## </w:t>
      </w:r>
      <w:proofErr w:type="spellStart"/>
      <w:r w:rsidRPr="00B836E2">
        <w:rPr>
          <w:rStyle w:val="VerbatimChar"/>
          <w:spacing w:val="-6"/>
        </w:rPr>
        <w:t>GroupWI:Week_cub</w:t>
      </w:r>
      <w:proofErr w:type="spellEnd"/>
      <w:r w:rsidRPr="00B836E2">
        <w:rPr>
          <w:rStyle w:val="VerbatimChar"/>
          <w:spacing w:val="-6"/>
        </w:rPr>
        <w:t xml:space="preserve">    0.000        0.000     -0.984      0.000        0.000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Standardized residuals:</w:t>
      </w:r>
      <w:r w:rsidRPr="00B836E2">
        <w:rPr>
          <w:spacing w:val="-6"/>
          <w:sz w:val="24"/>
        </w:rPr>
        <w:br/>
      </w:r>
      <w:r w:rsidRPr="00B836E2">
        <w:rPr>
          <w:rStyle w:val="VerbatimChar"/>
          <w:spacing w:val="-6"/>
        </w:rPr>
        <w:t xml:space="preserve">##        Min         Q1        Med         Q3        Max </w:t>
      </w:r>
      <w:r w:rsidRPr="00B836E2">
        <w:rPr>
          <w:spacing w:val="-6"/>
          <w:sz w:val="24"/>
        </w:rPr>
        <w:br/>
      </w:r>
      <w:r w:rsidRPr="00B836E2">
        <w:rPr>
          <w:rStyle w:val="VerbatimChar"/>
          <w:spacing w:val="-6"/>
        </w:rPr>
        <w:t xml:space="preserve">## -2.3083393 -0.6242544 -0.0290322  0.6209849  2.8049798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xml:space="preserve">## Residual standard error: 3.280089 </w:t>
      </w:r>
      <w:r w:rsidRPr="00B836E2">
        <w:rPr>
          <w:spacing w:val="-6"/>
          <w:sz w:val="24"/>
        </w:rPr>
        <w:br/>
      </w:r>
      <w:r w:rsidRPr="00B836E2">
        <w:rPr>
          <w:rStyle w:val="VerbatimChar"/>
          <w:spacing w:val="-6"/>
        </w:rPr>
        <w:t>## Degrees of freedom: 399 total; 387 residual</w:t>
      </w:r>
    </w:p>
    <w:p w14:paraId="36F10B49" w14:textId="77777777" w:rsidR="00CF5A2D" w:rsidRPr="00B836E2" w:rsidRDefault="00CF5A2D" w:rsidP="002279F5">
      <w:pPr>
        <w:pStyle w:val="SourceCode"/>
        <w:spacing w:after="0"/>
        <w:rPr>
          <w:spacing w:val="-6"/>
          <w:sz w:val="24"/>
        </w:rPr>
      </w:pPr>
      <w:proofErr w:type="spellStart"/>
      <w:r w:rsidRPr="00B836E2">
        <w:rPr>
          <w:rStyle w:val="FunctionTok"/>
          <w:spacing w:val="-6"/>
        </w:rPr>
        <w:t>anova</w:t>
      </w:r>
      <w:proofErr w:type="spellEnd"/>
      <w:r w:rsidRPr="00B836E2">
        <w:rPr>
          <w:rStyle w:val="NormalTok"/>
          <w:spacing w:val="-6"/>
        </w:rPr>
        <w:t>(fit.ar1_poly_nested)</w:t>
      </w:r>
    </w:p>
    <w:p w14:paraId="584ABF78" w14:textId="77777777" w:rsidR="00CF5A2D" w:rsidRPr="00B836E2" w:rsidRDefault="00CF5A2D" w:rsidP="002279F5">
      <w:pPr>
        <w:pStyle w:val="SourceCode"/>
        <w:spacing w:after="0"/>
        <w:rPr>
          <w:spacing w:val="-6"/>
          <w:sz w:val="24"/>
        </w:rPr>
      </w:pPr>
      <w:r w:rsidRPr="00B836E2">
        <w:rPr>
          <w:rStyle w:val="VerbatimChar"/>
          <w:spacing w:val="-6"/>
        </w:rPr>
        <w:t xml:space="preserve">## Denom. DF: 387 </w:t>
      </w:r>
      <w:r w:rsidRPr="00B836E2">
        <w:rPr>
          <w:spacing w:val="-6"/>
          <w:sz w:val="24"/>
        </w:rPr>
        <w:br/>
      </w:r>
      <w:r w:rsidRPr="00B836E2">
        <w:rPr>
          <w:rStyle w:val="VerbatimChar"/>
          <w:spacing w:val="-6"/>
        </w:rPr>
        <w:t xml:space="preserve">##                </w:t>
      </w:r>
      <w:proofErr w:type="spellStart"/>
      <w:r w:rsidRPr="00B836E2">
        <w:rPr>
          <w:rStyle w:val="VerbatimChar"/>
          <w:spacing w:val="-6"/>
        </w:rPr>
        <w:t>numDF</w:t>
      </w:r>
      <w:proofErr w:type="spellEnd"/>
      <w:r w:rsidRPr="00B836E2">
        <w:rPr>
          <w:rStyle w:val="VerbatimChar"/>
          <w:spacing w:val="-6"/>
        </w:rPr>
        <w:t xml:space="preserve">   F-value p-value</w:t>
      </w:r>
      <w:r w:rsidRPr="00B836E2">
        <w:rPr>
          <w:spacing w:val="-6"/>
          <w:sz w:val="24"/>
        </w:rPr>
        <w:br/>
      </w:r>
      <w:r w:rsidRPr="00B836E2">
        <w:rPr>
          <w:rStyle w:val="VerbatimChar"/>
          <w:spacing w:val="-6"/>
        </w:rPr>
        <w:t xml:space="preserve">## Group              3 </w:t>
      </w:r>
      <w:proofErr w:type="gramStart"/>
      <w:r w:rsidRPr="00B836E2">
        <w:rPr>
          <w:rStyle w:val="VerbatimChar"/>
          <w:spacing w:val="-6"/>
        </w:rPr>
        <w:t>13222.450  &lt;</w:t>
      </w:r>
      <w:proofErr w:type="gramEnd"/>
      <w:r w:rsidRPr="00B836E2">
        <w:rPr>
          <w:rStyle w:val="VerbatimChar"/>
          <w:spacing w:val="-6"/>
        </w:rPr>
        <w:t>.0001</w:t>
      </w:r>
      <w:r w:rsidRPr="00B836E2">
        <w:rPr>
          <w:spacing w:val="-6"/>
          <w:sz w:val="24"/>
        </w:rPr>
        <w:br/>
      </w:r>
      <w:r w:rsidRPr="00B836E2">
        <w:rPr>
          <w:rStyle w:val="VerbatimChar"/>
          <w:spacing w:val="-6"/>
        </w:rPr>
        <w:t xml:space="preserve">## </w:t>
      </w:r>
      <w:proofErr w:type="spellStart"/>
      <w:r w:rsidRPr="00B836E2">
        <w:rPr>
          <w:rStyle w:val="VerbatimChar"/>
          <w:spacing w:val="-6"/>
        </w:rPr>
        <w:t>Group:Week_num</w:t>
      </w:r>
      <w:proofErr w:type="spellEnd"/>
      <w:r w:rsidRPr="00B836E2">
        <w:rPr>
          <w:rStyle w:val="VerbatimChar"/>
          <w:spacing w:val="-6"/>
        </w:rPr>
        <w:t xml:space="preserve">     3     7.390  0.0001</w:t>
      </w:r>
      <w:r w:rsidRPr="00B836E2">
        <w:rPr>
          <w:spacing w:val="-6"/>
          <w:sz w:val="24"/>
        </w:rPr>
        <w:br/>
      </w:r>
      <w:r w:rsidRPr="00B836E2">
        <w:rPr>
          <w:rStyle w:val="VerbatimChar"/>
          <w:spacing w:val="-6"/>
        </w:rPr>
        <w:t xml:space="preserve">## </w:t>
      </w:r>
      <w:proofErr w:type="spellStart"/>
      <w:r w:rsidRPr="00B836E2">
        <w:rPr>
          <w:rStyle w:val="VerbatimChar"/>
          <w:spacing w:val="-6"/>
        </w:rPr>
        <w:t>Group:Week_sq</w:t>
      </w:r>
      <w:proofErr w:type="spellEnd"/>
      <w:r w:rsidRPr="00B836E2">
        <w:rPr>
          <w:rStyle w:val="VerbatimChar"/>
          <w:spacing w:val="-6"/>
        </w:rPr>
        <w:t xml:space="preserve">      3     2.978  0.0315</w:t>
      </w:r>
      <w:r w:rsidRPr="00B836E2">
        <w:rPr>
          <w:spacing w:val="-6"/>
          <w:sz w:val="24"/>
        </w:rPr>
        <w:br/>
      </w:r>
      <w:r w:rsidRPr="00B836E2">
        <w:rPr>
          <w:rStyle w:val="VerbatimChar"/>
          <w:spacing w:val="-6"/>
        </w:rPr>
        <w:t xml:space="preserve">## </w:t>
      </w:r>
      <w:proofErr w:type="spellStart"/>
      <w:r w:rsidRPr="00B836E2">
        <w:rPr>
          <w:rStyle w:val="VerbatimChar"/>
          <w:spacing w:val="-6"/>
        </w:rPr>
        <w:t>Group:Week_cub</w:t>
      </w:r>
      <w:proofErr w:type="spellEnd"/>
      <w:r w:rsidRPr="00B836E2">
        <w:rPr>
          <w:rStyle w:val="VerbatimChar"/>
          <w:spacing w:val="-6"/>
        </w:rPr>
        <w:t xml:space="preserve">     3     0.924  0.4293</w:t>
      </w:r>
    </w:p>
    <w:p w14:paraId="6E6B944E" w14:textId="77777777" w:rsidR="00B836E2" w:rsidRDefault="00B836E2" w:rsidP="002279F5">
      <w:pPr>
        <w:pStyle w:val="FirstParagraph"/>
        <w:spacing w:before="0" w:after="0"/>
        <w:rPr>
          <w:rFonts w:eastAsiaTheme="minorEastAsia"/>
          <w:b/>
          <w:bCs/>
          <w:spacing w:val="-6"/>
          <w:highlight w:val="yellow"/>
          <w:u w:val="single"/>
          <w:lang w:eastAsia="ko-KR"/>
        </w:rPr>
      </w:pPr>
    </w:p>
    <w:p w14:paraId="46A0312A" w14:textId="3D2FD0D7" w:rsidR="00CF5A2D" w:rsidRPr="00B836E2" w:rsidRDefault="00CF5A2D" w:rsidP="002279F5">
      <w:pPr>
        <w:pStyle w:val="FirstParagraph"/>
        <w:spacing w:before="0" w:after="0"/>
        <w:rPr>
          <w:b/>
          <w:bCs/>
          <w:spacing w:val="-6"/>
          <w:u w:val="single"/>
        </w:rPr>
      </w:pPr>
      <w:r w:rsidRPr="00B836E2">
        <w:rPr>
          <w:b/>
          <w:bCs/>
          <w:spacing w:val="-6"/>
          <w:highlight w:val="yellow"/>
          <w:u w:val="single"/>
        </w:rPr>
        <w:t>Center week to reduce collinearity.</w:t>
      </w:r>
    </w:p>
    <w:p w14:paraId="0A8AF88B" w14:textId="77777777" w:rsidR="00CF5A2D" w:rsidRPr="00B836E2" w:rsidRDefault="00CF5A2D" w:rsidP="002279F5">
      <w:pPr>
        <w:pStyle w:val="SourceCode"/>
        <w:spacing w:after="0"/>
        <w:rPr>
          <w:spacing w:val="-6"/>
          <w:sz w:val="24"/>
        </w:rPr>
      </w:pPr>
      <w:proofErr w:type="spellStart"/>
      <w:r w:rsidRPr="00B836E2">
        <w:rPr>
          <w:rStyle w:val="NormalTok"/>
          <w:spacing w:val="-6"/>
        </w:rPr>
        <w:t>average_week</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gramStart"/>
      <w:r w:rsidRPr="00B836E2">
        <w:rPr>
          <w:rStyle w:val="FunctionTok"/>
          <w:spacing w:val="-6"/>
        </w:rPr>
        <w:t>mean</w:t>
      </w:r>
      <w:r w:rsidRPr="00B836E2">
        <w:rPr>
          <w:rStyle w:val="NormalTok"/>
          <w:spacing w:val="-6"/>
        </w:rPr>
        <w:t>(</w:t>
      </w:r>
      <w:proofErr w:type="gramEnd"/>
      <w:r w:rsidRPr="00B836E2">
        <w:rPr>
          <w:rStyle w:val="DecValTok"/>
          <w:spacing w:val="-6"/>
        </w:rPr>
        <w:t>1</w:t>
      </w:r>
      <w:r w:rsidRPr="00B836E2">
        <w:rPr>
          <w:rStyle w:val="SpecialCharTok"/>
          <w:spacing w:val="-6"/>
        </w:rPr>
        <w:t>:</w:t>
      </w:r>
      <w:r w:rsidRPr="00B836E2">
        <w:rPr>
          <w:rStyle w:val="DecValTok"/>
          <w:spacing w:val="-6"/>
        </w:rPr>
        <w:t>7</w:t>
      </w:r>
      <w:r w:rsidRPr="00B836E2">
        <w:rPr>
          <w:rStyle w:val="NormalTok"/>
          <w:spacing w:val="-6"/>
        </w:rPr>
        <w:t>)</w:t>
      </w:r>
      <w:r w:rsidRPr="00B836E2">
        <w:rPr>
          <w:spacing w:val="-6"/>
          <w:sz w:val="24"/>
        </w:rPr>
        <w:br/>
      </w:r>
      <w:proofErr w:type="spellStart"/>
      <w:r w:rsidRPr="00B836E2">
        <w:rPr>
          <w:rStyle w:val="NormalTok"/>
          <w:spacing w:val="-6"/>
        </w:rPr>
        <w:t>average_week</w:t>
      </w:r>
      <w:proofErr w:type="spellEnd"/>
      <w:r w:rsidRPr="00B836E2">
        <w:rPr>
          <w:rStyle w:val="NormalTok"/>
          <w:spacing w:val="-6"/>
        </w:rPr>
        <w:t xml:space="preserve"> </w:t>
      </w:r>
      <w:r w:rsidRPr="00B836E2">
        <w:rPr>
          <w:rStyle w:val="CommentTok"/>
          <w:spacing w:val="-6"/>
        </w:rPr>
        <w:t>#4</w:t>
      </w:r>
    </w:p>
    <w:p w14:paraId="106DAFA3" w14:textId="77777777" w:rsidR="00CF5A2D" w:rsidRPr="00B836E2" w:rsidRDefault="00CF5A2D" w:rsidP="002279F5">
      <w:pPr>
        <w:pStyle w:val="SourceCode"/>
        <w:spacing w:after="0"/>
        <w:rPr>
          <w:spacing w:val="-6"/>
          <w:sz w:val="24"/>
        </w:rPr>
      </w:pPr>
      <w:r w:rsidRPr="00B836E2">
        <w:rPr>
          <w:rStyle w:val="VerbatimChar"/>
          <w:spacing w:val="-6"/>
        </w:rPr>
        <w:t>## [1] 4</w:t>
      </w:r>
    </w:p>
    <w:p w14:paraId="5AF7AA19" w14:textId="77777777" w:rsidR="00CF5A2D" w:rsidRPr="00B836E2" w:rsidRDefault="00CF5A2D" w:rsidP="002279F5">
      <w:pPr>
        <w:pStyle w:val="SourceCode"/>
        <w:spacing w:after="0"/>
        <w:rPr>
          <w:spacing w:val="-6"/>
          <w:sz w:val="24"/>
        </w:rPr>
      </w:pPr>
      <w:r w:rsidRPr="00B836E2">
        <w:rPr>
          <w:rStyle w:val="CommentTok"/>
          <w:spacing w:val="-6"/>
        </w:rPr>
        <w:lastRenderedPageBreak/>
        <w:t># Center the week (</w:t>
      </w:r>
      <w:proofErr w:type="spellStart"/>
      <w:r w:rsidRPr="00B836E2">
        <w:rPr>
          <w:rStyle w:val="CommentTok"/>
          <w:spacing w:val="-6"/>
        </w:rPr>
        <w:t>average_week</w:t>
      </w:r>
      <w:proofErr w:type="spellEnd"/>
      <w:r w:rsidRPr="00B836E2">
        <w:rPr>
          <w:rStyle w:val="CommentTok"/>
          <w:spacing w:val="-6"/>
        </w:rPr>
        <w:t xml:space="preserve"> = 4)</w:t>
      </w:r>
      <w:r w:rsidRPr="00B836E2">
        <w:rPr>
          <w:spacing w:val="-6"/>
          <w:sz w:val="24"/>
        </w:rPr>
        <w:br/>
      </w:r>
      <w:r w:rsidRPr="00B836E2">
        <w:rPr>
          <w:rStyle w:val="NormalTok"/>
          <w:spacing w:val="-6"/>
        </w:rPr>
        <w:t>strength_long1</w:t>
      </w:r>
      <w:r w:rsidRPr="00B836E2">
        <w:rPr>
          <w:rStyle w:val="SpecialCharTok"/>
          <w:spacing w:val="-6"/>
        </w:rPr>
        <w:t>$</w:t>
      </w:r>
      <w:r w:rsidRPr="00B836E2">
        <w:rPr>
          <w:rStyle w:val="NormalTok"/>
          <w:spacing w:val="-6"/>
        </w:rPr>
        <w:t xml:space="preserve">Week_c </w:t>
      </w:r>
      <w:r w:rsidRPr="00B836E2">
        <w:rPr>
          <w:rStyle w:val="OtherTok"/>
          <w:spacing w:val="-6"/>
        </w:rPr>
        <w:t>&lt;-</w:t>
      </w:r>
      <w:r w:rsidRPr="00B836E2">
        <w:rPr>
          <w:rStyle w:val="NormalTok"/>
          <w:spacing w:val="-6"/>
        </w:rPr>
        <w:t xml:space="preserve"> strength_long1</w:t>
      </w:r>
      <w:r w:rsidRPr="00B836E2">
        <w:rPr>
          <w:rStyle w:val="SpecialCharTok"/>
          <w:spacing w:val="-6"/>
        </w:rPr>
        <w:t>$</w:t>
      </w:r>
      <w:r w:rsidRPr="00B836E2">
        <w:rPr>
          <w:rStyle w:val="NormalTok"/>
          <w:spacing w:val="-6"/>
        </w:rPr>
        <w:t xml:space="preserve">Week_num </w:t>
      </w:r>
      <w:r w:rsidRPr="00B836E2">
        <w:rPr>
          <w:rStyle w:val="SpecialCharTok"/>
          <w:spacing w:val="-6"/>
        </w:rPr>
        <w:t>-</w:t>
      </w:r>
      <w:r w:rsidRPr="00B836E2">
        <w:rPr>
          <w:rStyle w:val="NormalTok"/>
          <w:spacing w:val="-6"/>
        </w:rPr>
        <w:t xml:space="preserve"> </w:t>
      </w:r>
      <w:r w:rsidRPr="00B836E2">
        <w:rPr>
          <w:rStyle w:val="DecValTok"/>
          <w:spacing w:val="-6"/>
        </w:rPr>
        <w:t>4</w:t>
      </w:r>
      <w:r w:rsidRPr="00B836E2">
        <w:rPr>
          <w:spacing w:val="-6"/>
          <w:sz w:val="24"/>
        </w:rPr>
        <w:br/>
      </w:r>
      <w:r w:rsidRPr="00B836E2">
        <w:rPr>
          <w:rStyle w:val="NormalTok"/>
          <w:spacing w:val="-6"/>
        </w:rPr>
        <w:t>strength_long1</w:t>
      </w:r>
      <w:r w:rsidRPr="00B836E2">
        <w:rPr>
          <w:rStyle w:val="SpecialCharTok"/>
          <w:spacing w:val="-6"/>
        </w:rPr>
        <w:t>$</w:t>
      </w:r>
      <w:r w:rsidRPr="00B836E2">
        <w:rPr>
          <w:rStyle w:val="NormalTok"/>
          <w:spacing w:val="-6"/>
        </w:rPr>
        <w:t xml:space="preserve">Week_c_sq </w:t>
      </w:r>
      <w:r w:rsidRPr="00B836E2">
        <w:rPr>
          <w:rStyle w:val="OtherTok"/>
          <w:spacing w:val="-6"/>
        </w:rPr>
        <w:t>&lt;-</w:t>
      </w:r>
      <w:r w:rsidRPr="00B836E2">
        <w:rPr>
          <w:rStyle w:val="NormalTok"/>
          <w:spacing w:val="-6"/>
        </w:rPr>
        <w:t xml:space="preserve"> strength_long1</w:t>
      </w:r>
      <w:r w:rsidRPr="00B836E2">
        <w:rPr>
          <w:rStyle w:val="SpecialCharTok"/>
          <w:spacing w:val="-6"/>
        </w:rPr>
        <w:t>$</w:t>
      </w:r>
      <w:r w:rsidRPr="00B836E2">
        <w:rPr>
          <w:rStyle w:val="NormalTok"/>
          <w:spacing w:val="-6"/>
        </w:rPr>
        <w:t>Week_c</w:t>
      </w:r>
      <w:r w:rsidRPr="00B836E2">
        <w:rPr>
          <w:rStyle w:val="SpecialCharTok"/>
          <w:spacing w:val="-6"/>
        </w:rPr>
        <w:t>*</w:t>
      </w:r>
      <w:r w:rsidRPr="00B836E2">
        <w:rPr>
          <w:rStyle w:val="NormalTok"/>
          <w:spacing w:val="-6"/>
        </w:rPr>
        <w:t>strength_long1</w:t>
      </w:r>
      <w:r w:rsidRPr="00B836E2">
        <w:rPr>
          <w:rStyle w:val="SpecialCharTok"/>
          <w:spacing w:val="-6"/>
        </w:rPr>
        <w:t>$</w:t>
      </w:r>
      <w:r w:rsidRPr="00B836E2">
        <w:rPr>
          <w:rStyle w:val="NormalTok"/>
          <w:spacing w:val="-6"/>
        </w:rPr>
        <w:t>Week_c</w:t>
      </w:r>
      <w:r w:rsidRPr="00B836E2">
        <w:rPr>
          <w:spacing w:val="-6"/>
          <w:sz w:val="24"/>
        </w:rPr>
        <w:br/>
      </w:r>
      <w:r w:rsidRPr="00B836E2">
        <w:rPr>
          <w:rStyle w:val="NormalTok"/>
          <w:spacing w:val="-6"/>
        </w:rPr>
        <w:t>strength_long1</w:t>
      </w:r>
      <w:r w:rsidRPr="00B836E2">
        <w:rPr>
          <w:rStyle w:val="SpecialCharTok"/>
          <w:spacing w:val="-6"/>
        </w:rPr>
        <w:t>$</w:t>
      </w:r>
      <w:r w:rsidRPr="00B836E2">
        <w:rPr>
          <w:rStyle w:val="NormalTok"/>
          <w:spacing w:val="-6"/>
        </w:rPr>
        <w:t xml:space="preserve">Week_c_cub </w:t>
      </w:r>
      <w:r w:rsidRPr="00B836E2">
        <w:rPr>
          <w:rStyle w:val="OtherTok"/>
          <w:spacing w:val="-6"/>
        </w:rPr>
        <w:t>&lt;-</w:t>
      </w:r>
      <w:r w:rsidRPr="00B836E2">
        <w:rPr>
          <w:rStyle w:val="NormalTok"/>
          <w:spacing w:val="-6"/>
        </w:rPr>
        <w:t xml:space="preserve"> strength_long1</w:t>
      </w:r>
      <w:r w:rsidRPr="00B836E2">
        <w:rPr>
          <w:rStyle w:val="SpecialCharTok"/>
          <w:spacing w:val="-6"/>
        </w:rPr>
        <w:t>$</w:t>
      </w:r>
      <w:r w:rsidRPr="00B836E2">
        <w:rPr>
          <w:rStyle w:val="NormalTok"/>
          <w:spacing w:val="-6"/>
        </w:rPr>
        <w:t>Week_c</w:t>
      </w:r>
      <w:r w:rsidRPr="00B836E2">
        <w:rPr>
          <w:rStyle w:val="SpecialCharTok"/>
          <w:spacing w:val="-6"/>
        </w:rPr>
        <w:t>*</w:t>
      </w:r>
      <w:r w:rsidRPr="00B836E2">
        <w:rPr>
          <w:rStyle w:val="NormalTok"/>
          <w:spacing w:val="-6"/>
        </w:rPr>
        <w:t>strength_long1</w:t>
      </w:r>
      <w:r w:rsidRPr="00B836E2">
        <w:rPr>
          <w:rStyle w:val="SpecialCharTok"/>
          <w:spacing w:val="-6"/>
        </w:rPr>
        <w:t>$</w:t>
      </w:r>
      <w:r w:rsidRPr="00B836E2">
        <w:rPr>
          <w:rStyle w:val="NormalTok"/>
          <w:spacing w:val="-6"/>
        </w:rPr>
        <w:t>Week_c_sq</w:t>
      </w:r>
      <w:r w:rsidRPr="00B836E2">
        <w:rPr>
          <w:spacing w:val="-6"/>
          <w:sz w:val="24"/>
        </w:rPr>
        <w:br/>
      </w:r>
      <w:r w:rsidRPr="00B836E2">
        <w:rPr>
          <w:spacing w:val="-6"/>
          <w:sz w:val="24"/>
        </w:rPr>
        <w:br/>
      </w:r>
      <w:r w:rsidRPr="00B836E2">
        <w:rPr>
          <w:rStyle w:val="NormalTok"/>
          <w:spacing w:val="-6"/>
          <w:highlight w:val="yellow"/>
        </w:rPr>
        <w:t xml:space="preserve">fit.ar1_poly_nested_centered </w:t>
      </w:r>
      <w:r w:rsidRPr="00B836E2">
        <w:rPr>
          <w:rStyle w:val="OtherTok"/>
          <w:spacing w:val="-6"/>
          <w:highlight w:val="yellow"/>
        </w:rPr>
        <w:t>&lt;-</w:t>
      </w:r>
      <w:proofErr w:type="spellStart"/>
      <w:r w:rsidRPr="00B836E2">
        <w:rPr>
          <w:rStyle w:val="FunctionTok"/>
          <w:spacing w:val="-6"/>
          <w:highlight w:val="yellow"/>
        </w:rPr>
        <w:t>gls</w:t>
      </w:r>
      <w:proofErr w:type="spellEnd"/>
      <w:r w:rsidRPr="00B836E2">
        <w:rPr>
          <w:rStyle w:val="NormalTok"/>
          <w:spacing w:val="-6"/>
          <w:highlight w:val="yellow"/>
        </w:rPr>
        <w:t xml:space="preserve">(Strength </w:t>
      </w:r>
      <w:r w:rsidRPr="00B836E2">
        <w:rPr>
          <w:rStyle w:val="SpecialCharTok"/>
          <w:spacing w:val="-6"/>
          <w:highlight w:val="yellow"/>
        </w:rPr>
        <w:t>~</w:t>
      </w:r>
      <w:r w:rsidRPr="00B836E2">
        <w:rPr>
          <w:rStyle w:val="NormalTok"/>
          <w:spacing w:val="-6"/>
          <w:highlight w:val="yellow"/>
        </w:rPr>
        <w:t xml:space="preserve"> </w:t>
      </w:r>
      <w:r w:rsidRPr="00B836E2">
        <w:rPr>
          <w:spacing w:val="-6"/>
          <w:sz w:val="24"/>
          <w:highlight w:val="yellow"/>
        </w:rPr>
        <w:br/>
      </w:r>
      <w:r w:rsidRPr="00B836E2">
        <w:rPr>
          <w:rStyle w:val="NormalTok"/>
          <w:spacing w:val="-6"/>
          <w:highlight w:val="yellow"/>
        </w:rPr>
        <w:t xml:space="preserve">    </w:t>
      </w:r>
      <w:r w:rsidRPr="00B836E2">
        <w:rPr>
          <w:rStyle w:val="SpecialCharTok"/>
          <w:spacing w:val="-6"/>
          <w:highlight w:val="yellow"/>
        </w:rPr>
        <w:t>-</w:t>
      </w:r>
      <w:r w:rsidRPr="00B836E2">
        <w:rPr>
          <w:rStyle w:val="DecValTok"/>
          <w:spacing w:val="-6"/>
          <w:highlight w:val="yellow"/>
        </w:rPr>
        <w:t>1</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Group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_c</w:t>
      </w:r>
      <w:r w:rsidRPr="00B836E2">
        <w:rPr>
          <w:rStyle w:val="SpecialCharTok"/>
          <w:spacing w:val="-6"/>
          <w:highlight w:val="yellow"/>
        </w:rPr>
        <w:t>:</w:t>
      </w:r>
      <w:r w:rsidRPr="00B836E2">
        <w:rPr>
          <w:rStyle w:val="NormalTok"/>
          <w:spacing w:val="-6"/>
          <w:highlight w:val="yellow"/>
        </w:rPr>
        <w:t>Group</w:t>
      </w:r>
      <w:proofErr w:type="spellEnd"/>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_c_sq</w:t>
      </w:r>
      <w:r w:rsidRPr="00B836E2">
        <w:rPr>
          <w:rStyle w:val="SpecialCharTok"/>
          <w:spacing w:val="-6"/>
          <w:highlight w:val="yellow"/>
        </w:rPr>
        <w:t>:</w:t>
      </w:r>
      <w:r w:rsidRPr="00B836E2">
        <w:rPr>
          <w:rStyle w:val="NormalTok"/>
          <w:spacing w:val="-6"/>
          <w:highlight w:val="yellow"/>
        </w:rPr>
        <w:t>Group</w:t>
      </w:r>
      <w:proofErr w:type="spellEnd"/>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Week_c_cub</w:t>
      </w:r>
      <w:r w:rsidRPr="00B836E2">
        <w:rPr>
          <w:rStyle w:val="SpecialCharTok"/>
          <w:spacing w:val="-6"/>
          <w:highlight w:val="yellow"/>
        </w:rPr>
        <w:t>:</w:t>
      </w:r>
      <w:r w:rsidRPr="00B836E2">
        <w:rPr>
          <w:rStyle w:val="NormalTok"/>
          <w:spacing w:val="-6"/>
          <w:highlight w:val="yellow"/>
        </w:rPr>
        <w:t>Group</w:t>
      </w:r>
      <w:proofErr w:type="spellEnd"/>
      <w:r w:rsidRPr="00B836E2">
        <w:rPr>
          <w:rStyle w:val="NormalTok"/>
          <w:spacing w:val="-6"/>
          <w:highlight w:val="yellow"/>
        </w:rPr>
        <w:t>,</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data =</w:t>
      </w:r>
      <w:r w:rsidRPr="00B836E2">
        <w:rPr>
          <w:rStyle w:val="NormalTok"/>
          <w:spacing w:val="-6"/>
          <w:highlight w:val="yellow"/>
        </w:rPr>
        <w:t xml:space="preserve"> strength_long1, </w:t>
      </w:r>
      <w:r w:rsidRPr="00B836E2">
        <w:rPr>
          <w:spacing w:val="-6"/>
          <w:sz w:val="24"/>
          <w:highlight w:val="yellow"/>
        </w:rPr>
        <w:br/>
      </w:r>
      <w:r w:rsidRPr="00B836E2">
        <w:rPr>
          <w:rStyle w:val="NormalTok"/>
          <w:spacing w:val="-6"/>
          <w:highlight w:val="yellow"/>
        </w:rPr>
        <w:t xml:space="preserve">                 </w:t>
      </w:r>
      <w:r w:rsidRPr="00B836E2">
        <w:rPr>
          <w:rStyle w:val="AttributeTok"/>
          <w:spacing w:val="-6"/>
          <w:highlight w:val="yellow"/>
        </w:rPr>
        <w:t>correlation =</w:t>
      </w:r>
      <w:r w:rsidRPr="00B836E2">
        <w:rPr>
          <w:rStyle w:val="NormalTok"/>
          <w:spacing w:val="-6"/>
          <w:highlight w:val="yellow"/>
        </w:rPr>
        <w:t xml:space="preserve"> </w:t>
      </w:r>
      <w:r w:rsidRPr="00B836E2">
        <w:rPr>
          <w:rStyle w:val="FunctionTok"/>
          <w:spacing w:val="-6"/>
          <w:highlight w:val="yellow"/>
        </w:rPr>
        <w:t>corAR1</w:t>
      </w:r>
      <w:r w:rsidRPr="00B836E2">
        <w:rPr>
          <w:rStyle w:val="NormalTok"/>
          <w:spacing w:val="-6"/>
          <w:highlight w:val="yellow"/>
        </w:rPr>
        <w:t>(</w:t>
      </w:r>
      <w:r w:rsidRPr="00B836E2">
        <w:rPr>
          <w:rStyle w:val="AttributeTok"/>
          <w:spacing w:val="-6"/>
          <w:highlight w:val="yellow"/>
        </w:rPr>
        <w:t>form =</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r w:rsidRPr="00B836E2">
        <w:rPr>
          <w:rStyle w:val="DecValTok"/>
          <w:spacing w:val="-6"/>
          <w:highlight w:val="yellow"/>
        </w:rPr>
        <w:t>1</w:t>
      </w:r>
      <w:r w:rsidRPr="00B836E2">
        <w:rPr>
          <w:rStyle w:val="NormalTok"/>
          <w:spacing w:val="-6"/>
          <w:highlight w:val="yellow"/>
        </w:rPr>
        <w:t xml:space="preserve"> </w:t>
      </w:r>
      <w:r w:rsidRPr="00B836E2">
        <w:rPr>
          <w:rStyle w:val="SpecialCharTok"/>
          <w:spacing w:val="-6"/>
          <w:highlight w:val="yellow"/>
        </w:rPr>
        <w:t>|</w:t>
      </w:r>
      <w:r w:rsidRPr="00B836E2">
        <w:rPr>
          <w:rStyle w:val="NormalTok"/>
          <w:spacing w:val="-6"/>
          <w:highlight w:val="yellow"/>
        </w:rPr>
        <w:t xml:space="preserve"> </w:t>
      </w:r>
      <w:proofErr w:type="spellStart"/>
      <w:r w:rsidRPr="00B836E2">
        <w:rPr>
          <w:rStyle w:val="NormalTok"/>
          <w:spacing w:val="-6"/>
          <w:highlight w:val="yellow"/>
        </w:rPr>
        <w:t>IDf</w:t>
      </w:r>
      <w:proofErr w:type="spellEnd"/>
      <w:r w:rsidRPr="00B836E2">
        <w:rPr>
          <w:rStyle w:val="NormalTok"/>
          <w:spacing w:val="-6"/>
          <w:highlight w:val="yellow"/>
        </w:rPr>
        <w:t>),</w:t>
      </w:r>
      <w:r w:rsidRPr="00B836E2">
        <w:rPr>
          <w:rStyle w:val="NormalTok"/>
          <w:spacing w:val="-6"/>
        </w:rPr>
        <w:t xml:space="preserve"> </w:t>
      </w:r>
      <w:r w:rsidRPr="00B836E2">
        <w:rPr>
          <w:spacing w:val="-6"/>
          <w:sz w:val="24"/>
        </w:rPr>
        <w:br/>
      </w:r>
      <w:r w:rsidRPr="00B836E2">
        <w:rPr>
          <w:rStyle w:val="NormalTok"/>
          <w:spacing w:val="-6"/>
        </w:rPr>
        <w:t xml:space="preserve">                 </w:t>
      </w:r>
      <w:r w:rsidRPr="00B836E2">
        <w:rPr>
          <w:rStyle w:val="AttributeTok"/>
          <w:spacing w:val="-6"/>
          <w:highlight w:val="yellow"/>
        </w:rPr>
        <w:t>method =</w:t>
      </w:r>
      <w:r w:rsidRPr="00B836E2">
        <w:rPr>
          <w:rStyle w:val="NormalTok"/>
          <w:spacing w:val="-6"/>
          <w:highlight w:val="yellow"/>
        </w:rPr>
        <w:t xml:space="preserve"> </w:t>
      </w:r>
      <w:r w:rsidRPr="00B836E2">
        <w:rPr>
          <w:rStyle w:val="StringTok"/>
          <w:spacing w:val="-6"/>
          <w:highlight w:val="yellow"/>
        </w:rPr>
        <w:t>"REML"</w:t>
      </w:r>
      <w:r w:rsidRPr="00B836E2">
        <w:rPr>
          <w:rStyle w:val="NormalTok"/>
          <w:spacing w:val="-6"/>
          <w:highlight w:val="yellow"/>
        </w:rPr>
        <w:t>)</w:t>
      </w:r>
      <w:r w:rsidRPr="00B836E2">
        <w:rPr>
          <w:spacing w:val="-6"/>
          <w:sz w:val="24"/>
        </w:rPr>
        <w:br/>
      </w:r>
      <w:r w:rsidRPr="00B836E2">
        <w:rPr>
          <w:rStyle w:val="FunctionTok"/>
          <w:spacing w:val="-6"/>
        </w:rPr>
        <w:t>summary</w:t>
      </w:r>
      <w:r w:rsidRPr="00B836E2">
        <w:rPr>
          <w:rStyle w:val="NormalTok"/>
          <w:spacing w:val="-6"/>
        </w:rPr>
        <w:t>(fit.ar1_poly_nested_centered)</w:t>
      </w:r>
    </w:p>
    <w:p w14:paraId="6A456F86" w14:textId="77777777" w:rsidR="00CF5A2D" w:rsidRPr="00B836E2" w:rsidRDefault="00CF5A2D" w:rsidP="002279F5">
      <w:pPr>
        <w:pStyle w:val="SourceCode"/>
        <w:spacing w:after="0"/>
        <w:rPr>
          <w:spacing w:val="-6"/>
          <w:sz w:val="24"/>
        </w:rPr>
      </w:pPr>
      <w:r w:rsidRPr="00B836E2">
        <w:rPr>
          <w:rStyle w:val="VerbatimChar"/>
          <w:spacing w:val="-6"/>
        </w:rPr>
        <w:t>## Generalized least squares fit by REML</w:t>
      </w:r>
      <w:r w:rsidRPr="00B836E2">
        <w:rPr>
          <w:spacing w:val="-6"/>
          <w:sz w:val="24"/>
        </w:rPr>
        <w:br/>
      </w:r>
      <w:r w:rsidRPr="00B836E2">
        <w:rPr>
          <w:rStyle w:val="VerbatimChar"/>
          <w:spacing w:val="-6"/>
        </w:rPr>
        <w:t xml:space="preserve">##   Model: Strength ~ -1 + Group + </w:t>
      </w:r>
      <w:proofErr w:type="spellStart"/>
      <w:r w:rsidRPr="00B836E2">
        <w:rPr>
          <w:rStyle w:val="VerbatimChar"/>
          <w:spacing w:val="-6"/>
        </w:rPr>
        <w:t>Week_c:Group</w:t>
      </w:r>
      <w:proofErr w:type="spellEnd"/>
      <w:r w:rsidRPr="00B836E2">
        <w:rPr>
          <w:rStyle w:val="VerbatimChar"/>
          <w:spacing w:val="-6"/>
        </w:rPr>
        <w:t xml:space="preserve"> + </w:t>
      </w:r>
      <w:proofErr w:type="spellStart"/>
      <w:r w:rsidRPr="00B836E2">
        <w:rPr>
          <w:rStyle w:val="VerbatimChar"/>
          <w:spacing w:val="-6"/>
        </w:rPr>
        <w:t>Week_c_sq:Group</w:t>
      </w:r>
      <w:proofErr w:type="spellEnd"/>
      <w:r w:rsidRPr="00B836E2">
        <w:rPr>
          <w:rStyle w:val="VerbatimChar"/>
          <w:spacing w:val="-6"/>
        </w:rPr>
        <w:t xml:space="preserve"> + </w:t>
      </w:r>
      <w:proofErr w:type="spellStart"/>
      <w:r w:rsidRPr="00B836E2">
        <w:rPr>
          <w:rStyle w:val="VerbatimChar"/>
          <w:spacing w:val="-6"/>
        </w:rPr>
        <w:t>Week_c_cub:Group</w:t>
      </w:r>
      <w:proofErr w:type="spellEnd"/>
      <w:r w:rsidRPr="00B836E2">
        <w:rPr>
          <w:rStyle w:val="VerbatimChar"/>
          <w:spacing w:val="-6"/>
        </w:rPr>
        <w:t xml:space="preserve"> </w:t>
      </w:r>
      <w:r w:rsidRPr="00B836E2">
        <w:rPr>
          <w:spacing w:val="-6"/>
          <w:sz w:val="24"/>
        </w:rPr>
        <w:br/>
      </w:r>
      <w:r w:rsidRPr="00B836E2">
        <w:rPr>
          <w:rStyle w:val="VerbatimChar"/>
          <w:spacing w:val="-6"/>
        </w:rPr>
        <w:t xml:space="preserve">##   Data: strength_long1 </w:t>
      </w:r>
      <w:r w:rsidRPr="00B836E2">
        <w:rPr>
          <w:spacing w:val="-6"/>
          <w:sz w:val="24"/>
        </w:rPr>
        <w:br/>
      </w:r>
      <w:r w:rsidRPr="00B836E2">
        <w:rPr>
          <w:rStyle w:val="VerbatimChar"/>
          <w:spacing w:val="-6"/>
        </w:rPr>
        <w:t xml:space="preserve">##       AIC      BIC    </w:t>
      </w:r>
      <w:proofErr w:type="spellStart"/>
      <w:r w:rsidRPr="00B836E2">
        <w:rPr>
          <w:rStyle w:val="VerbatimChar"/>
          <w:spacing w:val="-6"/>
        </w:rPr>
        <w:t>logLik</w:t>
      </w:r>
      <w:proofErr w:type="spellEnd"/>
      <w:r w:rsidRPr="00B836E2">
        <w:rPr>
          <w:spacing w:val="-6"/>
          <w:sz w:val="24"/>
        </w:rPr>
        <w:br/>
      </w:r>
      <w:r w:rsidRPr="00B836E2">
        <w:rPr>
          <w:rStyle w:val="VerbatimChar"/>
          <w:spacing w:val="-6"/>
        </w:rPr>
        <w:t>##   1326.86 1382.278 -649.4299</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rrelation Structure: AR(1)</w:t>
      </w:r>
      <w:r w:rsidRPr="00B836E2">
        <w:rPr>
          <w:spacing w:val="-6"/>
          <w:sz w:val="24"/>
        </w:rPr>
        <w:br/>
      </w:r>
      <w:r w:rsidRPr="00B836E2">
        <w:rPr>
          <w:rStyle w:val="VerbatimChar"/>
          <w:spacing w:val="-6"/>
        </w:rPr>
        <w:t xml:space="preserve">##  Formula: ~1 | </w:t>
      </w:r>
      <w:proofErr w:type="spellStart"/>
      <w:r w:rsidRPr="00B836E2">
        <w:rPr>
          <w:rStyle w:val="VerbatimChar"/>
          <w:spacing w:val="-6"/>
        </w:rPr>
        <w:t>IDf</w:t>
      </w:r>
      <w:proofErr w:type="spellEnd"/>
      <w:r w:rsidRPr="00B836E2">
        <w:rPr>
          <w:rStyle w:val="VerbatimChar"/>
          <w:spacing w:val="-6"/>
        </w:rPr>
        <w:t xml:space="preserve"> </w:t>
      </w:r>
      <w:r w:rsidRPr="00B836E2">
        <w:rPr>
          <w:spacing w:val="-6"/>
          <w:sz w:val="24"/>
        </w:rPr>
        <w:br/>
      </w:r>
      <w:r w:rsidRPr="00B836E2">
        <w:rPr>
          <w:rStyle w:val="VerbatimChar"/>
          <w:spacing w:val="-6"/>
        </w:rPr>
        <w:t>##  Parameter estimate(s):</w:t>
      </w:r>
      <w:r w:rsidRPr="00B836E2">
        <w:rPr>
          <w:spacing w:val="-6"/>
          <w:sz w:val="24"/>
        </w:rPr>
        <w:br/>
      </w:r>
      <w:r w:rsidRPr="00B836E2">
        <w:rPr>
          <w:rStyle w:val="VerbatimChar"/>
          <w:spacing w:val="-6"/>
        </w:rPr>
        <w:t xml:space="preserve">##       Phi </w:t>
      </w:r>
      <w:r w:rsidRPr="00B836E2">
        <w:rPr>
          <w:spacing w:val="-6"/>
          <w:sz w:val="24"/>
        </w:rPr>
        <w:br/>
      </w:r>
      <w:r w:rsidRPr="00B836E2">
        <w:rPr>
          <w:rStyle w:val="VerbatimChar"/>
          <w:spacing w:val="-6"/>
        </w:rPr>
        <w:t xml:space="preserve">## 0.9522391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Coefficients:</w:t>
      </w:r>
      <w:r w:rsidRPr="00B836E2">
        <w:rPr>
          <w:spacing w:val="-6"/>
          <w:sz w:val="24"/>
        </w:rPr>
        <w:br/>
      </w:r>
      <w:r w:rsidRPr="00B836E2">
        <w:rPr>
          <w:rStyle w:val="VerbatimChar"/>
          <w:spacing w:val="-6"/>
        </w:rPr>
        <w:t xml:space="preserve">##                         Value </w:t>
      </w:r>
      <w:proofErr w:type="spellStart"/>
      <w:r w:rsidRPr="00B836E2">
        <w:rPr>
          <w:rStyle w:val="VerbatimChar"/>
          <w:spacing w:val="-6"/>
        </w:rPr>
        <w:t>Std.Error</w:t>
      </w:r>
      <w:proofErr w:type="spellEnd"/>
      <w:r w:rsidRPr="00B836E2">
        <w:rPr>
          <w:rStyle w:val="VerbatimChar"/>
          <w:spacing w:val="-6"/>
        </w:rPr>
        <w:t xml:space="preserve">   t-value p-value</w:t>
      </w:r>
      <w:r w:rsidRPr="00B836E2">
        <w:rPr>
          <w:spacing w:val="-6"/>
          <w:sz w:val="24"/>
        </w:rPr>
        <w:br/>
      </w:r>
      <w:r w:rsidRPr="00B836E2">
        <w:rPr>
          <w:rStyle w:val="VerbatimChar"/>
          <w:spacing w:val="-6"/>
        </w:rPr>
        <w:t xml:space="preserve">## </w:t>
      </w:r>
      <w:proofErr w:type="spellStart"/>
      <w:r w:rsidRPr="00B836E2">
        <w:rPr>
          <w:rStyle w:val="VerbatimChar"/>
          <w:spacing w:val="-6"/>
        </w:rPr>
        <w:t>GroupCONT</w:t>
      </w:r>
      <w:proofErr w:type="spellEnd"/>
      <w:r w:rsidRPr="00B836E2">
        <w:rPr>
          <w:rStyle w:val="VerbatimChar"/>
          <w:spacing w:val="-6"/>
        </w:rPr>
        <w:t xml:space="preserve">            79.93868 0.7210719 110.86090  0.0000</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81.10525 0.8061829 100.60403  0.0000</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82.34705 0.7036941 117.02108  0.0000</w:t>
      </w:r>
      <w:r w:rsidRPr="00B836E2">
        <w:rPr>
          <w:spacing w:val="-6"/>
          <w:sz w:val="24"/>
        </w:rPr>
        <w:br/>
      </w:r>
      <w:r w:rsidRPr="00B836E2">
        <w:rPr>
          <w:rStyle w:val="VerbatimChar"/>
          <w:spacing w:val="-6"/>
        </w:rPr>
        <w:t xml:space="preserve">## </w:t>
      </w:r>
      <w:proofErr w:type="spellStart"/>
      <w:r w:rsidRPr="00B836E2">
        <w:rPr>
          <w:rStyle w:val="VerbatimChar"/>
          <w:spacing w:val="-6"/>
        </w:rPr>
        <w:t>GroupCONT:Week_c</w:t>
      </w:r>
      <w:proofErr w:type="spellEnd"/>
      <w:r w:rsidRPr="00B836E2">
        <w:rPr>
          <w:rStyle w:val="VerbatimChar"/>
          <w:spacing w:val="-6"/>
        </w:rPr>
        <w:t xml:space="preserve">     -0.12946 0.1421929  -0.91044  0.3632</w:t>
      </w:r>
      <w:r w:rsidRPr="00B836E2">
        <w:rPr>
          <w:spacing w:val="-6"/>
          <w:sz w:val="24"/>
        </w:rPr>
        <w:br/>
      </w:r>
      <w:r w:rsidRPr="00B836E2">
        <w:rPr>
          <w:rStyle w:val="VerbatimChar"/>
          <w:spacing w:val="-6"/>
        </w:rPr>
        <w:t xml:space="preserve">## </w:t>
      </w:r>
      <w:proofErr w:type="spellStart"/>
      <w:r w:rsidRPr="00B836E2">
        <w:rPr>
          <w:rStyle w:val="VerbatimChar"/>
          <w:spacing w:val="-6"/>
        </w:rPr>
        <w:t>GroupRI:Week_c</w:t>
      </w:r>
      <w:proofErr w:type="spellEnd"/>
      <w:r w:rsidRPr="00B836E2">
        <w:rPr>
          <w:rStyle w:val="VerbatimChar"/>
          <w:spacing w:val="-6"/>
        </w:rPr>
        <w:t xml:space="preserve">        0.10569 0.1589765   0.66483  0.5066</w:t>
      </w:r>
      <w:r w:rsidRPr="00B836E2">
        <w:rPr>
          <w:spacing w:val="-6"/>
          <w:sz w:val="24"/>
        </w:rPr>
        <w:br/>
      </w:r>
      <w:r w:rsidRPr="00B836E2">
        <w:rPr>
          <w:rStyle w:val="VerbatimChar"/>
          <w:spacing w:val="-6"/>
        </w:rPr>
        <w:t xml:space="preserve">## </w:t>
      </w:r>
      <w:proofErr w:type="spellStart"/>
      <w:r w:rsidRPr="00B836E2">
        <w:rPr>
          <w:rStyle w:val="VerbatimChar"/>
          <w:spacing w:val="-6"/>
        </w:rPr>
        <w:t>GroupWI:Week_c</w:t>
      </w:r>
      <w:proofErr w:type="spellEnd"/>
      <w:r w:rsidRPr="00B836E2">
        <w:rPr>
          <w:rStyle w:val="VerbatimChar"/>
          <w:spacing w:val="-6"/>
        </w:rPr>
        <w:t xml:space="preserve">        0.24437 0.1387661   1.76102  0.0790</w:t>
      </w:r>
      <w:r w:rsidRPr="00B836E2">
        <w:rPr>
          <w:spacing w:val="-6"/>
          <w:sz w:val="24"/>
        </w:rPr>
        <w:br/>
      </w:r>
      <w:r w:rsidRPr="00B836E2">
        <w:rPr>
          <w:rStyle w:val="VerbatimChar"/>
          <w:spacing w:val="-6"/>
        </w:rPr>
        <w:t xml:space="preserve">## </w:t>
      </w:r>
      <w:proofErr w:type="spellStart"/>
      <w:r w:rsidRPr="00B836E2">
        <w:rPr>
          <w:rStyle w:val="VerbatimChar"/>
          <w:spacing w:val="-6"/>
        </w:rPr>
        <w:t>GroupCONT:Week_c_sq</w:t>
      </w:r>
      <w:proofErr w:type="spellEnd"/>
      <w:r w:rsidRPr="00B836E2">
        <w:rPr>
          <w:rStyle w:val="VerbatimChar"/>
          <w:spacing w:val="-6"/>
        </w:rPr>
        <w:t xml:space="preserve">  -0.02930 0.0273230  -1.07232  0.2842</w:t>
      </w:r>
      <w:r w:rsidRPr="00B836E2">
        <w:rPr>
          <w:spacing w:val="-6"/>
          <w:sz w:val="24"/>
        </w:rPr>
        <w:br/>
      </w:r>
      <w:r w:rsidRPr="00B836E2">
        <w:rPr>
          <w:rStyle w:val="VerbatimChar"/>
          <w:spacing w:val="-6"/>
        </w:rPr>
        <w:t xml:space="preserve">## </w:t>
      </w:r>
      <w:proofErr w:type="spellStart"/>
      <w:r w:rsidRPr="00B836E2">
        <w:rPr>
          <w:rStyle w:val="VerbatimChar"/>
          <w:spacing w:val="-6"/>
        </w:rPr>
        <w:t>GroupRI:Week_c_sq</w:t>
      </w:r>
      <w:proofErr w:type="spellEnd"/>
      <w:r w:rsidRPr="00B836E2">
        <w:rPr>
          <w:rStyle w:val="VerbatimChar"/>
          <w:spacing w:val="-6"/>
        </w:rPr>
        <w:t xml:space="preserve">    -0.07766 0.0305480  -2.54239  0.0114</w:t>
      </w:r>
      <w:r w:rsidRPr="00B836E2">
        <w:rPr>
          <w:spacing w:val="-6"/>
          <w:sz w:val="24"/>
        </w:rPr>
        <w:br/>
      </w:r>
      <w:r w:rsidRPr="00B836E2">
        <w:rPr>
          <w:rStyle w:val="VerbatimChar"/>
          <w:spacing w:val="-6"/>
        </w:rPr>
        <w:t xml:space="preserve">## </w:t>
      </w:r>
      <w:proofErr w:type="spellStart"/>
      <w:r w:rsidRPr="00B836E2">
        <w:rPr>
          <w:rStyle w:val="VerbatimChar"/>
          <w:spacing w:val="-6"/>
        </w:rPr>
        <w:t>GroupWI:Week_c_sq</w:t>
      </w:r>
      <w:proofErr w:type="spellEnd"/>
      <w:r w:rsidRPr="00B836E2">
        <w:rPr>
          <w:rStyle w:val="VerbatimChar"/>
          <w:spacing w:val="-6"/>
        </w:rPr>
        <w:t xml:space="preserve">    -0.03063 0.0266645  -1.14854  0.2515</w:t>
      </w:r>
      <w:r w:rsidRPr="00B836E2">
        <w:rPr>
          <w:spacing w:val="-6"/>
          <w:sz w:val="24"/>
        </w:rPr>
        <w:br/>
      </w:r>
      <w:r w:rsidRPr="00B836E2">
        <w:rPr>
          <w:rStyle w:val="VerbatimChar"/>
          <w:spacing w:val="-6"/>
        </w:rPr>
        <w:t xml:space="preserve">## </w:t>
      </w:r>
      <w:proofErr w:type="spellStart"/>
      <w:r w:rsidRPr="00B836E2">
        <w:rPr>
          <w:rStyle w:val="VerbatimChar"/>
          <w:spacing w:val="-6"/>
        </w:rPr>
        <w:t>GroupCONT:Week_c_cub</w:t>
      </w:r>
      <w:proofErr w:type="spellEnd"/>
      <w:r w:rsidRPr="00B836E2">
        <w:rPr>
          <w:rStyle w:val="VerbatimChar"/>
          <w:spacing w:val="-6"/>
        </w:rPr>
        <w:t xml:space="preserve">  0.01161 0.0125062   0.92805  0.3540</w:t>
      </w:r>
      <w:r w:rsidRPr="00B836E2">
        <w:rPr>
          <w:spacing w:val="-6"/>
          <w:sz w:val="24"/>
        </w:rPr>
        <w:br/>
      </w:r>
      <w:r w:rsidRPr="00B836E2">
        <w:rPr>
          <w:rStyle w:val="VerbatimChar"/>
          <w:spacing w:val="-6"/>
        </w:rPr>
        <w:t xml:space="preserve">## </w:t>
      </w:r>
      <w:proofErr w:type="spellStart"/>
      <w:r w:rsidRPr="00B836E2">
        <w:rPr>
          <w:rStyle w:val="VerbatimChar"/>
          <w:spacing w:val="-6"/>
        </w:rPr>
        <w:t>GroupRI:Week_c_cub</w:t>
      </w:r>
      <w:proofErr w:type="spellEnd"/>
      <w:r w:rsidRPr="00B836E2">
        <w:rPr>
          <w:rStyle w:val="VerbatimChar"/>
          <w:spacing w:val="-6"/>
        </w:rPr>
        <w:t xml:space="preserve">    0.01488 0.0139824   1.06397  0.2880</w:t>
      </w:r>
      <w:r w:rsidRPr="00B836E2">
        <w:rPr>
          <w:spacing w:val="-6"/>
          <w:sz w:val="24"/>
        </w:rPr>
        <w:br/>
      </w:r>
      <w:r w:rsidRPr="00B836E2">
        <w:rPr>
          <w:rStyle w:val="VerbatimChar"/>
          <w:spacing w:val="-6"/>
        </w:rPr>
        <w:t xml:space="preserve">## </w:t>
      </w:r>
      <w:proofErr w:type="spellStart"/>
      <w:r w:rsidRPr="00B836E2">
        <w:rPr>
          <w:rStyle w:val="VerbatimChar"/>
          <w:spacing w:val="-6"/>
        </w:rPr>
        <w:t>GroupWI:Week_c_cub</w:t>
      </w:r>
      <w:proofErr w:type="spellEnd"/>
      <w:r w:rsidRPr="00B836E2">
        <w:rPr>
          <w:rStyle w:val="VerbatimChar"/>
          <w:spacing w:val="-6"/>
        </w:rPr>
        <w:t xml:space="preserve">    0.01077 0.0122048   0.88216  0.3782</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xml:space="preserve">##  Correlation: </w:t>
      </w:r>
      <w:r w:rsidRPr="00B836E2">
        <w:rPr>
          <w:spacing w:val="-6"/>
          <w:sz w:val="24"/>
        </w:rPr>
        <w:br/>
      </w:r>
      <w:r w:rsidRPr="00B836E2">
        <w:rPr>
          <w:rStyle w:val="VerbatimChar"/>
          <w:spacing w:val="-6"/>
        </w:rPr>
        <w:t xml:space="preserve">##                      </w:t>
      </w:r>
      <w:proofErr w:type="spellStart"/>
      <w:r w:rsidRPr="00B836E2">
        <w:rPr>
          <w:rStyle w:val="VerbatimChar"/>
          <w:spacing w:val="-6"/>
        </w:rPr>
        <w:t>GrCONT</w:t>
      </w:r>
      <w:proofErr w:type="spellEnd"/>
      <w:r w:rsidRPr="00B836E2">
        <w:rPr>
          <w:rStyle w:val="VerbatimChar"/>
          <w:spacing w:val="-6"/>
        </w:rPr>
        <w:t xml:space="preserve"> </w:t>
      </w:r>
      <w:proofErr w:type="spellStart"/>
      <w:r w:rsidRPr="00B836E2">
        <w:rPr>
          <w:rStyle w:val="VerbatimChar"/>
          <w:spacing w:val="-6"/>
        </w:rPr>
        <w:t>GropRI</w:t>
      </w:r>
      <w:proofErr w:type="spellEnd"/>
      <w:r w:rsidRPr="00B836E2">
        <w:rPr>
          <w:rStyle w:val="VerbatimChar"/>
          <w:spacing w:val="-6"/>
        </w:rPr>
        <w:t xml:space="preserve"> </w:t>
      </w:r>
      <w:proofErr w:type="spellStart"/>
      <w:r w:rsidRPr="00B836E2">
        <w:rPr>
          <w:rStyle w:val="VerbatimChar"/>
          <w:spacing w:val="-6"/>
        </w:rPr>
        <w:t>GropWI</w:t>
      </w:r>
      <w:proofErr w:type="spellEnd"/>
      <w:r w:rsidRPr="00B836E2">
        <w:rPr>
          <w:rStyle w:val="VerbatimChar"/>
          <w:spacing w:val="-6"/>
        </w:rPr>
        <w:t xml:space="preserve"> </w:t>
      </w:r>
      <w:proofErr w:type="spellStart"/>
      <w:r w:rsidRPr="00B836E2">
        <w:rPr>
          <w:rStyle w:val="VerbatimChar"/>
          <w:spacing w:val="-6"/>
        </w:rPr>
        <w:t>GrCONT:W</w:t>
      </w:r>
      <w:proofErr w:type="spellEnd"/>
      <w:r w:rsidRPr="00B836E2">
        <w:rPr>
          <w:rStyle w:val="VerbatimChar"/>
          <w:spacing w:val="-6"/>
        </w:rPr>
        <w:t xml:space="preserve">_ </w:t>
      </w:r>
      <w:proofErr w:type="spellStart"/>
      <w:r w:rsidRPr="00B836E2">
        <w:rPr>
          <w:rStyle w:val="VerbatimChar"/>
          <w:spacing w:val="-6"/>
        </w:rPr>
        <w:t>GrRI:W</w:t>
      </w:r>
      <w:proofErr w:type="spellEnd"/>
      <w:r w:rsidRPr="00B836E2">
        <w:rPr>
          <w:rStyle w:val="VerbatimChar"/>
          <w:spacing w:val="-6"/>
        </w:rPr>
        <w:t xml:space="preserve">_ </w:t>
      </w:r>
      <w:proofErr w:type="spellStart"/>
      <w:r w:rsidRPr="00B836E2">
        <w:rPr>
          <w:rStyle w:val="VerbatimChar"/>
          <w:spacing w:val="-6"/>
        </w:rPr>
        <w:t>GrWI:W</w:t>
      </w:r>
      <w:proofErr w:type="spellEnd"/>
      <w:r w:rsidRPr="00B836E2">
        <w:rPr>
          <w:rStyle w:val="VerbatimChar"/>
          <w:spacing w:val="-6"/>
        </w:rPr>
        <w:t>_</w:t>
      </w:r>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0.000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0.000  0.000                                 </w:t>
      </w:r>
      <w:r w:rsidRPr="00B836E2">
        <w:rPr>
          <w:spacing w:val="-6"/>
          <w:sz w:val="24"/>
        </w:rPr>
        <w:br/>
      </w:r>
      <w:r w:rsidRPr="00B836E2">
        <w:rPr>
          <w:rStyle w:val="VerbatimChar"/>
          <w:spacing w:val="-6"/>
        </w:rPr>
        <w:t xml:space="preserve">## </w:t>
      </w:r>
      <w:proofErr w:type="spellStart"/>
      <w:r w:rsidRPr="00B836E2">
        <w:rPr>
          <w:rStyle w:val="VerbatimChar"/>
          <w:spacing w:val="-6"/>
        </w:rPr>
        <w:t>GroupCONT:Week_c</w:t>
      </w:r>
      <w:proofErr w:type="spellEnd"/>
      <w:r w:rsidRPr="00B836E2">
        <w:rPr>
          <w:rStyle w:val="VerbatimChar"/>
          <w:spacing w:val="-6"/>
        </w:rPr>
        <w:t xml:space="preserve">      0.000  0.000  0.000                          </w:t>
      </w:r>
      <w:r w:rsidRPr="00B836E2">
        <w:rPr>
          <w:spacing w:val="-6"/>
          <w:sz w:val="24"/>
        </w:rPr>
        <w:br/>
      </w:r>
      <w:r w:rsidRPr="00B836E2">
        <w:rPr>
          <w:rStyle w:val="VerbatimChar"/>
          <w:spacing w:val="-6"/>
        </w:rPr>
        <w:t xml:space="preserve">## </w:t>
      </w:r>
      <w:proofErr w:type="spellStart"/>
      <w:r w:rsidRPr="00B836E2">
        <w:rPr>
          <w:rStyle w:val="VerbatimChar"/>
          <w:spacing w:val="-6"/>
        </w:rPr>
        <w:t>GroupRI:Week_c</w:t>
      </w:r>
      <w:proofErr w:type="spellEnd"/>
      <w:r w:rsidRPr="00B836E2">
        <w:rPr>
          <w:rStyle w:val="VerbatimChar"/>
          <w:spacing w:val="-6"/>
        </w:rPr>
        <w:t xml:space="preserve">        0.000  0.000  0.000  0.000                   </w:t>
      </w:r>
      <w:r w:rsidRPr="00B836E2">
        <w:rPr>
          <w:spacing w:val="-6"/>
          <w:sz w:val="24"/>
        </w:rPr>
        <w:br/>
      </w:r>
      <w:r w:rsidRPr="00B836E2">
        <w:rPr>
          <w:rStyle w:val="VerbatimChar"/>
          <w:spacing w:val="-6"/>
        </w:rPr>
        <w:t xml:space="preserve">## </w:t>
      </w:r>
      <w:proofErr w:type="spellStart"/>
      <w:r w:rsidRPr="00B836E2">
        <w:rPr>
          <w:rStyle w:val="VerbatimChar"/>
          <w:spacing w:val="-6"/>
        </w:rPr>
        <w:t>GroupWI:Week_c</w:t>
      </w:r>
      <w:proofErr w:type="spellEnd"/>
      <w:r w:rsidRPr="00B836E2">
        <w:rPr>
          <w:rStyle w:val="VerbatimChar"/>
          <w:spacing w:val="-6"/>
        </w:rPr>
        <w:t xml:space="preserve">        0.000  0.000  0.000  0.000     0.000         </w:t>
      </w:r>
      <w:r w:rsidRPr="00B836E2">
        <w:rPr>
          <w:spacing w:val="-6"/>
          <w:sz w:val="24"/>
        </w:rPr>
        <w:br/>
      </w:r>
      <w:r w:rsidRPr="00B836E2">
        <w:rPr>
          <w:rStyle w:val="VerbatimChar"/>
          <w:spacing w:val="-6"/>
        </w:rPr>
        <w:t xml:space="preserve">## </w:t>
      </w:r>
      <w:proofErr w:type="spellStart"/>
      <w:r w:rsidRPr="00B836E2">
        <w:rPr>
          <w:rStyle w:val="VerbatimChar"/>
          <w:spacing w:val="-6"/>
        </w:rPr>
        <w:t>GroupCONT:Week_c_sq</w:t>
      </w:r>
      <w:proofErr w:type="spellEnd"/>
      <w:r w:rsidRPr="00B836E2">
        <w:rPr>
          <w:rStyle w:val="VerbatimChar"/>
          <w:spacing w:val="-6"/>
        </w:rPr>
        <w:t xml:space="preserve">  -0.313  0.000  0.000  0.000     0.000   0.000 </w:t>
      </w:r>
      <w:r w:rsidRPr="00B836E2">
        <w:rPr>
          <w:spacing w:val="-6"/>
          <w:sz w:val="24"/>
        </w:rPr>
        <w:br/>
      </w:r>
      <w:r w:rsidRPr="00B836E2">
        <w:rPr>
          <w:rStyle w:val="VerbatimChar"/>
          <w:spacing w:val="-6"/>
        </w:rPr>
        <w:lastRenderedPageBreak/>
        <w:t xml:space="preserve">## </w:t>
      </w:r>
      <w:proofErr w:type="spellStart"/>
      <w:r w:rsidRPr="00B836E2">
        <w:rPr>
          <w:rStyle w:val="VerbatimChar"/>
          <w:spacing w:val="-6"/>
        </w:rPr>
        <w:t>GroupRI:Week_c_sq</w:t>
      </w:r>
      <w:proofErr w:type="spellEnd"/>
      <w:r w:rsidRPr="00B836E2">
        <w:rPr>
          <w:rStyle w:val="VerbatimChar"/>
          <w:spacing w:val="-6"/>
        </w:rPr>
        <w:t xml:space="preserve">     0.000 -0.313  0.000  0.000     0.000   0.000 </w:t>
      </w:r>
      <w:r w:rsidRPr="00B836E2">
        <w:rPr>
          <w:spacing w:val="-6"/>
          <w:sz w:val="24"/>
        </w:rPr>
        <w:br/>
      </w:r>
      <w:r w:rsidRPr="00B836E2">
        <w:rPr>
          <w:rStyle w:val="VerbatimChar"/>
          <w:spacing w:val="-6"/>
        </w:rPr>
        <w:t xml:space="preserve">## </w:t>
      </w:r>
      <w:proofErr w:type="spellStart"/>
      <w:r w:rsidRPr="00B836E2">
        <w:rPr>
          <w:rStyle w:val="VerbatimChar"/>
          <w:spacing w:val="-6"/>
        </w:rPr>
        <w:t>GroupWI:Week_c_sq</w:t>
      </w:r>
      <w:proofErr w:type="spellEnd"/>
      <w:r w:rsidRPr="00B836E2">
        <w:rPr>
          <w:rStyle w:val="VerbatimChar"/>
          <w:spacing w:val="-6"/>
        </w:rPr>
        <w:t xml:space="preserve">     0.000  0.000 -0.313  0.000     0.000   0.000 </w:t>
      </w:r>
      <w:r w:rsidRPr="00B836E2">
        <w:rPr>
          <w:spacing w:val="-6"/>
          <w:sz w:val="24"/>
        </w:rPr>
        <w:br/>
      </w:r>
      <w:r w:rsidRPr="00B836E2">
        <w:rPr>
          <w:rStyle w:val="VerbatimChar"/>
          <w:spacing w:val="-6"/>
        </w:rPr>
        <w:t xml:space="preserve">## </w:t>
      </w:r>
      <w:proofErr w:type="spellStart"/>
      <w:r w:rsidRPr="00B836E2">
        <w:rPr>
          <w:rStyle w:val="VerbatimChar"/>
          <w:spacing w:val="-6"/>
        </w:rPr>
        <w:t>GroupCONT:Week_c_cub</w:t>
      </w:r>
      <w:proofErr w:type="spellEnd"/>
      <w:r w:rsidRPr="00B836E2">
        <w:rPr>
          <w:rStyle w:val="VerbatimChar"/>
          <w:spacing w:val="-6"/>
        </w:rPr>
        <w:t xml:space="preserve">  0.000  0.000  0.000 -0.790     0.000   0.000 </w:t>
      </w:r>
      <w:r w:rsidRPr="00B836E2">
        <w:rPr>
          <w:spacing w:val="-6"/>
          <w:sz w:val="24"/>
        </w:rPr>
        <w:br/>
      </w:r>
      <w:r w:rsidRPr="00B836E2">
        <w:rPr>
          <w:rStyle w:val="VerbatimChar"/>
          <w:spacing w:val="-6"/>
        </w:rPr>
        <w:t xml:space="preserve">## </w:t>
      </w:r>
      <w:proofErr w:type="spellStart"/>
      <w:r w:rsidRPr="00B836E2">
        <w:rPr>
          <w:rStyle w:val="VerbatimChar"/>
          <w:spacing w:val="-6"/>
        </w:rPr>
        <w:t>GroupRI:Week_c_cub</w:t>
      </w:r>
      <w:proofErr w:type="spellEnd"/>
      <w:r w:rsidRPr="00B836E2">
        <w:rPr>
          <w:rStyle w:val="VerbatimChar"/>
          <w:spacing w:val="-6"/>
        </w:rPr>
        <w:t xml:space="preserve">    0.000  0.000  0.000  0.000    -0.790   0.000 </w:t>
      </w:r>
      <w:r w:rsidRPr="00B836E2">
        <w:rPr>
          <w:spacing w:val="-6"/>
          <w:sz w:val="24"/>
        </w:rPr>
        <w:br/>
      </w:r>
      <w:r w:rsidRPr="00B836E2">
        <w:rPr>
          <w:rStyle w:val="VerbatimChar"/>
          <w:spacing w:val="-6"/>
        </w:rPr>
        <w:t xml:space="preserve">## </w:t>
      </w:r>
      <w:proofErr w:type="spellStart"/>
      <w:r w:rsidRPr="00B836E2">
        <w:rPr>
          <w:rStyle w:val="VerbatimChar"/>
          <w:spacing w:val="-6"/>
        </w:rPr>
        <w:t>GroupWI:Week_c_cub</w:t>
      </w:r>
      <w:proofErr w:type="spellEnd"/>
      <w:r w:rsidRPr="00B836E2">
        <w:rPr>
          <w:rStyle w:val="VerbatimChar"/>
          <w:spacing w:val="-6"/>
        </w:rPr>
        <w:t xml:space="preserve">    0.000  0.000  0.000  0.000     0.000  -0.790 </w:t>
      </w:r>
      <w:r w:rsidRPr="00B836E2">
        <w:rPr>
          <w:spacing w:val="-6"/>
          <w:sz w:val="24"/>
        </w:rPr>
        <w:br/>
      </w:r>
      <w:r w:rsidRPr="00B836E2">
        <w:rPr>
          <w:rStyle w:val="VerbatimChar"/>
          <w:spacing w:val="-6"/>
        </w:rPr>
        <w:t xml:space="preserve">##                      </w:t>
      </w:r>
      <w:proofErr w:type="spellStart"/>
      <w:r w:rsidRPr="00B836E2">
        <w:rPr>
          <w:rStyle w:val="VerbatimChar"/>
          <w:spacing w:val="-6"/>
        </w:rPr>
        <w:t>GrpCONT:Wk_c_s</w:t>
      </w:r>
      <w:proofErr w:type="spellEnd"/>
      <w:r w:rsidRPr="00B836E2">
        <w:rPr>
          <w:rStyle w:val="VerbatimChar"/>
          <w:spacing w:val="-6"/>
        </w:rPr>
        <w:t xml:space="preserve"> </w:t>
      </w:r>
      <w:proofErr w:type="spellStart"/>
      <w:r w:rsidRPr="00B836E2">
        <w:rPr>
          <w:rStyle w:val="VerbatimChar"/>
          <w:spacing w:val="-6"/>
        </w:rPr>
        <w:t>GrpRI:Wk_c_s</w:t>
      </w:r>
      <w:proofErr w:type="spellEnd"/>
      <w:r w:rsidRPr="00B836E2">
        <w:rPr>
          <w:rStyle w:val="VerbatimChar"/>
          <w:spacing w:val="-6"/>
        </w:rPr>
        <w:t xml:space="preserve"> </w:t>
      </w:r>
      <w:proofErr w:type="spellStart"/>
      <w:r w:rsidRPr="00B836E2">
        <w:rPr>
          <w:rStyle w:val="VerbatimChar"/>
          <w:spacing w:val="-6"/>
        </w:rPr>
        <w:t>GrpWI:Wk_c_s</w:t>
      </w:r>
      <w:proofErr w:type="spellEnd"/>
      <w:r w:rsidRPr="00B836E2">
        <w:rPr>
          <w:rStyle w:val="VerbatimChar"/>
          <w:spacing w:val="-6"/>
        </w:rPr>
        <w:t xml:space="preserve"> </w:t>
      </w:r>
      <w:proofErr w:type="spellStart"/>
      <w:r w:rsidRPr="00B836E2">
        <w:rPr>
          <w:rStyle w:val="VerbatimChar"/>
          <w:spacing w:val="-6"/>
        </w:rPr>
        <w:t>GrpCONT:Wk_c_c</w:t>
      </w:r>
      <w:proofErr w:type="spellEnd"/>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CONT:Week_c</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RI:Week_c</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WI:Week_c</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CONT:Week_c_sq</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RI:Week_c_sq</w:t>
      </w:r>
      <w:proofErr w:type="spellEnd"/>
      <w:r w:rsidRPr="00B836E2">
        <w:rPr>
          <w:rStyle w:val="VerbatimChar"/>
          <w:spacing w:val="-6"/>
        </w:rPr>
        <w:t xml:space="preserve">     0.000                                                 </w:t>
      </w:r>
      <w:r w:rsidRPr="00B836E2">
        <w:rPr>
          <w:spacing w:val="-6"/>
          <w:sz w:val="24"/>
        </w:rPr>
        <w:br/>
      </w:r>
      <w:r w:rsidRPr="00B836E2">
        <w:rPr>
          <w:rStyle w:val="VerbatimChar"/>
          <w:spacing w:val="-6"/>
        </w:rPr>
        <w:t xml:space="preserve">## </w:t>
      </w:r>
      <w:proofErr w:type="spellStart"/>
      <w:r w:rsidRPr="00B836E2">
        <w:rPr>
          <w:rStyle w:val="VerbatimChar"/>
          <w:spacing w:val="-6"/>
        </w:rPr>
        <w:t>GroupWI:Week_c_sq</w:t>
      </w:r>
      <w:proofErr w:type="spellEnd"/>
      <w:r w:rsidRPr="00B836E2">
        <w:rPr>
          <w:rStyle w:val="VerbatimChar"/>
          <w:spacing w:val="-6"/>
        </w:rPr>
        <w:t xml:space="preserve">     0.000          0.000                                  </w:t>
      </w:r>
      <w:r w:rsidRPr="00B836E2">
        <w:rPr>
          <w:spacing w:val="-6"/>
          <w:sz w:val="24"/>
        </w:rPr>
        <w:br/>
      </w:r>
      <w:r w:rsidRPr="00B836E2">
        <w:rPr>
          <w:rStyle w:val="VerbatimChar"/>
          <w:spacing w:val="-6"/>
        </w:rPr>
        <w:t xml:space="preserve">## </w:t>
      </w:r>
      <w:proofErr w:type="spellStart"/>
      <w:r w:rsidRPr="00B836E2">
        <w:rPr>
          <w:rStyle w:val="VerbatimChar"/>
          <w:spacing w:val="-6"/>
        </w:rPr>
        <w:t>GroupCONT:Week_c_cub</w:t>
      </w:r>
      <w:proofErr w:type="spellEnd"/>
      <w:r w:rsidRPr="00B836E2">
        <w:rPr>
          <w:rStyle w:val="VerbatimChar"/>
          <w:spacing w:val="-6"/>
        </w:rPr>
        <w:t xml:space="preserve">  0.000          0.000        0.000                     </w:t>
      </w:r>
      <w:r w:rsidRPr="00B836E2">
        <w:rPr>
          <w:spacing w:val="-6"/>
          <w:sz w:val="24"/>
        </w:rPr>
        <w:br/>
      </w:r>
      <w:r w:rsidRPr="00B836E2">
        <w:rPr>
          <w:rStyle w:val="VerbatimChar"/>
          <w:spacing w:val="-6"/>
        </w:rPr>
        <w:t xml:space="preserve">## </w:t>
      </w:r>
      <w:proofErr w:type="spellStart"/>
      <w:r w:rsidRPr="00B836E2">
        <w:rPr>
          <w:rStyle w:val="VerbatimChar"/>
          <w:spacing w:val="-6"/>
        </w:rPr>
        <w:t>GroupRI:Week_c_cub</w:t>
      </w:r>
      <w:proofErr w:type="spellEnd"/>
      <w:r w:rsidRPr="00B836E2">
        <w:rPr>
          <w:rStyle w:val="VerbatimChar"/>
          <w:spacing w:val="-6"/>
        </w:rPr>
        <w:t xml:space="preserve">    0.000          0.000        0.000        0.000        </w:t>
      </w:r>
      <w:r w:rsidRPr="00B836E2">
        <w:rPr>
          <w:spacing w:val="-6"/>
          <w:sz w:val="24"/>
        </w:rPr>
        <w:br/>
      </w:r>
      <w:r w:rsidRPr="00B836E2">
        <w:rPr>
          <w:rStyle w:val="VerbatimChar"/>
          <w:spacing w:val="-6"/>
        </w:rPr>
        <w:t xml:space="preserve">## </w:t>
      </w:r>
      <w:proofErr w:type="spellStart"/>
      <w:r w:rsidRPr="00B836E2">
        <w:rPr>
          <w:rStyle w:val="VerbatimChar"/>
          <w:spacing w:val="-6"/>
        </w:rPr>
        <w:t>GroupWI:Week_c_cub</w:t>
      </w:r>
      <w:proofErr w:type="spellEnd"/>
      <w:r w:rsidRPr="00B836E2">
        <w:rPr>
          <w:rStyle w:val="VerbatimChar"/>
          <w:spacing w:val="-6"/>
        </w:rPr>
        <w:t xml:space="preserve">    0.000          0.000        0.000        0.000        </w:t>
      </w:r>
      <w:r w:rsidRPr="00B836E2">
        <w:rPr>
          <w:spacing w:val="-6"/>
          <w:sz w:val="24"/>
        </w:rPr>
        <w:br/>
      </w:r>
      <w:r w:rsidRPr="00B836E2">
        <w:rPr>
          <w:rStyle w:val="VerbatimChar"/>
          <w:spacing w:val="-6"/>
        </w:rPr>
        <w:t xml:space="preserve">##                      </w:t>
      </w:r>
      <w:proofErr w:type="spellStart"/>
      <w:r w:rsidRPr="00B836E2">
        <w:rPr>
          <w:rStyle w:val="VerbatimChar"/>
          <w:spacing w:val="-6"/>
        </w:rPr>
        <w:t>GrpRI:Wk_c_c</w:t>
      </w:r>
      <w:proofErr w:type="spellEnd"/>
      <w:r w:rsidRPr="00B836E2">
        <w:rPr>
          <w:spacing w:val="-6"/>
          <w:sz w:val="24"/>
        </w:rPr>
        <w:br/>
      </w:r>
      <w:r w:rsidRPr="00B836E2">
        <w:rPr>
          <w:rStyle w:val="VerbatimChar"/>
          <w:spacing w:val="-6"/>
        </w:rPr>
        <w:t xml:space="preserve">## </w:t>
      </w:r>
      <w:proofErr w:type="spellStart"/>
      <w:r w:rsidRPr="00B836E2">
        <w:rPr>
          <w:rStyle w:val="VerbatimChar"/>
          <w:spacing w:val="-6"/>
        </w:rPr>
        <w:t>GroupR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WI</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CONT:Week_c</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RI:Week_c</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WI:Week_c</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CONT:Week_c_sq</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RI:Week_c_sq</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WI:Week_c_sq</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CONT:Week_c_cub</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RI:Week_c_cub</w:t>
      </w:r>
      <w:proofErr w:type="spellEnd"/>
      <w:r w:rsidRPr="00B836E2">
        <w:rPr>
          <w:rStyle w:val="VerbatimChar"/>
          <w:spacing w:val="-6"/>
        </w:rPr>
        <w:t xml:space="preserve">               </w:t>
      </w:r>
      <w:r w:rsidRPr="00B836E2">
        <w:rPr>
          <w:spacing w:val="-6"/>
          <w:sz w:val="24"/>
        </w:rPr>
        <w:br/>
      </w:r>
      <w:r w:rsidRPr="00B836E2">
        <w:rPr>
          <w:rStyle w:val="VerbatimChar"/>
          <w:spacing w:val="-6"/>
        </w:rPr>
        <w:t xml:space="preserve">## </w:t>
      </w:r>
      <w:proofErr w:type="spellStart"/>
      <w:r w:rsidRPr="00B836E2">
        <w:rPr>
          <w:rStyle w:val="VerbatimChar"/>
          <w:spacing w:val="-6"/>
        </w:rPr>
        <w:t>GroupWI:Week_c_cub</w:t>
      </w:r>
      <w:proofErr w:type="spellEnd"/>
      <w:r w:rsidRPr="00B836E2">
        <w:rPr>
          <w:rStyle w:val="VerbatimChar"/>
          <w:spacing w:val="-6"/>
        </w:rPr>
        <w:t xml:space="preserve">    0.000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Standardized residuals:</w:t>
      </w:r>
      <w:r w:rsidRPr="00B836E2">
        <w:rPr>
          <w:spacing w:val="-6"/>
          <w:sz w:val="24"/>
        </w:rPr>
        <w:br/>
      </w:r>
      <w:r w:rsidRPr="00B836E2">
        <w:rPr>
          <w:rStyle w:val="VerbatimChar"/>
          <w:spacing w:val="-6"/>
        </w:rPr>
        <w:t xml:space="preserve">##        Min         Q1        Med         Q3        Max </w:t>
      </w:r>
      <w:r w:rsidRPr="00B836E2">
        <w:rPr>
          <w:spacing w:val="-6"/>
          <w:sz w:val="24"/>
        </w:rPr>
        <w:br/>
      </w:r>
      <w:r w:rsidRPr="00B836E2">
        <w:rPr>
          <w:rStyle w:val="VerbatimChar"/>
          <w:spacing w:val="-6"/>
        </w:rPr>
        <w:t xml:space="preserve">## -2.3083393 -0.6242544 -0.0290322  0.6209849  2.8049798 </w:t>
      </w:r>
      <w:r w:rsidRPr="00B836E2">
        <w:rPr>
          <w:spacing w:val="-6"/>
          <w:sz w:val="24"/>
        </w:rPr>
        <w:br/>
      </w:r>
      <w:r w:rsidRPr="00B836E2">
        <w:rPr>
          <w:rStyle w:val="VerbatimChar"/>
          <w:spacing w:val="-6"/>
        </w:rPr>
        <w:t xml:space="preserve">## </w:t>
      </w:r>
      <w:r w:rsidRPr="00B836E2">
        <w:rPr>
          <w:spacing w:val="-6"/>
          <w:sz w:val="24"/>
        </w:rPr>
        <w:br/>
      </w:r>
      <w:r w:rsidRPr="00B836E2">
        <w:rPr>
          <w:rStyle w:val="VerbatimChar"/>
          <w:spacing w:val="-6"/>
        </w:rPr>
        <w:t xml:space="preserve">## Residual standard error: 3.280089 </w:t>
      </w:r>
      <w:r w:rsidRPr="00B836E2">
        <w:rPr>
          <w:spacing w:val="-6"/>
          <w:sz w:val="24"/>
        </w:rPr>
        <w:br/>
      </w:r>
      <w:r w:rsidRPr="00B836E2">
        <w:rPr>
          <w:rStyle w:val="VerbatimChar"/>
          <w:spacing w:val="-6"/>
        </w:rPr>
        <w:t>## Degrees of freedom: 399 total; 387 residual</w:t>
      </w:r>
    </w:p>
    <w:p w14:paraId="04D45DD8" w14:textId="77777777" w:rsidR="00CF5A2D" w:rsidRPr="00B836E2" w:rsidRDefault="00CF5A2D" w:rsidP="002279F5">
      <w:pPr>
        <w:pStyle w:val="SourceCode"/>
        <w:spacing w:after="0"/>
        <w:rPr>
          <w:spacing w:val="-6"/>
          <w:sz w:val="24"/>
        </w:rPr>
      </w:pPr>
      <w:proofErr w:type="spellStart"/>
      <w:r w:rsidRPr="00B836E2">
        <w:rPr>
          <w:rStyle w:val="FunctionTok"/>
          <w:spacing w:val="-6"/>
        </w:rPr>
        <w:t>anova</w:t>
      </w:r>
      <w:proofErr w:type="spellEnd"/>
      <w:r w:rsidRPr="00B836E2">
        <w:rPr>
          <w:rStyle w:val="NormalTok"/>
          <w:spacing w:val="-6"/>
        </w:rPr>
        <w:t>(fit.ar1_poly_nested_centered)</w:t>
      </w:r>
    </w:p>
    <w:p w14:paraId="6220EC1A" w14:textId="77777777" w:rsidR="00CF5A2D" w:rsidRPr="00B836E2" w:rsidRDefault="00CF5A2D" w:rsidP="002279F5">
      <w:pPr>
        <w:pStyle w:val="SourceCode"/>
        <w:spacing w:after="0"/>
        <w:rPr>
          <w:spacing w:val="-6"/>
          <w:sz w:val="24"/>
        </w:rPr>
      </w:pPr>
      <w:r w:rsidRPr="00B836E2">
        <w:rPr>
          <w:rStyle w:val="VerbatimChar"/>
          <w:spacing w:val="-6"/>
        </w:rPr>
        <w:t xml:space="preserve">## Denom. DF: 387 </w:t>
      </w:r>
      <w:r w:rsidRPr="00B836E2">
        <w:rPr>
          <w:spacing w:val="-6"/>
          <w:sz w:val="24"/>
        </w:rPr>
        <w:br/>
      </w:r>
      <w:r w:rsidRPr="00B836E2">
        <w:rPr>
          <w:rStyle w:val="VerbatimChar"/>
          <w:spacing w:val="-6"/>
        </w:rPr>
        <w:t xml:space="preserve">##                  </w:t>
      </w:r>
      <w:proofErr w:type="spellStart"/>
      <w:r w:rsidRPr="00B836E2">
        <w:rPr>
          <w:rStyle w:val="VerbatimChar"/>
          <w:spacing w:val="-6"/>
        </w:rPr>
        <w:t>numDF</w:t>
      </w:r>
      <w:proofErr w:type="spellEnd"/>
      <w:r w:rsidRPr="00B836E2">
        <w:rPr>
          <w:rStyle w:val="VerbatimChar"/>
          <w:spacing w:val="-6"/>
        </w:rPr>
        <w:t xml:space="preserve">   F-value p-value</w:t>
      </w:r>
      <w:r w:rsidRPr="00B836E2">
        <w:rPr>
          <w:spacing w:val="-6"/>
          <w:sz w:val="24"/>
        </w:rPr>
        <w:br/>
      </w:r>
      <w:r w:rsidRPr="00B836E2">
        <w:rPr>
          <w:rStyle w:val="VerbatimChar"/>
          <w:spacing w:val="-6"/>
        </w:rPr>
        <w:t xml:space="preserve">## Group                3 </w:t>
      </w:r>
      <w:proofErr w:type="gramStart"/>
      <w:r w:rsidRPr="00B836E2">
        <w:rPr>
          <w:rStyle w:val="VerbatimChar"/>
          <w:spacing w:val="-6"/>
        </w:rPr>
        <w:t>13222.450  &lt;</w:t>
      </w:r>
      <w:proofErr w:type="gramEnd"/>
      <w:r w:rsidRPr="00B836E2">
        <w:rPr>
          <w:rStyle w:val="VerbatimChar"/>
          <w:spacing w:val="-6"/>
        </w:rPr>
        <w:t>.0001</w:t>
      </w:r>
      <w:r w:rsidRPr="00B836E2">
        <w:rPr>
          <w:spacing w:val="-6"/>
          <w:sz w:val="24"/>
        </w:rPr>
        <w:br/>
      </w:r>
      <w:r w:rsidRPr="00B836E2">
        <w:rPr>
          <w:rStyle w:val="VerbatimChar"/>
          <w:spacing w:val="-6"/>
        </w:rPr>
        <w:t xml:space="preserve">## </w:t>
      </w:r>
      <w:proofErr w:type="spellStart"/>
      <w:r w:rsidRPr="00B836E2">
        <w:rPr>
          <w:rStyle w:val="VerbatimChar"/>
          <w:spacing w:val="-6"/>
        </w:rPr>
        <w:t>Group:Week_c</w:t>
      </w:r>
      <w:proofErr w:type="spellEnd"/>
      <w:r w:rsidRPr="00B836E2">
        <w:rPr>
          <w:rStyle w:val="VerbatimChar"/>
          <w:spacing w:val="-6"/>
        </w:rPr>
        <w:t xml:space="preserve">         3     7.390  0.0001</w:t>
      </w:r>
      <w:r w:rsidRPr="00B836E2">
        <w:rPr>
          <w:spacing w:val="-6"/>
          <w:sz w:val="24"/>
        </w:rPr>
        <w:br/>
      </w:r>
      <w:r w:rsidRPr="00B836E2">
        <w:rPr>
          <w:rStyle w:val="VerbatimChar"/>
          <w:spacing w:val="-6"/>
        </w:rPr>
        <w:t xml:space="preserve">## </w:t>
      </w:r>
      <w:proofErr w:type="spellStart"/>
      <w:r w:rsidRPr="00B836E2">
        <w:rPr>
          <w:rStyle w:val="VerbatimChar"/>
          <w:spacing w:val="-6"/>
        </w:rPr>
        <w:t>Group:Week_c_sq</w:t>
      </w:r>
      <w:proofErr w:type="spellEnd"/>
      <w:r w:rsidRPr="00B836E2">
        <w:rPr>
          <w:rStyle w:val="VerbatimChar"/>
          <w:spacing w:val="-6"/>
        </w:rPr>
        <w:t xml:space="preserve">      3     2.978  0.0315</w:t>
      </w:r>
      <w:r w:rsidRPr="00B836E2">
        <w:rPr>
          <w:spacing w:val="-6"/>
          <w:sz w:val="24"/>
        </w:rPr>
        <w:br/>
      </w:r>
      <w:r w:rsidRPr="00B836E2">
        <w:rPr>
          <w:rStyle w:val="VerbatimChar"/>
          <w:spacing w:val="-6"/>
        </w:rPr>
        <w:t xml:space="preserve">## </w:t>
      </w:r>
      <w:proofErr w:type="spellStart"/>
      <w:r w:rsidRPr="00B836E2">
        <w:rPr>
          <w:rStyle w:val="VerbatimChar"/>
          <w:spacing w:val="-6"/>
        </w:rPr>
        <w:t>Group:Week_c_cub</w:t>
      </w:r>
      <w:proofErr w:type="spellEnd"/>
      <w:r w:rsidRPr="00B836E2">
        <w:rPr>
          <w:rStyle w:val="VerbatimChar"/>
          <w:spacing w:val="-6"/>
        </w:rPr>
        <w:t xml:space="preserve">     3     0.924  0.4293</w:t>
      </w:r>
    </w:p>
    <w:p w14:paraId="240E89F9" w14:textId="77777777" w:rsidR="00CF5A2D" w:rsidRPr="00B836E2" w:rsidRDefault="00CF5A2D" w:rsidP="002279F5">
      <w:pPr>
        <w:pStyle w:val="Compact"/>
        <w:numPr>
          <w:ilvl w:val="0"/>
          <w:numId w:val="22"/>
        </w:numPr>
        <w:spacing w:before="0" w:after="0"/>
        <w:rPr>
          <w:spacing w:val="-6"/>
        </w:rPr>
      </w:pPr>
      <w:r w:rsidRPr="00B836E2">
        <w:rPr>
          <w:spacing w:val="-6"/>
        </w:rPr>
        <w:t xml:space="preserve">Compare the test </w:t>
      </w:r>
      <w:proofErr w:type="gramStart"/>
      <w:r w:rsidRPr="00B836E2">
        <w:rPr>
          <w:spacing w:val="-6"/>
        </w:rPr>
        <w:t>statistic</w:t>
      </w:r>
      <w:proofErr w:type="gramEnd"/>
      <w:r w:rsidRPr="00B836E2">
        <w:rPr>
          <w:spacing w:val="-6"/>
        </w:rPr>
        <w:t xml:space="preserve"> using orthogonal polynomial contrasts for quadratic trend in 3(b) to the test statistics for quadratic trend in the previous question, 4(d). Are the test statistics the same? Why would the test statistics be different?</w:t>
      </w:r>
    </w:p>
    <w:p w14:paraId="5CCFD7D8" w14:textId="77777777" w:rsidR="00CF5A2D" w:rsidRPr="00B836E2" w:rsidRDefault="00CF5A2D" w:rsidP="002279F5">
      <w:pPr>
        <w:pStyle w:val="SourceCode"/>
        <w:spacing w:after="0"/>
        <w:rPr>
          <w:spacing w:val="-6"/>
          <w:sz w:val="24"/>
        </w:rPr>
      </w:pPr>
      <w:r w:rsidRPr="00B836E2">
        <w:rPr>
          <w:rStyle w:val="CommentTok"/>
          <w:spacing w:val="-6"/>
        </w:rPr>
        <w:lastRenderedPageBreak/>
        <w:t># 3(b) results</w:t>
      </w:r>
      <w:r w:rsidRPr="00B836E2">
        <w:rPr>
          <w:spacing w:val="-6"/>
          <w:sz w:val="24"/>
        </w:rPr>
        <w:br/>
      </w:r>
      <w:proofErr w:type="spellStart"/>
      <w:r w:rsidRPr="00B836E2">
        <w:rPr>
          <w:rStyle w:val="NormalTok"/>
          <w:spacing w:val="-6"/>
        </w:rPr>
        <w:t>trend_results</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spellStart"/>
      <w:r w:rsidRPr="00B836E2">
        <w:rPr>
          <w:rStyle w:val="FunctionTok"/>
          <w:spacing w:val="-6"/>
        </w:rPr>
        <w:t>data.frame</w:t>
      </w:r>
      <w:proofErr w:type="spellEnd"/>
      <w:r w:rsidRPr="00B836E2">
        <w:rPr>
          <w:rStyle w:val="NormalTok"/>
          <w:spacing w:val="-6"/>
        </w:rPr>
        <w:t>(</w:t>
      </w:r>
      <w:r w:rsidRPr="00B836E2">
        <w:rPr>
          <w:spacing w:val="-6"/>
          <w:sz w:val="24"/>
        </w:rPr>
        <w:br/>
      </w:r>
      <w:r w:rsidRPr="00B836E2">
        <w:rPr>
          <w:rStyle w:val="NormalTok"/>
          <w:spacing w:val="-6"/>
        </w:rPr>
        <w:t xml:space="preserve">  </w:t>
      </w:r>
      <w:r w:rsidRPr="00B836E2">
        <w:rPr>
          <w:rStyle w:val="AttributeTok"/>
          <w:spacing w:val="-6"/>
        </w:rPr>
        <w:t>Group =</w:t>
      </w:r>
      <w:r w:rsidRPr="00B836E2">
        <w:rPr>
          <w:rStyle w:val="NormalTok"/>
          <w:spacing w:val="-6"/>
        </w:rPr>
        <w:t xml:space="preserve"> </w:t>
      </w:r>
      <w:r w:rsidRPr="00B836E2">
        <w:rPr>
          <w:rStyle w:val="FunctionTok"/>
          <w:spacing w:val="-6"/>
        </w:rPr>
        <w:t>c</w:t>
      </w:r>
      <w:r w:rsidRPr="00B836E2">
        <w:rPr>
          <w:rStyle w:val="NormalTok"/>
          <w:spacing w:val="-6"/>
        </w:rPr>
        <w:t>(</w:t>
      </w:r>
      <w:r w:rsidRPr="00B836E2">
        <w:rPr>
          <w:rStyle w:val="StringTok"/>
          <w:spacing w:val="-6"/>
        </w:rPr>
        <w:t>"RI"</w:t>
      </w:r>
      <w:r w:rsidRPr="00B836E2">
        <w:rPr>
          <w:rStyle w:val="NormalTok"/>
          <w:spacing w:val="-6"/>
        </w:rPr>
        <w:t xml:space="preserve">, </w:t>
      </w:r>
      <w:r w:rsidRPr="00B836E2">
        <w:rPr>
          <w:rStyle w:val="StringTok"/>
          <w:spacing w:val="-6"/>
        </w:rPr>
        <w:t>"WI"</w:t>
      </w:r>
      <w:r w:rsidRPr="00B836E2">
        <w:rPr>
          <w:rStyle w:val="NormalTok"/>
          <w:spacing w:val="-6"/>
        </w:rPr>
        <w:t>),</w:t>
      </w:r>
      <w:r w:rsidRPr="00B836E2">
        <w:rPr>
          <w:spacing w:val="-6"/>
          <w:sz w:val="24"/>
        </w:rPr>
        <w:br/>
      </w:r>
      <w:r w:rsidRPr="00B836E2">
        <w:rPr>
          <w:rStyle w:val="NormalTok"/>
          <w:spacing w:val="-6"/>
        </w:rPr>
        <w:t xml:space="preserve">  </w:t>
      </w:r>
      <w:r w:rsidRPr="00B836E2">
        <w:rPr>
          <w:rStyle w:val="AttributeTok"/>
          <w:spacing w:val="-6"/>
        </w:rPr>
        <w:t>Trend =</w:t>
      </w:r>
      <w:r w:rsidRPr="00B836E2">
        <w:rPr>
          <w:rStyle w:val="NormalTok"/>
          <w:spacing w:val="-6"/>
        </w:rPr>
        <w:t xml:space="preserve"> </w:t>
      </w:r>
      <w:r w:rsidRPr="00B836E2">
        <w:rPr>
          <w:rStyle w:val="FunctionTok"/>
          <w:spacing w:val="-6"/>
        </w:rPr>
        <w:t>c</w:t>
      </w:r>
      <w:r w:rsidRPr="00B836E2">
        <w:rPr>
          <w:rStyle w:val="NormalTok"/>
          <w:spacing w:val="-6"/>
        </w:rPr>
        <w:t>(</w:t>
      </w:r>
      <w:r w:rsidRPr="00B836E2">
        <w:rPr>
          <w:rStyle w:val="StringTok"/>
          <w:spacing w:val="-6"/>
        </w:rPr>
        <w:t>"Quadratic"</w:t>
      </w:r>
      <w:r w:rsidRPr="00B836E2">
        <w:rPr>
          <w:rStyle w:val="NormalTok"/>
          <w:spacing w:val="-6"/>
        </w:rPr>
        <w:t xml:space="preserve">, </w:t>
      </w:r>
      <w:r w:rsidRPr="00B836E2">
        <w:rPr>
          <w:rStyle w:val="StringTok"/>
          <w:spacing w:val="-6"/>
        </w:rPr>
        <w:t>"Quadratic"</w:t>
      </w:r>
      <w:r w:rsidRPr="00B836E2">
        <w:rPr>
          <w:rStyle w:val="NormalTok"/>
          <w:spacing w:val="-6"/>
        </w:rPr>
        <w:t>),</w:t>
      </w:r>
      <w:r w:rsidRPr="00B836E2">
        <w:rPr>
          <w:spacing w:val="-6"/>
          <w:sz w:val="24"/>
        </w:rPr>
        <w:br/>
      </w:r>
      <w:r w:rsidRPr="00B836E2">
        <w:rPr>
          <w:rStyle w:val="NormalTok"/>
          <w:spacing w:val="-6"/>
        </w:rPr>
        <w:t xml:space="preserve">  </w:t>
      </w:r>
      <w:r w:rsidRPr="00B836E2">
        <w:rPr>
          <w:rStyle w:val="AttributeTok"/>
          <w:spacing w:val="-6"/>
        </w:rPr>
        <w:t>Estimate =</w:t>
      </w:r>
      <w:r w:rsidRPr="00B836E2">
        <w:rPr>
          <w:rStyle w:val="NormalTok"/>
          <w:spacing w:val="-6"/>
        </w:rPr>
        <w:t xml:space="preserve"> </w:t>
      </w:r>
      <w:r w:rsidRPr="00B836E2">
        <w:rPr>
          <w:rStyle w:val="FunctionTok"/>
          <w:spacing w:val="-6"/>
        </w:rPr>
        <w:t>c</w:t>
      </w:r>
      <w:r w:rsidRPr="00B836E2">
        <w:rPr>
          <w:rStyle w:val="NormalTok"/>
          <w:spacing w:val="-6"/>
        </w:rPr>
        <w:t>(</w:t>
      </w:r>
      <w:proofErr w:type="spellStart"/>
      <w:r w:rsidRPr="00B836E2">
        <w:rPr>
          <w:rStyle w:val="NormalTok"/>
          <w:spacing w:val="-6"/>
        </w:rPr>
        <w:t>quadratic_trend_RI</w:t>
      </w:r>
      <w:proofErr w:type="spellEnd"/>
      <w:r w:rsidRPr="00B836E2">
        <w:rPr>
          <w:rStyle w:val="NormalTok"/>
          <w:spacing w:val="-6"/>
        </w:rPr>
        <w:t xml:space="preserve">, </w:t>
      </w:r>
      <w:proofErr w:type="spellStart"/>
      <w:r w:rsidRPr="00B836E2">
        <w:rPr>
          <w:rStyle w:val="NormalTok"/>
          <w:spacing w:val="-6"/>
        </w:rPr>
        <w:t>quadratic_trend_WI</w:t>
      </w:r>
      <w:proofErr w:type="spellEnd"/>
      <w:r w:rsidRPr="00B836E2">
        <w:rPr>
          <w:rStyle w:val="NormalTok"/>
          <w:spacing w:val="-6"/>
        </w:rPr>
        <w:t>),</w:t>
      </w:r>
      <w:r w:rsidRPr="00B836E2">
        <w:rPr>
          <w:spacing w:val="-6"/>
          <w:sz w:val="24"/>
        </w:rPr>
        <w:br/>
      </w:r>
      <w:r w:rsidRPr="00B836E2">
        <w:rPr>
          <w:rStyle w:val="NormalTok"/>
          <w:spacing w:val="-6"/>
        </w:rPr>
        <w:t xml:space="preserve">  </w:t>
      </w:r>
      <w:r w:rsidRPr="00B836E2">
        <w:rPr>
          <w:rStyle w:val="StringTok"/>
          <w:spacing w:val="-6"/>
        </w:rPr>
        <w:t>`</w:t>
      </w:r>
      <w:r w:rsidRPr="00B836E2">
        <w:rPr>
          <w:rStyle w:val="AttributeTok"/>
          <w:spacing w:val="-6"/>
        </w:rPr>
        <w:t>Standard Error</w:t>
      </w:r>
      <w:r w:rsidRPr="00B836E2">
        <w:rPr>
          <w:rStyle w:val="StringTok"/>
          <w:spacing w:val="-6"/>
        </w:rPr>
        <w:t>`</w:t>
      </w:r>
      <w:r w:rsidRPr="00B836E2">
        <w:rPr>
          <w:rStyle w:val="NormalTok"/>
          <w:spacing w:val="-6"/>
        </w:rPr>
        <w:t xml:space="preserve"> </w:t>
      </w:r>
      <w:r w:rsidRPr="00B836E2">
        <w:rPr>
          <w:rStyle w:val="OtherTok"/>
          <w:spacing w:val="-6"/>
        </w:rPr>
        <w:t>=</w:t>
      </w:r>
      <w:r w:rsidRPr="00B836E2">
        <w:rPr>
          <w:rStyle w:val="NormalTok"/>
          <w:spacing w:val="-6"/>
        </w:rPr>
        <w:t xml:space="preserve"> </w:t>
      </w:r>
      <w:r w:rsidRPr="00B836E2">
        <w:rPr>
          <w:rStyle w:val="FunctionTok"/>
          <w:spacing w:val="-6"/>
        </w:rPr>
        <w:t>c</w:t>
      </w:r>
      <w:r w:rsidRPr="00B836E2">
        <w:rPr>
          <w:rStyle w:val="NormalTok"/>
          <w:spacing w:val="-6"/>
        </w:rPr>
        <w:t>(</w:t>
      </w:r>
      <w:proofErr w:type="spellStart"/>
      <w:r w:rsidRPr="00B836E2">
        <w:rPr>
          <w:rStyle w:val="NormalTok"/>
          <w:spacing w:val="-6"/>
        </w:rPr>
        <w:t>quadratic_trend_RI_se</w:t>
      </w:r>
      <w:proofErr w:type="spellEnd"/>
      <w:r w:rsidRPr="00B836E2">
        <w:rPr>
          <w:rStyle w:val="NormalTok"/>
          <w:spacing w:val="-6"/>
        </w:rPr>
        <w:t xml:space="preserve">, </w:t>
      </w:r>
      <w:proofErr w:type="spellStart"/>
      <w:r w:rsidRPr="00B836E2">
        <w:rPr>
          <w:rStyle w:val="NormalTok"/>
          <w:spacing w:val="-6"/>
        </w:rPr>
        <w:t>quadratic_trend_WI_se</w:t>
      </w:r>
      <w:proofErr w:type="spellEnd"/>
      <w:r w:rsidRPr="00B836E2">
        <w:rPr>
          <w:rStyle w:val="NormalTok"/>
          <w:spacing w:val="-6"/>
        </w:rPr>
        <w:t>),</w:t>
      </w:r>
      <w:r w:rsidRPr="00B836E2">
        <w:rPr>
          <w:spacing w:val="-6"/>
          <w:sz w:val="24"/>
        </w:rPr>
        <w:br/>
      </w:r>
      <w:r w:rsidRPr="00B836E2">
        <w:rPr>
          <w:rStyle w:val="NormalTok"/>
          <w:spacing w:val="-6"/>
        </w:rPr>
        <w:t xml:space="preserve">  </w:t>
      </w:r>
      <w:r w:rsidRPr="00B836E2">
        <w:rPr>
          <w:rStyle w:val="StringTok"/>
          <w:spacing w:val="-6"/>
        </w:rPr>
        <w:t>`</w:t>
      </w:r>
      <w:r w:rsidRPr="00B836E2">
        <w:rPr>
          <w:rStyle w:val="AttributeTok"/>
          <w:spacing w:val="-6"/>
        </w:rPr>
        <w:t>t-value</w:t>
      </w:r>
      <w:r w:rsidRPr="00B836E2">
        <w:rPr>
          <w:rStyle w:val="StringTok"/>
          <w:spacing w:val="-6"/>
        </w:rPr>
        <w:t>`</w:t>
      </w:r>
      <w:r w:rsidRPr="00B836E2">
        <w:rPr>
          <w:rStyle w:val="NormalTok"/>
          <w:spacing w:val="-6"/>
        </w:rPr>
        <w:t xml:space="preserve"> </w:t>
      </w:r>
      <w:r w:rsidRPr="00B836E2">
        <w:rPr>
          <w:rStyle w:val="OtherTok"/>
          <w:spacing w:val="-6"/>
        </w:rPr>
        <w:t>=</w:t>
      </w:r>
      <w:r w:rsidRPr="00B836E2">
        <w:rPr>
          <w:rStyle w:val="NormalTok"/>
          <w:spacing w:val="-6"/>
        </w:rPr>
        <w:t xml:space="preserve"> </w:t>
      </w:r>
      <w:r w:rsidRPr="00B836E2">
        <w:rPr>
          <w:rStyle w:val="FunctionTok"/>
          <w:spacing w:val="-6"/>
        </w:rPr>
        <w:t>c</w:t>
      </w:r>
      <w:r w:rsidRPr="00B836E2">
        <w:rPr>
          <w:rStyle w:val="NormalTok"/>
          <w:spacing w:val="-6"/>
        </w:rPr>
        <w:t>(</w:t>
      </w:r>
      <w:proofErr w:type="spellStart"/>
      <w:r w:rsidRPr="00B836E2">
        <w:rPr>
          <w:rStyle w:val="NormalTok"/>
          <w:spacing w:val="-6"/>
        </w:rPr>
        <w:t>t_value_quadratic_RI</w:t>
      </w:r>
      <w:proofErr w:type="spellEnd"/>
      <w:r w:rsidRPr="00B836E2">
        <w:rPr>
          <w:rStyle w:val="NormalTok"/>
          <w:spacing w:val="-6"/>
        </w:rPr>
        <w:t xml:space="preserve">, </w:t>
      </w:r>
      <w:proofErr w:type="spellStart"/>
      <w:r w:rsidRPr="00B836E2">
        <w:rPr>
          <w:rStyle w:val="NormalTok"/>
          <w:spacing w:val="-6"/>
        </w:rPr>
        <w:t>t_value_quadratic_WI</w:t>
      </w:r>
      <w:proofErr w:type="spellEnd"/>
      <w:r w:rsidRPr="00B836E2">
        <w:rPr>
          <w:rStyle w:val="NormalTok"/>
          <w:spacing w:val="-6"/>
        </w:rPr>
        <w:t>),</w:t>
      </w:r>
      <w:r w:rsidRPr="00B836E2">
        <w:rPr>
          <w:spacing w:val="-6"/>
          <w:sz w:val="24"/>
        </w:rPr>
        <w:br/>
      </w:r>
      <w:r w:rsidRPr="00B836E2">
        <w:rPr>
          <w:rStyle w:val="NormalTok"/>
          <w:spacing w:val="-6"/>
        </w:rPr>
        <w:t xml:space="preserve">  </w:t>
      </w:r>
      <w:r w:rsidRPr="00B836E2">
        <w:rPr>
          <w:rStyle w:val="StringTok"/>
          <w:spacing w:val="-6"/>
        </w:rPr>
        <w:t>`</w:t>
      </w:r>
      <w:r w:rsidRPr="00B836E2">
        <w:rPr>
          <w:rStyle w:val="AttributeTok"/>
          <w:spacing w:val="-6"/>
        </w:rPr>
        <w:t>p-value</w:t>
      </w:r>
      <w:r w:rsidRPr="00B836E2">
        <w:rPr>
          <w:rStyle w:val="StringTok"/>
          <w:spacing w:val="-6"/>
        </w:rPr>
        <w:t>`</w:t>
      </w:r>
      <w:r w:rsidRPr="00B836E2">
        <w:rPr>
          <w:rStyle w:val="NormalTok"/>
          <w:spacing w:val="-6"/>
        </w:rPr>
        <w:t xml:space="preserve"> </w:t>
      </w:r>
      <w:r w:rsidRPr="00B836E2">
        <w:rPr>
          <w:rStyle w:val="OtherTok"/>
          <w:spacing w:val="-6"/>
        </w:rPr>
        <w:t>=</w:t>
      </w:r>
      <w:r w:rsidRPr="00B836E2">
        <w:rPr>
          <w:rStyle w:val="NormalTok"/>
          <w:spacing w:val="-6"/>
        </w:rPr>
        <w:t xml:space="preserve"> </w:t>
      </w:r>
      <w:r w:rsidRPr="00B836E2">
        <w:rPr>
          <w:rStyle w:val="FunctionTok"/>
          <w:spacing w:val="-6"/>
        </w:rPr>
        <w:t>c</w:t>
      </w:r>
      <w:r w:rsidRPr="00B836E2">
        <w:rPr>
          <w:rStyle w:val="NormalTok"/>
          <w:spacing w:val="-6"/>
        </w:rPr>
        <w:t>(</w:t>
      </w:r>
      <w:proofErr w:type="spellStart"/>
      <w:r w:rsidRPr="00B836E2">
        <w:rPr>
          <w:rStyle w:val="NormalTok"/>
          <w:spacing w:val="-6"/>
        </w:rPr>
        <w:t>p_value_quadratic_RI</w:t>
      </w:r>
      <w:proofErr w:type="spellEnd"/>
      <w:r w:rsidRPr="00B836E2">
        <w:rPr>
          <w:rStyle w:val="NormalTok"/>
          <w:spacing w:val="-6"/>
        </w:rPr>
        <w:t xml:space="preserve">, </w:t>
      </w:r>
      <w:proofErr w:type="spellStart"/>
      <w:r w:rsidRPr="00B836E2">
        <w:rPr>
          <w:rStyle w:val="NormalTok"/>
          <w:spacing w:val="-6"/>
        </w:rPr>
        <w:t>p_value_quadratic_WI</w:t>
      </w:r>
      <w:proofErr w:type="spellEnd"/>
      <w:r w:rsidRPr="00B836E2">
        <w:rPr>
          <w:rStyle w:val="NormalTok"/>
          <w:spacing w:val="-6"/>
        </w:rPr>
        <w:t>)</w:t>
      </w:r>
      <w:r w:rsidRPr="00B836E2">
        <w:rPr>
          <w:spacing w:val="-6"/>
          <w:sz w:val="24"/>
        </w:rPr>
        <w:br/>
      </w:r>
      <w:r w:rsidRPr="00B836E2">
        <w:rPr>
          <w:rStyle w:val="NormalTok"/>
          <w:spacing w:val="-6"/>
        </w:rPr>
        <w:t>)</w:t>
      </w:r>
      <w:r w:rsidRPr="00B836E2">
        <w:rPr>
          <w:spacing w:val="-6"/>
          <w:sz w:val="24"/>
        </w:rPr>
        <w:br/>
      </w:r>
      <w:r w:rsidRPr="00B836E2">
        <w:rPr>
          <w:rStyle w:val="FunctionTok"/>
          <w:spacing w:val="-6"/>
        </w:rPr>
        <w:t>print</w:t>
      </w:r>
      <w:r w:rsidRPr="00B836E2">
        <w:rPr>
          <w:rStyle w:val="NormalTok"/>
          <w:spacing w:val="-6"/>
        </w:rPr>
        <w:t>(</w:t>
      </w:r>
      <w:proofErr w:type="spellStart"/>
      <w:r w:rsidRPr="00B836E2">
        <w:rPr>
          <w:rStyle w:val="NormalTok"/>
          <w:spacing w:val="-6"/>
        </w:rPr>
        <w:t>trend_results</w:t>
      </w:r>
      <w:proofErr w:type="spellEnd"/>
      <w:r w:rsidRPr="00B836E2">
        <w:rPr>
          <w:rStyle w:val="NormalTok"/>
          <w:spacing w:val="-6"/>
        </w:rPr>
        <w:t>)</w:t>
      </w:r>
    </w:p>
    <w:p w14:paraId="2C9850C3" w14:textId="77777777" w:rsidR="00CF5A2D" w:rsidRPr="00B836E2" w:rsidRDefault="00CF5A2D" w:rsidP="002279F5">
      <w:pPr>
        <w:pStyle w:val="SourceCode"/>
        <w:spacing w:after="0"/>
        <w:rPr>
          <w:spacing w:val="-6"/>
          <w:sz w:val="24"/>
        </w:rPr>
      </w:pPr>
      <w:r w:rsidRPr="00B836E2">
        <w:rPr>
          <w:rStyle w:val="VerbatimChar"/>
          <w:spacing w:val="-6"/>
        </w:rPr>
        <w:t xml:space="preserve">##   Group     Trend   Estimate </w:t>
      </w:r>
      <w:proofErr w:type="spellStart"/>
      <w:r w:rsidRPr="00B836E2">
        <w:rPr>
          <w:rStyle w:val="VerbatimChar"/>
          <w:spacing w:val="-6"/>
        </w:rPr>
        <w:t>Standard.Error</w:t>
      </w:r>
      <w:proofErr w:type="spellEnd"/>
      <w:r w:rsidRPr="00B836E2">
        <w:rPr>
          <w:rStyle w:val="VerbatimChar"/>
          <w:spacing w:val="-6"/>
        </w:rPr>
        <w:t xml:space="preserve">   </w:t>
      </w:r>
      <w:proofErr w:type="spellStart"/>
      <w:r w:rsidRPr="00B836E2">
        <w:rPr>
          <w:rStyle w:val="VerbatimChar"/>
          <w:spacing w:val="-6"/>
        </w:rPr>
        <w:t>t.value</w:t>
      </w:r>
      <w:proofErr w:type="spellEnd"/>
      <w:r w:rsidRPr="00B836E2">
        <w:rPr>
          <w:rStyle w:val="VerbatimChar"/>
          <w:spacing w:val="-6"/>
        </w:rPr>
        <w:t xml:space="preserve">    </w:t>
      </w:r>
      <w:proofErr w:type="spellStart"/>
      <w:r w:rsidRPr="00B836E2">
        <w:rPr>
          <w:rStyle w:val="VerbatimChar"/>
          <w:spacing w:val="-6"/>
        </w:rPr>
        <w:t>p.value</w:t>
      </w:r>
      <w:proofErr w:type="spellEnd"/>
      <w:r w:rsidRPr="00B836E2">
        <w:rPr>
          <w:spacing w:val="-6"/>
          <w:sz w:val="24"/>
        </w:rPr>
        <w:br/>
      </w:r>
      <w:r w:rsidRPr="00B836E2">
        <w:rPr>
          <w:rStyle w:val="VerbatimChar"/>
          <w:spacing w:val="-6"/>
        </w:rPr>
        <w:t>## 1    RI Quadratic -0.6682923      0.2912402 -2.294643 0.02230101</w:t>
      </w:r>
      <w:r w:rsidRPr="00B836E2">
        <w:rPr>
          <w:spacing w:val="-6"/>
          <w:sz w:val="24"/>
        </w:rPr>
        <w:br/>
      </w:r>
      <w:r w:rsidRPr="00B836E2">
        <w:rPr>
          <w:rStyle w:val="VerbatimChar"/>
          <w:spacing w:val="-6"/>
        </w:rPr>
        <w:t>## 2    WI Quadratic -0.3221312      0.2542153 -1.267159 0.20587862</w:t>
      </w:r>
    </w:p>
    <w:p w14:paraId="6A5F13C4" w14:textId="77777777" w:rsidR="00CF5A2D" w:rsidRPr="00B836E2" w:rsidRDefault="00CF5A2D" w:rsidP="002279F5">
      <w:pPr>
        <w:pStyle w:val="SourceCode"/>
        <w:spacing w:after="0"/>
        <w:rPr>
          <w:spacing w:val="-6"/>
          <w:sz w:val="24"/>
        </w:rPr>
      </w:pPr>
      <w:r w:rsidRPr="00B836E2">
        <w:rPr>
          <w:rStyle w:val="CommentTok"/>
          <w:spacing w:val="-6"/>
        </w:rPr>
        <w:t># Create comparison table for 3(b) and 4(d) centered</w:t>
      </w:r>
      <w:r w:rsidRPr="00B836E2">
        <w:rPr>
          <w:spacing w:val="-6"/>
          <w:sz w:val="24"/>
        </w:rPr>
        <w:br/>
      </w:r>
      <w:proofErr w:type="spellStart"/>
      <w:r w:rsidRPr="00B836E2">
        <w:rPr>
          <w:rStyle w:val="NormalTok"/>
          <w:spacing w:val="-6"/>
        </w:rPr>
        <w:t>comparison_results</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spellStart"/>
      <w:r w:rsidRPr="00B836E2">
        <w:rPr>
          <w:rStyle w:val="FunctionTok"/>
          <w:spacing w:val="-6"/>
        </w:rPr>
        <w:t>data.frame</w:t>
      </w:r>
      <w:proofErr w:type="spellEnd"/>
      <w:r w:rsidRPr="00B836E2">
        <w:rPr>
          <w:rStyle w:val="NormalTok"/>
          <w:spacing w:val="-6"/>
        </w:rPr>
        <w:t>(</w:t>
      </w:r>
      <w:r w:rsidRPr="00B836E2">
        <w:rPr>
          <w:spacing w:val="-6"/>
          <w:sz w:val="24"/>
        </w:rPr>
        <w:br/>
      </w:r>
      <w:r w:rsidRPr="00B836E2">
        <w:rPr>
          <w:rStyle w:val="NormalTok"/>
          <w:spacing w:val="-6"/>
        </w:rPr>
        <w:t xml:space="preserve">  </w:t>
      </w:r>
      <w:r w:rsidRPr="00B836E2">
        <w:rPr>
          <w:rStyle w:val="AttributeTok"/>
          <w:spacing w:val="-6"/>
        </w:rPr>
        <w:t>Group =</w:t>
      </w:r>
      <w:r w:rsidRPr="00B836E2">
        <w:rPr>
          <w:rStyle w:val="NormalTok"/>
          <w:spacing w:val="-6"/>
        </w:rPr>
        <w:t xml:space="preserve"> </w:t>
      </w:r>
      <w:r w:rsidRPr="00B836E2">
        <w:rPr>
          <w:rStyle w:val="FunctionTok"/>
          <w:spacing w:val="-6"/>
        </w:rPr>
        <w:t>c</w:t>
      </w:r>
      <w:r w:rsidRPr="00B836E2">
        <w:rPr>
          <w:rStyle w:val="NormalTok"/>
          <w:spacing w:val="-6"/>
        </w:rPr>
        <w:t>(</w:t>
      </w:r>
      <w:r w:rsidRPr="00B836E2">
        <w:rPr>
          <w:rStyle w:val="StringTok"/>
          <w:spacing w:val="-6"/>
        </w:rPr>
        <w:t>"RI"</w:t>
      </w:r>
      <w:r w:rsidRPr="00B836E2">
        <w:rPr>
          <w:rStyle w:val="NormalTok"/>
          <w:spacing w:val="-6"/>
        </w:rPr>
        <w:t xml:space="preserve">, </w:t>
      </w:r>
      <w:r w:rsidRPr="00B836E2">
        <w:rPr>
          <w:rStyle w:val="StringTok"/>
          <w:spacing w:val="-6"/>
        </w:rPr>
        <w:t>"RI"</w:t>
      </w:r>
      <w:r w:rsidRPr="00B836E2">
        <w:rPr>
          <w:rStyle w:val="NormalTok"/>
          <w:spacing w:val="-6"/>
        </w:rPr>
        <w:t xml:space="preserve">, </w:t>
      </w:r>
      <w:r w:rsidRPr="00B836E2">
        <w:rPr>
          <w:rStyle w:val="StringTok"/>
          <w:spacing w:val="-6"/>
        </w:rPr>
        <w:t>"WI"</w:t>
      </w:r>
      <w:r w:rsidRPr="00B836E2">
        <w:rPr>
          <w:rStyle w:val="NormalTok"/>
          <w:spacing w:val="-6"/>
        </w:rPr>
        <w:t xml:space="preserve">, </w:t>
      </w:r>
      <w:r w:rsidRPr="00B836E2">
        <w:rPr>
          <w:rStyle w:val="StringTok"/>
          <w:spacing w:val="-6"/>
        </w:rPr>
        <w:t>"WI"</w:t>
      </w:r>
      <w:r w:rsidRPr="00B836E2">
        <w:rPr>
          <w:rStyle w:val="NormalTok"/>
          <w:spacing w:val="-6"/>
        </w:rPr>
        <w:t>),</w:t>
      </w:r>
      <w:r w:rsidRPr="00B836E2">
        <w:rPr>
          <w:spacing w:val="-6"/>
          <w:sz w:val="24"/>
        </w:rPr>
        <w:br/>
      </w:r>
      <w:r w:rsidRPr="00B836E2">
        <w:rPr>
          <w:rStyle w:val="NormalTok"/>
          <w:spacing w:val="-6"/>
        </w:rPr>
        <w:t xml:space="preserve">  </w:t>
      </w:r>
      <w:r w:rsidRPr="00B836E2">
        <w:rPr>
          <w:rStyle w:val="AttributeTok"/>
          <w:spacing w:val="-6"/>
        </w:rPr>
        <w:t>Trend =</w:t>
      </w:r>
      <w:r w:rsidRPr="00B836E2">
        <w:rPr>
          <w:rStyle w:val="NormalTok"/>
          <w:spacing w:val="-6"/>
        </w:rPr>
        <w:t xml:space="preserve"> </w:t>
      </w:r>
      <w:r w:rsidRPr="00B836E2">
        <w:rPr>
          <w:rStyle w:val="FunctionTok"/>
          <w:spacing w:val="-6"/>
        </w:rPr>
        <w:t>c</w:t>
      </w:r>
      <w:r w:rsidRPr="00B836E2">
        <w:rPr>
          <w:rStyle w:val="NormalTok"/>
          <w:spacing w:val="-6"/>
        </w:rPr>
        <w:t>(</w:t>
      </w:r>
      <w:r w:rsidRPr="00B836E2">
        <w:rPr>
          <w:rStyle w:val="StringTok"/>
          <w:spacing w:val="-6"/>
        </w:rPr>
        <w:t>"Quadratic"</w:t>
      </w:r>
      <w:r w:rsidRPr="00B836E2">
        <w:rPr>
          <w:rStyle w:val="NormalTok"/>
          <w:spacing w:val="-6"/>
        </w:rPr>
        <w:t xml:space="preserve">, </w:t>
      </w:r>
      <w:r w:rsidRPr="00B836E2">
        <w:rPr>
          <w:rStyle w:val="StringTok"/>
          <w:spacing w:val="-6"/>
        </w:rPr>
        <w:t>"Quadratic"</w:t>
      </w:r>
      <w:r w:rsidRPr="00B836E2">
        <w:rPr>
          <w:rStyle w:val="NormalTok"/>
          <w:spacing w:val="-6"/>
        </w:rPr>
        <w:t xml:space="preserve">, </w:t>
      </w:r>
      <w:r w:rsidRPr="00B836E2">
        <w:rPr>
          <w:rStyle w:val="StringTok"/>
          <w:spacing w:val="-6"/>
        </w:rPr>
        <w:t>"Quadratic"</w:t>
      </w:r>
      <w:r w:rsidRPr="00B836E2">
        <w:rPr>
          <w:rStyle w:val="NormalTok"/>
          <w:spacing w:val="-6"/>
        </w:rPr>
        <w:t xml:space="preserve">, </w:t>
      </w:r>
      <w:r w:rsidRPr="00B836E2">
        <w:rPr>
          <w:rStyle w:val="StringTok"/>
          <w:spacing w:val="-6"/>
        </w:rPr>
        <w:t>"Quadratic"</w:t>
      </w:r>
      <w:r w:rsidRPr="00B836E2">
        <w:rPr>
          <w:rStyle w:val="NormalTok"/>
          <w:spacing w:val="-6"/>
        </w:rPr>
        <w:t>),</w:t>
      </w:r>
      <w:r w:rsidRPr="00B836E2">
        <w:rPr>
          <w:spacing w:val="-6"/>
          <w:sz w:val="24"/>
        </w:rPr>
        <w:br/>
      </w:r>
      <w:r w:rsidRPr="00B836E2">
        <w:rPr>
          <w:rStyle w:val="NormalTok"/>
          <w:spacing w:val="-6"/>
        </w:rPr>
        <w:t xml:space="preserve">  </w:t>
      </w:r>
      <w:r w:rsidRPr="00B836E2">
        <w:rPr>
          <w:rStyle w:val="AttributeTok"/>
          <w:spacing w:val="-6"/>
        </w:rPr>
        <w:t>Question =</w:t>
      </w:r>
      <w:r w:rsidRPr="00B836E2">
        <w:rPr>
          <w:rStyle w:val="NormalTok"/>
          <w:spacing w:val="-6"/>
        </w:rPr>
        <w:t xml:space="preserve"> </w:t>
      </w:r>
      <w:r w:rsidRPr="00B836E2">
        <w:rPr>
          <w:rStyle w:val="FunctionTok"/>
          <w:spacing w:val="-6"/>
        </w:rPr>
        <w:t>c</w:t>
      </w:r>
      <w:r w:rsidRPr="00B836E2">
        <w:rPr>
          <w:rStyle w:val="NormalTok"/>
          <w:spacing w:val="-6"/>
        </w:rPr>
        <w:t>(</w:t>
      </w:r>
      <w:r w:rsidRPr="00B836E2">
        <w:rPr>
          <w:rStyle w:val="StringTok"/>
          <w:spacing w:val="-6"/>
        </w:rPr>
        <w:t>"3(b)"</w:t>
      </w:r>
      <w:r w:rsidRPr="00B836E2">
        <w:rPr>
          <w:rStyle w:val="NormalTok"/>
          <w:spacing w:val="-6"/>
        </w:rPr>
        <w:t xml:space="preserve">, </w:t>
      </w:r>
      <w:r w:rsidRPr="00B836E2">
        <w:rPr>
          <w:rStyle w:val="StringTok"/>
          <w:spacing w:val="-6"/>
        </w:rPr>
        <w:t>"4(d)_centered"</w:t>
      </w:r>
      <w:r w:rsidRPr="00B836E2">
        <w:rPr>
          <w:rStyle w:val="NormalTok"/>
          <w:spacing w:val="-6"/>
        </w:rPr>
        <w:t xml:space="preserve">, </w:t>
      </w:r>
      <w:r w:rsidRPr="00B836E2">
        <w:rPr>
          <w:rStyle w:val="StringTok"/>
          <w:spacing w:val="-6"/>
        </w:rPr>
        <w:t>"3(b)"</w:t>
      </w:r>
      <w:r w:rsidRPr="00B836E2">
        <w:rPr>
          <w:rStyle w:val="NormalTok"/>
          <w:spacing w:val="-6"/>
        </w:rPr>
        <w:t xml:space="preserve">, </w:t>
      </w:r>
      <w:r w:rsidRPr="00B836E2">
        <w:rPr>
          <w:rStyle w:val="StringTok"/>
          <w:spacing w:val="-6"/>
        </w:rPr>
        <w:t>"4(d)_centered"</w:t>
      </w:r>
      <w:r w:rsidRPr="00B836E2">
        <w:rPr>
          <w:rStyle w:val="NormalTok"/>
          <w:spacing w:val="-6"/>
        </w:rPr>
        <w:t>),</w:t>
      </w:r>
      <w:r w:rsidRPr="00B836E2">
        <w:rPr>
          <w:spacing w:val="-6"/>
          <w:sz w:val="24"/>
        </w:rPr>
        <w:br/>
      </w:r>
      <w:r w:rsidRPr="00B836E2">
        <w:rPr>
          <w:rStyle w:val="NormalTok"/>
          <w:spacing w:val="-6"/>
        </w:rPr>
        <w:t xml:space="preserve">  </w:t>
      </w:r>
      <w:r w:rsidRPr="00B836E2">
        <w:rPr>
          <w:rStyle w:val="AttributeTok"/>
          <w:spacing w:val="-6"/>
        </w:rPr>
        <w:t>Estimate =</w:t>
      </w:r>
      <w:r w:rsidRPr="00B836E2">
        <w:rPr>
          <w:rStyle w:val="NormalTok"/>
          <w:spacing w:val="-6"/>
        </w:rPr>
        <w:t xml:space="preserve"> </w:t>
      </w:r>
      <w:r w:rsidRPr="00B836E2">
        <w:rPr>
          <w:rStyle w:val="FunctionTok"/>
          <w:spacing w:val="-6"/>
        </w:rPr>
        <w:t>c</w:t>
      </w:r>
      <w:r w:rsidRPr="00B836E2">
        <w:rPr>
          <w:rStyle w:val="NormalTok"/>
          <w:spacing w:val="-6"/>
        </w:rPr>
        <w:t>(</w:t>
      </w:r>
      <w:proofErr w:type="spellStart"/>
      <w:r w:rsidRPr="00B836E2">
        <w:rPr>
          <w:rStyle w:val="NormalTok"/>
          <w:spacing w:val="-6"/>
        </w:rPr>
        <w:t>quadratic_trend_RI</w:t>
      </w:r>
      <w:proofErr w:type="spellEnd"/>
      <w:r w:rsidRPr="00B836E2">
        <w:rPr>
          <w:rStyle w:val="NormalTok"/>
          <w:spacing w:val="-6"/>
        </w:rPr>
        <w:t xml:space="preserve">, </w:t>
      </w:r>
      <w:r w:rsidRPr="00B836E2">
        <w:rPr>
          <w:rStyle w:val="SpecialCharTok"/>
          <w:spacing w:val="-6"/>
        </w:rPr>
        <w:t>-</w:t>
      </w:r>
      <w:r w:rsidRPr="00B836E2">
        <w:rPr>
          <w:rStyle w:val="FloatTok"/>
          <w:spacing w:val="-6"/>
        </w:rPr>
        <w:t>0.07766</w:t>
      </w:r>
      <w:r w:rsidRPr="00B836E2">
        <w:rPr>
          <w:rStyle w:val="NormalTok"/>
          <w:spacing w:val="-6"/>
        </w:rPr>
        <w:t xml:space="preserve">, </w:t>
      </w:r>
      <w:proofErr w:type="spellStart"/>
      <w:r w:rsidRPr="00B836E2">
        <w:rPr>
          <w:rStyle w:val="NormalTok"/>
          <w:spacing w:val="-6"/>
        </w:rPr>
        <w:t>quadratic_trend_WI</w:t>
      </w:r>
      <w:proofErr w:type="spellEnd"/>
      <w:r w:rsidRPr="00B836E2">
        <w:rPr>
          <w:rStyle w:val="NormalTok"/>
          <w:spacing w:val="-6"/>
        </w:rPr>
        <w:t xml:space="preserve">, </w:t>
      </w:r>
      <w:r w:rsidRPr="00B836E2">
        <w:rPr>
          <w:rStyle w:val="SpecialCharTok"/>
          <w:spacing w:val="-6"/>
        </w:rPr>
        <w:t>-</w:t>
      </w:r>
      <w:r w:rsidRPr="00B836E2">
        <w:rPr>
          <w:rStyle w:val="FloatTok"/>
          <w:spacing w:val="-6"/>
        </w:rPr>
        <w:t>0.03063</w:t>
      </w:r>
      <w:r w:rsidRPr="00B836E2">
        <w:rPr>
          <w:rStyle w:val="NormalTok"/>
          <w:spacing w:val="-6"/>
        </w:rPr>
        <w:t>),</w:t>
      </w:r>
      <w:r w:rsidRPr="00B836E2">
        <w:rPr>
          <w:spacing w:val="-6"/>
          <w:sz w:val="24"/>
        </w:rPr>
        <w:br/>
      </w:r>
      <w:r w:rsidRPr="00B836E2">
        <w:rPr>
          <w:rStyle w:val="NormalTok"/>
          <w:spacing w:val="-6"/>
        </w:rPr>
        <w:t xml:space="preserve">  </w:t>
      </w:r>
      <w:r w:rsidRPr="00B836E2">
        <w:rPr>
          <w:rStyle w:val="StringTok"/>
          <w:spacing w:val="-6"/>
        </w:rPr>
        <w:t>`</w:t>
      </w:r>
      <w:r w:rsidRPr="00B836E2">
        <w:rPr>
          <w:rStyle w:val="AttributeTok"/>
          <w:spacing w:val="-6"/>
        </w:rPr>
        <w:t>Standard Error</w:t>
      </w:r>
      <w:r w:rsidRPr="00B836E2">
        <w:rPr>
          <w:rStyle w:val="StringTok"/>
          <w:spacing w:val="-6"/>
        </w:rPr>
        <w:t>`</w:t>
      </w:r>
      <w:r w:rsidRPr="00B836E2">
        <w:rPr>
          <w:rStyle w:val="NormalTok"/>
          <w:spacing w:val="-6"/>
        </w:rPr>
        <w:t xml:space="preserve"> </w:t>
      </w:r>
      <w:r w:rsidRPr="00B836E2">
        <w:rPr>
          <w:rStyle w:val="OtherTok"/>
          <w:spacing w:val="-6"/>
        </w:rPr>
        <w:t>=</w:t>
      </w:r>
      <w:r w:rsidRPr="00B836E2">
        <w:rPr>
          <w:rStyle w:val="NormalTok"/>
          <w:spacing w:val="-6"/>
        </w:rPr>
        <w:t xml:space="preserve"> </w:t>
      </w:r>
      <w:r w:rsidRPr="00B836E2">
        <w:rPr>
          <w:rStyle w:val="FunctionTok"/>
          <w:spacing w:val="-6"/>
        </w:rPr>
        <w:t>c</w:t>
      </w:r>
      <w:r w:rsidRPr="00B836E2">
        <w:rPr>
          <w:rStyle w:val="NormalTok"/>
          <w:spacing w:val="-6"/>
        </w:rPr>
        <w:t>(</w:t>
      </w:r>
      <w:proofErr w:type="spellStart"/>
      <w:r w:rsidRPr="00B836E2">
        <w:rPr>
          <w:rStyle w:val="NormalTok"/>
          <w:spacing w:val="-6"/>
        </w:rPr>
        <w:t>quadratic_trend_RI_se</w:t>
      </w:r>
      <w:proofErr w:type="spellEnd"/>
      <w:r w:rsidRPr="00B836E2">
        <w:rPr>
          <w:rStyle w:val="NormalTok"/>
          <w:spacing w:val="-6"/>
        </w:rPr>
        <w:t xml:space="preserve">, </w:t>
      </w:r>
      <w:r w:rsidRPr="00B836E2">
        <w:rPr>
          <w:rStyle w:val="FloatTok"/>
          <w:spacing w:val="-6"/>
        </w:rPr>
        <w:t>0.0305480</w:t>
      </w:r>
      <w:r w:rsidRPr="00B836E2">
        <w:rPr>
          <w:rStyle w:val="NormalTok"/>
          <w:spacing w:val="-6"/>
        </w:rPr>
        <w:t xml:space="preserve">, </w:t>
      </w:r>
      <w:proofErr w:type="spellStart"/>
      <w:r w:rsidRPr="00B836E2">
        <w:rPr>
          <w:rStyle w:val="NormalTok"/>
          <w:spacing w:val="-6"/>
        </w:rPr>
        <w:t>quadratic_trend_WI_se</w:t>
      </w:r>
      <w:proofErr w:type="spellEnd"/>
      <w:r w:rsidRPr="00B836E2">
        <w:rPr>
          <w:rStyle w:val="NormalTok"/>
          <w:spacing w:val="-6"/>
        </w:rPr>
        <w:t xml:space="preserve">, </w:t>
      </w:r>
      <w:r w:rsidRPr="00B836E2">
        <w:rPr>
          <w:rStyle w:val="FloatTok"/>
          <w:spacing w:val="-6"/>
        </w:rPr>
        <w:t>0.0266645</w:t>
      </w:r>
      <w:r w:rsidRPr="00B836E2">
        <w:rPr>
          <w:rStyle w:val="NormalTok"/>
          <w:spacing w:val="-6"/>
        </w:rPr>
        <w:t>),</w:t>
      </w:r>
      <w:r w:rsidRPr="00B836E2">
        <w:rPr>
          <w:spacing w:val="-6"/>
          <w:sz w:val="24"/>
        </w:rPr>
        <w:br/>
      </w:r>
      <w:r w:rsidRPr="00B836E2">
        <w:rPr>
          <w:rStyle w:val="NormalTok"/>
          <w:spacing w:val="-6"/>
        </w:rPr>
        <w:t xml:space="preserve">  </w:t>
      </w:r>
      <w:r w:rsidRPr="00B836E2">
        <w:rPr>
          <w:rStyle w:val="StringTok"/>
          <w:spacing w:val="-6"/>
        </w:rPr>
        <w:t>`</w:t>
      </w:r>
      <w:r w:rsidRPr="00B836E2">
        <w:rPr>
          <w:rStyle w:val="AttributeTok"/>
          <w:spacing w:val="-6"/>
        </w:rPr>
        <w:t>t-value</w:t>
      </w:r>
      <w:r w:rsidRPr="00B836E2">
        <w:rPr>
          <w:rStyle w:val="StringTok"/>
          <w:spacing w:val="-6"/>
        </w:rPr>
        <w:t>`</w:t>
      </w:r>
      <w:r w:rsidRPr="00B836E2">
        <w:rPr>
          <w:rStyle w:val="NormalTok"/>
          <w:spacing w:val="-6"/>
        </w:rPr>
        <w:t xml:space="preserve"> </w:t>
      </w:r>
      <w:r w:rsidRPr="00B836E2">
        <w:rPr>
          <w:rStyle w:val="OtherTok"/>
          <w:spacing w:val="-6"/>
        </w:rPr>
        <w:t>=</w:t>
      </w:r>
      <w:r w:rsidRPr="00B836E2">
        <w:rPr>
          <w:rStyle w:val="NormalTok"/>
          <w:spacing w:val="-6"/>
        </w:rPr>
        <w:t xml:space="preserve"> </w:t>
      </w:r>
      <w:r w:rsidRPr="00B836E2">
        <w:rPr>
          <w:rStyle w:val="FunctionTok"/>
          <w:spacing w:val="-6"/>
        </w:rPr>
        <w:t>c</w:t>
      </w:r>
      <w:r w:rsidRPr="00B836E2">
        <w:rPr>
          <w:rStyle w:val="NormalTok"/>
          <w:spacing w:val="-6"/>
        </w:rPr>
        <w:t>(</w:t>
      </w:r>
      <w:proofErr w:type="spellStart"/>
      <w:r w:rsidRPr="00B836E2">
        <w:rPr>
          <w:rStyle w:val="NormalTok"/>
          <w:spacing w:val="-6"/>
        </w:rPr>
        <w:t>t_value_quadratic_RI</w:t>
      </w:r>
      <w:proofErr w:type="spellEnd"/>
      <w:r w:rsidRPr="00B836E2">
        <w:rPr>
          <w:rStyle w:val="NormalTok"/>
          <w:spacing w:val="-6"/>
        </w:rPr>
        <w:t xml:space="preserve">, </w:t>
      </w:r>
      <w:r w:rsidRPr="00B836E2">
        <w:rPr>
          <w:rStyle w:val="SpecialCharTok"/>
          <w:spacing w:val="-6"/>
        </w:rPr>
        <w:t>-</w:t>
      </w:r>
      <w:r w:rsidRPr="00B836E2">
        <w:rPr>
          <w:rStyle w:val="FloatTok"/>
          <w:spacing w:val="-6"/>
        </w:rPr>
        <w:t>2.54239</w:t>
      </w:r>
      <w:r w:rsidRPr="00B836E2">
        <w:rPr>
          <w:rStyle w:val="NormalTok"/>
          <w:spacing w:val="-6"/>
        </w:rPr>
        <w:t xml:space="preserve">, </w:t>
      </w:r>
      <w:proofErr w:type="spellStart"/>
      <w:r w:rsidRPr="00B836E2">
        <w:rPr>
          <w:rStyle w:val="NormalTok"/>
          <w:spacing w:val="-6"/>
        </w:rPr>
        <w:t>t_value_quadratic_WI</w:t>
      </w:r>
      <w:proofErr w:type="spellEnd"/>
      <w:r w:rsidRPr="00B836E2">
        <w:rPr>
          <w:rStyle w:val="NormalTok"/>
          <w:spacing w:val="-6"/>
        </w:rPr>
        <w:t xml:space="preserve">, </w:t>
      </w:r>
      <w:r w:rsidRPr="00B836E2">
        <w:rPr>
          <w:rStyle w:val="SpecialCharTok"/>
          <w:spacing w:val="-6"/>
        </w:rPr>
        <w:t>-</w:t>
      </w:r>
      <w:r w:rsidRPr="00B836E2">
        <w:rPr>
          <w:rStyle w:val="FloatTok"/>
          <w:spacing w:val="-6"/>
        </w:rPr>
        <w:t>1.14854</w:t>
      </w:r>
      <w:r w:rsidRPr="00B836E2">
        <w:rPr>
          <w:rStyle w:val="NormalTok"/>
          <w:spacing w:val="-6"/>
        </w:rPr>
        <w:t>),</w:t>
      </w:r>
      <w:r w:rsidRPr="00B836E2">
        <w:rPr>
          <w:spacing w:val="-6"/>
          <w:sz w:val="24"/>
        </w:rPr>
        <w:br/>
      </w:r>
      <w:r w:rsidRPr="00B836E2">
        <w:rPr>
          <w:rStyle w:val="NormalTok"/>
          <w:spacing w:val="-6"/>
        </w:rPr>
        <w:t xml:space="preserve">  </w:t>
      </w:r>
      <w:r w:rsidRPr="00B836E2">
        <w:rPr>
          <w:rStyle w:val="StringTok"/>
          <w:spacing w:val="-6"/>
        </w:rPr>
        <w:t>`</w:t>
      </w:r>
      <w:r w:rsidRPr="00B836E2">
        <w:rPr>
          <w:rStyle w:val="AttributeTok"/>
          <w:spacing w:val="-6"/>
        </w:rPr>
        <w:t>p-value</w:t>
      </w:r>
      <w:r w:rsidRPr="00B836E2">
        <w:rPr>
          <w:rStyle w:val="StringTok"/>
          <w:spacing w:val="-6"/>
        </w:rPr>
        <w:t>`</w:t>
      </w:r>
      <w:r w:rsidRPr="00B836E2">
        <w:rPr>
          <w:rStyle w:val="NormalTok"/>
          <w:spacing w:val="-6"/>
        </w:rPr>
        <w:t xml:space="preserve"> </w:t>
      </w:r>
      <w:r w:rsidRPr="00B836E2">
        <w:rPr>
          <w:rStyle w:val="OtherTok"/>
          <w:spacing w:val="-6"/>
        </w:rPr>
        <w:t>=</w:t>
      </w:r>
      <w:r w:rsidRPr="00B836E2">
        <w:rPr>
          <w:rStyle w:val="NormalTok"/>
          <w:spacing w:val="-6"/>
        </w:rPr>
        <w:t xml:space="preserve"> </w:t>
      </w:r>
      <w:r w:rsidRPr="00B836E2">
        <w:rPr>
          <w:rStyle w:val="FunctionTok"/>
          <w:spacing w:val="-6"/>
        </w:rPr>
        <w:t>c</w:t>
      </w:r>
      <w:r w:rsidRPr="00B836E2">
        <w:rPr>
          <w:rStyle w:val="NormalTok"/>
          <w:spacing w:val="-6"/>
        </w:rPr>
        <w:t>(</w:t>
      </w:r>
      <w:proofErr w:type="spellStart"/>
      <w:r w:rsidRPr="00B836E2">
        <w:rPr>
          <w:rStyle w:val="NormalTok"/>
          <w:spacing w:val="-6"/>
        </w:rPr>
        <w:t>p_value_quadratic_RI</w:t>
      </w:r>
      <w:proofErr w:type="spellEnd"/>
      <w:r w:rsidRPr="00B836E2">
        <w:rPr>
          <w:rStyle w:val="NormalTok"/>
          <w:spacing w:val="-6"/>
        </w:rPr>
        <w:t xml:space="preserve">, </w:t>
      </w:r>
      <w:r w:rsidRPr="00B836E2">
        <w:rPr>
          <w:rStyle w:val="FloatTok"/>
          <w:spacing w:val="-6"/>
        </w:rPr>
        <w:t>0.0114</w:t>
      </w:r>
      <w:r w:rsidRPr="00B836E2">
        <w:rPr>
          <w:rStyle w:val="NormalTok"/>
          <w:spacing w:val="-6"/>
        </w:rPr>
        <w:t xml:space="preserve">, </w:t>
      </w:r>
      <w:proofErr w:type="spellStart"/>
      <w:r w:rsidRPr="00B836E2">
        <w:rPr>
          <w:rStyle w:val="NormalTok"/>
          <w:spacing w:val="-6"/>
        </w:rPr>
        <w:t>p_value_quadratic_WI</w:t>
      </w:r>
      <w:proofErr w:type="spellEnd"/>
      <w:r w:rsidRPr="00B836E2">
        <w:rPr>
          <w:rStyle w:val="NormalTok"/>
          <w:spacing w:val="-6"/>
        </w:rPr>
        <w:t xml:space="preserve">, </w:t>
      </w:r>
      <w:r w:rsidRPr="00B836E2">
        <w:rPr>
          <w:rStyle w:val="FloatTok"/>
          <w:spacing w:val="-6"/>
        </w:rPr>
        <w:t>0.2515</w:t>
      </w:r>
      <w:r w:rsidRPr="00B836E2">
        <w:rPr>
          <w:rStyle w:val="NormalTok"/>
          <w:spacing w:val="-6"/>
        </w:rPr>
        <w:t>)</w:t>
      </w:r>
      <w:r w:rsidRPr="00B836E2">
        <w:rPr>
          <w:spacing w:val="-6"/>
          <w:sz w:val="24"/>
        </w:rPr>
        <w:br/>
      </w:r>
      <w:r w:rsidRPr="00B836E2">
        <w:rPr>
          <w:rStyle w:val="NormalTok"/>
          <w:spacing w:val="-6"/>
        </w:rPr>
        <w:t>)</w:t>
      </w:r>
      <w:r w:rsidRPr="00B836E2">
        <w:rPr>
          <w:spacing w:val="-6"/>
          <w:sz w:val="24"/>
        </w:rPr>
        <w:br/>
      </w:r>
      <w:r w:rsidRPr="00B836E2">
        <w:rPr>
          <w:spacing w:val="-6"/>
          <w:sz w:val="24"/>
        </w:rPr>
        <w:br/>
      </w:r>
      <w:r w:rsidRPr="00B836E2">
        <w:rPr>
          <w:rStyle w:val="CommentTok"/>
          <w:spacing w:val="-6"/>
        </w:rPr>
        <w:t># Display the table</w:t>
      </w:r>
      <w:r w:rsidRPr="00B836E2">
        <w:rPr>
          <w:spacing w:val="-6"/>
          <w:sz w:val="24"/>
        </w:rPr>
        <w:br/>
      </w:r>
      <w:r w:rsidRPr="00B836E2">
        <w:rPr>
          <w:rStyle w:val="FunctionTok"/>
          <w:spacing w:val="-6"/>
        </w:rPr>
        <w:t>print</w:t>
      </w:r>
      <w:r w:rsidRPr="00B836E2">
        <w:rPr>
          <w:rStyle w:val="NormalTok"/>
          <w:spacing w:val="-6"/>
        </w:rPr>
        <w:t>(</w:t>
      </w:r>
      <w:proofErr w:type="spellStart"/>
      <w:r w:rsidRPr="00B836E2">
        <w:rPr>
          <w:rStyle w:val="NormalTok"/>
          <w:spacing w:val="-6"/>
        </w:rPr>
        <w:t>comparison_results</w:t>
      </w:r>
      <w:proofErr w:type="spellEnd"/>
      <w:r w:rsidRPr="00B836E2">
        <w:rPr>
          <w:rStyle w:val="NormalTok"/>
          <w:spacing w:val="-6"/>
        </w:rPr>
        <w:t>)</w:t>
      </w:r>
    </w:p>
    <w:p w14:paraId="5C86389E" w14:textId="77777777" w:rsidR="00CF5A2D" w:rsidRPr="00B836E2" w:rsidRDefault="00CF5A2D" w:rsidP="002279F5">
      <w:pPr>
        <w:pStyle w:val="SourceCode"/>
        <w:spacing w:after="0"/>
        <w:rPr>
          <w:color w:val="C00000"/>
          <w:spacing w:val="-6"/>
          <w:sz w:val="24"/>
        </w:rPr>
      </w:pPr>
      <w:r w:rsidRPr="00B836E2">
        <w:rPr>
          <w:rStyle w:val="VerbatimChar"/>
          <w:spacing w:val="-6"/>
          <w:highlight w:val="yellow"/>
        </w:rPr>
        <w:t xml:space="preserve">##   Group     Trend      Question   Estimate </w:t>
      </w:r>
      <w:proofErr w:type="spellStart"/>
      <w:r w:rsidRPr="00B836E2">
        <w:rPr>
          <w:rStyle w:val="VerbatimChar"/>
          <w:spacing w:val="-6"/>
          <w:highlight w:val="yellow"/>
        </w:rPr>
        <w:t>Standard.Error</w:t>
      </w:r>
      <w:proofErr w:type="spellEnd"/>
      <w:r w:rsidRPr="00B836E2">
        <w:rPr>
          <w:rStyle w:val="VerbatimChar"/>
          <w:spacing w:val="-6"/>
          <w:highlight w:val="yellow"/>
        </w:rPr>
        <w:t xml:space="preserve">   </w:t>
      </w:r>
      <w:proofErr w:type="spellStart"/>
      <w:r w:rsidRPr="00B836E2">
        <w:rPr>
          <w:rStyle w:val="VerbatimChar"/>
          <w:spacing w:val="-6"/>
          <w:highlight w:val="yellow"/>
        </w:rPr>
        <w:t>t.value</w:t>
      </w:r>
      <w:proofErr w:type="spellEnd"/>
      <w:r w:rsidRPr="00B836E2">
        <w:rPr>
          <w:rStyle w:val="VerbatimChar"/>
          <w:spacing w:val="-6"/>
          <w:highlight w:val="yellow"/>
        </w:rPr>
        <w:t xml:space="preserve">    </w:t>
      </w:r>
      <w:proofErr w:type="spellStart"/>
      <w:r w:rsidRPr="00B836E2">
        <w:rPr>
          <w:rStyle w:val="VerbatimChar"/>
          <w:spacing w:val="-6"/>
          <w:highlight w:val="yellow"/>
        </w:rPr>
        <w:t>p.value</w:t>
      </w:r>
      <w:proofErr w:type="spellEnd"/>
      <w:r w:rsidRPr="00B836E2">
        <w:rPr>
          <w:spacing w:val="-6"/>
          <w:sz w:val="24"/>
          <w:highlight w:val="yellow"/>
        </w:rPr>
        <w:br/>
      </w:r>
      <w:r w:rsidRPr="00B836E2">
        <w:rPr>
          <w:rStyle w:val="VerbatimChar"/>
          <w:spacing w:val="-6"/>
          <w:highlight w:val="yellow"/>
        </w:rPr>
        <w:t>## 1    RI Quadratic          3(b) -0.6682923      0.2912402 -2.294643 0.02230101</w:t>
      </w:r>
      <w:r w:rsidRPr="00B836E2">
        <w:rPr>
          <w:spacing w:val="-6"/>
          <w:sz w:val="24"/>
          <w:highlight w:val="yellow"/>
        </w:rPr>
        <w:br/>
      </w:r>
      <w:r w:rsidRPr="00B836E2">
        <w:rPr>
          <w:rStyle w:val="VerbatimChar"/>
          <w:color w:val="C00000"/>
          <w:spacing w:val="-6"/>
          <w:highlight w:val="yellow"/>
        </w:rPr>
        <w:t>## 2    RI Quadratic 4(d)_centered -0.0776600      0.0305480 -2.542390 0.01140000</w:t>
      </w:r>
      <w:r w:rsidRPr="00B836E2">
        <w:rPr>
          <w:spacing w:val="-6"/>
          <w:sz w:val="24"/>
          <w:highlight w:val="yellow"/>
        </w:rPr>
        <w:br/>
      </w:r>
      <w:r w:rsidRPr="00B836E2">
        <w:rPr>
          <w:rStyle w:val="VerbatimChar"/>
          <w:spacing w:val="-6"/>
          <w:highlight w:val="yellow"/>
        </w:rPr>
        <w:t>## 3    WI Quadratic          3(b) -0.3221312      0.2542153 -1.267159 0.20587862</w:t>
      </w:r>
      <w:r w:rsidRPr="00B836E2">
        <w:rPr>
          <w:spacing w:val="-6"/>
          <w:sz w:val="24"/>
          <w:highlight w:val="yellow"/>
        </w:rPr>
        <w:br/>
      </w:r>
      <w:r w:rsidRPr="00B836E2">
        <w:rPr>
          <w:rStyle w:val="VerbatimChar"/>
          <w:color w:val="C00000"/>
          <w:spacing w:val="-6"/>
          <w:highlight w:val="yellow"/>
        </w:rPr>
        <w:t>## 4    WI Quadratic 4(d)_centered -0.0306300      0.0266645 -1.148540 0.25150000</w:t>
      </w:r>
    </w:p>
    <w:p w14:paraId="39E9BBCE" w14:textId="77777777" w:rsidR="002279F5" w:rsidRPr="00B836E2" w:rsidRDefault="002279F5" w:rsidP="002279F5">
      <w:pPr>
        <w:pStyle w:val="BodyText"/>
        <w:ind w:left="0"/>
        <w:rPr>
          <w:rFonts w:eastAsiaTheme="minorEastAsia"/>
          <w:spacing w:val="-6"/>
          <w:sz w:val="24"/>
          <w:szCs w:val="24"/>
          <w:lang w:eastAsia="ko-KR"/>
        </w:rPr>
      </w:pPr>
    </w:p>
    <w:p w14:paraId="36307044" w14:textId="77777777" w:rsidR="002279F5" w:rsidRPr="00B836E2" w:rsidRDefault="002279F5" w:rsidP="002279F5">
      <w:pPr>
        <w:pStyle w:val="Heading2"/>
        <w:spacing w:before="0" w:after="0"/>
        <w:rPr>
          <w:b/>
          <w:bCs/>
          <w:color w:val="1F497D" w:themeColor="text2"/>
          <w:spacing w:val="-6"/>
        </w:rPr>
      </w:pPr>
      <w:bookmarkStart w:id="7" w:name="graphs"/>
      <w:r w:rsidRPr="00B836E2">
        <w:rPr>
          <w:b/>
          <w:bCs/>
          <w:color w:val="1F497D" w:themeColor="text2"/>
          <w:spacing w:val="-6"/>
        </w:rPr>
        <w:t>Graphs</w:t>
      </w:r>
    </w:p>
    <w:p w14:paraId="7B4FA9E8" w14:textId="77777777" w:rsidR="002279F5" w:rsidRPr="00B836E2" w:rsidRDefault="002279F5" w:rsidP="002279F5">
      <w:pPr>
        <w:pStyle w:val="FirstParagraph"/>
        <w:spacing w:before="0" w:after="0"/>
        <w:rPr>
          <w:b/>
          <w:bCs/>
          <w:color w:val="1F497D" w:themeColor="text2"/>
          <w:spacing w:val="-6"/>
          <w:sz w:val="32"/>
          <w:szCs w:val="32"/>
        </w:rPr>
      </w:pPr>
      <w:proofErr w:type="spellStart"/>
      <w:r w:rsidRPr="00B836E2">
        <w:rPr>
          <w:b/>
          <w:bCs/>
          <w:color w:val="1F497D" w:themeColor="text2"/>
          <w:spacing w:val="-6"/>
          <w:sz w:val="32"/>
          <w:szCs w:val="32"/>
        </w:rPr>
        <w:t>poly_nested_Centered</w:t>
      </w:r>
      <w:proofErr w:type="spellEnd"/>
    </w:p>
    <w:p w14:paraId="3A3614E1" w14:textId="77777777" w:rsidR="002279F5" w:rsidRPr="00B836E2" w:rsidRDefault="002279F5" w:rsidP="002279F5">
      <w:pPr>
        <w:pStyle w:val="SourceCode"/>
        <w:spacing w:after="0"/>
        <w:rPr>
          <w:spacing w:val="-6"/>
          <w:sz w:val="24"/>
        </w:rPr>
      </w:pPr>
      <w:r w:rsidRPr="00B836E2">
        <w:rPr>
          <w:rStyle w:val="FunctionTok"/>
          <w:spacing w:val="-6"/>
        </w:rPr>
        <w:t>library</w:t>
      </w:r>
      <w:r w:rsidRPr="00B836E2">
        <w:rPr>
          <w:rStyle w:val="NormalTok"/>
          <w:spacing w:val="-6"/>
        </w:rPr>
        <w:t>(ggplot2)</w:t>
      </w:r>
      <w:r w:rsidRPr="00B836E2">
        <w:rPr>
          <w:spacing w:val="-6"/>
          <w:sz w:val="24"/>
        </w:rPr>
        <w:br/>
      </w:r>
      <w:r w:rsidRPr="00B836E2">
        <w:rPr>
          <w:spacing w:val="-6"/>
          <w:sz w:val="24"/>
        </w:rPr>
        <w:br/>
      </w:r>
      <w:r w:rsidRPr="00B836E2">
        <w:rPr>
          <w:rStyle w:val="NormalTok"/>
          <w:spacing w:val="-6"/>
        </w:rPr>
        <w:t>strength_long1</w:t>
      </w:r>
      <w:r w:rsidRPr="00B836E2">
        <w:rPr>
          <w:rStyle w:val="SpecialCharTok"/>
          <w:spacing w:val="-6"/>
        </w:rPr>
        <w:t>$</w:t>
      </w:r>
      <w:r w:rsidRPr="00B836E2">
        <w:rPr>
          <w:rStyle w:val="NormalTok"/>
          <w:spacing w:val="-6"/>
        </w:rPr>
        <w:t xml:space="preserve">predicted_strength_c </w:t>
      </w:r>
      <w:r w:rsidRPr="00B836E2">
        <w:rPr>
          <w:rStyle w:val="OtherTok"/>
          <w:spacing w:val="-6"/>
        </w:rPr>
        <w:t>&lt;-</w:t>
      </w:r>
      <w:r w:rsidRPr="00B836E2">
        <w:rPr>
          <w:rStyle w:val="NormalTok"/>
          <w:spacing w:val="-6"/>
        </w:rPr>
        <w:t xml:space="preserve"> </w:t>
      </w:r>
      <w:r w:rsidRPr="00B836E2">
        <w:rPr>
          <w:rStyle w:val="FunctionTok"/>
          <w:spacing w:val="-6"/>
        </w:rPr>
        <w:t>predict</w:t>
      </w:r>
      <w:r w:rsidRPr="00B836E2">
        <w:rPr>
          <w:rStyle w:val="NormalTok"/>
          <w:spacing w:val="-6"/>
        </w:rPr>
        <w:t>(fit.ar1_poly_nested_centered)</w:t>
      </w:r>
      <w:r w:rsidRPr="00B836E2">
        <w:rPr>
          <w:spacing w:val="-6"/>
          <w:sz w:val="24"/>
        </w:rPr>
        <w:br/>
      </w:r>
      <w:r w:rsidRPr="00B836E2">
        <w:rPr>
          <w:spacing w:val="-6"/>
          <w:sz w:val="24"/>
        </w:rPr>
        <w:br/>
      </w:r>
      <w:r w:rsidRPr="00B836E2">
        <w:rPr>
          <w:rStyle w:val="CommentTok"/>
          <w:spacing w:val="-6"/>
        </w:rPr>
        <w:t># Plot the linear trend for RI and WI</w:t>
      </w:r>
      <w:r w:rsidRPr="00B836E2">
        <w:rPr>
          <w:spacing w:val="-6"/>
          <w:sz w:val="24"/>
        </w:rPr>
        <w:br/>
      </w:r>
      <w:proofErr w:type="spellStart"/>
      <w:r w:rsidRPr="00B836E2">
        <w:rPr>
          <w:rStyle w:val="FunctionTok"/>
          <w:spacing w:val="-6"/>
        </w:rPr>
        <w:t>ggplot</w:t>
      </w:r>
      <w:proofErr w:type="spellEnd"/>
      <w:r w:rsidRPr="00B836E2">
        <w:rPr>
          <w:rStyle w:val="NormalTok"/>
          <w:spacing w:val="-6"/>
        </w:rPr>
        <w:t xml:space="preserve">(strength_long1, </w:t>
      </w:r>
      <w:proofErr w:type="spellStart"/>
      <w:r w:rsidRPr="00B836E2">
        <w:rPr>
          <w:rStyle w:val="FunctionTok"/>
          <w:spacing w:val="-6"/>
        </w:rPr>
        <w:t>aes</w:t>
      </w:r>
      <w:proofErr w:type="spellEnd"/>
      <w:r w:rsidRPr="00B836E2">
        <w:rPr>
          <w:rStyle w:val="NormalTok"/>
          <w:spacing w:val="-6"/>
        </w:rPr>
        <w:t>(</w:t>
      </w:r>
      <w:r w:rsidRPr="00B836E2">
        <w:rPr>
          <w:rStyle w:val="AttributeTok"/>
          <w:spacing w:val="-6"/>
        </w:rPr>
        <w:t>x =</w:t>
      </w:r>
      <w:r w:rsidRPr="00B836E2">
        <w:rPr>
          <w:rStyle w:val="NormalTok"/>
          <w:spacing w:val="-6"/>
        </w:rPr>
        <w:t xml:space="preserve"> </w:t>
      </w:r>
      <w:proofErr w:type="spellStart"/>
      <w:r w:rsidRPr="00B836E2">
        <w:rPr>
          <w:rStyle w:val="NormalTok"/>
          <w:spacing w:val="-6"/>
        </w:rPr>
        <w:t>Week_c</w:t>
      </w:r>
      <w:proofErr w:type="spellEnd"/>
      <w:r w:rsidRPr="00B836E2">
        <w:rPr>
          <w:rStyle w:val="NormalTok"/>
          <w:spacing w:val="-6"/>
        </w:rPr>
        <w:t xml:space="preserve">, </w:t>
      </w:r>
      <w:r w:rsidRPr="00B836E2">
        <w:rPr>
          <w:rStyle w:val="AttributeTok"/>
          <w:spacing w:val="-6"/>
        </w:rPr>
        <w:t>y =</w:t>
      </w:r>
      <w:r w:rsidRPr="00B836E2">
        <w:rPr>
          <w:rStyle w:val="NormalTok"/>
          <w:spacing w:val="-6"/>
        </w:rPr>
        <w:t xml:space="preserve"> </w:t>
      </w:r>
      <w:proofErr w:type="spellStart"/>
      <w:r w:rsidRPr="00B836E2">
        <w:rPr>
          <w:rStyle w:val="NormalTok"/>
          <w:spacing w:val="-6"/>
        </w:rPr>
        <w:t>predicted_strength_c</w:t>
      </w:r>
      <w:proofErr w:type="spellEnd"/>
      <w:r w:rsidRPr="00B836E2">
        <w:rPr>
          <w:rStyle w:val="NormalTok"/>
          <w:spacing w:val="-6"/>
        </w:rPr>
        <w:t xml:space="preserve">, </w:t>
      </w:r>
      <w:r w:rsidRPr="00B836E2">
        <w:rPr>
          <w:rStyle w:val="AttributeTok"/>
          <w:spacing w:val="-6"/>
        </w:rPr>
        <w:t>color =</w:t>
      </w:r>
      <w:r w:rsidRPr="00B836E2">
        <w:rPr>
          <w:rStyle w:val="NormalTok"/>
          <w:spacing w:val="-6"/>
        </w:rPr>
        <w:t xml:space="preserve"> Group)) </w:t>
      </w:r>
      <w:r w:rsidRPr="00B836E2">
        <w:rPr>
          <w:rStyle w:val="SpecialCharTok"/>
          <w:spacing w:val="-6"/>
        </w:rPr>
        <w:t>+</w:t>
      </w:r>
      <w:r w:rsidRPr="00B836E2">
        <w:rPr>
          <w:spacing w:val="-6"/>
          <w:sz w:val="24"/>
        </w:rPr>
        <w:br/>
      </w:r>
      <w:r w:rsidRPr="00B836E2">
        <w:rPr>
          <w:rStyle w:val="NormalTok"/>
          <w:spacing w:val="-6"/>
        </w:rPr>
        <w:t xml:space="preserve">  </w:t>
      </w:r>
      <w:proofErr w:type="spellStart"/>
      <w:r w:rsidRPr="00B836E2">
        <w:rPr>
          <w:rStyle w:val="FunctionTok"/>
          <w:spacing w:val="-6"/>
        </w:rPr>
        <w:t>geom_line</w:t>
      </w:r>
      <w:proofErr w:type="spellEnd"/>
      <w:r w:rsidRPr="00B836E2">
        <w:rPr>
          <w:rStyle w:val="NormalTok"/>
          <w:spacing w:val="-6"/>
        </w:rPr>
        <w:t>(</w:t>
      </w:r>
      <w:r w:rsidRPr="00B836E2">
        <w:rPr>
          <w:rStyle w:val="AttributeTok"/>
          <w:spacing w:val="-6"/>
        </w:rPr>
        <w:t>size =</w:t>
      </w:r>
      <w:r w:rsidRPr="00B836E2">
        <w:rPr>
          <w:rStyle w:val="NormalTok"/>
          <w:spacing w:val="-6"/>
        </w:rPr>
        <w:t xml:space="preserve"> </w:t>
      </w:r>
      <w:r w:rsidRPr="00B836E2">
        <w:rPr>
          <w:rStyle w:val="FloatTok"/>
          <w:spacing w:val="-6"/>
        </w:rPr>
        <w:t>1.5</w:t>
      </w:r>
      <w:r w:rsidRPr="00B836E2">
        <w:rPr>
          <w:rStyle w:val="NormalTok"/>
          <w:spacing w:val="-6"/>
        </w:rPr>
        <w:t xml:space="preserve">) </w:t>
      </w:r>
      <w:r w:rsidRPr="00B836E2">
        <w:rPr>
          <w:rStyle w:val="SpecialCharTok"/>
          <w:spacing w:val="-6"/>
        </w:rPr>
        <w:t>+</w:t>
      </w:r>
      <w:r w:rsidRPr="00B836E2">
        <w:rPr>
          <w:spacing w:val="-6"/>
          <w:sz w:val="24"/>
        </w:rPr>
        <w:br/>
      </w:r>
      <w:r w:rsidRPr="00B836E2">
        <w:rPr>
          <w:rStyle w:val="NormalTok"/>
          <w:spacing w:val="-6"/>
        </w:rPr>
        <w:t xml:space="preserve">  </w:t>
      </w:r>
      <w:r w:rsidRPr="00B836E2">
        <w:rPr>
          <w:rStyle w:val="FunctionTok"/>
          <w:spacing w:val="-6"/>
        </w:rPr>
        <w:t>labs</w:t>
      </w:r>
      <w:r w:rsidRPr="00B836E2">
        <w:rPr>
          <w:rStyle w:val="NormalTok"/>
          <w:spacing w:val="-6"/>
        </w:rPr>
        <w:t>(</w:t>
      </w:r>
      <w:r w:rsidRPr="00B836E2">
        <w:rPr>
          <w:rStyle w:val="AttributeTok"/>
          <w:spacing w:val="-6"/>
        </w:rPr>
        <w:t>title =</w:t>
      </w:r>
      <w:r w:rsidRPr="00B836E2">
        <w:rPr>
          <w:rStyle w:val="NormalTok"/>
          <w:spacing w:val="-6"/>
        </w:rPr>
        <w:t xml:space="preserve"> </w:t>
      </w:r>
      <w:r w:rsidRPr="00B836E2">
        <w:rPr>
          <w:rStyle w:val="StringTok"/>
          <w:spacing w:val="-6"/>
        </w:rPr>
        <w:t>"Trend for RI and WI: AR1_poly_nested_centered"</w:t>
      </w:r>
      <w:r w:rsidRPr="00B836E2">
        <w:rPr>
          <w:rStyle w:val="NormalTok"/>
          <w:spacing w:val="-6"/>
        </w:rPr>
        <w:t xml:space="preserve">, </w:t>
      </w:r>
      <w:r w:rsidRPr="00B836E2">
        <w:rPr>
          <w:rStyle w:val="AttributeTok"/>
          <w:spacing w:val="-6"/>
        </w:rPr>
        <w:t>x =</w:t>
      </w:r>
      <w:r w:rsidRPr="00B836E2">
        <w:rPr>
          <w:rStyle w:val="NormalTok"/>
          <w:spacing w:val="-6"/>
        </w:rPr>
        <w:t xml:space="preserve"> </w:t>
      </w:r>
      <w:r w:rsidRPr="00B836E2">
        <w:rPr>
          <w:rStyle w:val="StringTok"/>
          <w:spacing w:val="-6"/>
        </w:rPr>
        <w:t>"Centered Week"</w:t>
      </w:r>
      <w:r w:rsidRPr="00B836E2">
        <w:rPr>
          <w:rStyle w:val="NormalTok"/>
          <w:spacing w:val="-6"/>
        </w:rPr>
        <w:t xml:space="preserve">, </w:t>
      </w:r>
      <w:r w:rsidRPr="00B836E2">
        <w:rPr>
          <w:rStyle w:val="AttributeTok"/>
          <w:spacing w:val="-6"/>
        </w:rPr>
        <w:t>y =</w:t>
      </w:r>
      <w:r w:rsidRPr="00B836E2">
        <w:rPr>
          <w:rStyle w:val="NormalTok"/>
          <w:spacing w:val="-6"/>
        </w:rPr>
        <w:t xml:space="preserve"> </w:t>
      </w:r>
      <w:r w:rsidRPr="00B836E2">
        <w:rPr>
          <w:rStyle w:val="StringTok"/>
          <w:spacing w:val="-6"/>
        </w:rPr>
        <w:t>"Predicted Strength"</w:t>
      </w:r>
      <w:r w:rsidRPr="00B836E2">
        <w:rPr>
          <w:rStyle w:val="NormalTok"/>
          <w:spacing w:val="-6"/>
        </w:rPr>
        <w:t xml:space="preserve">) </w:t>
      </w:r>
      <w:r w:rsidRPr="00B836E2">
        <w:rPr>
          <w:rStyle w:val="SpecialCharTok"/>
          <w:spacing w:val="-6"/>
        </w:rPr>
        <w:t>+</w:t>
      </w:r>
      <w:r w:rsidRPr="00B836E2">
        <w:rPr>
          <w:spacing w:val="-6"/>
          <w:sz w:val="24"/>
        </w:rPr>
        <w:br/>
      </w:r>
      <w:r w:rsidRPr="00B836E2">
        <w:rPr>
          <w:rStyle w:val="NormalTok"/>
          <w:spacing w:val="-6"/>
        </w:rPr>
        <w:t xml:space="preserve">  </w:t>
      </w:r>
      <w:proofErr w:type="spellStart"/>
      <w:r w:rsidRPr="00B836E2">
        <w:rPr>
          <w:rStyle w:val="FunctionTok"/>
          <w:spacing w:val="-6"/>
        </w:rPr>
        <w:t>theme_minimal</w:t>
      </w:r>
      <w:proofErr w:type="spellEnd"/>
      <w:r w:rsidRPr="00B836E2">
        <w:rPr>
          <w:rStyle w:val="NormalTok"/>
          <w:spacing w:val="-6"/>
        </w:rPr>
        <w:t>()</w:t>
      </w:r>
    </w:p>
    <w:p w14:paraId="47CBCF48" w14:textId="77777777" w:rsidR="002279F5" w:rsidRPr="00B836E2" w:rsidRDefault="002279F5" w:rsidP="002279F5">
      <w:pPr>
        <w:pStyle w:val="SourceCode"/>
        <w:spacing w:after="0"/>
        <w:rPr>
          <w:spacing w:val="-6"/>
          <w:sz w:val="24"/>
        </w:rPr>
      </w:pPr>
      <w:r w:rsidRPr="00B836E2">
        <w:rPr>
          <w:rStyle w:val="VerbatimChar"/>
          <w:spacing w:val="-6"/>
        </w:rPr>
        <w:lastRenderedPageBreak/>
        <w:t>## Warning: Using `size` aesthetic for lines was deprecated in ggplot2 3.4.0.</w:t>
      </w:r>
      <w:r w:rsidRPr="00B836E2">
        <w:rPr>
          <w:spacing w:val="-6"/>
          <w:sz w:val="24"/>
        </w:rPr>
        <w:br/>
      </w:r>
      <w:r w:rsidRPr="00B836E2">
        <w:rPr>
          <w:rStyle w:val="VerbatimChar"/>
          <w:spacing w:val="-6"/>
        </w:rPr>
        <w:t>## ℹ Please use `linewidth` instead.</w:t>
      </w:r>
      <w:r w:rsidRPr="00B836E2">
        <w:rPr>
          <w:spacing w:val="-6"/>
          <w:sz w:val="24"/>
        </w:rPr>
        <w:br/>
      </w:r>
      <w:r w:rsidRPr="00B836E2">
        <w:rPr>
          <w:rStyle w:val="VerbatimChar"/>
          <w:spacing w:val="-6"/>
        </w:rPr>
        <w:t>## This warning is displayed once every 8 hours.</w:t>
      </w:r>
      <w:r w:rsidRPr="00B836E2">
        <w:rPr>
          <w:spacing w:val="-6"/>
          <w:sz w:val="24"/>
        </w:rPr>
        <w:br/>
      </w:r>
      <w:r w:rsidRPr="00B836E2">
        <w:rPr>
          <w:rStyle w:val="VerbatimChar"/>
          <w:spacing w:val="-6"/>
        </w:rPr>
        <w:t>## Call `</w:t>
      </w:r>
      <w:proofErr w:type="gramStart"/>
      <w:r w:rsidRPr="00B836E2">
        <w:rPr>
          <w:rStyle w:val="VerbatimChar"/>
          <w:spacing w:val="-6"/>
        </w:rPr>
        <w:t>lifecycle::</w:t>
      </w:r>
      <w:proofErr w:type="spellStart"/>
      <w:proofErr w:type="gramEnd"/>
      <w:r w:rsidRPr="00B836E2">
        <w:rPr>
          <w:rStyle w:val="VerbatimChar"/>
          <w:spacing w:val="-6"/>
        </w:rPr>
        <w:t>last_lifecycle_warnings</w:t>
      </w:r>
      <w:proofErr w:type="spellEnd"/>
      <w:r w:rsidRPr="00B836E2">
        <w:rPr>
          <w:rStyle w:val="VerbatimChar"/>
          <w:spacing w:val="-6"/>
        </w:rPr>
        <w:t>()` to see where this warning was</w:t>
      </w:r>
      <w:r w:rsidRPr="00B836E2">
        <w:rPr>
          <w:spacing w:val="-6"/>
          <w:sz w:val="24"/>
        </w:rPr>
        <w:br/>
      </w:r>
      <w:r w:rsidRPr="00B836E2">
        <w:rPr>
          <w:rStyle w:val="VerbatimChar"/>
          <w:spacing w:val="-6"/>
        </w:rPr>
        <w:t>## generated.</w:t>
      </w:r>
    </w:p>
    <w:p w14:paraId="70DBEB4C" w14:textId="77777777" w:rsidR="002279F5" w:rsidRPr="00B836E2" w:rsidRDefault="002279F5" w:rsidP="002279F5">
      <w:pPr>
        <w:pStyle w:val="FirstParagraph"/>
        <w:spacing w:before="0" w:after="0"/>
        <w:rPr>
          <w:spacing w:val="-6"/>
        </w:rPr>
      </w:pPr>
      <w:r w:rsidRPr="00B836E2">
        <w:rPr>
          <w:noProof/>
          <w:spacing w:val="-6"/>
        </w:rPr>
        <w:drawing>
          <wp:inline distT="0" distB="0" distL="0" distR="0" wp14:anchorId="78A05029" wp14:editId="5CE08BD1">
            <wp:extent cx="2884714" cy="2389415"/>
            <wp:effectExtent l="0" t="0" r="0" b="0"/>
            <wp:docPr id="27" name="Picture" descr="A graph of a number of peop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7" name="Picture" descr="A graph of a number of people&#10;&#10;Description automatically generated with medium confidence"/>
                    <pic:cNvPicPr>
                      <a:picLocks noChangeAspect="1" noChangeArrowheads="1"/>
                    </pic:cNvPicPr>
                  </pic:nvPicPr>
                  <pic:blipFill>
                    <a:blip r:embed="rId30"/>
                    <a:stretch>
                      <a:fillRect/>
                    </a:stretch>
                  </pic:blipFill>
                  <pic:spPr bwMode="auto">
                    <a:xfrm>
                      <a:off x="0" y="0"/>
                      <a:ext cx="2890590" cy="2394282"/>
                    </a:xfrm>
                    <a:prstGeom prst="rect">
                      <a:avLst/>
                    </a:prstGeom>
                    <a:noFill/>
                    <a:ln w="9525">
                      <a:noFill/>
                      <a:headEnd/>
                      <a:tailEnd/>
                    </a:ln>
                  </pic:spPr>
                </pic:pic>
              </a:graphicData>
            </a:graphic>
          </wp:inline>
        </w:drawing>
      </w:r>
      <w:r w:rsidRPr="00B836E2">
        <w:rPr>
          <w:spacing w:val="-6"/>
        </w:rPr>
        <w:t xml:space="preserve"> Poly</w:t>
      </w:r>
    </w:p>
    <w:p w14:paraId="3FDEC343" w14:textId="77777777" w:rsidR="002279F5" w:rsidRPr="00B836E2" w:rsidRDefault="002279F5" w:rsidP="002279F5">
      <w:pPr>
        <w:pStyle w:val="SourceCode"/>
        <w:spacing w:after="0"/>
        <w:rPr>
          <w:spacing w:val="-6"/>
          <w:sz w:val="24"/>
        </w:rPr>
      </w:pPr>
      <w:r w:rsidRPr="00B836E2">
        <w:rPr>
          <w:rStyle w:val="NormalTok"/>
          <w:spacing w:val="-6"/>
        </w:rPr>
        <w:t>strength_long1</w:t>
      </w:r>
      <w:r w:rsidRPr="00B836E2">
        <w:rPr>
          <w:rStyle w:val="SpecialCharTok"/>
          <w:spacing w:val="-6"/>
        </w:rPr>
        <w:t>$</w:t>
      </w:r>
      <w:r w:rsidRPr="00B836E2">
        <w:rPr>
          <w:rStyle w:val="NormalTok"/>
          <w:spacing w:val="-6"/>
        </w:rPr>
        <w:t xml:space="preserve">predicted_strength_p </w:t>
      </w:r>
      <w:r w:rsidRPr="00B836E2">
        <w:rPr>
          <w:rStyle w:val="OtherTok"/>
          <w:spacing w:val="-6"/>
        </w:rPr>
        <w:t>&lt;-</w:t>
      </w:r>
      <w:r w:rsidRPr="00B836E2">
        <w:rPr>
          <w:rStyle w:val="NormalTok"/>
          <w:spacing w:val="-6"/>
        </w:rPr>
        <w:t xml:space="preserve"> </w:t>
      </w:r>
      <w:r w:rsidRPr="00B836E2">
        <w:rPr>
          <w:rStyle w:val="FunctionTok"/>
          <w:spacing w:val="-6"/>
        </w:rPr>
        <w:t>predict</w:t>
      </w:r>
      <w:r w:rsidRPr="00B836E2">
        <w:rPr>
          <w:rStyle w:val="NormalTok"/>
          <w:spacing w:val="-6"/>
        </w:rPr>
        <w:t>(fit.ar1_poly)</w:t>
      </w:r>
      <w:r w:rsidRPr="00B836E2">
        <w:rPr>
          <w:spacing w:val="-6"/>
          <w:sz w:val="24"/>
        </w:rPr>
        <w:br/>
      </w:r>
      <w:r w:rsidRPr="00B836E2">
        <w:rPr>
          <w:spacing w:val="-6"/>
          <w:sz w:val="24"/>
        </w:rPr>
        <w:br/>
      </w:r>
      <w:r w:rsidRPr="00B836E2">
        <w:rPr>
          <w:rStyle w:val="CommentTok"/>
          <w:spacing w:val="-6"/>
        </w:rPr>
        <w:t># Plot the linear trend for RI and WI</w:t>
      </w:r>
      <w:r w:rsidRPr="00B836E2">
        <w:rPr>
          <w:spacing w:val="-6"/>
          <w:sz w:val="24"/>
        </w:rPr>
        <w:br/>
      </w:r>
      <w:proofErr w:type="spellStart"/>
      <w:r w:rsidRPr="00B836E2">
        <w:rPr>
          <w:rStyle w:val="FunctionTok"/>
          <w:spacing w:val="-6"/>
        </w:rPr>
        <w:t>ggplot</w:t>
      </w:r>
      <w:proofErr w:type="spellEnd"/>
      <w:r w:rsidRPr="00B836E2">
        <w:rPr>
          <w:rStyle w:val="NormalTok"/>
          <w:spacing w:val="-6"/>
        </w:rPr>
        <w:t xml:space="preserve">(strength_long1, </w:t>
      </w:r>
      <w:proofErr w:type="spellStart"/>
      <w:r w:rsidRPr="00B836E2">
        <w:rPr>
          <w:rStyle w:val="FunctionTok"/>
          <w:spacing w:val="-6"/>
        </w:rPr>
        <w:t>aes</w:t>
      </w:r>
      <w:proofErr w:type="spellEnd"/>
      <w:r w:rsidRPr="00B836E2">
        <w:rPr>
          <w:rStyle w:val="NormalTok"/>
          <w:spacing w:val="-6"/>
        </w:rPr>
        <w:t>(</w:t>
      </w:r>
      <w:r w:rsidRPr="00B836E2">
        <w:rPr>
          <w:rStyle w:val="AttributeTok"/>
          <w:spacing w:val="-6"/>
        </w:rPr>
        <w:t>x =</w:t>
      </w:r>
      <w:r w:rsidRPr="00B836E2">
        <w:rPr>
          <w:rStyle w:val="NormalTok"/>
          <w:spacing w:val="-6"/>
        </w:rPr>
        <w:t xml:space="preserve"> </w:t>
      </w:r>
      <w:proofErr w:type="spellStart"/>
      <w:r w:rsidRPr="00B836E2">
        <w:rPr>
          <w:rStyle w:val="NormalTok"/>
          <w:spacing w:val="-6"/>
        </w:rPr>
        <w:t>Week_num</w:t>
      </w:r>
      <w:proofErr w:type="spellEnd"/>
      <w:r w:rsidRPr="00B836E2">
        <w:rPr>
          <w:rStyle w:val="NormalTok"/>
          <w:spacing w:val="-6"/>
        </w:rPr>
        <w:t xml:space="preserve">, </w:t>
      </w:r>
      <w:r w:rsidRPr="00B836E2">
        <w:rPr>
          <w:rStyle w:val="AttributeTok"/>
          <w:spacing w:val="-6"/>
        </w:rPr>
        <w:t>y =</w:t>
      </w:r>
      <w:r w:rsidRPr="00B836E2">
        <w:rPr>
          <w:rStyle w:val="NormalTok"/>
          <w:spacing w:val="-6"/>
        </w:rPr>
        <w:t xml:space="preserve"> </w:t>
      </w:r>
      <w:proofErr w:type="spellStart"/>
      <w:r w:rsidRPr="00B836E2">
        <w:rPr>
          <w:rStyle w:val="NormalTok"/>
          <w:spacing w:val="-6"/>
        </w:rPr>
        <w:t>predicted_strength_p</w:t>
      </w:r>
      <w:proofErr w:type="spellEnd"/>
      <w:r w:rsidRPr="00B836E2">
        <w:rPr>
          <w:rStyle w:val="NormalTok"/>
          <w:spacing w:val="-6"/>
        </w:rPr>
        <w:t xml:space="preserve">, </w:t>
      </w:r>
      <w:r w:rsidRPr="00B836E2">
        <w:rPr>
          <w:rStyle w:val="AttributeTok"/>
          <w:spacing w:val="-6"/>
        </w:rPr>
        <w:t>color =</w:t>
      </w:r>
      <w:r w:rsidRPr="00B836E2">
        <w:rPr>
          <w:rStyle w:val="NormalTok"/>
          <w:spacing w:val="-6"/>
        </w:rPr>
        <w:t xml:space="preserve"> Group)) </w:t>
      </w:r>
      <w:r w:rsidRPr="00B836E2">
        <w:rPr>
          <w:rStyle w:val="SpecialCharTok"/>
          <w:spacing w:val="-6"/>
        </w:rPr>
        <w:t>+</w:t>
      </w:r>
      <w:r w:rsidRPr="00B836E2">
        <w:rPr>
          <w:spacing w:val="-6"/>
          <w:sz w:val="24"/>
        </w:rPr>
        <w:br/>
      </w:r>
      <w:r w:rsidRPr="00B836E2">
        <w:rPr>
          <w:rStyle w:val="NormalTok"/>
          <w:spacing w:val="-6"/>
        </w:rPr>
        <w:t xml:space="preserve">  </w:t>
      </w:r>
      <w:proofErr w:type="spellStart"/>
      <w:r w:rsidRPr="00B836E2">
        <w:rPr>
          <w:rStyle w:val="FunctionTok"/>
          <w:spacing w:val="-6"/>
        </w:rPr>
        <w:t>geom_line</w:t>
      </w:r>
      <w:proofErr w:type="spellEnd"/>
      <w:r w:rsidRPr="00B836E2">
        <w:rPr>
          <w:rStyle w:val="NormalTok"/>
          <w:spacing w:val="-6"/>
        </w:rPr>
        <w:t>(</w:t>
      </w:r>
      <w:r w:rsidRPr="00B836E2">
        <w:rPr>
          <w:rStyle w:val="AttributeTok"/>
          <w:spacing w:val="-6"/>
        </w:rPr>
        <w:t>size =</w:t>
      </w:r>
      <w:r w:rsidRPr="00B836E2">
        <w:rPr>
          <w:rStyle w:val="NormalTok"/>
          <w:spacing w:val="-6"/>
        </w:rPr>
        <w:t xml:space="preserve"> </w:t>
      </w:r>
      <w:r w:rsidRPr="00B836E2">
        <w:rPr>
          <w:rStyle w:val="FloatTok"/>
          <w:spacing w:val="-6"/>
        </w:rPr>
        <w:t>1.5</w:t>
      </w:r>
      <w:r w:rsidRPr="00B836E2">
        <w:rPr>
          <w:rStyle w:val="NormalTok"/>
          <w:spacing w:val="-6"/>
        </w:rPr>
        <w:t xml:space="preserve">) </w:t>
      </w:r>
      <w:r w:rsidRPr="00B836E2">
        <w:rPr>
          <w:rStyle w:val="SpecialCharTok"/>
          <w:spacing w:val="-6"/>
        </w:rPr>
        <w:t>+</w:t>
      </w:r>
      <w:r w:rsidRPr="00B836E2">
        <w:rPr>
          <w:spacing w:val="-6"/>
          <w:sz w:val="24"/>
        </w:rPr>
        <w:br/>
      </w:r>
      <w:r w:rsidRPr="00B836E2">
        <w:rPr>
          <w:rStyle w:val="NormalTok"/>
          <w:spacing w:val="-6"/>
        </w:rPr>
        <w:t xml:space="preserve">  </w:t>
      </w:r>
      <w:r w:rsidRPr="00B836E2">
        <w:rPr>
          <w:rStyle w:val="FunctionTok"/>
          <w:spacing w:val="-6"/>
        </w:rPr>
        <w:t>labs</w:t>
      </w:r>
      <w:r w:rsidRPr="00B836E2">
        <w:rPr>
          <w:rStyle w:val="NormalTok"/>
          <w:spacing w:val="-6"/>
        </w:rPr>
        <w:t>(</w:t>
      </w:r>
      <w:r w:rsidRPr="00B836E2">
        <w:rPr>
          <w:rStyle w:val="AttributeTok"/>
          <w:spacing w:val="-6"/>
        </w:rPr>
        <w:t>title =</w:t>
      </w:r>
      <w:r w:rsidRPr="00B836E2">
        <w:rPr>
          <w:rStyle w:val="NormalTok"/>
          <w:spacing w:val="-6"/>
        </w:rPr>
        <w:t xml:space="preserve"> </w:t>
      </w:r>
      <w:r w:rsidRPr="00B836E2">
        <w:rPr>
          <w:rStyle w:val="StringTok"/>
          <w:spacing w:val="-6"/>
        </w:rPr>
        <w:t>"Trend for RI and WI Groups: AR1_poly"</w:t>
      </w:r>
      <w:r w:rsidRPr="00B836E2">
        <w:rPr>
          <w:rStyle w:val="NormalTok"/>
          <w:spacing w:val="-6"/>
        </w:rPr>
        <w:t xml:space="preserve">, </w:t>
      </w:r>
      <w:r w:rsidRPr="00B836E2">
        <w:rPr>
          <w:rStyle w:val="AttributeTok"/>
          <w:spacing w:val="-6"/>
        </w:rPr>
        <w:t>x =</w:t>
      </w:r>
      <w:r w:rsidRPr="00B836E2">
        <w:rPr>
          <w:rStyle w:val="NormalTok"/>
          <w:spacing w:val="-6"/>
        </w:rPr>
        <w:t xml:space="preserve"> </w:t>
      </w:r>
      <w:r w:rsidRPr="00B836E2">
        <w:rPr>
          <w:rStyle w:val="StringTok"/>
          <w:spacing w:val="-6"/>
        </w:rPr>
        <w:t>"Week"</w:t>
      </w:r>
      <w:r w:rsidRPr="00B836E2">
        <w:rPr>
          <w:rStyle w:val="NormalTok"/>
          <w:spacing w:val="-6"/>
        </w:rPr>
        <w:t xml:space="preserve">, </w:t>
      </w:r>
      <w:r w:rsidRPr="00B836E2">
        <w:rPr>
          <w:rStyle w:val="AttributeTok"/>
          <w:spacing w:val="-6"/>
        </w:rPr>
        <w:t>y =</w:t>
      </w:r>
      <w:r w:rsidRPr="00B836E2">
        <w:rPr>
          <w:rStyle w:val="NormalTok"/>
          <w:spacing w:val="-6"/>
        </w:rPr>
        <w:t xml:space="preserve"> </w:t>
      </w:r>
      <w:r w:rsidRPr="00B836E2">
        <w:rPr>
          <w:rStyle w:val="StringTok"/>
          <w:spacing w:val="-6"/>
        </w:rPr>
        <w:t>"Predicted Strength"</w:t>
      </w:r>
      <w:r w:rsidRPr="00B836E2">
        <w:rPr>
          <w:rStyle w:val="NormalTok"/>
          <w:spacing w:val="-6"/>
        </w:rPr>
        <w:t xml:space="preserve">) </w:t>
      </w:r>
      <w:r w:rsidRPr="00B836E2">
        <w:rPr>
          <w:rStyle w:val="SpecialCharTok"/>
          <w:spacing w:val="-6"/>
        </w:rPr>
        <w:t>+</w:t>
      </w:r>
      <w:r w:rsidRPr="00B836E2">
        <w:rPr>
          <w:spacing w:val="-6"/>
          <w:sz w:val="24"/>
        </w:rPr>
        <w:br/>
      </w:r>
      <w:r w:rsidRPr="00B836E2">
        <w:rPr>
          <w:rStyle w:val="NormalTok"/>
          <w:spacing w:val="-6"/>
        </w:rPr>
        <w:t xml:space="preserve">  </w:t>
      </w:r>
      <w:proofErr w:type="spellStart"/>
      <w:r w:rsidRPr="00B836E2">
        <w:rPr>
          <w:rStyle w:val="FunctionTok"/>
          <w:spacing w:val="-6"/>
        </w:rPr>
        <w:t>theme_minimal</w:t>
      </w:r>
      <w:proofErr w:type="spellEnd"/>
      <w:r w:rsidRPr="00B836E2">
        <w:rPr>
          <w:rStyle w:val="NormalTok"/>
          <w:spacing w:val="-6"/>
        </w:rPr>
        <w:t>()</w:t>
      </w:r>
    </w:p>
    <w:p w14:paraId="5FF5B688" w14:textId="77777777" w:rsidR="002279F5" w:rsidRPr="00B836E2" w:rsidRDefault="002279F5" w:rsidP="002279F5">
      <w:pPr>
        <w:pStyle w:val="FirstParagraph"/>
        <w:spacing w:before="0" w:after="0"/>
        <w:rPr>
          <w:spacing w:val="-6"/>
        </w:rPr>
      </w:pPr>
      <w:r w:rsidRPr="00B836E2">
        <w:rPr>
          <w:noProof/>
          <w:spacing w:val="-6"/>
        </w:rPr>
        <w:drawing>
          <wp:inline distT="0" distB="0" distL="0" distR="0" wp14:anchorId="0940F41B" wp14:editId="746FB789">
            <wp:extent cx="2471057" cy="2182586"/>
            <wp:effectExtent l="0" t="0" r="5715" b="8255"/>
            <wp:docPr id="30" name="Picture" descr="A graph with a line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0" name="Picture" descr="A graph with a line graph&#10;&#10;Description automatically generated with medium confidence"/>
                    <pic:cNvPicPr>
                      <a:picLocks noChangeAspect="1" noChangeArrowheads="1"/>
                    </pic:cNvPicPr>
                  </pic:nvPicPr>
                  <pic:blipFill>
                    <a:blip r:embed="rId31"/>
                    <a:stretch>
                      <a:fillRect/>
                    </a:stretch>
                  </pic:blipFill>
                  <pic:spPr bwMode="auto">
                    <a:xfrm>
                      <a:off x="0" y="0"/>
                      <a:ext cx="2478604" cy="2189252"/>
                    </a:xfrm>
                    <a:prstGeom prst="rect">
                      <a:avLst/>
                    </a:prstGeom>
                    <a:noFill/>
                    <a:ln w="9525">
                      <a:noFill/>
                      <a:headEnd/>
                      <a:tailEnd/>
                    </a:ln>
                  </pic:spPr>
                </pic:pic>
              </a:graphicData>
            </a:graphic>
          </wp:inline>
        </w:drawing>
      </w:r>
    </w:p>
    <w:p w14:paraId="70686D66" w14:textId="77777777" w:rsidR="002279F5" w:rsidRPr="00B836E2" w:rsidRDefault="002279F5" w:rsidP="002279F5">
      <w:pPr>
        <w:pStyle w:val="BodyText"/>
        <w:rPr>
          <w:spacing w:val="-6"/>
          <w:sz w:val="24"/>
          <w:szCs w:val="24"/>
        </w:rPr>
      </w:pPr>
      <w:r w:rsidRPr="00B836E2">
        <w:rPr>
          <w:spacing w:val="-6"/>
          <w:sz w:val="24"/>
          <w:szCs w:val="24"/>
        </w:rPr>
        <w:t>Original data trends: individual</w:t>
      </w:r>
    </w:p>
    <w:p w14:paraId="7139D4C4" w14:textId="77777777" w:rsidR="002279F5" w:rsidRPr="00B836E2" w:rsidRDefault="002279F5" w:rsidP="002279F5">
      <w:pPr>
        <w:pStyle w:val="SourceCode"/>
        <w:spacing w:after="0"/>
        <w:rPr>
          <w:spacing w:val="-6"/>
          <w:sz w:val="24"/>
        </w:rPr>
      </w:pPr>
      <w:r w:rsidRPr="00B836E2">
        <w:rPr>
          <w:rStyle w:val="FunctionTok"/>
          <w:spacing w:val="-6"/>
        </w:rPr>
        <w:t>library</w:t>
      </w:r>
      <w:r w:rsidRPr="00B836E2">
        <w:rPr>
          <w:rStyle w:val="NormalTok"/>
          <w:spacing w:val="-6"/>
        </w:rPr>
        <w:t>(</w:t>
      </w:r>
      <w:proofErr w:type="spellStart"/>
      <w:r w:rsidRPr="00B836E2">
        <w:rPr>
          <w:rStyle w:val="NormalTok"/>
          <w:spacing w:val="-6"/>
        </w:rPr>
        <w:t>tidyverse</w:t>
      </w:r>
      <w:proofErr w:type="spellEnd"/>
      <w:r w:rsidRPr="00B836E2">
        <w:rPr>
          <w:rStyle w:val="NormalTok"/>
          <w:spacing w:val="-6"/>
        </w:rPr>
        <w:t>)</w:t>
      </w:r>
    </w:p>
    <w:p w14:paraId="52A46700" w14:textId="77777777" w:rsidR="002279F5" w:rsidRPr="00B836E2" w:rsidRDefault="002279F5" w:rsidP="002279F5">
      <w:pPr>
        <w:pStyle w:val="SourceCode"/>
        <w:spacing w:after="0"/>
        <w:rPr>
          <w:spacing w:val="-6"/>
          <w:sz w:val="24"/>
        </w:rPr>
      </w:pPr>
      <w:r w:rsidRPr="00B836E2">
        <w:rPr>
          <w:rStyle w:val="VerbatimChar"/>
          <w:spacing w:val="-6"/>
        </w:rPr>
        <w:t xml:space="preserve">## ── Attaching core </w:t>
      </w:r>
      <w:proofErr w:type="spellStart"/>
      <w:r w:rsidRPr="00B836E2">
        <w:rPr>
          <w:rStyle w:val="VerbatimChar"/>
          <w:spacing w:val="-6"/>
        </w:rPr>
        <w:t>tidyverse</w:t>
      </w:r>
      <w:proofErr w:type="spellEnd"/>
      <w:r w:rsidRPr="00B836E2">
        <w:rPr>
          <w:rStyle w:val="VerbatimChar"/>
          <w:spacing w:val="-6"/>
        </w:rPr>
        <w:t xml:space="preserve"> packages ──────────────────────── </w:t>
      </w:r>
      <w:proofErr w:type="spellStart"/>
      <w:r w:rsidRPr="00B836E2">
        <w:rPr>
          <w:rStyle w:val="VerbatimChar"/>
          <w:spacing w:val="-6"/>
        </w:rPr>
        <w:t>tidyverse</w:t>
      </w:r>
      <w:proofErr w:type="spellEnd"/>
      <w:r w:rsidRPr="00B836E2">
        <w:rPr>
          <w:rStyle w:val="VerbatimChar"/>
          <w:spacing w:val="-6"/>
        </w:rPr>
        <w:t xml:space="preserve"> 2.0.0 ──</w:t>
      </w:r>
      <w:r w:rsidRPr="00B836E2">
        <w:rPr>
          <w:spacing w:val="-6"/>
          <w:sz w:val="24"/>
        </w:rPr>
        <w:br/>
      </w:r>
      <w:r w:rsidRPr="00B836E2">
        <w:rPr>
          <w:rStyle w:val="VerbatimChar"/>
          <w:spacing w:val="-6"/>
        </w:rPr>
        <w:t xml:space="preserve">## ✔ </w:t>
      </w:r>
      <w:proofErr w:type="spellStart"/>
      <w:r w:rsidRPr="00B836E2">
        <w:rPr>
          <w:rStyle w:val="VerbatimChar"/>
          <w:spacing w:val="-6"/>
        </w:rPr>
        <w:t>dplyr</w:t>
      </w:r>
      <w:proofErr w:type="spellEnd"/>
      <w:r w:rsidRPr="00B836E2">
        <w:rPr>
          <w:rStyle w:val="VerbatimChar"/>
          <w:spacing w:val="-6"/>
        </w:rPr>
        <w:t xml:space="preserve">     1.1.4     ✔ </w:t>
      </w:r>
      <w:proofErr w:type="spellStart"/>
      <w:r w:rsidRPr="00B836E2">
        <w:rPr>
          <w:rStyle w:val="VerbatimChar"/>
          <w:spacing w:val="-6"/>
        </w:rPr>
        <w:t>readr</w:t>
      </w:r>
      <w:proofErr w:type="spellEnd"/>
      <w:r w:rsidRPr="00B836E2">
        <w:rPr>
          <w:rStyle w:val="VerbatimChar"/>
          <w:spacing w:val="-6"/>
        </w:rPr>
        <w:t xml:space="preserve">     2.1.5</w:t>
      </w:r>
      <w:r w:rsidRPr="00B836E2">
        <w:rPr>
          <w:spacing w:val="-6"/>
          <w:sz w:val="24"/>
        </w:rPr>
        <w:br/>
      </w:r>
      <w:r w:rsidRPr="00B836E2">
        <w:rPr>
          <w:rStyle w:val="VerbatimChar"/>
          <w:spacing w:val="-6"/>
        </w:rPr>
        <w:t xml:space="preserve">## ✔ </w:t>
      </w:r>
      <w:proofErr w:type="spellStart"/>
      <w:r w:rsidRPr="00B836E2">
        <w:rPr>
          <w:rStyle w:val="VerbatimChar"/>
          <w:spacing w:val="-6"/>
        </w:rPr>
        <w:t>forcats</w:t>
      </w:r>
      <w:proofErr w:type="spellEnd"/>
      <w:r w:rsidRPr="00B836E2">
        <w:rPr>
          <w:rStyle w:val="VerbatimChar"/>
          <w:spacing w:val="-6"/>
        </w:rPr>
        <w:t xml:space="preserve">   1.0.0     ✔ </w:t>
      </w:r>
      <w:proofErr w:type="spellStart"/>
      <w:r w:rsidRPr="00B836E2">
        <w:rPr>
          <w:rStyle w:val="VerbatimChar"/>
          <w:spacing w:val="-6"/>
        </w:rPr>
        <w:t>stringr</w:t>
      </w:r>
      <w:proofErr w:type="spellEnd"/>
      <w:r w:rsidRPr="00B836E2">
        <w:rPr>
          <w:rStyle w:val="VerbatimChar"/>
          <w:spacing w:val="-6"/>
        </w:rPr>
        <w:t xml:space="preserve">   1.5.1</w:t>
      </w:r>
      <w:r w:rsidRPr="00B836E2">
        <w:rPr>
          <w:spacing w:val="-6"/>
          <w:sz w:val="24"/>
        </w:rPr>
        <w:br/>
      </w:r>
      <w:r w:rsidRPr="00B836E2">
        <w:rPr>
          <w:rStyle w:val="VerbatimChar"/>
          <w:spacing w:val="-6"/>
        </w:rPr>
        <w:t xml:space="preserve">## ✔ </w:t>
      </w:r>
      <w:proofErr w:type="spellStart"/>
      <w:r w:rsidRPr="00B836E2">
        <w:rPr>
          <w:rStyle w:val="VerbatimChar"/>
          <w:spacing w:val="-6"/>
        </w:rPr>
        <w:t>lubridate</w:t>
      </w:r>
      <w:proofErr w:type="spellEnd"/>
      <w:r w:rsidRPr="00B836E2">
        <w:rPr>
          <w:rStyle w:val="VerbatimChar"/>
          <w:spacing w:val="-6"/>
        </w:rPr>
        <w:t xml:space="preserve"> 1.9.3     ✔ </w:t>
      </w:r>
      <w:proofErr w:type="spellStart"/>
      <w:r w:rsidRPr="00B836E2">
        <w:rPr>
          <w:rStyle w:val="VerbatimChar"/>
          <w:spacing w:val="-6"/>
        </w:rPr>
        <w:t>tibble</w:t>
      </w:r>
      <w:proofErr w:type="spellEnd"/>
      <w:r w:rsidRPr="00B836E2">
        <w:rPr>
          <w:rStyle w:val="VerbatimChar"/>
          <w:spacing w:val="-6"/>
        </w:rPr>
        <w:t xml:space="preserve">    3.2.1</w:t>
      </w:r>
      <w:r w:rsidRPr="00B836E2">
        <w:rPr>
          <w:spacing w:val="-6"/>
          <w:sz w:val="24"/>
        </w:rPr>
        <w:br/>
      </w:r>
      <w:r w:rsidRPr="00B836E2">
        <w:rPr>
          <w:rStyle w:val="VerbatimChar"/>
          <w:spacing w:val="-6"/>
        </w:rPr>
        <w:t xml:space="preserve">## ✔ </w:t>
      </w:r>
      <w:proofErr w:type="spellStart"/>
      <w:r w:rsidRPr="00B836E2">
        <w:rPr>
          <w:rStyle w:val="VerbatimChar"/>
          <w:spacing w:val="-6"/>
        </w:rPr>
        <w:t>purrr</w:t>
      </w:r>
      <w:proofErr w:type="spellEnd"/>
      <w:r w:rsidRPr="00B836E2">
        <w:rPr>
          <w:rStyle w:val="VerbatimChar"/>
          <w:spacing w:val="-6"/>
        </w:rPr>
        <w:t xml:space="preserve">     1.0.2     ✔ </w:t>
      </w:r>
      <w:proofErr w:type="spellStart"/>
      <w:r w:rsidRPr="00B836E2">
        <w:rPr>
          <w:rStyle w:val="VerbatimChar"/>
          <w:spacing w:val="-6"/>
        </w:rPr>
        <w:t>tidyr</w:t>
      </w:r>
      <w:proofErr w:type="spellEnd"/>
      <w:r w:rsidRPr="00B836E2">
        <w:rPr>
          <w:rStyle w:val="VerbatimChar"/>
          <w:spacing w:val="-6"/>
        </w:rPr>
        <w:t xml:space="preserve">     1.3.1</w:t>
      </w:r>
      <w:r w:rsidRPr="00B836E2">
        <w:rPr>
          <w:spacing w:val="-6"/>
          <w:sz w:val="24"/>
        </w:rPr>
        <w:br/>
      </w:r>
      <w:r w:rsidRPr="00B836E2">
        <w:rPr>
          <w:rStyle w:val="VerbatimChar"/>
          <w:spacing w:val="-6"/>
        </w:rPr>
        <w:t xml:space="preserve">## ── Conflicts ────────────────────────────────────────── </w:t>
      </w:r>
      <w:proofErr w:type="spellStart"/>
      <w:r w:rsidRPr="00B836E2">
        <w:rPr>
          <w:rStyle w:val="VerbatimChar"/>
          <w:spacing w:val="-6"/>
        </w:rPr>
        <w:t>tidyverse_conflicts</w:t>
      </w:r>
      <w:proofErr w:type="spellEnd"/>
      <w:r w:rsidRPr="00B836E2">
        <w:rPr>
          <w:rStyle w:val="VerbatimChar"/>
          <w:spacing w:val="-6"/>
        </w:rPr>
        <w:t>() ──</w:t>
      </w:r>
      <w:r w:rsidRPr="00B836E2">
        <w:rPr>
          <w:spacing w:val="-6"/>
          <w:sz w:val="24"/>
        </w:rPr>
        <w:br/>
      </w:r>
      <w:r w:rsidRPr="00B836E2">
        <w:rPr>
          <w:rStyle w:val="VerbatimChar"/>
          <w:spacing w:val="-6"/>
        </w:rPr>
        <w:lastRenderedPageBreak/>
        <w:t xml:space="preserve">## ✖ </w:t>
      </w:r>
      <w:proofErr w:type="spellStart"/>
      <w:r w:rsidRPr="00B836E2">
        <w:rPr>
          <w:rStyle w:val="VerbatimChar"/>
          <w:spacing w:val="-6"/>
        </w:rPr>
        <w:t>dplyr</w:t>
      </w:r>
      <w:proofErr w:type="spellEnd"/>
      <w:r w:rsidRPr="00B836E2">
        <w:rPr>
          <w:rStyle w:val="VerbatimChar"/>
          <w:spacing w:val="-6"/>
        </w:rPr>
        <w:t xml:space="preserve">::collapse() masks </w:t>
      </w:r>
      <w:proofErr w:type="spellStart"/>
      <w:r w:rsidRPr="00B836E2">
        <w:rPr>
          <w:rStyle w:val="VerbatimChar"/>
          <w:spacing w:val="-6"/>
        </w:rPr>
        <w:t>nlme</w:t>
      </w:r>
      <w:proofErr w:type="spellEnd"/>
      <w:r w:rsidRPr="00B836E2">
        <w:rPr>
          <w:rStyle w:val="VerbatimChar"/>
          <w:spacing w:val="-6"/>
        </w:rPr>
        <w:t>::collapse()</w:t>
      </w:r>
      <w:r w:rsidRPr="00B836E2">
        <w:rPr>
          <w:spacing w:val="-6"/>
          <w:sz w:val="24"/>
        </w:rPr>
        <w:br/>
      </w:r>
      <w:r w:rsidRPr="00B836E2">
        <w:rPr>
          <w:rStyle w:val="VerbatimChar"/>
          <w:spacing w:val="-6"/>
        </w:rPr>
        <w:t xml:space="preserve">## ✖ </w:t>
      </w:r>
      <w:proofErr w:type="spellStart"/>
      <w:r w:rsidRPr="00B836E2">
        <w:rPr>
          <w:rStyle w:val="VerbatimChar"/>
          <w:spacing w:val="-6"/>
        </w:rPr>
        <w:t>dplyr</w:t>
      </w:r>
      <w:proofErr w:type="spellEnd"/>
      <w:r w:rsidRPr="00B836E2">
        <w:rPr>
          <w:rStyle w:val="VerbatimChar"/>
          <w:spacing w:val="-6"/>
        </w:rPr>
        <w:t>::filter()   masks stats::filter()</w:t>
      </w:r>
      <w:r w:rsidRPr="00B836E2">
        <w:rPr>
          <w:spacing w:val="-6"/>
          <w:sz w:val="24"/>
        </w:rPr>
        <w:br/>
      </w:r>
      <w:r w:rsidRPr="00B836E2">
        <w:rPr>
          <w:rStyle w:val="VerbatimChar"/>
          <w:spacing w:val="-6"/>
        </w:rPr>
        <w:t xml:space="preserve">## ✖ </w:t>
      </w:r>
      <w:proofErr w:type="spellStart"/>
      <w:r w:rsidRPr="00B836E2">
        <w:rPr>
          <w:rStyle w:val="VerbatimChar"/>
          <w:spacing w:val="-6"/>
        </w:rPr>
        <w:t>dplyr</w:t>
      </w:r>
      <w:proofErr w:type="spellEnd"/>
      <w:r w:rsidRPr="00B836E2">
        <w:rPr>
          <w:rStyle w:val="VerbatimChar"/>
          <w:spacing w:val="-6"/>
        </w:rPr>
        <w:t>::lag()      masks stats::lag()</w:t>
      </w:r>
      <w:r w:rsidRPr="00B836E2">
        <w:rPr>
          <w:spacing w:val="-6"/>
          <w:sz w:val="24"/>
        </w:rPr>
        <w:br/>
      </w:r>
      <w:r w:rsidRPr="00B836E2">
        <w:rPr>
          <w:rStyle w:val="VerbatimChar"/>
          <w:spacing w:val="-6"/>
        </w:rPr>
        <w:t>## ℹ Use the conflicted package (&lt;http://conflicted.r-lib.org/&gt;) to force all conflicts to become errors</w:t>
      </w:r>
    </w:p>
    <w:p w14:paraId="08105853" w14:textId="77777777" w:rsidR="002279F5" w:rsidRPr="00B836E2" w:rsidRDefault="002279F5" w:rsidP="002279F5">
      <w:pPr>
        <w:pStyle w:val="SourceCode"/>
        <w:spacing w:after="0"/>
        <w:rPr>
          <w:spacing w:val="-6"/>
          <w:sz w:val="24"/>
        </w:rPr>
      </w:pPr>
      <w:r w:rsidRPr="00B836E2">
        <w:rPr>
          <w:rStyle w:val="CommentTok"/>
          <w:spacing w:val="-6"/>
        </w:rPr>
        <w:t># Individual plots for each subject</w:t>
      </w:r>
      <w:r w:rsidRPr="00B836E2">
        <w:rPr>
          <w:spacing w:val="-6"/>
          <w:sz w:val="24"/>
        </w:rPr>
        <w:br/>
      </w:r>
      <w:proofErr w:type="spellStart"/>
      <w:proofErr w:type="gramStart"/>
      <w:r w:rsidRPr="00B836E2">
        <w:rPr>
          <w:rStyle w:val="FunctionTok"/>
          <w:spacing w:val="-6"/>
        </w:rPr>
        <w:t>ggplot</w:t>
      </w:r>
      <w:proofErr w:type="spellEnd"/>
      <w:r w:rsidRPr="00B836E2">
        <w:rPr>
          <w:rStyle w:val="NormalTok"/>
          <w:spacing w:val="-6"/>
        </w:rPr>
        <w:t>(</w:t>
      </w:r>
      <w:proofErr w:type="gramEnd"/>
      <w:r w:rsidRPr="00B836E2">
        <w:rPr>
          <w:rStyle w:val="NormalTok"/>
          <w:spacing w:val="-6"/>
        </w:rPr>
        <w:t xml:space="preserve">strength_long1, </w:t>
      </w:r>
      <w:proofErr w:type="spellStart"/>
      <w:r w:rsidRPr="00B836E2">
        <w:rPr>
          <w:rStyle w:val="FunctionTok"/>
          <w:spacing w:val="-6"/>
        </w:rPr>
        <w:t>aes</w:t>
      </w:r>
      <w:proofErr w:type="spellEnd"/>
      <w:r w:rsidRPr="00B836E2">
        <w:rPr>
          <w:rStyle w:val="NormalTok"/>
          <w:spacing w:val="-6"/>
        </w:rPr>
        <w:t>(</w:t>
      </w:r>
      <w:r w:rsidRPr="00B836E2">
        <w:rPr>
          <w:rStyle w:val="AttributeTok"/>
          <w:spacing w:val="-6"/>
        </w:rPr>
        <w:t>x =</w:t>
      </w:r>
      <w:r w:rsidRPr="00B836E2">
        <w:rPr>
          <w:rStyle w:val="NormalTok"/>
          <w:spacing w:val="-6"/>
        </w:rPr>
        <w:t xml:space="preserve"> Week, </w:t>
      </w:r>
      <w:r w:rsidRPr="00B836E2">
        <w:rPr>
          <w:rStyle w:val="AttributeTok"/>
          <w:spacing w:val="-6"/>
        </w:rPr>
        <w:t>y =</w:t>
      </w:r>
      <w:r w:rsidRPr="00B836E2">
        <w:rPr>
          <w:rStyle w:val="NormalTok"/>
          <w:spacing w:val="-6"/>
        </w:rPr>
        <w:t xml:space="preserve"> Strength, </w:t>
      </w:r>
      <w:r w:rsidRPr="00B836E2">
        <w:rPr>
          <w:rStyle w:val="AttributeTok"/>
          <w:spacing w:val="-6"/>
        </w:rPr>
        <w:t>group =</w:t>
      </w:r>
      <w:r w:rsidRPr="00B836E2">
        <w:rPr>
          <w:rStyle w:val="NormalTok"/>
          <w:spacing w:val="-6"/>
        </w:rPr>
        <w:t xml:space="preserve"> ID)) </w:t>
      </w:r>
      <w:r w:rsidRPr="00B836E2">
        <w:rPr>
          <w:rStyle w:val="SpecialCharTok"/>
          <w:spacing w:val="-6"/>
        </w:rPr>
        <w:t>+</w:t>
      </w:r>
      <w:r w:rsidRPr="00B836E2">
        <w:rPr>
          <w:spacing w:val="-6"/>
          <w:sz w:val="24"/>
        </w:rPr>
        <w:br/>
      </w:r>
      <w:r w:rsidRPr="00B836E2">
        <w:rPr>
          <w:rStyle w:val="NormalTok"/>
          <w:spacing w:val="-6"/>
        </w:rPr>
        <w:t xml:space="preserve">  </w:t>
      </w:r>
      <w:proofErr w:type="spellStart"/>
      <w:r w:rsidRPr="00B836E2">
        <w:rPr>
          <w:rStyle w:val="FunctionTok"/>
          <w:spacing w:val="-6"/>
        </w:rPr>
        <w:t>geom_line</w:t>
      </w:r>
      <w:proofErr w:type="spellEnd"/>
      <w:r w:rsidRPr="00B836E2">
        <w:rPr>
          <w:rStyle w:val="NormalTok"/>
          <w:spacing w:val="-6"/>
        </w:rPr>
        <w:t xml:space="preserve">() </w:t>
      </w:r>
      <w:r w:rsidRPr="00B836E2">
        <w:rPr>
          <w:rStyle w:val="SpecialCharTok"/>
          <w:spacing w:val="-6"/>
        </w:rPr>
        <w:t>+</w:t>
      </w:r>
      <w:r w:rsidRPr="00B836E2">
        <w:rPr>
          <w:spacing w:val="-6"/>
          <w:sz w:val="24"/>
        </w:rPr>
        <w:br/>
      </w:r>
      <w:r w:rsidRPr="00B836E2">
        <w:rPr>
          <w:rStyle w:val="NormalTok"/>
          <w:spacing w:val="-6"/>
        </w:rPr>
        <w:t xml:space="preserve">  </w:t>
      </w:r>
      <w:proofErr w:type="spellStart"/>
      <w:r w:rsidRPr="00B836E2">
        <w:rPr>
          <w:rStyle w:val="FunctionTok"/>
          <w:spacing w:val="-6"/>
        </w:rPr>
        <w:t>facet_wrap</w:t>
      </w:r>
      <w:proofErr w:type="spellEnd"/>
      <w:r w:rsidRPr="00B836E2">
        <w:rPr>
          <w:rStyle w:val="NormalTok"/>
          <w:spacing w:val="-6"/>
        </w:rPr>
        <w:t>(</w:t>
      </w:r>
      <w:r w:rsidRPr="00B836E2">
        <w:rPr>
          <w:rStyle w:val="SpecialCharTok"/>
          <w:spacing w:val="-6"/>
        </w:rPr>
        <w:t>~</w:t>
      </w:r>
      <w:r w:rsidRPr="00B836E2">
        <w:rPr>
          <w:rStyle w:val="NormalTok"/>
          <w:spacing w:val="-6"/>
        </w:rPr>
        <w:t xml:space="preserve"> Group) </w:t>
      </w:r>
      <w:r w:rsidRPr="00B836E2">
        <w:rPr>
          <w:rStyle w:val="SpecialCharTok"/>
          <w:spacing w:val="-6"/>
        </w:rPr>
        <w:t>+</w:t>
      </w:r>
      <w:r w:rsidRPr="00B836E2">
        <w:rPr>
          <w:spacing w:val="-6"/>
          <w:sz w:val="24"/>
        </w:rPr>
        <w:br/>
      </w:r>
      <w:r w:rsidRPr="00B836E2">
        <w:rPr>
          <w:rStyle w:val="NormalTok"/>
          <w:spacing w:val="-6"/>
        </w:rPr>
        <w:t xml:space="preserve">  </w:t>
      </w:r>
      <w:r w:rsidRPr="00B836E2">
        <w:rPr>
          <w:rStyle w:val="FunctionTok"/>
          <w:spacing w:val="-6"/>
        </w:rPr>
        <w:t>labs</w:t>
      </w:r>
      <w:r w:rsidRPr="00B836E2">
        <w:rPr>
          <w:rStyle w:val="NormalTok"/>
          <w:spacing w:val="-6"/>
        </w:rPr>
        <w:t>(</w:t>
      </w:r>
      <w:r w:rsidRPr="00B836E2">
        <w:rPr>
          <w:rStyle w:val="AttributeTok"/>
          <w:spacing w:val="-6"/>
        </w:rPr>
        <w:t>title =</w:t>
      </w:r>
      <w:r w:rsidRPr="00B836E2">
        <w:rPr>
          <w:rStyle w:val="NormalTok"/>
          <w:spacing w:val="-6"/>
        </w:rPr>
        <w:t xml:space="preserve"> </w:t>
      </w:r>
      <w:r w:rsidRPr="00B836E2">
        <w:rPr>
          <w:rStyle w:val="StringTok"/>
          <w:spacing w:val="-6"/>
        </w:rPr>
        <w:t>"Individual Trends per Group"</w:t>
      </w:r>
      <w:r w:rsidRPr="00B836E2">
        <w:rPr>
          <w:rStyle w:val="NormalTok"/>
          <w:spacing w:val="-6"/>
        </w:rPr>
        <w:t xml:space="preserve">, </w:t>
      </w:r>
      <w:r w:rsidRPr="00B836E2">
        <w:rPr>
          <w:rStyle w:val="AttributeTok"/>
          <w:spacing w:val="-6"/>
        </w:rPr>
        <w:t>x =</w:t>
      </w:r>
      <w:r w:rsidRPr="00B836E2">
        <w:rPr>
          <w:rStyle w:val="NormalTok"/>
          <w:spacing w:val="-6"/>
        </w:rPr>
        <w:t xml:space="preserve"> </w:t>
      </w:r>
      <w:r w:rsidRPr="00B836E2">
        <w:rPr>
          <w:rStyle w:val="StringTok"/>
          <w:spacing w:val="-6"/>
        </w:rPr>
        <w:t>"Week"</w:t>
      </w:r>
      <w:r w:rsidRPr="00B836E2">
        <w:rPr>
          <w:rStyle w:val="NormalTok"/>
          <w:spacing w:val="-6"/>
        </w:rPr>
        <w:t xml:space="preserve">, </w:t>
      </w:r>
      <w:r w:rsidRPr="00B836E2">
        <w:rPr>
          <w:rStyle w:val="AttributeTok"/>
          <w:spacing w:val="-6"/>
        </w:rPr>
        <w:t>y =</w:t>
      </w:r>
      <w:r w:rsidRPr="00B836E2">
        <w:rPr>
          <w:rStyle w:val="NormalTok"/>
          <w:spacing w:val="-6"/>
        </w:rPr>
        <w:t xml:space="preserve"> </w:t>
      </w:r>
      <w:r w:rsidRPr="00B836E2">
        <w:rPr>
          <w:rStyle w:val="StringTok"/>
          <w:spacing w:val="-6"/>
        </w:rPr>
        <w:t>"Strength"</w:t>
      </w:r>
      <w:r w:rsidRPr="00B836E2">
        <w:rPr>
          <w:rStyle w:val="NormalTok"/>
          <w:spacing w:val="-6"/>
        </w:rPr>
        <w:t>)</w:t>
      </w:r>
    </w:p>
    <w:p w14:paraId="76191C26" w14:textId="77777777" w:rsidR="002279F5" w:rsidRPr="00B836E2" w:rsidRDefault="002279F5" w:rsidP="002279F5">
      <w:pPr>
        <w:pStyle w:val="FirstParagraph"/>
        <w:spacing w:before="0" w:after="0"/>
        <w:rPr>
          <w:spacing w:val="-6"/>
        </w:rPr>
      </w:pPr>
      <w:r w:rsidRPr="00B836E2">
        <w:rPr>
          <w:noProof/>
          <w:spacing w:val="-6"/>
        </w:rPr>
        <w:drawing>
          <wp:inline distT="0" distB="0" distL="0" distR="0" wp14:anchorId="31B04D6D" wp14:editId="0EA8899C">
            <wp:extent cx="3733800" cy="2830286"/>
            <wp:effectExtent l="0" t="0" r="0" b="8255"/>
            <wp:docPr id="33" name="Picture" descr="A graph of different trend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3" name="Picture" descr="A graph of different trends&#10;&#10;Description automatically generated with medium confidence"/>
                    <pic:cNvPicPr>
                      <a:picLocks noChangeAspect="1" noChangeArrowheads="1"/>
                    </pic:cNvPicPr>
                  </pic:nvPicPr>
                  <pic:blipFill>
                    <a:blip r:embed="rId32"/>
                    <a:stretch>
                      <a:fillRect/>
                    </a:stretch>
                  </pic:blipFill>
                  <pic:spPr bwMode="auto">
                    <a:xfrm>
                      <a:off x="0" y="0"/>
                      <a:ext cx="3734474" cy="2830797"/>
                    </a:xfrm>
                    <a:prstGeom prst="rect">
                      <a:avLst/>
                    </a:prstGeom>
                    <a:noFill/>
                    <a:ln w="9525">
                      <a:noFill/>
                      <a:headEnd/>
                      <a:tailEnd/>
                    </a:ln>
                  </pic:spPr>
                </pic:pic>
              </a:graphicData>
            </a:graphic>
          </wp:inline>
        </w:drawing>
      </w:r>
      <w:r w:rsidRPr="00B836E2">
        <w:rPr>
          <w:spacing w:val="-6"/>
        </w:rPr>
        <w:t xml:space="preserve"> Original data trends: average</w:t>
      </w:r>
    </w:p>
    <w:p w14:paraId="3C59E041" w14:textId="77777777" w:rsidR="002279F5" w:rsidRPr="00B836E2" w:rsidRDefault="002279F5" w:rsidP="002279F5">
      <w:pPr>
        <w:pStyle w:val="SourceCode"/>
        <w:spacing w:after="0"/>
        <w:rPr>
          <w:spacing w:val="-6"/>
          <w:sz w:val="24"/>
        </w:rPr>
      </w:pPr>
      <w:r w:rsidRPr="00B836E2">
        <w:rPr>
          <w:rStyle w:val="CommentTok"/>
          <w:spacing w:val="-6"/>
        </w:rPr>
        <w:t># Plot the average trends for each group</w:t>
      </w:r>
      <w:r w:rsidRPr="00B836E2">
        <w:rPr>
          <w:spacing w:val="-6"/>
          <w:sz w:val="24"/>
        </w:rPr>
        <w:br/>
      </w:r>
      <w:proofErr w:type="spellStart"/>
      <w:r w:rsidRPr="00B836E2">
        <w:rPr>
          <w:rStyle w:val="NormalTok"/>
          <w:spacing w:val="-6"/>
        </w:rPr>
        <w:t>group_trend</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strength_long1 </w:t>
      </w:r>
      <w:r w:rsidRPr="00B836E2">
        <w:rPr>
          <w:rStyle w:val="SpecialCharTok"/>
          <w:spacing w:val="-6"/>
        </w:rPr>
        <w:t>%&gt;%</w:t>
      </w:r>
      <w:r w:rsidRPr="00B836E2">
        <w:rPr>
          <w:spacing w:val="-6"/>
          <w:sz w:val="24"/>
        </w:rPr>
        <w:br/>
      </w:r>
      <w:r w:rsidRPr="00B836E2">
        <w:rPr>
          <w:rStyle w:val="NormalTok"/>
          <w:spacing w:val="-6"/>
        </w:rPr>
        <w:t xml:space="preserve">  </w:t>
      </w:r>
      <w:proofErr w:type="spellStart"/>
      <w:r w:rsidRPr="00B836E2">
        <w:rPr>
          <w:rStyle w:val="FunctionTok"/>
          <w:spacing w:val="-6"/>
        </w:rPr>
        <w:t>group_</w:t>
      </w:r>
      <w:proofErr w:type="gramStart"/>
      <w:r w:rsidRPr="00B836E2">
        <w:rPr>
          <w:rStyle w:val="FunctionTok"/>
          <w:spacing w:val="-6"/>
        </w:rPr>
        <w:t>by</w:t>
      </w:r>
      <w:proofErr w:type="spellEnd"/>
      <w:r w:rsidRPr="00B836E2">
        <w:rPr>
          <w:rStyle w:val="NormalTok"/>
          <w:spacing w:val="-6"/>
        </w:rPr>
        <w:t>(</w:t>
      </w:r>
      <w:proofErr w:type="gramEnd"/>
      <w:r w:rsidRPr="00B836E2">
        <w:rPr>
          <w:rStyle w:val="NormalTok"/>
          <w:spacing w:val="-6"/>
        </w:rPr>
        <w:t xml:space="preserve">Group, Week) </w:t>
      </w:r>
      <w:r w:rsidRPr="00B836E2">
        <w:rPr>
          <w:rStyle w:val="SpecialCharTok"/>
          <w:spacing w:val="-6"/>
        </w:rPr>
        <w:t>%&gt;%</w:t>
      </w:r>
      <w:r w:rsidRPr="00B836E2">
        <w:rPr>
          <w:spacing w:val="-6"/>
          <w:sz w:val="24"/>
        </w:rPr>
        <w:br/>
      </w:r>
      <w:r w:rsidRPr="00B836E2">
        <w:rPr>
          <w:rStyle w:val="NormalTok"/>
          <w:spacing w:val="-6"/>
        </w:rPr>
        <w:t xml:space="preserve">  </w:t>
      </w:r>
      <w:r w:rsidRPr="00B836E2">
        <w:rPr>
          <w:rStyle w:val="FunctionTok"/>
          <w:spacing w:val="-6"/>
        </w:rPr>
        <w:t>summarize</w:t>
      </w:r>
      <w:r w:rsidRPr="00B836E2">
        <w:rPr>
          <w:rStyle w:val="NormalTok"/>
          <w:spacing w:val="-6"/>
        </w:rPr>
        <w:t>(</w:t>
      </w:r>
      <w:proofErr w:type="spellStart"/>
      <w:r w:rsidRPr="00B836E2">
        <w:rPr>
          <w:rStyle w:val="AttributeTok"/>
          <w:spacing w:val="-6"/>
        </w:rPr>
        <w:t>Avg_Strength</w:t>
      </w:r>
      <w:proofErr w:type="spellEnd"/>
      <w:r w:rsidRPr="00B836E2">
        <w:rPr>
          <w:rStyle w:val="AttributeTok"/>
          <w:spacing w:val="-6"/>
        </w:rPr>
        <w:t xml:space="preserve"> =</w:t>
      </w:r>
      <w:r w:rsidRPr="00B836E2">
        <w:rPr>
          <w:rStyle w:val="NormalTok"/>
          <w:spacing w:val="-6"/>
        </w:rPr>
        <w:t xml:space="preserve"> </w:t>
      </w:r>
      <w:r w:rsidRPr="00B836E2">
        <w:rPr>
          <w:rStyle w:val="FunctionTok"/>
          <w:spacing w:val="-6"/>
        </w:rPr>
        <w:t>mean</w:t>
      </w:r>
      <w:r w:rsidRPr="00B836E2">
        <w:rPr>
          <w:rStyle w:val="NormalTok"/>
          <w:spacing w:val="-6"/>
        </w:rPr>
        <w:t>(Strength))</w:t>
      </w:r>
    </w:p>
    <w:p w14:paraId="5EFD0098" w14:textId="77777777" w:rsidR="002279F5" w:rsidRPr="00B836E2" w:rsidRDefault="002279F5" w:rsidP="002279F5">
      <w:pPr>
        <w:pStyle w:val="SourceCode"/>
        <w:spacing w:after="0"/>
        <w:rPr>
          <w:spacing w:val="-6"/>
          <w:sz w:val="24"/>
        </w:rPr>
      </w:pPr>
      <w:r w:rsidRPr="00B836E2">
        <w:rPr>
          <w:rStyle w:val="VerbatimChar"/>
          <w:spacing w:val="-6"/>
        </w:rPr>
        <w:t>## `</w:t>
      </w:r>
      <w:proofErr w:type="spellStart"/>
      <w:proofErr w:type="gramStart"/>
      <w:r w:rsidRPr="00B836E2">
        <w:rPr>
          <w:rStyle w:val="VerbatimChar"/>
          <w:spacing w:val="-6"/>
        </w:rPr>
        <w:t>summarise</w:t>
      </w:r>
      <w:proofErr w:type="spellEnd"/>
      <w:r w:rsidRPr="00B836E2">
        <w:rPr>
          <w:rStyle w:val="VerbatimChar"/>
          <w:spacing w:val="-6"/>
        </w:rPr>
        <w:t>(</w:t>
      </w:r>
      <w:proofErr w:type="gramEnd"/>
      <w:r w:rsidRPr="00B836E2">
        <w:rPr>
          <w:rStyle w:val="VerbatimChar"/>
          <w:spacing w:val="-6"/>
        </w:rPr>
        <w:t>)` has grouped output by 'Group'. You can override using the</w:t>
      </w:r>
      <w:r w:rsidRPr="00B836E2">
        <w:rPr>
          <w:spacing w:val="-6"/>
          <w:sz w:val="24"/>
        </w:rPr>
        <w:br/>
      </w:r>
      <w:r w:rsidRPr="00B836E2">
        <w:rPr>
          <w:rStyle w:val="VerbatimChar"/>
          <w:spacing w:val="-6"/>
        </w:rPr>
        <w:t xml:space="preserve">## </w:t>
      </w:r>
      <w:proofErr w:type="gramStart"/>
      <w:r w:rsidRPr="00B836E2">
        <w:rPr>
          <w:rStyle w:val="VerbatimChar"/>
          <w:spacing w:val="-6"/>
        </w:rPr>
        <w:t>`.groups</w:t>
      </w:r>
      <w:proofErr w:type="gramEnd"/>
      <w:r w:rsidRPr="00B836E2">
        <w:rPr>
          <w:rStyle w:val="VerbatimChar"/>
          <w:spacing w:val="-6"/>
        </w:rPr>
        <w:t>` argument.</w:t>
      </w:r>
    </w:p>
    <w:p w14:paraId="2B0C9F09" w14:textId="77777777" w:rsidR="002279F5" w:rsidRPr="00B836E2" w:rsidRDefault="002279F5" w:rsidP="002279F5">
      <w:pPr>
        <w:pStyle w:val="SourceCode"/>
        <w:spacing w:after="0"/>
        <w:rPr>
          <w:spacing w:val="-6"/>
          <w:sz w:val="24"/>
        </w:rPr>
      </w:pPr>
      <w:proofErr w:type="spellStart"/>
      <w:proofErr w:type="gramStart"/>
      <w:r w:rsidRPr="00B836E2">
        <w:rPr>
          <w:rStyle w:val="FunctionTok"/>
          <w:spacing w:val="-6"/>
        </w:rPr>
        <w:t>ggplot</w:t>
      </w:r>
      <w:proofErr w:type="spellEnd"/>
      <w:r w:rsidRPr="00B836E2">
        <w:rPr>
          <w:rStyle w:val="NormalTok"/>
          <w:spacing w:val="-6"/>
        </w:rPr>
        <w:t>(</w:t>
      </w:r>
      <w:proofErr w:type="spellStart"/>
      <w:proofErr w:type="gramEnd"/>
      <w:r w:rsidRPr="00B836E2">
        <w:rPr>
          <w:rStyle w:val="NormalTok"/>
          <w:spacing w:val="-6"/>
        </w:rPr>
        <w:t>group_trend</w:t>
      </w:r>
      <w:proofErr w:type="spellEnd"/>
      <w:r w:rsidRPr="00B836E2">
        <w:rPr>
          <w:rStyle w:val="NormalTok"/>
          <w:spacing w:val="-6"/>
        </w:rPr>
        <w:t xml:space="preserve">, </w:t>
      </w:r>
      <w:proofErr w:type="spellStart"/>
      <w:r w:rsidRPr="00B836E2">
        <w:rPr>
          <w:rStyle w:val="FunctionTok"/>
          <w:spacing w:val="-6"/>
        </w:rPr>
        <w:t>aes</w:t>
      </w:r>
      <w:proofErr w:type="spellEnd"/>
      <w:r w:rsidRPr="00B836E2">
        <w:rPr>
          <w:rStyle w:val="NormalTok"/>
          <w:spacing w:val="-6"/>
        </w:rPr>
        <w:t>(</w:t>
      </w:r>
      <w:r w:rsidRPr="00B836E2">
        <w:rPr>
          <w:rStyle w:val="AttributeTok"/>
          <w:spacing w:val="-6"/>
        </w:rPr>
        <w:t>x =</w:t>
      </w:r>
      <w:r w:rsidRPr="00B836E2">
        <w:rPr>
          <w:rStyle w:val="NormalTok"/>
          <w:spacing w:val="-6"/>
        </w:rPr>
        <w:t xml:space="preserve"> Week, </w:t>
      </w:r>
      <w:r w:rsidRPr="00B836E2">
        <w:rPr>
          <w:rStyle w:val="AttributeTok"/>
          <w:spacing w:val="-6"/>
        </w:rPr>
        <w:t>y =</w:t>
      </w:r>
      <w:r w:rsidRPr="00B836E2">
        <w:rPr>
          <w:rStyle w:val="NormalTok"/>
          <w:spacing w:val="-6"/>
        </w:rPr>
        <w:t xml:space="preserve"> </w:t>
      </w:r>
      <w:proofErr w:type="spellStart"/>
      <w:r w:rsidRPr="00B836E2">
        <w:rPr>
          <w:rStyle w:val="NormalTok"/>
          <w:spacing w:val="-6"/>
        </w:rPr>
        <w:t>Avg_Strength</w:t>
      </w:r>
      <w:proofErr w:type="spellEnd"/>
      <w:r w:rsidRPr="00B836E2">
        <w:rPr>
          <w:rStyle w:val="NormalTok"/>
          <w:spacing w:val="-6"/>
        </w:rPr>
        <w:t xml:space="preserve">, </w:t>
      </w:r>
      <w:r w:rsidRPr="00B836E2">
        <w:rPr>
          <w:rStyle w:val="AttributeTok"/>
          <w:spacing w:val="-6"/>
        </w:rPr>
        <w:t>color =</w:t>
      </w:r>
      <w:r w:rsidRPr="00B836E2">
        <w:rPr>
          <w:rStyle w:val="NormalTok"/>
          <w:spacing w:val="-6"/>
        </w:rPr>
        <w:t xml:space="preserve"> Group, </w:t>
      </w:r>
      <w:r w:rsidRPr="00B836E2">
        <w:rPr>
          <w:rStyle w:val="AttributeTok"/>
          <w:spacing w:val="-6"/>
        </w:rPr>
        <w:t>group =</w:t>
      </w:r>
      <w:r w:rsidRPr="00B836E2">
        <w:rPr>
          <w:rStyle w:val="NormalTok"/>
          <w:spacing w:val="-6"/>
        </w:rPr>
        <w:t xml:space="preserve"> Group)) </w:t>
      </w:r>
      <w:r w:rsidRPr="00B836E2">
        <w:rPr>
          <w:rStyle w:val="SpecialCharTok"/>
          <w:spacing w:val="-6"/>
        </w:rPr>
        <w:t>+</w:t>
      </w:r>
      <w:r w:rsidRPr="00B836E2">
        <w:rPr>
          <w:spacing w:val="-6"/>
          <w:sz w:val="24"/>
        </w:rPr>
        <w:br/>
      </w:r>
      <w:r w:rsidRPr="00B836E2">
        <w:rPr>
          <w:rStyle w:val="NormalTok"/>
          <w:spacing w:val="-6"/>
        </w:rPr>
        <w:t xml:space="preserve">  </w:t>
      </w:r>
      <w:proofErr w:type="spellStart"/>
      <w:r w:rsidRPr="00B836E2">
        <w:rPr>
          <w:rStyle w:val="FunctionTok"/>
          <w:spacing w:val="-6"/>
        </w:rPr>
        <w:t>geom_line</w:t>
      </w:r>
      <w:proofErr w:type="spellEnd"/>
      <w:r w:rsidRPr="00B836E2">
        <w:rPr>
          <w:rStyle w:val="NormalTok"/>
          <w:spacing w:val="-6"/>
        </w:rPr>
        <w:t>(</w:t>
      </w:r>
      <w:r w:rsidRPr="00B836E2">
        <w:rPr>
          <w:rStyle w:val="AttributeTok"/>
          <w:spacing w:val="-6"/>
        </w:rPr>
        <w:t>size =</w:t>
      </w:r>
      <w:r w:rsidRPr="00B836E2">
        <w:rPr>
          <w:rStyle w:val="NormalTok"/>
          <w:spacing w:val="-6"/>
        </w:rPr>
        <w:t xml:space="preserve"> </w:t>
      </w:r>
      <w:r w:rsidRPr="00B836E2">
        <w:rPr>
          <w:rStyle w:val="FloatTok"/>
          <w:spacing w:val="-6"/>
        </w:rPr>
        <w:t>1.5</w:t>
      </w:r>
      <w:r w:rsidRPr="00B836E2">
        <w:rPr>
          <w:rStyle w:val="NormalTok"/>
          <w:spacing w:val="-6"/>
        </w:rPr>
        <w:t xml:space="preserve">) </w:t>
      </w:r>
      <w:r w:rsidRPr="00B836E2">
        <w:rPr>
          <w:rStyle w:val="SpecialCharTok"/>
          <w:spacing w:val="-6"/>
        </w:rPr>
        <w:t>+</w:t>
      </w:r>
      <w:r w:rsidRPr="00B836E2">
        <w:rPr>
          <w:spacing w:val="-6"/>
          <w:sz w:val="24"/>
        </w:rPr>
        <w:br/>
      </w:r>
      <w:r w:rsidRPr="00B836E2">
        <w:rPr>
          <w:rStyle w:val="NormalTok"/>
          <w:spacing w:val="-6"/>
        </w:rPr>
        <w:t xml:space="preserve">  </w:t>
      </w:r>
      <w:r w:rsidRPr="00B836E2">
        <w:rPr>
          <w:rStyle w:val="FunctionTok"/>
          <w:spacing w:val="-6"/>
        </w:rPr>
        <w:t>labs</w:t>
      </w:r>
      <w:r w:rsidRPr="00B836E2">
        <w:rPr>
          <w:rStyle w:val="NormalTok"/>
          <w:spacing w:val="-6"/>
        </w:rPr>
        <w:t>(</w:t>
      </w:r>
      <w:r w:rsidRPr="00B836E2">
        <w:rPr>
          <w:rStyle w:val="AttributeTok"/>
          <w:spacing w:val="-6"/>
        </w:rPr>
        <w:t>title =</w:t>
      </w:r>
      <w:r w:rsidRPr="00B836E2">
        <w:rPr>
          <w:rStyle w:val="NormalTok"/>
          <w:spacing w:val="-6"/>
        </w:rPr>
        <w:t xml:space="preserve"> </w:t>
      </w:r>
      <w:r w:rsidRPr="00B836E2">
        <w:rPr>
          <w:rStyle w:val="StringTok"/>
          <w:spacing w:val="-6"/>
        </w:rPr>
        <w:t>"Average Trend per Group"</w:t>
      </w:r>
      <w:r w:rsidRPr="00B836E2">
        <w:rPr>
          <w:rStyle w:val="NormalTok"/>
          <w:spacing w:val="-6"/>
        </w:rPr>
        <w:t xml:space="preserve">, </w:t>
      </w:r>
      <w:r w:rsidRPr="00B836E2">
        <w:rPr>
          <w:rStyle w:val="AttributeTok"/>
          <w:spacing w:val="-6"/>
        </w:rPr>
        <w:t>x =</w:t>
      </w:r>
      <w:r w:rsidRPr="00B836E2">
        <w:rPr>
          <w:rStyle w:val="NormalTok"/>
          <w:spacing w:val="-6"/>
        </w:rPr>
        <w:t xml:space="preserve"> </w:t>
      </w:r>
      <w:r w:rsidRPr="00B836E2">
        <w:rPr>
          <w:rStyle w:val="StringTok"/>
          <w:spacing w:val="-6"/>
        </w:rPr>
        <w:t>"Week"</w:t>
      </w:r>
      <w:r w:rsidRPr="00B836E2">
        <w:rPr>
          <w:rStyle w:val="NormalTok"/>
          <w:spacing w:val="-6"/>
        </w:rPr>
        <w:t xml:space="preserve">, </w:t>
      </w:r>
      <w:r w:rsidRPr="00B836E2">
        <w:rPr>
          <w:rStyle w:val="AttributeTok"/>
          <w:spacing w:val="-6"/>
        </w:rPr>
        <w:t>y =</w:t>
      </w:r>
      <w:r w:rsidRPr="00B836E2">
        <w:rPr>
          <w:rStyle w:val="NormalTok"/>
          <w:spacing w:val="-6"/>
        </w:rPr>
        <w:t xml:space="preserve"> </w:t>
      </w:r>
      <w:r w:rsidRPr="00B836E2">
        <w:rPr>
          <w:rStyle w:val="StringTok"/>
          <w:spacing w:val="-6"/>
        </w:rPr>
        <w:t>"Average Strength"</w:t>
      </w:r>
      <w:r w:rsidRPr="00B836E2">
        <w:rPr>
          <w:rStyle w:val="NormalTok"/>
          <w:spacing w:val="-6"/>
        </w:rPr>
        <w:t>)</w:t>
      </w:r>
    </w:p>
    <w:p w14:paraId="1E3DF19E" w14:textId="77777777" w:rsidR="002279F5" w:rsidRPr="00B836E2" w:rsidRDefault="002279F5" w:rsidP="002279F5">
      <w:pPr>
        <w:pStyle w:val="FirstParagraph"/>
        <w:spacing w:before="0" w:after="0"/>
        <w:rPr>
          <w:spacing w:val="-6"/>
        </w:rPr>
      </w:pPr>
      <w:r w:rsidRPr="00B836E2">
        <w:rPr>
          <w:noProof/>
          <w:spacing w:val="-6"/>
        </w:rPr>
        <w:drawing>
          <wp:inline distT="0" distB="0" distL="0" distR="0" wp14:anchorId="6470B67A" wp14:editId="21C0F211">
            <wp:extent cx="3091543" cy="1948180"/>
            <wp:effectExtent l="0" t="0" r="0" b="0"/>
            <wp:docPr id="36" name="Picture" descr="A graph with a line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6" name="Picture" descr="A graph with a line graph&#10;&#10;Description automatically generated with medium confidence"/>
                    <pic:cNvPicPr>
                      <a:picLocks noChangeAspect="1" noChangeArrowheads="1"/>
                    </pic:cNvPicPr>
                  </pic:nvPicPr>
                  <pic:blipFill>
                    <a:blip r:embed="rId33"/>
                    <a:stretch>
                      <a:fillRect/>
                    </a:stretch>
                  </pic:blipFill>
                  <pic:spPr bwMode="auto">
                    <a:xfrm>
                      <a:off x="0" y="0"/>
                      <a:ext cx="3100305" cy="1953702"/>
                    </a:xfrm>
                    <a:prstGeom prst="rect">
                      <a:avLst/>
                    </a:prstGeom>
                    <a:noFill/>
                    <a:ln w="9525">
                      <a:noFill/>
                      <a:headEnd/>
                      <a:tailEnd/>
                    </a:ln>
                  </pic:spPr>
                </pic:pic>
              </a:graphicData>
            </a:graphic>
          </wp:inline>
        </w:drawing>
      </w:r>
    </w:p>
    <w:p w14:paraId="496AE99A" w14:textId="77777777" w:rsidR="002279F5" w:rsidRPr="00B836E2" w:rsidRDefault="002279F5" w:rsidP="002279F5">
      <w:pPr>
        <w:pStyle w:val="Compact"/>
        <w:numPr>
          <w:ilvl w:val="0"/>
          <w:numId w:val="23"/>
        </w:numPr>
        <w:spacing w:before="0" w:after="0"/>
        <w:rPr>
          <w:spacing w:val="-6"/>
          <w:highlight w:val="yellow"/>
        </w:rPr>
      </w:pPr>
      <w:r w:rsidRPr="00B836E2">
        <w:rPr>
          <w:spacing w:val="-6"/>
          <w:highlight w:val="yellow"/>
        </w:rPr>
        <w:lastRenderedPageBreak/>
        <w:t>model: fit.ar1_poly_nested</w:t>
      </w:r>
    </w:p>
    <w:p w14:paraId="2590A36C" w14:textId="77777777" w:rsidR="002279F5" w:rsidRPr="00B836E2" w:rsidRDefault="002279F5" w:rsidP="002279F5">
      <w:pPr>
        <w:pStyle w:val="SourceCode"/>
        <w:spacing w:after="0"/>
        <w:rPr>
          <w:spacing w:val="-6"/>
          <w:sz w:val="24"/>
        </w:rPr>
      </w:pPr>
      <w:r w:rsidRPr="00B836E2">
        <w:rPr>
          <w:rStyle w:val="CommentTok"/>
          <w:spacing w:val="-6"/>
          <w:highlight w:val="yellow"/>
        </w:rPr>
        <w:t># Full model</w:t>
      </w:r>
      <w:r w:rsidRPr="00B836E2">
        <w:rPr>
          <w:spacing w:val="-6"/>
          <w:sz w:val="24"/>
        </w:rPr>
        <w:br/>
      </w:r>
      <w:proofErr w:type="spellStart"/>
      <w:r w:rsidRPr="00B836E2">
        <w:rPr>
          <w:rStyle w:val="NormalTok"/>
          <w:spacing w:val="-6"/>
        </w:rPr>
        <w:t>fit_full</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spellStart"/>
      <w:r w:rsidRPr="00B836E2">
        <w:rPr>
          <w:rStyle w:val="FunctionTok"/>
          <w:spacing w:val="-6"/>
        </w:rPr>
        <w:t>gls</w:t>
      </w:r>
      <w:proofErr w:type="spellEnd"/>
      <w:r w:rsidRPr="00B836E2">
        <w:rPr>
          <w:rStyle w:val="NormalTok"/>
          <w:spacing w:val="-6"/>
        </w:rPr>
        <w:t xml:space="preserve">(Strength </w:t>
      </w:r>
      <w:r w:rsidRPr="00B836E2">
        <w:rPr>
          <w:rStyle w:val="SpecialCharTok"/>
          <w:spacing w:val="-6"/>
        </w:rPr>
        <w:t>~</w:t>
      </w:r>
      <w:r w:rsidRPr="00B836E2">
        <w:rPr>
          <w:rStyle w:val="NormalTok"/>
          <w:spacing w:val="-6"/>
        </w:rPr>
        <w:t xml:space="preserve"> </w:t>
      </w:r>
      <w:r w:rsidRPr="00B836E2">
        <w:rPr>
          <w:rStyle w:val="SpecialCharTok"/>
          <w:spacing w:val="-6"/>
        </w:rPr>
        <w:t>-</w:t>
      </w:r>
      <w:r w:rsidRPr="00B836E2">
        <w:rPr>
          <w:rStyle w:val="DecValTok"/>
          <w:spacing w:val="-6"/>
        </w:rPr>
        <w:t>1</w:t>
      </w:r>
      <w:r w:rsidRPr="00B836E2">
        <w:rPr>
          <w:rStyle w:val="NormalTok"/>
          <w:spacing w:val="-6"/>
        </w:rPr>
        <w:t xml:space="preserve"> </w:t>
      </w:r>
      <w:r w:rsidRPr="00B836E2">
        <w:rPr>
          <w:rStyle w:val="SpecialCharTok"/>
          <w:spacing w:val="-6"/>
        </w:rPr>
        <w:t>+</w:t>
      </w:r>
      <w:r w:rsidRPr="00B836E2">
        <w:rPr>
          <w:rStyle w:val="NormalTok"/>
          <w:spacing w:val="-6"/>
        </w:rPr>
        <w:t xml:space="preserve"> Group </w:t>
      </w:r>
      <w:r w:rsidRPr="00B836E2">
        <w:rPr>
          <w:rStyle w:val="SpecialCharTok"/>
          <w:spacing w:val="-6"/>
        </w:rPr>
        <w:t>+</w:t>
      </w:r>
      <w:r w:rsidRPr="00B836E2">
        <w:rPr>
          <w:rStyle w:val="NormalTok"/>
          <w:spacing w:val="-6"/>
        </w:rPr>
        <w:t xml:space="preserve"> </w:t>
      </w:r>
      <w:proofErr w:type="spellStart"/>
      <w:r w:rsidRPr="00B836E2">
        <w:rPr>
          <w:rStyle w:val="NormalTok"/>
          <w:spacing w:val="-6"/>
        </w:rPr>
        <w:t>Week_num</w:t>
      </w:r>
      <w:r w:rsidRPr="00B836E2">
        <w:rPr>
          <w:rStyle w:val="SpecialCharTok"/>
          <w:spacing w:val="-6"/>
        </w:rPr>
        <w:t>:</w:t>
      </w:r>
      <w:r w:rsidRPr="00B836E2">
        <w:rPr>
          <w:rStyle w:val="NormalTok"/>
          <w:spacing w:val="-6"/>
        </w:rPr>
        <w:t>Group</w:t>
      </w:r>
      <w:proofErr w:type="spellEnd"/>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Week_sq</w:t>
      </w:r>
      <w:r w:rsidRPr="00B836E2">
        <w:rPr>
          <w:rStyle w:val="SpecialCharTok"/>
          <w:spacing w:val="-6"/>
        </w:rPr>
        <w:t>:</w:t>
      </w:r>
      <w:r w:rsidRPr="00B836E2">
        <w:rPr>
          <w:rStyle w:val="NormalTok"/>
          <w:spacing w:val="-6"/>
        </w:rPr>
        <w:t>Group</w:t>
      </w:r>
      <w:proofErr w:type="spellEnd"/>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Week_cub</w:t>
      </w:r>
      <w:r w:rsidRPr="00B836E2">
        <w:rPr>
          <w:rStyle w:val="SpecialCharTok"/>
          <w:spacing w:val="-6"/>
        </w:rPr>
        <w:t>:</w:t>
      </w:r>
      <w:r w:rsidRPr="00B836E2">
        <w:rPr>
          <w:rStyle w:val="NormalTok"/>
          <w:spacing w:val="-6"/>
        </w:rPr>
        <w:t>Group</w:t>
      </w:r>
      <w:proofErr w:type="spellEnd"/>
      <w:r w:rsidRPr="00B836E2">
        <w:rPr>
          <w:rStyle w:val="NormalTok"/>
          <w:spacing w:val="-6"/>
        </w:rPr>
        <w:t>,</w:t>
      </w:r>
      <w:r w:rsidRPr="00B836E2">
        <w:rPr>
          <w:spacing w:val="-6"/>
          <w:sz w:val="24"/>
        </w:rPr>
        <w:br/>
      </w:r>
      <w:r w:rsidRPr="00B836E2">
        <w:rPr>
          <w:rStyle w:val="NormalTok"/>
          <w:spacing w:val="-6"/>
        </w:rPr>
        <w:t xml:space="preserve">                 </w:t>
      </w:r>
      <w:r w:rsidRPr="00B836E2">
        <w:rPr>
          <w:rStyle w:val="AttributeTok"/>
          <w:spacing w:val="-6"/>
        </w:rPr>
        <w:t>data =</w:t>
      </w:r>
      <w:r w:rsidRPr="00B836E2">
        <w:rPr>
          <w:rStyle w:val="NormalTok"/>
          <w:spacing w:val="-6"/>
        </w:rPr>
        <w:t xml:space="preserve"> strength_long1, </w:t>
      </w:r>
      <w:r w:rsidRPr="00B836E2">
        <w:rPr>
          <w:spacing w:val="-6"/>
          <w:sz w:val="24"/>
        </w:rPr>
        <w:br/>
      </w:r>
      <w:r w:rsidRPr="00B836E2">
        <w:rPr>
          <w:rStyle w:val="NormalTok"/>
          <w:spacing w:val="-6"/>
        </w:rPr>
        <w:t xml:space="preserve">                 </w:t>
      </w:r>
      <w:r w:rsidRPr="00B836E2">
        <w:rPr>
          <w:rStyle w:val="AttributeTok"/>
          <w:spacing w:val="-6"/>
        </w:rPr>
        <w:t>correlation =</w:t>
      </w:r>
      <w:r w:rsidRPr="00B836E2">
        <w:rPr>
          <w:rStyle w:val="NormalTok"/>
          <w:spacing w:val="-6"/>
        </w:rPr>
        <w:t xml:space="preserve"> </w:t>
      </w:r>
      <w:r w:rsidRPr="00B836E2">
        <w:rPr>
          <w:rStyle w:val="FunctionTok"/>
          <w:spacing w:val="-6"/>
        </w:rPr>
        <w:t>corAR1</w:t>
      </w:r>
      <w:r w:rsidRPr="00B836E2">
        <w:rPr>
          <w:rStyle w:val="NormalTok"/>
          <w:spacing w:val="-6"/>
        </w:rPr>
        <w:t>(</w:t>
      </w:r>
      <w:r w:rsidRPr="00B836E2">
        <w:rPr>
          <w:rStyle w:val="AttributeTok"/>
          <w:spacing w:val="-6"/>
        </w:rPr>
        <w:t>form =</w:t>
      </w:r>
      <w:r w:rsidRPr="00B836E2">
        <w:rPr>
          <w:rStyle w:val="NormalTok"/>
          <w:spacing w:val="-6"/>
        </w:rPr>
        <w:t xml:space="preserve"> </w:t>
      </w:r>
      <w:r w:rsidRPr="00B836E2">
        <w:rPr>
          <w:rStyle w:val="SpecialCharTok"/>
          <w:spacing w:val="-6"/>
        </w:rPr>
        <w:t>~</w:t>
      </w:r>
      <w:r w:rsidRPr="00B836E2">
        <w:rPr>
          <w:rStyle w:val="NormalTok"/>
          <w:spacing w:val="-6"/>
        </w:rPr>
        <w:t xml:space="preserve"> </w:t>
      </w:r>
      <w:r w:rsidRPr="00B836E2">
        <w:rPr>
          <w:rStyle w:val="DecValTok"/>
          <w:spacing w:val="-6"/>
        </w:rPr>
        <w:t>1</w:t>
      </w:r>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IDf</w:t>
      </w:r>
      <w:proofErr w:type="spellEnd"/>
      <w:r w:rsidRPr="00B836E2">
        <w:rPr>
          <w:rStyle w:val="NormalTok"/>
          <w:spacing w:val="-6"/>
        </w:rPr>
        <w:t xml:space="preserve">), </w:t>
      </w:r>
      <w:r w:rsidRPr="00B836E2">
        <w:rPr>
          <w:spacing w:val="-6"/>
          <w:sz w:val="24"/>
        </w:rPr>
        <w:br/>
      </w:r>
      <w:r w:rsidRPr="00B836E2">
        <w:rPr>
          <w:rStyle w:val="NormalTok"/>
          <w:spacing w:val="-6"/>
        </w:rPr>
        <w:t xml:space="preserve">                 </w:t>
      </w:r>
      <w:r w:rsidRPr="00B836E2">
        <w:rPr>
          <w:rStyle w:val="AttributeTok"/>
          <w:spacing w:val="-6"/>
        </w:rPr>
        <w:t>method =</w:t>
      </w:r>
      <w:r w:rsidRPr="00B836E2">
        <w:rPr>
          <w:rStyle w:val="NormalTok"/>
          <w:spacing w:val="-6"/>
        </w:rPr>
        <w:t xml:space="preserve"> </w:t>
      </w:r>
      <w:r w:rsidRPr="00B836E2">
        <w:rPr>
          <w:rStyle w:val="StringTok"/>
          <w:spacing w:val="-6"/>
        </w:rPr>
        <w:t>"ML"</w:t>
      </w:r>
      <w:r w:rsidRPr="00B836E2">
        <w:rPr>
          <w:rStyle w:val="NormalTok"/>
          <w:spacing w:val="-6"/>
        </w:rPr>
        <w:t>)</w:t>
      </w:r>
      <w:r w:rsidRPr="00B836E2">
        <w:rPr>
          <w:spacing w:val="-6"/>
          <w:sz w:val="24"/>
        </w:rPr>
        <w:br/>
      </w:r>
      <w:r w:rsidRPr="00B836E2">
        <w:rPr>
          <w:spacing w:val="-6"/>
          <w:sz w:val="24"/>
        </w:rPr>
        <w:br/>
      </w:r>
      <w:r w:rsidRPr="00B836E2">
        <w:rPr>
          <w:rStyle w:val="CommentTok"/>
          <w:spacing w:val="-6"/>
          <w:highlight w:val="yellow"/>
        </w:rPr>
        <w:t># Reduced models (dropping higher-order terms one by one)</w:t>
      </w:r>
      <w:r w:rsidRPr="00B836E2">
        <w:rPr>
          <w:spacing w:val="-6"/>
          <w:sz w:val="24"/>
        </w:rPr>
        <w:br/>
      </w:r>
      <w:proofErr w:type="spellStart"/>
      <w:r w:rsidRPr="00B836E2">
        <w:rPr>
          <w:rStyle w:val="NormalTok"/>
          <w:spacing w:val="-6"/>
        </w:rPr>
        <w:t>fit_no_cub</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spellStart"/>
      <w:r w:rsidRPr="00B836E2">
        <w:rPr>
          <w:rStyle w:val="FunctionTok"/>
          <w:spacing w:val="-6"/>
        </w:rPr>
        <w:t>gls</w:t>
      </w:r>
      <w:proofErr w:type="spellEnd"/>
      <w:r w:rsidRPr="00B836E2">
        <w:rPr>
          <w:rStyle w:val="NormalTok"/>
          <w:spacing w:val="-6"/>
        </w:rPr>
        <w:t xml:space="preserve">(Strength </w:t>
      </w:r>
      <w:r w:rsidRPr="00B836E2">
        <w:rPr>
          <w:rStyle w:val="SpecialCharTok"/>
          <w:spacing w:val="-6"/>
        </w:rPr>
        <w:t>~</w:t>
      </w:r>
      <w:r w:rsidRPr="00B836E2">
        <w:rPr>
          <w:rStyle w:val="NormalTok"/>
          <w:spacing w:val="-6"/>
        </w:rPr>
        <w:t xml:space="preserve"> </w:t>
      </w:r>
      <w:r w:rsidRPr="00B836E2">
        <w:rPr>
          <w:rStyle w:val="SpecialCharTok"/>
          <w:spacing w:val="-6"/>
        </w:rPr>
        <w:t>-</w:t>
      </w:r>
      <w:r w:rsidRPr="00B836E2">
        <w:rPr>
          <w:rStyle w:val="DecValTok"/>
          <w:spacing w:val="-6"/>
        </w:rPr>
        <w:t>1</w:t>
      </w:r>
      <w:r w:rsidRPr="00B836E2">
        <w:rPr>
          <w:rStyle w:val="NormalTok"/>
          <w:spacing w:val="-6"/>
        </w:rPr>
        <w:t xml:space="preserve"> </w:t>
      </w:r>
      <w:r w:rsidRPr="00B836E2">
        <w:rPr>
          <w:rStyle w:val="SpecialCharTok"/>
          <w:spacing w:val="-6"/>
        </w:rPr>
        <w:t>+</w:t>
      </w:r>
      <w:r w:rsidRPr="00B836E2">
        <w:rPr>
          <w:rStyle w:val="NormalTok"/>
          <w:spacing w:val="-6"/>
        </w:rPr>
        <w:t xml:space="preserve"> Group </w:t>
      </w:r>
      <w:r w:rsidRPr="00B836E2">
        <w:rPr>
          <w:rStyle w:val="SpecialCharTok"/>
          <w:spacing w:val="-6"/>
        </w:rPr>
        <w:t>+</w:t>
      </w:r>
      <w:r w:rsidRPr="00B836E2">
        <w:rPr>
          <w:rStyle w:val="NormalTok"/>
          <w:spacing w:val="-6"/>
        </w:rPr>
        <w:t xml:space="preserve"> </w:t>
      </w:r>
      <w:proofErr w:type="spellStart"/>
      <w:r w:rsidRPr="00B836E2">
        <w:rPr>
          <w:rStyle w:val="NormalTok"/>
          <w:spacing w:val="-6"/>
        </w:rPr>
        <w:t>Week_num</w:t>
      </w:r>
      <w:r w:rsidRPr="00B836E2">
        <w:rPr>
          <w:rStyle w:val="SpecialCharTok"/>
          <w:spacing w:val="-6"/>
        </w:rPr>
        <w:t>:</w:t>
      </w:r>
      <w:r w:rsidRPr="00B836E2">
        <w:rPr>
          <w:rStyle w:val="NormalTok"/>
          <w:spacing w:val="-6"/>
        </w:rPr>
        <w:t>Group</w:t>
      </w:r>
      <w:proofErr w:type="spellEnd"/>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Week_sq</w:t>
      </w:r>
      <w:r w:rsidRPr="00B836E2">
        <w:rPr>
          <w:rStyle w:val="SpecialCharTok"/>
          <w:spacing w:val="-6"/>
        </w:rPr>
        <w:t>:</w:t>
      </w:r>
      <w:r w:rsidRPr="00B836E2">
        <w:rPr>
          <w:rStyle w:val="NormalTok"/>
          <w:spacing w:val="-6"/>
        </w:rPr>
        <w:t>Group</w:t>
      </w:r>
      <w:proofErr w:type="spellEnd"/>
      <w:r w:rsidRPr="00B836E2">
        <w:rPr>
          <w:rStyle w:val="NormalTok"/>
          <w:spacing w:val="-6"/>
        </w:rPr>
        <w:t>,</w:t>
      </w:r>
      <w:r w:rsidRPr="00B836E2">
        <w:rPr>
          <w:spacing w:val="-6"/>
          <w:sz w:val="24"/>
        </w:rPr>
        <w:br/>
      </w:r>
      <w:r w:rsidRPr="00B836E2">
        <w:rPr>
          <w:rStyle w:val="NormalTok"/>
          <w:spacing w:val="-6"/>
        </w:rPr>
        <w:t xml:space="preserve">                  </w:t>
      </w:r>
      <w:r w:rsidRPr="00B836E2">
        <w:rPr>
          <w:rStyle w:val="AttributeTok"/>
          <w:spacing w:val="-6"/>
        </w:rPr>
        <w:t>data =</w:t>
      </w:r>
      <w:r w:rsidRPr="00B836E2">
        <w:rPr>
          <w:rStyle w:val="NormalTok"/>
          <w:spacing w:val="-6"/>
        </w:rPr>
        <w:t xml:space="preserve"> strength_long1, </w:t>
      </w:r>
      <w:r w:rsidRPr="00B836E2">
        <w:rPr>
          <w:spacing w:val="-6"/>
          <w:sz w:val="24"/>
        </w:rPr>
        <w:br/>
      </w:r>
      <w:r w:rsidRPr="00B836E2">
        <w:rPr>
          <w:rStyle w:val="NormalTok"/>
          <w:spacing w:val="-6"/>
        </w:rPr>
        <w:t xml:space="preserve">                  </w:t>
      </w:r>
      <w:r w:rsidRPr="00B836E2">
        <w:rPr>
          <w:rStyle w:val="AttributeTok"/>
          <w:spacing w:val="-6"/>
        </w:rPr>
        <w:t>correlation =</w:t>
      </w:r>
      <w:r w:rsidRPr="00B836E2">
        <w:rPr>
          <w:rStyle w:val="NormalTok"/>
          <w:spacing w:val="-6"/>
        </w:rPr>
        <w:t xml:space="preserve"> </w:t>
      </w:r>
      <w:r w:rsidRPr="00B836E2">
        <w:rPr>
          <w:rStyle w:val="FunctionTok"/>
          <w:spacing w:val="-6"/>
        </w:rPr>
        <w:t>corAR1</w:t>
      </w:r>
      <w:r w:rsidRPr="00B836E2">
        <w:rPr>
          <w:rStyle w:val="NormalTok"/>
          <w:spacing w:val="-6"/>
        </w:rPr>
        <w:t>(</w:t>
      </w:r>
      <w:r w:rsidRPr="00B836E2">
        <w:rPr>
          <w:rStyle w:val="AttributeTok"/>
          <w:spacing w:val="-6"/>
        </w:rPr>
        <w:t>form =</w:t>
      </w:r>
      <w:r w:rsidRPr="00B836E2">
        <w:rPr>
          <w:rStyle w:val="NormalTok"/>
          <w:spacing w:val="-6"/>
        </w:rPr>
        <w:t xml:space="preserve"> </w:t>
      </w:r>
      <w:r w:rsidRPr="00B836E2">
        <w:rPr>
          <w:rStyle w:val="SpecialCharTok"/>
          <w:spacing w:val="-6"/>
        </w:rPr>
        <w:t>~</w:t>
      </w:r>
      <w:r w:rsidRPr="00B836E2">
        <w:rPr>
          <w:rStyle w:val="NormalTok"/>
          <w:spacing w:val="-6"/>
        </w:rPr>
        <w:t xml:space="preserve"> </w:t>
      </w:r>
      <w:r w:rsidRPr="00B836E2">
        <w:rPr>
          <w:rStyle w:val="DecValTok"/>
          <w:spacing w:val="-6"/>
        </w:rPr>
        <w:t>1</w:t>
      </w:r>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IDf</w:t>
      </w:r>
      <w:proofErr w:type="spellEnd"/>
      <w:r w:rsidRPr="00B836E2">
        <w:rPr>
          <w:rStyle w:val="NormalTok"/>
          <w:spacing w:val="-6"/>
        </w:rPr>
        <w:t xml:space="preserve">), </w:t>
      </w:r>
      <w:r w:rsidRPr="00B836E2">
        <w:rPr>
          <w:spacing w:val="-6"/>
          <w:sz w:val="24"/>
        </w:rPr>
        <w:br/>
      </w:r>
      <w:r w:rsidRPr="00B836E2">
        <w:rPr>
          <w:rStyle w:val="NormalTok"/>
          <w:spacing w:val="-6"/>
        </w:rPr>
        <w:t xml:space="preserve">                  </w:t>
      </w:r>
      <w:r w:rsidRPr="00B836E2">
        <w:rPr>
          <w:rStyle w:val="AttributeTok"/>
          <w:spacing w:val="-6"/>
        </w:rPr>
        <w:t>method =</w:t>
      </w:r>
      <w:r w:rsidRPr="00B836E2">
        <w:rPr>
          <w:rStyle w:val="NormalTok"/>
          <w:spacing w:val="-6"/>
        </w:rPr>
        <w:t xml:space="preserve"> </w:t>
      </w:r>
      <w:r w:rsidRPr="00B836E2">
        <w:rPr>
          <w:rStyle w:val="StringTok"/>
          <w:spacing w:val="-6"/>
        </w:rPr>
        <w:t>"ML"</w:t>
      </w:r>
      <w:r w:rsidRPr="00B836E2">
        <w:rPr>
          <w:rStyle w:val="NormalTok"/>
          <w:spacing w:val="-6"/>
        </w:rPr>
        <w:t>)</w:t>
      </w:r>
      <w:r w:rsidRPr="00B836E2">
        <w:rPr>
          <w:spacing w:val="-6"/>
          <w:sz w:val="24"/>
        </w:rPr>
        <w:br/>
      </w:r>
      <w:r w:rsidRPr="00B836E2">
        <w:rPr>
          <w:spacing w:val="-6"/>
          <w:sz w:val="24"/>
        </w:rPr>
        <w:br/>
      </w:r>
      <w:proofErr w:type="spellStart"/>
      <w:r w:rsidRPr="00B836E2">
        <w:rPr>
          <w:rStyle w:val="NormalTok"/>
          <w:spacing w:val="-6"/>
        </w:rPr>
        <w:t>fit_no_sq</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spellStart"/>
      <w:r w:rsidRPr="00B836E2">
        <w:rPr>
          <w:rStyle w:val="FunctionTok"/>
          <w:spacing w:val="-6"/>
        </w:rPr>
        <w:t>gls</w:t>
      </w:r>
      <w:proofErr w:type="spellEnd"/>
      <w:r w:rsidRPr="00B836E2">
        <w:rPr>
          <w:rStyle w:val="NormalTok"/>
          <w:spacing w:val="-6"/>
        </w:rPr>
        <w:t xml:space="preserve">(Strength </w:t>
      </w:r>
      <w:r w:rsidRPr="00B836E2">
        <w:rPr>
          <w:rStyle w:val="SpecialCharTok"/>
          <w:spacing w:val="-6"/>
        </w:rPr>
        <w:t>~</w:t>
      </w:r>
      <w:r w:rsidRPr="00B836E2">
        <w:rPr>
          <w:rStyle w:val="NormalTok"/>
          <w:spacing w:val="-6"/>
        </w:rPr>
        <w:t xml:space="preserve"> </w:t>
      </w:r>
      <w:r w:rsidRPr="00B836E2">
        <w:rPr>
          <w:rStyle w:val="SpecialCharTok"/>
          <w:spacing w:val="-6"/>
        </w:rPr>
        <w:t>-</w:t>
      </w:r>
      <w:r w:rsidRPr="00B836E2">
        <w:rPr>
          <w:rStyle w:val="DecValTok"/>
          <w:spacing w:val="-6"/>
        </w:rPr>
        <w:t>1</w:t>
      </w:r>
      <w:r w:rsidRPr="00B836E2">
        <w:rPr>
          <w:rStyle w:val="NormalTok"/>
          <w:spacing w:val="-6"/>
        </w:rPr>
        <w:t xml:space="preserve"> </w:t>
      </w:r>
      <w:r w:rsidRPr="00B836E2">
        <w:rPr>
          <w:rStyle w:val="SpecialCharTok"/>
          <w:spacing w:val="-6"/>
        </w:rPr>
        <w:t>+</w:t>
      </w:r>
      <w:r w:rsidRPr="00B836E2">
        <w:rPr>
          <w:rStyle w:val="NormalTok"/>
          <w:spacing w:val="-6"/>
        </w:rPr>
        <w:t xml:space="preserve"> Group </w:t>
      </w:r>
      <w:r w:rsidRPr="00B836E2">
        <w:rPr>
          <w:rStyle w:val="SpecialCharTok"/>
          <w:spacing w:val="-6"/>
        </w:rPr>
        <w:t>+</w:t>
      </w:r>
      <w:r w:rsidRPr="00B836E2">
        <w:rPr>
          <w:rStyle w:val="NormalTok"/>
          <w:spacing w:val="-6"/>
        </w:rPr>
        <w:t xml:space="preserve"> </w:t>
      </w:r>
      <w:proofErr w:type="spellStart"/>
      <w:r w:rsidRPr="00B836E2">
        <w:rPr>
          <w:rStyle w:val="NormalTok"/>
          <w:spacing w:val="-6"/>
        </w:rPr>
        <w:t>Week_num</w:t>
      </w:r>
      <w:r w:rsidRPr="00B836E2">
        <w:rPr>
          <w:rStyle w:val="SpecialCharTok"/>
          <w:spacing w:val="-6"/>
        </w:rPr>
        <w:t>:</w:t>
      </w:r>
      <w:r w:rsidRPr="00B836E2">
        <w:rPr>
          <w:rStyle w:val="NormalTok"/>
          <w:spacing w:val="-6"/>
        </w:rPr>
        <w:t>Group</w:t>
      </w:r>
      <w:proofErr w:type="spellEnd"/>
      <w:r w:rsidRPr="00B836E2">
        <w:rPr>
          <w:rStyle w:val="NormalTok"/>
          <w:spacing w:val="-6"/>
        </w:rPr>
        <w:t>,</w:t>
      </w:r>
      <w:r w:rsidRPr="00B836E2">
        <w:rPr>
          <w:spacing w:val="-6"/>
          <w:sz w:val="24"/>
        </w:rPr>
        <w:br/>
      </w:r>
      <w:r w:rsidRPr="00B836E2">
        <w:rPr>
          <w:rStyle w:val="NormalTok"/>
          <w:spacing w:val="-6"/>
        </w:rPr>
        <w:t xml:space="preserve">                 </w:t>
      </w:r>
      <w:r w:rsidRPr="00B836E2">
        <w:rPr>
          <w:rStyle w:val="AttributeTok"/>
          <w:spacing w:val="-6"/>
        </w:rPr>
        <w:t>data =</w:t>
      </w:r>
      <w:r w:rsidRPr="00B836E2">
        <w:rPr>
          <w:rStyle w:val="NormalTok"/>
          <w:spacing w:val="-6"/>
        </w:rPr>
        <w:t xml:space="preserve"> strength_long1, </w:t>
      </w:r>
      <w:r w:rsidRPr="00B836E2">
        <w:rPr>
          <w:spacing w:val="-6"/>
          <w:sz w:val="24"/>
        </w:rPr>
        <w:br/>
      </w:r>
      <w:r w:rsidRPr="00B836E2">
        <w:rPr>
          <w:rStyle w:val="NormalTok"/>
          <w:spacing w:val="-6"/>
        </w:rPr>
        <w:t xml:space="preserve">                 </w:t>
      </w:r>
      <w:r w:rsidRPr="00B836E2">
        <w:rPr>
          <w:rStyle w:val="AttributeTok"/>
          <w:spacing w:val="-6"/>
        </w:rPr>
        <w:t>correlation =</w:t>
      </w:r>
      <w:r w:rsidRPr="00B836E2">
        <w:rPr>
          <w:rStyle w:val="NormalTok"/>
          <w:spacing w:val="-6"/>
        </w:rPr>
        <w:t xml:space="preserve"> </w:t>
      </w:r>
      <w:r w:rsidRPr="00B836E2">
        <w:rPr>
          <w:rStyle w:val="FunctionTok"/>
          <w:spacing w:val="-6"/>
        </w:rPr>
        <w:t>corAR1</w:t>
      </w:r>
      <w:r w:rsidRPr="00B836E2">
        <w:rPr>
          <w:rStyle w:val="NormalTok"/>
          <w:spacing w:val="-6"/>
        </w:rPr>
        <w:t>(</w:t>
      </w:r>
      <w:r w:rsidRPr="00B836E2">
        <w:rPr>
          <w:rStyle w:val="AttributeTok"/>
          <w:spacing w:val="-6"/>
        </w:rPr>
        <w:t>form =</w:t>
      </w:r>
      <w:r w:rsidRPr="00B836E2">
        <w:rPr>
          <w:rStyle w:val="NormalTok"/>
          <w:spacing w:val="-6"/>
        </w:rPr>
        <w:t xml:space="preserve"> </w:t>
      </w:r>
      <w:r w:rsidRPr="00B836E2">
        <w:rPr>
          <w:rStyle w:val="SpecialCharTok"/>
          <w:spacing w:val="-6"/>
        </w:rPr>
        <w:t>~</w:t>
      </w:r>
      <w:r w:rsidRPr="00B836E2">
        <w:rPr>
          <w:rStyle w:val="NormalTok"/>
          <w:spacing w:val="-6"/>
        </w:rPr>
        <w:t xml:space="preserve"> </w:t>
      </w:r>
      <w:r w:rsidRPr="00B836E2">
        <w:rPr>
          <w:rStyle w:val="DecValTok"/>
          <w:spacing w:val="-6"/>
        </w:rPr>
        <w:t>1</w:t>
      </w:r>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IDf</w:t>
      </w:r>
      <w:proofErr w:type="spellEnd"/>
      <w:r w:rsidRPr="00B836E2">
        <w:rPr>
          <w:rStyle w:val="NormalTok"/>
          <w:spacing w:val="-6"/>
        </w:rPr>
        <w:t xml:space="preserve">), </w:t>
      </w:r>
      <w:r w:rsidRPr="00B836E2">
        <w:rPr>
          <w:spacing w:val="-6"/>
          <w:sz w:val="24"/>
        </w:rPr>
        <w:br/>
      </w:r>
      <w:r w:rsidRPr="00B836E2">
        <w:rPr>
          <w:rStyle w:val="NormalTok"/>
          <w:spacing w:val="-6"/>
        </w:rPr>
        <w:t xml:space="preserve">                 </w:t>
      </w:r>
      <w:r w:rsidRPr="00B836E2">
        <w:rPr>
          <w:rStyle w:val="AttributeTok"/>
          <w:spacing w:val="-6"/>
        </w:rPr>
        <w:t>method =</w:t>
      </w:r>
      <w:r w:rsidRPr="00B836E2">
        <w:rPr>
          <w:rStyle w:val="NormalTok"/>
          <w:spacing w:val="-6"/>
        </w:rPr>
        <w:t xml:space="preserve"> </w:t>
      </w:r>
      <w:r w:rsidRPr="00B836E2">
        <w:rPr>
          <w:rStyle w:val="StringTok"/>
          <w:spacing w:val="-6"/>
        </w:rPr>
        <w:t>"ML"</w:t>
      </w:r>
      <w:r w:rsidRPr="00B836E2">
        <w:rPr>
          <w:rStyle w:val="NormalTok"/>
          <w:spacing w:val="-6"/>
        </w:rPr>
        <w:t>)</w:t>
      </w:r>
      <w:r w:rsidRPr="00B836E2">
        <w:rPr>
          <w:spacing w:val="-6"/>
          <w:sz w:val="24"/>
        </w:rPr>
        <w:br/>
      </w:r>
      <w:r w:rsidRPr="00B836E2">
        <w:rPr>
          <w:spacing w:val="-6"/>
          <w:sz w:val="24"/>
        </w:rPr>
        <w:br/>
      </w:r>
      <w:proofErr w:type="spellStart"/>
      <w:r w:rsidRPr="00B836E2">
        <w:rPr>
          <w:rStyle w:val="NormalTok"/>
          <w:spacing w:val="-6"/>
        </w:rPr>
        <w:t>fit_no_week</w:t>
      </w:r>
      <w:proofErr w:type="spellEnd"/>
      <w:r w:rsidRPr="00B836E2">
        <w:rPr>
          <w:rStyle w:val="NormalTok"/>
          <w:spacing w:val="-6"/>
        </w:rPr>
        <w:t xml:space="preserve"> </w:t>
      </w:r>
      <w:r w:rsidRPr="00B836E2">
        <w:rPr>
          <w:rStyle w:val="OtherTok"/>
          <w:spacing w:val="-6"/>
        </w:rPr>
        <w:t>&lt;-</w:t>
      </w:r>
      <w:r w:rsidRPr="00B836E2">
        <w:rPr>
          <w:rStyle w:val="NormalTok"/>
          <w:spacing w:val="-6"/>
        </w:rPr>
        <w:t xml:space="preserve"> </w:t>
      </w:r>
      <w:proofErr w:type="spellStart"/>
      <w:r w:rsidRPr="00B836E2">
        <w:rPr>
          <w:rStyle w:val="FunctionTok"/>
          <w:spacing w:val="-6"/>
        </w:rPr>
        <w:t>gls</w:t>
      </w:r>
      <w:proofErr w:type="spellEnd"/>
      <w:r w:rsidRPr="00B836E2">
        <w:rPr>
          <w:rStyle w:val="NormalTok"/>
          <w:spacing w:val="-6"/>
        </w:rPr>
        <w:t xml:space="preserve">(Strength </w:t>
      </w:r>
      <w:r w:rsidRPr="00B836E2">
        <w:rPr>
          <w:rStyle w:val="SpecialCharTok"/>
          <w:spacing w:val="-6"/>
        </w:rPr>
        <w:t>~</w:t>
      </w:r>
      <w:r w:rsidRPr="00B836E2">
        <w:rPr>
          <w:rStyle w:val="NormalTok"/>
          <w:spacing w:val="-6"/>
        </w:rPr>
        <w:t xml:space="preserve"> </w:t>
      </w:r>
      <w:r w:rsidRPr="00B836E2">
        <w:rPr>
          <w:rStyle w:val="SpecialCharTok"/>
          <w:spacing w:val="-6"/>
        </w:rPr>
        <w:t>-</w:t>
      </w:r>
      <w:r w:rsidRPr="00B836E2">
        <w:rPr>
          <w:rStyle w:val="DecValTok"/>
          <w:spacing w:val="-6"/>
        </w:rPr>
        <w:t>1</w:t>
      </w:r>
      <w:r w:rsidRPr="00B836E2">
        <w:rPr>
          <w:rStyle w:val="NormalTok"/>
          <w:spacing w:val="-6"/>
        </w:rPr>
        <w:t xml:space="preserve"> </w:t>
      </w:r>
      <w:r w:rsidRPr="00B836E2">
        <w:rPr>
          <w:rStyle w:val="SpecialCharTok"/>
          <w:spacing w:val="-6"/>
        </w:rPr>
        <w:t>+</w:t>
      </w:r>
      <w:r w:rsidRPr="00B836E2">
        <w:rPr>
          <w:rStyle w:val="NormalTok"/>
          <w:spacing w:val="-6"/>
        </w:rPr>
        <w:t xml:space="preserve"> Group,</w:t>
      </w:r>
      <w:r w:rsidRPr="00B836E2">
        <w:rPr>
          <w:spacing w:val="-6"/>
          <w:sz w:val="24"/>
        </w:rPr>
        <w:br/>
      </w:r>
      <w:r w:rsidRPr="00B836E2">
        <w:rPr>
          <w:rStyle w:val="NormalTok"/>
          <w:spacing w:val="-6"/>
        </w:rPr>
        <w:t xml:space="preserve">                  </w:t>
      </w:r>
      <w:r w:rsidRPr="00B836E2">
        <w:rPr>
          <w:rStyle w:val="AttributeTok"/>
          <w:spacing w:val="-6"/>
        </w:rPr>
        <w:t>data =</w:t>
      </w:r>
      <w:r w:rsidRPr="00B836E2">
        <w:rPr>
          <w:rStyle w:val="NormalTok"/>
          <w:spacing w:val="-6"/>
        </w:rPr>
        <w:t xml:space="preserve"> strength_long1, </w:t>
      </w:r>
      <w:r w:rsidRPr="00B836E2">
        <w:rPr>
          <w:spacing w:val="-6"/>
          <w:sz w:val="24"/>
        </w:rPr>
        <w:br/>
      </w:r>
      <w:r w:rsidRPr="00B836E2">
        <w:rPr>
          <w:rStyle w:val="NormalTok"/>
          <w:spacing w:val="-6"/>
        </w:rPr>
        <w:t xml:space="preserve">                  </w:t>
      </w:r>
      <w:r w:rsidRPr="00B836E2">
        <w:rPr>
          <w:rStyle w:val="AttributeTok"/>
          <w:spacing w:val="-6"/>
        </w:rPr>
        <w:t>correlation =</w:t>
      </w:r>
      <w:r w:rsidRPr="00B836E2">
        <w:rPr>
          <w:rStyle w:val="NormalTok"/>
          <w:spacing w:val="-6"/>
        </w:rPr>
        <w:t xml:space="preserve"> </w:t>
      </w:r>
      <w:r w:rsidRPr="00B836E2">
        <w:rPr>
          <w:rStyle w:val="FunctionTok"/>
          <w:spacing w:val="-6"/>
        </w:rPr>
        <w:t>corAR1</w:t>
      </w:r>
      <w:r w:rsidRPr="00B836E2">
        <w:rPr>
          <w:rStyle w:val="NormalTok"/>
          <w:spacing w:val="-6"/>
        </w:rPr>
        <w:t>(</w:t>
      </w:r>
      <w:r w:rsidRPr="00B836E2">
        <w:rPr>
          <w:rStyle w:val="AttributeTok"/>
          <w:spacing w:val="-6"/>
        </w:rPr>
        <w:t>form =</w:t>
      </w:r>
      <w:r w:rsidRPr="00B836E2">
        <w:rPr>
          <w:rStyle w:val="NormalTok"/>
          <w:spacing w:val="-6"/>
        </w:rPr>
        <w:t xml:space="preserve"> </w:t>
      </w:r>
      <w:r w:rsidRPr="00B836E2">
        <w:rPr>
          <w:rStyle w:val="SpecialCharTok"/>
          <w:spacing w:val="-6"/>
        </w:rPr>
        <w:t>~</w:t>
      </w:r>
      <w:r w:rsidRPr="00B836E2">
        <w:rPr>
          <w:rStyle w:val="NormalTok"/>
          <w:spacing w:val="-6"/>
        </w:rPr>
        <w:t xml:space="preserve"> </w:t>
      </w:r>
      <w:r w:rsidRPr="00B836E2">
        <w:rPr>
          <w:rStyle w:val="DecValTok"/>
          <w:spacing w:val="-6"/>
        </w:rPr>
        <w:t>1</w:t>
      </w:r>
      <w:r w:rsidRPr="00B836E2">
        <w:rPr>
          <w:rStyle w:val="NormalTok"/>
          <w:spacing w:val="-6"/>
        </w:rPr>
        <w:t xml:space="preserve"> </w:t>
      </w:r>
      <w:r w:rsidRPr="00B836E2">
        <w:rPr>
          <w:rStyle w:val="SpecialCharTok"/>
          <w:spacing w:val="-6"/>
        </w:rPr>
        <w:t>|</w:t>
      </w:r>
      <w:r w:rsidRPr="00B836E2">
        <w:rPr>
          <w:rStyle w:val="NormalTok"/>
          <w:spacing w:val="-6"/>
        </w:rPr>
        <w:t xml:space="preserve"> </w:t>
      </w:r>
      <w:proofErr w:type="spellStart"/>
      <w:r w:rsidRPr="00B836E2">
        <w:rPr>
          <w:rStyle w:val="NormalTok"/>
          <w:spacing w:val="-6"/>
        </w:rPr>
        <w:t>IDf</w:t>
      </w:r>
      <w:proofErr w:type="spellEnd"/>
      <w:r w:rsidRPr="00B836E2">
        <w:rPr>
          <w:rStyle w:val="NormalTok"/>
          <w:spacing w:val="-6"/>
        </w:rPr>
        <w:t xml:space="preserve">), </w:t>
      </w:r>
      <w:r w:rsidRPr="00B836E2">
        <w:rPr>
          <w:spacing w:val="-6"/>
          <w:sz w:val="24"/>
        </w:rPr>
        <w:br/>
      </w:r>
      <w:r w:rsidRPr="00B836E2">
        <w:rPr>
          <w:rStyle w:val="NormalTok"/>
          <w:spacing w:val="-6"/>
        </w:rPr>
        <w:t xml:space="preserve">                  </w:t>
      </w:r>
      <w:r w:rsidRPr="00B836E2">
        <w:rPr>
          <w:rStyle w:val="AttributeTok"/>
          <w:spacing w:val="-6"/>
        </w:rPr>
        <w:t>method =</w:t>
      </w:r>
      <w:r w:rsidRPr="00B836E2">
        <w:rPr>
          <w:rStyle w:val="NormalTok"/>
          <w:spacing w:val="-6"/>
        </w:rPr>
        <w:t xml:space="preserve"> </w:t>
      </w:r>
      <w:r w:rsidRPr="00B836E2">
        <w:rPr>
          <w:rStyle w:val="StringTok"/>
          <w:spacing w:val="-6"/>
        </w:rPr>
        <w:t>"ML"</w:t>
      </w:r>
      <w:r w:rsidRPr="00B836E2">
        <w:rPr>
          <w:rStyle w:val="NormalTok"/>
          <w:spacing w:val="-6"/>
        </w:rPr>
        <w:t>)</w:t>
      </w:r>
      <w:r w:rsidRPr="00B836E2">
        <w:rPr>
          <w:spacing w:val="-6"/>
          <w:sz w:val="24"/>
        </w:rPr>
        <w:br/>
      </w:r>
      <w:r w:rsidRPr="00B836E2">
        <w:rPr>
          <w:spacing w:val="-6"/>
          <w:sz w:val="24"/>
        </w:rPr>
        <w:br/>
      </w:r>
      <w:r w:rsidRPr="00B836E2">
        <w:rPr>
          <w:rStyle w:val="CommentTok"/>
          <w:spacing w:val="-6"/>
        </w:rPr>
        <w:t># Perform ANOVA comparisons to get sequential sum of squares</w:t>
      </w:r>
      <w:r w:rsidRPr="00B836E2">
        <w:rPr>
          <w:spacing w:val="-6"/>
          <w:sz w:val="24"/>
        </w:rPr>
        <w:br/>
      </w:r>
      <w:proofErr w:type="spellStart"/>
      <w:r w:rsidRPr="00B836E2">
        <w:rPr>
          <w:rStyle w:val="FunctionTok"/>
          <w:spacing w:val="-6"/>
        </w:rPr>
        <w:t>anova</w:t>
      </w:r>
      <w:proofErr w:type="spellEnd"/>
      <w:r w:rsidRPr="00B836E2">
        <w:rPr>
          <w:rStyle w:val="NormalTok"/>
          <w:spacing w:val="-6"/>
        </w:rPr>
        <w:t>(</w:t>
      </w:r>
      <w:proofErr w:type="spellStart"/>
      <w:r w:rsidRPr="00B836E2">
        <w:rPr>
          <w:rStyle w:val="NormalTok"/>
          <w:spacing w:val="-6"/>
        </w:rPr>
        <w:t>fit_no_cub</w:t>
      </w:r>
      <w:proofErr w:type="spellEnd"/>
      <w:r w:rsidRPr="00B836E2">
        <w:rPr>
          <w:rStyle w:val="NormalTok"/>
          <w:spacing w:val="-6"/>
        </w:rPr>
        <w:t xml:space="preserve">, </w:t>
      </w:r>
      <w:proofErr w:type="spellStart"/>
      <w:r w:rsidRPr="00B836E2">
        <w:rPr>
          <w:rStyle w:val="NormalTok"/>
          <w:spacing w:val="-6"/>
        </w:rPr>
        <w:t>fit_full</w:t>
      </w:r>
      <w:proofErr w:type="spellEnd"/>
      <w:r w:rsidRPr="00B836E2">
        <w:rPr>
          <w:rStyle w:val="NormalTok"/>
          <w:spacing w:val="-6"/>
        </w:rPr>
        <w:t xml:space="preserve">)  </w:t>
      </w:r>
      <w:r w:rsidRPr="00B836E2">
        <w:rPr>
          <w:rStyle w:val="CommentTok"/>
          <w:spacing w:val="-6"/>
          <w:highlight w:val="yellow"/>
        </w:rPr>
        <w:t># not significant --&gt; drop cub</w:t>
      </w:r>
    </w:p>
    <w:p w14:paraId="38DA1DFB" w14:textId="77777777" w:rsidR="002279F5" w:rsidRPr="00B836E2" w:rsidRDefault="002279F5" w:rsidP="002279F5">
      <w:pPr>
        <w:pStyle w:val="SourceCode"/>
        <w:spacing w:after="0"/>
        <w:rPr>
          <w:spacing w:val="-6"/>
          <w:sz w:val="24"/>
        </w:rPr>
      </w:pPr>
      <w:r w:rsidRPr="00B836E2">
        <w:rPr>
          <w:rStyle w:val="VerbatimChar"/>
          <w:spacing w:val="-6"/>
        </w:rPr>
        <w:t xml:space="preserve">##            Model </w:t>
      </w:r>
      <w:proofErr w:type="spellStart"/>
      <w:r w:rsidRPr="00B836E2">
        <w:rPr>
          <w:rStyle w:val="VerbatimChar"/>
          <w:spacing w:val="-6"/>
        </w:rPr>
        <w:t>df</w:t>
      </w:r>
      <w:proofErr w:type="spellEnd"/>
      <w:r w:rsidRPr="00B836E2">
        <w:rPr>
          <w:rStyle w:val="VerbatimChar"/>
          <w:spacing w:val="-6"/>
        </w:rPr>
        <w:t xml:space="preserve">      AIC      BIC    </w:t>
      </w:r>
      <w:proofErr w:type="spellStart"/>
      <w:r w:rsidRPr="00B836E2">
        <w:rPr>
          <w:rStyle w:val="VerbatimChar"/>
          <w:spacing w:val="-6"/>
        </w:rPr>
        <w:t>logLik</w:t>
      </w:r>
      <w:proofErr w:type="spellEnd"/>
      <w:r w:rsidRPr="00B836E2">
        <w:rPr>
          <w:rStyle w:val="VerbatimChar"/>
          <w:spacing w:val="-6"/>
        </w:rPr>
        <w:t xml:space="preserve">   Test </w:t>
      </w:r>
      <w:proofErr w:type="spellStart"/>
      <w:proofErr w:type="gramStart"/>
      <w:r w:rsidRPr="00B836E2">
        <w:rPr>
          <w:rStyle w:val="VerbatimChar"/>
          <w:spacing w:val="-6"/>
        </w:rPr>
        <w:t>L.Ratio</w:t>
      </w:r>
      <w:proofErr w:type="spellEnd"/>
      <w:proofErr w:type="gramEnd"/>
      <w:r w:rsidRPr="00B836E2">
        <w:rPr>
          <w:rStyle w:val="VerbatimChar"/>
          <w:spacing w:val="-6"/>
        </w:rPr>
        <w:t xml:space="preserve"> p-value</w:t>
      </w:r>
      <w:r w:rsidRPr="00B836E2">
        <w:rPr>
          <w:spacing w:val="-6"/>
          <w:sz w:val="24"/>
        </w:rPr>
        <w:br/>
      </w:r>
      <w:r w:rsidRPr="00B836E2">
        <w:rPr>
          <w:rStyle w:val="VerbatimChar"/>
          <w:spacing w:val="-6"/>
        </w:rPr>
        <w:t xml:space="preserve">## </w:t>
      </w:r>
      <w:proofErr w:type="spellStart"/>
      <w:r w:rsidRPr="00B836E2">
        <w:rPr>
          <w:rStyle w:val="VerbatimChar"/>
          <w:spacing w:val="-6"/>
        </w:rPr>
        <w:t>fit_no_cub</w:t>
      </w:r>
      <w:proofErr w:type="spellEnd"/>
      <w:r w:rsidRPr="00B836E2">
        <w:rPr>
          <w:rStyle w:val="VerbatimChar"/>
          <w:spacing w:val="-6"/>
        </w:rPr>
        <w:t xml:space="preserve">     1 11 1281.437 1325.315 -629.7183                       </w:t>
      </w:r>
      <w:r w:rsidRPr="00B836E2">
        <w:rPr>
          <w:spacing w:val="-6"/>
          <w:sz w:val="24"/>
        </w:rPr>
        <w:br/>
      </w:r>
      <w:r w:rsidRPr="00B836E2">
        <w:rPr>
          <w:rStyle w:val="VerbatimChar"/>
          <w:spacing w:val="-6"/>
        </w:rPr>
        <w:t xml:space="preserve">## </w:t>
      </w:r>
      <w:proofErr w:type="spellStart"/>
      <w:r w:rsidRPr="00B836E2">
        <w:rPr>
          <w:rStyle w:val="VerbatimChar"/>
          <w:spacing w:val="-6"/>
        </w:rPr>
        <w:t>fit_full</w:t>
      </w:r>
      <w:proofErr w:type="spellEnd"/>
      <w:r w:rsidRPr="00B836E2">
        <w:rPr>
          <w:rStyle w:val="VerbatimChar"/>
          <w:spacing w:val="-6"/>
        </w:rPr>
        <w:t xml:space="preserve">       2 14 1284.606 1340.451 -628.3030 1 vs 2 </w:t>
      </w:r>
      <w:r w:rsidRPr="00B836E2">
        <w:rPr>
          <w:rStyle w:val="VerbatimChar"/>
          <w:color w:val="C00000"/>
          <w:spacing w:val="-6"/>
        </w:rPr>
        <w:t>2.83061  0.4185</w:t>
      </w:r>
    </w:p>
    <w:p w14:paraId="22BD056B" w14:textId="77777777" w:rsidR="002279F5" w:rsidRPr="00B836E2" w:rsidRDefault="002279F5" w:rsidP="002279F5">
      <w:pPr>
        <w:pStyle w:val="SourceCode"/>
        <w:spacing w:after="0"/>
        <w:rPr>
          <w:spacing w:val="-6"/>
          <w:sz w:val="24"/>
        </w:rPr>
      </w:pPr>
      <w:proofErr w:type="spellStart"/>
      <w:proofErr w:type="gramStart"/>
      <w:r w:rsidRPr="00B836E2">
        <w:rPr>
          <w:rStyle w:val="FunctionTok"/>
          <w:spacing w:val="-6"/>
        </w:rPr>
        <w:t>anova</w:t>
      </w:r>
      <w:proofErr w:type="spellEnd"/>
      <w:r w:rsidRPr="00B836E2">
        <w:rPr>
          <w:rStyle w:val="NormalTok"/>
          <w:spacing w:val="-6"/>
        </w:rPr>
        <w:t>(</w:t>
      </w:r>
      <w:proofErr w:type="spellStart"/>
      <w:proofErr w:type="gramEnd"/>
      <w:r w:rsidRPr="00B836E2">
        <w:rPr>
          <w:rStyle w:val="NormalTok"/>
          <w:spacing w:val="-6"/>
        </w:rPr>
        <w:t>fit_no_sq</w:t>
      </w:r>
      <w:proofErr w:type="spellEnd"/>
      <w:r w:rsidRPr="00B836E2">
        <w:rPr>
          <w:rStyle w:val="NormalTok"/>
          <w:spacing w:val="-6"/>
        </w:rPr>
        <w:t xml:space="preserve">, </w:t>
      </w:r>
      <w:proofErr w:type="spellStart"/>
      <w:r w:rsidRPr="00B836E2">
        <w:rPr>
          <w:rStyle w:val="NormalTok"/>
          <w:spacing w:val="-6"/>
        </w:rPr>
        <w:t>fit_no_cub</w:t>
      </w:r>
      <w:proofErr w:type="spellEnd"/>
      <w:r w:rsidRPr="00B836E2">
        <w:rPr>
          <w:rStyle w:val="NormalTok"/>
          <w:spacing w:val="-6"/>
        </w:rPr>
        <w:t xml:space="preserve">)  </w:t>
      </w:r>
      <w:r w:rsidRPr="00B836E2">
        <w:rPr>
          <w:rStyle w:val="CommentTok"/>
          <w:spacing w:val="-6"/>
          <w:highlight w:val="yellow"/>
        </w:rPr>
        <w:t># significant --&gt; keep sq</w:t>
      </w:r>
    </w:p>
    <w:p w14:paraId="4885AE8A" w14:textId="77777777" w:rsidR="002279F5" w:rsidRPr="00B836E2" w:rsidRDefault="002279F5" w:rsidP="002279F5">
      <w:pPr>
        <w:pStyle w:val="SourceCode"/>
        <w:spacing w:after="0"/>
        <w:rPr>
          <w:spacing w:val="-6"/>
          <w:sz w:val="24"/>
        </w:rPr>
      </w:pPr>
      <w:r w:rsidRPr="00B836E2">
        <w:rPr>
          <w:rStyle w:val="VerbatimChar"/>
          <w:spacing w:val="-6"/>
        </w:rPr>
        <w:t xml:space="preserve">##            Model </w:t>
      </w:r>
      <w:proofErr w:type="spellStart"/>
      <w:r w:rsidRPr="00B836E2">
        <w:rPr>
          <w:rStyle w:val="VerbatimChar"/>
          <w:spacing w:val="-6"/>
        </w:rPr>
        <w:t>df</w:t>
      </w:r>
      <w:proofErr w:type="spellEnd"/>
      <w:r w:rsidRPr="00B836E2">
        <w:rPr>
          <w:rStyle w:val="VerbatimChar"/>
          <w:spacing w:val="-6"/>
        </w:rPr>
        <w:t xml:space="preserve">      AIC      BIC    </w:t>
      </w:r>
      <w:proofErr w:type="spellStart"/>
      <w:r w:rsidRPr="00B836E2">
        <w:rPr>
          <w:rStyle w:val="VerbatimChar"/>
          <w:spacing w:val="-6"/>
        </w:rPr>
        <w:t>logLik</w:t>
      </w:r>
      <w:proofErr w:type="spellEnd"/>
      <w:r w:rsidRPr="00B836E2">
        <w:rPr>
          <w:rStyle w:val="VerbatimChar"/>
          <w:spacing w:val="-6"/>
        </w:rPr>
        <w:t xml:space="preserve">   Test </w:t>
      </w:r>
      <w:proofErr w:type="spellStart"/>
      <w:proofErr w:type="gramStart"/>
      <w:r w:rsidRPr="00B836E2">
        <w:rPr>
          <w:rStyle w:val="VerbatimChar"/>
          <w:spacing w:val="-6"/>
        </w:rPr>
        <w:t>L.Ratio</w:t>
      </w:r>
      <w:proofErr w:type="spellEnd"/>
      <w:proofErr w:type="gramEnd"/>
      <w:r w:rsidRPr="00B836E2">
        <w:rPr>
          <w:rStyle w:val="VerbatimChar"/>
          <w:spacing w:val="-6"/>
        </w:rPr>
        <w:t xml:space="preserve"> p-value</w:t>
      </w:r>
      <w:r w:rsidRPr="00B836E2">
        <w:rPr>
          <w:spacing w:val="-6"/>
          <w:sz w:val="24"/>
        </w:rPr>
        <w:br/>
      </w:r>
      <w:r w:rsidRPr="00B836E2">
        <w:rPr>
          <w:rStyle w:val="VerbatimChar"/>
          <w:spacing w:val="-6"/>
        </w:rPr>
        <w:t xml:space="preserve">## </w:t>
      </w:r>
      <w:proofErr w:type="spellStart"/>
      <w:r w:rsidRPr="00B836E2">
        <w:rPr>
          <w:rStyle w:val="VerbatimChar"/>
          <w:spacing w:val="-6"/>
        </w:rPr>
        <w:t>fit_no_sq</w:t>
      </w:r>
      <w:proofErr w:type="spellEnd"/>
      <w:r w:rsidRPr="00B836E2">
        <w:rPr>
          <w:rStyle w:val="VerbatimChar"/>
          <w:spacing w:val="-6"/>
        </w:rPr>
        <w:t xml:space="preserve">      1  8 1284.403 1316.315 -634.2017                       </w:t>
      </w:r>
      <w:r w:rsidRPr="00B836E2">
        <w:rPr>
          <w:spacing w:val="-6"/>
          <w:sz w:val="24"/>
        </w:rPr>
        <w:br/>
      </w:r>
      <w:r w:rsidRPr="00B836E2">
        <w:rPr>
          <w:rStyle w:val="VerbatimChar"/>
          <w:spacing w:val="-6"/>
        </w:rPr>
        <w:t xml:space="preserve">## </w:t>
      </w:r>
      <w:proofErr w:type="spellStart"/>
      <w:r w:rsidRPr="00B836E2">
        <w:rPr>
          <w:rStyle w:val="VerbatimChar"/>
          <w:spacing w:val="-6"/>
        </w:rPr>
        <w:t>fit_no_cub</w:t>
      </w:r>
      <w:proofErr w:type="spellEnd"/>
      <w:r w:rsidRPr="00B836E2">
        <w:rPr>
          <w:rStyle w:val="VerbatimChar"/>
          <w:spacing w:val="-6"/>
        </w:rPr>
        <w:t xml:space="preserve">     2 11 1281.437 1325.315 -629.7183 1 vs 2 </w:t>
      </w:r>
      <w:r w:rsidRPr="00B836E2">
        <w:rPr>
          <w:rStyle w:val="VerbatimChar"/>
          <w:color w:val="C00000"/>
          <w:spacing w:val="-6"/>
        </w:rPr>
        <w:t>8.96679  0.0297</w:t>
      </w:r>
    </w:p>
    <w:p w14:paraId="4B85C7B6" w14:textId="77777777" w:rsidR="002279F5" w:rsidRPr="00B836E2" w:rsidRDefault="002279F5" w:rsidP="002279F5">
      <w:pPr>
        <w:pStyle w:val="SourceCode"/>
        <w:spacing w:after="0"/>
        <w:rPr>
          <w:spacing w:val="-6"/>
          <w:sz w:val="24"/>
        </w:rPr>
      </w:pPr>
      <w:proofErr w:type="spellStart"/>
      <w:proofErr w:type="gramStart"/>
      <w:r w:rsidRPr="00B836E2">
        <w:rPr>
          <w:rStyle w:val="FunctionTok"/>
          <w:spacing w:val="-6"/>
        </w:rPr>
        <w:t>anova</w:t>
      </w:r>
      <w:proofErr w:type="spellEnd"/>
      <w:r w:rsidRPr="00B836E2">
        <w:rPr>
          <w:rStyle w:val="NormalTok"/>
          <w:spacing w:val="-6"/>
        </w:rPr>
        <w:t>(</w:t>
      </w:r>
      <w:proofErr w:type="spellStart"/>
      <w:proofErr w:type="gramEnd"/>
      <w:r w:rsidRPr="00B836E2">
        <w:rPr>
          <w:rStyle w:val="NormalTok"/>
          <w:spacing w:val="-6"/>
        </w:rPr>
        <w:t>fit_no_week</w:t>
      </w:r>
      <w:proofErr w:type="spellEnd"/>
      <w:r w:rsidRPr="00B836E2">
        <w:rPr>
          <w:rStyle w:val="NormalTok"/>
          <w:spacing w:val="-6"/>
        </w:rPr>
        <w:t xml:space="preserve">, </w:t>
      </w:r>
      <w:proofErr w:type="spellStart"/>
      <w:r w:rsidRPr="00B836E2">
        <w:rPr>
          <w:rStyle w:val="NormalTok"/>
          <w:spacing w:val="-6"/>
        </w:rPr>
        <w:t>fit_no_sq</w:t>
      </w:r>
      <w:proofErr w:type="spellEnd"/>
      <w:r w:rsidRPr="00B836E2">
        <w:rPr>
          <w:rStyle w:val="NormalTok"/>
          <w:spacing w:val="-6"/>
        </w:rPr>
        <w:t xml:space="preserve">)  </w:t>
      </w:r>
      <w:r w:rsidRPr="00B836E2">
        <w:rPr>
          <w:rStyle w:val="CommentTok"/>
          <w:spacing w:val="-6"/>
          <w:highlight w:val="yellow"/>
        </w:rPr>
        <w:t># highly significant --&gt; keep linear</w:t>
      </w:r>
      <w:r w:rsidRPr="00B836E2">
        <w:rPr>
          <w:rStyle w:val="CommentTok"/>
          <w:spacing w:val="-6"/>
        </w:rPr>
        <w:t xml:space="preserve"> </w:t>
      </w:r>
    </w:p>
    <w:p w14:paraId="664B7A51" w14:textId="77777777" w:rsidR="002279F5" w:rsidRPr="00B836E2" w:rsidRDefault="002279F5" w:rsidP="002279F5">
      <w:pPr>
        <w:pStyle w:val="SourceCode"/>
        <w:spacing w:after="0"/>
        <w:rPr>
          <w:spacing w:val="-6"/>
          <w:sz w:val="24"/>
        </w:rPr>
      </w:pPr>
      <w:r w:rsidRPr="00B836E2">
        <w:rPr>
          <w:rStyle w:val="VerbatimChar"/>
          <w:spacing w:val="-6"/>
        </w:rPr>
        <w:t xml:space="preserve">##             Model </w:t>
      </w:r>
      <w:proofErr w:type="spellStart"/>
      <w:r w:rsidRPr="00B836E2">
        <w:rPr>
          <w:rStyle w:val="VerbatimChar"/>
          <w:spacing w:val="-6"/>
        </w:rPr>
        <w:t>df</w:t>
      </w:r>
      <w:proofErr w:type="spellEnd"/>
      <w:r w:rsidRPr="00B836E2">
        <w:rPr>
          <w:rStyle w:val="VerbatimChar"/>
          <w:spacing w:val="-6"/>
        </w:rPr>
        <w:t xml:space="preserve">      AIC      BIC    </w:t>
      </w:r>
      <w:proofErr w:type="spellStart"/>
      <w:r w:rsidRPr="00B836E2">
        <w:rPr>
          <w:rStyle w:val="VerbatimChar"/>
          <w:spacing w:val="-6"/>
        </w:rPr>
        <w:t>logLik</w:t>
      </w:r>
      <w:proofErr w:type="spellEnd"/>
      <w:r w:rsidRPr="00B836E2">
        <w:rPr>
          <w:rStyle w:val="VerbatimChar"/>
          <w:spacing w:val="-6"/>
        </w:rPr>
        <w:t xml:space="preserve">   </w:t>
      </w:r>
      <w:proofErr w:type="gramStart"/>
      <w:r w:rsidRPr="00B836E2">
        <w:rPr>
          <w:rStyle w:val="VerbatimChar"/>
          <w:spacing w:val="-6"/>
        </w:rPr>
        <w:t xml:space="preserve">Test  </w:t>
      </w:r>
      <w:proofErr w:type="spellStart"/>
      <w:r w:rsidRPr="00B836E2">
        <w:rPr>
          <w:rStyle w:val="VerbatimChar"/>
          <w:spacing w:val="-6"/>
        </w:rPr>
        <w:t>L</w:t>
      </w:r>
      <w:proofErr w:type="gramEnd"/>
      <w:r w:rsidRPr="00B836E2">
        <w:rPr>
          <w:rStyle w:val="VerbatimChar"/>
          <w:spacing w:val="-6"/>
        </w:rPr>
        <w:t>.Ratio</w:t>
      </w:r>
      <w:proofErr w:type="spellEnd"/>
      <w:r w:rsidRPr="00B836E2">
        <w:rPr>
          <w:rStyle w:val="VerbatimChar"/>
          <w:spacing w:val="-6"/>
        </w:rPr>
        <w:t xml:space="preserve"> p-value</w:t>
      </w:r>
      <w:r w:rsidRPr="00B836E2">
        <w:rPr>
          <w:spacing w:val="-6"/>
          <w:sz w:val="24"/>
        </w:rPr>
        <w:br/>
      </w:r>
      <w:r w:rsidRPr="00B836E2">
        <w:rPr>
          <w:rStyle w:val="VerbatimChar"/>
          <w:spacing w:val="-6"/>
        </w:rPr>
        <w:t xml:space="preserve">## </w:t>
      </w:r>
      <w:proofErr w:type="spellStart"/>
      <w:r w:rsidRPr="00B836E2">
        <w:rPr>
          <w:rStyle w:val="VerbatimChar"/>
          <w:spacing w:val="-6"/>
        </w:rPr>
        <w:t>fit_no_week</w:t>
      </w:r>
      <w:proofErr w:type="spellEnd"/>
      <w:r w:rsidRPr="00B836E2">
        <w:rPr>
          <w:rStyle w:val="VerbatimChar"/>
          <w:spacing w:val="-6"/>
        </w:rPr>
        <w:t xml:space="preserve">     1  5 1299.936 1319.881 -644.9680                        </w:t>
      </w:r>
      <w:r w:rsidRPr="00B836E2">
        <w:rPr>
          <w:spacing w:val="-6"/>
          <w:sz w:val="24"/>
        </w:rPr>
        <w:br/>
      </w:r>
      <w:r w:rsidRPr="00B836E2">
        <w:rPr>
          <w:rStyle w:val="VerbatimChar"/>
          <w:spacing w:val="-6"/>
        </w:rPr>
        <w:t xml:space="preserve">## </w:t>
      </w:r>
      <w:proofErr w:type="spellStart"/>
      <w:r w:rsidRPr="00B836E2">
        <w:rPr>
          <w:rStyle w:val="VerbatimChar"/>
          <w:spacing w:val="-6"/>
        </w:rPr>
        <w:t>fit_no_sq</w:t>
      </w:r>
      <w:proofErr w:type="spellEnd"/>
      <w:r w:rsidRPr="00B836E2">
        <w:rPr>
          <w:rStyle w:val="VerbatimChar"/>
          <w:spacing w:val="-6"/>
        </w:rPr>
        <w:t xml:space="preserve">       2  8 1284.403 1316.315 -634.2017 1 vs 2 </w:t>
      </w:r>
      <w:r w:rsidRPr="00B836E2">
        <w:rPr>
          <w:rStyle w:val="VerbatimChar"/>
          <w:color w:val="C00000"/>
          <w:spacing w:val="-6"/>
        </w:rPr>
        <w:t>21.53253   1e-04</w:t>
      </w:r>
    </w:p>
    <w:bookmarkEnd w:id="4"/>
    <w:bookmarkEnd w:id="6"/>
    <w:bookmarkEnd w:id="7"/>
    <w:p w14:paraId="047E02EE" w14:textId="77777777" w:rsidR="002279F5" w:rsidRPr="002279F5" w:rsidRDefault="002279F5" w:rsidP="002279F5">
      <w:pPr>
        <w:pStyle w:val="BodyText"/>
        <w:ind w:left="0"/>
        <w:rPr>
          <w:rFonts w:eastAsiaTheme="minorEastAsia" w:hint="eastAsia"/>
          <w:sz w:val="24"/>
          <w:szCs w:val="24"/>
          <w:lang w:eastAsia="ko-KR"/>
        </w:rPr>
      </w:pPr>
    </w:p>
    <w:sectPr w:rsidR="002279F5" w:rsidRPr="002279F5" w:rsidSect="002279F5">
      <w:type w:val="continuous"/>
      <w:pgSz w:w="12240" w:h="15840"/>
      <w:pgMar w:top="1440" w:right="720" w:bottom="720" w:left="720" w:header="576" w:footer="79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29BD2C" w14:textId="77777777" w:rsidR="00707719" w:rsidRDefault="00707719">
      <w:r>
        <w:separator/>
      </w:r>
    </w:p>
  </w:endnote>
  <w:endnote w:type="continuationSeparator" w:id="0">
    <w:p w14:paraId="3FFD5A91" w14:textId="77777777" w:rsidR="00707719" w:rsidRDefault="007077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01430993"/>
      <w:docPartObj>
        <w:docPartGallery w:val="Page Numbers (Bottom of Page)"/>
        <w:docPartUnique/>
      </w:docPartObj>
    </w:sdtPr>
    <w:sdtEndPr>
      <w:rPr>
        <w:noProof/>
      </w:rPr>
    </w:sdtEndPr>
    <w:sdtContent>
      <w:p w14:paraId="59B71DFD" w14:textId="3F635E5D" w:rsidR="001509ED" w:rsidRDefault="001509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6565E4" w14:textId="623D035E" w:rsidR="00A50882" w:rsidRDefault="00A50882">
    <w:pPr>
      <w:pStyle w:val="BodyText"/>
      <w:spacing w:line="14" w:lineRule="auto"/>
      <w:ind w:left="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8B11EA" w14:textId="77777777" w:rsidR="00707719" w:rsidRDefault="00707719">
      <w:r>
        <w:separator/>
      </w:r>
    </w:p>
  </w:footnote>
  <w:footnote w:type="continuationSeparator" w:id="0">
    <w:p w14:paraId="30BA24C3" w14:textId="77777777" w:rsidR="00707719" w:rsidRDefault="007077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A886E3" w14:textId="59F5ABB5" w:rsidR="001509ED" w:rsidRDefault="00DD2F44">
    <w:pPr>
      <w:pStyle w:val="Header"/>
    </w:pPr>
    <w:r>
      <w:t>Longitudinal</w:t>
    </w:r>
    <w:r>
      <w:ptab w:relativeTo="margin" w:alignment="center" w:leader="none"/>
    </w:r>
    <w:r>
      <w:t>HW3</w:t>
    </w:r>
    <w:r>
      <w:ptab w:relativeTo="margin" w:alignment="right" w:leader="none"/>
    </w:r>
    <w:r>
      <w:t>Jiseon Y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214A3D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F82C75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731"/>
    <w:multiLevelType w:val="multilevel"/>
    <w:tmpl w:val="51D24DB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0A99732"/>
    <w:multiLevelType w:val="multilevel"/>
    <w:tmpl w:val="C24A285C"/>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4" w15:restartNumberingAfterBreak="0">
    <w:nsid w:val="00A99733"/>
    <w:multiLevelType w:val="multilevel"/>
    <w:tmpl w:val="1A3266DE"/>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5" w15:restartNumberingAfterBreak="0">
    <w:nsid w:val="00A99734"/>
    <w:multiLevelType w:val="multilevel"/>
    <w:tmpl w:val="4CBC4474"/>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6" w15:restartNumberingAfterBreak="0">
    <w:nsid w:val="00A99735"/>
    <w:multiLevelType w:val="multilevel"/>
    <w:tmpl w:val="59DCE7EE"/>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7" w15:restartNumberingAfterBreak="0">
    <w:nsid w:val="00A99736"/>
    <w:multiLevelType w:val="multilevel"/>
    <w:tmpl w:val="8D2C4AFC"/>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8" w15:restartNumberingAfterBreak="0">
    <w:nsid w:val="0481026D"/>
    <w:multiLevelType w:val="hybridMultilevel"/>
    <w:tmpl w:val="7A8E0B2A"/>
    <w:lvl w:ilvl="0" w:tplc="04090001">
      <w:start w:val="1"/>
      <w:numFmt w:val="bullet"/>
      <w:lvlText w:val=""/>
      <w:lvlJc w:val="left"/>
      <w:pPr>
        <w:ind w:left="1756" w:hanging="360"/>
      </w:pPr>
      <w:rPr>
        <w:rFonts w:ascii="Symbol" w:hAnsi="Symbol" w:hint="default"/>
      </w:rPr>
    </w:lvl>
    <w:lvl w:ilvl="1" w:tplc="04090003" w:tentative="1">
      <w:start w:val="1"/>
      <w:numFmt w:val="bullet"/>
      <w:lvlText w:val="o"/>
      <w:lvlJc w:val="left"/>
      <w:pPr>
        <w:ind w:left="2476" w:hanging="360"/>
      </w:pPr>
      <w:rPr>
        <w:rFonts w:ascii="Courier New" w:hAnsi="Courier New" w:cs="Courier New" w:hint="default"/>
      </w:rPr>
    </w:lvl>
    <w:lvl w:ilvl="2" w:tplc="04090005" w:tentative="1">
      <w:start w:val="1"/>
      <w:numFmt w:val="bullet"/>
      <w:lvlText w:val=""/>
      <w:lvlJc w:val="left"/>
      <w:pPr>
        <w:ind w:left="3196" w:hanging="360"/>
      </w:pPr>
      <w:rPr>
        <w:rFonts w:ascii="Wingdings" w:hAnsi="Wingdings" w:hint="default"/>
      </w:rPr>
    </w:lvl>
    <w:lvl w:ilvl="3" w:tplc="04090001" w:tentative="1">
      <w:start w:val="1"/>
      <w:numFmt w:val="bullet"/>
      <w:lvlText w:val=""/>
      <w:lvlJc w:val="left"/>
      <w:pPr>
        <w:ind w:left="3916" w:hanging="360"/>
      </w:pPr>
      <w:rPr>
        <w:rFonts w:ascii="Symbol" w:hAnsi="Symbol" w:hint="default"/>
      </w:rPr>
    </w:lvl>
    <w:lvl w:ilvl="4" w:tplc="04090003" w:tentative="1">
      <w:start w:val="1"/>
      <w:numFmt w:val="bullet"/>
      <w:lvlText w:val="o"/>
      <w:lvlJc w:val="left"/>
      <w:pPr>
        <w:ind w:left="4636" w:hanging="360"/>
      </w:pPr>
      <w:rPr>
        <w:rFonts w:ascii="Courier New" w:hAnsi="Courier New" w:cs="Courier New" w:hint="default"/>
      </w:rPr>
    </w:lvl>
    <w:lvl w:ilvl="5" w:tplc="04090005" w:tentative="1">
      <w:start w:val="1"/>
      <w:numFmt w:val="bullet"/>
      <w:lvlText w:val=""/>
      <w:lvlJc w:val="left"/>
      <w:pPr>
        <w:ind w:left="5356" w:hanging="360"/>
      </w:pPr>
      <w:rPr>
        <w:rFonts w:ascii="Wingdings" w:hAnsi="Wingdings" w:hint="default"/>
      </w:rPr>
    </w:lvl>
    <w:lvl w:ilvl="6" w:tplc="04090001" w:tentative="1">
      <w:start w:val="1"/>
      <w:numFmt w:val="bullet"/>
      <w:lvlText w:val=""/>
      <w:lvlJc w:val="left"/>
      <w:pPr>
        <w:ind w:left="6076" w:hanging="360"/>
      </w:pPr>
      <w:rPr>
        <w:rFonts w:ascii="Symbol" w:hAnsi="Symbol" w:hint="default"/>
      </w:rPr>
    </w:lvl>
    <w:lvl w:ilvl="7" w:tplc="04090003" w:tentative="1">
      <w:start w:val="1"/>
      <w:numFmt w:val="bullet"/>
      <w:lvlText w:val="o"/>
      <w:lvlJc w:val="left"/>
      <w:pPr>
        <w:ind w:left="6796" w:hanging="360"/>
      </w:pPr>
      <w:rPr>
        <w:rFonts w:ascii="Courier New" w:hAnsi="Courier New" w:cs="Courier New" w:hint="default"/>
      </w:rPr>
    </w:lvl>
    <w:lvl w:ilvl="8" w:tplc="04090005" w:tentative="1">
      <w:start w:val="1"/>
      <w:numFmt w:val="bullet"/>
      <w:lvlText w:val=""/>
      <w:lvlJc w:val="left"/>
      <w:pPr>
        <w:ind w:left="7516" w:hanging="360"/>
      </w:pPr>
      <w:rPr>
        <w:rFonts w:ascii="Wingdings" w:hAnsi="Wingdings" w:hint="default"/>
      </w:rPr>
    </w:lvl>
  </w:abstractNum>
  <w:abstractNum w:abstractNumId="9" w15:restartNumberingAfterBreak="0">
    <w:nsid w:val="0F235897"/>
    <w:multiLevelType w:val="hybridMultilevel"/>
    <w:tmpl w:val="E63E85FC"/>
    <w:lvl w:ilvl="0" w:tplc="04090001">
      <w:start w:val="1"/>
      <w:numFmt w:val="bullet"/>
      <w:lvlText w:val=""/>
      <w:lvlJc w:val="left"/>
      <w:pPr>
        <w:ind w:left="1389" w:hanging="360"/>
      </w:pPr>
      <w:rPr>
        <w:rFonts w:ascii="Symbol" w:hAnsi="Symbol" w:hint="default"/>
      </w:rPr>
    </w:lvl>
    <w:lvl w:ilvl="1" w:tplc="04090003" w:tentative="1">
      <w:start w:val="1"/>
      <w:numFmt w:val="bullet"/>
      <w:lvlText w:val="o"/>
      <w:lvlJc w:val="left"/>
      <w:pPr>
        <w:ind w:left="2109" w:hanging="360"/>
      </w:pPr>
      <w:rPr>
        <w:rFonts w:ascii="Courier New" w:hAnsi="Courier New" w:cs="Courier New" w:hint="default"/>
      </w:rPr>
    </w:lvl>
    <w:lvl w:ilvl="2" w:tplc="04090005" w:tentative="1">
      <w:start w:val="1"/>
      <w:numFmt w:val="bullet"/>
      <w:lvlText w:val=""/>
      <w:lvlJc w:val="left"/>
      <w:pPr>
        <w:ind w:left="2829" w:hanging="360"/>
      </w:pPr>
      <w:rPr>
        <w:rFonts w:ascii="Wingdings" w:hAnsi="Wingdings" w:hint="default"/>
      </w:rPr>
    </w:lvl>
    <w:lvl w:ilvl="3" w:tplc="04090001" w:tentative="1">
      <w:start w:val="1"/>
      <w:numFmt w:val="bullet"/>
      <w:lvlText w:val=""/>
      <w:lvlJc w:val="left"/>
      <w:pPr>
        <w:ind w:left="3549" w:hanging="360"/>
      </w:pPr>
      <w:rPr>
        <w:rFonts w:ascii="Symbol" w:hAnsi="Symbol" w:hint="default"/>
      </w:rPr>
    </w:lvl>
    <w:lvl w:ilvl="4" w:tplc="04090003" w:tentative="1">
      <w:start w:val="1"/>
      <w:numFmt w:val="bullet"/>
      <w:lvlText w:val="o"/>
      <w:lvlJc w:val="left"/>
      <w:pPr>
        <w:ind w:left="4269" w:hanging="360"/>
      </w:pPr>
      <w:rPr>
        <w:rFonts w:ascii="Courier New" w:hAnsi="Courier New" w:cs="Courier New" w:hint="default"/>
      </w:rPr>
    </w:lvl>
    <w:lvl w:ilvl="5" w:tplc="04090005" w:tentative="1">
      <w:start w:val="1"/>
      <w:numFmt w:val="bullet"/>
      <w:lvlText w:val=""/>
      <w:lvlJc w:val="left"/>
      <w:pPr>
        <w:ind w:left="4989" w:hanging="360"/>
      </w:pPr>
      <w:rPr>
        <w:rFonts w:ascii="Wingdings" w:hAnsi="Wingdings" w:hint="default"/>
      </w:rPr>
    </w:lvl>
    <w:lvl w:ilvl="6" w:tplc="04090001" w:tentative="1">
      <w:start w:val="1"/>
      <w:numFmt w:val="bullet"/>
      <w:lvlText w:val=""/>
      <w:lvlJc w:val="left"/>
      <w:pPr>
        <w:ind w:left="5709" w:hanging="360"/>
      </w:pPr>
      <w:rPr>
        <w:rFonts w:ascii="Symbol" w:hAnsi="Symbol" w:hint="default"/>
      </w:rPr>
    </w:lvl>
    <w:lvl w:ilvl="7" w:tplc="04090003" w:tentative="1">
      <w:start w:val="1"/>
      <w:numFmt w:val="bullet"/>
      <w:lvlText w:val="o"/>
      <w:lvlJc w:val="left"/>
      <w:pPr>
        <w:ind w:left="6429" w:hanging="360"/>
      </w:pPr>
      <w:rPr>
        <w:rFonts w:ascii="Courier New" w:hAnsi="Courier New" w:cs="Courier New" w:hint="default"/>
      </w:rPr>
    </w:lvl>
    <w:lvl w:ilvl="8" w:tplc="04090005" w:tentative="1">
      <w:start w:val="1"/>
      <w:numFmt w:val="bullet"/>
      <w:lvlText w:val=""/>
      <w:lvlJc w:val="left"/>
      <w:pPr>
        <w:ind w:left="7149" w:hanging="360"/>
      </w:pPr>
      <w:rPr>
        <w:rFonts w:ascii="Wingdings" w:hAnsi="Wingdings" w:hint="default"/>
      </w:rPr>
    </w:lvl>
  </w:abstractNum>
  <w:abstractNum w:abstractNumId="10" w15:restartNumberingAfterBreak="0">
    <w:nsid w:val="17BF23BD"/>
    <w:multiLevelType w:val="multilevel"/>
    <w:tmpl w:val="75108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55792B"/>
    <w:multiLevelType w:val="hybridMultilevel"/>
    <w:tmpl w:val="8968D9AC"/>
    <w:lvl w:ilvl="0" w:tplc="3312AEA8">
      <w:start w:val="1"/>
      <w:numFmt w:val="decimal"/>
      <w:lvlText w:val="%1."/>
      <w:lvlJc w:val="left"/>
      <w:pPr>
        <w:ind w:left="582" w:hanging="255"/>
      </w:pPr>
      <w:rPr>
        <w:rFonts w:ascii="Georgia" w:eastAsia="Georgia" w:hAnsi="Georgia" w:cs="Georgia" w:hint="default"/>
        <w:b w:val="0"/>
        <w:bCs w:val="0"/>
        <w:i w:val="0"/>
        <w:iCs w:val="0"/>
        <w:spacing w:val="0"/>
        <w:w w:val="110"/>
        <w:sz w:val="20"/>
        <w:szCs w:val="20"/>
        <w:lang w:val="en-US" w:eastAsia="en-US" w:bidi="ar-SA"/>
      </w:rPr>
    </w:lvl>
    <w:lvl w:ilvl="1" w:tplc="00CCE718">
      <w:start w:val="1"/>
      <w:numFmt w:val="lowerLetter"/>
      <w:lvlText w:val="(%2)"/>
      <w:lvlJc w:val="left"/>
      <w:pPr>
        <w:ind w:left="1036" w:hanging="355"/>
      </w:pPr>
      <w:rPr>
        <w:rFonts w:ascii="Georgia" w:eastAsia="Georgia" w:hAnsi="Georgia" w:cs="Georgia" w:hint="default"/>
        <w:b w:val="0"/>
        <w:bCs w:val="0"/>
        <w:i w:val="0"/>
        <w:iCs w:val="0"/>
        <w:spacing w:val="0"/>
        <w:w w:val="101"/>
        <w:sz w:val="20"/>
        <w:szCs w:val="20"/>
        <w:lang w:val="en-US" w:eastAsia="en-US" w:bidi="ar-SA"/>
      </w:rPr>
    </w:lvl>
    <w:lvl w:ilvl="2" w:tplc="1E6A110E">
      <w:numFmt w:val="bullet"/>
      <w:lvlText w:val="•"/>
      <w:lvlJc w:val="left"/>
      <w:pPr>
        <w:ind w:left="1991" w:hanging="355"/>
      </w:pPr>
      <w:rPr>
        <w:rFonts w:hint="default"/>
        <w:lang w:val="en-US" w:eastAsia="en-US" w:bidi="ar-SA"/>
      </w:rPr>
    </w:lvl>
    <w:lvl w:ilvl="3" w:tplc="B2EA2F00">
      <w:numFmt w:val="bullet"/>
      <w:lvlText w:val="•"/>
      <w:lvlJc w:val="left"/>
      <w:pPr>
        <w:ind w:left="2942" w:hanging="355"/>
      </w:pPr>
      <w:rPr>
        <w:rFonts w:hint="default"/>
        <w:lang w:val="en-US" w:eastAsia="en-US" w:bidi="ar-SA"/>
      </w:rPr>
    </w:lvl>
    <w:lvl w:ilvl="4" w:tplc="82824A30">
      <w:numFmt w:val="bullet"/>
      <w:lvlText w:val="•"/>
      <w:lvlJc w:val="left"/>
      <w:pPr>
        <w:ind w:left="3893" w:hanging="355"/>
      </w:pPr>
      <w:rPr>
        <w:rFonts w:hint="default"/>
        <w:lang w:val="en-US" w:eastAsia="en-US" w:bidi="ar-SA"/>
      </w:rPr>
    </w:lvl>
    <w:lvl w:ilvl="5" w:tplc="82546A5C">
      <w:numFmt w:val="bullet"/>
      <w:lvlText w:val="•"/>
      <w:lvlJc w:val="left"/>
      <w:pPr>
        <w:ind w:left="4844" w:hanging="355"/>
      </w:pPr>
      <w:rPr>
        <w:rFonts w:hint="default"/>
        <w:lang w:val="en-US" w:eastAsia="en-US" w:bidi="ar-SA"/>
      </w:rPr>
    </w:lvl>
    <w:lvl w:ilvl="6" w:tplc="B9D6E1A0">
      <w:numFmt w:val="bullet"/>
      <w:lvlText w:val="•"/>
      <w:lvlJc w:val="left"/>
      <w:pPr>
        <w:ind w:left="5795" w:hanging="355"/>
      </w:pPr>
      <w:rPr>
        <w:rFonts w:hint="default"/>
        <w:lang w:val="en-US" w:eastAsia="en-US" w:bidi="ar-SA"/>
      </w:rPr>
    </w:lvl>
    <w:lvl w:ilvl="7" w:tplc="73340240">
      <w:numFmt w:val="bullet"/>
      <w:lvlText w:val="•"/>
      <w:lvlJc w:val="left"/>
      <w:pPr>
        <w:ind w:left="6746" w:hanging="355"/>
      </w:pPr>
      <w:rPr>
        <w:rFonts w:hint="default"/>
        <w:lang w:val="en-US" w:eastAsia="en-US" w:bidi="ar-SA"/>
      </w:rPr>
    </w:lvl>
    <w:lvl w:ilvl="8" w:tplc="A0FC7C8A">
      <w:numFmt w:val="bullet"/>
      <w:lvlText w:val="•"/>
      <w:lvlJc w:val="left"/>
      <w:pPr>
        <w:ind w:left="7697" w:hanging="355"/>
      </w:pPr>
      <w:rPr>
        <w:rFonts w:hint="default"/>
        <w:lang w:val="en-US" w:eastAsia="en-US" w:bidi="ar-SA"/>
      </w:rPr>
    </w:lvl>
  </w:abstractNum>
  <w:abstractNum w:abstractNumId="12" w15:restartNumberingAfterBreak="0">
    <w:nsid w:val="304A40FB"/>
    <w:multiLevelType w:val="hybridMultilevel"/>
    <w:tmpl w:val="61402E8E"/>
    <w:lvl w:ilvl="0" w:tplc="04090001">
      <w:start w:val="1"/>
      <w:numFmt w:val="bullet"/>
      <w:lvlText w:val=""/>
      <w:lvlJc w:val="left"/>
      <w:pPr>
        <w:ind w:left="1030" w:hanging="360"/>
      </w:pPr>
      <w:rPr>
        <w:rFonts w:ascii="Symbol" w:hAnsi="Symbol" w:hint="default"/>
      </w:rPr>
    </w:lvl>
    <w:lvl w:ilvl="1" w:tplc="FFFFFFFF" w:tentative="1">
      <w:start w:val="1"/>
      <w:numFmt w:val="bullet"/>
      <w:lvlText w:val="o"/>
      <w:lvlJc w:val="left"/>
      <w:pPr>
        <w:ind w:left="1750" w:hanging="360"/>
      </w:pPr>
      <w:rPr>
        <w:rFonts w:ascii="Courier New" w:hAnsi="Courier New" w:cs="Courier New" w:hint="default"/>
      </w:rPr>
    </w:lvl>
    <w:lvl w:ilvl="2" w:tplc="FFFFFFFF" w:tentative="1">
      <w:start w:val="1"/>
      <w:numFmt w:val="bullet"/>
      <w:lvlText w:val=""/>
      <w:lvlJc w:val="left"/>
      <w:pPr>
        <w:ind w:left="2470" w:hanging="360"/>
      </w:pPr>
      <w:rPr>
        <w:rFonts w:ascii="Wingdings" w:hAnsi="Wingdings" w:hint="default"/>
      </w:rPr>
    </w:lvl>
    <w:lvl w:ilvl="3" w:tplc="FFFFFFFF" w:tentative="1">
      <w:start w:val="1"/>
      <w:numFmt w:val="bullet"/>
      <w:lvlText w:val=""/>
      <w:lvlJc w:val="left"/>
      <w:pPr>
        <w:ind w:left="3190" w:hanging="360"/>
      </w:pPr>
      <w:rPr>
        <w:rFonts w:ascii="Symbol" w:hAnsi="Symbol" w:hint="default"/>
      </w:rPr>
    </w:lvl>
    <w:lvl w:ilvl="4" w:tplc="FFFFFFFF" w:tentative="1">
      <w:start w:val="1"/>
      <w:numFmt w:val="bullet"/>
      <w:lvlText w:val="o"/>
      <w:lvlJc w:val="left"/>
      <w:pPr>
        <w:ind w:left="3910" w:hanging="360"/>
      </w:pPr>
      <w:rPr>
        <w:rFonts w:ascii="Courier New" w:hAnsi="Courier New" w:cs="Courier New" w:hint="default"/>
      </w:rPr>
    </w:lvl>
    <w:lvl w:ilvl="5" w:tplc="FFFFFFFF" w:tentative="1">
      <w:start w:val="1"/>
      <w:numFmt w:val="bullet"/>
      <w:lvlText w:val=""/>
      <w:lvlJc w:val="left"/>
      <w:pPr>
        <w:ind w:left="4630" w:hanging="360"/>
      </w:pPr>
      <w:rPr>
        <w:rFonts w:ascii="Wingdings" w:hAnsi="Wingdings" w:hint="default"/>
      </w:rPr>
    </w:lvl>
    <w:lvl w:ilvl="6" w:tplc="FFFFFFFF" w:tentative="1">
      <w:start w:val="1"/>
      <w:numFmt w:val="bullet"/>
      <w:lvlText w:val=""/>
      <w:lvlJc w:val="left"/>
      <w:pPr>
        <w:ind w:left="5350" w:hanging="360"/>
      </w:pPr>
      <w:rPr>
        <w:rFonts w:ascii="Symbol" w:hAnsi="Symbol" w:hint="default"/>
      </w:rPr>
    </w:lvl>
    <w:lvl w:ilvl="7" w:tplc="FFFFFFFF" w:tentative="1">
      <w:start w:val="1"/>
      <w:numFmt w:val="bullet"/>
      <w:lvlText w:val="o"/>
      <w:lvlJc w:val="left"/>
      <w:pPr>
        <w:ind w:left="6070" w:hanging="360"/>
      </w:pPr>
      <w:rPr>
        <w:rFonts w:ascii="Courier New" w:hAnsi="Courier New" w:cs="Courier New" w:hint="default"/>
      </w:rPr>
    </w:lvl>
    <w:lvl w:ilvl="8" w:tplc="FFFFFFFF" w:tentative="1">
      <w:start w:val="1"/>
      <w:numFmt w:val="bullet"/>
      <w:lvlText w:val=""/>
      <w:lvlJc w:val="left"/>
      <w:pPr>
        <w:ind w:left="6790" w:hanging="360"/>
      </w:pPr>
      <w:rPr>
        <w:rFonts w:ascii="Wingdings" w:hAnsi="Wingdings" w:hint="default"/>
      </w:rPr>
    </w:lvl>
  </w:abstractNum>
  <w:abstractNum w:abstractNumId="13" w15:restartNumberingAfterBreak="0">
    <w:nsid w:val="3E2F5486"/>
    <w:multiLevelType w:val="hybridMultilevel"/>
    <w:tmpl w:val="D1EAAED0"/>
    <w:lvl w:ilvl="0" w:tplc="04090001">
      <w:start w:val="1"/>
      <w:numFmt w:val="bullet"/>
      <w:lvlText w:val=""/>
      <w:lvlJc w:val="left"/>
      <w:pPr>
        <w:ind w:left="1756" w:hanging="360"/>
      </w:pPr>
      <w:rPr>
        <w:rFonts w:ascii="Symbol" w:hAnsi="Symbol" w:hint="default"/>
      </w:rPr>
    </w:lvl>
    <w:lvl w:ilvl="1" w:tplc="04090003" w:tentative="1">
      <w:start w:val="1"/>
      <w:numFmt w:val="bullet"/>
      <w:lvlText w:val="o"/>
      <w:lvlJc w:val="left"/>
      <w:pPr>
        <w:ind w:left="2476" w:hanging="360"/>
      </w:pPr>
      <w:rPr>
        <w:rFonts w:ascii="Courier New" w:hAnsi="Courier New" w:cs="Courier New" w:hint="default"/>
      </w:rPr>
    </w:lvl>
    <w:lvl w:ilvl="2" w:tplc="04090005" w:tentative="1">
      <w:start w:val="1"/>
      <w:numFmt w:val="bullet"/>
      <w:lvlText w:val=""/>
      <w:lvlJc w:val="left"/>
      <w:pPr>
        <w:ind w:left="3196" w:hanging="360"/>
      </w:pPr>
      <w:rPr>
        <w:rFonts w:ascii="Wingdings" w:hAnsi="Wingdings" w:hint="default"/>
      </w:rPr>
    </w:lvl>
    <w:lvl w:ilvl="3" w:tplc="04090001" w:tentative="1">
      <w:start w:val="1"/>
      <w:numFmt w:val="bullet"/>
      <w:lvlText w:val=""/>
      <w:lvlJc w:val="left"/>
      <w:pPr>
        <w:ind w:left="3916" w:hanging="360"/>
      </w:pPr>
      <w:rPr>
        <w:rFonts w:ascii="Symbol" w:hAnsi="Symbol" w:hint="default"/>
      </w:rPr>
    </w:lvl>
    <w:lvl w:ilvl="4" w:tplc="04090003" w:tentative="1">
      <w:start w:val="1"/>
      <w:numFmt w:val="bullet"/>
      <w:lvlText w:val="o"/>
      <w:lvlJc w:val="left"/>
      <w:pPr>
        <w:ind w:left="4636" w:hanging="360"/>
      </w:pPr>
      <w:rPr>
        <w:rFonts w:ascii="Courier New" w:hAnsi="Courier New" w:cs="Courier New" w:hint="default"/>
      </w:rPr>
    </w:lvl>
    <w:lvl w:ilvl="5" w:tplc="04090005" w:tentative="1">
      <w:start w:val="1"/>
      <w:numFmt w:val="bullet"/>
      <w:lvlText w:val=""/>
      <w:lvlJc w:val="left"/>
      <w:pPr>
        <w:ind w:left="5356" w:hanging="360"/>
      </w:pPr>
      <w:rPr>
        <w:rFonts w:ascii="Wingdings" w:hAnsi="Wingdings" w:hint="default"/>
      </w:rPr>
    </w:lvl>
    <w:lvl w:ilvl="6" w:tplc="04090001" w:tentative="1">
      <w:start w:val="1"/>
      <w:numFmt w:val="bullet"/>
      <w:lvlText w:val=""/>
      <w:lvlJc w:val="left"/>
      <w:pPr>
        <w:ind w:left="6076" w:hanging="360"/>
      </w:pPr>
      <w:rPr>
        <w:rFonts w:ascii="Symbol" w:hAnsi="Symbol" w:hint="default"/>
      </w:rPr>
    </w:lvl>
    <w:lvl w:ilvl="7" w:tplc="04090003" w:tentative="1">
      <w:start w:val="1"/>
      <w:numFmt w:val="bullet"/>
      <w:lvlText w:val="o"/>
      <w:lvlJc w:val="left"/>
      <w:pPr>
        <w:ind w:left="6796" w:hanging="360"/>
      </w:pPr>
      <w:rPr>
        <w:rFonts w:ascii="Courier New" w:hAnsi="Courier New" w:cs="Courier New" w:hint="default"/>
      </w:rPr>
    </w:lvl>
    <w:lvl w:ilvl="8" w:tplc="04090005" w:tentative="1">
      <w:start w:val="1"/>
      <w:numFmt w:val="bullet"/>
      <w:lvlText w:val=""/>
      <w:lvlJc w:val="left"/>
      <w:pPr>
        <w:ind w:left="7516" w:hanging="360"/>
      </w:pPr>
      <w:rPr>
        <w:rFonts w:ascii="Wingdings" w:hAnsi="Wingdings" w:hint="default"/>
      </w:rPr>
    </w:lvl>
  </w:abstractNum>
  <w:abstractNum w:abstractNumId="14" w15:restartNumberingAfterBreak="0">
    <w:nsid w:val="4CEB0B49"/>
    <w:multiLevelType w:val="hybridMultilevel"/>
    <w:tmpl w:val="44BC6602"/>
    <w:lvl w:ilvl="0" w:tplc="04090001">
      <w:start w:val="1"/>
      <w:numFmt w:val="bullet"/>
      <w:lvlText w:val=""/>
      <w:lvlJc w:val="left"/>
      <w:pPr>
        <w:ind w:left="1756" w:hanging="360"/>
      </w:pPr>
      <w:rPr>
        <w:rFonts w:ascii="Symbol" w:hAnsi="Symbol" w:hint="default"/>
      </w:rPr>
    </w:lvl>
    <w:lvl w:ilvl="1" w:tplc="04090003" w:tentative="1">
      <w:start w:val="1"/>
      <w:numFmt w:val="bullet"/>
      <w:lvlText w:val="o"/>
      <w:lvlJc w:val="left"/>
      <w:pPr>
        <w:ind w:left="2476" w:hanging="360"/>
      </w:pPr>
      <w:rPr>
        <w:rFonts w:ascii="Courier New" w:hAnsi="Courier New" w:cs="Courier New" w:hint="default"/>
      </w:rPr>
    </w:lvl>
    <w:lvl w:ilvl="2" w:tplc="04090005" w:tentative="1">
      <w:start w:val="1"/>
      <w:numFmt w:val="bullet"/>
      <w:lvlText w:val=""/>
      <w:lvlJc w:val="left"/>
      <w:pPr>
        <w:ind w:left="3196" w:hanging="360"/>
      </w:pPr>
      <w:rPr>
        <w:rFonts w:ascii="Wingdings" w:hAnsi="Wingdings" w:hint="default"/>
      </w:rPr>
    </w:lvl>
    <w:lvl w:ilvl="3" w:tplc="04090001" w:tentative="1">
      <w:start w:val="1"/>
      <w:numFmt w:val="bullet"/>
      <w:lvlText w:val=""/>
      <w:lvlJc w:val="left"/>
      <w:pPr>
        <w:ind w:left="3916" w:hanging="360"/>
      </w:pPr>
      <w:rPr>
        <w:rFonts w:ascii="Symbol" w:hAnsi="Symbol" w:hint="default"/>
      </w:rPr>
    </w:lvl>
    <w:lvl w:ilvl="4" w:tplc="04090003" w:tentative="1">
      <w:start w:val="1"/>
      <w:numFmt w:val="bullet"/>
      <w:lvlText w:val="o"/>
      <w:lvlJc w:val="left"/>
      <w:pPr>
        <w:ind w:left="4636" w:hanging="360"/>
      </w:pPr>
      <w:rPr>
        <w:rFonts w:ascii="Courier New" w:hAnsi="Courier New" w:cs="Courier New" w:hint="default"/>
      </w:rPr>
    </w:lvl>
    <w:lvl w:ilvl="5" w:tplc="04090005" w:tentative="1">
      <w:start w:val="1"/>
      <w:numFmt w:val="bullet"/>
      <w:lvlText w:val=""/>
      <w:lvlJc w:val="left"/>
      <w:pPr>
        <w:ind w:left="5356" w:hanging="360"/>
      </w:pPr>
      <w:rPr>
        <w:rFonts w:ascii="Wingdings" w:hAnsi="Wingdings" w:hint="default"/>
      </w:rPr>
    </w:lvl>
    <w:lvl w:ilvl="6" w:tplc="04090001" w:tentative="1">
      <w:start w:val="1"/>
      <w:numFmt w:val="bullet"/>
      <w:lvlText w:val=""/>
      <w:lvlJc w:val="left"/>
      <w:pPr>
        <w:ind w:left="6076" w:hanging="360"/>
      </w:pPr>
      <w:rPr>
        <w:rFonts w:ascii="Symbol" w:hAnsi="Symbol" w:hint="default"/>
      </w:rPr>
    </w:lvl>
    <w:lvl w:ilvl="7" w:tplc="04090003" w:tentative="1">
      <w:start w:val="1"/>
      <w:numFmt w:val="bullet"/>
      <w:lvlText w:val="o"/>
      <w:lvlJc w:val="left"/>
      <w:pPr>
        <w:ind w:left="6796" w:hanging="360"/>
      </w:pPr>
      <w:rPr>
        <w:rFonts w:ascii="Courier New" w:hAnsi="Courier New" w:cs="Courier New" w:hint="default"/>
      </w:rPr>
    </w:lvl>
    <w:lvl w:ilvl="8" w:tplc="04090005" w:tentative="1">
      <w:start w:val="1"/>
      <w:numFmt w:val="bullet"/>
      <w:lvlText w:val=""/>
      <w:lvlJc w:val="left"/>
      <w:pPr>
        <w:ind w:left="7516" w:hanging="360"/>
      </w:pPr>
      <w:rPr>
        <w:rFonts w:ascii="Wingdings" w:hAnsi="Wingdings" w:hint="default"/>
      </w:rPr>
    </w:lvl>
  </w:abstractNum>
  <w:abstractNum w:abstractNumId="15" w15:restartNumberingAfterBreak="0">
    <w:nsid w:val="4D6139E7"/>
    <w:multiLevelType w:val="hybridMultilevel"/>
    <w:tmpl w:val="A2B6C6BA"/>
    <w:lvl w:ilvl="0" w:tplc="04090001">
      <w:start w:val="1"/>
      <w:numFmt w:val="bullet"/>
      <w:lvlText w:val=""/>
      <w:lvlJc w:val="left"/>
      <w:pPr>
        <w:ind w:left="1756" w:hanging="360"/>
      </w:pPr>
      <w:rPr>
        <w:rFonts w:ascii="Symbol" w:hAnsi="Symbol" w:hint="default"/>
      </w:rPr>
    </w:lvl>
    <w:lvl w:ilvl="1" w:tplc="04090003">
      <w:start w:val="1"/>
      <w:numFmt w:val="bullet"/>
      <w:lvlText w:val="o"/>
      <w:lvlJc w:val="left"/>
      <w:pPr>
        <w:ind w:left="2476" w:hanging="360"/>
      </w:pPr>
      <w:rPr>
        <w:rFonts w:ascii="Courier New" w:hAnsi="Courier New" w:cs="Courier New" w:hint="default"/>
      </w:rPr>
    </w:lvl>
    <w:lvl w:ilvl="2" w:tplc="04090005" w:tentative="1">
      <w:start w:val="1"/>
      <w:numFmt w:val="bullet"/>
      <w:lvlText w:val=""/>
      <w:lvlJc w:val="left"/>
      <w:pPr>
        <w:ind w:left="3196" w:hanging="360"/>
      </w:pPr>
      <w:rPr>
        <w:rFonts w:ascii="Wingdings" w:hAnsi="Wingdings" w:hint="default"/>
      </w:rPr>
    </w:lvl>
    <w:lvl w:ilvl="3" w:tplc="04090001" w:tentative="1">
      <w:start w:val="1"/>
      <w:numFmt w:val="bullet"/>
      <w:lvlText w:val=""/>
      <w:lvlJc w:val="left"/>
      <w:pPr>
        <w:ind w:left="3916" w:hanging="360"/>
      </w:pPr>
      <w:rPr>
        <w:rFonts w:ascii="Symbol" w:hAnsi="Symbol" w:hint="default"/>
      </w:rPr>
    </w:lvl>
    <w:lvl w:ilvl="4" w:tplc="04090003" w:tentative="1">
      <w:start w:val="1"/>
      <w:numFmt w:val="bullet"/>
      <w:lvlText w:val="o"/>
      <w:lvlJc w:val="left"/>
      <w:pPr>
        <w:ind w:left="4636" w:hanging="360"/>
      </w:pPr>
      <w:rPr>
        <w:rFonts w:ascii="Courier New" w:hAnsi="Courier New" w:cs="Courier New" w:hint="default"/>
      </w:rPr>
    </w:lvl>
    <w:lvl w:ilvl="5" w:tplc="04090005" w:tentative="1">
      <w:start w:val="1"/>
      <w:numFmt w:val="bullet"/>
      <w:lvlText w:val=""/>
      <w:lvlJc w:val="left"/>
      <w:pPr>
        <w:ind w:left="5356" w:hanging="360"/>
      </w:pPr>
      <w:rPr>
        <w:rFonts w:ascii="Wingdings" w:hAnsi="Wingdings" w:hint="default"/>
      </w:rPr>
    </w:lvl>
    <w:lvl w:ilvl="6" w:tplc="04090001" w:tentative="1">
      <w:start w:val="1"/>
      <w:numFmt w:val="bullet"/>
      <w:lvlText w:val=""/>
      <w:lvlJc w:val="left"/>
      <w:pPr>
        <w:ind w:left="6076" w:hanging="360"/>
      </w:pPr>
      <w:rPr>
        <w:rFonts w:ascii="Symbol" w:hAnsi="Symbol" w:hint="default"/>
      </w:rPr>
    </w:lvl>
    <w:lvl w:ilvl="7" w:tplc="04090003" w:tentative="1">
      <w:start w:val="1"/>
      <w:numFmt w:val="bullet"/>
      <w:lvlText w:val="o"/>
      <w:lvlJc w:val="left"/>
      <w:pPr>
        <w:ind w:left="6796" w:hanging="360"/>
      </w:pPr>
      <w:rPr>
        <w:rFonts w:ascii="Courier New" w:hAnsi="Courier New" w:cs="Courier New" w:hint="default"/>
      </w:rPr>
    </w:lvl>
    <w:lvl w:ilvl="8" w:tplc="04090005" w:tentative="1">
      <w:start w:val="1"/>
      <w:numFmt w:val="bullet"/>
      <w:lvlText w:val=""/>
      <w:lvlJc w:val="left"/>
      <w:pPr>
        <w:ind w:left="7516" w:hanging="360"/>
      </w:pPr>
      <w:rPr>
        <w:rFonts w:ascii="Wingdings" w:hAnsi="Wingdings" w:hint="default"/>
      </w:rPr>
    </w:lvl>
  </w:abstractNum>
  <w:abstractNum w:abstractNumId="16" w15:restartNumberingAfterBreak="0">
    <w:nsid w:val="630168C8"/>
    <w:multiLevelType w:val="hybridMultilevel"/>
    <w:tmpl w:val="3FAE7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3C071D"/>
    <w:multiLevelType w:val="hybridMultilevel"/>
    <w:tmpl w:val="5D88BF24"/>
    <w:lvl w:ilvl="0" w:tplc="C5DC1984">
      <w:numFmt w:val="bullet"/>
      <w:lvlText w:val=""/>
      <w:lvlJc w:val="left"/>
      <w:pPr>
        <w:ind w:left="1030" w:hanging="360"/>
      </w:pPr>
      <w:rPr>
        <w:rFonts w:ascii="Georgia" w:eastAsia="Georgia" w:hAnsi="Georgia" w:cs="Georgia" w:hint="default"/>
      </w:rPr>
    </w:lvl>
    <w:lvl w:ilvl="1" w:tplc="04090003" w:tentative="1">
      <w:start w:val="1"/>
      <w:numFmt w:val="bullet"/>
      <w:lvlText w:val="o"/>
      <w:lvlJc w:val="left"/>
      <w:pPr>
        <w:ind w:left="1750" w:hanging="360"/>
      </w:pPr>
      <w:rPr>
        <w:rFonts w:ascii="Courier New" w:hAnsi="Courier New" w:cs="Courier New" w:hint="default"/>
      </w:rPr>
    </w:lvl>
    <w:lvl w:ilvl="2" w:tplc="04090005" w:tentative="1">
      <w:start w:val="1"/>
      <w:numFmt w:val="bullet"/>
      <w:lvlText w:val=""/>
      <w:lvlJc w:val="left"/>
      <w:pPr>
        <w:ind w:left="2470" w:hanging="360"/>
      </w:pPr>
      <w:rPr>
        <w:rFonts w:ascii="Wingdings" w:hAnsi="Wingdings" w:hint="default"/>
      </w:rPr>
    </w:lvl>
    <w:lvl w:ilvl="3" w:tplc="04090001" w:tentative="1">
      <w:start w:val="1"/>
      <w:numFmt w:val="bullet"/>
      <w:lvlText w:val=""/>
      <w:lvlJc w:val="left"/>
      <w:pPr>
        <w:ind w:left="3190" w:hanging="360"/>
      </w:pPr>
      <w:rPr>
        <w:rFonts w:ascii="Symbol" w:hAnsi="Symbol" w:hint="default"/>
      </w:rPr>
    </w:lvl>
    <w:lvl w:ilvl="4" w:tplc="04090003" w:tentative="1">
      <w:start w:val="1"/>
      <w:numFmt w:val="bullet"/>
      <w:lvlText w:val="o"/>
      <w:lvlJc w:val="left"/>
      <w:pPr>
        <w:ind w:left="3910" w:hanging="360"/>
      </w:pPr>
      <w:rPr>
        <w:rFonts w:ascii="Courier New" w:hAnsi="Courier New" w:cs="Courier New" w:hint="default"/>
      </w:rPr>
    </w:lvl>
    <w:lvl w:ilvl="5" w:tplc="04090005" w:tentative="1">
      <w:start w:val="1"/>
      <w:numFmt w:val="bullet"/>
      <w:lvlText w:val=""/>
      <w:lvlJc w:val="left"/>
      <w:pPr>
        <w:ind w:left="4630" w:hanging="360"/>
      </w:pPr>
      <w:rPr>
        <w:rFonts w:ascii="Wingdings" w:hAnsi="Wingdings" w:hint="default"/>
      </w:rPr>
    </w:lvl>
    <w:lvl w:ilvl="6" w:tplc="04090001" w:tentative="1">
      <w:start w:val="1"/>
      <w:numFmt w:val="bullet"/>
      <w:lvlText w:val=""/>
      <w:lvlJc w:val="left"/>
      <w:pPr>
        <w:ind w:left="5350" w:hanging="360"/>
      </w:pPr>
      <w:rPr>
        <w:rFonts w:ascii="Symbol" w:hAnsi="Symbol" w:hint="default"/>
      </w:rPr>
    </w:lvl>
    <w:lvl w:ilvl="7" w:tplc="04090003" w:tentative="1">
      <w:start w:val="1"/>
      <w:numFmt w:val="bullet"/>
      <w:lvlText w:val="o"/>
      <w:lvlJc w:val="left"/>
      <w:pPr>
        <w:ind w:left="6070" w:hanging="360"/>
      </w:pPr>
      <w:rPr>
        <w:rFonts w:ascii="Courier New" w:hAnsi="Courier New" w:cs="Courier New" w:hint="default"/>
      </w:rPr>
    </w:lvl>
    <w:lvl w:ilvl="8" w:tplc="04090005" w:tentative="1">
      <w:start w:val="1"/>
      <w:numFmt w:val="bullet"/>
      <w:lvlText w:val=""/>
      <w:lvlJc w:val="left"/>
      <w:pPr>
        <w:ind w:left="6790" w:hanging="360"/>
      </w:pPr>
      <w:rPr>
        <w:rFonts w:ascii="Wingdings" w:hAnsi="Wingdings" w:hint="default"/>
      </w:rPr>
    </w:lvl>
  </w:abstractNum>
  <w:num w:numId="1" w16cid:durableId="1345784294">
    <w:abstractNumId w:val="11"/>
  </w:num>
  <w:num w:numId="2" w16cid:durableId="1802384683">
    <w:abstractNumId w:val="16"/>
  </w:num>
  <w:num w:numId="3" w16cid:durableId="753825081">
    <w:abstractNumId w:val="17"/>
  </w:num>
  <w:num w:numId="4" w16cid:durableId="722872113">
    <w:abstractNumId w:val="12"/>
  </w:num>
  <w:num w:numId="5" w16cid:durableId="1701054407">
    <w:abstractNumId w:val="9"/>
  </w:num>
  <w:num w:numId="6" w16cid:durableId="1138035924">
    <w:abstractNumId w:val="14"/>
  </w:num>
  <w:num w:numId="7" w16cid:durableId="1678773168">
    <w:abstractNumId w:val="8"/>
  </w:num>
  <w:num w:numId="8" w16cid:durableId="664625366">
    <w:abstractNumId w:val="10"/>
  </w:num>
  <w:num w:numId="9" w16cid:durableId="951325745">
    <w:abstractNumId w:val="15"/>
  </w:num>
  <w:num w:numId="10" w16cid:durableId="1858546088">
    <w:abstractNumId w:val="13"/>
  </w:num>
  <w:num w:numId="11" w16cid:durableId="339477252">
    <w:abstractNumId w:val="0"/>
  </w:num>
  <w:num w:numId="12" w16cid:durableId="462580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8124402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8862569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12311158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1503621307">
    <w:abstractNumId w:val="1"/>
  </w:num>
  <w:num w:numId="17" w16cid:durableId="2012292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070224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121943350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18735727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24339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151947012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 w16cid:durableId="29911174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rsids>
    <w:rsidRoot w:val="00A50882"/>
    <w:rsid w:val="00041A29"/>
    <w:rsid w:val="0004791A"/>
    <w:rsid w:val="00070DD2"/>
    <w:rsid w:val="00086E92"/>
    <w:rsid w:val="000B52E9"/>
    <w:rsid w:val="00145809"/>
    <w:rsid w:val="001509ED"/>
    <w:rsid w:val="00153944"/>
    <w:rsid w:val="001645A1"/>
    <w:rsid w:val="00192BFB"/>
    <w:rsid w:val="001F4616"/>
    <w:rsid w:val="00224110"/>
    <w:rsid w:val="002279F5"/>
    <w:rsid w:val="00273E8D"/>
    <w:rsid w:val="00281A95"/>
    <w:rsid w:val="00294A7D"/>
    <w:rsid w:val="002D57BA"/>
    <w:rsid w:val="00301607"/>
    <w:rsid w:val="00347EB3"/>
    <w:rsid w:val="00352C2C"/>
    <w:rsid w:val="00364C0A"/>
    <w:rsid w:val="003C63F3"/>
    <w:rsid w:val="003F1F21"/>
    <w:rsid w:val="004D4ECC"/>
    <w:rsid w:val="005260F4"/>
    <w:rsid w:val="00580E7D"/>
    <w:rsid w:val="005F309E"/>
    <w:rsid w:val="005F6E61"/>
    <w:rsid w:val="00600FE8"/>
    <w:rsid w:val="006034B8"/>
    <w:rsid w:val="006558C2"/>
    <w:rsid w:val="0069284F"/>
    <w:rsid w:val="006D708D"/>
    <w:rsid w:val="00700ACE"/>
    <w:rsid w:val="00702984"/>
    <w:rsid w:val="00707719"/>
    <w:rsid w:val="00724FF5"/>
    <w:rsid w:val="007A0F9B"/>
    <w:rsid w:val="00845C8E"/>
    <w:rsid w:val="00857065"/>
    <w:rsid w:val="008A5306"/>
    <w:rsid w:val="008B2267"/>
    <w:rsid w:val="008D5274"/>
    <w:rsid w:val="0097160F"/>
    <w:rsid w:val="00982265"/>
    <w:rsid w:val="0099734D"/>
    <w:rsid w:val="009E49B8"/>
    <w:rsid w:val="00A50882"/>
    <w:rsid w:val="00A6139A"/>
    <w:rsid w:val="00A85D42"/>
    <w:rsid w:val="00B836E2"/>
    <w:rsid w:val="00BC42F2"/>
    <w:rsid w:val="00BF02B7"/>
    <w:rsid w:val="00C10AC1"/>
    <w:rsid w:val="00C9500E"/>
    <w:rsid w:val="00C95259"/>
    <w:rsid w:val="00CB57FE"/>
    <w:rsid w:val="00CC6679"/>
    <w:rsid w:val="00CD4F87"/>
    <w:rsid w:val="00CF5A2D"/>
    <w:rsid w:val="00D1285C"/>
    <w:rsid w:val="00D35F6A"/>
    <w:rsid w:val="00D865BE"/>
    <w:rsid w:val="00DD2F44"/>
    <w:rsid w:val="00E15B95"/>
    <w:rsid w:val="00E2370A"/>
    <w:rsid w:val="00E94F95"/>
    <w:rsid w:val="00EA65B3"/>
    <w:rsid w:val="00EC1752"/>
    <w:rsid w:val="00EE6D0A"/>
    <w:rsid w:val="00EF4504"/>
    <w:rsid w:val="00F81EE9"/>
    <w:rsid w:val="00F91FF3"/>
    <w:rsid w:val="00FB7170"/>
    <w:rsid w:val="00FD380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1E8278A"/>
  <w15:docId w15:val="{ED647173-0FA8-4386-975F-CFF3DA6A9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MS Mincho"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eorgia" w:eastAsia="Georgia" w:hAnsi="Georgia" w:cs="Georgia"/>
    </w:rPr>
  </w:style>
  <w:style w:type="paragraph" w:styleId="Heading1">
    <w:name w:val="heading 1"/>
    <w:basedOn w:val="Normal"/>
    <w:next w:val="BodyText"/>
    <w:link w:val="Heading1Char"/>
    <w:uiPriority w:val="9"/>
    <w:qFormat/>
    <w:rsid w:val="00CF5A2D"/>
    <w:pPr>
      <w:keepNext/>
      <w:keepLines/>
      <w:widowControl/>
      <w:autoSpaceDE/>
      <w:autoSpaceDN/>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BodyText"/>
    <w:link w:val="Heading2Char"/>
    <w:uiPriority w:val="9"/>
    <w:semiHidden/>
    <w:unhideWhenUsed/>
    <w:qFormat/>
    <w:rsid w:val="00CF5A2D"/>
    <w:pPr>
      <w:keepNext/>
      <w:keepLines/>
      <w:widowControl/>
      <w:autoSpaceDE/>
      <w:autoSpaceDN/>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BodyText"/>
    <w:link w:val="Heading3Char"/>
    <w:uiPriority w:val="9"/>
    <w:semiHidden/>
    <w:unhideWhenUsed/>
    <w:qFormat/>
    <w:rsid w:val="00CF5A2D"/>
    <w:pPr>
      <w:keepNext/>
      <w:keepLines/>
      <w:widowControl/>
      <w:autoSpaceDE/>
      <w:autoSpaceDN/>
      <w:spacing w:before="160" w:after="80"/>
      <w:outlineLvl w:val="2"/>
    </w:pPr>
    <w:rPr>
      <w:rFonts w:asciiTheme="minorHAnsi" w:eastAsiaTheme="majorEastAsia" w:hAnsiTheme="minorHAnsi" w:cstheme="majorBidi"/>
      <w:color w:val="365F91" w:themeColor="accent1" w:themeShade="BF"/>
      <w:sz w:val="28"/>
      <w:szCs w:val="28"/>
    </w:rPr>
  </w:style>
  <w:style w:type="paragraph" w:styleId="Heading4">
    <w:name w:val="heading 4"/>
    <w:basedOn w:val="Normal"/>
    <w:next w:val="BodyText"/>
    <w:link w:val="Heading4Char"/>
    <w:uiPriority w:val="9"/>
    <w:semiHidden/>
    <w:unhideWhenUsed/>
    <w:qFormat/>
    <w:rsid w:val="00CF5A2D"/>
    <w:pPr>
      <w:keepNext/>
      <w:keepLines/>
      <w:widowControl/>
      <w:autoSpaceDE/>
      <w:autoSpaceDN/>
      <w:spacing w:before="80" w:after="40"/>
      <w:outlineLvl w:val="3"/>
    </w:pPr>
    <w:rPr>
      <w:rFonts w:asciiTheme="minorHAnsi" w:eastAsiaTheme="majorEastAsia" w:hAnsiTheme="minorHAnsi" w:cstheme="majorBidi"/>
      <w:i/>
      <w:iCs/>
      <w:color w:val="365F91" w:themeColor="accent1" w:themeShade="BF"/>
      <w:sz w:val="24"/>
      <w:szCs w:val="24"/>
    </w:rPr>
  </w:style>
  <w:style w:type="paragraph" w:styleId="Heading5">
    <w:name w:val="heading 5"/>
    <w:basedOn w:val="Normal"/>
    <w:next w:val="BodyText"/>
    <w:link w:val="Heading5Char"/>
    <w:uiPriority w:val="9"/>
    <w:semiHidden/>
    <w:unhideWhenUsed/>
    <w:qFormat/>
    <w:rsid w:val="00CF5A2D"/>
    <w:pPr>
      <w:keepNext/>
      <w:keepLines/>
      <w:widowControl/>
      <w:autoSpaceDE/>
      <w:autoSpaceDN/>
      <w:spacing w:before="80" w:after="40"/>
      <w:outlineLvl w:val="4"/>
    </w:pPr>
    <w:rPr>
      <w:rFonts w:asciiTheme="minorHAnsi" w:eastAsiaTheme="majorEastAsia" w:hAnsiTheme="minorHAnsi" w:cstheme="majorBidi"/>
      <w:color w:val="365F91" w:themeColor="accent1" w:themeShade="BF"/>
      <w:sz w:val="24"/>
      <w:szCs w:val="24"/>
    </w:rPr>
  </w:style>
  <w:style w:type="paragraph" w:styleId="Heading6">
    <w:name w:val="heading 6"/>
    <w:basedOn w:val="Normal"/>
    <w:next w:val="BodyText"/>
    <w:link w:val="Heading6Char"/>
    <w:uiPriority w:val="9"/>
    <w:semiHidden/>
    <w:unhideWhenUsed/>
    <w:qFormat/>
    <w:rsid w:val="00CF5A2D"/>
    <w:pPr>
      <w:keepNext/>
      <w:keepLines/>
      <w:widowControl/>
      <w:autoSpaceDE/>
      <w:autoSpaceDN/>
      <w:spacing w:before="40"/>
      <w:outlineLvl w:val="5"/>
    </w:pPr>
    <w:rPr>
      <w:rFonts w:asciiTheme="minorHAnsi" w:eastAsiaTheme="majorEastAsia" w:hAnsiTheme="minorHAnsi" w:cstheme="majorBidi"/>
      <w:i/>
      <w:iCs/>
      <w:color w:val="595959" w:themeColor="text1" w:themeTint="A6"/>
      <w:sz w:val="24"/>
      <w:szCs w:val="24"/>
    </w:rPr>
  </w:style>
  <w:style w:type="paragraph" w:styleId="Heading7">
    <w:name w:val="heading 7"/>
    <w:basedOn w:val="Normal"/>
    <w:next w:val="BodyText"/>
    <w:link w:val="Heading7Char"/>
    <w:uiPriority w:val="9"/>
    <w:semiHidden/>
    <w:unhideWhenUsed/>
    <w:qFormat/>
    <w:rsid w:val="00CF5A2D"/>
    <w:pPr>
      <w:keepNext/>
      <w:keepLines/>
      <w:widowControl/>
      <w:autoSpaceDE/>
      <w:autoSpaceDN/>
      <w:spacing w:before="40"/>
      <w:outlineLvl w:val="6"/>
    </w:pPr>
    <w:rPr>
      <w:rFonts w:asciiTheme="minorHAnsi" w:eastAsiaTheme="majorEastAsia" w:hAnsiTheme="minorHAnsi" w:cstheme="majorBidi"/>
      <w:color w:val="595959" w:themeColor="text1" w:themeTint="A6"/>
      <w:sz w:val="24"/>
      <w:szCs w:val="24"/>
    </w:rPr>
  </w:style>
  <w:style w:type="paragraph" w:styleId="Heading8">
    <w:name w:val="heading 8"/>
    <w:basedOn w:val="Normal"/>
    <w:next w:val="BodyText"/>
    <w:link w:val="Heading8Char"/>
    <w:uiPriority w:val="9"/>
    <w:semiHidden/>
    <w:unhideWhenUsed/>
    <w:qFormat/>
    <w:rsid w:val="00CF5A2D"/>
    <w:pPr>
      <w:keepNext/>
      <w:keepLines/>
      <w:widowControl/>
      <w:autoSpaceDE/>
      <w:autoSpaceDN/>
      <w:outlineLvl w:val="7"/>
    </w:pPr>
    <w:rPr>
      <w:rFonts w:asciiTheme="minorHAnsi" w:eastAsiaTheme="majorEastAsia" w:hAnsiTheme="minorHAnsi" w:cstheme="majorBidi"/>
      <w:i/>
      <w:iCs/>
      <w:color w:val="272727" w:themeColor="text1" w:themeTint="D8"/>
      <w:sz w:val="24"/>
      <w:szCs w:val="24"/>
    </w:rPr>
  </w:style>
  <w:style w:type="paragraph" w:styleId="Heading9">
    <w:name w:val="heading 9"/>
    <w:basedOn w:val="Normal"/>
    <w:next w:val="BodyText"/>
    <w:link w:val="Heading9Char"/>
    <w:uiPriority w:val="9"/>
    <w:semiHidden/>
    <w:unhideWhenUsed/>
    <w:qFormat/>
    <w:rsid w:val="00CF5A2D"/>
    <w:pPr>
      <w:keepNext/>
      <w:keepLines/>
      <w:widowControl/>
      <w:autoSpaceDE/>
      <w:autoSpaceDN/>
      <w:outlineLvl w:val="8"/>
    </w:pPr>
    <w:rPr>
      <w:rFonts w:asciiTheme="minorHAnsi" w:eastAsiaTheme="majorEastAsia" w:hAnsiTheme="minorHAnsi"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ind w:left="1036"/>
      <w:jc w:val="both"/>
    </w:pPr>
    <w:rPr>
      <w:sz w:val="20"/>
      <w:szCs w:val="20"/>
    </w:rPr>
  </w:style>
  <w:style w:type="paragraph" w:styleId="ListParagraph">
    <w:name w:val="List Paragraph"/>
    <w:basedOn w:val="Normal"/>
    <w:uiPriority w:val="1"/>
    <w:qFormat/>
    <w:pPr>
      <w:ind w:left="1036" w:right="136" w:hanging="366"/>
      <w:jc w:val="both"/>
    </w:pPr>
  </w:style>
  <w:style w:type="paragraph" w:customStyle="1" w:styleId="TableParagraph">
    <w:name w:val="Table Paragraph"/>
    <w:basedOn w:val="Normal"/>
    <w:uiPriority w:val="1"/>
    <w:qFormat/>
  </w:style>
  <w:style w:type="character" w:customStyle="1" w:styleId="Heading1Char">
    <w:name w:val="Heading 1 Char"/>
    <w:basedOn w:val="DefaultParagraphFont"/>
    <w:link w:val="Heading1"/>
    <w:uiPriority w:val="9"/>
    <w:rsid w:val="00CF5A2D"/>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CF5A2D"/>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CF5A2D"/>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CF5A2D"/>
    <w:rPr>
      <w:rFonts w:eastAsiaTheme="majorEastAsia" w:cstheme="majorBidi"/>
      <w:i/>
      <w:iCs/>
      <w:color w:val="365F91" w:themeColor="accent1" w:themeShade="BF"/>
      <w:sz w:val="24"/>
      <w:szCs w:val="24"/>
    </w:rPr>
  </w:style>
  <w:style w:type="character" w:customStyle="1" w:styleId="Heading5Char">
    <w:name w:val="Heading 5 Char"/>
    <w:basedOn w:val="DefaultParagraphFont"/>
    <w:link w:val="Heading5"/>
    <w:uiPriority w:val="9"/>
    <w:semiHidden/>
    <w:rsid w:val="00CF5A2D"/>
    <w:rPr>
      <w:rFonts w:eastAsiaTheme="majorEastAsia" w:cstheme="majorBidi"/>
      <w:color w:val="365F91" w:themeColor="accent1" w:themeShade="BF"/>
      <w:sz w:val="24"/>
      <w:szCs w:val="24"/>
    </w:rPr>
  </w:style>
  <w:style w:type="character" w:customStyle="1" w:styleId="Heading6Char">
    <w:name w:val="Heading 6 Char"/>
    <w:basedOn w:val="DefaultParagraphFont"/>
    <w:link w:val="Heading6"/>
    <w:uiPriority w:val="9"/>
    <w:semiHidden/>
    <w:rsid w:val="00CF5A2D"/>
    <w:rPr>
      <w:rFonts w:eastAsiaTheme="majorEastAsia" w:cstheme="majorBidi"/>
      <w:i/>
      <w:iCs/>
      <w:color w:val="595959" w:themeColor="text1" w:themeTint="A6"/>
      <w:sz w:val="24"/>
      <w:szCs w:val="24"/>
    </w:rPr>
  </w:style>
  <w:style w:type="character" w:customStyle="1" w:styleId="Heading7Char">
    <w:name w:val="Heading 7 Char"/>
    <w:basedOn w:val="DefaultParagraphFont"/>
    <w:link w:val="Heading7"/>
    <w:uiPriority w:val="9"/>
    <w:semiHidden/>
    <w:rsid w:val="00CF5A2D"/>
    <w:rPr>
      <w:rFonts w:eastAsiaTheme="majorEastAsia"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CF5A2D"/>
    <w:rPr>
      <w:rFonts w:eastAsiaTheme="majorEastAsia" w:cstheme="majorBidi"/>
      <w:i/>
      <w:iCs/>
      <w:color w:val="272727" w:themeColor="text1" w:themeTint="D8"/>
      <w:sz w:val="24"/>
      <w:szCs w:val="24"/>
    </w:rPr>
  </w:style>
  <w:style w:type="character" w:customStyle="1" w:styleId="Heading9Char">
    <w:name w:val="Heading 9 Char"/>
    <w:basedOn w:val="DefaultParagraphFont"/>
    <w:link w:val="Heading9"/>
    <w:uiPriority w:val="9"/>
    <w:semiHidden/>
    <w:rsid w:val="00CF5A2D"/>
    <w:rPr>
      <w:rFonts w:eastAsiaTheme="majorEastAsia" w:cstheme="majorBidi"/>
      <w:color w:val="272727" w:themeColor="text1" w:themeTint="D8"/>
      <w:sz w:val="24"/>
      <w:szCs w:val="24"/>
    </w:rPr>
  </w:style>
  <w:style w:type="paragraph" w:customStyle="1" w:styleId="FirstParagraph">
    <w:name w:val="First Paragraph"/>
    <w:basedOn w:val="BodyText"/>
    <w:next w:val="BodyText"/>
    <w:qFormat/>
    <w:rsid w:val="00CF5A2D"/>
    <w:pPr>
      <w:widowControl/>
      <w:autoSpaceDE/>
      <w:autoSpaceDN/>
      <w:spacing w:before="180" w:after="180"/>
      <w:ind w:left="0"/>
      <w:jc w:val="left"/>
    </w:pPr>
    <w:rPr>
      <w:rFonts w:asciiTheme="minorHAnsi" w:eastAsiaTheme="minorHAnsi" w:hAnsiTheme="minorHAnsi" w:cstheme="minorBidi"/>
      <w:sz w:val="24"/>
      <w:szCs w:val="24"/>
    </w:rPr>
  </w:style>
  <w:style w:type="paragraph" w:customStyle="1" w:styleId="Compact">
    <w:name w:val="Compact"/>
    <w:basedOn w:val="BodyText"/>
    <w:qFormat/>
    <w:rsid w:val="00CF5A2D"/>
    <w:pPr>
      <w:widowControl/>
      <w:autoSpaceDE/>
      <w:autoSpaceDN/>
      <w:spacing w:before="36" w:after="36"/>
      <w:ind w:left="0"/>
      <w:jc w:val="left"/>
    </w:pPr>
    <w:rPr>
      <w:rFonts w:asciiTheme="minorHAnsi" w:eastAsiaTheme="minorHAnsi" w:hAnsiTheme="minorHAnsi" w:cstheme="minorBidi"/>
      <w:sz w:val="24"/>
      <w:szCs w:val="24"/>
    </w:rPr>
  </w:style>
  <w:style w:type="paragraph" w:styleId="Title">
    <w:name w:val="Title"/>
    <w:basedOn w:val="Normal"/>
    <w:next w:val="BodyText"/>
    <w:link w:val="TitleChar"/>
    <w:uiPriority w:val="10"/>
    <w:qFormat/>
    <w:rsid w:val="00CF5A2D"/>
    <w:pPr>
      <w:widowControl/>
      <w:autoSpaceDE/>
      <w:autoSpaceDN/>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5A2D"/>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CF5A2D"/>
    <w:pPr>
      <w:widowControl/>
      <w:numPr>
        <w:ilvl w:val="1"/>
      </w:numPr>
      <w:autoSpaceDE/>
      <w:autoSpaceDN/>
      <w:spacing w:after="20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F5A2D"/>
    <w:rPr>
      <w:rFonts w:eastAsiaTheme="majorEastAsia" w:cstheme="majorBidi"/>
      <w:color w:val="595959" w:themeColor="text1" w:themeTint="A6"/>
      <w:spacing w:val="15"/>
      <w:sz w:val="28"/>
      <w:szCs w:val="28"/>
    </w:rPr>
  </w:style>
  <w:style w:type="paragraph" w:customStyle="1" w:styleId="Author">
    <w:name w:val="Author"/>
    <w:next w:val="BodyText"/>
    <w:qFormat/>
    <w:rsid w:val="00CF5A2D"/>
    <w:pPr>
      <w:keepNext/>
      <w:keepLines/>
      <w:widowControl/>
      <w:autoSpaceDE/>
      <w:autoSpaceDN/>
      <w:spacing w:after="200"/>
      <w:jc w:val="center"/>
    </w:pPr>
    <w:rPr>
      <w:rFonts w:eastAsiaTheme="minorHAnsi"/>
      <w:sz w:val="24"/>
      <w:szCs w:val="24"/>
    </w:rPr>
  </w:style>
  <w:style w:type="paragraph" w:styleId="Date">
    <w:name w:val="Date"/>
    <w:next w:val="BodyText"/>
    <w:link w:val="DateChar"/>
    <w:qFormat/>
    <w:rsid w:val="00CF5A2D"/>
    <w:pPr>
      <w:keepNext/>
      <w:keepLines/>
      <w:widowControl/>
      <w:autoSpaceDE/>
      <w:autoSpaceDN/>
      <w:spacing w:after="200"/>
      <w:jc w:val="center"/>
    </w:pPr>
    <w:rPr>
      <w:rFonts w:eastAsiaTheme="minorHAnsi"/>
      <w:sz w:val="24"/>
      <w:szCs w:val="24"/>
    </w:rPr>
  </w:style>
  <w:style w:type="character" w:customStyle="1" w:styleId="DateChar">
    <w:name w:val="Date Char"/>
    <w:basedOn w:val="DefaultParagraphFont"/>
    <w:link w:val="Date"/>
    <w:rsid w:val="00CF5A2D"/>
    <w:rPr>
      <w:rFonts w:eastAsiaTheme="minorHAnsi"/>
      <w:sz w:val="24"/>
      <w:szCs w:val="24"/>
    </w:rPr>
  </w:style>
  <w:style w:type="paragraph" w:customStyle="1" w:styleId="AbstractTitle">
    <w:name w:val="Abstract Title"/>
    <w:basedOn w:val="Normal"/>
    <w:next w:val="Abstract"/>
    <w:qFormat/>
    <w:rsid w:val="00CF5A2D"/>
    <w:pPr>
      <w:keepNext/>
      <w:keepLines/>
      <w:widowControl/>
      <w:autoSpaceDE/>
      <w:autoSpaceDN/>
      <w:spacing w:before="300"/>
      <w:jc w:val="center"/>
    </w:pPr>
    <w:rPr>
      <w:rFonts w:asciiTheme="minorHAnsi" w:eastAsiaTheme="minorHAnsi" w:hAnsiTheme="minorHAnsi" w:cstheme="minorBidi"/>
      <w:b/>
      <w:color w:val="345A8A"/>
      <w:sz w:val="20"/>
      <w:szCs w:val="20"/>
    </w:rPr>
  </w:style>
  <w:style w:type="paragraph" w:customStyle="1" w:styleId="Abstract">
    <w:name w:val="Abstract"/>
    <w:basedOn w:val="Normal"/>
    <w:next w:val="BodyText"/>
    <w:qFormat/>
    <w:rsid w:val="00CF5A2D"/>
    <w:pPr>
      <w:keepNext/>
      <w:keepLines/>
      <w:widowControl/>
      <w:autoSpaceDE/>
      <w:autoSpaceDN/>
      <w:spacing w:before="100" w:after="300"/>
    </w:pPr>
    <w:rPr>
      <w:rFonts w:asciiTheme="minorHAnsi" w:eastAsiaTheme="minorHAnsi" w:hAnsiTheme="minorHAnsi" w:cstheme="minorBidi"/>
      <w:sz w:val="20"/>
      <w:szCs w:val="20"/>
    </w:rPr>
  </w:style>
  <w:style w:type="paragraph" w:styleId="Bibliography">
    <w:name w:val="Bibliography"/>
    <w:basedOn w:val="Normal"/>
    <w:qFormat/>
    <w:rsid w:val="00CF5A2D"/>
    <w:pPr>
      <w:widowControl/>
      <w:autoSpaceDE/>
      <w:autoSpaceDN/>
      <w:spacing w:after="200"/>
    </w:pPr>
    <w:rPr>
      <w:rFonts w:asciiTheme="minorHAnsi" w:eastAsiaTheme="minorHAnsi" w:hAnsiTheme="minorHAnsi" w:cstheme="minorBidi"/>
      <w:sz w:val="24"/>
      <w:szCs w:val="24"/>
    </w:rPr>
  </w:style>
  <w:style w:type="paragraph" w:styleId="BlockText">
    <w:name w:val="Block Text"/>
    <w:basedOn w:val="BodyText"/>
    <w:next w:val="BodyText"/>
    <w:uiPriority w:val="9"/>
    <w:unhideWhenUsed/>
    <w:qFormat/>
    <w:rsid w:val="00CF5A2D"/>
    <w:pPr>
      <w:widowControl/>
      <w:autoSpaceDE/>
      <w:autoSpaceDN/>
      <w:spacing w:before="100" w:after="100"/>
      <w:ind w:left="480" w:right="480"/>
      <w:jc w:val="left"/>
    </w:pPr>
    <w:rPr>
      <w:rFonts w:asciiTheme="minorHAnsi" w:eastAsiaTheme="minorHAnsi" w:hAnsiTheme="minorHAnsi" w:cstheme="minorBidi"/>
      <w:sz w:val="24"/>
      <w:szCs w:val="24"/>
    </w:rPr>
  </w:style>
  <w:style w:type="paragraph" w:styleId="FootnoteText">
    <w:name w:val="footnote text"/>
    <w:basedOn w:val="Normal"/>
    <w:link w:val="FootnoteTextChar"/>
    <w:uiPriority w:val="9"/>
    <w:unhideWhenUsed/>
    <w:qFormat/>
    <w:rsid w:val="00CF5A2D"/>
    <w:pPr>
      <w:widowControl/>
      <w:autoSpaceDE/>
      <w:autoSpaceDN/>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CF5A2D"/>
    <w:rPr>
      <w:rFonts w:eastAsiaTheme="minorHAnsi"/>
      <w:sz w:val="24"/>
      <w:szCs w:val="24"/>
    </w:rPr>
  </w:style>
  <w:style w:type="paragraph" w:customStyle="1" w:styleId="FootnoteBlockText">
    <w:name w:val="Footnote Block Text"/>
    <w:basedOn w:val="FootnoteText"/>
    <w:next w:val="FootnoteText"/>
    <w:uiPriority w:val="9"/>
    <w:unhideWhenUsed/>
    <w:qFormat/>
    <w:rsid w:val="00CF5A2D"/>
    <w:pPr>
      <w:spacing w:before="100" w:after="100"/>
      <w:ind w:left="480" w:right="480"/>
    </w:pPr>
  </w:style>
  <w:style w:type="table" w:customStyle="1" w:styleId="Table">
    <w:name w:val="Table"/>
    <w:semiHidden/>
    <w:unhideWhenUsed/>
    <w:qFormat/>
    <w:rsid w:val="00CF5A2D"/>
    <w:pPr>
      <w:widowControl/>
      <w:autoSpaceDE/>
      <w:autoSpaceDN/>
      <w:spacing w:after="200"/>
    </w:pPr>
    <w:rPr>
      <w:rFonts w:eastAsiaTheme="minorHAnsi"/>
      <w:sz w:val="24"/>
      <w:szCs w:val="24"/>
      <w:lang w:eastAsia="ko-K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F5A2D"/>
    <w:pPr>
      <w:keepNext/>
      <w:keepLines/>
      <w:widowControl/>
      <w:autoSpaceDE/>
      <w:autoSpaceDN/>
    </w:pPr>
    <w:rPr>
      <w:rFonts w:asciiTheme="minorHAnsi" w:eastAsiaTheme="minorHAnsi" w:hAnsiTheme="minorHAnsi" w:cstheme="minorBidi"/>
      <w:b/>
      <w:sz w:val="24"/>
      <w:szCs w:val="24"/>
    </w:rPr>
  </w:style>
  <w:style w:type="paragraph" w:customStyle="1" w:styleId="Definition">
    <w:name w:val="Definition"/>
    <w:basedOn w:val="Normal"/>
    <w:rsid w:val="00CF5A2D"/>
    <w:pPr>
      <w:widowControl/>
      <w:autoSpaceDE/>
      <w:autoSpaceDN/>
      <w:spacing w:after="200"/>
    </w:pPr>
    <w:rPr>
      <w:rFonts w:asciiTheme="minorHAnsi" w:eastAsiaTheme="minorHAnsi" w:hAnsiTheme="minorHAnsi" w:cstheme="minorBidi"/>
      <w:sz w:val="24"/>
      <w:szCs w:val="24"/>
    </w:rPr>
  </w:style>
  <w:style w:type="paragraph" w:styleId="Caption">
    <w:name w:val="caption"/>
    <w:basedOn w:val="Normal"/>
    <w:link w:val="CaptionChar"/>
    <w:rsid w:val="00CF5A2D"/>
    <w:pPr>
      <w:widowControl/>
      <w:autoSpaceDE/>
      <w:autoSpaceDN/>
      <w:spacing w:after="120"/>
    </w:pPr>
    <w:rPr>
      <w:rFonts w:asciiTheme="minorHAnsi" w:eastAsiaTheme="minorHAnsi" w:hAnsiTheme="minorHAnsi" w:cstheme="minorBidi"/>
      <w:i/>
      <w:sz w:val="24"/>
      <w:szCs w:val="24"/>
    </w:rPr>
  </w:style>
  <w:style w:type="paragraph" w:customStyle="1" w:styleId="TableCaption">
    <w:name w:val="Table Caption"/>
    <w:basedOn w:val="Caption"/>
    <w:rsid w:val="00CF5A2D"/>
    <w:pPr>
      <w:keepNext/>
    </w:pPr>
  </w:style>
  <w:style w:type="paragraph" w:customStyle="1" w:styleId="ImageCaption">
    <w:name w:val="Image Caption"/>
    <w:basedOn w:val="Caption"/>
    <w:rsid w:val="00CF5A2D"/>
  </w:style>
  <w:style w:type="paragraph" w:customStyle="1" w:styleId="Figure">
    <w:name w:val="Figure"/>
    <w:basedOn w:val="Normal"/>
    <w:rsid w:val="00CF5A2D"/>
    <w:pPr>
      <w:widowControl/>
      <w:autoSpaceDE/>
      <w:autoSpaceDN/>
      <w:spacing w:after="200"/>
    </w:pPr>
    <w:rPr>
      <w:rFonts w:asciiTheme="minorHAnsi" w:eastAsiaTheme="minorHAnsi" w:hAnsiTheme="minorHAnsi" w:cstheme="minorBidi"/>
      <w:sz w:val="24"/>
      <w:szCs w:val="24"/>
    </w:rPr>
  </w:style>
  <w:style w:type="paragraph" w:customStyle="1" w:styleId="CaptionedFigure">
    <w:name w:val="Captioned Figure"/>
    <w:basedOn w:val="Figure"/>
    <w:rsid w:val="00CF5A2D"/>
    <w:pPr>
      <w:keepNext/>
    </w:pPr>
  </w:style>
  <w:style w:type="character" w:customStyle="1" w:styleId="CaptionChar">
    <w:name w:val="Caption Char"/>
    <w:basedOn w:val="DefaultParagraphFont"/>
    <w:link w:val="Caption"/>
    <w:rsid w:val="00CF5A2D"/>
    <w:rPr>
      <w:rFonts w:eastAsiaTheme="minorHAnsi"/>
      <w:i/>
      <w:sz w:val="24"/>
      <w:szCs w:val="24"/>
    </w:rPr>
  </w:style>
  <w:style w:type="character" w:customStyle="1" w:styleId="VerbatimChar">
    <w:name w:val="Verbatim Char"/>
    <w:basedOn w:val="CaptionChar"/>
    <w:link w:val="SourceCode"/>
    <w:rsid w:val="00CF5A2D"/>
    <w:rPr>
      <w:rFonts w:ascii="Consolas" w:eastAsiaTheme="minorHAnsi" w:hAnsi="Consolas"/>
      <w:i/>
      <w:sz w:val="24"/>
      <w:szCs w:val="24"/>
      <w:shd w:val="clear" w:color="auto" w:fill="F8F8F8"/>
    </w:rPr>
  </w:style>
  <w:style w:type="character" w:customStyle="1" w:styleId="SectionNumber">
    <w:name w:val="Section Number"/>
    <w:basedOn w:val="CaptionChar"/>
    <w:rsid w:val="00CF5A2D"/>
    <w:rPr>
      <w:rFonts w:eastAsiaTheme="minorHAnsi"/>
      <w:i/>
      <w:sz w:val="24"/>
      <w:szCs w:val="24"/>
    </w:rPr>
  </w:style>
  <w:style w:type="character" w:styleId="FootnoteReference">
    <w:name w:val="footnote reference"/>
    <w:basedOn w:val="CaptionChar"/>
    <w:rsid w:val="00CF5A2D"/>
    <w:rPr>
      <w:rFonts w:eastAsiaTheme="minorHAnsi"/>
      <w:i/>
      <w:sz w:val="24"/>
      <w:szCs w:val="24"/>
      <w:vertAlign w:val="superscript"/>
    </w:rPr>
  </w:style>
  <w:style w:type="character" w:styleId="Hyperlink">
    <w:name w:val="Hyperlink"/>
    <w:basedOn w:val="CaptionChar"/>
    <w:rsid w:val="00CF5A2D"/>
    <w:rPr>
      <w:rFonts w:eastAsiaTheme="minorHAnsi"/>
      <w:i/>
      <w:color w:val="4F81BD" w:themeColor="accent1"/>
      <w:sz w:val="24"/>
      <w:szCs w:val="24"/>
    </w:rPr>
  </w:style>
  <w:style w:type="paragraph" w:styleId="TOCHeading">
    <w:name w:val="TOC Heading"/>
    <w:basedOn w:val="Heading1"/>
    <w:next w:val="BodyText"/>
    <w:uiPriority w:val="39"/>
    <w:unhideWhenUsed/>
    <w:qFormat/>
    <w:rsid w:val="00CF5A2D"/>
    <w:pPr>
      <w:spacing w:before="240" w:line="259" w:lineRule="auto"/>
      <w:outlineLvl w:val="9"/>
    </w:pPr>
  </w:style>
  <w:style w:type="paragraph" w:customStyle="1" w:styleId="SourceCode">
    <w:name w:val="Source Code"/>
    <w:basedOn w:val="Normal"/>
    <w:link w:val="VerbatimChar"/>
    <w:rsid w:val="00CF5A2D"/>
    <w:pPr>
      <w:widowControl/>
      <w:shd w:val="clear" w:color="auto" w:fill="F8F8F8"/>
      <w:wordWrap w:val="0"/>
      <w:autoSpaceDE/>
      <w:autoSpaceDN/>
      <w:spacing w:after="200"/>
    </w:pPr>
    <w:rPr>
      <w:rFonts w:ascii="Consolas" w:eastAsiaTheme="minorHAnsi" w:hAnsi="Consolas" w:cstheme="minorBidi"/>
      <w:i/>
      <w:szCs w:val="24"/>
    </w:rPr>
  </w:style>
  <w:style w:type="character" w:customStyle="1" w:styleId="KeywordTok">
    <w:name w:val="KeywordTok"/>
    <w:basedOn w:val="VerbatimChar"/>
    <w:rsid w:val="00CF5A2D"/>
    <w:rPr>
      <w:rFonts w:ascii="Consolas" w:eastAsiaTheme="minorHAnsi" w:hAnsi="Consolas"/>
      <w:b/>
      <w:i/>
      <w:color w:val="204A87"/>
      <w:sz w:val="24"/>
      <w:szCs w:val="24"/>
      <w:shd w:val="clear" w:color="auto" w:fill="F8F8F8"/>
    </w:rPr>
  </w:style>
  <w:style w:type="character" w:customStyle="1" w:styleId="DataTypeTok">
    <w:name w:val="DataTypeTok"/>
    <w:basedOn w:val="VerbatimChar"/>
    <w:rsid w:val="00CF5A2D"/>
    <w:rPr>
      <w:rFonts w:ascii="Consolas" w:eastAsiaTheme="minorHAnsi" w:hAnsi="Consolas"/>
      <w:i/>
      <w:color w:val="204A87"/>
      <w:sz w:val="24"/>
      <w:szCs w:val="24"/>
      <w:shd w:val="clear" w:color="auto" w:fill="F8F8F8"/>
    </w:rPr>
  </w:style>
  <w:style w:type="character" w:customStyle="1" w:styleId="DecValTok">
    <w:name w:val="DecValTok"/>
    <w:basedOn w:val="VerbatimChar"/>
    <w:rsid w:val="00CF5A2D"/>
    <w:rPr>
      <w:rFonts w:ascii="Consolas" w:eastAsiaTheme="minorHAnsi" w:hAnsi="Consolas"/>
      <w:i/>
      <w:color w:val="0000CF"/>
      <w:sz w:val="24"/>
      <w:szCs w:val="24"/>
      <w:shd w:val="clear" w:color="auto" w:fill="F8F8F8"/>
    </w:rPr>
  </w:style>
  <w:style w:type="character" w:customStyle="1" w:styleId="BaseNTok">
    <w:name w:val="BaseNTok"/>
    <w:basedOn w:val="VerbatimChar"/>
    <w:rsid w:val="00CF5A2D"/>
    <w:rPr>
      <w:rFonts w:ascii="Consolas" w:eastAsiaTheme="minorHAnsi" w:hAnsi="Consolas"/>
      <w:i/>
      <w:color w:val="0000CF"/>
      <w:sz w:val="24"/>
      <w:szCs w:val="24"/>
      <w:shd w:val="clear" w:color="auto" w:fill="F8F8F8"/>
    </w:rPr>
  </w:style>
  <w:style w:type="character" w:customStyle="1" w:styleId="FloatTok">
    <w:name w:val="FloatTok"/>
    <w:basedOn w:val="VerbatimChar"/>
    <w:rsid w:val="00CF5A2D"/>
    <w:rPr>
      <w:rFonts w:ascii="Consolas" w:eastAsiaTheme="minorHAnsi" w:hAnsi="Consolas"/>
      <w:i/>
      <w:color w:val="0000CF"/>
      <w:sz w:val="24"/>
      <w:szCs w:val="24"/>
      <w:shd w:val="clear" w:color="auto" w:fill="F8F8F8"/>
    </w:rPr>
  </w:style>
  <w:style w:type="character" w:customStyle="1" w:styleId="ConstantTok">
    <w:name w:val="ConstantTok"/>
    <w:basedOn w:val="VerbatimChar"/>
    <w:rsid w:val="00CF5A2D"/>
    <w:rPr>
      <w:rFonts w:ascii="Consolas" w:eastAsiaTheme="minorHAnsi" w:hAnsi="Consolas"/>
      <w:i/>
      <w:color w:val="8F5902"/>
      <w:sz w:val="24"/>
      <w:szCs w:val="24"/>
      <w:shd w:val="clear" w:color="auto" w:fill="F8F8F8"/>
    </w:rPr>
  </w:style>
  <w:style w:type="character" w:customStyle="1" w:styleId="CharTok">
    <w:name w:val="CharTok"/>
    <w:basedOn w:val="VerbatimChar"/>
    <w:rsid w:val="00CF5A2D"/>
    <w:rPr>
      <w:rFonts w:ascii="Consolas" w:eastAsiaTheme="minorHAnsi" w:hAnsi="Consolas"/>
      <w:i/>
      <w:color w:val="4E9A06"/>
      <w:sz w:val="24"/>
      <w:szCs w:val="24"/>
      <w:shd w:val="clear" w:color="auto" w:fill="F8F8F8"/>
    </w:rPr>
  </w:style>
  <w:style w:type="character" w:customStyle="1" w:styleId="SpecialCharTok">
    <w:name w:val="SpecialCharTok"/>
    <w:basedOn w:val="VerbatimChar"/>
    <w:rsid w:val="00CF5A2D"/>
    <w:rPr>
      <w:rFonts w:ascii="Consolas" w:eastAsiaTheme="minorHAnsi" w:hAnsi="Consolas"/>
      <w:b/>
      <w:i/>
      <w:color w:val="CE5C00"/>
      <w:sz w:val="24"/>
      <w:szCs w:val="24"/>
      <w:shd w:val="clear" w:color="auto" w:fill="F8F8F8"/>
    </w:rPr>
  </w:style>
  <w:style w:type="character" w:customStyle="1" w:styleId="StringTok">
    <w:name w:val="StringTok"/>
    <w:basedOn w:val="VerbatimChar"/>
    <w:rsid w:val="00CF5A2D"/>
    <w:rPr>
      <w:rFonts w:ascii="Consolas" w:eastAsiaTheme="minorHAnsi" w:hAnsi="Consolas"/>
      <w:i/>
      <w:color w:val="4E9A06"/>
      <w:sz w:val="24"/>
      <w:szCs w:val="24"/>
      <w:shd w:val="clear" w:color="auto" w:fill="F8F8F8"/>
    </w:rPr>
  </w:style>
  <w:style w:type="character" w:customStyle="1" w:styleId="VerbatimStringTok">
    <w:name w:val="VerbatimStringTok"/>
    <w:basedOn w:val="VerbatimChar"/>
    <w:rsid w:val="00CF5A2D"/>
    <w:rPr>
      <w:rFonts w:ascii="Consolas" w:eastAsiaTheme="minorHAnsi" w:hAnsi="Consolas"/>
      <w:i/>
      <w:color w:val="4E9A06"/>
      <w:sz w:val="24"/>
      <w:szCs w:val="24"/>
      <w:shd w:val="clear" w:color="auto" w:fill="F8F8F8"/>
    </w:rPr>
  </w:style>
  <w:style w:type="character" w:customStyle="1" w:styleId="SpecialStringTok">
    <w:name w:val="SpecialStringTok"/>
    <w:basedOn w:val="VerbatimChar"/>
    <w:rsid w:val="00CF5A2D"/>
    <w:rPr>
      <w:rFonts w:ascii="Consolas" w:eastAsiaTheme="minorHAnsi" w:hAnsi="Consolas"/>
      <w:i/>
      <w:color w:val="4E9A06"/>
      <w:sz w:val="24"/>
      <w:szCs w:val="24"/>
      <w:shd w:val="clear" w:color="auto" w:fill="F8F8F8"/>
    </w:rPr>
  </w:style>
  <w:style w:type="character" w:customStyle="1" w:styleId="ImportTok">
    <w:name w:val="ImportTok"/>
    <w:basedOn w:val="VerbatimChar"/>
    <w:rsid w:val="00CF5A2D"/>
    <w:rPr>
      <w:rFonts w:ascii="Consolas" w:eastAsiaTheme="minorHAnsi" w:hAnsi="Consolas"/>
      <w:i/>
      <w:sz w:val="24"/>
      <w:szCs w:val="24"/>
      <w:shd w:val="clear" w:color="auto" w:fill="F8F8F8"/>
    </w:rPr>
  </w:style>
  <w:style w:type="character" w:customStyle="1" w:styleId="CommentTok">
    <w:name w:val="CommentTok"/>
    <w:basedOn w:val="VerbatimChar"/>
    <w:rsid w:val="00CF5A2D"/>
    <w:rPr>
      <w:rFonts w:ascii="Consolas" w:eastAsiaTheme="minorHAnsi" w:hAnsi="Consolas"/>
      <w:i w:val="0"/>
      <w:color w:val="8F5902"/>
      <w:sz w:val="24"/>
      <w:szCs w:val="24"/>
      <w:shd w:val="clear" w:color="auto" w:fill="F8F8F8"/>
    </w:rPr>
  </w:style>
  <w:style w:type="character" w:customStyle="1" w:styleId="DocumentationTok">
    <w:name w:val="DocumentationTok"/>
    <w:basedOn w:val="VerbatimChar"/>
    <w:rsid w:val="00CF5A2D"/>
    <w:rPr>
      <w:rFonts w:ascii="Consolas" w:eastAsiaTheme="minorHAnsi" w:hAnsi="Consolas"/>
      <w:b/>
      <w:i w:val="0"/>
      <w:color w:val="8F5902"/>
      <w:sz w:val="24"/>
      <w:szCs w:val="24"/>
      <w:shd w:val="clear" w:color="auto" w:fill="F8F8F8"/>
    </w:rPr>
  </w:style>
  <w:style w:type="character" w:customStyle="1" w:styleId="AnnotationTok">
    <w:name w:val="AnnotationTok"/>
    <w:basedOn w:val="VerbatimChar"/>
    <w:rsid w:val="00CF5A2D"/>
    <w:rPr>
      <w:rFonts w:ascii="Consolas" w:eastAsiaTheme="minorHAnsi" w:hAnsi="Consolas"/>
      <w:b/>
      <w:i w:val="0"/>
      <w:color w:val="8F5902"/>
      <w:sz w:val="24"/>
      <w:szCs w:val="24"/>
      <w:shd w:val="clear" w:color="auto" w:fill="F8F8F8"/>
    </w:rPr>
  </w:style>
  <w:style w:type="character" w:customStyle="1" w:styleId="CommentVarTok">
    <w:name w:val="CommentVarTok"/>
    <w:basedOn w:val="VerbatimChar"/>
    <w:rsid w:val="00CF5A2D"/>
    <w:rPr>
      <w:rFonts w:ascii="Consolas" w:eastAsiaTheme="minorHAnsi" w:hAnsi="Consolas"/>
      <w:b/>
      <w:i w:val="0"/>
      <w:color w:val="8F5902"/>
      <w:sz w:val="24"/>
      <w:szCs w:val="24"/>
      <w:shd w:val="clear" w:color="auto" w:fill="F8F8F8"/>
    </w:rPr>
  </w:style>
  <w:style w:type="character" w:customStyle="1" w:styleId="OtherTok">
    <w:name w:val="OtherTok"/>
    <w:basedOn w:val="VerbatimChar"/>
    <w:rsid w:val="00CF5A2D"/>
    <w:rPr>
      <w:rFonts w:ascii="Consolas" w:eastAsiaTheme="minorHAnsi" w:hAnsi="Consolas"/>
      <w:i/>
      <w:color w:val="8F5902"/>
      <w:sz w:val="24"/>
      <w:szCs w:val="24"/>
      <w:shd w:val="clear" w:color="auto" w:fill="F8F8F8"/>
    </w:rPr>
  </w:style>
  <w:style w:type="character" w:customStyle="1" w:styleId="FunctionTok">
    <w:name w:val="FunctionTok"/>
    <w:basedOn w:val="VerbatimChar"/>
    <w:rsid w:val="00CF5A2D"/>
    <w:rPr>
      <w:rFonts w:ascii="Consolas" w:eastAsiaTheme="minorHAnsi" w:hAnsi="Consolas"/>
      <w:b/>
      <w:i/>
      <w:color w:val="204A87"/>
      <w:sz w:val="24"/>
      <w:szCs w:val="24"/>
      <w:shd w:val="clear" w:color="auto" w:fill="F8F8F8"/>
    </w:rPr>
  </w:style>
  <w:style w:type="character" w:customStyle="1" w:styleId="VariableTok">
    <w:name w:val="VariableTok"/>
    <w:basedOn w:val="VerbatimChar"/>
    <w:rsid w:val="00CF5A2D"/>
    <w:rPr>
      <w:rFonts w:ascii="Consolas" w:eastAsiaTheme="minorHAnsi" w:hAnsi="Consolas"/>
      <w:i/>
      <w:color w:val="000000"/>
      <w:sz w:val="24"/>
      <w:szCs w:val="24"/>
      <w:shd w:val="clear" w:color="auto" w:fill="F8F8F8"/>
    </w:rPr>
  </w:style>
  <w:style w:type="character" w:customStyle="1" w:styleId="ControlFlowTok">
    <w:name w:val="ControlFlowTok"/>
    <w:basedOn w:val="VerbatimChar"/>
    <w:rsid w:val="00CF5A2D"/>
    <w:rPr>
      <w:rFonts w:ascii="Consolas" w:eastAsiaTheme="minorHAnsi" w:hAnsi="Consolas"/>
      <w:b/>
      <w:i/>
      <w:color w:val="204A87"/>
      <w:sz w:val="24"/>
      <w:szCs w:val="24"/>
      <w:shd w:val="clear" w:color="auto" w:fill="F8F8F8"/>
    </w:rPr>
  </w:style>
  <w:style w:type="character" w:customStyle="1" w:styleId="OperatorTok">
    <w:name w:val="OperatorTok"/>
    <w:basedOn w:val="VerbatimChar"/>
    <w:rsid w:val="00CF5A2D"/>
    <w:rPr>
      <w:rFonts w:ascii="Consolas" w:eastAsiaTheme="minorHAnsi" w:hAnsi="Consolas"/>
      <w:b/>
      <w:i/>
      <w:color w:val="CE5C00"/>
      <w:sz w:val="24"/>
      <w:szCs w:val="24"/>
      <w:shd w:val="clear" w:color="auto" w:fill="F8F8F8"/>
    </w:rPr>
  </w:style>
  <w:style w:type="character" w:customStyle="1" w:styleId="BuiltInTok">
    <w:name w:val="BuiltInTok"/>
    <w:basedOn w:val="VerbatimChar"/>
    <w:rsid w:val="00CF5A2D"/>
    <w:rPr>
      <w:rFonts w:ascii="Consolas" w:eastAsiaTheme="minorHAnsi" w:hAnsi="Consolas"/>
      <w:i/>
      <w:sz w:val="24"/>
      <w:szCs w:val="24"/>
      <w:shd w:val="clear" w:color="auto" w:fill="F8F8F8"/>
    </w:rPr>
  </w:style>
  <w:style w:type="character" w:customStyle="1" w:styleId="ExtensionTok">
    <w:name w:val="ExtensionTok"/>
    <w:basedOn w:val="VerbatimChar"/>
    <w:rsid w:val="00CF5A2D"/>
    <w:rPr>
      <w:rFonts w:ascii="Consolas" w:eastAsiaTheme="minorHAnsi" w:hAnsi="Consolas"/>
      <w:i/>
      <w:sz w:val="24"/>
      <w:szCs w:val="24"/>
      <w:shd w:val="clear" w:color="auto" w:fill="F8F8F8"/>
    </w:rPr>
  </w:style>
  <w:style w:type="character" w:customStyle="1" w:styleId="PreprocessorTok">
    <w:name w:val="PreprocessorTok"/>
    <w:basedOn w:val="VerbatimChar"/>
    <w:rsid w:val="00CF5A2D"/>
    <w:rPr>
      <w:rFonts w:ascii="Consolas" w:eastAsiaTheme="minorHAnsi" w:hAnsi="Consolas"/>
      <w:i w:val="0"/>
      <w:color w:val="8F5902"/>
      <w:sz w:val="24"/>
      <w:szCs w:val="24"/>
      <w:shd w:val="clear" w:color="auto" w:fill="F8F8F8"/>
    </w:rPr>
  </w:style>
  <w:style w:type="character" w:customStyle="1" w:styleId="AttributeTok">
    <w:name w:val="AttributeTok"/>
    <w:basedOn w:val="VerbatimChar"/>
    <w:rsid w:val="00CF5A2D"/>
    <w:rPr>
      <w:rFonts w:ascii="Consolas" w:eastAsiaTheme="minorHAnsi" w:hAnsi="Consolas"/>
      <w:i/>
      <w:color w:val="204A87"/>
      <w:sz w:val="24"/>
      <w:szCs w:val="24"/>
      <w:shd w:val="clear" w:color="auto" w:fill="F8F8F8"/>
    </w:rPr>
  </w:style>
  <w:style w:type="character" w:customStyle="1" w:styleId="RegionMarkerTok">
    <w:name w:val="RegionMarkerTok"/>
    <w:basedOn w:val="VerbatimChar"/>
    <w:rsid w:val="00CF5A2D"/>
    <w:rPr>
      <w:rFonts w:ascii="Consolas" w:eastAsiaTheme="minorHAnsi" w:hAnsi="Consolas"/>
      <w:i/>
      <w:sz w:val="24"/>
      <w:szCs w:val="24"/>
      <w:shd w:val="clear" w:color="auto" w:fill="F8F8F8"/>
    </w:rPr>
  </w:style>
  <w:style w:type="character" w:customStyle="1" w:styleId="InformationTok">
    <w:name w:val="InformationTok"/>
    <w:basedOn w:val="VerbatimChar"/>
    <w:rsid w:val="00CF5A2D"/>
    <w:rPr>
      <w:rFonts w:ascii="Consolas" w:eastAsiaTheme="minorHAnsi" w:hAnsi="Consolas"/>
      <w:b/>
      <w:i w:val="0"/>
      <w:color w:val="8F5902"/>
      <w:sz w:val="24"/>
      <w:szCs w:val="24"/>
      <w:shd w:val="clear" w:color="auto" w:fill="F8F8F8"/>
    </w:rPr>
  </w:style>
  <w:style w:type="character" w:customStyle="1" w:styleId="WarningTok">
    <w:name w:val="WarningTok"/>
    <w:basedOn w:val="VerbatimChar"/>
    <w:rsid w:val="00CF5A2D"/>
    <w:rPr>
      <w:rFonts w:ascii="Consolas" w:eastAsiaTheme="minorHAnsi" w:hAnsi="Consolas"/>
      <w:b/>
      <w:i w:val="0"/>
      <w:color w:val="8F5902"/>
      <w:sz w:val="24"/>
      <w:szCs w:val="24"/>
      <w:shd w:val="clear" w:color="auto" w:fill="F8F8F8"/>
    </w:rPr>
  </w:style>
  <w:style w:type="character" w:customStyle="1" w:styleId="AlertTok">
    <w:name w:val="AlertTok"/>
    <w:basedOn w:val="VerbatimChar"/>
    <w:rsid w:val="00CF5A2D"/>
    <w:rPr>
      <w:rFonts w:ascii="Consolas" w:eastAsiaTheme="minorHAnsi" w:hAnsi="Consolas"/>
      <w:i/>
      <w:color w:val="EF2929"/>
      <w:sz w:val="24"/>
      <w:szCs w:val="24"/>
      <w:shd w:val="clear" w:color="auto" w:fill="F8F8F8"/>
    </w:rPr>
  </w:style>
  <w:style w:type="character" w:customStyle="1" w:styleId="ErrorTok">
    <w:name w:val="ErrorTok"/>
    <w:basedOn w:val="VerbatimChar"/>
    <w:rsid w:val="00CF5A2D"/>
    <w:rPr>
      <w:rFonts w:ascii="Consolas" w:eastAsiaTheme="minorHAnsi" w:hAnsi="Consolas"/>
      <w:b/>
      <w:i/>
      <w:color w:val="A40000"/>
      <w:sz w:val="24"/>
      <w:szCs w:val="24"/>
      <w:shd w:val="clear" w:color="auto" w:fill="F8F8F8"/>
    </w:rPr>
  </w:style>
  <w:style w:type="character" w:customStyle="1" w:styleId="NormalTok">
    <w:name w:val="NormalTok"/>
    <w:basedOn w:val="VerbatimChar"/>
    <w:rsid w:val="00CF5A2D"/>
    <w:rPr>
      <w:rFonts w:ascii="Consolas" w:eastAsiaTheme="minorHAnsi" w:hAnsi="Consolas"/>
      <w:i/>
      <w:sz w:val="24"/>
      <w:szCs w:val="24"/>
      <w:shd w:val="clear" w:color="auto" w:fill="F8F8F8"/>
    </w:rPr>
  </w:style>
  <w:style w:type="paragraph" w:styleId="Header">
    <w:name w:val="header"/>
    <w:basedOn w:val="Normal"/>
    <w:link w:val="HeaderChar"/>
    <w:uiPriority w:val="99"/>
    <w:unhideWhenUsed/>
    <w:rsid w:val="001509ED"/>
    <w:pPr>
      <w:tabs>
        <w:tab w:val="center" w:pos="4680"/>
        <w:tab w:val="right" w:pos="9360"/>
      </w:tabs>
    </w:pPr>
  </w:style>
  <w:style w:type="character" w:customStyle="1" w:styleId="HeaderChar">
    <w:name w:val="Header Char"/>
    <w:basedOn w:val="DefaultParagraphFont"/>
    <w:link w:val="Header"/>
    <w:uiPriority w:val="99"/>
    <w:rsid w:val="001509ED"/>
    <w:rPr>
      <w:rFonts w:ascii="Georgia" w:eastAsia="Georgia" w:hAnsi="Georgia" w:cs="Georgia"/>
    </w:rPr>
  </w:style>
  <w:style w:type="paragraph" w:styleId="Footer">
    <w:name w:val="footer"/>
    <w:basedOn w:val="Normal"/>
    <w:link w:val="FooterChar"/>
    <w:uiPriority w:val="99"/>
    <w:unhideWhenUsed/>
    <w:rsid w:val="001509ED"/>
    <w:pPr>
      <w:tabs>
        <w:tab w:val="center" w:pos="4680"/>
        <w:tab w:val="right" w:pos="9360"/>
      </w:tabs>
    </w:pPr>
  </w:style>
  <w:style w:type="character" w:customStyle="1" w:styleId="FooterChar">
    <w:name w:val="Footer Char"/>
    <w:basedOn w:val="DefaultParagraphFont"/>
    <w:link w:val="Footer"/>
    <w:uiPriority w:val="99"/>
    <w:rsid w:val="001509ED"/>
    <w:rPr>
      <w:rFonts w:ascii="Georgia" w:eastAsia="Georgia" w:hAnsi="Georgia" w:cs="Georgia"/>
    </w:rPr>
  </w:style>
  <w:style w:type="character" w:styleId="PlaceholderText">
    <w:name w:val="Placeholder Text"/>
    <w:basedOn w:val="DefaultParagraphFont"/>
    <w:uiPriority w:val="99"/>
    <w:semiHidden/>
    <w:rsid w:val="00DD2F44"/>
    <w:rPr>
      <w:color w:val="808080"/>
    </w:rPr>
  </w:style>
  <w:style w:type="paragraph" w:styleId="HTMLPreformatted">
    <w:name w:val="HTML Preformatted"/>
    <w:basedOn w:val="Normal"/>
    <w:link w:val="HTMLPreformattedChar"/>
    <w:uiPriority w:val="99"/>
    <w:semiHidden/>
    <w:unhideWhenUsed/>
    <w:rsid w:val="00352C2C"/>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52C2C"/>
    <w:rPr>
      <w:rFonts w:ascii="Consolas" w:eastAsia="Georgia" w:hAnsi="Consolas" w:cs="Georgi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566527">
      <w:bodyDiv w:val="1"/>
      <w:marLeft w:val="0"/>
      <w:marRight w:val="0"/>
      <w:marTop w:val="0"/>
      <w:marBottom w:val="0"/>
      <w:divBdr>
        <w:top w:val="none" w:sz="0" w:space="0" w:color="auto"/>
        <w:left w:val="none" w:sz="0" w:space="0" w:color="auto"/>
        <w:bottom w:val="none" w:sz="0" w:space="0" w:color="auto"/>
        <w:right w:val="none" w:sz="0" w:space="0" w:color="auto"/>
      </w:divBdr>
    </w:div>
    <w:div w:id="119544240">
      <w:bodyDiv w:val="1"/>
      <w:marLeft w:val="0"/>
      <w:marRight w:val="0"/>
      <w:marTop w:val="0"/>
      <w:marBottom w:val="0"/>
      <w:divBdr>
        <w:top w:val="none" w:sz="0" w:space="0" w:color="auto"/>
        <w:left w:val="none" w:sz="0" w:space="0" w:color="auto"/>
        <w:bottom w:val="none" w:sz="0" w:space="0" w:color="auto"/>
        <w:right w:val="none" w:sz="0" w:space="0" w:color="auto"/>
      </w:divBdr>
    </w:div>
    <w:div w:id="384375025">
      <w:bodyDiv w:val="1"/>
      <w:marLeft w:val="0"/>
      <w:marRight w:val="0"/>
      <w:marTop w:val="0"/>
      <w:marBottom w:val="0"/>
      <w:divBdr>
        <w:top w:val="none" w:sz="0" w:space="0" w:color="auto"/>
        <w:left w:val="none" w:sz="0" w:space="0" w:color="auto"/>
        <w:bottom w:val="none" w:sz="0" w:space="0" w:color="auto"/>
        <w:right w:val="none" w:sz="0" w:space="0" w:color="auto"/>
      </w:divBdr>
    </w:div>
    <w:div w:id="411121676">
      <w:bodyDiv w:val="1"/>
      <w:marLeft w:val="0"/>
      <w:marRight w:val="0"/>
      <w:marTop w:val="0"/>
      <w:marBottom w:val="0"/>
      <w:divBdr>
        <w:top w:val="none" w:sz="0" w:space="0" w:color="auto"/>
        <w:left w:val="none" w:sz="0" w:space="0" w:color="auto"/>
        <w:bottom w:val="none" w:sz="0" w:space="0" w:color="auto"/>
        <w:right w:val="none" w:sz="0" w:space="0" w:color="auto"/>
      </w:divBdr>
    </w:div>
    <w:div w:id="670721010">
      <w:bodyDiv w:val="1"/>
      <w:marLeft w:val="0"/>
      <w:marRight w:val="0"/>
      <w:marTop w:val="0"/>
      <w:marBottom w:val="0"/>
      <w:divBdr>
        <w:top w:val="none" w:sz="0" w:space="0" w:color="auto"/>
        <w:left w:val="none" w:sz="0" w:space="0" w:color="auto"/>
        <w:bottom w:val="none" w:sz="0" w:space="0" w:color="auto"/>
        <w:right w:val="none" w:sz="0" w:space="0" w:color="auto"/>
      </w:divBdr>
    </w:div>
    <w:div w:id="718358941">
      <w:bodyDiv w:val="1"/>
      <w:marLeft w:val="0"/>
      <w:marRight w:val="0"/>
      <w:marTop w:val="0"/>
      <w:marBottom w:val="0"/>
      <w:divBdr>
        <w:top w:val="none" w:sz="0" w:space="0" w:color="auto"/>
        <w:left w:val="none" w:sz="0" w:space="0" w:color="auto"/>
        <w:bottom w:val="none" w:sz="0" w:space="0" w:color="auto"/>
        <w:right w:val="none" w:sz="0" w:space="0" w:color="auto"/>
      </w:divBdr>
    </w:div>
    <w:div w:id="1006977576">
      <w:bodyDiv w:val="1"/>
      <w:marLeft w:val="0"/>
      <w:marRight w:val="0"/>
      <w:marTop w:val="0"/>
      <w:marBottom w:val="0"/>
      <w:divBdr>
        <w:top w:val="none" w:sz="0" w:space="0" w:color="auto"/>
        <w:left w:val="none" w:sz="0" w:space="0" w:color="auto"/>
        <w:bottom w:val="none" w:sz="0" w:space="0" w:color="auto"/>
        <w:right w:val="none" w:sz="0" w:space="0" w:color="auto"/>
      </w:divBdr>
    </w:div>
    <w:div w:id="1009987812">
      <w:bodyDiv w:val="1"/>
      <w:marLeft w:val="0"/>
      <w:marRight w:val="0"/>
      <w:marTop w:val="0"/>
      <w:marBottom w:val="0"/>
      <w:divBdr>
        <w:top w:val="none" w:sz="0" w:space="0" w:color="auto"/>
        <w:left w:val="none" w:sz="0" w:space="0" w:color="auto"/>
        <w:bottom w:val="none" w:sz="0" w:space="0" w:color="auto"/>
        <w:right w:val="none" w:sz="0" w:space="0" w:color="auto"/>
      </w:divBdr>
    </w:div>
    <w:div w:id="1142427886">
      <w:bodyDiv w:val="1"/>
      <w:marLeft w:val="0"/>
      <w:marRight w:val="0"/>
      <w:marTop w:val="0"/>
      <w:marBottom w:val="0"/>
      <w:divBdr>
        <w:top w:val="none" w:sz="0" w:space="0" w:color="auto"/>
        <w:left w:val="none" w:sz="0" w:space="0" w:color="auto"/>
        <w:bottom w:val="none" w:sz="0" w:space="0" w:color="auto"/>
        <w:right w:val="none" w:sz="0" w:space="0" w:color="auto"/>
      </w:divBdr>
    </w:div>
    <w:div w:id="1199128508">
      <w:bodyDiv w:val="1"/>
      <w:marLeft w:val="0"/>
      <w:marRight w:val="0"/>
      <w:marTop w:val="0"/>
      <w:marBottom w:val="0"/>
      <w:divBdr>
        <w:top w:val="none" w:sz="0" w:space="0" w:color="auto"/>
        <w:left w:val="none" w:sz="0" w:space="0" w:color="auto"/>
        <w:bottom w:val="none" w:sz="0" w:space="0" w:color="auto"/>
        <w:right w:val="none" w:sz="0" w:space="0" w:color="auto"/>
      </w:divBdr>
    </w:div>
    <w:div w:id="1263685355">
      <w:bodyDiv w:val="1"/>
      <w:marLeft w:val="0"/>
      <w:marRight w:val="0"/>
      <w:marTop w:val="0"/>
      <w:marBottom w:val="0"/>
      <w:divBdr>
        <w:top w:val="none" w:sz="0" w:space="0" w:color="auto"/>
        <w:left w:val="none" w:sz="0" w:space="0" w:color="auto"/>
        <w:bottom w:val="none" w:sz="0" w:space="0" w:color="auto"/>
        <w:right w:val="none" w:sz="0" w:space="0" w:color="auto"/>
      </w:divBdr>
    </w:div>
    <w:div w:id="1419132287">
      <w:bodyDiv w:val="1"/>
      <w:marLeft w:val="0"/>
      <w:marRight w:val="0"/>
      <w:marTop w:val="0"/>
      <w:marBottom w:val="0"/>
      <w:divBdr>
        <w:top w:val="none" w:sz="0" w:space="0" w:color="auto"/>
        <w:left w:val="none" w:sz="0" w:space="0" w:color="auto"/>
        <w:bottom w:val="none" w:sz="0" w:space="0" w:color="auto"/>
        <w:right w:val="none" w:sz="0" w:space="0" w:color="auto"/>
      </w:divBdr>
    </w:div>
    <w:div w:id="1643072295">
      <w:bodyDiv w:val="1"/>
      <w:marLeft w:val="0"/>
      <w:marRight w:val="0"/>
      <w:marTop w:val="0"/>
      <w:marBottom w:val="0"/>
      <w:divBdr>
        <w:top w:val="none" w:sz="0" w:space="0" w:color="auto"/>
        <w:left w:val="none" w:sz="0" w:space="0" w:color="auto"/>
        <w:bottom w:val="none" w:sz="0" w:space="0" w:color="auto"/>
        <w:right w:val="none" w:sz="0" w:space="0" w:color="auto"/>
      </w:divBdr>
    </w:div>
    <w:div w:id="1777940921">
      <w:bodyDiv w:val="1"/>
      <w:marLeft w:val="0"/>
      <w:marRight w:val="0"/>
      <w:marTop w:val="0"/>
      <w:marBottom w:val="0"/>
      <w:divBdr>
        <w:top w:val="none" w:sz="0" w:space="0" w:color="auto"/>
        <w:left w:val="none" w:sz="0" w:space="0" w:color="auto"/>
        <w:bottom w:val="none" w:sz="0" w:space="0" w:color="auto"/>
        <w:right w:val="none" w:sz="0" w:space="0" w:color="auto"/>
      </w:divBdr>
    </w:div>
    <w:div w:id="18324788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69</TotalTime>
  <Pages>45</Pages>
  <Words>15398</Words>
  <Characters>87775</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iseon Yang</cp:lastModifiedBy>
  <cp:revision>13</cp:revision>
  <cp:lastPrinted>2024-10-22T03:39:00Z</cp:lastPrinted>
  <dcterms:created xsi:type="dcterms:W3CDTF">2024-10-13T04:17:00Z</dcterms:created>
  <dcterms:modified xsi:type="dcterms:W3CDTF">2024-10-22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0-10T00:00:00Z</vt:filetime>
  </property>
  <property fmtid="{D5CDD505-2E9C-101B-9397-08002B2CF9AE}" pid="3" name="Creator">
    <vt:lpwstr>TeX</vt:lpwstr>
  </property>
  <property fmtid="{D5CDD505-2E9C-101B-9397-08002B2CF9AE}" pid="4" name="LastSaved">
    <vt:filetime>2024-10-13T00:00:00Z</vt:filetime>
  </property>
  <property fmtid="{D5CDD505-2E9C-101B-9397-08002B2CF9AE}" pid="5" name="PTEX.Fullbanner">
    <vt:lpwstr>This is pdfTeX, Version 3.141592653-2.6-1.40.22 (TeX Live 2022/dev/Debian) kpathsea version 6.3.4/dev</vt:lpwstr>
  </property>
  <property fmtid="{D5CDD505-2E9C-101B-9397-08002B2CF9AE}" pid="6" name="Producer">
    <vt:lpwstr>pdfTeX-1.40.22</vt:lpwstr>
  </property>
</Properties>
</file>